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B2341" w:rsidRPr="00826C98" w:rsidRDefault="00A62444" w:rsidP="009376D1">
      <w:pPr>
        <w:pStyle w:val="Chapitre"/>
        <w:rPr>
          <w:noProof w:val="0"/>
        </w:rPr>
      </w:pPr>
      <w:bookmarkStart w:id="0" w:name="_Toc154220417"/>
      <w:bookmarkStart w:id="1" w:name="_Toc302374671"/>
      <w:bookmarkStart w:id="2" w:name="_Toc241644684"/>
      <w:r w:rsidRPr="008B3E18">
        <w:rPr>
          <w:b w:val="0"/>
          <w:caps w:val="0"/>
          <w:sz w:val="20"/>
          <w:szCs w:val="20"/>
          <w:lang w:val="fr-FR" w:eastAsia="ja-JP"/>
        </w:rPr>
        <w:drawing>
          <wp:anchor distT="0" distB="0" distL="114300" distR="114300" simplePos="0" relativeHeight="251676672" behindDoc="1" locked="1" layoutInCell="1" allowOverlap="0" wp14:anchorId="409F0B14" wp14:editId="3078C6F3">
            <wp:simplePos x="0" y="0"/>
            <wp:positionH relativeFrom="margin">
              <wp:posOffset>584835</wp:posOffset>
            </wp:positionH>
            <wp:positionV relativeFrom="margin">
              <wp:posOffset>2132965</wp:posOffset>
            </wp:positionV>
            <wp:extent cx="4870411" cy="4498145"/>
            <wp:effectExtent l="0" t="0" r="6985" b="0"/>
            <wp:wrapNone/>
            <wp:docPr id="2" name="Image 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CH.jpg"/>
                    <pic:cNvPicPr/>
                  </pic:nvPicPr>
                  <pic:blipFill>
                    <a:blip r:embed="rId10">
                      <a:alphaModFix amt="13000"/>
                      <a:extLst>
                        <a:ext uri="{28A0092B-C50C-407E-A947-70E740481C1C}">
                          <a14:useLocalDpi xmlns:a14="http://schemas.microsoft.com/office/drawing/2010/main" val="0"/>
                        </a:ext>
                      </a:extLst>
                    </a:blip>
                    <a:stretch>
                      <a:fillRect/>
                    </a:stretch>
                  </pic:blipFill>
                  <pic:spPr>
                    <a:xfrm>
                      <a:off x="0" y="0"/>
                      <a:ext cx="4870411" cy="4498145"/>
                    </a:xfrm>
                    <a:prstGeom prst="rect">
                      <a:avLst/>
                    </a:prstGeom>
                  </pic:spPr>
                </pic:pic>
              </a:graphicData>
            </a:graphic>
          </wp:anchor>
        </w:drawing>
      </w:r>
      <w:r w:rsidR="00306832" w:rsidRPr="00826C98">
        <w:rPr>
          <w:noProof w:val="0"/>
        </w:rPr>
        <w:t>unit 41</w:t>
      </w:r>
    </w:p>
    <w:p w:rsidR="002B2341" w:rsidRDefault="00776832" w:rsidP="00D076D8">
      <w:pPr>
        <w:pStyle w:val="UPlan"/>
        <w:rPr>
          <w:noProof w:val="0"/>
        </w:rPr>
      </w:pPr>
      <w:r w:rsidRPr="00826C98">
        <w:rPr>
          <w:noProof w:val="0"/>
        </w:rPr>
        <w:t>Assessing initial sample nominations</w:t>
      </w:r>
    </w:p>
    <w:p w:rsidR="003B4BCC" w:rsidRPr="006021AD" w:rsidRDefault="003B4BCC" w:rsidP="003B4BCC">
      <w:pPr>
        <w:pStyle w:val="BodyText"/>
        <w:spacing w:before="480"/>
        <w:jc w:val="left"/>
        <w:rPr>
          <w:bCs/>
          <w:iCs/>
          <w:sz w:val="22"/>
          <w:szCs w:val="22"/>
          <w:lang w:val="en-GB"/>
        </w:rPr>
      </w:pPr>
      <w:r w:rsidRPr="006021AD">
        <w:rPr>
          <w:sz w:val="22"/>
          <w:szCs w:val="22"/>
          <w:lang w:val="en-GB"/>
        </w:rPr>
        <w:t xml:space="preserve">Published in </w:t>
      </w:r>
      <w:r w:rsidR="00FD46E3">
        <w:rPr>
          <w:sz w:val="22"/>
          <w:szCs w:val="22"/>
          <w:lang w:val="en-GB"/>
        </w:rPr>
        <w:t>2016</w:t>
      </w:r>
      <w:r w:rsidRPr="006021AD">
        <w:rPr>
          <w:sz w:val="22"/>
          <w:szCs w:val="22"/>
          <w:lang w:val="en-GB"/>
        </w:rPr>
        <w:t xml:space="preserve"> by the Unite</w:t>
      </w:r>
      <w:bookmarkStart w:id="3" w:name="_GoBack"/>
      <w:bookmarkEnd w:id="3"/>
      <w:r w:rsidRPr="006021AD">
        <w:rPr>
          <w:sz w:val="22"/>
          <w:szCs w:val="22"/>
          <w:lang w:val="en-GB"/>
        </w:rPr>
        <w:t xml:space="preserve">d Nations Educational, Scientific and Cultural Organization, </w:t>
      </w:r>
      <w:r w:rsidRPr="006021AD">
        <w:rPr>
          <w:bCs/>
          <w:iCs/>
          <w:sz w:val="22"/>
          <w:szCs w:val="22"/>
          <w:lang w:val="en-GB"/>
        </w:rPr>
        <w:t>7, place de Fontenoy, 75352 Paris 07 SP, France</w:t>
      </w:r>
    </w:p>
    <w:p w:rsidR="003B4BCC" w:rsidRPr="006021AD" w:rsidRDefault="003B4BCC" w:rsidP="003B4BCC">
      <w:pPr>
        <w:pStyle w:val="BodyText"/>
        <w:jc w:val="left"/>
        <w:rPr>
          <w:bCs/>
          <w:iCs/>
          <w:sz w:val="22"/>
          <w:szCs w:val="22"/>
          <w:lang w:val="en-GB"/>
        </w:rPr>
      </w:pPr>
    </w:p>
    <w:p w:rsidR="003B4BCC" w:rsidRPr="006021AD" w:rsidRDefault="003B4BCC" w:rsidP="003B4BCC">
      <w:pPr>
        <w:autoSpaceDE w:val="0"/>
        <w:autoSpaceDN w:val="0"/>
        <w:adjustRightInd w:val="0"/>
        <w:rPr>
          <w:szCs w:val="22"/>
        </w:rPr>
      </w:pPr>
      <w:r w:rsidRPr="006021AD">
        <w:rPr>
          <w:szCs w:val="22"/>
          <w:lang w:val="en-GB"/>
        </w:rPr>
        <w:t xml:space="preserve">© UNESCO </w:t>
      </w:r>
      <w:r w:rsidR="00FD46E3">
        <w:rPr>
          <w:szCs w:val="22"/>
          <w:lang w:val="en-GB"/>
        </w:rPr>
        <w:t>2016</w:t>
      </w:r>
    </w:p>
    <w:p w:rsidR="003B4BCC" w:rsidRPr="006021AD" w:rsidRDefault="003B4BCC" w:rsidP="003B4BCC">
      <w:pPr>
        <w:autoSpaceDE w:val="0"/>
        <w:autoSpaceDN w:val="0"/>
        <w:adjustRightInd w:val="0"/>
        <w:rPr>
          <w:szCs w:val="22"/>
          <w:lang w:val="en-GB"/>
        </w:rPr>
      </w:pPr>
    </w:p>
    <w:p w:rsidR="003B4BCC" w:rsidRPr="006021AD" w:rsidRDefault="003B4BCC" w:rsidP="003B4BCC">
      <w:pPr>
        <w:autoSpaceDE w:val="0"/>
        <w:autoSpaceDN w:val="0"/>
        <w:adjustRightInd w:val="0"/>
        <w:rPr>
          <w:szCs w:val="22"/>
          <w:lang w:val="en-GB"/>
        </w:rPr>
      </w:pPr>
      <w:r w:rsidRPr="006021AD">
        <w:rPr>
          <w:noProof/>
          <w:szCs w:val="22"/>
          <w:lang w:val="fr-FR" w:eastAsia="ja-JP"/>
        </w:rPr>
        <w:drawing>
          <wp:inline distT="0" distB="0" distL="0" distR="0" wp14:anchorId="74171371" wp14:editId="3451B955">
            <wp:extent cx="756527" cy="266031"/>
            <wp:effectExtent l="0" t="0" r="571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bysa.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6527" cy="266031"/>
                    </a:xfrm>
                    <a:prstGeom prst="rect">
                      <a:avLst/>
                    </a:prstGeom>
                  </pic:spPr>
                </pic:pic>
              </a:graphicData>
            </a:graphic>
          </wp:inline>
        </w:drawing>
      </w:r>
    </w:p>
    <w:p w:rsidR="003B4BCC" w:rsidRPr="006021AD" w:rsidRDefault="003B4BCC" w:rsidP="003B4BCC">
      <w:pPr>
        <w:spacing w:before="240"/>
        <w:rPr>
          <w:szCs w:val="22"/>
        </w:rPr>
      </w:pPr>
      <w:r w:rsidRPr="006021AD">
        <w:rPr>
          <w:szCs w:val="22"/>
        </w:rPr>
        <w:t>This publication is available in Open Access under the Attribution-ShareAlike 3.0 IGO (CC-BY-SA 3.0 IGO) license (</w:t>
      </w:r>
      <w:hyperlink r:id="rId12" w:history="1">
        <w:r w:rsidRPr="006021AD">
          <w:rPr>
            <w:rFonts w:eastAsiaTheme="minorHAnsi"/>
            <w:color w:val="0000FF"/>
            <w:szCs w:val="22"/>
            <w:u w:val="single" w:color="0000FF"/>
            <w:lang w:val="en-GB" w:eastAsia="en-US"/>
          </w:rPr>
          <w:t>http://creativecommons.org/licenses/by-sa/3.0/igo/</w:t>
        </w:r>
      </w:hyperlink>
      <w:r w:rsidRPr="006021AD">
        <w:rPr>
          <w:szCs w:val="22"/>
        </w:rPr>
        <w:t>). By using the content of this publication, the users accept to be bound by the terms of use of the UNESCO Open Access Repository (</w:t>
      </w:r>
      <w:hyperlink r:id="rId13" w:history="1">
        <w:r w:rsidRPr="006021AD">
          <w:rPr>
            <w:rStyle w:val="Hyperlink"/>
            <w:szCs w:val="22"/>
          </w:rPr>
          <w:t>http://www.unesco.org/open-access/terms-use-ccbysa-en</w:t>
        </w:r>
      </w:hyperlink>
      <w:r w:rsidRPr="006021AD">
        <w:rPr>
          <w:szCs w:val="22"/>
        </w:rPr>
        <w:t>).</w:t>
      </w:r>
    </w:p>
    <w:p w:rsidR="003B4BCC" w:rsidRPr="006021AD" w:rsidRDefault="003B4BCC" w:rsidP="003B4BCC">
      <w:pPr>
        <w:snapToGrid/>
        <w:spacing w:before="0"/>
        <w:jc w:val="left"/>
        <w:rPr>
          <w:bCs/>
          <w:iCs/>
          <w:szCs w:val="22"/>
          <w:lang w:val="en-GB" w:eastAsia="pt-BR"/>
        </w:rPr>
      </w:pPr>
      <w:r w:rsidRPr="006021AD">
        <w:rPr>
          <w:bCs/>
          <w:iCs/>
          <w:szCs w:val="22"/>
          <w:lang w:val="en-GB"/>
        </w:rPr>
        <w:t>The images of this publication do not fall under the CC-BY-SA licence and may not be used, reproduced, or commercialized without the prior permission of the copyright holders.</w:t>
      </w:r>
    </w:p>
    <w:p w:rsidR="003B4BCC" w:rsidRPr="006021AD" w:rsidRDefault="003B4BCC" w:rsidP="003B4BCC">
      <w:pPr>
        <w:pStyle w:val="BodyText"/>
        <w:jc w:val="left"/>
        <w:rPr>
          <w:bCs/>
          <w:iCs/>
          <w:sz w:val="22"/>
          <w:szCs w:val="22"/>
          <w:lang w:val="en-GB"/>
        </w:rPr>
      </w:pPr>
    </w:p>
    <w:p w:rsidR="003B4BCC" w:rsidRPr="006021AD" w:rsidRDefault="003B4BCC" w:rsidP="003B4BCC">
      <w:pPr>
        <w:rPr>
          <w:bCs/>
          <w:iCs/>
          <w:szCs w:val="22"/>
          <w:lang w:val="en-GB"/>
        </w:rPr>
      </w:pPr>
      <w:r w:rsidRPr="006021AD">
        <w:rPr>
          <w:bCs/>
          <w:iCs/>
          <w:szCs w:val="22"/>
          <w:lang w:val="en-GB"/>
        </w:rPr>
        <w:t xml:space="preserve">The designations employed and the presentation of material throughout this publication do not imply the expression of any opinion whatsoever on the part of UNESCO concerning the legal status of any country, territory, city or area or of its authorities, or concerning the delimitation of its frontiers or boundaries.  </w:t>
      </w:r>
    </w:p>
    <w:p w:rsidR="003B4BCC" w:rsidRPr="006021AD" w:rsidRDefault="003B4BCC" w:rsidP="003B4BCC">
      <w:pPr>
        <w:pStyle w:val="BodyText"/>
        <w:jc w:val="left"/>
        <w:rPr>
          <w:bCs/>
          <w:iCs/>
          <w:sz w:val="22"/>
          <w:szCs w:val="22"/>
          <w:lang w:val="en-GB"/>
        </w:rPr>
      </w:pPr>
    </w:p>
    <w:p w:rsidR="003B4BCC" w:rsidRPr="00546A14" w:rsidRDefault="003B4BCC" w:rsidP="003B4BCC">
      <w:pPr>
        <w:pStyle w:val="BodyText"/>
        <w:jc w:val="left"/>
        <w:rPr>
          <w:bCs/>
          <w:iCs/>
          <w:sz w:val="22"/>
          <w:szCs w:val="22"/>
          <w:lang w:val="en-GB"/>
        </w:rPr>
      </w:pPr>
      <w:r w:rsidRPr="006021AD">
        <w:rPr>
          <w:bCs/>
          <w:iCs/>
          <w:sz w:val="22"/>
          <w:szCs w:val="22"/>
          <w:lang w:val="en-GB"/>
        </w:rPr>
        <w:t>The ideas and opinions expressed in this publication are those of the authors; they are not necessarily those of UNESCO and do not commit the Organization.</w:t>
      </w:r>
    </w:p>
    <w:p w:rsidR="003B4BCC" w:rsidRPr="003B4BCC" w:rsidRDefault="003B4BCC" w:rsidP="003B4BCC">
      <w:pPr>
        <w:tabs>
          <w:tab w:val="clear" w:pos="567"/>
        </w:tabs>
        <w:snapToGrid/>
        <w:spacing w:before="0" w:after="160" w:line="259" w:lineRule="auto"/>
        <w:jc w:val="left"/>
        <w:rPr>
          <w:rFonts w:eastAsia="Times New Roman"/>
          <w:b/>
          <w:bCs/>
          <w:caps/>
          <w:noProof/>
          <w:color w:val="3366FF"/>
          <w:kern w:val="28"/>
          <w:sz w:val="48"/>
          <w:szCs w:val="48"/>
        </w:rPr>
      </w:pPr>
      <w:r>
        <w:rPr>
          <w:b/>
          <w:caps/>
        </w:rPr>
        <w:br w:type="page"/>
      </w:r>
    </w:p>
    <w:p w:rsidR="00504E59" w:rsidRPr="00826C98" w:rsidRDefault="00776832" w:rsidP="002D45B7">
      <w:pPr>
        <w:pStyle w:val="Titcoul"/>
        <w:rPr>
          <w:noProof w:val="0"/>
          <w:kern w:val="0"/>
        </w:rPr>
      </w:pPr>
      <w:r w:rsidRPr="00826C98">
        <w:rPr>
          <w:noProof w:val="0"/>
        </w:rPr>
        <w:lastRenderedPageBreak/>
        <w:t>Lesson Plan</w:t>
      </w:r>
    </w:p>
    <w:p w:rsidR="002B2341" w:rsidRPr="00826C98" w:rsidRDefault="002B2341" w:rsidP="0075190B">
      <w:pPr>
        <w:pStyle w:val="UTit4"/>
        <w:rPr>
          <w:lang w:val="en-GB"/>
        </w:rPr>
      </w:pPr>
      <w:r w:rsidRPr="00826C98">
        <w:rPr>
          <w:lang w:val="en-GB"/>
        </w:rPr>
        <w:t>Duration:</w:t>
      </w:r>
    </w:p>
    <w:p w:rsidR="0042379D" w:rsidRPr="00826C98" w:rsidRDefault="00A617BA" w:rsidP="0075190B">
      <w:pPr>
        <w:pStyle w:val="UTxt"/>
        <w:keepNext/>
        <w:rPr>
          <w:i w:val="0"/>
          <w:lang w:val="en-GB" w:eastAsia="en-US"/>
        </w:rPr>
      </w:pPr>
      <w:r w:rsidRPr="00826C98">
        <w:rPr>
          <w:i w:val="0"/>
          <w:lang w:val="en-GB" w:eastAsia="en-US"/>
        </w:rPr>
        <w:t>6</w:t>
      </w:r>
      <w:r w:rsidR="00826C98">
        <w:rPr>
          <w:i w:val="0"/>
          <w:lang w:val="en-GB" w:eastAsia="en-US"/>
        </w:rPr>
        <w:t>.5 hours</w:t>
      </w:r>
    </w:p>
    <w:p w:rsidR="002B2341" w:rsidRPr="00826C98" w:rsidRDefault="002B2341" w:rsidP="0075190B">
      <w:pPr>
        <w:pStyle w:val="UTit4"/>
        <w:rPr>
          <w:lang w:val="en-GB"/>
        </w:rPr>
      </w:pPr>
      <w:r w:rsidRPr="00826C98">
        <w:rPr>
          <w:lang w:val="en-GB"/>
        </w:rPr>
        <w:t>Objective(s):</w:t>
      </w:r>
    </w:p>
    <w:p w:rsidR="00A617BA" w:rsidRPr="00826C98" w:rsidRDefault="00A617BA" w:rsidP="009A60C6">
      <w:pPr>
        <w:pStyle w:val="Style1"/>
        <w:jc w:val="both"/>
        <w:rPr>
          <w:b/>
          <w:bCs/>
          <w:caps/>
        </w:rPr>
      </w:pPr>
      <w:r w:rsidRPr="00826C98">
        <w:t xml:space="preserve">Participants acquire the skills to </w:t>
      </w:r>
      <w:r w:rsidR="00E90794" w:rsidRPr="00826C98">
        <w:t>prepare</w:t>
      </w:r>
      <w:r w:rsidR="00091D3C" w:rsidRPr="00826C98">
        <w:t xml:space="preserve"> </w:t>
      </w:r>
      <w:r w:rsidRPr="00826C98">
        <w:t xml:space="preserve">nomination files that satisfy the criteria in the </w:t>
      </w:r>
      <w:r w:rsidR="00BF0133" w:rsidRPr="00826C98">
        <w:t>Operational Directives (</w:t>
      </w:r>
      <w:r w:rsidRPr="00826C98">
        <w:t>ODs</w:t>
      </w:r>
      <w:r w:rsidR="00BF0133" w:rsidRPr="00826C98">
        <w:t>)</w:t>
      </w:r>
      <w:r w:rsidRPr="00826C98">
        <w:t xml:space="preserve"> and</w:t>
      </w:r>
      <w:r w:rsidR="00E90794" w:rsidRPr="00826C98">
        <w:t xml:space="preserve"> discuss</w:t>
      </w:r>
      <w:r w:rsidRPr="00826C98">
        <w:t xml:space="preserve"> administrative requirements of the</w:t>
      </w:r>
      <w:r w:rsidR="00B06D33">
        <w:t xml:space="preserve"> nomination</w:t>
      </w:r>
      <w:r w:rsidRPr="00826C98">
        <w:t xml:space="preserve"> forms.</w:t>
      </w:r>
    </w:p>
    <w:p w:rsidR="0075190B" w:rsidRPr="00826C98" w:rsidRDefault="002B2341" w:rsidP="002B2341">
      <w:pPr>
        <w:pStyle w:val="UTit4"/>
        <w:rPr>
          <w:lang w:val="en-GB"/>
        </w:rPr>
      </w:pPr>
      <w:r w:rsidRPr="00826C98">
        <w:rPr>
          <w:lang w:val="en-GB"/>
        </w:rPr>
        <w:t>Description:</w:t>
      </w:r>
    </w:p>
    <w:p w:rsidR="002B2341" w:rsidRPr="00826C98" w:rsidRDefault="0075190B" w:rsidP="009A60C6">
      <w:pPr>
        <w:pStyle w:val="UTit4"/>
        <w:spacing w:before="0"/>
        <w:jc w:val="both"/>
        <w:rPr>
          <w:rFonts w:cs="Arial"/>
          <w:b w:val="0"/>
          <w:bCs w:val="0"/>
          <w:caps w:val="0"/>
          <w:lang w:val="en-GB"/>
        </w:rPr>
      </w:pPr>
      <w:r w:rsidRPr="00826C98">
        <w:rPr>
          <w:rFonts w:cs="Arial"/>
          <w:b w:val="0"/>
          <w:bCs w:val="0"/>
          <w:caps w:val="0"/>
          <w:lang w:val="en-GB"/>
        </w:rPr>
        <w:t xml:space="preserve">This </w:t>
      </w:r>
      <w:r w:rsidR="00BF0133" w:rsidRPr="00826C98">
        <w:rPr>
          <w:rFonts w:cs="Arial"/>
          <w:b w:val="0"/>
          <w:bCs w:val="0"/>
          <w:caps w:val="0"/>
          <w:lang w:val="en-GB"/>
        </w:rPr>
        <w:t>u</w:t>
      </w:r>
      <w:r w:rsidRPr="00826C98">
        <w:rPr>
          <w:rFonts w:cs="Arial"/>
          <w:b w:val="0"/>
          <w:bCs w:val="0"/>
          <w:caps w:val="0"/>
          <w:lang w:val="en-GB"/>
        </w:rPr>
        <w:t>nit</w:t>
      </w:r>
      <w:r w:rsidR="009C49B2" w:rsidRPr="00826C98">
        <w:rPr>
          <w:rFonts w:cs="Arial"/>
          <w:b w:val="0"/>
          <w:bCs w:val="0"/>
          <w:caps w:val="0"/>
          <w:lang w:val="en-GB"/>
        </w:rPr>
        <w:t xml:space="preserve"> provides </w:t>
      </w:r>
      <w:r w:rsidR="00460935" w:rsidRPr="00826C98">
        <w:rPr>
          <w:rFonts w:cs="Arial"/>
          <w:b w:val="0"/>
          <w:bCs w:val="0"/>
          <w:caps w:val="0"/>
          <w:lang w:val="en-GB"/>
        </w:rPr>
        <w:t xml:space="preserve">initial </w:t>
      </w:r>
      <w:r w:rsidR="009C49B2" w:rsidRPr="00826C98">
        <w:rPr>
          <w:rFonts w:cs="Arial"/>
          <w:b w:val="0"/>
          <w:bCs w:val="0"/>
          <w:caps w:val="0"/>
          <w:lang w:val="en-GB"/>
        </w:rPr>
        <w:t xml:space="preserve">sample </w:t>
      </w:r>
      <w:r w:rsidR="003C75EE" w:rsidRPr="00826C98">
        <w:rPr>
          <w:rFonts w:cs="Arial"/>
          <w:b w:val="0"/>
          <w:bCs w:val="0"/>
          <w:caps w:val="0"/>
          <w:lang w:val="en-GB"/>
        </w:rPr>
        <w:t>nomination</w:t>
      </w:r>
      <w:r w:rsidR="00E90794" w:rsidRPr="00826C98">
        <w:rPr>
          <w:rFonts w:cs="Arial"/>
          <w:b w:val="0"/>
          <w:bCs w:val="0"/>
          <w:caps w:val="0"/>
          <w:lang w:val="en-GB"/>
        </w:rPr>
        <w:t>s</w:t>
      </w:r>
      <w:r w:rsidR="003D2B66" w:rsidRPr="00826C98">
        <w:rPr>
          <w:rFonts w:cs="Arial"/>
          <w:b w:val="0"/>
          <w:bCs w:val="0"/>
          <w:caps w:val="0"/>
          <w:lang w:val="en-GB"/>
        </w:rPr>
        <w:t xml:space="preserve"> to the List</w:t>
      </w:r>
      <w:r w:rsidR="00B06D33">
        <w:rPr>
          <w:rFonts w:cs="Arial"/>
          <w:b w:val="0"/>
          <w:bCs w:val="0"/>
          <w:caps w:val="0"/>
          <w:lang w:val="en-GB"/>
        </w:rPr>
        <w:t>s</w:t>
      </w:r>
      <w:r w:rsidR="003D2B66" w:rsidRPr="00826C98">
        <w:rPr>
          <w:rFonts w:cs="Arial"/>
          <w:b w:val="0"/>
          <w:bCs w:val="0"/>
          <w:caps w:val="0"/>
          <w:lang w:val="en-GB"/>
        </w:rPr>
        <w:t xml:space="preserve"> of the Convention for the Safeguarding of the Intangible Cultural Heritage</w:t>
      </w:r>
      <w:r w:rsidR="00460935" w:rsidRPr="00826C98">
        <w:rPr>
          <w:rFonts w:cs="Arial"/>
          <w:b w:val="0"/>
          <w:bCs w:val="0"/>
          <w:caps w:val="0"/>
          <w:lang w:val="en-GB"/>
        </w:rPr>
        <w:t>.</w:t>
      </w:r>
      <w:r w:rsidR="003D2B66" w:rsidRPr="009B1F57">
        <w:rPr>
          <w:rStyle w:val="FootnoteReference"/>
          <w:b w:val="0"/>
          <w:bCs w:val="0"/>
          <w:lang w:val="en-GB"/>
        </w:rPr>
        <w:footnoteReference w:id="1"/>
      </w:r>
      <w:r w:rsidR="00540294" w:rsidRPr="00826C98">
        <w:rPr>
          <w:rFonts w:cs="Arial"/>
          <w:b w:val="0"/>
          <w:bCs w:val="0"/>
          <w:caps w:val="0"/>
          <w:lang w:val="en-GB"/>
        </w:rPr>
        <w:t xml:space="preserve"> </w:t>
      </w:r>
      <w:r w:rsidR="00460935" w:rsidRPr="00826C98">
        <w:rPr>
          <w:rFonts w:cs="Arial"/>
          <w:b w:val="0"/>
          <w:bCs w:val="0"/>
          <w:caps w:val="0"/>
          <w:lang w:val="en-GB"/>
        </w:rPr>
        <w:t>P</w:t>
      </w:r>
      <w:r w:rsidR="009C49B2" w:rsidRPr="00826C98">
        <w:rPr>
          <w:rFonts w:cs="Arial"/>
          <w:b w:val="0"/>
          <w:bCs w:val="0"/>
          <w:caps w:val="0"/>
          <w:lang w:val="en-GB"/>
        </w:rPr>
        <w:t xml:space="preserve">articipants assess </w:t>
      </w:r>
      <w:r w:rsidR="00460935" w:rsidRPr="00826C98">
        <w:rPr>
          <w:rFonts w:cs="Arial"/>
          <w:b w:val="0"/>
          <w:bCs w:val="0"/>
          <w:caps w:val="0"/>
          <w:lang w:val="en-GB"/>
        </w:rPr>
        <w:t>them</w:t>
      </w:r>
      <w:r w:rsidR="009C49B2" w:rsidRPr="00826C98">
        <w:rPr>
          <w:rFonts w:cs="Arial"/>
          <w:b w:val="0"/>
          <w:bCs w:val="0"/>
          <w:caps w:val="0"/>
          <w:lang w:val="en-GB"/>
        </w:rPr>
        <w:t xml:space="preserve"> small groups by discussing the </w:t>
      </w:r>
      <w:r w:rsidR="00460935" w:rsidRPr="00826C98">
        <w:rPr>
          <w:rFonts w:cs="Arial"/>
          <w:b w:val="0"/>
          <w:bCs w:val="0"/>
          <w:caps w:val="0"/>
          <w:lang w:val="en-GB"/>
        </w:rPr>
        <w:t xml:space="preserve">sample nominations </w:t>
      </w:r>
      <w:r w:rsidR="009C49B2" w:rsidRPr="00826C98">
        <w:rPr>
          <w:rFonts w:cs="Arial"/>
          <w:b w:val="0"/>
          <w:bCs w:val="0"/>
          <w:caps w:val="0"/>
          <w:lang w:val="en-GB"/>
        </w:rPr>
        <w:t>and formulating comments</w:t>
      </w:r>
      <w:r w:rsidR="003C75EE" w:rsidRPr="00826C98">
        <w:rPr>
          <w:rFonts w:cs="Arial"/>
          <w:b w:val="0"/>
          <w:bCs w:val="0"/>
          <w:caps w:val="0"/>
          <w:lang w:val="en-GB"/>
        </w:rPr>
        <w:t>.</w:t>
      </w:r>
      <w:r w:rsidR="0082156C" w:rsidRPr="00826C98">
        <w:rPr>
          <w:rFonts w:cs="Arial"/>
          <w:b w:val="0"/>
          <w:bCs w:val="0"/>
          <w:caps w:val="0"/>
          <w:lang w:val="en-GB"/>
        </w:rPr>
        <w:t xml:space="preserve"> They use the </w:t>
      </w:r>
      <w:r w:rsidR="00BF0133" w:rsidRPr="00826C98">
        <w:rPr>
          <w:rFonts w:cs="Arial"/>
          <w:b w:val="0"/>
          <w:bCs w:val="0"/>
          <w:caps w:val="0"/>
          <w:lang w:val="en-GB"/>
        </w:rPr>
        <w:t>Instructions for completing nomination forms ICH</w:t>
      </w:r>
      <w:r w:rsidR="00E90794" w:rsidRPr="00826C98">
        <w:rPr>
          <w:rFonts w:cs="Arial"/>
          <w:b w:val="0"/>
          <w:bCs w:val="0"/>
          <w:caps w:val="0"/>
          <w:lang w:val="en-GB"/>
        </w:rPr>
        <w:t>-</w:t>
      </w:r>
      <w:r w:rsidR="00BF0133" w:rsidRPr="00826C98">
        <w:rPr>
          <w:rFonts w:cs="Arial"/>
          <w:b w:val="0"/>
          <w:bCs w:val="0"/>
          <w:caps w:val="0"/>
          <w:lang w:val="en-GB"/>
        </w:rPr>
        <w:t>01 and</w:t>
      </w:r>
      <w:r w:rsidR="00540294" w:rsidRPr="00826C98">
        <w:rPr>
          <w:rFonts w:cs="Arial"/>
          <w:b w:val="0"/>
          <w:bCs w:val="0"/>
          <w:caps w:val="0"/>
          <w:lang w:val="en-GB"/>
        </w:rPr>
        <w:t xml:space="preserve"> </w:t>
      </w:r>
      <w:r w:rsidR="00BF0133" w:rsidRPr="00826C98">
        <w:rPr>
          <w:rFonts w:cs="Arial"/>
          <w:b w:val="0"/>
          <w:bCs w:val="0"/>
          <w:caps w:val="0"/>
          <w:lang w:val="en-GB"/>
        </w:rPr>
        <w:t>ICH</w:t>
      </w:r>
      <w:r w:rsidR="003504E1" w:rsidRPr="00826C98">
        <w:rPr>
          <w:rFonts w:cs="Arial"/>
          <w:b w:val="0"/>
          <w:bCs w:val="0"/>
          <w:caps w:val="0"/>
          <w:lang w:val="en-GB"/>
        </w:rPr>
        <w:t>-</w:t>
      </w:r>
      <w:r w:rsidR="00BF0133" w:rsidRPr="00826C98">
        <w:rPr>
          <w:rFonts w:cs="Arial"/>
          <w:b w:val="0"/>
          <w:bCs w:val="0"/>
          <w:caps w:val="0"/>
          <w:lang w:val="en-GB"/>
        </w:rPr>
        <w:t>02</w:t>
      </w:r>
      <w:r w:rsidR="00540294" w:rsidRPr="00826C98">
        <w:rPr>
          <w:rFonts w:cs="Arial"/>
          <w:b w:val="0"/>
          <w:bCs w:val="0"/>
          <w:caps w:val="0"/>
          <w:lang w:val="en-GB"/>
        </w:rPr>
        <w:t xml:space="preserve"> </w:t>
      </w:r>
      <w:r w:rsidR="00E90794" w:rsidRPr="00826C98">
        <w:rPr>
          <w:rFonts w:cs="Arial"/>
          <w:b w:val="0"/>
          <w:bCs w:val="0"/>
          <w:caps w:val="0"/>
          <w:lang w:val="en-GB"/>
        </w:rPr>
        <w:t>and</w:t>
      </w:r>
      <w:r w:rsidR="00043D63" w:rsidRPr="00826C98">
        <w:rPr>
          <w:rFonts w:cs="Arial"/>
          <w:b w:val="0"/>
          <w:bCs w:val="0"/>
          <w:caps w:val="0"/>
          <w:lang w:val="en-GB"/>
        </w:rPr>
        <w:t xml:space="preserve"> </w:t>
      </w:r>
      <w:r w:rsidR="00460935" w:rsidRPr="00826C98">
        <w:rPr>
          <w:rFonts w:cs="Arial"/>
          <w:b w:val="0"/>
          <w:bCs w:val="0"/>
          <w:caps w:val="0"/>
          <w:lang w:val="en-GB"/>
        </w:rPr>
        <w:t xml:space="preserve">the </w:t>
      </w:r>
      <w:r w:rsidR="003D2B66" w:rsidRPr="00826C98">
        <w:rPr>
          <w:rFonts w:cs="Arial"/>
          <w:b w:val="0"/>
          <w:bCs w:val="0"/>
          <w:caps w:val="0"/>
          <w:lang w:val="en-GB"/>
        </w:rPr>
        <w:t>Aide-m</w:t>
      </w:r>
      <w:r w:rsidR="00276B27" w:rsidRPr="00826C98">
        <w:rPr>
          <w:rFonts w:cs="Arial"/>
          <w:b w:val="0"/>
          <w:bCs w:val="0"/>
          <w:caps w:val="0"/>
          <w:lang w:val="en-GB"/>
        </w:rPr>
        <w:t>é</w:t>
      </w:r>
      <w:r w:rsidR="003D2B66" w:rsidRPr="00826C98">
        <w:rPr>
          <w:rFonts w:cs="Arial"/>
          <w:b w:val="0"/>
          <w:bCs w:val="0"/>
          <w:caps w:val="0"/>
          <w:lang w:val="en-GB"/>
        </w:rPr>
        <w:t>moires for completing nominations to the Lists of the Convention</w:t>
      </w:r>
      <w:r w:rsidR="00091D3C" w:rsidRPr="00826C98">
        <w:rPr>
          <w:rFonts w:cs="Arial"/>
          <w:b w:val="0"/>
          <w:bCs w:val="0"/>
          <w:caps w:val="0"/>
          <w:lang w:val="en-GB"/>
        </w:rPr>
        <w:t xml:space="preserve"> </w:t>
      </w:r>
      <w:r w:rsidR="0082156C" w:rsidRPr="00826C98">
        <w:rPr>
          <w:rFonts w:cs="Arial"/>
          <w:b w:val="0"/>
          <w:bCs w:val="0"/>
          <w:caps w:val="0"/>
          <w:lang w:val="en-GB"/>
        </w:rPr>
        <w:t>as guidance.</w:t>
      </w:r>
    </w:p>
    <w:p w:rsidR="00D07767" w:rsidRPr="00826C98" w:rsidRDefault="0082156C" w:rsidP="00FE0ECA">
      <w:pPr>
        <w:pStyle w:val="Upuce"/>
        <w:ind w:left="470" w:hanging="357"/>
        <w:rPr>
          <w:lang w:val="en-GB"/>
        </w:rPr>
      </w:pPr>
      <w:r w:rsidRPr="009A60C6">
        <w:rPr>
          <w:i/>
          <w:lang w:val="en-GB"/>
        </w:rPr>
        <w:t>Proposed sequence:</w:t>
      </w:r>
    </w:p>
    <w:p w:rsidR="00D07767" w:rsidRPr="00826C98" w:rsidRDefault="00A617BA" w:rsidP="00634CFB">
      <w:pPr>
        <w:pStyle w:val="Upuce"/>
        <w:numPr>
          <w:ilvl w:val="0"/>
          <w:numId w:val="32"/>
        </w:numPr>
        <w:rPr>
          <w:lang w:val="en-GB"/>
        </w:rPr>
      </w:pPr>
      <w:r w:rsidRPr="00826C98">
        <w:rPr>
          <w:lang w:val="en-GB"/>
        </w:rPr>
        <w:t xml:space="preserve">The facilitator introduces the session </w:t>
      </w:r>
      <w:r w:rsidR="003C75EE" w:rsidRPr="00826C98">
        <w:rPr>
          <w:lang w:val="en-GB"/>
        </w:rPr>
        <w:t xml:space="preserve">by briefly </w:t>
      </w:r>
      <w:r w:rsidR="0082156C" w:rsidRPr="009A60C6">
        <w:rPr>
          <w:lang w:val="en-GB"/>
        </w:rPr>
        <w:t xml:space="preserve">presenting </w:t>
      </w:r>
      <w:r w:rsidR="003C75EE" w:rsidRPr="009A60C6">
        <w:rPr>
          <w:lang w:val="en-GB"/>
        </w:rPr>
        <w:t xml:space="preserve">the sample nominations. Participants are </w:t>
      </w:r>
      <w:r w:rsidR="003C75EE" w:rsidRPr="009A60C6">
        <w:rPr>
          <w:noProof/>
          <w:lang w:val="en-GB"/>
        </w:rPr>
        <w:t>organized</w:t>
      </w:r>
      <w:r w:rsidR="003C75EE" w:rsidRPr="009A60C6">
        <w:rPr>
          <w:lang w:val="en-GB"/>
        </w:rPr>
        <w:t xml:space="preserve"> into groups and </w:t>
      </w:r>
      <w:r w:rsidR="003C75EE" w:rsidRPr="009A60C6">
        <w:rPr>
          <w:noProof/>
          <w:lang w:val="en-GB"/>
        </w:rPr>
        <w:t>are allocated</w:t>
      </w:r>
      <w:r w:rsidR="003C75EE" w:rsidRPr="009A60C6">
        <w:rPr>
          <w:lang w:val="en-GB"/>
        </w:rPr>
        <w:t xml:space="preserve"> initial sample nomination files, one per group.</w:t>
      </w:r>
      <w:r w:rsidR="00091D3C" w:rsidRPr="00826C98">
        <w:rPr>
          <w:lang w:val="en-GB"/>
        </w:rPr>
        <w:t xml:space="preserve"> </w:t>
      </w:r>
      <w:r w:rsidR="00460935" w:rsidRPr="00826C98">
        <w:rPr>
          <w:lang w:val="en-GB"/>
        </w:rPr>
        <w:t>The f</w:t>
      </w:r>
      <w:r w:rsidR="00D07767" w:rsidRPr="00826C98">
        <w:rPr>
          <w:lang w:val="en-GB"/>
        </w:rPr>
        <w:t xml:space="preserve">acilitator </w:t>
      </w:r>
      <w:r w:rsidR="003D2B66" w:rsidRPr="00826C98">
        <w:rPr>
          <w:lang w:val="en-GB"/>
        </w:rPr>
        <w:t xml:space="preserve">explains </w:t>
      </w:r>
      <w:r w:rsidR="00D07767" w:rsidRPr="00826C98">
        <w:rPr>
          <w:lang w:val="en-GB"/>
        </w:rPr>
        <w:t>that they will perform a general assessment of their sample nomination</w:t>
      </w:r>
      <w:r w:rsidR="003D2B66" w:rsidRPr="00826C98">
        <w:rPr>
          <w:lang w:val="en-GB"/>
        </w:rPr>
        <w:t>.</w:t>
      </w:r>
    </w:p>
    <w:p w:rsidR="00D07767" w:rsidRPr="00826C98" w:rsidRDefault="00D07767" w:rsidP="00634CFB">
      <w:pPr>
        <w:pStyle w:val="Upuce"/>
        <w:numPr>
          <w:ilvl w:val="0"/>
          <w:numId w:val="32"/>
        </w:numPr>
        <w:rPr>
          <w:lang w:val="en-GB"/>
        </w:rPr>
      </w:pPr>
      <w:r w:rsidRPr="00826C98">
        <w:rPr>
          <w:lang w:val="en-GB"/>
        </w:rPr>
        <w:t xml:space="preserve">In groups, participants </w:t>
      </w:r>
      <w:r w:rsidRPr="009A60C6">
        <w:rPr>
          <w:noProof/>
          <w:lang w:val="en-GB"/>
        </w:rPr>
        <w:t>analy</w:t>
      </w:r>
      <w:r w:rsidR="008B3E18" w:rsidRPr="009A60C6">
        <w:rPr>
          <w:noProof/>
          <w:lang w:val="en-GB"/>
        </w:rPr>
        <w:t>z</w:t>
      </w:r>
      <w:r w:rsidRPr="009A60C6">
        <w:rPr>
          <w:noProof/>
          <w:lang w:val="en-GB"/>
        </w:rPr>
        <w:t>e</w:t>
      </w:r>
      <w:r w:rsidRPr="00826C98">
        <w:rPr>
          <w:lang w:val="en-GB"/>
        </w:rPr>
        <w:t xml:space="preserve"> </w:t>
      </w:r>
      <w:r w:rsidR="00460935" w:rsidRPr="00826C98">
        <w:rPr>
          <w:lang w:val="en-GB"/>
        </w:rPr>
        <w:t xml:space="preserve">the </w:t>
      </w:r>
      <w:r w:rsidRPr="00826C98">
        <w:rPr>
          <w:lang w:val="en-GB"/>
        </w:rPr>
        <w:t>initial sample nomination files</w:t>
      </w:r>
      <w:r w:rsidR="003D2B66" w:rsidRPr="00826C98">
        <w:rPr>
          <w:lang w:val="en-GB"/>
        </w:rPr>
        <w:t xml:space="preserve"> to</w:t>
      </w:r>
      <w:r w:rsidRPr="00826C98">
        <w:rPr>
          <w:lang w:val="en-GB"/>
        </w:rPr>
        <w:t xml:space="preserve"> identify</w:t>
      </w:r>
      <w:r w:rsidR="003D2B66" w:rsidRPr="00826C98">
        <w:rPr>
          <w:lang w:val="en-GB"/>
        </w:rPr>
        <w:t xml:space="preserve"> technical and substantive </w:t>
      </w:r>
      <w:r w:rsidR="003D2B66" w:rsidRPr="009A60C6">
        <w:rPr>
          <w:noProof/>
          <w:lang w:val="en-GB"/>
        </w:rPr>
        <w:t>problems</w:t>
      </w:r>
      <w:r w:rsidR="003D2B66" w:rsidRPr="00826C98">
        <w:rPr>
          <w:lang w:val="en-GB"/>
        </w:rPr>
        <w:t xml:space="preserve"> and take notes </w:t>
      </w:r>
      <w:r w:rsidR="003D2B66" w:rsidRPr="009A60C6">
        <w:rPr>
          <w:noProof/>
          <w:lang w:val="en-GB"/>
        </w:rPr>
        <w:t>on</w:t>
      </w:r>
      <w:r w:rsidR="003D2B66" w:rsidRPr="00826C98">
        <w:rPr>
          <w:lang w:val="en-GB"/>
        </w:rPr>
        <w:t xml:space="preserve"> their discussion.</w:t>
      </w:r>
    </w:p>
    <w:p w:rsidR="00D07767" w:rsidRPr="00826C98" w:rsidRDefault="00D07767" w:rsidP="00634CFB">
      <w:pPr>
        <w:pStyle w:val="Upuce"/>
        <w:numPr>
          <w:ilvl w:val="0"/>
          <w:numId w:val="32"/>
        </w:numPr>
        <w:rPr>
          <w:lang w:val="en-GB"/>
        </w:rPr>
      </w:pPr>
      <w:r w:rsidRPr="00826C98">
        <w:rPr>
          <w:lang w:val="en-GB"/>
        </w:rPr>
        <w:t>Participants present their findings to the other groups in plenary and discuss them. The session c</w:t>
      </w:r>
      <w:r w:rsidR="003D2B66" w:rsidRPr="00826C98">
        <w:rPr>
          <w:lang w:val="en-GB"/>
        </w:rPr>
        <w:t>an</w:t>
      </w:r>
      <w:r w:rsidRPr="00826C98">
        <w:rPr>
          <w:lang w:val="en-GB"/>
        </w:rPr>
        <w:t xml:space="preserve"> be </w:t>
      </w:r>
      <w:r w:rsidRPr="009A60C6">
        <w:rPr>
          <w:noProof/>
          <w:lang w:val="en-GB"/>
        </w:rPr>
        <w:t>organized</w:t>
      </w:r>
      <w:r w:rsidRPr="00826C98">
        <w:rPr>
          <w:lang w:val="en-GB"/>
        </w:rPr>
        <w:t xml:space="preserve"> to discuss </w:t>
      </w:r>
      <w:r w:rsidR="003D2B66" w:rsidRPr="00826C98">
        <w:rPr>
          <w:lang w:val="en-GB"/>
        </w:rPr>
        <w:t>one section at a time</w:t>
      </w:r>
      <w:r w:rsidRPr="00826C98">
        <w:rPr>
          <w:lang w:val="en-GB"/>
        </w:rPr>
        <w:t xml:space="preserve">, so as to compare and contrast problems identified in </w:t>
      </w:r>
      <w:r w:rsidR="00C70F33" w:rsidRPr="00826C98">
        <w:rPr>
          <w:lang w:val="en-GB"/>
        </w:rPr>
        <w:t xml:space="preserve">different </w:t>
      </w:r>
      <w:r w:rsidRPr="00826C98">
        <w:rPr>
          <w:lang w:val="en-GB"/>
        </w:rPr>
        <w:t xml:space="preserve">sample nominations, rather than </w:t>
      </w:r>
      <w:r w:rsidR="00C70F33" w:rsidRPr="00826C98">
        <w:rPr>
          <w:lang w:val="en-GB"/>
        </w:rPr>
        <w:t>discussing</w:t>
      </w:r>
      <w:r w:rsidR="001F52C8" w:rsidRPr="00826C98">
        <w:rPr>
          <w:lang w:val="en-GB"/>
        </w:rPr>
        <w:t xml:space="preserve"> </w:t>
      </w:r>
      <w:r w:rsidR="00C70F33" w:rsidRPr="00826C98">
        <w:rPr>
          <w:lang w:val="en-GB"/>
        </w:rPr>
        <w:t>an entire sample nomination file all at once</w:t>
      </w:r>
      <w:r w:rsidRPr="00826C98">
        <w:rPr>
          <w:lang w:val="en-GB"/>
        </w:rPr>
        <w:t>.</w:t>
      </w:r>
    </w:p>
    <w:p w:rsidR="00D07767" w:rsidRPr="00826C98" w:rsidRDefault="00D07767" w:rsidP="00FE0ECA">
      <w:pPr>
        <w:pStyle w:val="UTit4"/>
        <w:rPr>
          <w:lang w:val="en-GB"/>
        </w:rPr>
      </w:pPr>
      <w:r w:rsidRPr="00826C98">
        <w:rPr>
          <w:lang w:val="en-GB"/>
        </w:rPr>
        <w:t>Supporting documents:</w:t>
      </w:r>
    </w:p>
    <w:p w:rsidR="00BF0133" w:rsidRPr="00826C98" w:rsidRDefault="00BF0133" w:rsidP="00634CFB">
      <w:pPr>
        <w:pStyle w:val="Upuce"/>
        <w:numPr>
          <w:ilvl w:val="0"/>
          <w:numId w:val="30"/>
        </w:numPr>
        <w:rPr>
          <w:lang w:val="en-GB"/>
        </w:rPr>
      </w:pPr>
      <w:r w:rsidRPr="00826C98">
        <w:rPr>
          <w:lang w:val="en-GB"/>
        </w:rPr>
        <w:t>Facilitator’s n</w:t>
      </w:r>
      <w:r w:rsidR="00776832" w:rsidRPr="00826C98">
        <w:rPr>
          <w:lang w:val="en-GB"/>
        </w:rPr>
        <w:t>arrative</w:t>
      </w:r>
      <w:r w:rsidR="009B183D" w:rsidRPr="00826C98">
        <w:rPr>
          <w:lang w:val="en-GB"/>
        </w:rPr>
        <w:t xml:space="preserve"> Unit </w:t>
      </w:r>
      <w:r w:rsidR="006316E9" w:rsidRPr="00826C98">
        <w:rPr>
          <w:lang w:val="en-GB"/>
        </w:rPr>
        <w:t>41</w:t>
      </w:r>
      <w:r w:rsidR="00C70F33" w:rsidRPr="00826C98">
        <w:rPr>
          <w:lang w:val="en-GB"/>
        </w:rPr>
        <w:t xml:space="preserve"> (including narratives for each sample nomination)</w:t>
      </w:r>
    </w:p>
    <w:p w:rsidR="00C70F33" w:rsidRPr="00826C98" w:rsidRDefault="009B183D" w:rsidP="00634CFB">
      <w:pPr>
        <w:pStyle w:val="Upuce"/>
        <w:numPr>
          <w:ilvl w:val="0"/>
          <w:numId w:val="30"/>
        </w:numPr>
        <w:rPr>
          <w:lang w:val="en-GB"/>
        </w:rPr>
      </w:pPr>
      <w:r w:rsidRPr="00826C98">
        <w:rPr>
          <w:lang w:val="en-GB"/>
        </w:rPr>
        <w:t>Unit </w:t>
      </w:r>
      <w:r w:rsidR="00432D15" w:rsidRPr="00826C98">
        <w:rPr>
          <w:lang w:val="en-GB"/>
        </w:rPr>
        <w:t xml:space="preserve">41 </w:t>
      </w:r>
      <w:r w:rsidR="00432D15" w:rsidRPr="009A60C6">
        <w:rPr>
          <w:noProof/>
          <w:lang w:val="en-GB"/>
        </w:rPr>
        <w:t>Hand-outs</w:t>
      </w:r>
      <w:r w:rsidR="00432D15" w:rsidRPr="00826C98">
        <w:rPr>
          <w:lang w:val="en-GB"/>
        </w:rPr>
        <w:t xml:space="preserve">: </w:t>
      </w:r>
      <w:r w:rsidR="00D07767" w:rsidRPr="00826C98">
        <w:rPr>
          <w:lang w:val="en-GB"/>
        </w:rPr>
        <w:t>Initial sample nominations</w:t>
      </w:r>
      <w:r w:rsidR="00C70F33" w:rsidRPr="00826C98">
        <w:rPr>
          <w:lang w:val="en-GB"/>
        </w:rPr>
        <w:t xml:space="preserve"> (1.a, 2.a, 3.a, 4.a, 5.a</w:t>
      </w:r>
      <w:r w:rsidR="00A913EA" w:rsidRPr="00826C98">
        <w:rPr>
          <w:lang w:val="en-GB"/>
        </w:rPr>
        <w:t>, 6.a</w:t>
      </w:r>
      <w:r w:rsidR="00C70F33" w:rsidRPr="00826C98">
        <w:rPr>
          <w:lang w:val="en-GB"/>
        </w:rPr>
        <w:t xml:space="preserve"> </w:t>
      </w:r>
      <w:r w:rsidR="00C70DA4" w:rsidRPr="00826C98">
        <w:rPr>
          <w:lang w:val="en-GB"/>
        </w:rPr>
        <w:t>and 7.a</w:t>
      </w:r>
      <w:r w:rsidR="00C70F33" w:rsidRPr="00826C98">
        <w:rPr>
          <w:lang w:val="en-GB"/>
        </w:rPr>
        <w:t>)</w:t>
      </w:r>
      <w:r w:rsidR="003F148C" w:rsidRPr="00826C98">
        <w:rPr>
          <w:lang w:val="en-GB"/>
        </w:rPr>
        <w:t xml:space="preserve"> </w:t>
      </w:r>
      <w:r w:rsidR="00D628EC" w:rsidRPr="00826C98">
        <w:rPr>
          <w:lang w:val="en-GB"/>
        </w:rPr>
        <w:t>and their general assessments</w:t>
      </w:r>
      <w:r w:rsidR="00C70F33" w:rsidRPr="00826C98">
        <w:rPr>
          <w:lang w:val="en-GB"/>
        </w:rPr>
        <w:t xml:space="preserve"> (1.b, 2.b, 3.b, 4.b, 5.b</w:t>
      </w:r>
      <w:r w:rsidR="00A913EA" w:rsidRPr="00826C98">
        <w:rPr>
          <w:lang w:val="en-GB"/>
        </w:rPr>
        <w:t xml:space="preserve">, 6.b. </w:t>
      </w:r>
      <w:r w:rsidR="00C70DA4" w:rsidRPr="00826C98">
        <w:rPr>
          <w:lang w:val="en-GB"/>
        </w:rPr>
        <w:t>and 7.b</w:t>
      </w:r>
      <w:r w:rsidR="00C70F33" w:rsidRPr="00826C98">
        <w:rPr>
          <w:lang w:val="en-GB"/>
        </w:rPr>
        <w:t>)</w:t>
      </w:r>
    </w:p>
    <w:p w:rsidR="00C70F33" w:rsidRPr="00826C98" w:rsidRDefault="00C70F33" w:rsidP="00634CFB">
      <w:pPr>
        <w:pStyle w:val="Upuce"/>
        <w:numPr>
          <w:ilvl w:val="0"/>
          <w:numId w:val="30"/>
        </w:numPr>
        <w:rPr>
          <w:lang w:val="en-GB"/>
        </w:rPr>
      </w:pPr>
      <w:r w:rsidRPr="00826C98">
        <w:rPr>
          <w:lang w:val="en-GB"/>
        </w:rPr>
        <w:t>Instructions for completing nomina</w:t>
      </w:r>
      <w:r w:rsidR="00460935" w:rsidRPr="00826C98">
        <w:rPr>
          <w:lang w:val="en-GB"/>
        </w:rPr>
        <w:t>tion forms ICH-01 and ICH-</w:t>
      </w:r>
      <w:r w:rsidRPr="00826C98">
        <w:rPr>
          <w:lang w:val="en-GB"/>
        </w:rPr>
        <w:t>02</w:t>
      </w:r>
    </w:p>
    <w:p w:rsidR="00B06D33" w:rsidRPr="009B1F57" w:rsidRDefault="00C70F33" w:rsidP="00634CFB">
      <w:pPr>
        <w:pStyle w:val="Upuce"/>
        <w:numPr>
          <w:ilvl w:val="0"/>
          <w:numId w:val="30"/>
        </w:numPr>
        <w:rPr>
          <w:lang w:val="en-GB"/>
        </w:rPr>
      </w:pPr>
      <w:r w:rsidRPr="00826C98">
        <w:rPr>
          <w:lang w:val="en-GB"/>
        </w:rPr>
        <w:t>Aide-m</w:t>
      </w:r>
      <w:r w:rsidR="00276B27" w:rsidRPr="00826C98">
        <w:rPr>
          <w:lang w:val="en-GB"/>
        </w:rPr>
        <w:t>é</w:t>
      </w:r>
      <w:r w:rsidRPr="00826C98">
        <w:rPr>
          <w:lang w:val="en-GB"/>
        </w:rPr>
        <w:t>moires for completing nominations to the Lists of the Convention</w:t>
      </w:r>
      <w:r w:rsidR="00B06D33" w:rsidRPr="00AB61B2">
        <w:rPr>
          <w:lang w:val="en-US"/>
        </w:rPr>
        <w:t xml:space="preserve"> </w:t>
      </w:r>
    </w:p>
    <w:p w:rsidR="00D07767" w:rsidRPr="00826C98" w:rsidRDefault="00B06D33" w:rsidP="00634CFB">
      <w:pPr>
        <w:pStyle w:val="Upuce"/>
        <w:numPr>
          <w:ilvl w:val="0"/>
          <w:numId w:val="30"/>
        </w:numPr>
        <w:rPr>
          <w:lang w:val="en-GB"/>
        </w:rPr>
      </w:pPr>
      <w:r w:rsidRPr="00AB61B2">
        <w:rPr>
          <w:lang w:val="en-US"/>
        </w:rPr>
        <w:t xml:space="preserve">UNESCO, </w:t>
      </w:r>
      <w:r w:rsidRPr="00AB61B2">
        <w:rPr>
          <w:i/>
          <w:lang w:val="en-US"/>
        </w:rPr>
        <w:t>Basic Texts of the 2003 Convention for the Safeguarding of the Intangible Cultural Heritage</w:t>
      </w:r>
      <w:r w:rsidRPr="00AB61B2">
        <w:rPr>
          <w:lang w:val="en-US"/>
        </w:rPr>
        <w:t xml:space="preserve"> (referred to in this unit as Basic Texts), Paris, UNESCO. Available at </w:t>
      </w:r>
      <w:hyperlink r:id="rId14" w:history="1">
        <w:r w:rsidRPr="00AB61B2">
          <w:rPr>
            <w:rStyle w:val="Hyperlink"/>
            <w:rFonts w:eastAsia="Times New Roman"/>
            <w:szCs w:val="16"/>
            <w:lang w:val="en-US"/>
          </w:rPr>
          <w:t>http://www.unesco.org/culture/ich/index.php?lg=en&amp;pg=00503</w:t>
        </w:r>
      </w:hyperlink>
      <w:r w:rsidRPr="00AB61B2">
        <w:rPr>
          <w:lang w:val="en-US"/>
        </w:rPr>
        <w:t>.</w:t>
      </w:r>
    </w:p>
    <w:p w:rsidR="00C41744" w:rsidRPr="00826C98" w:rsidRDefault="00C41744" w:rsidP="00D046E7">
      <w:pPr>
        <w:pStyle w:val="Soustitre"/>
        <w:rPr>
          <w:noProof w:val="0"/>
          <w:lang w:val="en-GB"/>
        </w:rPr>
      </w:pPr>
      <w:bookmarkStart w:id="4" w:name="_Toc278288187"/>
      <w:bookmarkStart w:id="5" w:name="_Toc280780646"/>
      <w:r w:rsidRPr="00826C98">
        <w:rPr>
          <w:noProof w:val="0"/>
          <w:lang w:val="en-GB"/>
        </w:rPr>
        <w:lastRenderedPageBreak/>
        <w:t>Notes and suggestions</w:t>
      </w:r>
    </w:p>
    <w:bookmarkEnd w:id="4"/>
    <w:bookmarkEnd w:id="5"/>
    <w:p w:rsidR="00776832" w:rsidRPr="00826C98" w:rsidRDefault="003C75EE">
      <w:pPr>
        <w:pStyle w:val="Texte1"/>
        <w:rPr>
          <w:lang w:val="en-GB"/>
        </w:rPr>
      </w:pPr>
      <w:r w:rsidRPr="00826C98">
        <w:rPr>
          <w:lang w:val="en-GB"/>
        </w:rPr>
        <w:t xml:space="preserve">The facilitator should </w:t>
      </w:r>
      <w:r w:rsidRPr="009A60C6">
        <w:rPr>
          <w:noProof/>
          <w:lang w:val="en-GB"/>
        </w:rPr>
        <w:t>organize</w:t>
      </w:r>
      <w:r w:rsidRPr="00826C98">
        <w:rPr>
          <w:lang w:val="en-GB"/>
        </w:rPr>
        <w:t xml:space="preserve"> participants into groups of approximately six to ten members</w:t>
      </w:r>
      <w:r w:rsidR="003504E1" w:rsidRPr="00826C98">
        <w:rPr>
          <w:lang w:val="en-GB"/>
        </w:rPr>
        <w:t xml:space="preserve"> (minimum five</w:t>
      </w:r>
      <w:r w:rsidR="00424AD1" w:rsidRPr="00826C98">
        <w:rPr>
          <w:lang w:val="en-GB"/>
        </w:rPr>
        <w:t xml:space="preserve"> people)</w:t>
      </w:r>
      <w:r w:rsidRPr="00826C98">
        <w:rPr>
          <w:lang w:val="en-GB"/>
        </w:rPr>
        <w:t xml:space="preserve">; there should be no more than three to four groups per workshop. Participants should </w:t>
      </w:r>
      <w:r w:rsidRPr="009A60C6">
        <w:rPr>
          <w:noProof/>
          <w:lang w:val="en-GB"/>
        </w:rPr>
        <w:t>be allocated</w:t>
      </w:r>
      <w:r w:rsidRPr="00826C98">
        <w:rPr>
          <w:lang w:val="en-GB"/>
        </w:rPr>
        <w:t xml:space="preserve"> to groups in such a way as to balance knowledge of the Convention and experience with ICH between them.</w:t>
      </w:r>
    </w:p>
    <w:p w:rsidR="00776832" w:rsidRPr="00826C98" w:rsidRDefault="00776832">
      <w:pPr>
        <w:tabs>
          <w:tab w:val="clear" w:pos="567"/>
        </w:tabs>
        <w:snapToGrid/>
        <w:spacing w:before="0" w:after="0"/>
        <w:jc w:val="left"/>
        <w:rPr>
          <w:snapToGrid/>
          <w:sz w:val="20"/>
          <w:lang w:val="en-GB"/>
        </w:rPr>
      </w:pPr>
      <w:r w:rsidRPr="00826C98">
        <w:rPr>
          <w:lang w:val="en-GB"/>
        </w:rPr>
        <w:br w:type="page"/>
      </w:r>
    </w:p>
    <w:p w:rsidR="00776832" w:rsidRPr="00826C98" w:rsidRDefault="00776832" w:rsidP="00776832">
      <w:pPr>
        <w:pStyle w:val="Chapitre"/>
        <w:rPr>
          <w:noProof w:val="0"/>
        </w:rPr>
      </w:pPr>
      <w:r w:rsidRPr="00826C98">
        <w:lastRenderedPageBreak/>
        <w:t>U</w:t>
      </w:r>
      <w:r w:rsidRPr="00826C98">
        <w:rPr>
          <w:noProof w:val="0"/>
        </w:rPr>
        <w:t>nit 41</w:t>
      </w:r>
    </w:p>
    <w:p w:rsidR="00776832" w:rsidRPr="00826C98" w:rsidRDefault="00776832" w:rsidP="00776832">
      <w:pPr>
        <w:pStyle w:val="UPlan"/>
        <w:rPr>
          <w:noProof w:val="0"/>
        </w:rPr>
      </w:pPr>
      <w:r w:rsidRPr="00826C98">
        <w:rPr>
          <w:noProof w:val="0"/>
        </w:rPr>
        <w:t>Assessing initial sample nominations</w:t>
      </w:r>
    </w:p>
    <w:p w:rsidR="003C75EE" w:rsidRPr="00826C98" w:rsidRDefault="00776832" w:rsidP="00503319">
      <w:pPr>
        <w:pStyle w:val="Titcoul"/>
      </w:pPr>
      <w:r w:rsidRPr="00826C98">
        <w:rPr>
          <w:noProof w:val="0"/>
        </w:rPr>
        <w:t>Facilitator’s narrative</w:t>
      </w:r>
    </w:p>
    <w:p w:rsidR="00197FD3" w:rsidRPr="009A60C6" w:rsidRDefault="00197FD3" w:rsidP="00503319">
      <w:pPr>
        <w:pStyle w:val="Heading4"/>
        <w:rPr>
          <w:lang w:val="en-GB"/>
        </w:rPr>
      </w:pPr>
      <w:r w:rsidRPr="009A60C6">
        <w:rPr>
          <w:lang w:val="en-GB"/>
        </w:rPr>
        <w:t>Introducing the sample nominations</w:t>
      </w:r>
    </w:p>
    <w:p w:rsidR="00197FD3" w:rsidRPr="00826C98" w:rsidRDefault="00197FD3" w:rsidP="00220B86">
      <w:pPr>
        <w:pStyle w:val="Texte1"/>
        <w:rPr>
          <w:lang w:val="en-GB"/>
        </w:rPr>
      </w:pPr>
      <w:r w:rsidRPr="00826C98">
        <w:rPr>
          <w:lang w:val="en-GB"/>
        </w:rPr>
        <w:t xml:space="preserve">There are </w:t>
      </w:r>
      <w:r w:rsidR="003177E5" w:rsidRPr="009A60C6">
        <w:rPr>
          <w:lang w:val="en-GB"/>
        </w:rPr>
        <w:t>seven</w:t>
      </w:r>
      <w:r w:rsidRPr="00826C98">
        <w:rPr>
          <w:lang w:val="en-GB"/>
        </w:rPr>
        <w:t xml:space="preserve"> sample nominations</w:t>
      </w:r>
      <w:r w:rsidR="00F33FA3">
        <w:rPr>
          <w:lang w:val="en-GB"/>
        </w:rPr>
        <w:t xml:space="preserve"> </w:t>
      </w:r>
      <w:r w:rsidRPr="00826C98">
        <w:rPr>
          <w:lang w:val="en-GB"/>
        </w:rPr>
        <w:t xml:space="preserve">for </w:t>
      </w:r>
      <w:r w:rsidR="00BF0133" w:rsidRPr="00826C98">
        <w:rPr>
          <w:lang w:val="en-GB"/>
        </w:rPr>
        <w:t>Unit</w:t>
      </w:r>
      <w:r w:rsidR="00F33FA3">
        <w:rPr>
          <w:lang w:val="en-GB"/>
        </w:rPr>
        <w:t>s</w:t>
      </w:r>
      <w:r w:rsidR="009B183D" w:rsidRPr="00826C98">
        <w:rPr>
          <w:lang w:val="en-GB"/>
        </w:rPr>
        <w:t> </w:t>
      </w:r>
      <w:r w:rsidR="00BF0133" w:rsidRPr="00826C98">
        <w:rPr>
          <w:lang w:val="en-GB"/>
        </w:rPr>
        <w:t>4</w:t>
      </w:r>
      <w:r w:rsidR="00810F4A" w:rsidRPr="00826C98">
        <w:rPr>
          <w:lang w:val="en-GB"/>
        </w:rPr>
        <w:t>1</w:t>
      </w:r>
      <w:r w:rsidR="00F33FA3">
        <w:rPr>
          <w:lang w:val="en-GB"/>
        </w:rPr>
        <w:t xml:space="preserve"> </w:t>
      </w:r>
      <w:r w:rsidRPr="00826C98">
        <w:rPr>
          <w:lang w:val="en-GB"/>
        </w:rPr>
        <w:t xml:space="preserve">and </w:t>
      </w:r>
      <w:r w:rsidR="00BF0133" w:rsidRPr="00826C98">
        <w:rPr>
          <w:lang w:val="en-GB"/>
        </w:rPr>
        <w:t>42</w:t>
      </w:r>
      <w:r w:rsidR="00F33FA3">
        <w:rPr>
          <w:lang w:val="en-GB"/>
        </w:rPr>
        <w:t xml:space="preserve">: </w:t>
      </w:r>
      <w:r w:rsidRPr="00826C98">
        <w:rPr>
          <w:lang w:val="en-GB"/>
        </w:rPr>
        <w:t>four for the U</w:t>
      </w:r>
      <w:r w:rsidR="00810F4A" w:rsidRPr="00826C98">
        <w:rPr>
          <w:lang w:val="en-GB"/>
        </w:rPr>
        <w:t>rgent Safeguarding List (USL)</w:t>
      </w:r>
      <w:r w:rsidRPr="00826C98">
        <w:rPr>
          <w:lang w:val="en-GB"/>
        </w:rPr>
        <w:t xml:space="preserve"> and </w:t>
      </w:r>
      <w:r w:rsidR="003177E5" w:rsidRPr="009A60C6">
        <w:rPr>
          <w:lang w:val="en-GB"/>
        </w:rPr>
        <w:t xml:space="preserve">three </w:t>
      </w:r>
      <w:r w:rsidRPr="00826C98">
        <w:rPr>
          <w:lang w:val="en-GB"/>
        </w:rPr>
        <w:t>for the R</w:t>
      </w:r>
      <w:r w:rsidR="00810F4A" w:rsidRPr="00826C98">
        <w:rPr>
          <w:lang w:val="en-GB"/>
        </w:rPr>
        <w:t>epresentative List (RL)</w:t>
      </w:r>
      <w:r w:rsidR="00A913EA" w:rsidRPr="00826C98">
        <w:rPr>
          <w:lang w:val="en-GB"/>
        </w:rPr>
        <w:t>.</w:t>
      </w:r>
      <w:r w:rsidR="003177E5" w:rsidRPr="00826C98">
        <w:rPr>
          <w:color w:val="FF0000"/>
          <w:lang w:val="en-GB"/>
        </w:rPr>
        <w:t xml:space="preserve"> </w:t>
      </w:r>
      <w:r w:rsidR="00F33FA3">
        <w:rPr>
          <w:lang w:val="en-GB"/>
        </w:rPr>
        <w:t>O</w:t>
      </w:r>
      <w:r w:rsidR="008B0E0C">
        <w:rPr>
          <w:lang w:val="en-GB"/>
        </w:rPr>
        <w:t>ne</w:t>
      </w:r>
      <w:r w:rsidR="00F33FA3">
        <w:rPr>
          <w:lang w:val="en-GB"/>
        </w:rPr>
        <w:t xml:space="preserve"> </w:t>
      </w:r>
      <w:r w:rsidR="003177E5" w:rsidRPr="009A60C6">
        <w:rPr>
          <w:lang w:val="en-GB"/>
        </w:rPr>
        <w:t>is a multi</w:t>
      </w:r>
      <w:r w:rsidR="008B3E18">
        <w:rPr>
          <w:lang w:val="en-GB"/>
        </w:rPr>
        <w:t>national</w:t>
      </w:r>
      <w:r w:rsidR="003177E5" w:rsidRPr="009A60C6">
        <w:rPr>
          <w:lang w:val="en-GB"/>
        </w:rPr>
        <w:t xml:space="preserve"> nomination</w:t>
      </w:r>
      <w:r w:rsidR="008B0E0C">
        <w:rPr>
          <w:lang w:val="en-GB"/>
        </w:rPr>
        <w:t xml:space="preserve"> (Unit 41 and 42 Hand-out 7.a)</w:t>
      </w:r>
      <w:r w:rsidR="00A913EA" w:rsidRPr="009A60C6">
        <w:rPr>
          <w:lang w:val="en-GB"/>
        </w:rPr>
        <w:t xml:space="preserve">. </w:t>
      </w:r>
      <w:r w:rsidRPr="00826C98">
        <w:rPr>
          <w:lang w:val="en-GB"/>
        </w:rPr>
        <w:t xml:space="preserve">The sample nominations </w:t>
      </w:r>
      <w:r w:rsidRPr="009A60C6">
        <w:rPr>
          <w:noProof/>
          <w:lang w:val="en-GB"/>
        </w:rPr>
        <w:t>are loosely inspired</w:t>
      </w:r>
      <w:r w:rsidRPr="00826C98">
        <w:rPr>
          <w:lang w:val="en-GB"/>
        </w:rPr>
        <w:t xml:space="preserve"> by real nominations examined by the Committee. There is another USL sample nomination</w:t>
      </w:r>
      <w:r w:rsidR="00BC5549" w:rsidRPr="00826C98">
        <w:rPr>
          <w:lang w:val="en-GB"/>
        </w:rPr>
        <w:t>,</w:t>
      </w:r>
      <w:r w:rsidRPr="00826C98">
        <w:rPr>
          <w:lang w:val="en-GB"/>
        </w:rPr>
        <w:t xml:space="preserve"> Sword Dance</w:t>
      </w:r>
      <w:r w:rsidR="00F33FA3">
        <w:rPr>
          <w:lang w:val="en-GB"/>
        </w:rPr>
        <w:t>.</w:t>
      </w:r>
      <w:r w:rsidR="00BF0133" w:rsidRPr="00826C98">
        <w:rPr>
          <w:lang w:val="en-GB"/>
        </w:rPr>
        <w:t xml:space="preserve"> </w:t>
      </w:r>
      <w:r w:rsidR="00F33FA3">
        <w:rPr>
          <w:lang w:val="en-GB"/>
        </w:rPr>
        <w:t>It</w:t>
      </w:r>
      <w:r w:rsidRPr="00826C98">
        <w:rPr>
          <w:lang w:val="en-GB"/>
        </w:rPr>
        <w:t xml:space="preserve"> is </w:t>
      </w:r>
      <w:r w:rsidR="00F33FA3">
        <w:rPr>
          <w:lang w:val="en-GB"/>
        </w:rPr>
        <w:t>part of</w:t>
      </w:r>
      <w:r w:rsidRPr="00826C98">
        <w:rPr>
          <w:lang w:val="en-GB"/>
        </w:rPr>
        <w:t xml:space="preserve"> </w:t>
      </w:r>
      <w:r w:rsidR="00BC5549" w:rsidRPr="00826C98">
        <w:rPr>
          <w:lang w:val="en-GB"/>
        </w:rPr>
        <w:t>Unit 43 on</w:t>
      </w:r>
      <w:r w:rsidR="00A913EA" w:rsidRPr="00826C98">
        <w:rPr>
          <w:lang w:val="en-GB"/>
        </w:rPr>
        <w:t xml:space="preserve"> </w:t>
      </w:r>
      <w:r w:rsidR="00BC5549" w:rsidRPr="00826C98">
        <w:rPr>
          <w:lang w:val="en-GB"/>
        </w:rPr>
        <w:t>D</w:t>
      </w:r>
      <w:r w:rsidR="00BF0133" w:rsidRPr="00826C98">
        <w:rPr>
          <w:lang w:val="en-GB"/>
        </w:rPr>
        <w:t xml:space="preserve">escribing an element in </w:t>
      </w:r>
      <w:r w:rsidR="00BF0133" w:rsidRPr="009A60C6">
        <w:rPr>
          <w:noProof/>
          <w:lang w:val="en-GB"/>
        </w:rPr>
        <w:t>nominations</w:t>
      </w:r>
      <w:r w:rsidR="00F33FA3">
        <w:rPr>
          <w:noProof/>
          <w:lang w:val="en-GB"/>
        </w:rPr>
        <w:t xml:space="preserve"> (Hand-out 3)</w:t>
      </w:r>
      <w:r w:rsidR="00BF0133" w:rsidRPr="00826C98">
        <w:rPr>
          <w:lang w:val="en-GB"/>
        </w:rPr>
        <w:t xml:space="preserve"> </w:t>
      </w:r>
      <w:r w:rsidRPr="00826C98">
        <w:rPr>
          <w:lang w:val="en-GB"/>
        </w:rPr>
        <w:t xml:space="preserve">and should not be used in </w:t>
      </w:r>
      <w:r w:rsidR="00BC5549" w:rsidRPr="00826C98">
        <w:rPr>
          <w:lang w:val="en-GB"/>
        </w:rPr>
        <w:t>Unit</w:t>
      </w:r>
      <w:r w:rsidR="008B0E0C">
        <w:rPr>
          <w:lang w:val="en-GB"/>
        </w:rPr>
        <w:t>s</w:t>
      </w:r>
      <w:r w:rsidR="00BC5549" w:rsidRPr="00826C98">
        <w:rPr>
          <w:lang w:val="en-GB"/>
        </w:rPr>
        <w:t xml:space="preserve"> 41 </w:t>
      </w:r>
      <w:r w:rsidR="008B0E0C">
        <w:rPr>
          <w:lang w:val="en-GB"/>
        </w:rPr>
        <w:t>or</w:t>
      </w:r>
      <w:r w:rsidR="008B0E0C" w:rsidRPr="00826C98">
        <w:rPr>
          <w:lang w:val="en-GB"/>
        </w:rPr>
        <w:t xml:space="preserve"> </w:t>
      </w:r>
      <w:r w:rsidR="00BC5549" w:rsidRPr="00826C98">
        <w:rPr>
          <w:lang w:val="en-GB"/>
        </w:rPr>
        <w:t>42</w:t>
      </w:r>
      <w:r w:rsidR="00BF0133" w:rsidRPr="00826C98">
        <w:rPr>
          <w:lang w:val="en-GB"/>
        </w:rPr>
        <w:t>.</w:t>
      </w:r>
    </w:p>
    <w:p w:rsidR="00197FD3" w:rsidRPr="00826C98" w:rsidRDefault="00197FD3" w:rsidP="00220B86">
      <w:pPr>
        <w:pStyle w:val="Texte1"/>
        <w:rPr>
          <w:lang w:val="en-GB"/>
        </w:rPr>
      </w:pPr>
      <w:r w:rsidRPr="00826C98">
        <w:rPr>
          <w:lang w:val="en-GB"/>
        </w:rPr>
        <w:t xml:space="preserve">The sample nominations in </w:t>
      </w:r>
      <w:r w:rsidR="00BC5549" w:rsidRPr="00826C98">
        <w:rPr>
          <w:lang w:val="en-GB"/>
        </w:rPr>
        <w:t>Unit 41 and Unit 42</w:t>
      </w:r>
      <w:r w:rsidRPr="00826C98">
        <w:rPr>
          <w:lang w:val="en-GB"/>
        </w:rPr>
        <w:t xml:space="preserve"> are:</w:t>
      </w:r>
    </w:p>
    <w:p w:rsidR="00197FD3" w:rsidRPr="00826C98" w:rsidRDefault="00197FD3" w:rsidP="00634CFB">
      <w:pPr>
        <w:pStyle w:val="Texte1"/>
        <w:numPr>
          <w:ilvl w:val="0"/>
          <w:numId w:val="29"/>
        </w:numPr>
        <w:ind w:left="1208" w:hanging="357"/>
        <w:rPr>
          <w:lang w:val="en-GB"/>
        </w:rPr>
      </w:pPr>
      <w:r w:rsidRPr="00826C98">
        <w:rPr>
          <w:lang w:val="en-GB"/>
        </w:rPr>
        <w:t>Kijimana traditions and practices (Africa) – USL</w:t>
      </w:r>
    </w:p>
    <w:p w:rsidR="00197FD3" w:rsidRPr="00826C98" w:rsidRDefault="00197FD3" w:rsidP="00634CFB">
      <w:pPr>
        <w:pStyle w:val="Texte1"/>
        <w:numPr>
          <w:ilvl w:val="0"/>
          <w:numId w:val="29"/>
        </w:numPr>
        <w:ind w:left="1208" w:hanging="357"/>
        <w:rPr>
          <w:lang w:val="en-GB"/>
        </w:rPr>
      </w:pPr>
      <w:r w:rsidRPr="00826C98">
        <w:rPr>
          <w:lang w:val="en-GB"/>
        </w:rPr>
        <w:t>Skills for wooden bridge construction (Asia) – USL</w:t>
      </w:r>
    </w:p>
    <w:p w:rsidR="00197FD3" w:rsidRPr="00826C98" w:rsidRDefault="00197FD3" w:rsidP="00634CFB">
      <w:pPr>
        <w:pStyle w:val="Texte1"/>
        <w:numPr>
          <w:ilvl w:val="0"/>
          <w:numId w:val="29"/>
        </w:numPr>
        <w:ind w:left="1208" w:hanging="357"/>
        <w:rPr>
          <w:lang w:val="en-GB"/>
        </w:rPr>
      </w:pPr>
      <w:r w:rsidRPr="00826C98">
        <w:rPr>
          <w:lang w:val="en-GB"/>
        </w:rPr>
        <w:t>Fonabal music and singing (Latin America) – USL</w:t>
      </w:r>
    </w:p>
    <w:p w:rsidR="00197FD3" w:rsidRPr="00826C98" w:rsidRDefault="00197FD3" w:rsidP="00634CFB">
      <w:pPr>
        <w:pStyle w:val="Texte1"/>
        <w:numPr>
          <w:ilvl w:val="0"/>
          <w:numId w:val="29"/>
        </w:numPr>
        <w:ind w:left="1208" w:hanging="357"/>
        <w:rPr>
          <w:lang w:val="en-GB"/>
        </w:rPr>
      </w:pPr>
      <w:r w:rsidRPr="00826C98">
        <w:rPr>
          <w:lang w:val="en-GB"/>
        </w:rPr>
        <w:t>Mashriq storytelling (Arab States) – USL</w:t>
      </w:r>
    </w:p>
    <w:p w:rsidR="00197FD3" w:rsidRPr="00826C98" w:rsidRDefault="00197FD3" w:rsidP="00634CFB">
      <w:pPr>
        <w:pStyle w:val="Texte1"/>
        <w:numPr>
          <w:ilvl w:val="0"/>
          <w:numId w:val="29"/>
        </w:numPr>
        <w:ind w:left="1208" w:hanging="357"/>
        <w:rPr>
          <w:lang w:val="en-GB"/>
        </w:rPr>
      </w:pPr>
      <w:r w:rsidRPr="00826C98">
        <w:rPr>
          <w:lang w:val="en-GB"/>
        </w:rPr>
        <w:t>Council of Irrigators (Western Europe) – RL</w:t>
      </w:r>
    </w:p>
    <w:p w:rsidR="00197FD3" w:rsidRPr="00826C98" w:rsidRDefault="00197FD3" w:rsidP="00634CFB">
      <w:pPr>
        <w:pStyle w:val="Texte1"/>
        <w:numPr>
          <w:ilvl w:val="0"/>
          <w:numId w:val="29"/>
        </w:numPr>
        <w:ind w:left="1208" w:hanging="357"/>
        <w:rPr>
          <w:lang w:val="en-GB"/>
        </w:rPr>
      </w:pPr>
      <w:r w:rsidRPr="00826C98">
        <w:rPr>
          <w:lang w:val="en-GB"/>
        </w:rPr>
        <w:t>Procession of Hana (Eastern Europe) – RL</w:t>
      </w:r>
    </w:p>
    <w:p w:rsidR="003177E5" w:rsidRPr="00826C98" w:rsidRDefault="003177E5" w:rsidP="008B0E0C">
      <w:pPr>
        <w:pStyle w:val="Texte1"/>
        <w:numPr>
          <w:ilvl w:val="0"/>
          <w:numId w:val="29"/>
        </w:numPr>
        <w:ind w:left="1208" w:hanging="357"/>
        <w:rPr>
          <w:lang w:val="en-GB"/>
        </w:rPr>
      </w:pPr>
      <w:r w:rsidRPr="009A60C6">
        <w:rPr>
          <w:lang w:val="en-GB"/>
        </w:rPr>
        <w:t xml:space="preserve">Haddo Harvest Festival (Western Europe) </w:t>
      </w:r>
      <w:r w:rsidR="008B0E0C">
        <w:rPr>
          <w:lang w:val="en-GB"/>
        </w:rPr>
        <w:t>–</w:t>
      </w:r>
      <w:r w:rsidRPr="009A60C6">
        <w:rPr>
          <w:lang w:val="en-GB"/>
        </w:rPr>
        <w:t xml:space="preserve"> RL</w:t>
      </w:r>
    </w:p>
    <w:p w:rsidR="00197FD3" w:rsidRPr="00826C98" w:rsidRDefault="00197FD3" w:rsidP="00197FD3">
      <w:pPr>
        <w:pStyle w:val="Texte1"/>
        <w:rPr>
          <w:lang w:val="en-GB"/>
        </w:rPr>
      </w:pPr>
      <w:r w:rsidRPr="00826C98">
        <w:rPr>
          <w:lang w:val="en-GB"/>
        </w:rPr>
        <w:t xml:space="preserve">The sample nominations include a </w:t>
      </w:r>
      <w:r w:rsidR="00DD0248" w:rsidRPr="00826C98">
        <w:rPr>
          <w:lang w:val="en-GB"/>
        </w:rPr>
        <w:t>weak</w:t>
      </w:r>
      <w:r w:rsidR="00091D3C" w:rsidRPr="00826C98">
        <w:rPr>
          <w:lang w:val="en-GB"/>
        </w:rPr>
        <w:t xml:space="preserve"> </w:t>
      </w:r>
      <w:r w:rsidRPr="00826C98">
        <w:rPr>
          <w:lang w:val="en-GB"/>
        </w:rPr>
        <w:t>initial version (Unit</w:t>
      </w:r>
      <w:r w:rsidR="009B183D" w:rsidRPr="00826C98">
        <w:rPr>
          <w:lang w:val="en-GB"/>
        </w:rPr>
        <w:t> </w:t>
      </w:r>
      <w:r w:rsidRPr="00826C98">
        <w:rPr>
          <w:lang w:val="en-GB"/>
        </w:rPr>
        <w:t>41</w:t>
      </w:r>
      <w:r w:rsidR="003F148C" w:rsidRPr="00826C98">
        <w:rPr>
          <w:lang w:val="en-GB"/>
        </w:rPr>
        <w:t xml:space="preserve"> </w:t>
      </w:r>
      <w:r w:rsidR="00DD0248" w:rsidRPr="009A60C6">
        <w:rPr>
          <w:noProof/>
          <w:lang w:val="en-GB"/>
        </w:rPr>
        <w:t>H</w:t>
      </w:r>
      <w:r w:rsidRPr="009A60C6">
        <w:rPr>
          <w:noProof/>
          <w:lang w:val="en-GB"/>
        </w:rPr>
        <w:t>and-outs</w:t>
      </w:r>
      <w:r w:rsidR="00DD0248" w:rsidRPr="00826C98">
        <w:rPr>
          <w:lang w:val="en-GB"/>
        </w:rPr>
        <w:t> </w:t>
      </w:r>
      <w:r w:rsidRPr="009A60C6">
        <w:rPr>
          <w:lang w:val="en-GB"/>
        </w:rPr>
        <w:t>1.a</w:t>
      </w:r>
      <w:r w:rsidR="00377105" w:rsidRPr="009A60C6">
        <w:rPr>
          <w:lang w:val="en-GB"/>
        </w:rPr>
        <w:t>,</w:t>
      </w:r>
      <w:r w:rsidRPr="009A60C6">
        <w:rPr>
          <w:lang w:val="en-GB"/>
        </w:rPr>
        <w:t xml:space="preserve"> 2.a</w:t>
      </w:r>
      <w:r w:rsidR="00377105" w:rsidRPr="009A60C6">
        <w:rPr>
          <w:lang w:val="en-GB"/>
        </w:rPr>
        <w:t xml:space="preserve">, </w:t>
      </w:r>
      <w:r w:rsidRPr="009A60C6">
        <w:rPr>
          <w:lang w:val="en-GB"/>
        </w:rPr>
        <w:t>3.a</w:t>
      </w:r>
      <w:r w:rsidR="00377105" w:rsidRPr="009A60C6">
        <w:rPr>
          <w:lang w:val="en-GB"/>
        </w:rPr>
        <w:t>,</w:t>
      </w:r>
      <w:r w:rsidRPr="009A60C6">
        <w:rPr>
          <w:lang w:val="en-GB"/>
        </w:rPr>
        <w:t xml:space="preserve"> 4.a</w:t>
      </w:r>
      <w:r w:rsidR="00377105" w:rsidRPr="009A60C6">
        <w:rPr>
          <w:lang w:val="en-GB"/>
        </w:rPr>
        <w:t>,</w:t>
      </w:r>
      <w:r w:rsidRPr="009A60C6">
        <w:rPr>
          <w:lang w:val="en-GB"/>
        </w:rPr>
        <w:t xml:space="preserve"> 5.a</w:t>
      </w:r>
      <w:r w:rsidR="003177E5" w:rsidRPr="009A60C6">
        <w:rPr>
          <w:lang w:val="en-GB"/>
        </w:rPr>
        <w:t>, 6.a. and 7.a</w:t>
      </w:r>
      <w:r w:rsidRPr="009A60C6">
        <w:rPr>
          <w:lang w:val="en-GB"/>
        </w:rPr>
        <w:t xml:space="preserve">) based on problems found in many nomination files, and a strong </w:t>
      </w:r>
      <w:r w:rsidRPr="00826C98">
        <w:rPr>
          <w:bCs/>
          <w:lang w:val="en-GB"/>
        </w:rPr>
        <w:t>final</w:t>
      </w:r>
      <w:r w:rsidR="00091D3C" w:rsidRPr="00826C98">
        <w:rPr>
          <w:bCs/>
          <w:lang w:val="en-GB"/>
        </w:rPr>
        <w:t xml:space="preserve"> </w:t>
      </w:r>
      <w:r w:rsidRPr="00826C98">
        <w:rPr>
          <w:lang w:val="en-GB"/>
        </w:rPr>
        <w:t>version</w:t>
      </w:r>
      <w:r w:rsidR="00273193" w:rsidRPr="00826C98">
        <w:rPr>
          <w:lang w:val="en-GB"/>
        </w:rPr>
        <w:t xml:space="preserve"> (Unit</w:t>
      </w:r>
      <w:r w:rsidR="009B183D" w:rsidRPr="00826C98">
        <w:rPr>
          <w:lang w:val="en-GB"/>
        </w:rPr>
        <w:t> </w:t>
      </w:r>
      <w:r w:rsidR="00273193" w:rsidRPr="00826C98">
        <w:rPr>
          <w:lang w:val="en-GB"/>
        </w:rPr>
        <w:t>42</w:t>
      </w:r>
      <w:r w:rsidR="003F148C" w:rsidRPr="00826C98">
        <w:rPr>
          <w:lang w:val="en-GB"/>
        </w:rPr>
        <w:t xml:space="preserve"> </w:t>
      </w:r>
      <w:r w:rsidR="00DD0248" w:rsidRPr="009A60C6">
        <w:rPr>
          <w:noProof/>
          <w:lang w:val="en-GB"/>
        </w:rPr>
        <w:t>H</w:t>
      </w:r>
      <w:r w:rsidR="00273193" w:rsidRPr="009A60C6">
        <w:rPr>
          <w:noProof/>
          <w:lang w:val="en-GB"/>
        </w:rPr>
        <w:t>and-outs</w:t>
      </w:r>
      <w:r w:rsidR="00DD0248" w:rsidRPr="00826C98">
        <w:rPr>
          <w:lang w:val="en-GB"/>
        </w:rPr>
        <w:t> </w:t>
      </w:r>
      <w:r w:rsidR="00273193" w:rsidRPr="009A60C6">
        <w:rPr>
          <w:lang w:val="en-GB"/>
        </w:rPr>
        <w:t>1.a</w:t>
      </w:r>
      <w:r w:rsidR="00377105" w:rsidRPr="009A60C6">
        <w:rPr>
          <w:lang w:val="en-GB"/>
        </w:rPr>
        <w:t>,</w:t>
      </w:r>
      <w:r w:rsidR="00273193" w:rsidRPr="009A60C6">
        <w:rPr>
          <w:lang w:val="en-GB"/>
        </w:rPr>
        <w:t xml:space="preserve"> 2.a</w:t>
      </w:r>
      <w:r w:rsidR="00377105" w:rsidRPr="009A60C6">
        <w:rPr>
          <w:lang w:val="en-GB"/>
        </w:rPr>
        <w:t xml:space="preserve">, </w:t>
      </w:r>
      <w:r w:rsidR="00273193" w:rsidRPr="009A60C6">
        <w:rPr>
          <w:lang w:val="en-GB"/>
        </w:rPr>
        <w:t>3.a</w:t>
      </w:r>
      <w:r w:rsidR="00377105" w:rsidRPr="009A60C6">
        <w:rPr>
          <w:lang w:val="en-GB"/>
        </w:rPr>
        <w:t>,</w:t>
      </w:r>
      <w:r w:rsidR="00273193" w:rsidRPr="009A60C6">
        <w:rPr>
          <w:lang w:val="en-GB"/>
        </w:rPr>
        <w:t xml:space="preserve"> 4.a</w:t>
      </w:r>
      <w:r w:rsidR="00377105" w:rsidRPr="009A60C6">
        <w:rPr>
          <w:lang w:val="en-GB"/>
        </w:rPr>
        <w:t>,</w:t>
      </w:r>
      <w:r w:rsidR="00273193" w:rsidRPr="009A60C6">
        <w:rPr>
          <w:lang w:val="en-GB"/>
        </w:rPr>
        <w:t xml:space="preserve"> 5.a</w:t>
      </w:r>
      <w:r w:rsidR="004014ED" w:rsidRPr="009A60C6">
        <w:rPr>
          <w:lang w:val="en-GB"/>
        </w:rPr>
        <w:t>.</w:t>
      </w:r>
      <w:r w:rsidR="003177E5" w:rsidRPr="009A60C6">
        <w:rPr>
          <w:lang w:val="en-GB"/>
        </w:rPr>
        <w:t>, 6.a and 7.a</w:t>
      </w:r>
      <w:r w:rsidR="00273193" w:rsidRPr="009A60C6">
        <w:rPr>
          <w:lang w:val="en-GB"/>
        </w:rPr>
        <w:t>).</w:t>
      </w:r>
    </w:p>
    <w:p w:rsidR="002A2E34" w:rsidRPr="00826C98" w:rsidRDefault="00DD0248" w:rsidP="00220B86">
      <w:pPr>
        <w:pStyle w:val="Texte1"/>
        <w:rPr>
          <w:lang w:val="en-GB"/>
        </w:rPr>
      </w:pPr>
      <w:r w:rsidRPr="00826C98">
        <w:rPr>
          <w:lang w:val="en-GB"/>
        </w:rPr>
        <w:t xml:space="preserve">Participants </w:t>
      </w:r>
      <w:r w:rsidRPr="009A60C6">
        <w:rPr>
          <w:noProof/>
          <w:lang w:val="en-GB"/>
        </w:rPr>
        <w:t>are divided</w:t>
      </w:r>
      <w:r w:rsidRPr="00826C98">
        <w:rPr>
          <w:lang w:val="en-GB"/>
        </w:rPr>
        <w:t xml:space="preserve"> into groups. Each group will concentrate on one of the sample nominations and</w:t>
      </w:r>
      <w:r w:rsidR="00197FD3" w:rsidRPr="00826C98">
        <w:rPr>
          <w:lang w:val="en-GB"/>
        </w:rPr>
        <w:t xml:space="preserve"> should be </w:t>
      </w:r>
      <w:r w:rsidRPr="00826C98">
        <w:rPr>
          <w:lang w:val="en-GB"/>
        </w:rPr>
        <w:t xml:space="preserve">given two </w:t>
      </w:r>
      <w:r w:rsidRPr="009A60C6">
        <w:rPr>
          <w:noProof/>
          <w:lang w:val="en-GB"/>
        </w:rPr>
        <w:t>hand-outs</w:t>
      </w:r>
      <w:r w:rsidRPr="00826C98">
        <w:rPr>
          <w:lang w:val="en-GB"/>
        </w:rPr>
        <w:t>:</w:t>
      </w:r>
      <w:r w:rsidR="00091D3C" w:rsidRPr="00826C98">
        <w:rPr>
          <w:lang w:val="en-GB"/>
        </w:rPr>
        <w:t xml:space="preserve"> </w:t>
      </w:r>
      <w:r w:rsidRPr="00826C98">
        <w:rPr>
          <w:lang w:val="en-GB"/>
        </w:rPr>
        <w:t>one initial</w:t>
      </w:r>
      <w:r w:rsidR="00197FD3" w:rsidRPr="00826C98">
        <w:rPr>
          <w:lang w:val="en-GB"/>
        </w:rPr>
        <w:t xml:space="preserve"> sample nomination file</w:t>
      </w:r>
      <w:r w:rsidRPr="00826C98">
        <w:rPr>
          <w:lang w:val="en-GB"/>
        </w:rPr>
        <w:t xml:space="preserve"> hand-out (Unit 41 </w:t>
      </w:r>
      <w:r w:rsidRPr="009A60C6">
        <w:rPr>
          <w:noProof/>
          <w:lang w:val="en-GB"/>
        </w:rPr>
        <w:t>Hand-outs</w:t>
      </w:r>
      <w:r w:rsidRPr="00826C98">
        <w:rPr>
          <w:lang w:val="en-GB"/>
        </w:rPr>
        <w:t> 1.a, 2.a, 3.a, 4.a, 5.a</w:t>
      </w:r>
      <w:r w:rsidR="004014ED" w:rsidRPr="009A60C6">
        <w:rPr>
          <w:lang w:val="en-GB"/>
        </w:rPr>
        <w:t>,</w:t>
      </w:r>
      <w:r w:rsidR="003177E5" w:rsidRPr="009A60C6">
        <w:rPr>
          <w:lang w:val="en-GB"/>
        </w:rPr>
        <w:t xml:space="preserve"> 6.a or 7.a</w:t>
      </w:r>
      <w:r w:rsidRPr="00826C98">
        <w:rPr>
          <w:lang w:val="en-GB"/>
        </w:rPr>
        <w:t>) and its corresponding</w:t>
      </w:r>
      <w:r w:rsidR="00197FD3" w:rsidRPr="00826C98">
        <w:rPr>
          <w:lang w:val="en-GB"/>
        </w:rPr>
        <w:t xml:space="preserve"> general assessment </w:t>
      </w:r>
      <w:r w:rsidR="00273193" w:rsidRPr="00826C98">
        <w:rPr>
          <w:lang w:val="en-GB"/>
        </w:rPr>
        <w:t>(Unit</w:t>
      </w:r>
      <w:r w:rsidR="009B183D" w:rsidRPr="00826C98">
        <w:rPr>
          <w:lang w:val="en-GB"/>
        </w:rPr>
        <w:t> </w:t>
      </w:r>
      <w:r w:rsidR="00273193" w:rsidRPr="00826C98">
        <w:rPr>
          <w:lang w:val="en-GB"/>
        </w:rPr>
        <w:t xml:space="preserve">41 </w:t>
      </w:r>
      <w:r w:rsidRPr="009A60C6">
        <w:rPr>
          <w:noProof/>
          <w:lang w:val="en-GB"/>
        </w:rPr>
        <w:t>H</w:t>
      </w:r>
      <w:r w:rsidR="00273193" w:rsidRPr="009A60C6">
        <w:rPr>
          <w:noProof/>
          <w:lang w:val="en-GB"/>
        </w:rPr>
        <w:t>and-outs</w:t>
      </w:r>
      <w:r w:rsidR="00273193" w:rsidRPr="00826C98">
        <w:rPr>
          <w:lang w:val="en-GB"/>
        </w:rPr>
        <w:t xml:space="preserve"> 1.b</w:t>
      </w:r>
      <w:r w:rsidR="00377105" w:rsidRPr="009A60C6">
        <w:rPr>
          <w:lang w:val="en-GB"/>
        </w:rPr>
        <w:t>,</w:t>
      </w:r>
      <w:r w:rsidR="00273193" w:rsidRPr="009A60C6">
        <w:rPr>
          <w:lang w:val="en-GB"/>
        </w:rPr>
        <w:t xml:space="preserve"> 2.b</w:t>
      </w:r>
      <w:r w:rsidR="00377105" w:rsidRPr="009A60C6">
        <w:rPr>
          <w:lang w:val="en-GB"/>
        </w:rPr>
        <w:t xml:space="preserve">, </w:t>
      </w:r>
      <w:r w:rsidR="00273193" w:rsidRPr="009A60C6">
        <w:rPr>
          <w:lang w:val="en-GB"/>
        </w:rPr>
        <w:t>3.b</w:t>
      </w:r>
      <w:r w:rsidR="00377105" w:rsidRPr="009A60C6">
        <w:rPr>
          <w:lang w:val="en-GB"/>
        </w:rPr>
        <w:t>,</w:t>
      </w:r>
      <w:r w:rsidR="00273193" w:rsidRPr="009A60C6">
        <w:rPr>
          <w:lang w:val="en-GB"/>
        </w:rPr>
        <w:t xml:space="preserve"> 4.b</w:t>
      </w:r>
      <w:r w:rsidR="00377105" w:rsidRPr="009A60C6">
        <w:rPr>
          <w:lang w:val="en-GB"/>
        </w:rPr>
        <w:t>,</w:t>
      </w:r>
      <w:r w:rsidR="00273193" w:rsidRPr="009A60C6">
        <w:rPr>
          <w:lang w:val="en-GB"/>
        </w:rPr>
        <w:t xml:space="preserve"> 5.b</w:t>
      </w:r>
      <w:r w:rsidR="004014ED" w:rsidRPr="009A60C6">
        <w:rPr>
          <w:lang w:val="en-GB"/>
        </w:rPr>
        <w:t>,</w:t>
      </w:r>
      <w:r w:rsidR="003177E5" w:rsidRPr="009A60C6">
        <w:rPr>
          <w:lang w:val="en-GB"/>
        </w:rPr>
        <w:t xml:space="preserve"> 6.b. or 7.b</w:t>
      </w:r>
      <w:r w:rsidR="00377105" w:rsidRPr="009A60C6">
        <w:rPr>
          <w:lang w:val="en-GB"/>
        </w:rPr>
        <w:t>)</w:t>
      </w:r>
      <w:r w:rsidR="00197FD3" w:rsidRPr="00826C98">
        <w:rPr>
          <w:lang w:val="en-GB"/>
        </w:rPr>
        <w:t xml:space="preserve">. </w:t>
      </w:r>
      <w:r w:rsidR="00C624E7" w:rsidRPr="009A60C6">
        <w:rPr>
          <w:lang w:val="en-GB"/>
        </w:rPr>
        <w:t>T</w:t>
      </w:r>
      <w:r w:rsidR="00C624E7" w:rsidRPr="00826C98">
        <w:rPr>
          <w:lang w:val="en-GB"/>
        </w:rPr>
        <w:t xml:space="preserve">he facilitator </w:t>
      </w:r>
      <w:r w:rsidR="00C624E7">
        <w:rPr>
          <w:lang w:val="en-GB"/>
        </w:rPr>
        <w:t>should select the samples nominations</w:t>
      </w:r>
      <w:r w:rsidR="00C624E7" w:rsidRPr="00826C98">
        <w:rPr>
          <w:lang w:val="en-GB"/>
        </w:rPr>
        <w:t xml:space="preserve"> </w:t>
      </w:r>
      <w:r w:rsidR="00C624E7">
        <w:rPr>
          <w:lang w:val="en-GB"/>
        </w:rPr>
        <w:t>most appropriate for their workshop</w:t>
      </w:r>
      <w:r w:rsidR="00C624E7" w:rsidRPr="00826C98">
        <w:rPr>
          <w:lang w:val="en-GB"/>
        </w:rPr>
        <w:t xml:space="preserve">. </w:t>
      </w:r>
      <w:r w:rsidR="00197FD3" w:rsidRPr="003D6544">
        <w:rPr>
          <w:lang w:val="en-GB"/>
        </w:rPr>
        <w:t xml:space="preserve">In some </w:t>
      </w:r>
      <w:r w:rsidR="0003384E" w:rsidRPr="001F562E">
        <w:rPr>
          <w:lang w:val="en-GB"/>
        </w:rPr>
        <w:t>contexts</w:t>
      </w:r>
      <w:r w:rsidR="00197FD3" w:rsidRPr="003D6544">
        <w:rPr>
          <w:lang w:val="en-GB"/>
        </w:rPr>
        <w:t>, the facilitator may consider one of the sample nominations unsuitable.</w:t>
      </w:r>
      <w:r w:rsidR="0003384E" w:rsidRPr="003D6544">
        <w:rPr>
          <w:lang w:val="en-GB"/>
        </w:rPr>
        <w:t xml:space="preserve"> It is not necessary to use all of the samples, but facilitators will have to make sure to adjust the group sizes accordingly.</w:t>
      </w:r>
      <w:r w:rsidR="0003384E">
        <w:rPr>
          <w:lang w:val="en-GB"/>
        </w:rPr>
        <w:t xml:space="preserve"> </w:t>
      </w:r>
      <w:r w:rsidR="002A2E34" w:rsidRPr="00826C98">
        <w:rPr>
          <w:lang w:val="en-GB"/>
        </w:rPr>
        <w:t>The facilitator is encouraged to use, whenever possible, the multi</w:t>
      </w:r>
      <w:r w:rsidR="008B3E18">
        <w:rPr>
          <w:lang w:val="en-GB"/>
        </w:rPr>
        <w:t>national</w:t>
      </w:r>
      <w:r w:rsidR="002A2E34" w:rsidRPr="00826C98">
        <w:rPr>
          <w:lang w:val="en-GB"/>
        </w:rPr>
        <w:t xml:space="preserve"> mock nomination (Haddo Harvest Festival). The Committee strongly encourages the submission of multi</w:t>
      </w:r>
      <w:r w:rsidR="008B3E18">
        <w:rPr>
          <w:lang w:val="en-GB"/>
        </w:rPr>
        <w:t>national</w:t>
      </w:r>
      <w:r w:rsidR="002A2E34" w:rsidRPr="00826C98">
        <w:rPr>
          <w:lang w:val="en-GB"/>
        </w:rPr>
        <w:t xml:space="preserve"> nominations when elements </w:t>
      </w:r>
      <w:r w:rsidR="002A2E34" w:rsidRPr="009A60C6">
        <w:rPr>
          <w:noProof/>
          <w:lang w:val="en-GB"/>
        </w:rPr>
        <w:t>are found</w:t>
      </w:r>
      <w:r w:rsidR="002A2E34" w:rsidRPr="00826C98">
        <w:rPr>
          <w:lang w:val="en-GB"/>
        </w:rPr>
        <w:t xml:space="preserve"> in the territory of more than one country.</w:t>
      </w:r>
    </w:p>
    <w:p w:rsidR="00220B86" w:rsidRDefault="003C75EE" w:rsidP="000D0934">
      <w:pPr>
        <w:pStyle w:val="Texte1"/>
        <w:rPr>
          <w:lang w:val="en-GB"/>
        </w:rPr>
      </w:pPr>
      <w:r w:rsidRPr="00826C98">
        <w:rPr>
          <w:lang w:val="en-GB"/>
        </w:rPr>
        <w:lastRenderedPageBreak/>
        <w:t>P</w:t>
      </w:r>
      <w:r w:rsidR="00140D3A" w:rsidRPr="00826C98">
        <w:rPr>
          <w:lang w:val="en-GB"/>
        </w:rPr>
        <w:t xml:space="preserve">articipants will </w:t>
      </w:r>
      <w:r w:rsidR="00377105" w:rsidRPr="00826C98">
        <w:rPr>
          <w:lang w:val="en-GB"/>
        </w:rPr>
        <w:t xml:space="preserve">eventually </w:t>
      </w:r>
      <w:r w:rsidR="00140D3A" w:rsidRPr="00826C98">
        <w:rPr>
          <w:lang w:val="en-GB"/>
        </w:rPr>
        <w:t xml:space="preserve">perform two stages of assessment: the initial version of a sample nomination and a final version. </w:t>
      </w:r>
      <w:r w:rsidR="00377105" w:rsidRPr="00826C98">
        <w:rPr>
          <w:lang w:val="en-GB"/>
        </w:rPr>
        <w:t>Unit</w:t>
      </w:r>
      <w:r w:rsidR="00ED66A4" w:rsidRPr="00826C98">
        <w:rPr>
          <w:lang w:val="en-GB"/>
        </w:rPr>
        <w:t> </w:t>
      </w:r>
      <w:r w:rsidR="00377105" w:rsidRPr="00826C98">
        <w:rPr>
          <w:lang w:val="en-GB"/>
        </w:rPr>
        <w:t xml:space="preserve">41 focuses on a general assessment of the initial nomination file. </w:t>
      </w:r>
      <w:r w:rsidR="00824546" w:rsidRPr="009B1F57">
        <w:rPr>
          <w:lang w:val="en-GB"/>
        </w:rPr>
        <w:t>Please note that t</w:t>
      </w:r>
      <w:r w:rsidR="00140D3A" w:rsidRPr="009B1F57">
        <w:rPr>
          <w:lang w:val="en-GB"/>
        </w:rPr>
        <w:t>his has been termed a ‘general assessment’ because it</w:t>
      </w:r>
      <w:r w:rsidR="00824546" w:rsidRPr="009B1F57">
        <w:rPr>
          <w:lang w:val="en-GB"/>
        </w:rPr>
        <w:t xml:space="preserve"> </w:t>
      </w:r>
      <w:r w:rsidR="00140D3A" w:rsidRPr="009B1F57">
        <w:rPr>
          <w:lang w:val="en-GB"/>
        </w:rPr>
        <w:t>goes further than the technical examination</w:t>
      </w:r>
      <w:r w:rsidR="00220B86" w:rsidRPr="009B1F57">
        <w:rPr>
          <w:lang w:val="en-GB"/>
        </w:rPr>
        <w:t xml:space="preserve"> by including a substantive evaluation as well.</w:t>
      </w:r>
    </w:p>
    <w:p w:rsidR="00140D3A" w:rsidRPr="00826C98" w:rsidRDefault="00140D3A">
      <w:pPr>
        <w:pStyle w:val="Texte1"/>
        <w:rPr>
          <w:lang w:val="en-GB"/>
        </w:rPr>
      </w:pPr>
      <w:r w:rsidRPr="00826C98">
        <w:rPr>
          <w:lang w:val="en-GB"/>
        </w:rPr>
        <w:t xml:space="preserve">In </w:t>
      </w:r>
      <w:r w:rsidR="00273B2D" w:rsidRPr="00826C98">
        <w:rPr>
          <w:lang w:val="en-GB"/>
        </w:rPr>
        <w:t>Unit</w:t>
      </w:r>
      <w:r w:rsidR="00ED66A4" w:rsidRPr="00826C98">
        <w:rPr>
          <w:lang w:val="en-GB"/>
        </w:rPr>
        <w:t> </w:t>
      </w:r>
      <w:r w:rsidR="00273B2D" w:rsidRPr="00826C98">
        <w:rPr>
          <w:lang w:val="en-GB"/>
        </w:rPr>
        <w:t>42</w:t>
      </w:r>
      <w:r w:rsidRPr="00826C98">
        <w:rPr>
          <w:lang w:val="en-GB"/>
        </w:rPr>
        <w:t>, participants will evaluate the final nomination file</w:t>
      </w:r>
      <w:r w:rsidR="00460935" w:rsidRPr="00826C98">
        <w:rPr>
          <w:lang w:val="en-GB"/>
        </w:rPr>
        <w:t xml:space="preserve"> and</w:t>
      </w:r>
      <w:r w:rsidRPr="00826C98">
        <w:rPr>
          <w:lang w:val="en-GB"/>
        </w:rPr>
        <w:t xml:space="preserve"> recommend</w:t>
      </w:r>
      <w:r w:rsidR="00220B86">
        <w:rPr>
          <w:lang w:val="en-GB"/>
        </w:rPr>
        <w:t xml:space="preserve"> whether</w:t>
      </w:r>
      <w:r w:rsidRPr="00826C98">
        <w:rPr>
          <w:lang w:val="en-GB"/>
        </w:rPr>
        <w:t xml:space="preserve"> the proposed element</w:t>
      </w:r>
      <w:r w:rsidR="00220B86">
        <w:rPr>
          <w:lang w:val="en-GB"/>
        </w:rPr>
        <w:t xml:space="preserve"> should</w:t>
      </w:r>
      <w:r w:rsidRPr="00826C98">
        <w:rPr>
          <w:lang w:val="en-GB"/>
        </w:rPr>
        <w:t xml:space="preserve"> be inscribed on the relevant List, rejected or referred for further information. This </w:t>
      </w:r>
      <w:r w:rsidR="0051727D" w:rsidRPr="00826C98">
        <w:rPr>
          <w:lang w:val="en-GB"/>
        </w:rPr>
        <w:t xml:space="preserve">task is </w:t>
      </w:r>
      <w:r w:rsidRPr="00826C98">
        <w:rPr>
          <w:lang w:val="en-GB"/>
        </w:rPr>
        <w:t xml:space="preserve">similar in scope to the evaluation of the files undertaken by the </w:t>
      </w:r>
      <w:r w:rsidR="0051727D" w:rsidRPr="00826C98">
        <w:rPr>
          <w:lang w:val="en-GB"/>
        </w:rPr>
        <w:t>Evaluation Body</w:t>
      </w:r>
      <w:r w:rsidRPr="00826C98">
        <w:rPr>
          <w:lang w:val="en-GB"/>
        </w:rPr>
        <w:t>.</w:t>
      </w:r>
    </w:p>
    <w:p w:rsidR="006C59CB" w:rsidRPr="009A60C6" w:rsidRDefault="006C59CB" w:rsidP="00503319">
      <w:pPr>
        <w:pStyle w:val="Heading4"/>
        <w:rPr>
          <w:lang w:val="en-GB"/>
        </w:rPr>
      </w:pPr>
      <w:r w:rsidRPr="009A60C6">
        <w:rPr>
          <w:lang w:val="en-GB"/>
        </w:rPr>
        <w:t>About the exercise</w:t>
      </w:r>
    </w:p>
    <w:p w:rsidR="00580648" w:rsidRPr="00826C98" w:rsidRDefault="00580648">
      <w:pPr>
        <w:pStyle w:val="Texte1"/>
        <w:rPr>
          <w:lang w:val="en-GB"/>
        </w:rPr>
      </w:pPr>
      <w:r w:rsidRPr="00826C98">
        <w:rPr>
          <w:lang w:val="en-GB"/>
        </w:rPr>
        <w:t>This exercise is based largely on the methods used to examine real nominations. To assist participants in identifying problems with the initial nomination file</w:t>
      </w:r>
      <w:r w:rsidR="0051727D" w:rsidRPr="00826C98">
        <w:rPr>
          <w:lang w:val="en-GB"/>
        </w:rPr>
        <w:t xml:space="preserve"> they can use</w:t>
      </w:r>
      <w:r w:rsidRPr="00826C98">
        <w:rPr>
          <w:lang w:val="en-GB"/>
        </w:rPr>
        <w:t xml:space="preserve"> the relevant checklist from the Instructions for filling out the nomination forms</w:t>
      </w:r>
      <w:r w:rsidR="0051727D" w:rsidRPr="00826C98">
        <w:rPr>
          <w:lang w:val="en-GB"/>
        </w:rPr>
        <w:t xml:space="preserve"> and the Aide-m</w:t>
      </w:r>
      <w:r w:rsidR="00276B27" w:rsidRPr="00826C98">
        <w:rPr>
          <w:lang w:val="en-GB"/>
        </w:rPr>
        <w:t>é</w:t>
      </w:r>
      <w:r w:rsidR="0051727D" w:rsidRPr="00826C98">
        <w:rPr>
          <w:lang w:val="en-GB"/>
        </w:rPr>
        <w:t>moires</w:t>
      </w:r>
      <w:r w:rsidR="001F52C8" w:rsidRPr="00826C98">
        <w:rPr>
          <w:lang w:val="en-GB"/>
        </w:rPr>
        <w:t xml:space="preserve"> </w:t>
      </w:r>
      <w:r w:rsidR="0051727D" w:rsidRPr="00826C98">
        <w:rPr>
          <w:lang w:val="en-GB"/>
        </w:rPr>
        <w:t xml:space="preserve">for completing nominations to the Lists of the Convention </w:t>
      </w:r>
      <w:r w:rsidRPr="00826C98">
        <w:rPr>
          <w:lang w:val="en-GB"/>
        </w:rPr>
        <w:t xml:space="preserve">(see </w:t>
      </w:r>
      <w:r w:rsidR="00F9003B" w:rsidRPr="008B3E18">
        <w:rPr>
          <w:noProof/>
          <w:szCs w:val="20"/>
          <w:lang w:eastAsia="ja-JP"/>
        </w:rPr>
        <w:drawing>
          <wp:anchor distT="0" distB="0" distL="114300" distR="114300" simplePos="0" relativeHeight="251678720" behindDoc="0" locked="1" layoutInCell="1" allowOverlap="0" wp14:anchorId="24751319" wp14:editId="3A6A701D">
            <wp:simplePos x="0" y="0"/>
            <wp:positionH relativeFrom="margin">
              <wp:posOffset>-18415</wp:posOffset>
            </wp:positionH>
            <wp:positionV relativeFrom="paragraph">
              <wp:posOffset>674370</wp:posOffset>
            </wp:positionV>
            <wp:extent cx="273685" cy="346710"/>
            <wp:effectExtent l="0" t="0" r="0" b="0"/>
            <wp:wrapNone/>
            <wp:docPr id="7"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THER-MATERIALS.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73685" cy="346710"/>
                    </a:xfrm>
                    <a:prstGeom prst="rect">
                      <a:avLst/>
                    </a:prstGeom>
                  </pic:spPr>
                </pic:pic>
              </a:graphicData>
            </a:graphic>
          </wp:anchor>
        </w:drawing>
      </w:r>
      <w:hyperlink r:id="rId16" w:history="1">
        <w:r w:rsidR="0051727D" w:rsidRPr="00826C98">
          <w:rPr>
            <w:rStyle w:val="Hyperlink"/>
            <w:lang w:val="en-GB"/>
          </w:rPr>
          <w:t>http://www.unesco.org/culture/ich/en/forms/</w:t>
        </w:r>
      </w:hyperlink>
      <w:r w:rsidRPr="00826C98">
        <w:rPr>
          <w:lang w:val="en-GB"/>
        </w:rPr>
        <w:t>).</w:t>
      </w:r>
    </w:p>
    <w:p w:rsidR="00580648" w:rsidRPr="00826C98" w:rsidRDefault="00580648" w:rsidP="00E96F64">
      <w:pPr>
        <w:pStyle w:val="Texte1"/>
        <w:rPr>
          <w:lang w:val="en-GB"/>
        </w:rPr>
      </w:pPr>
      <w:r w:rsidRPr="00826C98">
        <w:rPr>
          <w:lang w:val="en-GB"/>
        </w:rPr>
        <w:t>Participants will need to read the whole sample nomination file before starting their discussions</w:t>
      </w:r>
      <w:r w:rsidR="00E96F64">
        <w:rPr>
          <w:lang w:val="en-GB"/>
        </w:rPr>
        <w:t xml:space="preserve"> as many weak points may become apparent only when the whole file is read</w:t>
      </w:r>
      <w:r w:rsidRPr="00826C98">
        <w:rPr>
          <w:lang w:val="en-GB"/>
        </w:rPr>
        <w:t xml:space="preserve">. </w:t>
      </w:r>
      <w:r w:rsidR="00EF08B7" w:rsidRPr="00826C98">
        <w:rPr>
          <w:lang w:val="en-GB"/>
        </w:rPr>
        <w:t xml:space="preserve">In the general assessment of the initial nomination file, participants will identify missing and </w:t>
      </w:r>
      <w:r w:rsidR="00DE6228" w:rsidRPr="00826C98">
        <w:rPr>
          <w:lang w:val="en-GB"/>
        </w:rPr>
        <w:t>incorrectly placed</w:t>
      </w:r>
      <w:r w:rsidR="00EF08B7" w:rsidRPr="00826C98">
        <w:rPr>
          <w:lang w:val="en-GB"/>
        </w:rPr>
        <w:t xml:space="preserve"> information, and detect and discuss some basic discrepancies between the criteria of the form and the information provided. </w:t>
      </w:r>
      <w:r w:rsidR="00EF08B7" w:rsidRPr="000D0934">
        <w:rPr>
          <w:lang w:val="en-GB"/>
        </w:rPr>
        <w:t xml:space="preserve">They may indicate, if possible, how such problems might </w:t>
      </w:r>
      <w:r w:rsidR="00EF08B7" w:rsidRPr="00F84C79">
        <w:rPr>
          <w:noProof/>
          <w:lang w:val="en-GB"/>
        </w:rPr>
        <w:t>be fixed</w:t>
      </w:r>
      <w:r w:rsidR="00EF08B7" w:rsidRPr="001F562E">
        <w:rPr>
          <w:lang w:val="en-GB"/>
        </w:rPr>
        <w:t xml:space="preserve"> without actually rewriting or otherwise try</w:t>
      </w:r>
      <w:r w:rsidR="00E96F64" w:rsidRPr="001F562E">
        <w:rPr>
          <w:lang w:val="en-GB"/>
        </w:rPr>
        <w:t>ing</w:t>
      </w:r>
      <w:r w:rsidR="00EF08B7" w:rsidRPr="001F562E">
        <w:rPr>
          <w:lang w:val="en-GB"/>
        </w:rPr>
        <w:t xml:space="preserve"> to improve the file. In</w:t>
      </w:r>
      <w:r w:rsidR="00EF08B7" w:rsidRPr="000D0934">
        <w:rPr>
          <w:lang w:val="en-GB"/>
        </w:rPr>
        <w:t xml:space="preserve"> some </w:t>
      </w:r>
      <w:r w:rsidR="00EF08B7" w:rsidRPr="000D0934">
        <w:rPr>
          <w:noProof/>
          <w:lang w:val="en-GB"/>
        </w:rPr>
        <w:t>cases</w:t>
      </w:r>
      <w:r w:rsidR="00EF08B7" w:rsidRPr="000D0934">
        <w:rPr>
          <w:lang w:val="en-GB"/>
        </w:rPr>
        <w:t xml:space="preserve"> participants may just have to move information from the wrong section to the correct one.</w:t>
      </w:r>
      <w:r w:rsidR="00E96F64" w:rsidRPr="00826C98" w:rsidDel="00E96F64">
        <w:rPr>
          <w:lang w:val="en-GB"/>
        </w:rPr>
        <w:t xml:space="preserve"> </w:t>
      </w:r>
    </w:p>
    <w:p w:rsidR="00580648" w:rsidRPr="00826C98" w:rsidRDefault="00580648" w:rsidP="003D6544">
      <w:pPr>
        <w:pStyle w:val="Texte1"/>
        <w:rPr>
          <w:lang w:val="en-GB"/>
        </w:rPr>
      </w:pPr>
      <w:r w:rsidRPr="00826C98">
        <w:rPr>
          <w:lang w:val="en-GB"/>
        </w:rPr>
        <w:t xml:space="preserve">Each group will need to appoint a chair and a rapporteur. The chair can </w:t>
      </w:r>
      <w:r w:rsidRPr="009A60C6">
        <w:rPr>
          <w:noProof/>
          <w:lang w:val="en-GB"/>
        </w:rPr>
        <w:t>organize</w:t>
      </w:r>
      <w:r w:rsidRPr="00826C98">
        <w:rPr>
          <w:lang w:val="en-GB"/>
        </w:rPr>
        <w:t xml:space="preserve"> the discussion, and the rapporteur can make notes</w:t>
      </w:r>
      <w:r w:rsidR="001F52C8" w:rsidRPr="00826C98">
        <w:rPr>
          <w:lang w:val="en-GB"/>
        </w:rPr>
        <w:t xml:space="preserve"> </w:t>
      </w:r>
      <w:r w:rsidRPr="00826C98">
        <w:rPr>
          <w:lang w:val="en-GB"/>
        </w:rPr>
        <w:t xml:space="preserve">using </w:t>
      </w:r>
      <w:r w:rsidR="003D6544">
        <w:rPr>
          <w:lang w:val="en-GB"/>
        </w:rPr>
        <w:t>the</w:t>
      </w:r>
      <w:r w:rsidR="00CF337A" w:rsidRPr="00826C98">
        <w:rPr>
          <w:lang w:val="en-GB"/>
        </w:rPr>
        <w:t xml:space="preserve"> general assessment hand-out</w:t>
      </w:r>
      <w:r w:rsidR="003D6544">
        <w:rPr>
          <w:lang w:val="en-GB"/>
        </w:rPr>
        <w:t xml:space="preserve"> that corresponds to the file</w:t>
      </w:r>
      <w:r w:rsidR="00CF337A" w:rsidRPr="00826C98">
        <w:rPr>
          <w:lang w:val="en-GB"/>
        </w:rPr>
        <w:t xml:space="preserve"> </w:t>
      </w:r>
      <w:r w:rsidRPr="00826C98">
        <w:rPr>
          <w:lang w:val="en-GB"/>
        </w:rPr>
        <w:t>as a guide and report back to the plenary session after</w:t>
      </w:r>
      <w:r w:rsidR="00EF08B7" w:rsidRPr="00826C98">
        <w:rPr>
          <w:lang w:val="en-GB"/>
        </w:rPr>
        <w:t xml:space="preserve">. </w:t>
      </w:r>
      <w:r w:rsidRPr="00826C98">
        <w:rPr>
          <w:lang w:val="en-GB"/>
        </w:rPr>
        <w:t xml:space="preserve">The groups </w:t>
      </w:r>
      <w:r w:rsidR="00913133" w:rsidRPr="00826C98">
        <w:rPr>
          <w:lang w:val="en-GB"/>
        </w:rPr>
        <w:t>do not need to</w:t>
      </w:r>
      <w:r w:rsidRPr="00826C98">
        <w:rPr>
          <w:lang w:val="en-GB"/>
        </w:rPr>
        <w:t xml:space="preserve"> rewrit</w:t>
      </w:r>
      <w:r w:rsidR="00913133" w:rsidRPr="00826C98">
        <w:rPr>
          <w:lang w:val="en-GB"/>
        </w:rPr>
        <w:t>e</w:t>
      </w:r>
      <w:r w:rsidRPr="00826C98">
        <w:rPr>
          <w:lang w:val="en-GB"/>
        </w:rPr>
        <w:t xml:space="preserve"> or improv</w:t>
      </w:r>
      <w:r w:rsidR="00913133" w:rsidRPr="00826C98">
        <w:rPr>
          <w:lang w:val="en-GB"/>
        </w:rPr>
        <w:t>e</w:t>
      </w:r>
      <w:r w:rsidRPr="00826C98">
        <w:rPr>
          <w:lang w:val="en-GB"/>
        </w:rPr>
        <w:t xml:space="preserve"> the files.</w:t>
      </w:r>
    </w:p>
    <w:p w:rsidR="00580648" w:rsidRPr="00826C98" w:rsidRDefault="00913133">
      <w:pPr>
        <w:pStyle w:val="Texte1"/>
        <w:rPr>
          <w:lang w:val="en-GB"/>
        </w:rPr>
      </w:pPr>
      <w:r w:rsidRPr="00826C98">
        <w:rPr>
          <w:lang w:val="en-GB"/>
        </w:rPr>
        <w:t>F</w:t>
      </w:r>
      <w:r w:rsidR="00580648" w:rsidRPr="00826C98">
        <w:rPr>
          <w:lang w:val="en-GB"/>
        </w:rPr>
        <w:t xml:space="preserve">acilitators </w:t>
      </w:r>
      <w:r w:rsidRPr="00826C98">
        <w:rPr>
          <w:lang w:val="en-GB"/>
        </w:rPr>
        <w:t>should</w:t>
      </w:r>
      <w:r w:rsidR="00580648" w:rsidRPr="00826C98">
        <w:rPr>
          <w:lang w:val="en-GB"/>
        </w:rPr>
        <w:t xml:space="preserve"> encourage participants to express their </w:t>
      </w:r>
      <w:r w:rsidR="00580648" w:rsidRPr="009A60C6">
        <w:rPr>
          <w:noProof/>
          <w:lang w:val="en-GB"/>
        </w:rPr>
        <w:t>own</w:t>
      </w:r>
      <w:r w:rsidR="00580648" w:rsidRPr="00826C98">
        <w:rPr>
          <w:lang w:val="en-GB"/>
        </w:rPr>
        <w:t xml:space="preserve"> opinions and debate the way in which</w:t>
      </w:r>
      <w:r w:rsidR="001F52C8" w:rsidRPr="00826C98">
        <w:rPr>
          <w:lang w:val="en-GB"/>
        </w:rPr>
        <w:t xml:space="preserve"> </w:t>
      </w:r>
      <w:r w:rsidR="00580648" w:rsidRPr="00826C98">
        <w:rPr>
          <w:lang w:val="en-GB"/>
        </w:rPr>
        <w:t xml:space="preserve">specific elements can be most appropriately defined and safeguarded. </w:t>
      </w:r>
      <w:r w:rsidR="00DE6228" w:rsidRPr="00826C98">
        <w:rPr>
          <w:lang w:val="en-GB"/>
        </w:rPr>
        <w:t>P</w:t>
      </w:r>
      <w:r w:rsidR="00580648" w:rsidRPr="00826C98">
        <w:rPr>
          <w:lang w:val="en-GB"/>
        </w:rPr>
        <w:t xml:space="preserve">articipants should not worry if they know little or nothing </w:t>
      </w:r>
      <w:r w:rsidR="00580648" w:rsidRPr="009A60C6">
        <w:rPr>
          <w:noProof/>
          <w:lang w:val="en-GB"/>
        </w:rPr>
        <w:t>of</w:t>
      </w:r>
      <w:r w:rsidR="00580648" w:rsidRPr="00826C98">
        <w:rPr>
          <w:lang w:val="en-GB"/>
        </w:rPr>
        <w:t xml:space="preserve"> the place or domain of their group’s sample nomination – that</w:t>
      </w:r>
      <w:r w:rsidR="00460935" w:rsidRPr="00826C98">
        <w:rPr>
          <w:lang w:val="en-GB"/>
        </w:rPr>
        <w:t xml:space="preserve"> i</w:t>
      </w:r>
      <w:r w:rsidR="00580648" w:rsidRPr="00826C98">
        <w:rPr>
          <w:lang w:val="en-GB"/>
        </w:rPr>
        <w:t xml:space="preserve">s part of the experience. </w:t>
      </w:r>
      <w:r w:rsidR="00475785">
        <w:rPr>
          <w:lang w:val="en-GB"/>
        </w:rPr>
        <w:t>F</w:t>
      </w:r>
      <w:r w:rsidR="00DE6228" w:rsidRPr="00826C98">
        <w:rPr>
          <w:lang w:val="en-GB"/>
        </w:rPr>
        <w:t>acilitator</w:t>
      </w:r>
      <w:r w:rsidR="00475785">
        <w:rPr>
          <w:lang w:val="en-GB"/>
        </w:rPr>
        <w:t>s</w:t>
      </w:r>
      <w:r w:rsidR="00DE6228" w:rsidRPr="00826C98">
        <w:rPr>
          <w:lang w:val="en-GB"/>
        </w:rPr>
        <w:t xml:space="preserve"> </w:t>
      </w:r>
      <w:r w:rsidR="00475785">
        <w:rPr>
          <w:lang w:val="en-GB"/>
        </w:rPr>
        <w:t>should</w:t>
      </w:r>
      <w:r w:rsidR="00DE6228" w:rsidRPr="00826C98">
        <w:rPr>
          <w:lang w:val="en-GB"/>
        </w:rPr>
        <w:t xml:space="preserve"> provide a</w:t>
      </w:r>
      <w:r w:rsidR="00580648" w:rsidRPr="00826C98">
        <w:rPr>
          <w:lang w:val="en-GB"/>
        </w:rPr>
        <w:t>ll the information they need to assess and evaluate the nomination file.</w:t>
      </w:r>
    </w:p>
    <w:p w:rsidR="00580648" w:rsidRPr="00826C98" w:rsidRDefault="00580648">
      <w:pPr>
        <w:pStyle w:val="Texte1"/>
        <w:rPr>
          <w:lang w:val="en-GB"/>
        </w:rPr>
      </w:pPr>
      <w:r w:rsidRPr="00826C98">
        <w:rPr>
          <w:lang w:val="en-GB"/>
        </w:rPr>
        <w:t>Participants should assume that all attachments such as photos, video</w:t>
      </w:r>
      <w:r w:rsidR="00DE6228" w:rsidRPr="00826C98">
        <w:rPr>
          <w:lang w:val="en-GB"/>
        </w:rPr>
        <w:t xml:space="preserve"> and</w:t>
      </w:r>
      <w:r w:rsidRPr="00826C98">
        <w:rPr>
          <w:lang w:val="en-GB"/>
        </w:rPr>
        <w:t xml:space="preserve"> cession of rights forms</w:t>
      </w:r>
      <w:r w:rsidR="00DE6228" w:rsidRPr="00826C98">
        <w:rPr>
          <w:lang w:val="en-GB"/>
        </w:rPr>
        <w:t xml:space="preserve"> </w:t>
      </w:r>
      <w:r w:rsidR="00DE6228" w:rsidRPr="009A60C6">
        <w:rPr>
          <w:noProof/>
          <w:lang w:val="en-GB"/>
        </w:rPr>
        <w:t>are included</w:t>
      </w:r>
      <w:r w:rsidRPr="00826C98">
        <w:rPr>
          <w:lang w:val="en-GB"/>
        </w:rPr>
        <w:t xml:space="preserve"> as such materials have not been supplied.</w:t>
      </w:r>
    </w:p>
    <w:p w:rsidR="00C41744" w:rsidRPr="00826C98" w:rsidRDefault="00580648">
      <w:pPr>
        <w:pStyle w:val="Texte1"/>
        <w:rPr>
          <w:lang w:val="en-GB"/>
        </w:rPr>
      </w:pPr>
      <w:r w:rsidRPr="00826C98">
        <w:rPr>
          <w:lang w:val="en-GB"/>
        </w:rPr>
        <w:t xml:space="preserve">Facilitators can decide, depending on the context, how much time to allow participants to spend working on their sample nominations in groups, and how much time to spend reporting back and discussing in plenary. If groups struggle to identify problems, the facilitator may assist them using ideas drawn </w:t>
      </w:r>
      <w:r w:rsidR="005119ED" w:rsidRPr="00826C98">
        <w:rPr>
          <w:lang w:val="en-GB"/>
        </w:rPr>
        <w:t>from the F</w:t>
      </w:r>
      <w:r w:rsidRPr="00826C98">
        <w:rPr>
          <w:lang w:val="en-GB"/>
        </w:rPr>
        <w:t>acilitator’s n</w:t>
      </w:r>
      <w:r w:rsidR="00DE6228" w:rsidRPr="00826C98">
        <w:rPr>
          <w:lang w:val="en-GB"/>
        </w:rPr>
        <w:t>arrative of the relevant sample nomination</w:t>
      </w:r>
      <w:r w:rsidRPr="00826C98">
        <w:rPr>
          <w:lang w:val="en-GB"/>
        </w:rPr>
        <w:t xml:space="preserve">, if necessary. </w:t>
      </w:r>
      <w:r w:rsidRPr="000D0934">
        <w:rPr>
          <w:lang w:val="en-GB"/>
        </w:rPr>
        <w:t xml:space="preserve">Participants may want </w:t>
      </w:r>
      <w:r w:rsidR="005119ED" w:rsidRPr="000D0934">
        <w:rPr>
          <w:lang w:val="en-GB"/>
        </w:rPr>
        <w:t xml:space="preserve">to refer to the </w:t>
      </w:r>
      <w:r w:rsidR="00DF5621" w:rsidRPr="000D0934">
        <w:rPr>
          <w:lang w:val="en-GB"/>
        </w:rPr>
        <w:t>key concepts introduced</w:t>
      </w:r>
      <w:r w:rsidR="001F52C8" w:rsidRPr="00F84C79">
        <w:rPr>
          <w:lang w:val="en-GB"/>
        </w:rPr>
        <w:t xml:space="preserve"> </w:t>
      </w:r>
      <w:r w:rsidR="00DF5621" w:rsidRPr="001F562E">
        <w:rPr>
          <w:lang w:val="en-GB"/>
        </w:rPr>
        <w:t>in</w:t>
      </w:r>
      <w:r w:rsidR="005119ED" w:rsidRPr="000D0934">
        <w:rPr>
          <w:lang w:val="en-GB"/>
        </w:rPr>
        <w:t xml:space="preserve"> Unit</w:t>
      </w:r>
      <w:r w:rsidR="00ED66A4" w:rsidRPr="000D0934">
        <w:rPr>
          <w:lang w:val="en-GB"/>
        </w:rPr>
        <w:t> </w:t>
      </w:r>
      <w:r w:rsidR="005119ED" w:rsidRPr="000D0934">
        <w:rPr>
          <w:lang w:val="en-GB"/>
        </w:rPr>
        <w:t>3</w:t>
      </w:r>
      <w:r w:rsidRPr="000D0934">
        <w:rPr>
          <w:lang w:val="en-GB"/>
        </w:rPr>
        <w:t>.</w:t>
      </w:r>
    </w:p>
    <w:p w:rsidR="009817EC" w:rsidRPr="009A60C6" w:rsidRDefault="009817EC" w:rsidP="00503319">
      <w:pPr>
        <w:pStyle w:val="Heading4"/>
        <w:rPr>
          <w:lang w:val="en-GB"/>
        </w:rPr>
      </w:pPr>
      <w:r w:rsidRPr="009A60C6">
        <w:rPr>
          <w:lang w:val="en-GB"/>
        </w:rPr>
        <w:t>What is likely to be wrong with the sample nominations?</w:t>
      </w:r>
    </w:p>
    <w:p w:rsidR="009817EC" w:rsidRPr="00826C98" w:rsidRDefault="009817EC">
      <w:pPr>
        <w:pStyle w:val="Texte1"/>
        <w:rPr>
          <w:lang w:val="en-GB"/>
        </w:rPr>
      </w:pPr>
      <w:r w:rsidRPr="00826C98">
        <w:rPr>
          <w:lang w:val="en-GB"/>
        </w:rPr>
        <w:t xml:space="preserve">No nomination file received by the Secretariat is perfect, but the initial sample nomination files prepared for this workshop are particularly </w:t>
      </w:r>
      <w:r w:rsidR="00DE6228" w:rsidRPr="00826C98">
        <w:rPr>
          <w:lang w:val="en-GB"/>
        </w:rPr>
        <w:t>ambiguous</w:t>
      </w:r>
      <w:r w:rsidR="00480ABE" w:rsidRPr="00826C98">
        <w:rPr>
          <w:lang w:val="en-GB"/>
        </w:rPr>
        <w:t xml:space="preserve"> </w:t>
      </w:r>
      <w:r w:rsidRPr="00826C98">
        <w:rPr>
          <w:lang w:val="en-GB"/>
        </w:rPr>
        <w:t xml:space="preserve">examples. Errors have been </w:t>
      </w:r>
      <w:r w:rsidRPr="00826C98">
        <w:rPr>
          <w:lang w:val="en-GB"/>
        </w:rPr>
        <w:lastRenderedPageBreak/>
        <w:t>deliberately inserted to demonstrate problems that commonly occur. These problems may be technical or substantive in nature.</w:t>
      </w:r>
    </w:p>
    <w:p w:rsidR="009817EC" w:rsidRPr="00826C98" w:rsidRDefault="009817EC" w:rsidP="009817EC">
      <w:pPr>
        <w:pStyle w:val="Texte1"/>
        <w:rPr>
          <w:lang w:val="en-GB"/>
        </w:rPr>
      </w:pPr>
      <w:r w:rsidRPr="009A60C6">
        <w:rPr>
          <w:b/>
          <w:iCs/>
          <w:lang w:val="en-GB"/>
        </w:rPr>
        <w:t>Technical</w:t>
      </w:r>
      <w:r w:rsidRPr="00826C98">
        <w:rPr>
          <w:iCs/>
          <w:lang w:val="en-GB"/>
        </w:rPr>
        <w:t xml:space="preserve"> </w:t>
      </w:r>
      <w:r w:rsidRPr="009A60C6">
        <w:rPr>
          <w:b/>
          <w:iCs/>
          <w:lang w:val="en-GB"/>
        </w:rPr>
        <w:t>problems</w:t>
      </w:r>
      <w:r w:rsidRPr="00826C98">
        <w:rPr>
          <w:lang w:val="en-GB"/>
        </w:rPr>
        <w:t xml:space="preserve"> could include:</w:t>
      </w:r>
    </w:p>
    <w:p w:rsidR="009817EC" w:rsidRPr="00826C98" w:rsidRDefault="009817EC" w:rsidP="009C7010">
      <w:pPr>
        <w:pStyle w:val="Texte1"/>
        <w:numPr>
          <w:ilvl w:val="0"/>
          <w:numId w:val="13"/>
        </w:numPr>
        <w:ind w:left="1135" w:hanging="284"/>
        <w:rPr>
          <w:lang w:val="en-GB"/>
        </w:rPr>
      </w:pPr>
      <w:r w:rsidRPr="009A60C6">
        <w:rPr>
          <w:noProof/>
          <w:lang w:val="en-GB"/>
        </w:rPr>
        <w:t>maximum</w:t>
      </w:r>
      <w:r w:rsidRPr="00826C98">
        <w:rPr>
          <w:lang w:val="en-GB"/>
        </w:rPr>
        <w:t xml:space="preserve"> or minimum word counts not adhered to</w:t>
      </w:r>
      <w:r w:rsidR="002A2E34" w:rsidRPr="00826C98">
        <w:rPr>
          <w:lang w:val="en-GB"/>
        </w:rPr>
        <w:t xml:space="preserve"> (Note: </w:t>
      </w:r>
      <w:r w:rsidR="002A2E34" w:rsidRPr="009A60C6">
        <w:rPr>
          <w:lang w:val="en-GB"/>
        </w:rPr>
        <w:t>multi</w:t>
      </w:r>
      <w:r w:rsidR="008B3E18">
        <w:rPr>
          <w:lang w:val="en-GB"/>
        </w:rPr>
        <w:t>national</w:t>
      </w:r>
      <w:r w:rsidR="002A2E34" w:rsidRPr="009A60C6">
        <w:rPr>
          <w:lang w:val="en-GB"/>
        </w:rPr>
        <w:t xml:space="preserve"> nominations are allowed word limits greater than those of a national nomination</w:t>
      </w:r>
      <w:r w:rsidR="009C7010">
        <w:rPr>
          <w:lang w:val="en-GB"/>
        </w:rPr>
        <w:t>)</w:t>
      </w:r>
      <w:r w:rsidR="002A2E34" w:rsidRPr="009A60C6">
        <w:rPr>
          <w:lang w:val="en-GB"/>
        </w:rPr>
        <w:t xml:space="preserve">. The practice is that </w:t>
      </w:r>
      <w:r w:rsidR="002A2E34" w:rsidRPr="009A60C6">
        <w:rPr>
          <w:noProof/>
          <w:lang w:val="en-GB"/>
        </w:rPr>
        <w:t>the limits are increased by 50%</w:t>
      </w:r>
      <w:r w:rsidR="002A2E34" w:rsidRPr="009A60C6">
        <w:rPr>
          <w:lang w:val="en-GB"/>
        </w:rPr>
        <w:t xml:space="preserve"> for a binational nomination or 100% for a nomination of three or more countries</w:t>
      </w:r>
      <w:r w:rsidR="00CD3059" w:rsidRPr="009A60C6">
        <w:rPr>
          <w:lang w:val="en-GB"/>
        </w:rPr>
        <w:t xml:space="preserve">. </w:t>
      </w:r>
      <w:r w:rsidR="00CD3059" w:rsidRPr="000D0934">
        <w:rPr>
          <w:lang w:val="en-GB"/>
        </w:rPr>
        <w:t xml:space="preserve">For section </w:t>
      </w:r>
      <w:r w:rsidR="002A2E34" w:rsidRPr="000D0934">
        <w:rPr>
          <w:lang w:val="en-GB"/>
        </w:rPr>
        <w:t xml:space="preserve">5 </w:t>
      </w:r>
      <w:r w:rsidR="00CD3059" w:rsidRPr="000D0934">
        <w:rPr>
          <w:lang w:val="en-GB"/>
        </w:rPr>
        <w:t>(</w:t>
      </w:r>
      <w:r w:rsidR="002A2E34" w:rsidRPr="009C7010">
        <w:rPr>
          <w:lang w:val="en-GB"/>
        </w:rPr>
        <w:t>inventories</w:t>
      </w:r>
      <w:r w:rsidR="00CD3059" w:rsidRPr="009C7010">
        <w:rPr>
          <w:lang w:val="en-GB"/>
        </w:rPr>
        <w:t>)</w:t>
      </w:r>
      <w:r w:rsidR="002A2E34" w:rsidRPr="009C7010">
        <w:rPr>
          <w:lang w:val="en-GB"/>
        </w:rPr>
        <w:t xml:space="preserve">, the limits of not fewer than 150 or more than 250 words apply to </w:t>
      </w:r>
      <w:r w:rsidR="002A2E34" w:rsidRPr="009C7010">
        <w:rPr>
          <w:i/>
          <w:iCs/>
          <w:lang w:val="en-GB"/>
        </w:rPr>
        <w:t>each</w:t>
      </w:r>
      <w:r w:rsidR="002A2E34" w:rsidRPr="00F84C79">
        <w:rPr>
          <w:lang w:val="en-GB"/>
        </w:rPr>
        <w:t xml:space="preserve"> participating country</w:t>
      </w:r>
      <w:r w:rsidRPr="000D0934">
        <w:rPr>
          <w:lang w:val="en-GB"/>
        </w:rPr>
        <w:t>;</w:t>
      </w:r>
    </w:p>
    <w:p w:rsidR="009817EC" w:rsidRPr="00826C98" w:rsidRDefault="00DE6228" w:rsidP="00634CFB">
      <w:pPr>
        <w:pStyle w:val="Texte1"/>
        <w:numPr>
          <w:ilvl w:val="0"/>
          <w:numId w:val="13"/>
        </w:numPr>
        <w:ind w:left="1135" w:hanging="284"/>
        <w:rPr>
          <w:lang w:val="en-GB"/>
        </w:rPr>
      </w:pPr>
      <w:r w:rsidRPr="009A60C6">
        <w:rPr>
          <w:noProof/>
          <w:lang w:val="en-GB"/>
        </w:rPr>
        <w:t>empty</w:t>
      </w:r>
      <w:r w:rsidR="009817EC" w:rsidRPr="009A60C6">
        <w:rPr>
          <w:noProof/>
          <w:lang w:val="en-GB"/>
        </w:rPr>
        <w:t xml:space="preserve"> information</w:t>
      </w:r>
      <w:r w:rsidRPr="009A60C6">
        <w:rPr>
          <w:noProof/>
          <w:lang w:val="en-GB"/>
        </w:rPr>
        <w:t xml:space="preserve"> fields</w:t>
      </w:r>
      <w:r w:rsidR="009817EC" w:rsidRPr="00826C98">
        <w:rPr>
          <w:lang w:val="en-GB"/>
        </w:rPr>
        <w:t>;</w:t>
      </w:r>
    </w:p>
    <w:p w:rsidR="009817EC" w:rsidRPr="00826C98" w:rsidRDefault="009817EC" w:rsidP="00634CFB">
      <w:pPr>
        <w:pStyle w:val="Texte1"/>
        <w:numPr>
          <w:ilvl w:val="0"/>
          <w:numId w:val="13"/>
        </w:numPr>
        <w:ind w:left="1135" w:hanging="284"/>
        <w:rPr>
          <w:lang w:val="en-GB"/>
        </w:rPr>
      </w:pPr>
      <w:r w:rsidRPr="00826C98">
        <w:rPr>
          <w:lang w:val="en-GB"/>
        </w:rPr>
        <w:t>information</w:t>
      </w:r>
      <w:r w:rsidR="00DE6228" w:rsidRPr="00826C98">
        <w:rPr>
          <w:lang w:val="en-GB"/>
        </w:rPr>
        <w:t xml:space="preserve"> placed in the wrong field</w:t>
      </w:r>
      <w:r w:rsidRPr="00826C98">
        <w:rPr>
          <w:lang w:val="en-GB"/>
        </w:rPr>
        <w:t>;</w:t>
      </w:r>
    </w:p>
    <w:p w:rsidR="009817EC" w:rsidRPr="00826C98" w:rsidRDefault="009817EC" w:rsidP="00634CFB">
      <w:pPr>
        <w:pStyle w:val="Texte1"/>
        <w:numPr>
          <w:ilvl w:val="0"/>
          <w:numId w:val="13"/>
        </w:numPr>
        <w:ind w:left="1135" w:hanging="284"/>
        <w:rPr>
          <w:lang w:val="en-GB"/>
        </w:rPr>
      </w:pPr>
      <w:r w:rsidRPr="00826C98">
        <w:rPr>
          <w:lang w:val="en-GB"/>
        </w:rPr>
        <w:t>unnecessary information provided/too much redundancy;</w:t>
      </w:r>
    </w:p>
    <w:p w:rsidR="009817EC" w:rsidRPr="00826C98" w:rsidRDefault="009817EC" w:rsidP="00634CFB">
      <w:pPr>
        <w:pStyle w:val="Texte1"/>
        <w:numPr>
          <w:ilvl w:val="0"/>
          <w:numId w:val="13"/>
        </w:numPr>
        <w:ind w:left="1135" w:hanging="284"/>
        <w:rPr>
          <w:lang w:val="en-GB"/>
        </w:rPr>
      </w:pPr>
      <w:r w:rsidRPr="00826C98">
        <w:rPr>
          <w:lang w:val="en-GB"/>
        </w:rPr>
        <w:t xml:space="preserve">geographical distribution not clearly indicated; </w:t>
      </w:r>
      <w:r w:rsidRPr="009A60C6">
        <w:rPr>
          <w:noProof/>
          <w:lang w:val="en-GB"/>
        </w:rPr>
        <w:t>and</w:t>
      </w:r>
      <w:r w:rsidR="00530D78" w:rsidRPr="009A60C6">
        <w:rPr>
          <w:noProof/>
          <w:lang w:val="en-GB"/>
        </w:rPr>
        <w:t>/or</w:t>
      </w:r>
    </w:p>
    <w:p w:rsidR="002A2E34" w:rsidRPr="00826C98" w:rsidRDefault="009817EC" w:rsidP="009A60C6">
      <w:pPr>
        <w:pStyle w:val="Texte1"/>
        <w:numPr>
          <w:ilvl w:val="0"/>
          <w:numId w:val="13"/>
        </w:numPr>
        <w:ind w:left="1135" w:hanging="284"/>
        <w:rPr>
          <w:lang w:val="en-GB"/>
        </w:rPr>
      </w:pPr>
      <w:r w:rsidRPr="00826C98">
        <w:rPr>
          <w:lang w:val="en-GB"/>
        </w:rPr>
        <w:t xml:space="preserve">evidence for meeting the criteria for inscription not provided (e.g. existence of </w:t>
      </w:r>
      <w:r w:rsidRPr="009A60C6">
        <w:rPr>
          <w:noProof/>
          <w:lang w:val="en-GB"/>
        </w:rPr>
        <w:t>an inventory,</w:t>
      </w:r>
      <w:r w:rsidRPr="00826C98">
        <w:rPr>
          <w:lang w:val="en-GB"/>
        </w:rPr>
        <w:t xml:space="preserve"> conformity with definition of ICH).</w:t>
      </w:r>
    </w:p>
    <w:p w:rsidR="009817EC" w:rsidRPr="00826C98" w:rsidRDefault="009817EC" w:rsidP="00EF52FD">
      <w:pPr>
        <w:pStyle w:val="Texte1"/>
        <w:rPr>
          <w:lang w:val="en-GB"/>
        </w:rPr>
      </w:pPr>
      <w:r w:rsidRPr="009A60C6">
        <w:rPr>
          <w:b/>
          <w:lang w:val="en-GB"/>
        </w:rPr>
        <w:t>Substantive</w:t>
      </w:r>
      <w:r w:rsidRPr="00826C98">
        <w:rPr>
          <w:lang w:val="en-GB"/>
        </w:rPr>
        <w:t xml:space="preserve"> </w:t>
      </w:r>
      <w:r w:rsidRPr="009A60C6">
        <w:rPr>
          <w:b/>
          <w:lang w:val="en-GB"/>
        </w:rPr>
        <w:t>problems</w:t>
      </w:r>
      <w:r w:rsidRPr="00826C98">
        <w:rPr>
          <w:lang w:val="en-GB"/>
        </w:rPr>
        <w:t xml:space="preserve"> could include:</w:t>
      </w:r>
    </w:p>
    <w:p w:rsidR="009817EC" w:rsidRPr="00826C98" w:rsidRDefault="009817EC" w:rsidP="00052082">
      <w:pPr>
        <w:pStyle w:val="Txtpucegras"/>
      </w:pPr>
      <w:r w:rsidRPr="00826C98">
        <w:t>element defined in a way that is too general/too restrictive (conceptually and geographically);</w:t>
      </w:r>
    </w:p>
    <w:p w:rsidR="009817EC" w:rsidRPr="00826C98" w:rsidRDefault="009817EC" w:rsidP="00052082">
      <w:pPr>
        <w:pStyle w:val="Txtpucegras"/>
      </w:pPr>
      <w:r w:rsidRPr="00826C98">
        <w:t>contradictory information;</w:t>
      </w:r>
    </w:p>
    <w:p w:rsidR="009817EC" w:rsidRPr="00826C98" w:rsidRDefault="009817EC" w:rsidP="00052082">
      <w:pPr>
        <w:pStyle w:val="Txtpucegras"/>
      </w:pPr>
      <w:r w:rsidRPr="00826C98">
        <w:t>a focus on commercialized, staged, de-contextualized elements;</w:t>
      </w:r>
    </w:p>
    <w:p w:rsidR="004F0BB8" w:rsidRPr="009A60C6" w:rsidRDefault="004F0BB8" w:rsidP="004F0BB8">
      <w:pPr>
        <w:pStyle w:val="Txtpucegras"/>
      </w:pPr>
      <w:r w:rsidRPr="009A60C6">
        <w:t>a lack of attention to potential violation of human rights and the requirement of mutual respect among communities</w:t>
      </w:r>
      <w:r w:rsidR="002F767E">
        <w:t>;</w:t>
      </w:r>
    </w:p>
    <w:p w:rsidR="001F52C8" w:rsidRPr="00826C98" w:rsidRDefault="009817EC" w:rsidP="00052082">
      <w:pPr>
        <w:pStyle w:val="Txtpucegras"/>
      </w:pPr>
      <w:r w:rsidRPr="00826C98">
        <w:t>misunderstanding of the concept of ‘community concerned’ and/or the community not defined properly</w:t>
      </w:r>
      <w:r w:rsidR="00975CCF" w:rsidRPr="00826C98">
        <w:t xml:space="preserve">, </w:t>
      </w:r>
      <w:r w:rsidR="004F0BB8" w:rsidRPr="009A60C6">
        <w:t xml:space="preserve">comprehensively </w:t>
      </w:r>
      <w:r w:rsidRPr="00826C98">
        <w:t>or consistently</w:t>
      </w:r>
      <w:r w:rsidR="002F767E">
        <w:t>;</w:t>
      </w:r>
    </w:p>
    <w:p w:rsidR="004F0BB8" w:rsidRPr="00826C98" w:rsidRDefault="004F0BB8" w:rsidP="004F0BB8">
      <w:pPr>
        <w:pStyle w:val="Txtpucegras"/>
      </w:pPr>
      <w:r w:rsidRPr="009A60C6">
        <w:t>‘homogeni</w:t>
      </w:r>
      <w:r w:rsidR="008B3E18">
        <w:t>zation</w:t>
      </w:r>
      <w:r w:rsidRPr="009A60C6">
        <w:t>’ of the concept of community, without due attention given to gender, age and other differences</w:t>
      </w:r>
      <w:r w:rsidR="002F767E">
        <w:t>;</w:t>
      </w:r>
    </w:p>
    <w:p w:rsidR="009817EC" w:rsidRPr="00826C98" w:rsidRDefault="009817EC" w:rsidP="00052082">
      <w:pPr>
        <w:pStyle w:val="Txtpucegras"/>
      </w:pPr>
      <w:r w:rsidRPr="00826C98">
        <w:t>lack of appropriate community involvement or lack of clear descriptions explaining how the community</w:t>
      </w:r>
      <w:r w:rsidR="004F0BB8" w:rsidRPr="009A60C6">
        <w:t>, especially women, were involved in the nomination process</w:t>
      </w:r>
      <w:r w:rsidRPr="00826C98">
        <w:t>;</w:t>
      </w:r>
    </w:p>
    <w:p w:rsidR="009817EC" w:rsidRPr="00826C98" w:rsidRDefault="009817EC" w:rsidP="00052082">
      <w:pPr>
        <w:pStyle w:val="Txtpucegras"/>
      </w:pPr>
      <w:r w:rsidRPr="00826C98">
        <w:t xml:space="preserve">misappropriation of ICH </w:t>
      </w:r>
      <w:r w:rsidRPr="009A60C6">
        <w:rPr>
          <w:noProof/>
        </w:rPr>
        <w:t>and</w:t>
      </w:r>
      <w:r w:rsidR="00530D78" w:rsidRPr="009A60C6">
        <w:rPr>
          <w:noProof/>
        </w:rPr>
        <w:t>/or</w:t>
      </w:r>
      <w:r w:rsidRPr="00826C98">
        <w:t xml:space="preserve"> misrepresentation of the community</w:t>
      </w:r>
      <w:r w:rsidR="000178D3" w:rsidRPr="00826C98">
        <w:t xml:space="preserve"> or </w:t>
      </w:r>
      <w:r w:rsidRPr="00826C98">
        <w:t>ICH</w:t>
      </w:r>
      <w:r w:rsidR="002F767E">
        <w:t>;</w:t>
      </w:r>
    </w:p>
    <w:p w:rsidR="009817EC" w:rsidRPr="00826C98" w:rsidRDefault="009817EC" w:rsidP="00052082">
      <w:pPr>
        <w:pStyle w:val="Txtpucegras"/>
      </w:pPr>
      <w:r w:rsidRPr="00826C98">
        <w:t>threats not appropriately identified;</w:t>
      </w:r>
    </w:p>
    <w:p w:rsidR="009817EC" w:rsidRPr="00826C98" w:rsidRDefault="009817EC" w:rsidP="00052082">
      <w:pPr>
        <w:pStyle w:val="Txtpucegras"/>
      </w:pPr>
      <w:r w:rsidRPr="009A60C6">
        <w:rPr>
          <w:noProof/>
        </w:rPr>
        <w:t>customary practices concerning access ignored or not taken into account</w:t>
      </w:r>
      <w:r w:rsidRPr="00826C98">
        <w:t>;</w:t>
      </w:r>
    </w:p>
    <w:p w:rsidR="009817EC" w:rsidRPr="00826C98" w:rsidRDefault="00CD3059" w:rsidP="00052082">
      <w:pPr>
        <w:pStyle w:val="Txtpucegras"/>
      </w:pPr>
      <w:r w:rsidRPr="00826C98">
        <w:t xml:space="preserve">a </w:t>
      </w:r>
      <w:r w:rsidR="009817EC" w:rsidRPr="00826C98">
        <w:t xml:space="preserve">safeguarding </w:t>
      </w:r>
      <w:r w:rsidRPr="00826C98">
        <w:t xml:space="preserve">plan or measures </w:t>
      </w:r>
      <w:r w:rsidR="009817EC" w:rsidRPr="00826C98">
        <w:t>that are inappropriate</w:t>
      </w:r>
      <w:r w:rsidR="001F52C8" w:rsidRPr="00826C98">
        <w:t xml:space="preserve">, </w:t>
      </w:r>
      <w:r w:rsidR="004F0BB8" w:rsidRPr="009A60C6">
        <w:t xml:space="preserve">over-ambitious, ‘gender-blind’, poorly defined or that </w:t>
      </w:r>
      <w:r w:rsidR="009817EC" w:rsidRPr="00826C98">
        <w:t>do not sufficiently address the identified threats</w:t>
      </w:r>
      <w:r w:rsidR="00224758" w:rsidRPr="00826C98">
        <w:t>;</w:t>
      </w:r>
    </w:p>
    <w:p w:rsidR="004F0BB8" w:rsidRPr="00826C98" w:rsidRDefault="004F0BB8" w:rsidP="004F0BB8">
      <w:pPr>
        <w:pStyle w:val="Txtpucegras"/>
      </w:pPr>
      <w:r w:rsidRPr="009A60C6">
        <w:t>safeguarding measures that do not provide for well-balanced transmission mechanisms, involving and protecting the concerned communities and, where necessary, externally-driven mechanisms</w:t>
      </w:r>
      <w:r w:rsidR="00224758" w:rsidRPr="00826C98">
        <w:t>;</w:t>
      </w:r>
    </w:p>
    <w:p w:rsidR="004F0BB8" w:rsidRPr="00826C98" w:rsidRDefault="004F0BB8" w:rsidP="004F0BB8">
      <w:pPr>
        <w:pStyle w:val="Txtpucegras"/>
      </w:pPr>
      <w:r w:rsidRPr="009A60C6">
        <w:t xml:space="preserve">safeguarding measures that do not demonstrate the commitment of the </w:t>
      </w:r>
      <w:r w:rsidR="00CD3059" w:rsidRPr="00826C98">
        <w:t>s</w:t>
      </w:r>
      <w:r w:rsidRPr="009A60C6">
        <w:t>tate(s)</w:t>
      </w:r>
      <w:r w:rsidR="00224758" w:rsidRPr="00826C98">
        <w:t>;</w:t>
      </w:r>
    </w:p>
    <w:p w:rsidR="004F0BB8" w:rsidRPr="009A60C6" w:rsidRDefault="004F0BB8" w:rsidP="004F0BB8">
      <w:pPr>
        <w:pStyle w:val="Txtpucegras"/>
      </w:pPr>
      <w:r w:rsidRPr="009A60C6">
        <w:t>inventorying that does not specify the involvement of bearers and practitioners in its design and update.</w:t>
      </w:r>
    </w:p>
    <w:p w:rsidR="00716960" w:rsidRPr="009B1F57" w:rsidRDefault="00530D78" w:rsidP="009A60C6">
      <w:pPr>
        <w:pStyle w:val="Texte1"/>
        <w:rPr>
          <w:rFonts w:eastAsia="Times New Roman"/>
          <w:b/>
          <w:bCs/>
          <w:caps/>
          <w:color w:val="000000" w:themeColor="text1"/>
          <w:kern w:val="28"/>
          <w:szCs w:val="20"/>
          <w:lang w:val="en-GB"/>
        </w:rPr>
      </w:pPr>
      <w:r w:rsidRPr="00826C98">
        <w:rPr>
          <w:lang w:val="en-GB"/>
        </w:rPr>
        <w:t>P</w:t>
      </w:r>
      <w:r w:rsidR="009817EC" w:rsidRPr="00826C98">
        <w:rPr>
          <w:lang w:val="en-GB"/>
        </w:rPr>
        <w:t xml:space="preserve">articipants should </w:t>
      </w:r>
      <w:r w:rsidR="009817EC" w:rsidRPr="009A60C6">
        <w:rPr>
          <w:noProof/>
          <w:lang w:val="en-GB"/>
        </w:rPr>
        <w:t>be reminded</w:t>
      </w:r>
      <w:r w:rsidR="009817EC" w:rsidRPr="00826C98">
        <w:rPr>
          <w:lang w:val="en-GB"/>
        </w:rPr>
        <w:t xml:space="preserve"> that although historical information is interesting, </w:t>
      </w:r>
      <w:r w:rsidR="009817EC" w:rsidRPr="009A60C6">
        <w:rPr>
          <w:noProof/>
          <w:lang w:val="en-GB"/>
        </w:rPr>
        <w:t>for the purposes of</w:t>
      </w:r>
      <w:r w:rsidR="009817EC" w:rsidRPr="00826C98">
        <w:rPr>
          <w:lang w:val="en-GB"/>
        </w:rPr>
        <w:t xml:space="preserve"> the nomination file they do not need to provide evidence of the nominated element’s antiquity, historical status as the first of its kind, or authenticity. It is the element’s present-day enactment by and value to the communities, groups and individuals concerned that matters most.</w:t>
      </w:r>
      <w:bookmarkStart w:id="6" w:name="_Toc280780656"/>
      <w:bookmarkStart w:id="7" w:name="_Toc328478685"/>
      <w:bookmarkStart w:id="8" w:name="_Toc278288191"/>
      <w:bookmarkStart w:id="9" w:name="_Toc280780650"/>
      <w:bookmarkStart w:id="10" w:name="_Toc328478690"/>
      <w:bookmarkEnd w:id="0"/>
      <w:bookmarkEnd w:id="1"/>
      <w:bookmarkEnd w:id="2"/>
      <w:r w:rsidR="00716960" w:rsidRPr="008B3E18">
        <w:rPr>
          <w:lang w:val="en-GB"/>
        </w:rPr>
        <w:br w:type="page"/>
      </w:r>
    </w:p>
    <w:p w:rsidR="000B49B6" w:rsidRPr="00826C98" w:rsidRDefault="000B49B6" w:rsidP="009A60C6">
      <w:pPr>
        <w:pStyle w:val="HO2"/>
        <w:numPr>
          <w:ilvl w:val="0"/>
          <w:numId w:val="41"/>
        </w:numPr>
        <w:spacing w:before="480"/>
        <w:ind w:left="851"/>
        <w:rPr>
          <w:noProof w:val="0"/>
          <w:lang w:val="en-GB"/>
        </w:rPr>
      </w:pPr>
      <w:r w:rsidRPr="00826C98">
        <w:rPr>
          <w:noProof w:val="0"/>
          <w:lang w:val="en-GB"/>
        </w:rPr>
        <w:lastRenderedPageBreak/>
        <w:t>the Kijimana nomination</w:t>
      </w:r>
      <w:bookmarkEnd w:id="6"/>
      <w:bookmarkEnd w:id="7"/>
    </w:p>
    <w:p w:rsidR="000B49B6" w:rsidRPr="00826C98" w:rsidRDefault="000B49B6" w:rsidP="00F30E60">
      <w:pPr>
        <w:pStyle w:val="Texte1"/>
        <w:rPr>
          <w:rFonts w:eastAsia="Calibri"/>
          <w:szCs w:val="22"/>
          <w:lang w:val="en-GB" w:eastAsia="en-US"/>
        </w:rPr>
      </w:pPr>
      <w:r w:rsidRPr="00826C98">
        <w:rPr>
          <w:rFonts w:eastAsia="Calibri"/>
          <w:szCs w:val="22"/>
          <w:lang w:val="en-GB" w:eastAsia="en-US"/>
        </w:rPr>
        <w:t>This nomination exercise focuses on issues such as the definition and involvement of the community concerned, stewardship over ICH, the protection of cultural spaces, and the relationship between safeguarding and development/tourism.</w:t>
      </w:r>
    </w:p>
    <w:p w:rsidR="000B49B6" w:rsidRPr="00826C98" w:rsidRDefault="000B49B6" w:rsidP="00F30E60">
      <w:pPr>
        <w:pStyle w:val="Texte1"/>
        <w:rPr>
          <w:rFonts w:eastAsia="Calibri"/>
          <w:szCs w:val="22"/>
          <w:lang w:val="en-GB" w:eastAsia="en-US"/>
        </w:rPr>
      </w:pPr>
      <w:r w:rsidRPr="009C7010">
        <w:rPr>
          <w:rFonts w:eastAsia="Calibri"/>
          <w:szCs w:val="22"/>
          <w:lang w:val="en-GB" w:eastAsia="en-US"/>
        </w:rPr>
        <w:t xml:space="preserve">The initial version of this nomination file, which seems to have been drafted by the Ministry of Tourism with little or no consultation with the Kijimana community, is far from perfect. Its weaknesses include references to the wrong ‘communities concerned’, an inappropriate focus on places (the Madaras) rather than practices (the rituals and practices associated with the Madaras), on tourism without safeguarding, and inappropriate actions </w:t>
      </w:r>
      <w:r w:rsidRPr="009C7010">
        <w:rPr>
          <w:rFonts w:eastAsia="Calibri"/>
          <w:noProof/>
          <w:szCs w:val="22"/>
          <w:lang w:val="en-GB" w:eastAsia="en-US"/>
        </w:rPr>
        <w:t>taken</w:t>
      </w:r>
      <w:r w:rsidRPr="009C7010">
        <w:rPr>
          <w:rFonts w:eastAsia="Calibri"/>
          <w:szCs w:val="22"/>
          <w:lang w:val="en-GB" w:eastAsia="en-US"/>
        </w:rPr>
        <w:t xml:space="preserve"> to safeguard the element. Furthermore, there is far too much detail – often irrelevant – and much information </w:t>
      </w:r>
      <w:r w:rsidRPr="009C7010">
        <w:rPr>
          <w:rFonts w:eastAsia="Calibri"/>
          <w:noProof/>
          <w:szCs w:val="22"/>
          <w:lang w:val="en-GB" w:eastAsia="en-US"/>
        </w:rPr>
        <w:t>is given</w:t>
      </w:r>
      <w:r w:rsidRPr="009C7010">
        <w:rPr>
          <w:rFonts w:eastAsia="Calibri"/>
          <w:szCs w:val="22"/>
          <w:lang w:val="en-GB" w:eastAsia="en-US"/>
        </w:rPr>
        <w:t xml:space="preserve"> in the wrong place.</w:t>
      </w:r>
    </w:p>
    <w:p w:rsidR="000B49B6" w:rsidRPr="00826C98" w:rsidRDefault="000B49B6" w:rsidP="00F30E60">
      <w:pPr>
        <w:pStyle w:val="Texte1"/>
        <w:rPr>
          <w:rFonts w:eastAsia="Calibri"/>
          <w:szCs w:val="22"/>
          <w:lang w:val="en-GB" w:eastAsia="en-US"/>
        </w:rPr>
      </w:pPr>
      <w:r w:rsidRPr="00826C98">
        <w:rPr>
          <w:rFonts w:eastAsia="Calibri"/>
          <w:szCs w:val="22"/>
          <w:lang w:val="en-GB" w:eastAsia="en-US"/>
        </w:rPr>
        <w:t xml:space="preserve">Participants could imagine that if such a file </w:t>
      </w:r>
      <w:r w:rsidRPr="009A60C6">
        <w:rPr>
          <w:rFonts w:eastAsia="Calibri"/>
          <w:noProof/>
          <w:szCs w:val="22"/>
          <w:lang w:val="en-GB" w:eastAsia="en-US"/>
        </w:rPr>
        <w:t>was submitted</w:t>
      </w:r>
      <w:r w:rsidRPr="00826C98">
        <w:rPr>
          <w:rFonts w:eastAsia="Calibri"/>
          <w:szCs w:val="22"/>
          <w:lang w:val="en-GB" w:eastAsia="en-US"/>
        </w:rPr>
        <w:t xml:space="preserve"> to the Secretariat of the Convention the following events might take place:</w:t>
      </w:r>
    </w:p>
    <w:p w:rsidR="000B49B6" w:rsidRPr="00826C98" w:rsidRDefault="000B49B6" w:rsidP="00052082">
      <w:pPr>
        <w:pStyle w:val="Txtpucegras"/>
      </w:pPr>
      <w:r w:rsidRPr="00826C98">
        <w:t xml:space="preserve">The Secretariat, </w:t>
      </w:r>
      <w:r w:rsidRPr="009A60C6">
        <w:rPr>
          <w:noProof/>
        </w:rPr>
        <w:t>after having assessed the completeness of the file</w:t>
      </w:r>
      <w:r w:rsidRPr="00826C98">
        <w:t xml:space="preserve">, may ask for missing information and make other comments </w:t>
      </w:r>
      <w:r w:rsidRPr="009A60C6">
        <w:rPr>
          <w:noProof/>
        </w:rPr>
        <w:t>of</w:t>
      </w:r>
      <w:r w:rsidRPr="00826C98">
        <w:t xml:space="preserve"> a technical character (OD 54, 48). The submitting State may send in the missing information, and </w:t>
      </w:r>
      <w:r w:rsidRPr="009A60C6">
        <w:rPr>
          <w:noProof/>
        </w:rPr>
        <w:t>otherwise</w:t>
      </w:r>
      <w:r w:rsidRPr="00826C98">
        <w:t xml:space="preserve"> improve its nomination up </w:t>
      </w:r>
      <w:r w:rsidR="00B66F3C">
        <w:t>un</w:t>
      </w:r>
      <w:r w:rsidRPr="00826C98">
        <w:t xml:space="preserve">til a given deadline. If the file is then still found to be </w:t>
      </w:r>
      <w:r w:rsidRPr="009A60C6">
        <w:rPr>
          <w:noProof/>
        </w:rPr>
        <w:t>incomplete</w:t>
      </w:r>
      <w:r w:rsidRPr="00826C98">
        <w:t xml:space="preserve"> the Secretariat may return the file to the State, which may complete it for a subsequent cycle (see OD 54, Decision 7.COM 11 para 18).</w:t>
      </w:r>
    </w:p>
    <w:p w:rsidR="000B49B6" w:rsidRPr="00826C98" w:rsidRDefault="000B49B6" w:rsidP="00052082">
      <w:pPr>
        <w:pStyle w:val="Txtpucegras"/>
      </w:pPr>
      <w:r w:rsidRPr="00826C98">
        <w:t xml:space="preserve">Should the State endorse the initial nomination and ask the Secretariat to process it, the evaluation of the file by the </w:t>
      </w:r>
      <w:r w:rsidR="005C58C6" w:rsidRPr="00826C98">
        <w:t xml:space="preserve">Evaluation </w:t>
      </w:r>
      <w:r w:rsidRPr="00826C98">
        <w:t>Body, which has to assess the conformity of the nomination with the criteria for the USL (OD 25, OD 1), would most probably result in a negative recommendation.</w:t>
      </w:r>
    </w:p>
    <w:p w:rsidR="000B49B6" w:rsidRPr="00826C98" w:rsidRDefault="000B49B6" w:rsidP="00052082">
      <w:pPr>
        <w:pStyle w:val="Txtpucegras"/>
      </w:pPr>
      <w:r w:rsidRPr="009A60C6">
        <w:rPr>
          <w:noProof/>
        </w:rPr>
        <w:t>If the State wishes to withdraw the file, as well they might in this case, they might simply request the Secretariat to ignore the submission thereof and ask the Department of Culture, for example, to develop a new nomination file for the same element, with better description and involvement of the community concerned, with better descriptions of the element (including a better name), and more appropriate proposals for safeguarding measures.</w:t>
      </w:r>
    </w:p>
    <w:p w:rsidR="000B49B6" w:rsidRPr="00826C98" w:rsidRDefault="000B49B6" w:rsidP="00052082">
      <w:pPr>
        <w:pStyle w:val="Txtpucegras"/>
      </w:pPr>
      <w:r w:rsidRPr="00826C98">
        <w:t xml:space="preserve">The State apparently chose the last </w:t>
      </w:r>
      <w:r w:rsidRPr="009A60C6">
        <w:rPr>
          <w:noProof/>
        </w:rPr>
        <w:t>option</w:t>
      </w:r>
      <w:r w:rsidRPr="00826C98">
        <w:t xml:space="preserve"> and the file </w:t>
      </w:r>
      <w:r w:rsidRPr="009A60C6">
        <w:rPr>
          <w:noProof/>
        </w:rPr>
        <w:t>was resubmitted</w:t>
      </w:r>
      <w:r w:rsidRPr="00826C98">
        <w:t xml:space="preserve"> two years later. The State in question took a wise decision as the second version (i.e. the final sample nomination) stands a better chance of being given a positive recommendation by the </w:t>
      </w:r>
      <w:r w:rsidR="005C58C6" w:rsidRPr="00826C98">
        <w:t xml:space="preserve">Evaluation </w:t>
      </w:r>
      <w:r w:rsidRPr="00826C98">
        <w:t>Body.</w:t>
      </w:r>
    </w:p>
    <w:p w:rsidR="000B49B6" w:rsidRPr="00826C98" w:rsidRDefault="000B49B6" w:rsidP="003A7238">
      <w:pPr>
        <w:pStyle w:val="Heading4"/>
        <w:rPr>
          <w:lang w:val="en-GB"/>
        </w:rPr>
      </w:pPr>
      <w:r w:rsidRPr="00826C98">
        <w:rPr>
          <w:lang w:val="en-GB"/>
        </w:rPr>
        <w:t>Notes on specific sections</w:t>
      </w:r>
    </w:p>
    <w:p w:rsidR="000B49B6" w:rsidRPr="00826C98" w:rsidRDefault="000B49B6" w:rsidP="000B49B6">
      <w:pPr>
        <w:pStyle w:val="Heading3"/>
        <w:rPr>
          <w:lang w:val="en-GB"/>
        </w:rPr>
      </w:pPr>
      <w:r w:rsidRPr="00826C98">
        <w:rPr>
          <w:lang w:val="en-GB"/>
        </w:rPr>
        <w:t>B. Name of element</w:t>
      </w:r>
    </w:p>
    <w:p w:rsidR="000B49B6" w:rsidRPr="00826C98" w:rsidRDefault="000B49B6" w:rsidP="00F30E60">
      <w:pPr>
        <w:pStyle w:val="Texte1"/>
        <w:rPr>
          <w:rFonts w:eastAsia="Calibri"/>
          <w:szCs w:val="22"/>
          <w:lang w:val="en-GB" w:eastAsia="en-US"/>
        </w:rPr>
      </w:pPr>
      <w:r w:rsidRPr="00826C98">
        <w:rPr>
          <w:rFonts w:eastAsia="Calibri"/>
          <w:i/>
          <w:szCs w:val="22"/>
          <w:lang w:val="en-GB" w:eastAsia="en-US"/>
        </w:rPr>
        <w:t>Name of the element in English or French (B.1)</w:t>
      </w:r>
      <w:r w:rsidRPr="00826C98">
        <w:rPr>
          <w:rFonts w:eastAsia="Calibri"/>
          <w:szCs w:val="22"/>
          <w:lang w:val="en-GB" w:eastAsia="en-US"/>
        </w:rPr>
        <w:t xml:space="preserve">: The name ‘The Madaras in the forests of </w:t>
      </w:r>
      <w:r w:rsidR="00083E97" w:rsidRPr="009A60C6">
        <w:rPr>
          <w:rFonts w:eastAsia="Calibri"/>
          <w:noProof/>
          <w:szCs w:val="22"/>
          <w:lang w:val="en-GB" w:eastAsia="en-US"/>
        </w:rPr>
        <w:t>Wotthama</w:t>
      </w:r>
      <w:r w:rsidRPr="00826C98">
        <w:rPr>
          <w:rFonts w:eastAsia="Calibri"/>
          <w:szCs w:val="22"/>
          <w:lang w:val="en-GB" w:eastAsia="en-US"/>
        </w:rPr>
        <w:t>’ presents the associated tangible heritage; however, the nomination needs to make reference to the intangible element (e.g. rituals and practices associated with the Madaras), which is the main topic of the nomination.</w:t>
      </w:r>
    </w:p>
    <w:p w:rsidR="009F6916" w:rsidRPr="00826C98" w:rsidRDefault="000B49B6" w:rsidP="00F30E60">
      <w:pPr>
        <w:pStyle w:val="Texte1"/>
        <w:rPr>
          <w:rFonts w:eastAsia="Calibri"/>
          <w:szCs w:val="22"/>
          <w:lang w:val="en-GB" w:eastAsia="en-US"/>
        </w:rPr>
      </w:pPr>
      <w:r w:rsidRPr="00826C98">
        <w:rPr>
          <w:rFonts w:eastAsia="Calibri"/>
          <w:i/>
          <w:szCs w:val="22"/>
          <w:lang w:val="en-GB" w:eastAsia="en-US"/>
        </w:rPr>
        <w:t>Name of the element in the language and script of the community concerned (B.2)</w:t>
      </w:r>
      <w:r w:rsidRPr="00826C98">
        <w:rPr>
          <w:rFonts w:eastAsia="Calibri"/>
          <w:szCs w:val="22"/>
          <w:lang w:val="en-GB" w:eastAsia="en-US"/>
        </w:rPr>
        <w:t xml:space="preserve">: ‘The Madaras in the forests of </w:t>
      </w:r>
      <w:r w:rsidR="00083E97" w:rsidRPr="00826C98">
        <w:rPr>
          <w:rFonts w:eastAsia="Calibri"/>
          <w:szCs w:val="22"/>
          <w:lang w:val="en-GB" w:eastAsia="en-US"/>
        </w:rPr>
        <w:t>Wotthama</w:t>
      </w:r>
      <w:r w:rsidRPr="00826C98">
        <w:rPr>
          <w:rFonts w:eastAsia="Calibri"/>
          <w:szCs w:val="22"/>
          <w:lang w:val="en-GB" w:eastAsia="en-US"/>
        </w:rPr>
        <w:t xml:space="preserve">’ repeats the name given under B.1, whereas </w:t>
      </w:r>
      <w:r w:rsidRPr="00826C98">
        <w:rPr>
          <w:rFonts w:eastAsia="Calibri"/>
          <w:szCs w:val="22"/>
          <w:lang w:val="en-GB" w:eastAsia="en-US"/>
        </w:rPr>
        <w:lastRenderedPageBreak/>
        <w:t>Section B.2 of the form requires the same name in B.1 translated into the language used by the community concerned</w:t>
      </w:r>
      <w:r w:rsidR="00A40F80" w:rsidRPr="00826C98">
        <w:rPr>
          <w:rFonts w:eastAsia="Calibri"/>
          <w:szCs w:val="22"/>
          <w:lang w:val="en-GB" w:eastAsia="en-US"/>
        </w:rPr>
        <w:t>.</w:t>
      </w:r>
    </w:p>
    <w:p w:rsidR="00321EC2" w:rsidRPr="00826C98" w:rsidRDefault="006D00F6" w:rsidP="00AB2A49">
      <w:pPr>
        <w:pStyle w:val="Texte1"/>
        <w:rPr>
          <w:rFonts w:eastAsia="Calibri"/>
          <w:szCs w:val="22"/>
          <w:lang w:val="en-GB" w:eastAsia="en-US"/>
        </w:rPr>
      </w:pPr>
      <w:r w:rsidRPr="009A60C6">
        <w:rPr>
          <w:szCs w:val="20"/>
          <w:lang w:val="en-GB"/>
        </w:rPr>
        <w:t xml:space="preserve">The name or title of the element should be sufficiently informative to raise awareness at the local, national and international levels of the importance of the intangible cultural heritage and ensuring mutual appreciation (Article 1 of the Convention). </w:t>
      </w:r>
      <w:r w:rsidR="00AB2A49">
        <w:rPr>
          <w:szCs w:val="20"/>
          <w:lang w:val="en-GB"/>
        </w:rPr>
        <w:t>C</w:t>
      </w:r>
      <w:r w:rsidRPr="00826C98">
        <w:rPr>
          <w:szCs w:val="20"/>
          <w:lang w:val="en-GB"/>
        </w:rPr>
        <w:t xml:space="preserve">ountries need to </w:t>
      </w:r>
      <w:r w:rsidRPr="009A60C6">
        <w:rPr>
          <w:rFonts w:eastAsia="Times New Roman" w:cs="Times New Roman"/>
          <w:lang w:val="en-GB" w:eastAsia="fr-FR"/>
        </w:rPr>
        <w:t xml:space="preserve">avoid unnecessary reference in the titles of elements to specific countries or adjectives of nationality that may </w:t>
      </w:r>
      <w:r w:rsidRPr="009A60C6">
        <w:rPr>
          <w:lang w:val="en-GB"/>
        </w:rPr>
        <w:t>inadvertently provoke sentiments contrary to the Convention’s principle of international cooperation.</w:t>
      </w:r>
      <w:r w:rsidRPr="009A60C6">
        <w:rPr>
          <w:vertAlign w:val="superscript"/>
          <w:lang w:val="en-GB"/>
        </w:rPr>
        <w:footnoteReference w:id="2"/>
      </w:r>
      <w:r w:rsidRPr="009A60C6">
        <w:rPr>
          <w:lang w:val="en-GB"/>
        </w:rPr>
        <w:t xml:space="preserve"> </w:t>
      </w:r>
      <w:r w:rsidRPr="00826C98">
        <w:rPr>
          <w:lang w:val="en-GB"/>
        </w:rPr>
        <w:t xml:space="preserve">While </w:t>
      </w:r>
      <w:r w:rsidRPr="009A60C6">
        <w:rPr>
          <w:lang w:val="en-GB"/>
        </w:rPr>
        <w:t xml:space="preserve">intangible cultural heritage practices do not always correspond to national boundaries and that communities of practitioners may </w:t>
      </w:r>
      <w:r w:rsidRPr="009A60C6">
        <w:rPr>
          <w:noProof/>
          <w:lang w:val="en-GB"/>
        </w:rPr>
        <w:t>be spread</w:t>
      </w:r>
      <w:r w:rsidRPr="009A60C6">
        <w:rPr>
          <w:lang w:val="en-GB"/>
        </w:rPr>
        <w:t xml:space="preserve"> in different countries, </w:t>
      </w:r>
      <w:r w:rsidRPr="00826C98">
        <w:rPr>
          <w:lang w:val="en-GB"/>
        </w:rPr>
        <w:t xml:space="preserve">references to specific countries or adjectives of nationality in the titles of nominated elements may </w:t>
      </w:r>
      <w:r w:rsidRPr="009A60C6">
        <w:rPr>
          <w:lang w:val="en-GB"/>
        </w:rPr>
        <w:t>be potentially problematic.</w:t>
      </w:r>
      <w:r w:rsidRPr="009A60C6">
        <w:rPr>
          <w:rStyle w:val="FootnoteReference"/>
          <w:lang w:val="en-GB"/>
        </w:rPr>
        <w:footnoteReference w:id="3"/>
      </w:r>
      <w:r w:rsidRPr="009A60C6">
        <w:rPr>
          <w:rFonts w:eastAsia="Calibri"/>
          <w:szCs w:val="22"/>
          <w:lang w:val="en-GB" w:eastAsia="en-US"/>
        </w:rPr>
        <w:t xml:space="preserve"> The same comment applies in this case to Sections C and D</w:t>
      </w:r>
      <w:r w:rsidR="001025B8" w:rsidRPr="00826C98">
        <w:rPr>
          <w:rFonts w:eastAsia="Calibri"/>
          <w:szCs w:val="22"/>
          <w:lang w:val="en-GB" w:eastAsia="en-US"/>
        </w:rPr>
        <w:t>.</w:t>
      </w:r>
    </w:p>
    <w:p w:rsidR="000B49B6" w:rsidRPr="00826C98" w:rsidRDefault="000B49B6" w:rsidP="000B49B6">
      <w:pPr>
        <w:pStyle w:val="Heading3"/>
        <w:rPr>
          <w:lang w:val="en-GB"/>
        </w:rPr>
      </w:pPr>
      <w:r w:rsidRPr="00826C98">
        <w:rPr>
          <w:lang w:val="en-GB"/>
        </w:rPr>
        <w:t>C. Communities, groups and individuals concerned</w:t>
      </w:r>
    </w:p>
    <w:p w:rsidR="000B49B6" w:rsidRPr="00826C98" w:rsidRDefault="000B49B6" w:rsidP="00306D07">
      <w:pPr>
        <w:pStyle w:val="Texte1"/>
        <w:rPr>
          <w:rFonts w:eastAsia="Calibri"/>
          <w:szCs w:val="22"/>
          <w:lang w:val="en-GB" w:eastAsia="en-US"/>
        </w:rPr>
      </w:pPr>
      <w:r w:rsidRPr="00826C98">
        <w:rPr>
          <w:rFonts w:eastAsia="Calibri"/>
          <w:szCs w:val="22"/>
          <w:lang w:val="en-GB" w:eastAsia="en-US"/>
        </w:rPr>
        <w:t>The Kijimana community is</w:t>
      </w:r>
      <w:r w:rsidR="007A2EBF">
        <w:rPr>
          <w:rFonts w:eastAsia="Calibri"/>
          <w:szCs w:val="22"/>
          <w:lang w:val="en-GB" w:eastAsia="en-US"/>
        </w:rPr>
        <w:t>,</w:t>
      </w:r>
      <w:r w:rsidRPr="00826C98">
        <w:rPr>
          <w:rFonts w:eastAsia="Calibri"/>
          <w:szCs w:val="22"/>
          <w:lang w:val="en-GB" w:eastAsia="en-US"/>
        </w:rPr>
        <w:t xml:space="preserve"> in principle</w:t>
      </w:r>
      <w:r w:rsidR="007A2EBF">
        <w:rPr>
          <w:rFonts w:eastAsia="Calibri"/>
          <w:szCs w:val="22"/>
          <w:lang w:val="en-GB" w:eastAsia="en-US"/>
        </w:rPr>
        <w:t>,</w:t>
      </w:r>
      <w:r w:rsidRPr="00826C98">
        <w:rPr>
          <w:rFonts w:eastAsia="Calibri"/>
          <w:szCs w:val="22"/>
          <w:lang w:val="en-GB" w:eastAsia="en-US"/>
        </w:rPr>
        <w:t xml:space="preserve"> the appropriate community concerned. The various Councils of Elders (one for each Madara) are a relevant group within this community. Clearer information could be given about the internal segments or sub-groups within the Kijimana community including the involvement of women and youth.</w:t>
      </w:r>
      <w:r w:rsidR="00DF5CFD" w:rsidRPr="00826C98">
        <w:rPr>
          <w:rStyle w:val="FootnoteReference"/>
          <w:rFonts w:eastAsia="Calibri"/>
          <w:szCs w:val="22"/>
          <w:lang w:val="en-GB" w:eastAsia="en-US"/>
        </w:rPr>
        <w:footnoteReference w:id="4"/>
      </w:r>
    </w:p>
    <w:p w:rsidR="000B49B6" w:rsidRPr="00826C98" w:rsidRDefault="000B49B6" w:rsidP="007A2EBF">
      <w:pPr>
        <w:pStyle w:val="Texte1"/>
        <w:rPr>
          <w:rFonts w:eastAsia="Calibri"/>
          <w:szCs w:val="22"/>
          <w:lang w:val="en-GB" w:eastAsia="en-US"/>
        </w:rPr>
      </w:pPr>
      <w:r w:rsidRPr="00826C98">
        <w:rPr>
          <w:rFonts w:eastAsia="Calibri"/>
          <w:szCs w:val="22"/>
          <w:lang w:val="en-GB" w:eastAsia="en-US"/>
        </w:rPr>
        <w:t>The nation as a whole, all humanity, and international organizations concerned about this region are not involved in the practice and transmission of the element, which belongs to the Kijimana. The term ‘concerned’ here means ‘involved with’ or ‘relevant to’, not ‘worried about’. In conformity with Article 2.1 of the Convention, the communities, groups and individuals concerned can only be those people who consider the element to be part of their own cultural heritage because it contributes to their own sense of identity and continuity. This might include local or community organizations, but not outside individuals, groups or organizations that happen to be interested in the element, but are otherwise uninvolved in its practice and transmission. Under the Convention, elements, even when inscribed on the Convention’s international lists, remain under the stewardship of the community concerned.</w:t>
      </w:r>
    </w:p>
    <w:p w:rsidR="000B49B6" w:rsidRPr="00826C98" w:rsidRDefault="000B49B6" w:rsidP="00306D07">
      <w:pPr>
        <w:pStyle w:val="Texte1"/>
        <w:rPr>
          <w:rFonts w:eastAsia="Calibri"/>
          <w:szCs w:val="22"/>
          <w:lang w:val="en-GB" w:eastAsia="en-US"/>
        </w:rPr>
      </w:pPr>
      <w:r w:rsidRPr="00826C98">
        <w:rPr>
          <w:rFonts w:eastAsia="Calibri"/>
          <w:szCs w:val="22"/>
          <w:lang w:val="en-GB" w:eastAsia="en-US"/>
        </w:rPr>
        <w:t xml:space="preserve">In the nomination </w:t>
      </w:r>
      <w:r w:rsidRPr="009A60C6">
        <w:rPr>
          <w:rFonts w:eastAsia="Calibri"/>
          <w:noProof/>
          <w:szCs w:val="22"/>
          <w:lang w:val="en-GB" w:eastAsia="en-US"/>
        </w:rPr>
        <w:t>file</w:t>
      </w:r>
      <w:r w:rsidRPr="00826C98">
        <w:rPr>
          <w:rFonts w:eastAsia="Calibri"/>
          <w:szCs w:val="22"/>
          <w:lang w:val="en-GB" w:eastAsia="en-US"/>
        </w:rPr>
        <w:t xml:space="preserve"> a small number of NGOs that do not seem to cooperate closely with the Kijimana have been given undue prominence. The World Heritage Centre at UNESCO, also mentioned in the file, functions as the secretariat of the World Heritage Committee. It, thus, has little to do with a nomination to a list of the Intangible Heritage Convention. If need be, the Committee monitoring the World Heritage Convention might represent some of the views expressed by States Parties to that Convention on the protection of the cultural landscapes of the Madaras on the World Heritage List.</w:t>
      </w:r>
    </w:p>
    <w:p w:rsidR="00F85C6F" w:rsidRPr="00AB61B2" w:rsidRDefault="000B49B6" w:rsidP="009A60C6">
      <w:pPr>
        <w:pStyle w:val="Texte1"/>
        <w:rPr>
          <w:lang w:val="en-US"/>
        </w:rPr>
      </w:pPr>
      <w:r w:rsidRPr="00826C98">
        <w:rPr>
          <w:rFonts w:eastAsia="Calibri"/>
          <w:szCs w:val="22"/>
          <w:lang w:val="en-GB" w:eastAsia="en-US"/>
        </w:rPr>
        <w:t xml:space="preserve">The (much too broad) identification of the community here does not correspond with its (often equally inappropriate) identification used in other sections of the nomination file. For example, Section 2 only mentions two NGOs as the ‘community concerned’. This lack of consistency </w:t>
      </w:r>
      <w:r w:rsidR="009F7030" w:rsidRPr="009A60C6">
        <w:rPr>
          <w:rFonts w:eastAsia="Calibri"/>
          <w:szCs w:val="22"/>
          <w:lang w:val="en-GB" w:eastAsia="en-US"/>
        </w:rPr>
        <w:t xml:space="preserve">and detail </w:t>
      </w:r>
      <w:r w:rsidRPr="00826C98">
        <w:rPr>
          <w:rFonts w:eastAsia="Calibri"/>
          <w:szCs w:val="22"/>
          <w:lang w:val="en-GB" w:eastAsia="en-US"/>
        </w:rPr>
        <w:t>in the identification of communities concerned is a common problem</w:t>
      </w:r>
      <w:r w:rsidR="005E64C2" w:rsidRPr="00826C98">
        <w:rPr>
          <w:rFonts w:eastAsia="Calibri"/>
          <w:szCs w:val="22"/>
          <w:lang w:val="en-GB" w:eastAsia="en-US"/>
        </w:rPr>
        <w:t xml:space="preserve"> to be addressed</w:t>
      </w:r>
      <w:r w:rsidRPr="00826C98">
        <w:rPr>
          <w:rFonts w:eastAsia="Calibri"/>
          <w:szCs w:val="22"/>
          <w:lang w:val="en-GB" w:eastAsia="en-US"/>
        </w:rPr>
        <w:t>.</w:t>
      </w:r>
      <w:r w:rsidR="009F7030" w:rsidRPr="00826C98">
        <w:rPr>
          <w:rStyle w:val="FootnoteReference"/>
          <w:rFonts w:eastAsia="Calibri"/>
          <w:szCs w:val="22"/>
          <w:lang w:val="en-GB" w:eastAsia="en-US"/>
        </w:rPr>
        <w:footnoteReference w:id="5"/>
      </w:r>
      <w:r w:rsidRPr="00826C98">
        <w:rPr>
          <w:rFonts w:eastAsia="Calibri"/>
          <w:szCs w:val="22"/>
          <w:lang w:val="en-GB" w:eastAsia="en-US"/>
        </w:rPr>
        <w:t xml:space="preserve"> </w:t>
      </w:r>
      <w:r w:rsidR="00BA7D67" w:rsidRPr="00826C98">
        <w:rPr>
          <w:rFonts w:eastAsia="Calibri"/>
          <w:szCs w:val="22"/>
          <w:lang w:val="en-GB" w:eastAsia="en-US"/>
        </w:rPr>
        <w:t xml:space="preserve">The experts evaluating </w:t>
      </w:r>
      <w:r w:rsidRPr="00826C98">
        <w:rPr>
          <w:rFonts w:eastAsia="Calibri"/>
          <w:szCs w:val="22"/>
          <w:lang w:val="en-GB" w:eastAsia="en-US"/>
        </w:rPr>
        <w:t xml:space="preserve">nominations to the Urgent </w:t>
      </w:r>
      <w:r w:rsidRPr="00826C98">
        <w:rPr>
          <w:rFonts w:eastAsia="Calibri"/>
          <w:szCs w:val="22"/>
          <w:lang w:val="en-GB" w:eastAsia="en-US"/>
        </w:rPr>
        <w:lastRenderedPageBreak/>
        <w:t xml:space="preserve">Safeguarding List </w:t>
      </w:r>
      <w:r w:rsidRPr="009A60C6">
        <w:rPr>
          <w:rFonts w:eastAsia="Calibri"/>
          <w:noProof/>
          <w:szCs w:val="22"/>
          <w:lang w:val="en-GB" w:eastAsia="en-US"/>
        </w:rPr>
        <w:t>emphasized</w:t>
      </w:r>
      <w:r w:rsidR="00BA7D67" w:rsidRPr="009A60C6">
        <w:rPr>
          <w:lang w:val="en-GB"/>
        </w:rPr>
        <w:t xml:space="preserve"> </w:t>
      </w:r>
      <w:r w:rsidRPr="009A60C6">
        <w:rPr>
          <w:lang w:val="en-GB"/>
        </w:rPr>
        <w:t>the necessity of maintaining coherence in identifying the community that figures into the nomination at different points.</w:t>
      </w:r>
    </w:p>
    <w:p w:rsidR="00BA7D67" w:rsidRPr="00AB61B2" w:rsidRDefault="00BA7D67" w:rsidP="009C7010">
      <w:pPr>
        <w:pStyle w:val="Texte1"/>
        <w:rPr>
          <w:lang w:val="en-US"/>
        </w:rPr>
      </w:pPr>
      <w:r w:rsidRPr="009A60C6">
        <w:rPr>
          <w:lang w:val="en-GB"/>
        </w:rPr>
        <w:t xml:space="preserve">Given the </w:t>
      </w:r>
      <w:r w:rsidRPr="009A60C6">
        <w:rPr>
          <w:noProof/>
          <w:lang w:val="en-GB"/>
        </w:rPr>
        <w:t xml:space="preserve">information </w:t>
      </w:r>
      <w:r w:rsidRPr="009A60C6">
        <w:rPr>
          <w:lang w:val="en-GB"/>
        </w:rPr>
        <w:t xml:space="preserve">in Sections C and D, another remark arises.  </w:t>
      </w:r>
      <w:r w:rsidR="009C7010">
        <w:rPr>
          <w:lang w:val="en-GB"/>
        </w:rPr>
        <w:t>W</w:t>
      </w:r>
      <w:r w:rsidR="009C7010" w:rsidRPr="009A60C6">
        <w:rPr>
          <w:lang w:val="en-GB"/>
        </w:rPr>
        <w:t xml:space="preserve">hen </w:t>
      </w:r>
      <w:r w:rsidR="009C7010">
        <w:rPr>
          <w:lang w:val="en-GB"/>
        </w:rPr>
        <w:t xml:space="preserve">preparing a nomination and when </w:t>
      </w:r>
      <w:r w:rsidR="009C7010" w:rsidRPr="009A60C6">
        <w:rPr>
          <w:lang w:val="en-GB"/>
        </w:rPr>
        <w:t xml:space="preserve">implementing safeguarding measures </w:t>
      </w:r>
      <w:r w:rsidRPr="009A60C6">
        <w:rPr>
          <w:lang w:val="en-GB"/>
        </w:rPr>
        <w:t xml:space="preserve">the submitting </w:t>
      </w:r>
      <w:r w:rsidRPr="009A60C6">
        <w:rPr>
          <w:noProof/>
          <w:lang w:val="en-GB"/>
        </w:rPr>
        <w:t>States</w:t>
      </w:r>
      <w:r w:rsidRPr="009A60C6">
        <w:rPr>
          <w:lang w:val="en-GB"/>
        </w:rPr>
        <w:t xml:space="preserve"> , are encouraged to remain conscious of the elements</w:t>
      </w:r>
      <w:r w:rsidR="00B427B7" w:rsidRPr="009A60C6">
        <w:rPr>
          <w:lang w:val="en-GB"/>
        </w:rPr>
        <w:t>’</w:t>
      </w:r>
      <w:r w:rsidRPr="009A60C6">
        <w:rPr>
          <w:lang w:val="en-GB"/>
        </w:rPr>
        <w:t xml:space="preserve"> larger cultural context</w:t>
      </w:r>
      <w:r w:rsidR="00B427B7" w:rsidRPr="009A60C6">
        <w:rPr>
          <w:lang w:val="en-GB"/>
        </w:rPr>
        <w:t>s</w:t>
      </w:r>
      <w:r w:rsidRPr="009A60C6">
        <w:rPr>
          <w:lang w:val="en-GB"/>
        </w:rPr>
        <w:t>, if any, especially when an element may be practised by several communities in an extended territory.</w:t>
      </w:r>
      <w:r w:rsidR="009C7010" w:rsidRPr="009C7010">
        <w:rPr>
          <w:lang w:val="en-GB"/>
        </w:rPr>
        <w:t xml:space="preserve"> Inscription does not imply exclusivity</w:t>
      </w:r>
      <w:r w:rsidR="009C7010">
        <w:rPr>
          <w:lang w:val="en-GB"/>
        </w:rPr>
        <w:t>.</w:t>
      </w:r>
      <w:r w:rsidRPr="009A60C6">
        <w:rPr>
          <w:rStyle w:val="FootnoteReference"/>
          <w:lang w:val="en-GB"/>
        </w:rPr>
        <w:footnoteReference w:id="6"/>
      </w:r>
    </w:p>
    <w:p w:rsidR="000B49B6" w:rsidRPr="00826C98" w:rsidRDefault="000B49B6" w:rsidP="006171BC">
      <w:pPr>
        <w:pStyle w:val="Heading3"/>
        <w:ind w:left="0" w:firstLine="0"/>
        <w:rPr>
          <w:shd w:val="pct15" w:color="auto" w:fill="FFFFFF"/>
          <w:lang w:val="en-GB" w:eastAsia="fr-FR"/>
        </w:rPr>
      </w:pPr>
      <w:r w:rsidRPr="00826C98">
        <w:rPr>
          <w:lang w:val="en-GB"/>
        </w:rPr>
        <w:t>D. Geographical location and range of the element</w:t>
      </w:r>
    </w:p>
    <w:p w:rsidR="003803BF" w:rsidRPr="009A60C6" w:rsidRDefault="000B49B6" w:rsidP="009C7010">
      <w:pPr>
        <w:pStyle w:val="Texte1"/>
        <w:rPr>
          <w:rFonts w:eastAsia="Calibri"/>
          <w:szCs w:val="20"/>
          <w:lang w:val="en-GB" w:eastAsia="en-US"/>
        </w:rPr>
      </w:pPr>
      <w:r w:rsidRPr="00826C98">
        <w:rPr>
          <w:rFonts w:eastAsia="Calibri"/>
          <w:szCs w:val="22"/>
          <w:lang w:val="en-GB" w:eastAsia="en-US"/>
        </w:rPr>
        <w:t xml:space="preserve">The information given here is not satisfactory, though consistent with the inappropriate identification of the community concerned under C. In a strict sense the location includes the nine Madaras and associated villages; in a wider </w:t>
      </w:r>
      <w:r w:rsidRPr="009A60C6">
        <w:rPr>
          <w:rFonts w:eastAsia="Calibri"/>
          <w:noProof/>
          <w:szCs w:val="22"/>
          <w:lang w:val="en-GB" w:eastAsia="en-US"/>
        </w:rPr>
        <w:t>sense</w:t>
      </w:r>
      <w:r w:rsidRPr="00826C98">
        <w:rPr>
          <w:rFonts w:eastAsia="Calibri"/>
          <w:szCs w:val="22"/>
          <w:lang w:val="en-GB" w:eastAsia="en-US"/>
        </w:rPr>
        <w:t xml:space="preserve"> it includes the areas inhabited by those who identify themselves with the practice of the element. This does not include the areas covered by NGOs.</w:t>
      </w:r>
      <w:r w:rsidR="002800C1" w:rsidRPr="00826C98">
        <w:rPr>
          <w:rFonts w:eastAsia="Calibri"/>
          <w:szCs w:val="22"/>
          <w:lang w:val="en-GB" w:eastAsia="en-US"/>
        </w:rPr>
        <w:t xml:space="preserve"> It is important to keep in mind that </w:t>
      </w:r>
      <w:r w:rsidR="003803BF" w:rsidRPr="009A60C6">
        <w:rPr>
          <w:szCs w:val="22"/>
          <w:lang w:val="en-GB"/>
        </w:rPr>
        <w:t>while reference may be made to the existence of the element in other territories</w:t>
      </w:r>
      <w:r w:rsidR="003803BF" w:rsidRPr="009B1F57">
        <w:rPr>
          <w:szCs w:val="22"/>
          <w:lang w:val="en-GB"/>
        </w:rPr>
        <w:t xml:space="preserve">, it should be </w:t>
      </w:r>
      <w:r w:rsidR="009C7010" w:rsidRPr="009B1F57">
        <w:rPr>
          <w:szCs w:val="22"/>
          <w:lang w:val="en-GB"/>
        </w:rPr>
        <w:t>in</w:t>
      </w:r>
      <w:r w:rsidR="009C7010">
        <w:rPr>
          <w:szCs w:val="22"/>
          <w:lang w:val="en-GB"/>
        </w:rPr>
        <w:t xml:space="preserve"> </w:t>
      </w:r>
      <w:r w:rsidR="003803BF" w:rsidRPr="009A60C6">
        <w:rPr>
          <w:szCs w:val="22"/>
          <w:lang w:val="en-GB"/>
        </w:rPr>
        <w:t>the spirit of the Convention</w:t>
      </w:r>
      <w:r w:rsidR="007A2EBF">
        <w:rPr>
          <w:szCs w:val="22"/>
          <w:lang w:val="en-GB"/>
        </w:rPr>
        <w:t>.</w:t>
      </w:r>
      <w:r w:rsidR="003803BF" w:rsidRPr="009A60C6">
        <w:rPr>
          <w:szCs w:val="22"/>
          <w:lang w:val="en-GB"/>
        </w:rPr>
        <w:t xml:space="preserve"> </w:t>
      </w:r>
      <w:r w:rsidR="007A2EBF">
        <w:rPr>
          <w:szCs w:val="22"/>
          <w:lang w:val="en-GB"/>
        </w:rPr>
        <w:t>C</w:t>
      </w:r>
      <w:r w:rsidR="002800C1" w:rsidRPr="00826C98">
        <w:rPr>
          <w:szCs w:val="22"/>
          <w:lang w:val="en-GB"/>
        </w:rPr>
        <w:t xml:space="preserve">ountries need to </w:t>
      </w:r>
      <w:r w:rsidR="003803BF" w:rsidRPr="009A60C6">
        <w:rPr>
          <w:szCs w:val="20"/>
          <w:lang w:val="en-GB" w:eastAsia="en-US" w:bidi="th-TH"/>
        </w:rPr>
        <w:t xml:space="preserve">take particular care in their nominations to avoid characterizing the practices and actions within other </w:t>
      </w:r>
      <w:r w:rsidR="002800C1" w:rsidRPr="00826C98">
        <w:rPr>
          <w:szCs w:val="20"/>
          <w:lang w:val="en-GB" w:eastAsia="en-US" w:bidi="th-TH"/>
        </w:rPr>
        <w:t>countries</w:t>
      </w:r>
      <w:r w:rsidR="003803BF" w:rsidRPr="009A60C6">
        <w:rPr>
          <w:szCs w:val="20"/>
          <w:lang w:val="en-GB" w:eastAsia="en-US" w:bidi="th-TH"/>
        </w:rPr>
        <w:t xml:space="preserve"> or including expressions that might inadvertently diminish such respect or impede such dialogue.</w:t>
      </w:r>
      <w:r w:rsidR="003803BF" w:rsidRPr="009A60C6">
        <w:rPr>
          <w:rStyle w:val="FootnoteReference"/>
          <w:szCs w:val="20"/>
          <w:lang w:val="en-GB" w:eastAsia="en-US" w:bidi="th-TH"/>
        </w:rPr>
        <w:footnoteReference w:id="7"/>
      </w:r>
    </w:p>
    <w:p w:rsidR="000B49B6" w:rsidRPr="00826C98" w:rsidRDefault="000B49B6" w:rsidP="007836C8">
      <w:pPr>
        <w:pStyle w:val="Texte1"/>
        <w:rPr>
          <w:rFonts w:eastAsia="Calibri"/>
          <w:szCs w:val="22"/>
          <w:lang w:val="en-GB" w:eastAsia="en-US"/>
        </w:rPr>
      </w:pPr>
      <w:r w:rsidRPr="00826C98">
        <w:rPr>
          <w:rFonts w:eastAsia="Calibri"/>
          <w:szCs w:val="22"/>
          <w:lang w:val="en-GB" w:eastAsia="en-US"/>
        </w:rPr>
        <w:t>The fact that the Madaras are inscribed on the World Heritage List does not make the safeguarding of associated intangible heritage practices the responsibility or property of all humankind. The file uses the term ‘World Intangible Heritage’ in Section 1 and in various other places refers to the idea that because the element is part of the heritage of ‘humanity’, it is the property or responsibility of people other than the community concerned. The Urgent Safeguarding List’s name and criteria do not refer to ‘the heritage of humanity’ at all. The term ‘ICH of humanity' used in the long title of the Representative List (Article 16) merely refers to the diversity of ICH as representative of all humanity, rather than as the property or responsibility of all humanity.</w:t>
      </w:r>
    </w:p>
    <w:p w:rsidR="000B49B6" w:rsidRPr="00826C98" w:rsidRDefault="000B49B6" w:rsidP="00DA1FB9">
      <w:pPr>
        <w:pStyle w:val="Texte1"/>
        <w:rPr>
          <w:rFonts w:eastAsia="Calibri"/>
          <w:szCs w:val="22"/>
          <w:lang w:val="en-GB" w:eastAsia="en-US"/>
        </w:rPr>
      </w:pPr>
      <w:r w:rsidRPr="00826C98">
        <w:rPr>
          <w:rFonts w:eastAsia="Calibri"/>
          <w:szCs w:val="22"/>
          <w:lang w:val="en-GB" w:eastAsia="en-US"/>
        </w:rPr>
        <w:t xml:space="preserve">The use of incorrect terminology in this way is a common problem in nomination files for both Lists of the </w:t>
      </w:r>
      <w:r w:rsidRPr="009A60C6">
        <w:rPr>
          <w:rFonts w:eastAsia="Calibri"/>
          <w:noProof/>
          <w:szCs w:val="22"/>
          <w:lang w:val="en-GB" w:eastAsia="en-US"/>
        </w:rPr>
        <w:t>Convention,</w:t>
      </w:r>
      <w:r w:rsidRPr="00826C98">
        <w:rPr>
          <w:rFonts w:eastAsia="Calibri"/>
          <w:szCs w:val="22"/>
          <w:lang w:val="en-GB" w:eastAsia="en-US"/>
        </w:rPr>
        <w:t xml:space="preserve"> and should be discouraged</w:t>
      </w:r>
      <w:r w:rsidR="00DA1FB9" w:rsidRPr="00826C98">
        <w:rPr>
          <w:rFonts w:eastAsia="Calibri"/>
          <w:szCs w:val="22"/>
          <w:lang w:val="en-GB" w:eastAsia="en-US"/>
        </w:rPr>
        <w:t xml:space="preserve">. </w:t>
      </w:r>
      <w:r w:rsidR="00DA1FB9" w:rsidRPr="009A60C6">
        <w:rPr>
          <w:lang w:val="en-GB"/>
        </w:rPr>
        <w:t xml:space="preserve">The use of </w:t>
      </w:r>
      <w:r w:rsidR="00DA1FB9" w:rsidRPr="009A60C6">
        <w:rPr>
          <w:bCs/>
          <w:lang w:val="en-GB"/>
        </w:rPr>
        <w:t xml:space="preserve">inappropriate </w:t>
      </w:r>
      <w:r w:rsidR="00DA1FB9" w:rsidRPr="009A60C6">
        <w:rPr>
          <w:bCs/>
          <w:noProof/>
          <w:lang w:val="en-GB"/>
        </w:rPr>
        <w:t>vocabulary</w:t>
      </w:r>
      <w:r w:rsidR="00DA1FB9" w:rsidRPr="009B1F57">
        <w:rPr>
          <w:lang w:val="en-GB"/>
        </w:rPr>
        <w:t xml:space="preserve">, </w:t>
      </w:r>
      <w:r w:rsidR="00DA1FB9" w:rsidRPr="009A60C6">
        <w:rPr>
          <w:lang w:val="en-GB"/>
        </w:rPr>
        <w:t xml:space="preserve">such as references to a tentative list, the World Heritage List, the </w:t>
      </w:r>
      <w:r w:rsidR="00DA1FB9" w:rsidRPr="009A60C6">
        <w:rPr>
          <w:bCs/>
          <w:lang w:val="en-GB"/>
        </w:rPr>
        <w:t>world</w:t>
      </w:r>
      <w:r w:rsidR="00DA1FB9" w:rsidRPr="009A60C6">
        <w:rPr>
          <w:lang w:val="en-GB"/>
        </w:rPr>
        <w:t xml:space="preserve"> heritage of humanity, </w:t>
      </w:r>
      <w:r w:rsidR="00DA1FB9" w:rsidRPr="009A60C6">
        <w:rPr>
          <w:bCs/>
          <w:lang w:val="en-GB"/>
        </w:rPr>
        <w:t>masterpieces</w:t>
      </w:r>
      <w:r w:rsidR="00DA1FB9" w:rsidRPr="009A60C6">
        <w:rPr>
          <w:lang w:val="en-GB"/>
        </w:rPr>
        <w:t>, and so on may be seen as a lack of understanding on the part of submitting States of the specific character of the 2003 Convention.</w:t>
      </w:r>
    </w:p>
    <w:p w:rsidR="000B49B6" w:rsidRPr="00826C98" w:rsidRDefault="000B49B6" w:rsidP="000B49B6">
      <w:pPr>
        <w:pStyle w:val="Heading3"/>
        <w:rPr>
          <w:lang w:val="en-GB"/>
        </w:rPr>
      </w:pPr>
      <w:r w:rsidRPr="00826C98">
        <w:rPr>
          <w:lang w:val="en-GB"/>
        </w:rPr>
        <w:t>E. Domains</w:t>
      </w:r>
    </w:p>
    <w:p w:rsidR="000B49B6" w:rsidRPr="00826C98" w:rsidRDefault="000B49B6" w:rsidP="007836C8">
      <w:pPr>
        <w:pStyle w:val="Texte1"/>
        <w:rPr>
          <w:rFonts w:eastAsia="Calibri"/>
          <w:szCs w:val="22"/>
          <w:lang w:val="en-GB" w:eastAsia="en-US"/>
        </w:rPr>
      </w:pPr>
      <w:r w:rsidRPr="00826C98">
        <w:rPr>
          <w:rFonts w:eastAsia="Calibri"/>
          <w:szCs w:val="22"/>
          <w:lang w:val="en-GB" w:eastAsia="en-US"/>
        </w:rPr>
        <w:t>Only two domains are ticked; other domains could have been ticked as well (see final version). Domains refer to categories of ICH, as presented in Article 2.2 of the Convention, not to the places where people live.</w:t>
      </w:r>
    </w:p>
    <w:p w:rsidR="000B49B6" w:rsidRPr="00826C98" w:rsidRDefault="000B49B6" w:rsidP="00DA1FB9">
      <w:pPr>
        <w:pStyle w:val="Texte1"/>
        <w:rPr>
          <w:rFonts w:eastAsia="Calibri"/>
          <w:szCs w:val="22"/>
          <w:lang w:val="en-GB" w:eastAsia="en-US"/>
        </w:rPr>
      </w:pPr>
      <w:r w:rsidRPr="00826C98">
        <w:rPr>
          <w:rFonts w:eastAsia="Calibri"/>
          <w:szCs w:val="22"/>
          <w:lang w:val="en-GB" w:eastAsia="en-US"/>
        </w:rPr>
        <w:t xml:space="preserve">The information that links to the box for ‘other domains’ is irrelevant here and </w:t>
      </w:r>
      <w:r w:rsidRPr="009A60C6">
        <w:rPr>
          <w:rFonts w:eastAsia="Calibri"/>
          <w:noProof/>
          <w:szCs w:val="22"/>
          <w:lang w:val="en-GB" w:eastAsia="en-US"/>
        </w:rPr>
        <w:t>really</w:t>
      </w:r>
      <w:r w:rsidRPr="00826C98">
        <w:rPr>
          <w:rFonts w:eastAsia="Calibri"/>
          <w:szCs w:val="22"/>
          <w:lang w:val="en-GB" w:eastAsia="en-US"/>
        </w:rPr>
        <w:t xml:space="preserve"> belongs in Section 1. Information presented in the wrong place is a problem with </w:t>
      </w:r>
      <w:r w:rsidRPr="009A60C6">
        <w:rPr>
          <w:rFonts w:eastAsia="Calibri"/>
          <w:noProof/>
          <w:szCs w:val="22"/>
          <w:lang w:val="en-GB" w:eastAsia="en-US"/>
        </w:rPr>
        <w:t>a number of</w:t>
      </w:r>
      <w:r w:rsidRPr="00826C98">
        <w:rPr>
          <w:rFonts w:eastAsia="Calibri"/>
          <w:szCs w:val="22"/>
          <w:lang w:val="en-GB" w:eastAsia="en-US"/>
        </w:rPr>
        <w:t xml:space="preserve"> nominations to both Lists of the Convention. </w:t>
      </w:r>
      <w:r w:rsidR="00DA1FB9" w:rsidRPr="00826C98">
        <w:rPr>
          <w:rFonts w:eastAsia="Calibri"/>
          <w:szCs w:val="22"/>
          <w:lang w:val="en-GB" w:eastAsia="en-US"/>
        </w:rPr>
        <w:t>It is important to know that</w:t>
      </w:r>
      <w:r w:rsidRPr="00826C98">
        <w:rPr>
          <w:rFonts w:eastAsia="Calibri"/>
          <w:szCs w:val="22"/>
          <w:lang w:val="en-GB" w:eastAsia="en-US"/>
        </w:rPr>
        <w:t xml:space="preserve"> files in which information </w:t>
      </w:r>
      <w:r w:rsidRPr="009A60C6">
        <w:rPr>
          <w:rFonts w:eastAsia="Calibri"/>
          <w:noProof/>
          <w:szCs w:val="22"/>
          <w:lang w:val="en-GB" w:eastAsia="en-US"/>
        </w:rPr>
        <w:t>is misplaced</w:t>
      </w:r>
      <w:r w:rsidRPr="00826C98">
        <w:rPr>
          <w:rFonts w:eastAsia="Calibri"/>
          <w:szCs w:val="22"/>
          <w:lang w:val="en-GB" w:eastAsia="en-US"/>
        </w:rPr>
        <w:t xml:space="preserve"> cannot enjoy favourable conditions for evaluation and examination</w:t>
      </w:r>
      <w:r w:rsidR="00DA1FB9" w:rsidRPr="00826C98">
        <w:rPr>
          <w:rFonts w:eastAsia="Calibri"/>
          <w:szCs w:val="22"/>
          <w:lang w:val="en-GB" w:eastAsia="en-US"/>
        </w:rPr>
        <w:t xml:space="preserve">. Thus, </w:t>
      </w:r>
      <w:r w:rsidRPr="00826C98">
        <w:rPr>
          <w:rFonts w:eastAsia="Calibri"/>
          <w:szCs w:val="22"/>
          <w:lang w:val="en-GB" w:eastAsia="en-US"/>
        </w:rPr>
        <w:t xml:space="preserve">States Parties </w:t>
      </w:r>
      <w:r w:rsidR="00DA1FB9" w:rsidRPr="00826C98">
        <w:rPr>
          <w:rFonts w:eastAsia="Calibri"/>
          <w:szCs w:val="22"/>
          <w:lang w:val="en-GB" w:eastAsia="en-US"/>
        </w:rPr>
        <w:t xml:space="preserve">need </w:t>
      </w:r>
      <w:r w:rsidRPr="00826C98">
        <w:rPr>
          <w:rFonts w:eastAsia="Calibri"/>
          <w:szCs w:val="22"/>
          <w:lang w:val="en-GB" w:eastAsia="en-US"/>
        </w:rPr>
        <w:t>to take particular care to provide information in its proper place in the nomination.</w:t>
      </w:r>
      <w:r w:rsidR="00DA1FB9" w:rsidRPr="00826C98">
        <w:rPr>
          <w:rStyle w:val="FootnoteReference"/>
          <w:rFonts w:eastAsia="Calibri"/>
          <w:szCs w:val="22"/>
          <w:lang w:val="en-GB" w:eastAsia="en-US"/>
        </w:rPr>
        <w:footnoteReference w:id="8"/>
      </w:r>
    </w:p>
    <w:p w:rsidR="00DD2748" w:rsidRPr="00826C98" w:rsidRDefault="000B49B6" w:rsidP="009A60C6">
      <w:pPr>
        <w:pStyle w:val="Heading3"/>
        <w:numPr>
          <w:ilvl w:val="0"/>
          <w:numId w:val="31"/>
        </w:numPr>
        <w:rPr>
          <w:lang w:val="en-GB"/>
        </w:rPr>
      </w:pPr>
      <w:r w:rsidRPr="00826C98">
        <w:rPr>
          <w:lang w:val="en-GB"/>
        </w:rPr>
        <w:lastRenderedPageBreak/>
        <w:t>Identification and definition of the element</w:t>
      </w:r>
    </w:p>
    <w:p w:rsidR="000B49B6" w:rsidRPr="009B1F57" w:rsidRDefault="00737BF0" w:rsidP="009B1F57">
      <w:pPr>
        <w:pStyle w:val="Texte1"/>
        <w:rPr>
          <w:rFonts w:eastAsia="Calibri"/>
          <w:b/>
          <w:bCs/>
          <w:caps/>
          <w:szCs w:val="22"/>
          <w:lang w:val="en-GB"/>
        </w:rPr>
      </w:pPr>
      <w:r w:rsidRPr="009A60C6">
        <w:rPr>
          <w:rFonts w:eastAsia="Calibri"/>
          <w:szCs w:val="22"/>
          <w:lang w:val="en-GB" w:eastAsia="en-US"/>
        </w:rPr>
        <w:t>It is imperative that the nomination provide a clear and coherent description of the element. If Section 1 is not convincing, the entire nomination is at risk.</w:t>
      </w:r>
    </w:p>
    <w:p w:rsidR="000B49B6" w:rsidRPr="00826C98" w:rsidRDefault="000B49B6" w:rsidP="002B311B">
      <w:pPr>
        <w:pStyle w:val="Texte1"/>
        <w:rPr>
          <w:rFonts w:eastAsia="Calibri"/>
          <w:szCs w:val="22"/>
          <w:lang w:val="en-GB" w:eastAsia="en-US"/>
        </w:rPr>
      </w:pPr>
      <w:r w:rsidRPr="00826C98">
        <w:rPr>
          <w:rFonts w:eastAsia="Calibri"/>
          <w:szCs w:val="22"/>
          <w:lang w:val="en-GB" w:eastAsia="en-US"/>
        </w:rPr>
        <w:t xml:space="preserve">The form clearly indicates that this section should describe the element by presenting information about the practices that constitute the element, their significance, the nature and frequency of the practices, who practises it, when and where, and how the element is transmitted, and so on. The description provided does not give a clear picture of the expressions and practices covered by this element, such as dances and libations; they </w:t>
      </w:r>
      <w:r w:rsidRPr="009A60C6">
        <w:rPr>
          <w:rFonts w:eastAsia="Calibri"/>
          <w:noProof/>
          <w:szCs w:val="22"/>
          <w:lang w:val="en-GB" w:eastAsia="en-US"/>
        </w:rPr>
        <w:t>are only mentioned</w:t>
      </w:r>
      <w:r w:rsidRPr="00826C98">
        <w:rPr>
          <w:rFonts w:eastAsia="Calibri"/>
          <w:szCs w:val="22"/>
          <w:lang w:val="en-GB" w:eastAsia="en-US"/>
        </w:rPr>
        <w:t xml:space="preserve"> very briefly. More detail is needed on the actual practices themselves and about who participates in or attends them.</w:t>
      </w:r>
      <w:r w:rsidR="009E1815" w:rsidRPr="00826C98">
        <w:rPr>
          <w:rFonts w:eastAsia="Calibri"/>
          <w:szCs w:val="22"/>
          <w:lang w:val="en-GB" w:eastAsia="en-US"/>
        </w:rPr>
        <w:t xml:space="preserve"> </w:t>
      </w:r>
      <w:r w:rsidR="00DF4660" w:rsidRPr="009A60C6">
        <w:rPr>
          <w:rFonts w:eastAsia="Calibri"/>
          <w:szCs w:val="22"/>
          <w:lang w:val="en-GB" w:eastAsia="en-US"/>
        </w:rPr>
        <w:t xml:space="preserve">The description of the </w:t>
      </w:r>
      <w:r w:rsidR="00DF4660" w:rsidRPr="009A60C6">
        <w:rPr>
          <w:szCs w:val="22"/>
          <w:lang w:val="en-GB"/>
        </w:rPr>
        <w:t>element should be suitably specific on the one hand and suitably inclusive on the other, whose contours can be well described and whose communities can be readily identified’.</w:t>
      </w:r>
      <w:r w:rsidR="00DF4660" w:rsidRPr="009A60C6">
        <w:rPr>
          <w:rStyle w:val="FootnoteReference"/>
          <w:szCs w:val="22"/>
          <w:lang w:val="en-GB"/>
        </w:rPr>
        <w:footnoteReference w:id="9"/>
      </w:r>
      <w:r w:rsidR="00DF4660" w:rsidRPr="00826C98">
        <w:rPr>
          <w:szCs w:val="22"/>
          <w:lang w:val="en-GB"/>
        </w:rPr>
        <w:t xml:space="preserve"> </w:t>
      </w:r>
      <w:r w:rsidRPr="00826C98">
        <w:rPr>
          <w:rFonts w:eastAsia="Calibri"/>
          <w:szCs w:val="22"/>
          <w:lang w:val="en-GB" w:eastAsia="en-US"/>
        </w:rPr>
        <w:t xml:space="preserve">There is too much focus in the file on the role of the Council of Elders and not enough on that of ‘ordinary’ Kijimana, who claim the practices and traditions concerned as part of their identity. </w:t>
      </w:r>
      <w:r w:rsidR="00DF4660" w:rsidRPr="00826C98">
        <w:rPr>
          <w:rFonts w:eastAsia="Calibri"/>
          <w:color w:val="FF0000"/>
          <w:szCs w:val="22"/>
          <w:lang w:val="en-GB" w:eastAsia="en-US"/>
        </w:rPr>
        <w:t xml:space="preserve"> </w:t>
      </w:r>
      <w:r w:rsidR="00DF4660" w:rsidRPr="009A60C6">
        <w:rPr>
          <w:rFonts w:eastAsia="Calibri"/>
          <w:szCs w:val="22"/>
          <w:lang w:val="en-GB" w:eastAsia="en-US"/>
        </w:rPr>
        <w:t xml:space="preserve">This elaboration should include the roles and responsibilities of the traditional bearers, women and youth, as well as the relevant audiences. </w:t>
      </w:r>
      <w:r w:rsidRPr="00826C98">
        <w:rPr>
          <w:rFonts w:eastAsia="Calibri"/>
          <w:szCs w:val="22"/>
          <w:lang w:val="en-GB" w:eastAsia="en-US"/>
        </w:rPr>
        <w:t xml:space="preserve">To some </w:t>
      </w:r>
      <w:r w:rsidRPr="009A60C6">
        <w:rPr>
          <w:rFonts w:eastAsia="Calibri"/>
          <w:noProof/>
          <w:szCs w:val="22"/>
          <w:lang w:val="en-GB" w:eastAsia="en-US"/>
        </w:rPr>
        <w:t>extent</w:t>
      </w:r>
      <w:r w:rsidR="009A60C6">
        <w:rPr>
          <w:rFonts w:eastAsia="Calibri"/>
          <w:noProof/>
          <w:szCs w:val="22"/>
          <w:lang w:val="en-GB" w:eastAsia="en-US"/>
        </w:rPr>
        <w:t>,</w:t>
      </w:r>
      <w:r w:rsidRPr="00826C98">
        <w:rPr>
          <w:rFonts w:eastAsia="Calibri"/>
          <w:szCs w:val="22"/>
          <w:lang w:val="en-GB" w:eastAsia="en-US"/>
        </w:rPr>
        <w:t xml:space="preserve"> this remains a problem in the final file.</w:t>
      </w:r>
    </w:p>
    <w:p w:rsidR="000B49B6" w:rsidRPr="00826C98" w:rsidRDefault="000B49B6" w:rsidP="00E138CE">
      <w:pPr>
        <w:pStyle w:val="Texte1"/>
        <w:rPr>
          <w:rFonts w:eastAsia="Calibri"/>
          <w:szCs w:val="22"/>
          <w:lang w:val="en-GB" w:eastAsia="en-US"/>
        </w:rPr>
      </w:pPr>
      <w:r w:rsidRPr="00826C98">
        <w:rPr>
          <w:rFonts w:eastAsia="Calibri"/>
          <w:szCs w:val="22"/>
          <w:lang w:val="en-GB" w:eastAsia="en-US"/>
        </w:rPr>
        <w:t xml:space="preserve">The nomination focuses on promoting tourism, without checks and balances to ensure that secret rituals are not made public, and without, it seems, having consulted the community about the desirability of this approach. </w:t>
      </w:r>
      <w:r w:rsidRPr="009A60C6">
        <w:rPr>
          <w:rFonts w:eastAsia="Calibri"/>
          <w:noProof/>
          <w:szCs w:val="22"/>
          <w:lang w:val="en-GB" w:eastAsia="en-US"/>
        </w:rPr>
        <w:t>This is</w:t>
      </w:r>
      <w:r w:rsidRPr="00826C98">
        <w:rPr>
          <w:rFonts w:eastAsia="Calibri"/>
          <w:szCs w:val="22"/>
          <w:lang w:val="en-GB" w:eastAsia="en-US"/>
        </w:rPr>
        <w:t xml:space="preserve"> inappropriate if one considers that the aim of the Convention is to encourage the continued practice and significance of the element to local communities. Problems with the use of the term ‘World Intangible Heritage’ are discussed in Section D above. Inscription on Lists may have as a side effect the promotion of tourism, which, if managed well, need not always harm the viability of the heritage concerned, but may become extremely problematic if the promotion of tourism is the main aim of </w:t>
      </w:r>
      <w:r w:rsidRPr="009A60C6">
        <w:rPr>
          <w:rFonts w:eastAsia="Calibri"/>
          <w:noProof/>
          <w:szCs w:val="22"/>
          <w:lang w:val="en-GB" w:eastAsia="en-US"/>
        </w:rPr>
        <w:t>inscription</w:t>
      </w:r>
      <w:r w:rsidRPr="00826C98">
        <w:rPr>
          <w:rFonts w:eastAsia="Calibri"/>
          <w:szCs w:val="22"/>
          <w:lang w:val="en-GB" w:eastAsia="en-US"/>
        </w:rPr>
        <w:t>.</w:t>
      </w:r>
    </w:p>
    <w:p w:rsidR="000B49B6" w:rsidRPr="00AB61B2" w:rsidRDefault="000B49B6" w:rsidP="009A60C6">
      <w:pPr>
        <w:pStyle w:val="Texte1"/>
        <w:rPr>
          <w:lang w:val="en-US"/>
        </w:rPr>
      </w:pPr>
      <w:r w:rsidRPr="00826C98">
        <w:rPr>
          <w:rFonts w:eastAsia="Calibri"/>
          <w:szCs w:val="22"/>
          <w:lang w:val="en-GB" w:eastAsia="en-US"/>
        </w:rPr>
        <w:t xml:space="preserve">There is too much historical detail </w:t>
      </w:r>
      <w:r w:rsidRPr="009A60C6">
        <w:rPr>
          <w:rFonts w:eastAsia="Calibri"/>
          <w:noProof/>
          <w:szCs w:val="22"/>
          <w:lang w:val="en-GB" w:eastAsia="en-US"/>
        </w:rPr>
        <w:t>provided</w:t>
      </w:r>
      <w:r w:rsidR="009A60C6">
        <w:rPr>
          <w:rFonts w:eastAsia="Calibri"/>
          <w:noProof/>
          <w:szCs w:val="22"/>
          <w:lang w:val="en-GB" w:eastAsia="en-US"/>
        </w:rPr>
        <w:t>,</w:t>
      </w:r>
      <w:r w:rsidRPr="00826C98">
        <w:rPr>
          <w:rFonts w:eastAsia="Calibri"/>
          <w:szCs w:val="22"/>
          <w:lang w:val="en-GB" w:eastAsia="en-US"/>
        </w:rPr>
        <w:t xml:space="preserve"> and not sufficient attention </w:t>
      </w:r>
      <w:r w:rsidRPr="009A60C6">
        <w:rPr>
          <w:rFonts w:eastAsia="Calibri"/>
          <w:noProof/>
          <w:szCs w:val="22"/>
          <w:lang w:val="en-GB" w:eastAsia="en-US"/>
        </w:rPr>
        <w:t>is paid</w:t>
      </w:r>
      <w:r w:rsidRPr="00826C98">
        <w:rPr>
          <w:rFonts w:eastAsia="Calibri"/>
          <w:szCs w:val="22"/>
          <w:lang w:val="en-GB" w:eastAsia="en-US"/>
        </w:rPr>
        <w:t xml:space="preserve"> to the current social and cultural functions of the element within the community – a common problem in nomination files for both Lists of the Convention. </w:t>
      </w:r>
      <w:r w:rsidR="00BF57CC" w:rsidRPr="00826C98">
        <w:rPr>
          <w:rFonts w:eastAsia="Calibri"/>
          <w:szCs w:val="22"/>
          <w:lang w:val="en-GB" w:eastAsia="en-US"/>
        </w:rPr>
        <w:t xml:space="preserve">Technical descriptions should not prevail over information given on </w:t>
      </w:r>
      <w:r w:rsidR="00BF57CC" w:rsidRPr="009A60C6">
        <w:rPr>
          <w:lang w:val="en-GB"/>
        </w:rPr>
        <w:t xml:space="preserve">social and cultural functions. A </w:t>
      </w:r>
      <w:r w:rsidR="00BF57CC" w:rsidRPr="009A60C6">
        <w:rPr>
          <w:bCs/>
          <w:lang w:val="en-GB"/>
        </w:rPr>
        <w:t xml:space="preserve">judicious balance </w:t>
      </w:r>
      <w:r w:rsidR="00BF57CC" w:rsidRPr="009A60C6">
        <w:rPr>
          <w:lang w:val="en-GB"/>
        </w:rPr>
        <w:t>needs to be found in the nomination so that read</w:t>
      </w:r>
      <w:r w:rsidR="00BF57CC" w:rsidRPr="009A60C6">
        <w:rPr>
          <w:bCs/>
          <w:lang w:val="en-GB"/>
        </w:rPr>
        <w:t xml:space="preserve">ers know </w:t>
      </w:r>
      <w:r w:rsidR="00BF57CC" w:rsidRPr="009A60C6">
        <w:rPr>
          <w:lang w:val="en-GB"/>
        </w:rPr>
        <w:t>both what an element is and how it functions within its community</w:t>
      </w:r>
      <w:r w:rsidR="00BF57CC" w:rsidRPr="009A60C6">
        <w:rPr>
          <w:bCs/>
          <w:lang w:val="en-GB"/>
        </w:rPr>
        <w:t>; describing only one without the other is not sufficient.</w:t>
      </w:r>
    </w:p>
    <w:p w:rsidR="000B49B6" w:rsidRPr="00826C98" w:rsidRDefault="000B49B6" w:rsidP="00E138CE">
      <w:pPr>
        <w:pStyle w:val="Texte1"/>
        <w:rPr>
          <w:rFonts w:eastAsia="Calibri"/>
          <w:szCs w:val="22"/>
          <w:lang w:val="en-GB" w:eastAsia="en-US"/>
        </w:rPr>
      </w:pPr>
      <w:r w:rsidRPr="00826C98">
        <w:rPr>
          <w:rFonts w:eastAsia="Calibri"/>
          <w:szCs w:val="22"/>
          <w:lang w:val="en-GB" w:eastAsia="en-US"/>
        </w:rPr>
        <w:t xml:space="preserve">Lengthy reference to scholarly debates is not </w:t>
      </w:r>
      <w:r w:rsidRPr="009A60C6">
        <w:rPr>
          <w:rFonts w:eastAsia="Calibri"/>
          <w:noProof/>
          <w:szCs w:val="22"/>
          <w:lang w:val="en-GB" w:eastAsia="en-US"/>
        </w:rPr>
        <w:t>necessary in</w:t>
      </w:r>
      <w:r w:rsidRPr="00826C98">
        <w:rPr>
          <w:rFonts w:eastAsia="Calibri"/>
          <w:szCs w:val="22"/>
          <w:lang w:val="en-GB" w:eastAsia="en-US"/>
        </w:rPr>
        <w:t xml:space="preserve"> the description; </w:t>
      </w:r>
      <w:r w:rsidRPr="009A60C6">
        <w:rPr>
          <w:rFonts w:eastAsia="Calibri"/>
          <w:noProof/>
          <w:szCs w:val="22"/>
          <w:lang w:val="en-GB" w:eastAsia="en-US"/>
        </w:rPr>
        <w:t>in fact</w:t>
      </w:r>
      <w:r w:rsidR="009A60C6">
        <w:rPr>
          <w:rFonts w:eastAsia="Calibri"/>
          <w:noProof/>
          <w:szCs w:val="22"/>
          <w:lang w:val="en-GB" w:eastAsia="en-US"/>
        </w:rPr>
        <w:t>,</w:t>
      </w:r>
      <w:r w:rsidRPr="00826C98">
        <w:rPr>
          <w:rFonts w:eastAsia="Calibri"/>
          <w:szCs w:val="22"/>
          <w:lang w:val="en-GB" w:eastAsia="en-US"/>
        </w:rPr>
        <w:t xml:space="preserve"> it is to be avoided. The Convention does not use historical accuracy or ‘authenticity’ as a measure of the value of an element to the communities concerned. The academic debate about the truth of the Talana legend might be </w:t>
      </w:r>
      <w:r w:rsidRPr="009A60C6">
        <w:rPr>
          <w:rFonts w:eastAsia="Calibri"/>
          <w:noProof/>
          <w:szCs w:val="22"/>
          <w:lang w:val="en-GB" w:eastAsia="en-US"/>
        </w:rPr>
        <w:t>interesting</w:t>
      </w:r>
      <w:r w:rsidRPr="00826C98">
        <w:rPr>
          <w:rFonts w:eastAsia="Calibri"/>
          <w:szCs w:val="22"/>
          <w:lang w:val="en-GB" w:eastAsia="en-US"/>
        </w:rPr>
        <w:t xml:space="preserve"> but is not relevant to the description of the element. It is more important for the understanding of the function of the element that the legend is something the community believes in and feels is part of its identity, than whether it can be proved to be true or authentic by historical, anthropological or archaeological analysis.</w:t>
      </w:r>
    </w:p>
    <w:p w:rsidR="000B49B6" w:rsidRPr="00826C98" w:rsidRDefault="000B49B6" w:rsidP="00E138CE">
      <w:pPr>
        <w:pStyle w:val="Texte1"/>
        <w:rPr>
          <w:rFonts w:eastAsia="Calibri"/>
          <w:szCs w:val="22"/>
          <w:lang w:val="en-GB" w:eastAsia="en-US"/>
        </w:rPr>
      </w:pPr>
      <w:r w:rsidRPr="00826C98">
        <w:rPr>
          <w:rFonts w:eastAsia="Calibri"/>
          <w:szCs w:val="22"/>
          <w:lang w:val="en-GB" w:eastAsia="en-US"/>
        </w:rPr>
        <w:t xml:space="preserve">Description of the threats faced by the element belongs more appropriately in Section 2. Nomination files should try to present a concise, coherent argument, something rather lacking in statements such as ‘Due to migration, </w:t>
      </w:r>
      <w:r w:rsidRPr="009A60C6">
        <w:rPr>
          <w:rFonts w:eastAsia="Calibri"/>
          <w:noProof/>
          <w:szCs w:val="22"/>
          <w:lang w:val="en-GB" w:eastAsia="en-US"/>
        </w:rPr>
        <w:t>globalization</w:t>
      </w:r>
      <w:r w:rsidRPr="00826C98">
        <w:rPr>
          <w:rFonts w:eastAsia="Calibri"/>
          <w:szCs w:val="22"/>
          <w:lang w:val="en-GB" w:eastAsia="en-US"/>
        </w:rPr>
        <w:t xml:space="preserve">, </w:t>
      </w:r>
      <w:r w:rsidRPr="009A60C6">
        <w:rPr>
          <w:rFonts w:eastAsia="Calibri"/>
          <w:noProof/>
          <w:szCs w:val="22"/>
          <w:lang w:val="en-GB" w:eastAsia="en-US"/>
        </w:rPr>
        <w:t>urbanization</w:t>
      </w:r>
      <w:r w:rsidRPr="00826C98">
        <w:rPr>
          <w:rFonts w:eastAsia="Calibri"/>
          <w:szCs w:val="22"/>
          <w:lang w:val="en-GB" w:eastAsia="en-US"/>
        </w:rPr>
        <w:t xml:space="preserve"> and social </w:t>
      </w:r>
      <w:r w:rsidRPr="00826C98">
        <w:rPr>
          <w:rFonts w:eastAsia="Calibri"/>
          <w:szCs w:val="22"/>
          <w:lang w:val="en-GB" w:eastAsia="en-US"/>
        </w:rPr>
        <w:lastRenderedPageBreak/>
        <w:t xml:space="preserve">transformation, the traditions and cultural practices associated with the Madara settlements are </w:t>
      </w:r>
      <w:r w:rsidRPr="009A60C6">
        <w:rPr>
          <w:rFonts w:eastAsia="Calibri"/>
          <w:noProof/>
          <w:szCs w:val="22"/>
          <w:lang w:val="en-GB" w:eastAsia="en-US"/>
        </w:rPr>
        <w:t>being practised</w:t>
      </w:r>
      <w:r w:rsidRPr="00826C98">
        <w:rPr>
          <w:rFonts w:eastAsia="Calibri"/>
          <w:szCs w:val="22"/>
          <w:lang w:val="en-GB" w:eastAsia="en-US"/>
        </w:rPr>
        <w:t xml:space="preserve"> less often’.</w:t>
      </w:r>
    </w:p>
    <w:p w:rsidR="000B49B6" w:rsidRPr="00826C98" w:rsidRDefault="000B49B6" w:rsidP="00E138CE">
      <w:pPr>
        <w:pStyle w:val="Texte1"/>
        <w:rPr>
          <w:rFonts w:eastAsia="Calibri"/>
          <w:szCs w:val="22"/>
          <w:lang w:val="en-GB" w:eastAsia="en-US"/>
        </w:rPr>
      </w:pPr>
      <w:r w:rsidRPr="00826C98">
        <w:rPr>
          <w:rFonts w:eastAsia="Calibri"/>
          <w:szCs w:val="22"/>
          <w:lang w:val="en-GB" w:eastAsia="en-US"/>
        </w:rPr>
        <w:t>This statement is very vague and does not explain how ‘</w:t>
      </w:r>
      <w:r w:rsidRPr="009A60C6">
        <w:rPr>
          <w:rFonts w:eastAsia="Calibri"/>
          <w:noProof/>
          <w:szCs w:val="22"/>
          <w:lang w:val="en-GB" w:eastAsia="en-US"/>
        </w:rPr>
        <w:t>globalization</w:t>
      </w:r>
      <w:r w:rsidRPr="00826C98">
        <w:rPr>
          <w:rFonts w:eastAsia="Calibri"/>
          <w:szCs w:val="22"/>
          <w:lang w:val="en-GB" w:eastAsia="en-US"/>
        </w:rPr>
        <w:t xml:space="preserve">’ and ‘social transformation’ actually affect the element. It is clear that the Kijimana may be moving to other places, some of which are towns, but the description gives no sense of how </w:t>
      </w:r>
      <w:r w:rsidR="00541AFB">
        <w:rPr>
          <w:rFonts w:eastAsia="Calibri"/>
          <w:szCs w:val="22"/>
          <w:lang w:val="en-GB" w:eastAsia="en-US"/>
        </w:rPr>
        <w:t xml:space="preserve">globalization influences </w:t>
      </w:r>
      <w:r w:rsidRPr="009A60C6">
        <w:rPr>
          <w:rFonts w:eastAsia="Calibri"/>
          <w:noProof/>
          <w:szCs w:val="22"/>
          <w:lang w:val="en-GB" w:eastAsia="en-US"/>
        </w:rPr>
        <w:t>the practice and transmission of the element</w:t>
      </w:r>
      <w:r w:rsidRPr="00826C98">
        <w:rPr>
          <w:rFonts w:eastAsia="Calibri"/>
          <w:szCs w:val="22"/>
          <w:lang w:val="en-GB" w:eastAsia="en-US"/>
        </w:rPr>
        <w:t>.</w:t>
      </w:r>
    </w:p>
    <w:p w:rsidR="000B49B6" w:rsidRPr="00826C98" w:rsidRDefault="000B49B6" w:rsidP="00721C15">
      <w:pPr>
        <w:pStyle w:val="Texte1"/>
        <w:rPr>
          <w:rFonts w:eastAsia="Calibri"/>
          <w:szCs w:val="22"/>
          <w:lang w:val="en-GB" w:eastAsia="en-US"/>
        </w:rPr>
      </w:pPr>
      <w:r w:rsidRPr="00826C98">
        <w:rPr>
          <w:rFonts w:eastAsia="Calibri"/>
          <w:szCs w:val="22"/>
          <w:lang w:val="en-GB" w:eastAsia="en-US"/>
        </w:rPr>
        <w:t xml:space="preserve">There could be some debate among participants in the workshop about the statement that the Councils of Elders ‘discourage socially deviant behaviour’. On the one </w:t>
      </w:r>
      <w:r w:rsidRPr="009A60C6">
        <w:rPr>
          <w:rFonts w:eastAsia="Calibri"/>
          <w:noProof/>
          <w:szCs w:val="22"/>
          <w:lang w:val="en-GB" w:eastAsia="en-US"/>
        </w:rPr>
        <w:t>hand</w:t>
      </w:r>
      <w:r w:rsidRPr="00826C98">
        <w:rPr>
          <w:rFonts w:eastAsia="Calibri"/>
          <w:szCs w:val="22"/>
          <w:lang w:val="en-GB" w:eastAsia="en-US"/>
        </w:rPr>
        <w:t xml:space="preserve"> it could be considered against the spirit of the Convention, which can only take into consideration ICH that fosters ‘mutual respect’ between people: people should have the liberty to behave as seems fit to them as long as their behaviour is not criminal or otherwise harmful </w:t>
      </w:r>
      <w:r w:rsidRPr="009A60C6">
        <w:rPr>
          <w:rFonts w:eastAsia="Calibri"/>
          <w:noProof/>
          <w:szCs w:val="22"/>
          <w:lang w:val="en-GB" w:eastAsia="en-US"/>
        </w:rPr>
        <w:t>for</w:t>
      </w:r>
      <w:r w:rsidRPr="00826C98">
        <w:rPr>
          <w:rFonts w:eastAsia="Calibri"/>
          <w:szCs w:val="22"/>
          <w:lang w:val="en-GB" w:eastAsia="en-US"/>
        </w:rPr>
        <w:t xml:space="preserve"> others. On the other hand, it could also be considered a way of policing serious social problems such as theft, assault and murder within a traditional court system, thereby contributing to social cohesion. The nomination needs to make it clear that the practice of this element does not give rise to or justify any human rights violations.</w:t>
      </w:r>
    </w:p>
    <w:p w:rsidR="00BF57CC" w:rsidRPr="00826C98" w:rsidRDefault="00BF57CC" w:rsidP="00BF57CC">
      <w:pPr>
        <w:pStyle w:val="Texte1"/>
        <w:rPr>
          <w:rFonts w:eastAsia="Calibri"/>
          <w:szCs w:val="22"/>
          <w:lang w:val="en-GB" w:eastAsia="en-US"/>
        </w:rPr>
      </w:pPr>
      <w:r w:rsidRPr="009A60C6">
        <w:rPr>
          <w:noProof/>
          <w:szCs w:val="22"/>
          <w:lang w:val="en-GB"/>
        </w:rPr>
        <w:t>Further, the proposed changes to exclude women and youth from the element to protect the local culture raises questions regarding freedom of association and expression which recalls the emphasis that respect for human rights ‘is a fundamental principle of the Convention and each nomination needs to demonstrate that the element complies fully with existing human rights instruments’.</w:t>
      </w:r>
      <w:r w:rsidRPr="009A60C6">
        <w:rPr>
          <w:rStyle w:val="FootnoteReference"/>
          <w:szCs w:val="22"/>
          <w:lang w:val="en-GB"/>
        </w:rPr>
        <w:footnoteReference w:id="10"/>
      </w:r>
    </w:p>
    <w:p w:rsidR="000B49B6" w:rsidRPr="00826C98" w:rsidRDefault="000B49B6" w:rsidP="00E138CE">
      <w:pPr>
        <w:pStyle w:val="Texte1"/>
        <w:rPr>
          <w:rFonts w:eastAsia="Calibri"/>
          <w:szCs w:val="22"/>
          <w:lang w:val="en-GB" w:eastAsia="en-US"/>
        </w:rPr>
      </w:pPr>
      <w:r w:rsidRPr="00826C98">
        <w:rPr>
          <w:rFonts w:eastAsia="Calibri"/>
          <w:szCs w:val="22"/>
          <w:lang w:val="en-GB" w:eastAsia="en-US"/>
        </w:rPr>
        <w:t xml:space="preserve">The initial nomination file refers to ‘never-changing traditional rules’: this is most probably not true since all cultural practice changes over time; the definition of ICH in Article 2.1 of the Convention </w:t>
      </w:r>
      <w:r w:rsidRPr="009A60C6">
        <w:rPr>
          <w:rFonts w:eastAsia="Calibri"/>
          <w:noProof/>
          <w:szCs w:val="22"/>
          <w:lang w:val="en-GB" w:eastAsia="en-US"/>
        </w:rPr>
        <w:t>recognizes</w:t>
      </w:r>
      <w:r w:rsidRPr="00826C98">
        <w:rPr>
          <w:rFonts w:eastAsia="Calibri"/>
          <w:szCs w:val="22"/>
          <w:lang w:val="en-GB" w:eastAsia="en-US"/>
        </w:rPr>
        <w:t xml:space="preserve"> this. Safeguarding should not lead to freezing and neither the Convention nor the ODs recommend stopping the development of ICH.</w:t>
      </w:r>
    </w:p>
    <w:p w:rsidR="000B49B6" w:rsidRPr="00826C98" w:rsidRDefault="000B49B6" w:rsidP="00E138CE">
      <w:pPr>
        <w:pStyle w:val="Texte1"/>
        <w:rPr>
          <w:rFonts w:eastAsia="Calibri"/>
          <w:szCs w:val="22"/>
          <w:lang w:val="en-GB" w:eastAsia="en-US"/>
        </w:rPr>
      </w:pPr>
      <w:r w:rsidRPr="00826C98">
        <w:rPr>
          <w:rFonts w:eastAsia="Calibri"/>
          <w:szCs w:val="22"/>
          <w:lang w:val="en-GB" w:eastAsia="en-US"/>
        </w:rPr>
        <w:t xml:space="preserve">In conclusion, the description given in Section 1 of the initial nomination file contains extraneous or misplaced information and does not provide sufficient information for the Committee to determine whether it complies with </w:t>
      </w:r>
      <w:r w:rsidR="008B3E18">
        <w:rPr>
          <w:rFonts w:eastAsia="Calibri"/>
          <w:szCs w:val="22"/>
          <w:lang w:val="en-GB" w:eastAsia="en-US"/>
        </w:rPr>
        <w:t>c</w:t>
      </w:r>
      <w:r w:rsidRPr="00826C98">
        <w:rPr>
          <w:rFonts w:eastAsia="Calibri"/>
          <w:szCs w:val="22"/>
          <w:lang w:val="en-GB" w:eastAsia="en-US"/>
        </w:rPr>
        <w:t>riterion U.1 in the way</w:t>
      </w:r>
      <w:r w:rsidR="00ED6A18">
        <w:rPr>
          <w:rFonts w:eastAsia="Calibri"/>
          <w:szCs w:val="22"/>
          <w:lang w:val="en-GB" w:eastAsia="en-US"/>
        </w:rPr>
        <w:t xml:space="preserve"> the form</w:t>
      </w:r>
      <w:r w:rsidRPr="00826C98">
        <w:rPr>
          <w:rFonts w:eastAsia="Calibri"/>
          <w:szCs w:val="22"/>
          <w:lang w:val="en-GB" w:eastAsia="en-US"/>
        </w:rPr>
        <w:t xml:space="preserve"> request</w:t>
      </w:r>
      <w:r w:rsidR="00ED6A18">
        <w:rPr>
          <w:rFonts w:eastAsia="Calibri"/>
          <w:szCs w:val="22"/>
          <w:lang w:val="en-GB" w:eastAsia="en-US"/>
        </w:rPr>
        <w:t>s</w:t>
      </w:r>
      <w:r w:rsidRPr="00826C98">
        <w:rPr>
          <w:rFonts w:eastAsia="Calibri"/>
          <w:szCs w:val="22"/>
          <w:lang w:val="en-GB" w:eastAsia="en-US"/>
        </w:rPr>
        <w:t>.</w:t>
      </w:r>
    </w:p>
    <w:p w:rsidR="00B552A8" w:rsidRPr="009B1F57" w:rsidRDefault="000B49B6" w:rsidP="00CF35BC">
      <w:pPr>
        <w:pStyle w:val="Heading3"/>
        <w:numPr>
          <w:ilvl w:val="0"/>
          <w:numId w:val="31"/>
        </w:numPr>
        <w:rPr>
          <w:color w:val="auto"/>
          <w:lang w:val="en-GB"/>
        </w:rPr>
      </w:pPr>
      <w:r w:rsidRPr="00826C98">
        <w:rPr>
          <w:lang w:val="en-GB"/>
        </w:rPr>
        <w:t>Need for urgent safeguarding (Criterion U.2)</w:t>
      </w:r>
    </w:p>
    <w:p w:rsidR="00DE2469" w:rsidRPr="009A60C6" w:rsidRDefault="00DE2469" w:rsidP="00DE2469">
      <w:pPr>
        <w:pStyle w:val="Texte1"/>
        <w:rPr>
          <w:lang w:val="en-GB"/>
        </w:rPr>
      </w:pPr>
      <w:r w:rsidRPr="00826C98">
        <w:rPr>
          <w:szCs w:val="22"/>
          <w:lang w:val="en-GB"/>
        </w:rPr>
        <w:t xml:space="preserve">Throughout the whole nomination, the information needs to be coherent. </w:t>
      </w:r>
      <w:r w:rsidRPr="009A60C6">
        <w:rPr>
          <w:szCs w:val="22"/>
          <w:lang w:val="en-GB"/>
        </w:rPr>
        <w:t xml:space="preserve">Sometimes the element is described in </w:t>
      </w:r>
      <w:r w:rsidRPr="00826C98">
        <w:rPr>
          <w:szCs w:val="22"/>
          <w:lang w:val="en-GB"/>
        </w:rPr>
        <w:t>S</w:t>
      </w:r>
      <w:r w:rsidRPr="009A60C6">
        <w:rPr>
          <w:szCs w:val="22"/>
          <w:lang w:val="en-GB"/>
        </w:rPr>
        <w:t xml:space="preserve">ection 1 as being fully viable and then in </w:t>
      </w:r>
      <w:r w:rsidRPr="00826C98">
        <w:rPr>
          <w:szCs w:val="22"/>
          <w:lang w:val="en-GB"/>
        </w:rPr>
        <w:t>S</w:t>
      </w:r>
      <w:r w:rsidRPr="009A60C6">
        <w:rPr>
          <w:szCs w:val="22"/>
          <w:lang w:val="en-GB"/>
        </w:rPr>
        <w:t xml:space="preserve">ection 2 it is on the verge of death. It may </w:t>
      </w:r>
      <w:r w:rsidRPr="009A60C6">
        <w:rPr>
          <w:noProof/>
          <w:szCs w:val="22"/>
          <w:lang w:val="en-GB"/>
        </w:rPr>
        <w:t>be described</w:t>
      </w:r>
      <w:r w:rsidRPr="009A60C6">
        <w:rPr>
          <w:szCs w:val="22"/>
          <w:lang w:val="en-GB"/>
        </w:rPr>
        <w:t xml:space="preserve"> as having ceased to be practised, and yet safeguarding measures </w:t>
      </w:r>
      <w:r w:rsidRPr="009A60C6">
        <w:rPr>
          <w:noProof/>
          <w:szCs w:val="22"/>
          <w:lang w:val="en-GB"/>
        </w:rPr>
        <w:t>are proposed</w:t>
      </w:r>
      <w:r w:rsidRPr="009A60C6">
        <w:rPr>
          <w:szCs w:val="22"/>
          <w:lang w:val="en-GB"/>
        </w:rPr>
        <w:t xml:space="preserve"> as if it remains a part of everyday life. S</w:t>
      </w:r>
      <w:r w:rsidRPr="009A60C6">
        <w:rPr>
          <w:lang w:val="en-GB"/>
        </w:rPr>
        <w:t xml:space="preserve">tates Parties </w:t>
      </w:r>
      <w:r w:rsidRPr="00826C98">
        <w:rPr>
          <w:lang w:val="en-GB"/>
        </w:rPr>
        <w:t xml:space="preserve">need </w:t>
      </w:r>
      <w:r w:rsidRPr="009A60C6">
        <w:rPr>
          <w:lang w:val="en-GB"/>
        </w:rPr>
        <w:t>to provide a clear and consistent picture of the viability of the element</w:t>
      </w:r>
      <w:r w:rsidRPr="00826C98">
        <w:rPr>
          <w:lang w:val="en-GB"/>
        </w:rPr>
        <w:t>, its status and social functions today</w:t>
      </w:r>
      <w:r w:rsidRPr="009A60C6">
        <w:rPr>
          <w:lang w:val="en-GB"/>
        </w:rPr>
        <w:t xml:space="preserve"> and the need </w:t>
      </w:r>
      <w:r w:rsidR="00291287">
        <w:rPr>
          <w:lang w:val="en-GB"/>
        </w:rPr>
        <w:t>to</w:t>
      </w:r>
      <w:r w:rsidRPr="009A60C6">
        <w:rPr>
          <w:lang w:val="en-GB"/>
        </w:rPr>
        <w:t xml:space="preserve"> safeguard </w:t>
      </w:r>
      <w:r w:rsidRPr="00826C98">
        <w:rPr>
          <w:lang w:val="en-GB"/>
        </w:rPr>
        <w:t>the element</w:t>
      </w:r>
      <w:r w:rsidRPr="009A60C6">
        <w:rPr>
          <w:lang w:val="en-GB"/>
        </w:rPr>
        <w:t>.</w:t>
      </w:r>
      <w:r w:rsidRPr="009A60C6">
        <w:rPr>
          <w:rStyle w:val="FootnoteReference"/>
          <w:lang w:val="en-GB"/>
        </w:rPr>
        <w:footnoteReference w:id="11"/>
      </w:r>
    </w:p>
    <w:p w:rsidR="00400255" w:rsidRPr="00AB61B2" w:rsidRDefault="000B49B6" w:rsidP="009A60C6">
      <w:pPr>
        <w:pStyle w:val="Texte1"/>
        <w:rPr>
          <w:lang w:val="en-US"/>
        </w:rPr>
      </w:pPr>
      <w:r w:rsidRPr="00826C98">
        <w:rPr>
          <w:rFonts w:eastAsia="Calibri"/>
          <w:szCs w:val="22"/>
          <w:lang w:val="en-GB" w:eastAsia="en-US"/>
        </w:rPr>
        <w:t xml:space="preserve">The list of threats </w:t>
      </w:r>
      <w:r w:rsidRPr="009A60C6">
        <w:rPr>
          <w:lang w:val="en-GB"/>
        </w:rPr>
        <w:t>given at the beginning of Section 2 is very broad and vague</w:t>
      </w:r>
      <w:r w:rsidR="00400255" w:rsidRPr="00826C98">
        <w:rPr>
          <w:lang w:val="en-GB"/>
        </w:rPr>
        <w:t>.</w:t>
      </w:r>
      <w:r w:rsidR="00D20B37" w:rsidRPr="009A60C6">
        <w:rPr>
          <w:lang w:val="en-GB"/>
        </w:rPr>
        <w:t xml:space="preserve"> </w:t>
      </w:r>
      <w:r w:rsidR="00400255" w:rsidRPr="009A60C6">
        <w:rPr>
          <w:noProof/>
          <w:lang w:val="en-GB"/>
        </w:rPr>
        <w:t>Y</w:t>
      </w:r>
      <w:r w:rsidR="00DE2469" w:rsidRPr="009A60C6">
        <w:rPr>
          <w:noProof/>
          <w:lang w:val="en-GB"/>
        </w:rPr>
        <w:t>et a</w:t>
      </w:r>
      <w:r w:rsidR="00DE2469" w:rsidRPr="009A60C6">
        <w:rPr>
          <w:lang w:val="en-GB"/>
        </w:rPr>
        <w:t xml:space="preserve"> clear description of these threats is essential for the proper design and implementation of the safeguarding measures</w:t>
      </w:r>
      <w:r w:rsidR="00400255" w:rsidRPr="00826C98">
        <w:rPr>
          <w:lang w:val="en-GB"/>
        </w:rPr>
        <w:t>.</w:t>
      </w:r>
      <w:r w:rsidR="00DE2469" w:rsidRPr="009A60C6">
        <w:rPr>
          <w:rStyle w:val="FootnoteReference"/>
          <w:szCs w:val="22"/>
          <w:lang w:val="en-GB"/>
        </w:rPr>
        <w:footnoteReference w:id="12"/>
      </w:r>
    </w:p>
    <w:p w:rsidR="000B49B6" w:rsidRPr="00826C98" w:rsidRDefault="00DE2469" w:rsidP="00721C15">
      <w:pPr>
        <w:pStyle w:val="Texte1"/>
        <w:rPr>
          <w:rFonts w:eastAsia="Calibri"/>
          <w:szCs w:val="22"/>
          <w:lang w:val="en-GB" w:eastAsia="en-US"/>
        </w:rPr>
      </w:pPr>
      <w:r w:rsidRPr="009A60C6">
        <w:rPr>
          <w:lang w:val="en-GB"/>
        </w:rPr>
        <w:t xml:space="preserve">Threats faced by the element include </w:t>
      </w:r>
      <w:r w:rsidRPr="009A60C6">
        <w:rPr>
          <w:noProof/>
          <w:lang w:val="en-GB"/>
        </w:rPr>
        <w:t>globalization</w:t>
      </w:r>
      <w:r w:rsidRPr="009A60C6">
        <w:rPr>
          <w:lang w:val="en-GB"/>
        </w:rPr>
        <w:t xml:space="preserve">, modernization, </w:t>
      </w:r>
      <w:r w:rsidRPr="009A60C6">
        <w:rPr>
          <w:noProof/>
          <w:lang w:val="en-GB"/>
        </w:rPr>
        <w:t>socialization</w:t>
      </w:r>
      <w:r w:rsidRPr="009A60C6">
        <w:rPr>
          <w:lang w:val="en-GB"/>
        </w:rPr>
        <w:t>, formal education, religious conversion, unemployment, tourism, land reforms and migration, as well as the advanced age and conservatism of most of the elders.</w:t>
      </w:r>
      <w:r w:rsidR="00400255" w:rsidRPr="009A60C6">
        <w:rPr>
          <w:lang w:val="en-GB"/>
        </w:rPr>
        <w:t xml:space="preserve"> </w:t>
      </w:r>
      <w:r w:rsidR="000B49B6" w:rsidRPr="00826C98">
        <w:rPr>
          <w:rFonts w:eastAsia="Calibri"/>
          <w:szCs w:val="22"/>
          <w:lang w:val="en-GB" w:eastAsia="en-US"/>
        </w:rPr>
        <w:t xml:space="preserve">Many of these threats </w:t>
      </w:r>
      <w:r w:rsidR="000B49B6" w:rsidRPr="00826C98">
        <w:rPr>
          <w:rFonts w:eastAsia="Calibri"/>
          <w:szCs w:val="22"/>
          <w:lang w:val="en-GB" w:eastAsia="en-US"/>
        </w:rPr>
        <w:lastRenderedPageBreak/>
        <w:t xml:space="preserve">are not </w:t>
      </w:r>
      <w:r w:rsidR="00291287" w:rsidRPr="00826C98">
        <w:rPr>
          <w:rFonts w:eastAsia="Calibri"/>
          <w:szCs w:val="22"/>
          <w:lang w:val="en-GB" w:eastAsia="en-US"/>
        </w:rPr>
        <w:t xml:space="preserve">specifically </w:t>
      </w:r>
      <w:r w:rsidR="000B49B6" w:rsidRPr="00826C98">
        <w:rPr>
          <w:rFonts w:eastAsia="Calibri"/>
          <w:szCs w:val="22"/>
          <w:lang w:val="en-GB" w:eastAsia="en-US"/>
        </w:rPr>
        <w:t xml:space="preserve">related to the practice or transmission of the element, and most </w:t>
      </w:r>
      <w:r w:rsidR="000B49B6" w:rsidRPr="009A60C6">
        <w:rPr>
          <w:rFonts w:eastAsia="Calibri"/>
          <w:noProof/>
          <w:szCs w:val="22"/>
          <w:lang w:val="en-GB" w:eastAsia="en-US"/>
        </w:rPr>
        <w:t>are not substantiated</w:t>
      </w:r>
      <w:r w:rsidR="000B49B6" w:rsidRPr="00826C98">
        <w:rPr>
          <w:rFonts w:eastAsia="Calibri"/>
          <w:szCs w:val="22"/>
          <w:lang w:val="en-GB" w:eastAsia="en-US"/>
        </w:rPr>
        <w:t xml:space="preserve"> in the subsequent text. Any threats mentioned here should </w:t>
      </w:r>
      <w:r w:rsidR="000B49B6" w:rsidRPr="009A60C6">
        <w:rPr>
          <w:rFonts w:eastAsia="Calibri"/>
          <w:noProof/>
          <w:szCs w:val="22"/>
          <w:lang w:val="en-GB" w:eastAsia="en-US"/>
        </w:rPr>
        <w:t>be explained</w:t>
      </w:r>
      <w:r w:rsidR="000B49B6" w:rsidRPr="00826C98">
        <w:rPr>
          <w:rFonts w:eastAsia="Calibri"/>
          <w:szCs w:val="22"/>
          <w:lang w:val="en-GB" w:eastAsia="en-US"/>
        </w:rPr>
        <w:t xml:space="preserve"> in more detail, including information about their impact on Kijimana society and the practice of the element itself. In fact, some of the threats to the element </w:t>
      </w:r>
      <w:r w:rsidR="000B49B6" w:rsidRPr="009A60C6">
        <w:rPr>
          <w:rFonts w:eastAsia="Calibri"/>
          <w:noProof/>
          <w:szCs w:val="22"/>
          <w:lang w:val="en-GB" w:eastAsia="en-US"/>
        </w:rPr>
        <w:t>were already mentioned</w:t>
      </w:r>
      <w:r w:rsidR="000B49B6" w:rsidRPr="00826C98">
        <w:rPr>
          <w:rFonts w:eastAsia="Calibri"/>
          <w:szCs w:val="22"/>
          <w:lang w:val="en-GB" w:eastAsia="en-US"/>
        </w:rPr>
        <w:t xml:space="preserve"> or hinted at in Section 1.</w:t>
      </w:r>
    </w:p>
    <w:p w:rsidR="000B49B6" w:rsidRPr="00826C98" w:rsidRDefault="000B49B6" w:rsidP="00E138CE">
      <w:pPr>
        <w:pStyle w:val="Texte1"/>
        <w:rPr>
          <w:rFonts w:eastAsia="Calibri"/>
          <w:szCs w:val="22"/>
          <w:lang w:val="en-GB" w:eastAsia="en-US"/>
        </w:rPr>
      </w:pPr>
      <w:r w:rsidRPr="00826C98">
        <w:rPr>
          <w:rFonts w:eastAsia="Calibri"/>
          <w:szCs w:val="22"/>
          <w:lang w:val="en-GB" w:eastAsia="en-US"/>
        </w:rPr>
        <w:t>Some of the information provided in this section belongs in Section 3.b, which concerns proposed safeguarding measures.</w:t>
      </w:r>
    </w:p>
    <w:p w:rsidR="000B49B6" w:rsidRPr="00826C98" w:rsidRDefault="000B49B6" w:rsidP="00721C15">
      <w:pPr>
        <w:pStyle w:val="Texte1"/>
        <w:rPr>
          <w:rFonts w:eastAsia="Calibri"/>
          <w:szCs w:val="22"/>
          <w:lang w:val="en-GB" w:eastAsia="en-US"/>
        </w:rPr>
      </w:pPr>
      <w:r w:rsidRPr="009A60C6">
        <w:rPr>
          <w:rFonts w:eastAsia="Calibri"/>
          <w:noProof/>
          <w:szCs w:val="22"/>
          <w:lang w:val="en-GB" w:eastAsia="en-US"/>
        </w:rPr>
        <w:t>The transmission of part of the proposed element is of course not ‘threatened by the advanced age of the Elders’</w:t>
      </w:r>
      <w:r w:rsidRPr="009C7010">
        <w:rPr>
          <w:rFonts w:eastAsia="Calibri"/>
          <w:noProof/>
          <w:szCs w:val="22"/>
          <w:lang w:val="en-GB" w:eastAsia="en-US"/>
        </w:rPr>
        <w:t xml:space="preserve">, but by the </w:t>
      </w:r>
      <w:r w:rsidR="00291287" w:rsidRPr="009C7010">
        <w:rPr>
          <w:rFonts w:eastAsia="Calibri"/>
          <w:noProof/>
          <w:szCs w:val="22"/>
          <w:lang w:val="en-GB" w:eastAsia="en-US"/>
        </w:rPr>
        <w:t>fact that</w:t>
      </w:r>
      <w:r w:rsidRPr="009C7010">
        <w:rPr>
          <w:rFonts w:eastAsia="Calibri"/>
          <w:noProof/>
          <w:szCs w:val="22"/>
          <w:lang w:val="en-GB" w:eastAsia="en-US"/>
        </w:rPr>
        <w:t xml:space="preserve"> young people</w:t>
      </w:r>
      <w:r w:rsidR="00291287" w:rsidRPr="009C7010">
        <w:rPr>
          <w:rFonts w:eastAsia="Calibri"/>
          <w:noProof/>
          <w:szCs w:val="22"/>
          <w:lang w:val="en-GB" w:eastAsia="en-US"/>
        </w:rPr>
        <w:t xml:space="preserve"> are not</w:t>
      </w:r>
      <w:r w:rsidRPr="009C7010">
        <w:rPr>
          <w:rFonts w:eastAsia="Calibri"/>
          <w:noProof/>
          <w:szCs w:val="22"/>
          <w:lang w:val="en-GB" w:eastAsia="en-US"/>
        </w:rPr>
        <w:t xml:space="preserve"> willing to take up the practices and join the Councils of Elders</w:t>
      </w:r>
      <w:r w:rsidR="00291287" w:rsidRPr="009C7010">
        <w:rPr>
          <w:rFonts w:eastAsia="Calibri"/>
          <w:noProof/>
          <w:szCs w:val="22"/>
          <w:lang w:val="en-GB" w:eastAsia="en-US"/>
        </w:rPr>
        <w:t>,</w:t>
      </w:r>
      <w:r w:rsidRPr="009C7010">
        <w:rPr>
          <w:rFonts w:eastAsia="Calibri"/>
          <w:noProof/>
          <w:szCs w:val="22"/>
          <w:lang w:val="en-GB" w:eastAsia="en-US"/>
        </w:rPr>
        <w:t xml:space="preserve"> which </w:t>
      </w:r>
      <w:r w:rsidR="00291287" w:rsidRPr="009C7010">
        <w:rPr>
          <w:rFonts w:eastAsia="Calibri"/>
          <w:noProof/>
          <w:szCs w:val="22"/>
          <w:lang w:val="en-GB" w:eastAsia="en-US"/>
        </w:rPr>
        <w:t xml:space="preserve">will </w:t>
      </w:r>
      <w:r w:rsidRPr="009C7010">
        <w:rPr>
          <w:rFonts w:eastAsia="Calibri"/>
          <w:noProof/>
          <w:szCs w:val="22"/>
          <w:lang w:val="en-GB" w:eastAsia="en-US"/>
        </w:rPr>
        <w:t>eventually lead to unsustainably low numbers of members.</w:t>
      </w:r>
      <w:r w:rsidRPr="00826C98">
        <w:rPr>
          <w:rFonts w:eastAsia="Calibri"/>
          <w:szCs w:val="22"/>
          <w:lang w:val="en-GB" w:eastAsia="en-US"/>
        </w:rPr>
        <w:t xml:space="preserve"> </w:t>
      </w:r>
      <w:r w:rsidRPr="009A60C6">
        <w:rPr>
          <w:rFonts w:eastAsia="Calibri"/>
          <w:noProof/>
          <w:szCs w:val="22"/>
          <w:lang w:val="en-GB" w:eastAsia="en-US"/>
        </w:rPr>
        <w:t>The Elders, and the broader Kijimana community are the ones who should determine what needs to be retained and what needs to be modernized in their practice of the element, so it is inappropriate for the writers of the file (who have not involved the community) to list the Elders’ ‘conservatism’ as a threat to the element.</w:t>
      </w:r>
    </w:p>
    <w:p w:rsidR="000B49B6" w:rsidRPr="00826C98" w:rsidRDefault="000B49B6" w:rsidP="00E138CE">
      <w:pPr>
        <w:pStyle w:val="Texte1"/>
        <w:rPr>
          <w:rFonts w:eastAsia="Calibri"/>
          <w:szCs w:val="22"/>
          <w:lang w:val="en-GB" w:eastAsia="en-US"/>
        </w:rPr>
      </w:pPr>
      <w:r w:rsidRPr="00826C98">
        <w:rPr>
          <w:rFonts w:eastAsia="Calibri"/>
          <w:szCs w:val="22"/>
          <w:lang w:val="en-GB" w:eastAsia="en-US"/>
        </w:rPr>
        <w:t xml:space="preserve">Any assertions about viability, frequency of practice and so on should be backed up with further details as evidence. More detail regarding </w:t>
      </w:r>
      <w:r w:rsidRPr="009A60C6">
        <w:rPr>
          <w:rFonts w:eastAsia="Calibri"/>
          <w:noProof/>
          <w:szCs w:val="22"/>
          <w:lang w:val="en-GB" w:eastAsia="en-US"/>
        </w:rPr>
        <w:t>transmission</w:t>
      </w:r>
      <w:r w:rsidRPr="00826C98">
        <w:rPr>
          <w:rFonts w:eastAsia="Calibri"/>
          <w:szCs w:val="22"/>
          <w:lang w:val="en-GB" w:eastAsia="en-US"/>
        </w:rPr>
        <w:t xml:space="preserve"> of the element </w:t>
      </w:r>
      <w:r w:rsidRPr="009A60C6">
        <w:rPr>
          <w:rFonts w:eastAsia="Calibri"/>
          <w:noProof/>
          <w:szCs w:val="22"/>
          <w:lang w:val="en-GB" w:eastAsia="en-US"/>
        </w:rPr>
        <w:t>is also required</w:t>
      </w:r>
      <w:r w:rsidRPr="00826C98">
        <w:rPr>
          <w:rFonts w:eastAsia="Calibri"/>
          <w:szCs w:val="22"/>
          <w:lang w:val="en-GB" w:eastAsia="en-US"/>
        </w:rPr>
        <w:t xml:space="preserve"> in this section of the initial nomination file.</w:t>
      </w:r>
    </w:p>
    <w:p w:rsidR="00D30C50" w:rsidRPr="00826C98" w:rsidRDefault="000B49B6" w:rsidP="00D30C50">
      <w:pPr>
        <w:pStyle w:val="Texte1"/>
        <w:rPr>
          <w:rFonts w:eastAsia="Calibri"/>
          <w:szCs w:val="22"/>
          <w:lang w:val="en-GB" w:eastAsia="en-US"/>
        </w:rPr>
      </w:pPr>
      <w:r w:rsidRPr="00826C98">
        <w:rPr>
          <w:rFonts w:eastAsia="Calibri"/>
          <w:szCs w:val="22"/>
          <w:lang w:val="en-GB" w:eastAsia="en-US"/>
        </w:rPr>
        <w:t>Because the communities concerned were poorly defined (see Section C), the answers to this section refer to inappropriate communities, such as NGOs, who are not engaged directly with practising the element and using it as a form of social identity. The viability of these NGOs has very little to do with the viability of the element.</w:t>
      </w:r>
    </w:p>
    <w:p w:rsidR="000B49B6" w:rsidRPr="00826C98" w:rsidRDefault="000B49B6" w:rsidP="00721C15">
      <w:pPr>
        <w:pStyle w:val="Texte1"/>
        <w:rPr>
          <w:rFonts w:eastAsia="Calibri"/>
          <w:szCs w:val="22"/>
          <w:lang w:val="en-GB" w:eastAsia="en-US"/>
        </w:rPr>
      </w:pPr>
      <w:r w:rsidRPr="00826C98">
        <w:rPr>
          <w:rFonts w:eastAsia="Calibri"/>
          <w:szCs w:val="22"/>
          <w:lang w:val="en-GB" w:eastAsia="en-US"/>
        </w:rPr>
        <w:t xml:space="preserve">Tourism </w:t>
      </w:r>
      <w:r w:rsidRPr="009A60C6">
        <w:rPr>
          <w:rFonts w:eastAsia="Calibri"/>
          <w:noProof/>
          <w:szCs w:val="22"/>
          <w:lang w:val="en-GB" w:eastAsia="en-US"/>
        </w:rPr>
        <w:t>is listed</w:t>
      </w:r>
      <w:r w:rsidRPr="00826C98">
        <w:rPr>
          <w:rFonts w:eastAsia="Calibri"/>
          <w:szCs w:val="22"/>
          <w:lang w:val="en-GB" w:eastAsia="en-US"/>
        </w:rPr>
        <w:t xml:space="preserve"> as both a threat and an asset for safeguarding in this section, which should raise questions among participants. In the description </w:t>
      </w:r>
      <w:r w:rsidRPr="009A60C6">
        <w:rPr>
          <w:rFonts w:eastAsia="Calibri"/>
          <w:noProof/>
          <w:szCs w:val="22"/>
          <w:lang w:val="en-GB" w:eastAsia="en-US"/>
        </w:rPr>
        <w:t>and in</w:t>
      </w:r>
      <w:r w:rsidRPr="00826C98">
        <w:rPr>
          <w:rFonts w:eastAsia="Calibri"/>
          <w:szCs w:val="22"/>
          <w:lang w:val="en-GB" w:eastAsia="en-US"/>
        </w:rPr>
        <w:t xml:space="preserve"> the measures proposed</w:t>
      </w:r>
      <w:r w:rsidR="00965F82">
        <w:rPr>
          <w:rFonts w:eastAsia="Calibri"/>
          <w:szCs w:val="22"/>
          <w:lang w:val="en-GB" w:eastAsia="en-US"/>
        </w:rPr>
        <w:t>, the</w:t>
      </w:r>
      <w:r w:rsidRPr="00826C98">
        <w:rPr>
          <w:rFonts w:eastAsia="Calibri"/>
          <w:szCs w:val="22"/>
          <w:lang w:val="en-GB" w:eastAsia="en-US"/>
        </w:rPr>
        <w:t xml:space="preserve"> file </w:t>
      </w:r>
      <w:r w:rsidR="00965F82">
        <w:rPr>
          <w:rFonts w:eastAsia="Calibri"/>
          <w:szCs w:val="22"/>
          <w:lang w:val="en-GB" w:eastAsia="en-US"/>
        </w:rPr>
        <w:t>pays</w:t>
      </w:r>
      <w:r w:rsidRPr="00826C98">
        <w:rPr>
          <w:rFonts w:eastAsia="Calibri"/>
          <w:szCs w:val="22"/>
          <w:lang w:val="en-GB" w:eastAsia="en-US"/>
        </w:rPr>
        <w:t xml:space="preserve"> far too much attention to tourism, and </w:t>
      </w:r>
      <w:r w:rsidR="00965F82">
        <w:rPr>
          <w:rFonts w:eastAsia="Calibri"/>
          <w:szCs w:val="22"/>
          <w:lang w:val="en-GB" w:eastAsia="en-US"/>
        </w:rPr>
        <w:t xml:space="preserve">pays </w:t>
      </w:r>
      <w:r w:rsidRPr="00826C98">
        <w:rPr>
          <w:rFonts w:eastAsia="Calibri"/>
          <w:szCs w:val="22"/>
          <w:lang w:val="en-GB" w:eastAsia="en-US"/>
        </w:rPr>
        <w:t xml:space="preserve">too little attention to Kijimana tradition bearers. The Department of Tourism seems eager to consider NGOs as important stakeholders in the safeguarding strategy </w:t>
      </w:r>
      <w:r w:rsidRPr="009A60C6">
        <w:rPr>
          <w:rFonts w:eastAsia="Calibri"/>
          <w:noProof/>
          <w:szCs w:val="22"/>
          <w:lang w:val="en-GB" w:eastAsia="en-US"/>
        </w:rPr>
        <w:t>in order that</w:t>
      </w:r>
      <w:r w:rsidRPr="00826C98">
        <w:rPr>
          <w:rFonts w:eastAsia="Calibri"/>
          <w:szCs w:val="22"/>
          <w:lang w:val="en-GB" w:eastAsia="en-US"/>
        </w:rPr>
        <w:t xml:space="preserve"> the NGOs may contribute financially to the implementation of tourism policy in the region.</w:t>
      </w:r>
    </w:p>
    <w:p w:rsidR="000B49B6" w:rsidRPr="00826C98" w:rsidRDefault="000B49B6" w:rsidP="00E138CE">
      <w:pPr>
        <w:pStyle w:val="Texte1"/>
        <w:rPr>
          <w:rFonts w:eastAsia="Calibri"/>
          <w:szCs w:val="22"/>
          <w:lang w:val="en-GB" w:eastAsia="en-US"/>
        </w:rPr>
      </w:pPr>
      <w:r w:rsidRPr="009A60C6">
        <w:rPr>
          <w:rFonts w:eastAsia="Calibri"/>
          <w:noProof/>
          <w:szCs w:val="22"/>
          <w:lang w:val="en-GB" w:eastAsia="en-US"/>
        </w:rPr>
        <w:t>This topic (tourism) is more appropriate to Section 3 on safeguarding.</w:t>
      </w:r>
      <w:r w:rsidRPr="00826C98">
        <w:rPr>
          <w:rFonts w:eastAsia="Calibri"/>
          <w:szCs w:val="22"/>
          <w:lang w:val="en-GB" w:eastAsia="en-US"/>
        </w:rPr>
        <w:t xml:space="preserve"> It is also a problematic strategy (see the notes under 3.a below). Although the NGOs </w:t>
      </w:r>
      <w:r w:rsidRPr="009A60C6">
        <w:rPr>
          <w:rFonts w:eastAsia="Calibri"/>
          <w:noProof/>
          <w:szCs w:val="22"/>
          <w:lang w:val="en-GB" w:eastAsia="en-US"/>
        </w:rPr>
        <w:t>are mentioned</w:t>
      </w:r>
      <w:r w:rsidRPr="00826C98">
        <w:rPr>
          <w:rFonts w:eastAsia="Calibri"/>
          <w:szCs w:val="22"/>
          <w:lang w:val="en-GB" w:eastAsia="en-US"/>
        </w:rPr>
        <w:t xml:space="preserve"> as important partners, the file neither provides information about their objectives or their </w:t>
      </w:r>
      <w:r w:rsidRPr="009A60C6">
        <w:rPr>
          <w:rFonts w:eastAsia="Calibri"/>
          <w:noProof/>
          <w:szCs w:val="22"/>
          <w:lang w:val="en-GB" w:eastAsia="en-US"/>
        </w:rPr>
        <w:t>membership,</w:t>
      </w:r>
      <w:r w:rsidRPr="00826C98">
        <w:rPr>
          <w:rFonts w:eastAsia="Calibri"/>
          <w:szCs w:val="22"/>
          <w:lang w:val="en-GB" w:eastAsia="en-US"/>
        </w:rPr>
        <w:t xml:space="preserve"> nor explains their relationship to the Kijimana community. The Kijimana community’s interests seem not to have </w:t>
      </w:r>
      <w:r w:rsidRPr="009A60C6">
        <w:rPr>
          <w:rFonts w:eastAsia="Calibri"/>
          <w:noProof/>
          <w:szCs w:val="22"/>
          <w:lang w:val="en-GB" w:eastAsia="en-US"/>
        </w:rPr>
        <w:t>been taken</w:t>
      </w:r>
      <w:r w:rsidRPr="00826C98">
        <w:rPr>
          <w:rFonts w:eastAsia="Calibri"/>
          <w:szCs w:val="22"/>
          <w:lang w:val="en-GB" w:eastAsia="en-US"/>
        </w:rPr>
        <w:t xml:space="preserve"> into </w:t>
      </w:r>
      <w:r w:rsidRPr="009A60C6">
        <w:rPr>
          <w:rFonts w:eastAsia="Calibri"/>
          <w:noProof/>
          <w:szCs w:val="22"/>
          <w:lang w:val="en-GB" w:eastAsia="en-US"/>
        </w:rPr>
        <w:t>account</w:t>
      </w:r>
      <w:r w:rsidRPr="00826C98">
        <w:rPr>
          <w:rFonts w:eastAsia="Calibri"/>
          <w:szCs w:val="22"/>
          <w:lang w:val="en-GB" w:eastAsia="en-US"/>
        </w:rPr>
        <w:t xml:space="preserve"> and it is unclear whether or not they have agreed to the encouragement of visits by tourists who may participate in their ceremonies.</w:t>
      </w:r>
    </w:p>
    <w:p w:rsidR="00400255" w:rsidRPr="009A60C6" w:rsidRDefault="000B49B6" w:rsidP="00400255">
      <w:pPr>
        <w:pStyle w:val="Texte1"/>
        <w:rPr>
          <w:lang w:val="en-GB"/>
        </w:rPr>
      </w:pPr>
      <w:r w:rsidRPr="00826C98">
        <w:rPr>
          <w:rFonts w:eastAsia="Calibri"/>
          <w:szCs w:val="22"/>
          <w:lang w:val="en-GB" w:eastAsia="en-US"/>
        </w:rPr>
        <w:t xml:space="preserve">The idea of authenticity </w:t>
      </w:r>
      <w:r w:rsidRPr="009A60C6">
        <w:rPr>
          <w:rFonts w:eastAsia="Calibri"/>
          <w:noProof/>
          <w:szCs w:val="22"/>
          <w:lang w:val="en-GB" w:eastAsia="en-US"/>
        </w:rPr>
        <w:t>is raised</w:t>
      </w:r>
      <w:r w:rsidRPr="00826C98">
        <w:rPr>
          <w:rFonts w:eastAsia="Calibri"/>
          <w:szCs w:val="22"/>
          <w:lang w:val="en-GB" w:eastAsia="en-US"/>
        </w:rPr>
        <w:t xml:space="preserve"> </w:t>
      </w:r>
      <w:r w:rsidRPr="009A60C6">
        <w:rPr>
          <w:rFonts w:eastAsia="Calibri"/>
          <w:noProof/>
          <w:szCs w:val="22"/>
          <w:lang w:val="en-GB" w:eastAsia="en-US"/>
        </w:rPr>
        <w:t>here</w:t>
      </w:r>
      <w:r w:rsidR="00400255" w:rsidRPr="00826C98">
        <w:rPr>
          <w:rFonts w:eastAsia="Calibri"/>
          <w:szCs w:val="22"/>
          <w:lang w:val="en-GB" w:eastAsia="en-US"/>
        </w:rPr>
        <w:t xml:space="preserve"> and it is important to know that the </w:t>
      </w:r>
      <w:r w:rsidRPr="00826C98">
        <w:rPr>
          <w:rFonts w:eastAsia="Calibri"/>
          <w:szCs w:val="22"/>
          <w:lang w:val="en-GB" w:eastAsia="en-US"/>
        </w:rPr>
        <w:t>notion of authenticity is not of much utility in discussions about ICH elements</w:t>
      </w:r>
      <w:r w:rsidR="00400255" w:rsidRPr="00826C98">
        <w:rPr>
          <w:rFonts w:eastAsia="Calibri"/>
          <w:szCs w:val="22"/>
          <w:lang w:val="en-GB" w:eastAsia="en-US"/>
        </w:rPr>
        <w:t xml:space="preserve">. </w:t>
      </w:r>
      <w:r w:rsidR="00400255" w:rsidRPr="009A60C6">
        <w:rPr>
          <w:lang w:val="en-GB"/>
        </w:rPr>
        <w:t>The element may well have changed over time and different variations, improvisations and interpretations may exist. The Convention is not concerned with the question of how ‘original’ or ‘authentic’ an element is or what its ‘ideal’ form should be, rather what matters is how an element figures in the lives of its practitioners today.</w:t>
      </w:r>
    </w:p>
    <w:p w:rsidR="000B49B6" w:rsidRPr="00826C98" w:rsidRDefault="000B49B6" w:rsidP="00400255">
      <w:pPr>
        <w:pStyle w:val="Texte1"/>
        <w:rPr>
          <w:rFonts w:eastAsia="Calibri"/>
          <w:szCs w:val="22"/>
          <w:lang w:val="en-GB" w:eastAsia="en-US"/>
        </w:rPr>
      </w:pPr>
      <w:r w:rsidRPr="00826C98">
        <w:rPr>
          <w:rFonts w:eastAsia="Calibri"/>
          <w:szCs w:val="22"/>
          <w:lang w:val="en-GB" w:eastAsia="en-US"/>
        </w:rPr>
        <w:t xml:space="preserve">The minimum word count of 750 words has not </w:t>
      </w:r>
      <w:r w:rsidRPr="009A60C6">
        <w:rPr>
          <w:rFonts w:eastAsia="Calibri"/>
          <w:noProof/>
          <w:szCs w:val="22"/>
          <w:lang w:val="en-GB" w:eastAsia="en-US"/>
        </w:rPr>
        <w:t>been reached</w:t>
      </w:r>
      <w:r w:rsidRPr="00826C98">
        <w:rPr>
          <w:rFonts w:eastAsia="Calibri"/>
          <w:szCs w:val="22"/>
          <w:lang w:val="en-GB" w:eastAsia="en-US"/>
        </w:rPr>
        <w:t xml:space="preserve"> in either the initial or the final versions of the nomination file. The final nomination file has a minimum word count of more than 10% below 750.</w:t>
      </w:r>
      <w:r w:rsidR="00400255" w:rsidRPr="00826C98">
        <w:rPr>
          <w:rStyle w:val="FootnoteReference"/>
          <w:rFonts w:eastAsia="Calibri"/>
          <w:szCs w:val="22"/>
          <w:lang w:val="en-GB" w:eastAsia="en-US"/>
        </w:rPr>
        <w:footnoteReference w:id="13"/>
      </w:r>
    </w:p>
    <w:p w:rsidR="000B49B6" w:rsidRPr="00826C98" w:rsidRDefault="000B49B6" w:rsidP="009A60C6">
      <w:pPr>
        <w:pStyle w:val="Heading3"/>
        <w:numPr>
          <w:ilvl w:val="0"/>
          <w:numId w:val="31"/>
        </w:numPr>
        <w:rPr>
          <w:lang w:val="en-GB"/>
        </w:rPr>
      </w:pPr>
      <w:r w:rsidRPr="00826C98">
        <w:rPr>
          <w:lang w:val="en-GB"/>
        </w:rPr>
        <w:lastRenderedPageBreak/>
        <w:t>Safeguarding measures (Criterion U.3)</w:t>
      </w:r>
    </w:p>
    <w:p w:rsidR="000B49B6" w:rsidRPr="00826C98" w:rsidRDefault="000B49B6" w:rsidP="00FE0ECA">
      <w:pPr>
        <w:pStyle w:val="Soustitre"/>
        <w:rPr>
          <w:noProof w:val="0"/>
          <w:lang w:val="en-GB"/>
        </w:rPr>
      </w:pPr>
      <w:r w:rsidRPr="00826C98">
        <w:rPr>
          <w:noProof w:val="0"/>
          <w:lang w:val="en-GB"/>
        </w:rPr>
        <w:t>3.a.</w:t>
      </w:r>
      <w:r w:rsidR="00826C98" w:rsidRPr="00826C98">
        <w:rPr>
          <w:noProof w:val="0"/>
          <w:lang w:val="en-GB"/>
        </w:rPr>
        <w:tab/>
      </w:r>
      <w:r w:rsidR="006541DF" w:rsidRPr="00826C98">
        <w:rPr>
          <w:noProof w:val="0"/>
          <w:lang w:val="en-GB"/>
        </w:rPr>
        <w:tab/>
      </w:r>
      <w:r w:rsidRPr="00826C98">
        <w:rPr>
          <w:noProof w:val="0"/>
          <w:lang w:val="en-GB"/>
        </w:rPr>
        <w:t>Past and current efforts to safeguard the element</w:t>
      </w:r>
    </w:p>
    <w:p w:rsidR="000B49B6" w:rsidRPr="009B1F57" w:rsidRDefault="000B49B6" w:rsidP="003A4AD2">
      <w:pPr>
        <w:pStyle w:val="Texte1"/>
        <w:rPr>
          <w:rFonts w:eastAsia="Calibri"/>
          <w:szCs w:val="22"/>
          <w:lang w:val="en-GB" w:eastAsia="en-US"/>
        </w:rPr>
      </w:pPr>
      <w:r w:rsidRPr="00826C98">
        <w:rPr>
          <w:rFonts w:eastAsia="Calibri"/>
          <w:szCs w:val="22"/>
          <w:lang w:val="en-GB" w:eastAsia="en-US"/>
        </w:rPr>
        <w:t xml:space="preserve">In this section, too much focus is again placed on tourism and the protection of the Madara ecology, and not enough on the safeguarding of the rituals and practices associated with the sites. Most of the information given here relates to safeguarding plans for the future which, after being more appropriately designed and more clearly planned, should be presented in Section 3.b. The Community Conservation and Development Groups </w:t>
      </w:r>
      <w:r w:rsidRPr="009A60C6">
        <w:rPr>
          <w:rFonts w:eastAsia="Calibri"/>
          <w:noProof/>
          <w:szCs w:val="22"/>
          <w:lang w:val="en-GB" w:eastAsia="en-US"/>
        </w:rPr>
        <w:t>are mentioned</w:t>
      </w:r>
      <w:r w:rsidRPr="00826C98">
        <w:rPr>
          <w:rFonts w:eastAsia="Calibri"/>
          <w:szCs w:val="22"/>
          <w:lang w:val="en-GB" w:eastAsia="en-US"/>
        </w:rPr>
        <w:t xml:space="preserve"> here, but no details </w:t>
      </w:r>
      <w:r w:rsidRPr="009A60C6">
        <w:rPr>
          <w:rFonts w:eastAsia="Calibri"/>
          <w:noProof/>
          <w:szCs w:val="22"/>
          <w:lang w:val="en-GB" w:eastAsia="en-US"/>
        </w:rPr>
        <w:t>are given</w:t>
      </w:r>
      <w:r w:rsidRPr="00826C98">
        <w:rPr>
          <w:rFonts w:eastAsia="Calibri"/>
          <w:szCs w:val="22"/>
          <w:lang w:val="en-GB" w:eastAsia="en-US"/>
        </w:rPr>
        <w:t xml:space="preserve">. These are apparently important community bodies who should have </w:t>
      </w:r>
      <w:r w:rsidRPr="009A60C6">
        <w:rPr>
          <w:rFonts w:eastAsia="Calibri"/>
          <w:noProof/>
          <w:szCs w:val="22"/>
          <w:lang w:val="en-GB" w:eastAsia="en-US"/>
        </w:rPr>
        <w:t>been involved</w:t>
      </w:r>
      <w:r w:rsidRPr="00826C98">
        <w:rPr>
          <w:rFonts w:eastAsia="Calibri"/>
          <w:szCs w:val="22"/>
          <w:lang w:val="en-GB" w:eastAsia="en-US"/>
        </w:rPr>
        <w:t xml:space="preserve"> in the preparation of the initial nomination file and whose role </w:t>
      </w:r>
      <w:r w:rsidRPr="009A60C6">
        <w:rPr>
          <w:rFonts w:eastAsia="Calibri"/>
          <w:noProof/>
          <w:szCs w:val="22"/>
          <w:lang w:val="en-GB" w:eastAsia="en-US"/>
        </w:rPr>
        <w:t>is highlighted</w:t>
      </w:r>
      <w:r w:rsidRPr="00826C98">
        <w:rPr>
          <w:rFonts w:eastAsia="Calibri"/>
          <w:szCs w:val="22"/>
          <w:lang w:val="en-GB" w:eastAsia="en-US"/>
        </w:rPr>
        <w:t xml:space="preserve"> in the final nomination file.</w:t>
      </w:r>
      <w:r w:rsidR="00FF5877" w:rsidRPr="00826C98">
        <w:rPr>
          <w:rFonts w:eastAsia="Calibri"/>
          <w:color w:val="4F81BD" w:themeColor="accent1"/>
          <w:szCs w:val="22"/>
          <w:lang w:val="en-GB" w:eastAsia="en-US"/>
        </w:rPr>
        <w:t xml:space="preserve"> </w:t>
      </w:r>
      <w:r w:rsidR="003D2D3F" w:rsidRPr="00826C98">
        <w:rPr>
          <w:lang w:val="en-GB"/>
        </w:rPr>
        <w:t>T</w:t>
      </w:r>
      <w:r w:rsidR="003D2D3F" w:rsidRPr="009A60C6">
        <w:rPr>
          <w:bCs/>
          <w:lang w:val="en-GB"/>
        </w:rPr>
        <w:t xml:space="preserve">he will and commitment of the different stakeholders should be evident in the nomination and demonstrated, at a minimum, by their previous safeguarding </w:t>
      </w:r>
      <w:r w:rsidR="003D2D3F" w:rsidRPr="009A60C6">
        <w:rPr>
          <w:szCs w:val="22"/>
          <w:lang w:val="en-GB"/>
        </w:rPr>
        <w:t>efforts</w:t>
      </w:r>
      <w:r w:rsidR="003D2D3F" w:rsidRPr="009A60C6">
        <w:rPr>
          <w:bCs/>
          <w:lang w:val="en-GB"/>
        </w:rPr>
        <w:t>.</w:t>
      </w:r>
      <w:r w:rsidR="003D2D3F" w:rsidRPr="009A60C6">
        <w:rPr>
          <w:rStyle w:val="FootnoteReference"/>
          <w:bCs/>
          <w:lang w:val="en-GB"/>
        </w:rPr>
        <w:footnoteReference w:id="14"/>
      </w:r>
    </w:p>
    <w:p w:rsidR="000B49B6" w:rsidRPr="00826C98" w:rsidRDefault="000B49B6" w:rsidP="009C7010">
      <w:pPr>
        <w:pStyle w:val="Texte1"/>
        <w:rPr>
          <w:rFonts w:eastAsia="Calibri"/>
          <w:szCs w:val="22"/>
          <w:lang w:val="en-GB" w:eastAsia="en-US"/>
        </w:rPr>
      </w:pPr>
      <w:r w:rsidRPr="00826C98">
        <w:rPr>
          <w:rFonts w:eastAsia="Calibri"/>
          <w:szCs w:val="22"/>
          <w:lang w:val="en-GB" w:eastAsia="en-US"/>
        </w:rPr>
        <w:t xml:space="preserve">The plans for how tourism will protect the Madaras </w:t>
      </w:r>
      <w:r w:rsidRPr="009A60C6">
        <w:rPr>
          <w:rFonts w:eastAsia="Calibri"/>
          <w:noProof/>
          <w:szCs w:val="22"/>
          <w:lang w:val="en-GB" w:eastAsia="en-US"/>
        </w:rPr>
        <w:t>are misguided</w:t>
      </w:r>
      <w:r w:rsidRPr="00826C98">
        <w:rPr>
          <w:rFonts w:eastAsia="Calibri"/>
          <w:szCs w:val="22"/>
          <w:lang w:val="en-GB" w:eastAsia="en-US"/>
        </w:rPr>
        <w:t xml:space="preserve"> </w:t>
      </w:r>
      <w:r w:rsidRPr="009A60C6">
        <w:rPr>
          <w:rFonts w:eastAsia="Calibri"/>
          <w:noProof/>
          <w:szCs w:val="22"/>
          <w:lang w:val="en-GB" w:eastAsia="en-US"/>
        </w:rPr>
        <w:t>in terms of</w:t>
      </w:r>
      <w:r w:rsidRPr="00826C98">
        <w:rPr>
          <w:rFonts w:eastAsia="Calibri"/>
          <w:szCs w:val="22"/>
          <w:lang w:val="en-GB" w:eastAsia="en-US"/>
        </w:rPr>
        <w:t xml:space="preserve"> the aims of the Convention. Encouraging the practices (some of which are secret) to be open to tourists and to be duplicated in other areas of the world instead of furthering their continued local practice will disrupt the practice of the element and is against the spirit of the Convention. The Convention encourages appreciation by others, respect for access restrictions and, as a safeguarding strategy, </w:t>
      </w:r>
      <w:r w:rsidRPr="009A60C6">
        <w:rPr>
          <w:rFonts w:eastAsia="Calibri"/>
          <w:noProof/>
          <w:szCs w:val="22"/>
          <w:lang w:val="en-GB" w:eastAsia="en-US"/>
        </w:rPr>
        <w:t>emphasizes</w:t>
      </w:r>
      <w:r w:rsidRPr="00826C98">
        <w:rPr>
          <w:rFonts w:eastAsia="Calibri"/>
          <w:szCs w:val="22"/>
          <w:lang w:val="en-GB" w:eastAsia="en-US"/>
        </w:rPr>
        <w:t xml:space="preserve"> continued practice of elements by the communities who identify with them as part of their existing cultural heritage. Ensuring continued viability does not require performance of the rituals by outsiders. If the community agrees, their practices may </w:t>
      </w:r>
      <w:r w:rsidRPr="009A60C6">
        <w:rPr>
          <w:rFonts w:eastAsia="Calibri"/>
          <w:noProof/>
          <w:szCs w:val="22"/>
          <w:lang w:val="en-GB" w:eastAsia="en-US"/>
        </w:rPr>
        <w:t>be shared</w:t>
      </w:r>
      <w:r w:rsidRPr="00826C98">
        <w:rPr>
          <w:rFonts w:eastAsia="Calibri"/>
          <w:szCs w:val="22"/>
          <w:lang w:val="en-GB" w:eastAsia="en-US"/>
        </w:rPr>
        <w:t xml:space="preserve"> with outsiders, but only under conditions set by the community itself. If practice with or by outsiders distorts the element in such a </w:t>
      </w:r>
      <w:r w:rsidRPr="009C7010">
        <w:rPr>
          <w:rFonts w:eastAsia="Calibri"/>
          <w:szCs w:val="22"/>
          <w:lang w:val="en-GB" w:eastAsia="en-US"/>
        </w:rPr>
        <w:t xml:space="preserve">way that it no longer satisfies the definition of ICH, the State Party concerned would have to report this to the Committee, who might then decide to </w:t>
      </w:r>
      <w:r w:rsidR="009C7010">
        <w:rPr>
          <w:rFonts w:eastAsia="Calibri"/>
          <w:szCs w:val="22"/>
          <w:lang w:val="en-GB" w:eastAsia="en-US"/>
        </w:rPr>
        <w:t>remove</w:t>
      </w:r>
      <w:r w:rsidR="009C7010" w:rsidRPr="009C7010">
        <w:rPr>
          <w:rFonts w:eastAsia="Calibri"/>
          <w:szCs w:val="22"/>
          <w:lang w:val="en-GB" w:eastAsia="en-US"/>
        </w:rPr>
        <w:t xml:space="preserve"> </w:t>
      </w:r>
      <w:r w:rsidRPr="009C7010">
        <w:rPr>
          <w:rFonts w:eastAsia="Calibri"/>
          <w:szCs w:val="22"/>
          <w:lang w:val="en-GB" w:eastAsia="en-US"/>
        </w:rPr>
        <w:t>the element.</w:t>
      </w:r>
    </w:p>
    <w:p w:rsidR="000B49B6" w:rsidRPr="00826C98" w:rsidRDefault="000B49B6">
      <w:pPr>
        <w:pStyle w:val="Texte1"/>
        <w:rPr>
          <w:rFonts w:eastAsia="Calibri"/>
          <w:szCs w:val="22"/>
          <w:lang w:val="en-GB" w:eastAsia="en-US"/>
        </w:rPr>
      </w:pPr>
      <w:r w:rsidRPr="00826C98">
        <w:rPr>
          <w:rFonts w:eastAsia="Calibri"/>
          <w:szCs w:val="22"/>
          <w:lang w:val="en-GB" w:eastAsia="en-US"/>
        </w:rPr>
        <w:t>Safeguarding strategies such as ‘income generation, remuneration to tradition</w:t>
      </w:r>
      <w:r w:rsidR="008B3E18">
        <w:rPr>
          <w:rFonts w:eastAsia="Calibri"/>
          <w:szCs w:val="22"/>
          <w:lang w:val="en-GB" w:eastAsia="en-US"/>
        </w:rPr>
        <w:t xml:space="preserve"> </w:t>
      </w:r>
      <w:r w:rsidRPr="00826C98">
        <w:rPr>
          <w:rFonts w:eastAsia="Calibri"/>
          <w:szCs w:val="22"/>
          <w:lang w:val="en-GB" w:eastAsia="en-US"/>
        </w:rPr>
        <w:t xml:space="preserve">bearers or expansion of audiences’ should be focused primarily on promoting the continued practice and transmission of the element. Commercialization should not be the primary </w:t>
      </w:r>
      <w:r w:rsidRPr="009A60C6">
        <w:rPr>
          <w:rFonts w:eastAsia="Calibri"/>
          <w:noProof/>
          <w:szCs w:val="22"/>
          <w:lang w:val="en-GB" w:eastAsia="en-US"/>
        </w:rPr>
        <w:t>goal,</w:t>
      </w:r>
      <w:r w:rsidRPr="00826C98">
        <w:rPr>
          <w:rFonts w:eastAsia="Calibri"/>
          <w:szCs w:val="22"/>
          <w:lang w:val="en-GB" w:eastAsia="en-US"/>
        </w:rPr>
        <w:t xml:space="preserve"> or an end in itself in implementing such strategies.</w:t>
      </w:r>
      <w:r w:rsidR="00496A29" w:rsidRPr="00826C98">
        <w:rPr>
          <w:rStyle w:val="FootnoteReference"/>
          <w:rFonts w:eastAsia="Calibri"/>
          <w:szCs w:val="22"/>
          <w:lang w:val="en-GB" w:eastAsia="en-US"/>
        </w:rPr>
        <w:footnoteReference w:id="15"/>
      </w:r>
    </w:p>
    <w:p w:rsidR="00C53220" w:rsidRPr="00826C98" w:rsidRDefault="000B49B6">
      <w:pPr>
        <w:pStyle w:val="Texte1"/>
        <w:rPr>
          <w:rFonts w:eastAsia="Calibri"/>
          <w:szCs w:val="22"/>
          <w:lang w:val="en-GB" w:eastAsia="en-US"/>
        </w:rPr>
      </w:pPr>
      <w:r w:rsidRPr="00826C98">
        <w:rPr>
          <w:rFonts w:eastAsia="Calibri"/>
          <w:szCs w:val="22"/>
          <w:lang w:val="en-GB" w:eastAsia="en-US"/>
        </w:rPr>
        <w:t>Public performances of songs, narratives and dances for tourists (in cultural festivals or the cultural centre) could have positive safeguarding effects, if well managed, and may assist in raising awareness about the importance of the element among the Kijimana and more broadly. But performances of this kind do not necessarily contribute to the safeguarding of the element as their relocation into another context, or their adaptation to the interests or needs of tourists may change the form and meaning of the element in ways considered inappropriate by the community concerned. The initial file does not address this issue; it places too much focus on promoting performances for tourists and not enough on promoting performances for and by the Kijimana (see the final sentence of OD 116).</w:t>
      </w:r>
    </w:p>
    <w:p w:rsidR="00113189" w:rsidRPr="009A60C6" w:rsidRDefault="00113189" w:rsidP="00113189">
      <w:pPr>
        <w:pStyle w:val="Texte1"/>
        <w:rPr>
          <w:lang w:val="en-GB"/>
        </w:rPr>
      </w:pPr>
      <w:r w:rsidRPr="00826C98">
        <w:rPr>
          <w:rFonts w:eastAsia="Calibri"/>
          <w:szCs w:val="22"/>
          <w:lang w:val="en-GB" w:eastAsia="en-US"/>
        </w:rPr>
        <w:t>S</w:t>
      </w:r>
      <w:r w:rsidRPr="009A60C6">
        <w:rPr>
          <w:lang w:val="en-GB"/>
        </w:rPr>
        <w:t xml:space="preserve">ubmitting States do sometimes encounter difficulty in striking the proper balance to demonstrate that an element is facing serious threats but nevertheless remains sufficiently viable to </w:t>
      </w:r>
      <w:r w:rsidRPr="009A60C6">
        <w:rPr>
          <w:noProof/>
          <w:lang w:val="en-GB"/>
        </w:rPr>
        <w:t>be safeguarded</w:t>
      </w:r>
      <w:r w:rsidRPr="009A60C6">
        <w:rPr>
          <w:lang w:val="en-GB"/>
        </w:rPr>
        <w:t>’.</w:t>
      </w:r>
      <w:r w:rsidRPr="009A60C6">
        <w:rPr>
          <w:rStyle w:val="FootnoteReference"/>
          <w:lang w:val="en-GB"/>
        </w:rPr>
        <w:footnoteReference w:id="16"/>
      </w:r>
      <w:r w:rsidRPr="009A60C6">
        <w:rPr>
          <w:lang w:val="en-GB"/>
        </w:rPr>
        <w:t xml:space="preserve"> Thus one wonders whether the </w:t>
      </w:r>
      <w:r w:rsidR="00AB61B2">
        <w:rPr>
          <w:noProof/>
          <w:lang w:val="en-GB"/>
        </w:rPr>
        <w:t>Madar</w:t>
      </w:r>
      <w:r w:rsidRPr="009A60C6">
        <w:rPr>
          <w:noProof/>
          <w:lang w:val="en-GB"/>
        </w:rPr>
        <w:t>as</w:t>
      </w:r>
      <w:r w:rsidRPr="009A60C6">
        <w:rPr>
          <w:lang w:val="en-GB"/>
        </w:rPr>
        <w:t xml:space="preserve"> will </w:t>
      </w:r>
      <w:r w:rsidRPr="009A60C6">
        <w:rPr>
          <w:noProof/>
          <w:lang w:val="en-GB"/>
        </w:rPr>
        <w:t>be revived</w:t>
      </w:r>
      <w:r w:rsidRPr="009A60C6">
        <w:rPr>
          <w:lang w:val="en-GB"/>
        </w:rPr>
        <w:t xml:space="preserve"> in the villages where they have disappeared and where the oath-taking practices no longer exist.</w:t>
      </w:r>
    </w:p>
    <w:p w:rsidR="00113189" w:rsidRPr="009A60C6" w:rsidRDefault="00113189" w:rsidP="00113189">
      <w:pPr>
        <w:pStyle w:val="Texte1"/>
        <w:rPr>
          <w:lang w:val="en-GB"/>
        </w:rPr>
      </w:pPr>
      <w:r w:rsidRPr="009A60C6">
        <w:rPr>
          <w:noProof/>
          <w:lang w:val="en-GB"/>
        </w:rPr>
        <w:lastRenderedPageBreak/>
        <w:t>This requires</w:t>
      </w:r>
      <w:r w:rsidRPr="009A60C6">
        <w:rPr>
          <w:lang w:val="en-GB"/>
        </w:rPr>
        <w:t xml:space="preserve"> a careful and dispassionate analysis of the element’s real viability and the threats it faces</w:t>
      </w:r>
      <w:r w:rsidR="00CE109E" w:rsidRPr="00826C98">
        <w:rPr>
          <w:lang w:val="en-GB"/>
        </w:rPr>
        <w:t xml:space="preserve">. </w:t>
      </w:r>
      <w:r w:rsidR="00CE109E" w:rsidRPr="009A60C6">
        <w:rPr>
          <w:noProof/>
          <w:lang w:val="en-GB"/>
        </w:rPr>
        <w:t>S</w:t>
      </w:r>
      <w:r w:rsidRPr="009A60C6">
        <w:rPr>
          <w:noProof/>
          <w:lang w:val="en-GB"/>
        </w:rPr>
        <w:t xml:space="preserve">ubmitting </w:t>
      </w:r>
      <w:r w:rsidR="00CE109E" w:rsidRPr="009A60C6">
        <w:rPr>
          <w:noProof/>
          <w:lang w:val="en-GB"/>
        </w:rPr>
        <w:t>s</w:t>
      </w:r>
      <w:r w:rsidRPr="009A60C6">
        <w:rPr>
          <w:noProof/>
          <w:lang w:val="en-GB"/>
        </w:rPr>
        <w:t xml:space="preserve">tates </w:t>
      </w:r>
      <w:r w:rsidR="00CE109E" w:rsidRPr="009A60C6">
        <w:rPr>
          <w:noProof/>
          <w:lang w:val="en-GB"/>
        </w:rPr>
        <w:t xml:space="preserve">need </w:t>
      </w:r>
      <w:r w:rsidRPr="009A60C6">
        <w:rPr>
          <w:noProof/>
          <w:lang w:val="en-GB"/>
        </w:rPr>
        <w:t xml:space="preserve">to take into consideration possible characteristics of the context and the element itself that, if not properly acknowledged, may lead to a misguided safeguarding response, while being aware that inscription on the Urgent Safeguarding List cannot be seen as a </w:t>
      </w:r>
      <w:r w:rsidR="007D4064">
        <w:rPr>
          <w:noProof/>
          <w:lang w:val="en-GB"/>
        </w:rPr>
        <w:t>‘</w:t>
      </w:r>
      <w:r w:rsidRPr="009A60C6">
        <w:rPr>
          <w:noProof/>
          <w:lang w:val="en-GB"/>
        </w:rPr>
        <w:t>miracle</w:t>
      </w:r>
      <w:r w:rsidR="007D4064">
        <w:rPr>
          <w:noProof/>
          <w:lang w:val="en-GB"/>
        </w:rPr>
        <w:t>’</w:t>
      </w:r>
      <w:r w:rsidRPr="009A60C6">
        <w:rPr>
          <w:noProof/>
          <w:lang w:val="en-GB"/>
        </w:rPr>
        <w:t xml:space="preserve"> solution to resurrect an element that is no longer practised.</w:t>
      </w:r>
      <w:r w:rsidRPr="009A60C6">
        <w:rPr>
          <w:rStyle w:val="FootnoteReference"/>
          <w:lang w:val="en-GB"/>
        </w:rPr>
        <w:footnoteReference w:id="17"/>
      </w:r>
    </w:p>
    <w:p w:rsidR="000B49B6" w:rsidRPr="00826C98" w:rsidRDefault="000B49B6" w:rsidP="003A4AD2">
      <w:pPr>
        <w:pStyle w:val="Texte1"/>
        <w:rPr>
          <w:rFonts w:eastAsia="Calibri"/>
          <w:szCs w:val="22"/>
          <w:lang w:val="en-GB" w:eastAsia="en-US"/>
        </w:rPr>
      </w:pPr>
      <w:r w:rsidRPr="00826C98">
        <w:rPr>
          <w:rFonts w:eastAsia="Calibri"/>
          <w:szCs w:val="22"/>
          <w:lang w:val="en-GB" w:eastAsia="en-US"/>
        </w:rPr>
        <w:t xml:space="preserve">Ritual artefacts such as the Haniwa figurines should be left where they are. Their removal (by theft or any other means, including removal by the </w:t>
      </w:r>
      <w:r w:rsidR="008B3E18">
        <w:rPr>
          <w:rFonts w:eastAsia="Calibri"/>
          <w:szCs w:val="22"/>
          <w:lang w:val="en-GB" w:eastAsia="en-US"/>
        </w:rPr>
        <w:t>m</w:t>
      </w:r>
      <w:r w:rsidRPr="00826C98">
        <w:rPr>
          <w:rFonts w:eastAsia="Calibri"/>
          <w:szCs w:val="22"/>
          <w:lang w:val="en-GB" w:eastAsia="en-US"/>
        </w:rPr>
        <w:t>useum) threatens the spiritual connection between the Kijimana and their ancestors and may cause problems with the continued practice and significance of the element to the Kijimana. Exhibitions of the figurines abroad would have no safeguarding effect.</w:t>
      </w:r>
      <w:r w:rsidR="003C605C" w:rsidRPr="00826C98">
        <w:rPr>
          <w:rFonts w:eastAsia="Calibri"/>
          <w:szCs w:val="22"/>
          <w:lang w:val="en-GB" w:eastAsia="en-US"/>
        </w:rPr>
        <w:t xml:space="preserve"> </w:t>
      </w:r>
      <w:r w:rsidRPr="00826C98">
        <w:rPr>
          <w:rFonts w:eastAsia="Calibri"/>
          <w:szCs w:val="22"/>
          <w:lang w:val="en-GB" w:eastAsia="en-US"/>
        </w:rPr>
        <w:t>Since these figurines are ritual objects, selling replicas and teaching tourists to make replicas of them would seem an insensitive and damaging activity. Awareness-raising involves teaching people about and encouraging respect for an element, rather than duplicating the form (but not the function) of ritual practice by new people in new contexts (which is not awareness-raising and does not assist in safeguarding).</w:t>
      </w:r>
    </w:p>
    <w:p w:rsidR="000B49B6" w:rsidRPr="00826C98" w:rsidRDefault="000B49B6" w:rsidP="003A4AD2">
      <w:pPr>
        <w:pStyle w:val="Texte1"/>
        <w:rPr>
          <w:rFonts w:eastAsia="Calibri"/>
          <w:szCs w:val="22"/>
          <w:lang w:val="en-GB" w:eastAsia="en-US"/>
        </w:rPr>
      </w:pPr>
      <w:r w:rsidRPr="00826C98">
        <w:rPr>
          <w:rFonts w:eastAsia="Calibri"/>
          <w:szCs w:val="22"/>
          <w:lang w:val="en-GB" w:eastAsia="en-US"/>
        </w:rPr>
        <w:t xml:space="preserve">Note: the maximum word count has </w:t>
      </w:r>
      <w:r w:rsidRPr="009A60C6">
        <w:rPr>
          <w:rFonts w:eastAsia="Calibri"/>
          <w:noProof/>
          <w:szCs w:val="22"/>
          <w:lang w:val="en-GB" w:eastAsia="en-US"/>
        </w:rPr>
        <w:t>been exceeded</w:t>
      </w:r>
      <w:r w:rsidRPr="00826C98">
        <w:rPr>
          <w:rFonts w:eastAsia="Calibri"/>
          <w:szCs w:val="22"/>
          <w:lang w:val="en-GB" w:eastAsia="en-US"/>
        </w:rPr>
        <w:t xml:space="preserve"> in the final nomination file. Exceeding the maximum word count </w:t>
      </w:r>
      <w:r w:rsidR="003C605C" w:rsidRPr="00826C98">
        <w:rPr>
          <w:rFonts w:eastAsia="Calibri"/>
          <w:szCs w:val="22"/>
          <w:lang w:val="en-GB" w:eastAsia="en-US"/>
        </w:rPr>
        <w:t xml:space="preserve">will </w:t>
      </w:r>
      <w:r w:rsidRPr="00826C98">
        <w:rPr>
          <w:rFonts w:eastAsia="Calibri"/>
          <w:szCs w:val="22"/>
          <w:lang w:val="en-GB" w:eastAsia="en-US"/>
        </w:rPr>
        <w:t xml:space="preserve">prevent the file </w:t>
      </w:r>
      <w:r w:rsidRPr="009A60C6">
        <w:rPr>
          <w:rFonts w:eastAsia="Calibri"/>
          <w:noProof/>
          <w:szCs w:val="22"/>
          <w:lang w:val="en-GB" w:eastAsia="en-US"/>
        </w:rPr>
        <w:t>being evaluated</w:t>
      </w:r>
      <w:r w:rsidRPr="00826C98">
        <w:rPr>
          <w:rFonts w:eastAsia="Calibri"/>
          <w:szCs w:val="22"/>
          <w:lang w:val="en-GB" w:eastAsia="en-US"/>
        </w:rPr>
        <w:t>.</w:t>
      </w:r>
    </w:p>
    <w:p w:rsidR="004567BB" w:rsidRPr="00826C98" w:rsidRDefault="000B49B6" w:rsidP="00FE0ECA">
      <w:pPr>
        <w:pStyle w:val="Soustitre"/>
        <w:rPr>
          <w:noProof w:val="0"/>
          <w:lang w:val="en-GB"/>
        </w:rPr>
      </w:pPr>
      <w:r w:rsidRPr="00826C98">
        <w:rPr>
          <w:noProof w:val="0"/>
          <w:lang w:val="en-GB"/>
        </w:rPr>
        <w:t xml:space="preserve">3.b. </w:t>
      </w:r>
      <w:r w:rsidR="006541DF" w:rsidRPr="00826C98">
        <w:rPr>
          <w:noProof w:val="0"/>
          <w:lang w:val="en-GB"/>
        </w:rPr>
        <w:tab/>
      </w:r>
      <w:r w:rsidRPr="00826C98">
        <w:rPr>
          <w:noProof w:val="0"/>
          <w:lang w:val="en-GB"/>
        </w:rPr>
        <w:t xml:space="preserve">Safeguarding </w:t>
      </w:r>
      <w:r w:rsidR="00A41593" w:rsidRPr="00826C98">
        <w:rPr>
          <w:noProof w:val="0"/>
          <w:lang w:val="en-GB"/>
        </w:rPr>
        <w:t xml:space="preserve">plan </w:t>
      </w:r>
      <w:r w:rsidRPr="00826C98">
        <w:rPr>
          <w:noProof w:val="0"/>
          <w:lang w:val="en-GB"/>
        </w:rPr>
        <w:t>proposed</w:t>
      </w:r>
    </w:p>
    <w:p w:rsidR="000B49B6" w:rsidRPr="00826C98" w:rsidRDefault="000B49B6" w:rsidP="00DC6AE8">
      <w:pPr>
        <w:pStyle w:val="Texte1"/>
        <w:rPr>
          <w:rFonts w:eastAsia="Calibri"/>
          <w:szCs w:val="22"/>
          <w:lang w:val="en-GB" w:eastAsia="en-US"/>
        </w:rPr>
      </w:pPr>
      <w:r w:rsidRPr="00826C98">
        <w:rPr>
          <w:rFonts w:eastAsia="Calibri"/>
          <w:szCs w:val="22"/>
          <w:lang w:val="en-GB" w:eastAsia="en-US"/>
        </w:rPr>
        <w:t>State commitments for safeguarding in this section focus on the promotion of tourism rather than on community-based and community-sanctioned activities that will support safeguarding.</w:t>
      </w:r>
    </w:p>
    <w:p w:rsidR="003C605C" w:rsidRPr="00AB61B2" w:rsidRDefault="000B49B6" w:rsidP="009C7010">
      <w:pPr>
        <w:pStyle w:val="Texte1"/>
        <w:rPr>
          <w:lang w:val="en-US"/>
        </w:rPr>
      </w:pPr>
      <w:r w:rsidRPr="00826C98">
        <w:rPr>
          <w:rFonts w:eastAsia="Calibri"/>
          <w:szCs w:val="22"/>
          <w:lang w:val="en-GB" w:eastAsia="en-US"/>
        </w:rPr>
        <w:t>Safeguarding measures need to be developed and implemented with the participation and consent of the community concerned including, where necessary, capacity-building strategies</w:t>
      </w:r>
      <w:r w:rsidRPr="009C7010">
        <w:rPr>
          <w:rFonts w:eastAsia="Calibri"/>
          <w:szCs w:val="22"/>
          <w:lang w:val="en-GB" w:eastAsia="en-US"/>
        </w:rPr>
        <w:t xml:space="preserve">. </w:t>
      </w:r>
      <w:r w:rsidR="003C605C" w:rsidRPr="009C7010">
        <w:rPr>
          <w:rFonts w:eastAsia="Calibri"/>
          <w:szCs w:val="22"/>
          <w:lang w:val="en-GB" w:eastAsia="en-US"/>
        </w:rPr>
        <w:t>Safeguarding strategies should demonstrate that capacity</w:t>
      </w:r>
      <w:r w:rsidR="008B3E18" w:rsidRPr="009C7010">
        <w:rPr>
          <w:rFonts w:eastAsia="Calibri"/>
          <w:szCs w:val="22"/>
          <w:lang w:val="en-GB" w:eastAsia="en-US"/>
        </w:rPr>
        <w:t xml:space="preserve"> building</w:t>
      </w:r>
      <w:r w:rsidR="009C7010">
        <w:rPr>
          <w:rFonts w:eastAsia="Calibri"/>
          <w:szCs w:val="22"/>
          <w:lang w:val="en-GB" w:eastAsia="en-US"/>
        </w:rPr>
        <w:t xml:space="preserve"> for</w:t>
      </w:r>
      <w:r w:rsidR="003C605C" w:rsidRPr="009C7010">
        <w:rPr>
          <w:rFonts w:eastAsia="Calibri"/>
          <w:szCs w:val="22"/>
          <w:lang w:val="en-GB" w:eastAsia="en-US"/>
        </w:rPr>
        <w:t xml:space="preserve"> and knowledge transfer to</w:t>
      </w:r>
      <w:r w:rsidR="003C605C" w:rsidRPr="001F562E">
        <w:rPr>
          <w:rFonts w:eastAsia="Calibri"/>
          <w:szCs w:val="22"/>
          <w:lang w:val="en-GB" w:eastAsia="en-US"/>
        </w:rPr>
        <w:t xml:space="preserve"> the communities</w:t>
      </w:r>
      <w:r w:rsidR="003C605C" w:rsidRPr="009A60C6">
        <w:rPr>
          <w:rFonts w:eastAsia="Calibri"/>
          <w:szCs w:val="22"/>
          <w:lang w:val="en-GB" w:eastAsia="en-US"/>
        </w:rPr>
        <w:t xml:space="preserve"> are part and parcel of such measures so that the communities concerned can take ownership of the safeguarding process and continue it, even after the experts, government officials or non-governmental </w:t>
      </w:r>
      <w:r w:rsidR="003C605C" w:rsidRPr="009A60C6">
        <w:rPr>
          <w:rFonts w:eastAsia="Calibri"/>
          <w:noProof/>
          <w:szCs w:val="22"/>
          <w:lang w:val="en-GB" w:eastAsia="en-US"/>
        </w:rPr>
        <w:t>organizations</w:t>
      </w:r>
      <w:r w:rsidR="003C605C" w:rsidRPr="009A60C6">
        <w:rPr>
          <w:rFonts w:eastAsia="Calibri"/>
          <w:szCs w:val="22"/>
          <w:lang w:val="en-GB" w:eastAsia="en-US"/>
        </w:rPr>
        <w:t xml:space="preserve"> have left. Safeguarding strategies should also include </w:t>
      </w:r>
      <w:r w:rsidR="003C605C" w:rsidRPr="009A60C6">
        <w:rPr>
          <w:rFonts w:eastAsia="Calibri"/>
          <w:noProof/>
          <w:szCs w:val="22"/>
          <w:lang w:val="en-GB" w:eastAsia="en-US"/>
        </w:rPr>
        <w:t>mobilization</w:t>
      </w:r>
      <w:r w:rsidR="003C605C" w:rsidRPr="009A60C6">
        <w:rPr>
          <w:rFonts w:eastAsia="Calibri"/>
          <w:szCs w:val="22"/>
          <w:lang w:val="en-GB" w:eastAsia="en-US"/>
        </w:rPr>
        <w:t>, awareness-raising and educational activities involving youth.</w:t>
      </w:r>
      <w:r w:rsidR="003C605C" w:rsidRPr="009A60C6">
        <w:rPr>
          <w:lang w:val="en-GB"/>
        </w:rPr>
        <w:t xml:space="preserve"> Submitting states need to consider the safeguarding measures that can increase the likelihood that children and youth today can live in a world in which they continue to enjoy the heritage of their parents and grandparents, and in which they can in turn transmit that heritage to their own children and grandchildren’.</w:t>
      </w:r>
      <w:r w:rsidR="003C605C" w:rsidRPr="009A60C6">
        <w:rPr>
          <w:rStyle w:val="FootnoteReference"/>
          <w:lang w:val="en-GB"/>
        </w:rPr>
        <w:footnoteReference w:id="18"/>
      </w:r>
    </w:p>
    <w:p w:rsidR="000B49B6" w:rsidRPr="00AB61B2" w:rsidRDefault="000B49B6" w:rsidP="009A60C6">
      <w:pPr>
        <w:pStyle w:val="Texte1"/>
        <w:rPr>
          <w:lang w:val="en-US"/>
        </w:rPr>
      </w:pPr>
      <w:r w:rsidRPr="00826C98">
        <w:rPr>
          <w:rFonts w:eastAsia="Calibri"/>
          <w:szCs w:val="22"/>
          <w:lang w:val="en-GB" w:eastAsia="en-US"/>
        </w:rPr>
        <w:t>Part</w:t>
      </w:r>
      <w:r w:rsidR="003A7238" w:rsidRPr="00826C98">
        <w:rPr>
          <w:rFonts w:eastAsia="Calibri"/>
          <w:szCs w:val="22"/>
          <w:lang w:val="en-GB" w:eastAsia="en-US"/>
        </w:rPr>
        <w:t xml:space="preserve">icipation across gender and age </w:t>
      </w:r>
      <w:r w:rsidRPr="00826C98">
        <w:rPr>
          <w:rFonts w:eastAsia="Calibri"/>
          <w:szCs w:val="22"/>
          <w:lang w:val="en-GB" w:eastAsia="en-US"/>
        </w:rPr>
        <w:t xml:space="preserve">groups is an important issue to consider in the practice, transmission and safeguarding of any element. It should also, if necessary, be taken into account when the consent of a community concerned </w:t>
      </w:r>
      <w:r w:rsidRPr="009A60C6">
        <w:rPr>
          <w:rFonts w:eastAsia="Calibri"/>
          <w:noProof/>
          <w:szCs w:val="22"/>
          <w:lang w:val="en-GB" w:eastAsia="en-US"/>
        </w:rPr>
        <w:t>is sought</w:t>
      </w:r>
      <w:r w:rsidRPr="00826C98">
        <w:rPr>
          <w:rFonts w:eastAsia="Calibri"/>
          <w:szCs w:val="22"/>
          <w:lang w:val="en-GB" w:eastAsia="en-US"/>
        </w:rPr>
        <w:t>.</w:t>
      </w:r>
    </w:p>
    <w:p w:rsidR="000B49B6" w:rsidRPr="00826C98" w:rsidRDefault="000B49B6" w:rsidP="00721C15">
      <w:pPr>
        <w:pStyle w:val="Texte1"/>
        <w:rPr>
          <w:rFonts w:eastAsia="Calibri"/>
          <w:szCs w:val="22"/>
          <w:lang w:val="en-GB" w:eastAsia="en-US"/>
        </w:rPr>
      </w:pPr>
      <w:r w:rsidRPr="00826C98">
        <w:rPr>
          <w:rFonts w:eastAsia="Calibri"/>
          <w:szCs w:val="22"/>
          <w:lang w:val="en-GB" w:eastAsia="en-US"/>
        </w:rPr>
        <w:t xml:space="preserve">The initial nomination file falls short on many of these points. The community concerned and groups such as the Councils of Elders should already have </w:t>
      </w:r>
      <w:r w:rsidRPr="009A60C6">
        <w:rPr>
          <w:rFonts w:eastAsia="Calibri"/>
          <w:noProof/>
          <w:szCs w:val="22"/>
          <w:lang w:val="en-GB" w:eastAsia="en-US"/>
        </w:rPr>
        <w:t>approved</w:t>
      </w:r>
      <w:r w:rsidRPr="00826C98">
        <w:rPr>
          <w:rFonts w:eastAsia="Calibri"/>
          <w:szCs w:val="22"/>
          <w:lang w:val="en-GB" w:eastAsia="en-US"/>
        </w:rPr>
        <w:t xml:space="preserve"> any measures proposed in the initial nomination file; this does not seem to be the case. The file indicates that the national authorities compiled the measures after NGO and expert consultation.</w:t>
      </w:r>
    </w:p>
    <w:p w:rsidR="000B49B6" w:rsidRPr="00826C98" w:rsidRDefault="00323A8C" w:rsidP="00721C15">
      <w:pPr>
        <w:pStyle w:val="Texte1"/>
        <w:rPr>
          <w:rFonts w:eastAsia="Calibri"/>
          <w:szCs w:val="22"/>
          <w:lang w:val="en-GB" w:eastAsia="en-US"/>
        </w:rPr>
      </w:pPr>
      <w:r>
        <w:rPr>
          <w:rFonts w:eastAsia="Calibri"/>
          <w:szCs w:val="22"/>
          <w:lang w:val="en-GB" w:eastAsia="en-US"/>
        </w:rPr>
        <w:t xml:space="preserve">Historical and archaeological researchers are apparently going to undertake documentation activities. </w:t>
      </w:r>
      <w:r w:rsidR="000B49B6" w:rsidRPr="00826C98">
        <w:rPr>
          <w:rFonts w:eastAsia="Calibri"/>
          <w:szCs w:val="22"/>
          <w:lang w:val="en-GB" w:eastAsia="en-US"/>
        </w:rPr>
        <w:t>No capacity</w:t>
      </w:r>
      <w:r w:rsidR="008B3E18">
        <w:rPr>
          <w:rFonts w:eastAsia="Calibri"/>
          <w:szCs w:val="22"/>
          <w:lang w:val="en-GB" w:eastAsia="en-US"/>
        </w:rPr>
        <w:t xml:space="preserve"> building</w:t>
      </w:r>
      <w:r w:rsidR="000B49B6" w:rsidRPr="00826C98">
        <w:rPr>
          <w:rFonts w:eastAsia="Calibri"/>
          <w:szCs w:val="22"/>
          <w:lang w:val="en-GB" w:eastAsia="en-US"/>
        </w:rPr>
        <w:t xml:space="preserve"> </w:t>
      </w:r>
      <w:r w:rsidR="000B49B6" w:rsidRPr="009A60C6">
        <w:rPr>
          <w:rFonts w:eastAsia="Calibri"/>
          <w:noProof/>
          <w:szCs w:val="22"/>
          <w:lang w:val="en-GB" w:eastAsia="en-US"/>
        </w:rPr>
        <w:t>is provided</w:t>
      </w:r>
      <w:r w:rsidR="000B49B6" w:rsidRPr="00826C98">
        <w:rPr>
          <w:rFonts w:eastAsia="Calibri"/>
          <w:szCs w:val="22"/>
          <w:lang w:val="en-GB" w:eastAsia="en-US"/>
        </w:rPr>
        <w:t xml:space="preserve"> within the community. Also, young people and women </w:t>
      </w:r>
      <w:r w:rsidR="000B49B6" w:rsidRPr="009A60C6">
        <w:rPr>
          <w:rFonts w:eastAsia="Calibri"/>
          <w:noProof/>
          <w:szCs w:val="22"/>
          <w:lang w:val="en-GB" w:eastAsia="en-US"/>
        </w:rPr>
        <w:t>are scarcely mentioned</w:t>
      </w:r>
      <w:r w:rsidR="000B49B6" w:rsidRPr="00826C98">
        <w:rPr>
          <w:rFonts w:eastAsia="Calibri"/>
          <w:szCs w:val="22"/>
          <w:lang w:val="en-GB" w:eastAsia="en-US"/>
        </w:rPr>
        <w:t xml:space="preserve">, although they also participate in the </w:t>
      </w:r>
      <w:r w:rsidR="000B49B6" w:rsidRPr="00826C98">
        <w:rPr>
          <w:rFonts w:eastAsia="Calibri"/>
          <w:szCs w:val="22"/>
          <w:lang w:val="en-GB" w:eastAsia="en-US"/>
        </w:rPr>
        <w:lastRenderedPageBreak/>
        <w:t>practice and transmission of the element. Section 1 states that women play a role in certain rituals; th</w:t>
      </w:r>
      <w:r w:rsidR="00251E17">
        <w:rPr>
          <w:rFonts w:eastAsia="Calibri"/>
          <w:szCs w:val="22"/>
          <w:lang w:val="en-GB" w:eastAsia="en-US"/>
        </w:rPr>
        <w:t>e</w:t>
      </w:r>
      <w:r w:rsidR="000B49B6" w:rsidRPr="00826C98">
        <w:rPr>
          <w:rFonts w:eastAsia="Calibri"/>
          <w:szCs w:val="22"/>
          <w:lang w:val="en-GB" w:eastAsia="en-US"/>
        </w:rPr>
        <w:t xml:space="preserve"> issue</w:t>
      </w:r>
      <w:r w:rsidR="00251E17">
        <w:rPr>
          <w:rFonts w:eastAsia="Calibri"/>
          <w:szCs w:val="22"/>
          <w:lang w:val="en-GB" w:eastAsia="en-US"/>
        </w:rPr>
        <w:t xml:space="preserve"> above</w:t>
      </w:r>
      <w:r w:rsidR="000B49B6" w:rsidRPr="00826C98">
        <w:rPr>
          <w:rFonts w:eastAsia="Calibri"/>
          <w:szCs w:val="22"/>
          <w:lang w:val="en-GB" w:eastAsia="en-US"/>
        </w:rPr>
        <w:t xml:space="preserve"> needs to be taken up in the sections on viability and safeguarding measures.</w:t>
      </w:r>
    </w:p>
    <w:p w:rsidR="000B49B6" w:rsidRPr="00826C98" w:rsidRDefault="000B49B6" w:rsidP="00721C15">
      <w:pPr>
        <w:pStyle w:val="Texte1"/>
        <w:rPr>
          <w:rFonts w:eastAsia="Calibri"/>
          <w:szCs w:val="22"/>
          <w:lang w:val="en-GB" w:eastAsia="en-US"/>
        </w:rPr>
      </w:pPr>
      <w:r w:rsidRPr="00826C98">
        <w:rPr>
          <w:rFonts w:eastAsia="Calibri"/>
          <w:szCs w:val="22"/>
          <w:lang w:val="en-GB" w:eastAsia="en-US"/>
        </w:rPr>
        <w:t xml:space="preserve">The safeguarding measures in the initial nomination file are also badly designed, and it is almost certain that none will yield the desired results (i.e. the continued practice and transmission of the element by the community concerned). The inappropriateness of considerations of authenticity under this Convention has </w:t>
      </w:r>
      <w:r w:rsidRPr="009A60C6">
        <w:rPr>
          <w:rFonts w:eastAsia="Calibri"/>
          <w:noProof/>
          <w:szCs w:val="22"/>
          <w:lang w:val="en-GB" w:eastAsia="en-US"/>
        </w:rPr>
        <w:t>been discussed</w:t>
      </w:r>
      <w:r w:rsidRPr="00826C98">
        <w:rPr>
          <w:rFonts w:eastAsia="Calibri"/>
          <w:szCs w:val="22"/>
          <w:lang w:val="en-GB" w:eastAsia="en-US"/>
        </w:rPr>
        <w:t xml:space="preserve"> above; academic identification of the value and meaning of the element should not be allowed to override community identification thereof. Community opinions about the meaning and value of their ICH do not require validation by experts for inclusion in the nomination file. If experts have well-substantiated opinions about an ICH element that differ from those of the community concerned, these expert views may </w:t>
      </w:r>
      <w:r w:rsidRPr="009A60C6">
        <w:rPr>
          <w:rFonts w:eastAsia="Calibri"/>
          <w:noProof/>
          <w:szCs w:val="22"/>
          <w:lang w:val="en-GB" w:eastAsia="en-US"/>
        </w:rPr>
        <w:t>be given</w:t>
      </w:r>
      <w:r w:rsidRPr="00826C98">
        <w:rPr>
          <w:rFonts w:eastAsia="Calibri"/>
          <w:szCs w:val="22"/>
          <w:lang w:val="en-GB" w:eastAsia="en-US"/>
        </w:rPr>
        <w:t xml:space="preserve"> in the nomination file without showing disrespect to the opinions held by community members. The use of museum experts to determine authenticity and then require community members to perform the element in certain ways is not in the spirit of the Convention.</w:t>
      </w:r>
    </w:p>
    <w:p w:rsidR="000B49B6" w:rsidRPr="00826C98" w:rsidRDefault="000B49B6" w:rsidP="00C3322B">
      <w:pPr>
        <w:pStyle w:val="Texte1"/>
        <w:rPr>
          <w:rFonts w:eastAsia="Calibri"/>
          <w:szCs w:val="22"/>
          <w:lang w:val="en-GB" w:eastAsia="en-US"/>
        </w:rPr>
      </w:pPr>
      <w:r w:rsidRPr="00826C98">
        <w:rPr>
          <w:rFonts w:eastAsia="Calibri"/>
          <w:szCs w:val="22"/>
          <w:lang w:val="en-GB" w:eastAsia="en-US"/>
        </w:rPr>
        <w:t xml:space="preserve">Although information access should </w:t>
      </w:r>
      <w:r w:rsidRPr="009A60C6">
        <w:rPr>
          <w:rFonts w:eastAsia="Calibri"/>
          <w:noProof/>
          <w:szCs w:val="22"/>
          <w:lang w:val="en-GB" w:eastAsia="en-US"/>
        </w:rPr>
        <w:t>be promoted</w:t>
      </w:r>
      <w:r w:rsidRPr="00826C98">
        <w:rPr>
          <w:rFonts w:eastAsia="Calibri"/>
          <w:szCs w:val="22"/>
          <w:lang w:val="en-GB" w:eastAsia="en-US"/>
        </w:rPr>
        <w:t xml:space="preserve">, this should focus on community access for safeguarding, and traditional limitations on access should be observed (see Article 13(d)(ii)). Any documentation should involve the community, respect limitations on access, and be made available to the community concerned. Documentation does not automatically contribute to safeguarding – it may, but it has to </w:t>
      </w:r>
      <w:r w:rsidRPr="009A60C6">
        <w:rPr>
          <w:rFonts w:eastAsia="Calibri"/>
          <w:noProof/>
          <w:szCs w:val="22"/>
          <w:lang w:val="en-GB" w:eastAsia="en-US"/>
        </w:rPr>
        <w:t>be explained</w:t>
      </w:r>
      <w:r w:rsidRPr="00826C98">
        <w:rPr>
          <w:rFonts w:eastAsia="Calibri"/>
          <w:szCs w:val="22"/>
          <w:lang w:val="en-GB" w:eastAsia="en-US"/>
        </w:rPr>
        <w:t xml:space="preserve"> how this might be the case. (Refer </w:t>
      </w:r>
      <w:r w:rsidR="00C75550" w:rsidRPr="00826C98">
        <w:rPr>
          <w:rFonts w:eastAsia="Calibri"/>
          <w:szCs w:val="22"/>
          <w:lang w:val="en-GB" w:eastAsia="en-US"/>
        </w:rPr>
        <w:t>Unit</w:t>
      </w:r>
      <w:r w:rsidR="00ED66A4" w:rsidRPr="00826C98">
        <w:rPr>
          <w:rFonts w:eastAsia="Calibri"/>
          <w:szCs w:val="22"/>
          <w:lang w:val="en-GB" w:eastAsia="en-US"/>
        </w:rPr>
        <w:t> </w:t>
      </w:r>
      <w:r w:rsidR="00C75550" w:rsidRPr="00826C98">
        <w:rPr>
          <w:rFonts w:eastAsia="Calibri"/>
          <w:szCs w:val="22"/>
          <w:lang w:val="en-GB" w:eastAsia="en-US"/>
        </w:rPr>
        <w:t xml:space="preserve">7 </w:t>
      </w:r>
      <w:r w:rsidRPr="00826C98">
        <w:rPr>
          <w:rFonts w:eastAsia="Calibri"/>
          <w:szCs w:val="22"/>
          <w:lang w:val="en-GB" w:eastAsia="en-US"/>
        </w:rPr>
        <w:t xml:space="preserve">on community participation.) The way in which documentation is planned to contribute in a top-down fashion to the ‘modernization’ of the element through the removal of ‘superstitious’ aspects </w:t>
      </w:r>
      <w:r w:rsidRPr="009A60C6">
        <w:rPr>
          <w:rFonts w:eastAsia="Calibri"/>
          <w:noProof/>
          <w:szCs w:val="22"/>
          <w:lang w:val="en-GB" w:eastAsia="en-US"/>
        </w:rPr>
        <w:t>may</w:t>
      </w:r>
      <w:r w:rsidR="008B3E18">
        <w:rPr>
          <w:rFonts w:eastAsia="Calibri"/>
          <w:noProof/>
          <w:szCs w:val="22"/>
          <w:lang w:val="en-GB" w:eastAsia="en-US"/>
        </w:rPr>
        <w:t xml:space="preserve"> </w:t>
      </w:r>
      <w:r w:rsidRPr="00826C98">
        <w:rPr>
          <w:rFonts w:eastAsia="Calibri"/>
          <w:szCs w:val="22"/>
          <w:lang w:val="en-GB" w:eastAsia="en-US"/>
        </w:rPr>
        <w:t xml:space="preserve">contribute to the loss of meaning and </w:t>
      </w:r>
      <w:r w:rsidRPr="009A60C6">
        <w:rPr>
          <w:rFonts w:eastAsia="Calibri"/>
          <w:noProof/>
          <w:szCs w:val="22"/>
          <w:lang w:val="en-GB" w:eastAsia="en-US"/>
        </w:rPr>
        <w:t>value</w:t>
      </w:r>
      <w:r w:rsidR="008B3E18">
        <w:rPr>
          <w:rFonts w:eastAsia="Calibri"/>
          <w:noProof/>
          <w:szCs w:val="22"/>
          <w:lang w:val="en-GB" w:eastAsia="en-US"/>
        </w:rPr>
        <w:t xml:space="preserve"> that the </w:t>
      </w:r>
      <w:r w:rsidR="008B3E18" w:rsidRPr="009A60C6">
        <w:rPr>
          <w:rFonts w:eastAsia="Calibri"/>
          <w:noProof/>
          <w:szCs w:val="22"/>
          <w:lang w:val="en-GB" w:eastAsia="en-US"/>
        </w:rPr>
        <w:t>community</w:t>
      </w:r>
      <w:r w:rsidR="008B3E18">
        <w:rPr>
          <w:rFonts w:eastAsia="Calibri"/>
          <w:noProof/>
          <w:szCs w:val="22"/>
          <w:lang w:val="en-GB" w:eastAsia="en-US"/>
        </w:rPr>
        <w:t xml:space="preserve"> concerned</w:t>
      </w:r>
      <w:r w:rsidRPr="009A60C6">
        <w:rPr>
          <w:rFonts w:eastAsia="Calibri"/>
          <w:noProof/>
          <w:szCs w:val="22"/>
          <w:lang w:val="en-GB" w:eastAsia="en-US"/>
        </w:rPr>
        <w:t xml:space="preserve"> associate</w:t>
      </w:r>
      <w:r w:rsidR="00C3322B">
        <w:rPr>
          <w:rFonts w:eastAsia="Calibri"/>
          <w:noProof/>
          <w:szCs w:val="22"/>
          <w:lang w:val="en-GB" w:eastAsia="en-US"/>
        </w:rPr>
        <w:t>s</w:t>
      </w:r>
      <w:r w:rsidRPr="00826C98">
        <w:rPr>
          <w:rFonts w:eastAsia="Calibri"/>
          <w:szCs w:val="22"/>
          <w:lang w:val="en-GB" w:eastAsia="en-US"/>
        </w:rPr>
        <w:t xml:space="preserve"> with the element.</w:t>
      </w:r>
    </w:p>
    <w:p w:rsidR="004F5155" w:rsidRPr="00826C98" w:rsidRDefault="004F5155" w:rsidP="009A60C6">
      <w:pPr>
        <w:pStyle w:val="Texte1"/>
        <w:rPr>
          <w:rFonts w:eastAsia="Calibri"/>
          <w:szCs w:val="22"/>
          <w:lang w:val="en-GB" w:eastAsia="en-US"/>
        </w:rPr>
      </w:pPr>
      <w:r w:rsidRPr="009A60C6">
        <w:rPr>
          <w:rFonts w:eastAsia="Calibri"/>
          <w:noProof/>
          <w:szCs w:val="22"/>
          <w:lang w:val="en-GB" w:eastAsia="en-US"/>
        </w:rPr>
        <w:t>Th</w:t>
      </w:r>
      <w:r w:rsidR="008B3E18">
        <w:rPr>
          <w:rFonts w:eastAsia="Calibri"/>
          <w:noProof/>
          <w:szCs w:val="22"/>
          <w:lang w:val="en-GB" w:eastAsia="en-US"/>
        </w:rPr>
        <w:t>ese measures as</w:t>
      </w:r>
      <w:r w:rsidRPr="009A60C6">
        <w:rPr>
          <w:rFonts w:eastAsia="Calibri"/>
          <w:noProof/>
          <w:szCs w:val="22"/>
          <w:lang w:val="en-GB" w:eastAsia="en-US"/>
        </w:rPr>
        <w:t xml:space="preserve"> </w:t>
      </w:r>
      <w:r w:rsidR="008B3E18">
        <w:rPr>
          <w:rFonts w:eastAsia="Calibri"/>
          <w:szCs w:val="22"/>
          <w:lang w:val="en-GB" w:eastAsia="en-US"/>
        </w:rPr>
        <w:t xml:space="preserve">well as </w:t>
      </w:r>
      <w:r w:rsidRPr="009A60C6">
        <w:rPr>
          <w:rFonts w:eastAsia="Calibri"/>
          <w:szCs w:val="22"/>
          <w:lang w:val="en-GB" w:eastAsia="en-US"/>
        </w:rPr>
        <w:t>other proposed measures, such as the proposed construction of a cultural centre and acting out aspects of the element, are likely to result in ‘</w:t>
      </w:r>
      <w:r w:rsidRPr="009A60C6">
        <w:rPr>
          <w:lang w:val="en-GB"/>
        </w:rPr>
        <w:t xml:space="preserve">de-contextualization’ where the element is taken </w:t>
      </w:r>
      <w:r w:rsidRPr="009A60C6">
        <w:rPr>
          <w:rFonts w:eastAsia="Calibri"/>
          <w:szCs w:val="22"/>
          <w:lang w:val="en-GB" w:eastAsia="en-US"/>
        </w:rPr>
        <w:t>out of its social and cultural context and is then at risk of losing its social function and cultural meaning.</w:t>
      </w:r>
    </w:p>
    <w:p w:rsidR="004F5155" w:rsidRPr="009A60C6" w:rsidRDefault="004F5155" w:rsidP="005323BB">
      <w:pPr>
        <w:pStyle w:val="Texte1"/>
        <w:rPr>
          <w:szCs w:val="20"/>
          <w:lang w:val="en-GB"/>
        </w:rPr>
      </w:pPr>
      <w:r w:rsidRPr="009A60C6">
        <w:rPr>
          <w:rFonts w:eastAsia="Calibri"/>
          <w:szCs w:val="22"/>
          <w:lang w:val="en-GB" w:eastAsia="en-US"/>
        </w:rPr>
        <w:t>Furthermore, c</w:t>
      </w:r>
      <w:r w:rsidRPr="009A60C6">
        <w:rPr>
          <w:szCs w:val="22"/>
          <w:lang w:val="en-GB"/>
        </w:rPr>
        <w:t xml:space="preserve">oercive safeguarding measures such as those in respect to compulsory integration and teaching of knowledge related to the element in </w:t>
      </w:r>
      <w:r w:rsidRPr="009A60C6">
        <w:rPr>
          <w:szCs w:val="20"/>
          <w:lang w:val="en-GB"/>
        </w:rPr>
        <w:t xml:space="preserve">secondary school education or mandatory promotional materials are not in keeping with the spirit of the Convention. </w:t>
      </w:r>
      <w:r w:rsidRPr="009A60C6">
        <w:rPr>
          <w:szCs w:val="22"/>
          <w:lang w:val="en-GB"/>
        </w:rPr>
        <w:t>Safeguarding measures should reflect the concerned community’s willingness and commitment</w:t>
      </w:r>
      <w:r w:rsidR="005323BB">
        <w:rPr>
          <w:szCs w:val="22"/>
          <w:lang w:val="en-GB"/>
        </w:rPr>
        <w:t>.</w:t>
      </w:r>
      <w:r w:rsidRPr="009A60C6">
        <w:rPr>
          <w:szCs w:val="22"/>
          <w:lang w:val="en-GB"/>
        </w:rPr>
        <w:t xml:space="preserve"> </w:t>
      </w:r>
      <w:r w:rsidR="005323BB">
        <w:rPr>
          <w:szCs w:val="20"/>
          <w:lang w:val="en-GB"/>
        </w:rPr>
        <w:t>A</w:t>
      </w:r>
      <w:r w:rsidRPr="009A60C6">
        <w:rPr>
          <w:szCs w:val="20"/>
          <w:lang w:val="en-GB"/>
        </w:rPr>
        <w:t>ll safeguarding measures should be voluntary and reflect the will and aspirations of the community concerned</w:t>
      </w:r>
      <w:r w:rsidR="005323BB" w:rsidRPr="00732ABC">
        <w:rPr>
          <w:szCs w:val="20"/>
          <w:lang w:val="en-GB"/>
        </w:rPr>
        <w:t>.</w:t>
      </w:r>
      <w:r w:rsidRPr="00F84C79">
        <w:rPr>
          <w:szCs w:val="20"/>
          <w:lang w:val="en-GB"/>
        </w:rPr>
        <w:t xml:space="preserve"> </w:t>
      </w:r>
      <w:r w:rsidR="005323BB" w:rsidRPr="009B1F57">
        <w:rPr>
          <w:szCs w:val="20"/>
          <w:lang w:val="en-GB"/>
        </w:rPr>
        <w:t>None of the safeguarding measures should be forced on the community</w:t>
      </w:r>
      <w:r w:rsidRPr="009B1F57">
        <w:rPr>
          <w:szCs w:val="20"/>
          <w:lang w:val="en-GB"/>
        </w:rPr>
        <w:t>.</w:t>
      </w:r>
      <w:r w:rsidRPr="009B1F57">
        <w:rPr>
          <w:rStyle w:val="FootnoteReference"/>
          <w:szCs w:val="20"/>
          <w:lang w:val="en-GB"/>
        </w:rPr>
        <w:footnoteReference w:id="19"/>
      </w:r>
    </w:p>
    <w:p w:rsidR="000B49B6" w:rsidRPr="00826C98" w:rsidRDefault="000B49B6" w:rsidP="00DC6AE8">
      <w:pPr>
        <w:pStyle w:val="Texte1"/>
        <w:rPr>
          <w:rFonts w:eastAsia="Calibri"/>
          <w:szCs w:val="22"/>
          <w:lang w:val="en-GB" w:eastAsia="en-US"/>
        </w:rPr>
      </w:pPr>
      <w:r w:rsidRPr="00826C98">
        <w:rPr>
          <w:rFonts w:eastAsia="Calibri"/>
          <w:szCs w:val="20"/>
          <w:lang w:val="en-GB" w:eastAsia="en-US"/>
        </w:rPr>
        <w:t>The tourism pr</w:t>
      </w:r>
      <w:r w:rsidRPr="00826C98">
        <w:rPr>
          <w:rFonts w:eastAsia="Calibri"/>
          <w:szCs w:val="22"/>
          <w:lang w:val="en-GB" w:eastAsia="en-US"/>
        </w:rPr>
        <w:t xml:space="preserve">oposals, as discussed above, will not safeguard the practices in the way intended by the Convention. Links with pharmaceutical companies will only assist the Kijimana in development terms if their intellectual property rights over the indigenous medical knowledge </w:t>
      </w:r>
      <w:r w:rsidRPr="009A60C6">
        <w:rPr>
          <w:rFonts w:eastAsia="Calibri"/>
          <w:noProof/>
          <w:szCs w:val="22"/>
          <w:lang w:val="en-GB" w:eastAsia="en-US"/>
        </w:rPr>
        <w:t>are protected</w:t>
      </w:r>
      <w:r w:rsidRPr="00826C98">
        <w:rPr>
          <w:rFonts w:eastAsia="Calibri"/>
          <w:szCs w:val="22"/>
          <w:lang w:val="en-GB" w:eastAsia="en-US"/>
        </w:rPr>
        <w:t>, which does not seem to be part of the plan. The activities proposed will not improve the viability of the element.</w:t>
      </w:r>
    </w:p>
    <w:p w:rsidR="000B49B6" w:rsidRPr="00826C98" w:rsidRDefault="000B49B6" w:rsidP="00DC6AE8">
      <w:pPr>
        <w:pStyle w:val="Texte1"/>
        <w:rPr>
          <w:rFonts w:eastAsia="Calibri"/>
          <w:szCs w:val="22"/>
          <w:lang w:val="en-GB" w:eastAsia="en-US"/>
        </w:rPr>
      </w:pPr>
      <w:r w:rsidRPr="00826C98">
        <w:rPr>
          <w:rFonts w:eastAsia="Calibri"/>
          <w:szCs w:val="22"/>
          <w:lang w:val="en-GB" w:eastAsia="en-US"/>
        </w:rPr>
        <w:t>The planned Madara environmental reserves will prevent access to ritual sites by the Kijimana and thus threaten the viability of the element. The Kijimana have apparently been safeguarding the ecology of the Madaras very effectively until recently, and these traditional systems of management should be reinforced rather than removed entirely.</w:t>
      </w:r>
    </w:p>
    <w:p w:rsidR="00D64FD3" w:rsidRPr="00AB61B2" w:rsidRDefault="000B49B6" w:rsidP="009A60C6">
      <w:pPr>
        <w:pStyle w:val="Texte1"/>
        <w:rPr>
          <w:lang w:val="en-US"/>
        </w:rPr>
      </w:pPr>
      <w:r w:rsidRPr="00826C98">
        <w:rPr>
          <w:rFonts w:eastAsia="Calibri"/>
          <w:szCs w:val="22"/>
          <w:lang w:val="en-GB" w:eastAsia="en-US"/>
        </w:rPr>
        <w:lastRenderedPageBreak/>
        <w:t xml:space="preserve">There seem to be few benefits to </w:t>
      </w:r>
      <w:r w:rsidRPr="009A60C6">
        <w:rPr>
          <w:rFonts w:eastAsia="Calibri"/>
          <w:noProof/>
          <w:szCs w:val="22"/>
          <w:lang w:val="en-GB" w:eastAsia="en-US"/>
        </w:rPr>
        <w:t>be</w:t>
      </w:r>
      <w:r w:rsidRPr="00826C98">
        <w:rPr>
          <w:rFonts w:eastAsia="Calibri"/>
          <w:szCs w:val="22"/>
          <w:lang w:val="en-GB" w:eastAsia="en-US"/>
        </w:rPr>
        <w:t xml:space="preserve"> gained from the tourism proposals for the Kijimana and their ICH practices, as discussed above. Promotion of tourism would probably be more appropriate once the element has regained a healthy state of viability. Benefits from </w:t>
      </w:r>
      <w:r w:rsidRPr="009A60C6">
        <w:rPr>
          <w:rFonts w:eastAsia="Calibri"/>
          <w:noProof/>
          <w:szCs w:val="22"/>
          <w:lang w:val="en-GB" w:eastAsia="en-US"/>
        </w:rPr>
        <w:t>tourism</w:t>
      </w:r>
      <w:r w:rsidRPr="00826C98">
        <w:rPr>
          <w:rFonts w:eastAsia="Calibri"/>
          <w:szCs w:val="22"/>
          <w:lang w:val="en-GB" w:eastAsia="en-US"/>
        </w:rPr>
        <w:t xml:space="preserve"> should be channelled back to the community concerned and contribute to safeguarding. </w:t>
      </w:r>
      <w:r w:rsidR="00AB6A8C" w:rsidRPr="009A60C6">
        <w:rPr>
          <w:rFonts w:eastAsia="Calibri"/>
          <w:szCs w:val="22"/>
          <w:lang w:val="en-GB" w:eastAsia="en-US"/>
        </w:rPr>
        <w:t>I</w:t>
      </w:r>
      <w:r w:rsidR="00D64FD3" w:rsidRPr="009A60C6">
        <w:rPr>
          <w:rFonts w:eastAsia="Calibri"/>
          <w:szCs w:val="22"/>
          <w:lang w:val="en-GB" w:eastAsia="en-US"/>
        </w:rPr>
        <w:t>t is the communities</w:t>
      </w:r>
      <w:r w:rsidR="00AB6A8C" w:rsidRPr="009A60C6">
        <w:rPr>
          <w:rFonts w:eastAsia="Calibri"/>
          <w:szCs w:val="22"/>
          <w:lang w:val="en-GB" w:eastAsia="en-US"/>
        </w:rPr>
        <w:t xml:space="preserve"> who </w:t>
      </w:r>
      <w:r w:rsidR="00D64FD3" w:rsidRPr="009A60C6">
        <w:rPr>
          <w:rFonts w:eastAsia="Calibri"/>
          <w:szCs w:val="22"/>
          <w:lang w:val="en-GB" w:eastAsia="en-US"/>
        </w:rPr>
        <w:t xml:space="preserve">should be the primary beneficiaries of the inscription of an element </w:t>
      </w:r>
      <w:r w:rsidR="009B08D8">
        <w:rPr>
          <w:rFonts w:eastAsia="Calibri"/>
          <w:szCs w:val="22"/>
          <w:lang w:val="en-GB" w:eastAsia="en-US"/>
        </w:rPr>
        <w:t xml:space="preserve">on the </w:t>
      </w:r>
      <w:r w:rsidR="00D64FD3" w:rsidRPr="009A60C6">
        <w:rPr>
          <w:rFonts w:eastAsia="Calibri"/>
          <w:szCs w:val="22"/>
          <w:lang w:val="en-GB" w:eastAsia="en-US"/>
        </w:rPr>
        <w:t>List and of the increased visibility and benefits that may arise.</w:t>
      </w:r>
    </w:p>
    <w:p w:rsidR="000B49B6" w:rsidRPr="00826C98" w:rsidRDefault="000B49B6" w:rsidP="00DC6AE8">
      <w:pPr>
        <w:pStyle w:val="Texte1"/>
        <w:rPr>
          <w:rFonts w:eastAsia="Calibri"/>
          <w:szCs w:val="22"/>
          <w:lang w:val="en-GB" w:eastAsia="en-US"/>
        </w:rPr>
      </w:pPr>
      <w:r w:rsidRPr="00826C98">
        <w:rPr>
          <w:rFonts w:eastAsia="Calibri"/>
          <w:szCs w:val="22"/>
          <w:lang w:val="en-GB" w:eastAsia="en-US"/>
        </w:rPr>
        <w:t xml:space="preserve">Safeguarding measures </w:t>
      </w:r>
      <w:r w:rsidRPr="009A60C6">
        <w:rPr>
          <w:rFonts w:eastAsia="Calibri"/>
          <w:noProof/>
          <w:szCs w:val="22"/>
          <w:lang w:val="en-GB" w:eastAsia="en-US"/>
        </w:rPr>
        <w:t>are proposed</w:t>
      </w:r>
      <w:r w:rsidRPr="00826C98">
        <w:rPr>
          <w:rFonts w:eastAsia="Calibri"/>
          <w:szCs w:val="22"/>
          <w:lang w:val="en-GB" w:eastAsia="en-US"/>
        </w:rPr>
        <w:t xml:space="preserve"> but too few details about timetables and budgets </w:t>
      </w:r>
      <w:r w:rsidRPr="009A60C6">
        <w:rPr>
          <w:rFonts w:eastAsia="Calibri"/>
          <w:noProof/>
          <w:szCs w:val="22"/>
          <w:lang w:val="en-GB" w:eastAsia="en-US"/>
        </w:rPr>
        <w:t>are provided</w:t>
      </w:r>
      <w:r w:rsidRPr="00826C98">
        <w:rPr>
          <w:rFonts w:eastAsia="Calibri"/>
          <w:szCs w:val="22"/>
          <w:lang w:val="en-GB" w:eastAsia="en-US"/>
        </w:rPr>
        <w:t xml:space="preserve">, and some measures seem to be intentions rather than concrete plans. States Parties </w:t>
      </w:r>
      <w:r w:rsidR="00AB6A8C" w:rsidRPr="00826C98">
        <w:rPr>
          <w:rFonts w:eastAsia="Calibri"/>
          <w:szCs w:val="22"/>
          <w:lang w:val="en-GB" w:eastAsia="en-US"/>
        </w:rPr>
        <w:t xml:space="preserve">are encouraged </w:t>
      </w:r>
      <w:r w:rsidRPr="00826C98">
        <w:rPr>
          <w:rFonts w:eastAsia="Calibri"/>
          <w:szCs w:val="22"/>
          <w:lang w:val="en-GB" w:eastAsia="en-US"/>
        </w:rPr>
        <w:t>to develop sustainable safeguarding plans with more focused activities, feasible timelines and clearly identifi</w:t>
      </w:r>
      <w:r w:rsidR="006E4E12" w:rsidRPr="00826C98">
        <w:rPr>
          <w:rFonts w:eastAsia="Calibri"/>
          <w:szCs w:val="22"/>
          <w:lang w:val="en-GB" w:eastAsia="en-US"/>
        </w:rPr>
        <w:t xml:space="preserve">ed sources of </w:t>
      </w:r>
      <w:r w:rsidR="006E4E12" w:rsidRPr="009A60C6">
        <w:rPr>
          <w:rFonts w:eastAsia="Calibri"/>
          <w:noProof/>
          <w:szCs w:val="22"/>
          <w:lang w:val="en-GB" w:eastAsia="en-US"/>
        </w:rPr>
        <w:t>budget</w:t>
      </w:r>
      <w:r w:rsidRPr="00826C98">
        <w:rPr>
          <w:rFonts w:eastAsia="Calibri"/>
          <w:szCs w:val="22"/>
          <w:lang w:val="en-GB" w:eastAsia="en-US"/>
        </w:rPr>
        <w:t>.</w:t>
      </w:r>
      <w:r w:rsidR="00AB6A8C" w:rsidRPr="00826C98">
        <w:rPr>
          <w:rStyle w:val="FootnoteReference"/>
          <w:rFonts w:eastAsia="Calibri"/>
          <w:szCs w:val="22"/>
          <w:lang w:val="en-GB" w:eastAsia="en-US"/>
        </w:rPr>
        <w:footnoteReference w:id="20"/>
      </w:r>
      <w:r w:rsidR="00AB6A8C" w:rsidRPr="00826C98">
        <w:rPr>
          <w:rStyle w:val="FootnoteReference"/>
          <w:rFonts w:eastAsia="Calibri"/>
          <w:szCs w:val="22"/>
          <w:lang w:val="en-GB" w:eastAsia="en-US"/>
        </w:rPr>
        <w:t xml:space="preserve"> </w:t>
      </w:r>
      <w:r w:rsidRPr="00826C98">
        <w:rPr>
          <w:rFonts w:eastAsia="Calibri"/>
          <w:szCs w:val="22"/>
          <w:lang w:val="en-GB" w:eastAsia="en-US"/>
        </w:rPr>
        <w:t>The file should explain how the safeguarding measures address the specific threats or needs identified in the file</w:t>
      </w:r>
      <w:r w:rsidR="00DF7496" w:rsidRPr="00826C98">
        <w:rPr>
          <w:rFonts w:eastAsia="Calibri"/>
          <w:szCs w:val="22"/>
          <w:lang w:val="en-GB" w:eastAsia="en-US"/>
        </w:rPr>
        <w:t xml:space="preserve"> </w:t>
      </w:r>
      <w:r w:rsidR="00AB6A8C" w:rsidRPr="009A60C6">
        <w:rPr>
          <w:rFonts w:eastAsia="Calibri"/>
          <w:szCs w:val="22"/>
          <w:lang w:val="en-GB" w:eastAsia="en-US"/>
        </w:rPr>
        <w:t xml:space="preserve">for a certain </w:t>
      </w:r>
      <w:r w:rsidR="00AB6A8C" w:rsidRPr="009A60C6">
        <w:rPr>
          <w:rFonts w:eastAsia="Calibri"/>
          <w:noProof/>
          <w:szCs w:val="22"/>
          <w:lang w:val="en-GB" w:eastAsia="en-US"/>
        </w:rPr>
        <w:t>period of time</w:t>
      </w:r>
      <w:r w:rsidR="00AB6A8C" w:rsidRPr="009A60C6">
        <w:rPr>
          <w:rFonts w:eastAsia="Calibri"/>
          <w:szCs w:val="22"/>
          <w:lang w:val="en-GB" w:eastAsia="en-US"/>
        </w:rPr>
        <w:t xml:space="preserve"> following inscription </w:t>
      </w:r>
      <w:r w:rsidRPr="00826C98">
        <w:rPr>
          <w:rFonts w:eastAsia="Calibri"/>
          <w:szCs w:val="22"/>
          <w:lang w:val="en-GB" w:eastAsia="en-US"/>
        </w:rPr>
        <w:t>and achieve the safeguarding objectives.</w:t>
      </w:r>
      <w:r w:rsidR="00740F3A" w:rsidRPr="00826C98">
        <w:rPr>
          <w:rStyle w:val="FootnoteReference"/>
          <w:rFonts w:eastAsia="Calibri"/>
          <w:szCs w:val="22"/>
          <w:lang w:val="en-GB" w:eastAsia="en-US"/>
        </w:rPr>
        <w:footnoteReference w:id="21"/>
      </w:r>
    </w:p>
    <w:p w:rsidR="000B49B6" w:rsidRPr="00826C98" w:rsidRDefault="000B49B6" w:rsidP="00732ABC">
      <w:pPr>
        <w:pStyle w:val="Texte1"/>
        <w:rPr>
          <w:rFonts w:eastAsia="Calibri"/>
          <w:szCs w:val="22"/>
          <w:lang w:val="en-GB" w:eastAsia="en-US"/>
        </w:rPr>
      </w:pPr>
      <w:r w:rsidRPr="00826C98">
        <w:rPr>
          <w:rFonts w:eastAsia="Calibri"/>
          <w:szCs w:val="22"/>
          <w:lang w:val="en-GB" w:eastAsia="en-US"/>
        </w:rPr>
        <w:t xml:space="preserve">Also, the initial nomination file assumes that inscription more or less automatically entails funding from the </w:t>
      </w:r>
      <w:r w:rsidR="00732ABC">
        <w:rPr>
          <w:rFonts w:eastAsia="Calibri"/>
          <w:szCs w:val="22"/>
          <w:lang w:val="en-GB" w:eastAsia="en-US"/>
        </w:rPr>
        <w:t xml:space="preserve">ICH </w:t>
      </w:r>
      <w:r w:rsidRPr="00826C98">
        <w:rPr>
          <w:rFonts w:eastAsia="Calibri"/>
          <w:szCs w:val="22"/>
          <w:lang w:val="en-GB" w:eastAsia="en-US"/>
        </w:rPr>
        <w:t xml:space="preserve">Fund for proposed safeguarding measures. </w:t>
      </w:r>
      <w:r w:rsidR="00740F3A" w:rsidRPr="00826C98">
        <w:rPr>
          <w:rFonts w:eastAsia="Calibri"/>
          <w:szCs w:val="22"/>
          <w:lang w:val="en-GB" w:eastAsia="en-US"/>
        </w:rPr>
        <w:t xml:space="preserve">It is important to know that this is not the case </w:t>
      </w:r>
      <w:r w:rsidR="00740F3A" w:rsidRPr="009A60C6">
        <w:rPr>
          <w:lang w:val="en-GB"/>
        </w:rPr>
        <w:t xml:space="preserve">and that the </w:t>
      </w:r>
      <w:r w:rsidRPr="009A60C6">
        <w:rPr>
          <w:lang w:val="en-GB"/>
        </w:rPr>
        <w:t xml:space="preserve">financial assistance from the Intangible Cultural Heritage Fund will </w:t>
      </w:r>
      <w:r w:rsidR="00740F3A" w:rsidRPr="009A60C6">
        <w:rPr>
          <w:lang w:val="en-GB"/>
        </w:rPr>
        <w:t xml:space="preserve">not </w:t>
      </w:r>
      <w:r w:rsidR="00740F3A" w:rsidRPr="009A60C6">
        <w:rPr>
          <w:noProof/>
          <w:lang w:val="en-GB"/>
        </w:rPr>
        <w:t>be granted</w:t>
      </w:r>
      <w:r w:rsidR="00740F3A" w:rsidRPr="009A60C6">
        <w:rPr>
          <w:lang w:val="en-GB"/>
        </w:rPr>
        <w:t xml:space="preserve"> </w:t>
      </w:r>
      <w:r w:rsidRPr="009A60C6">
        <w:rPr>
          <w:lang w:val="en-GB"/>
        </w:rPr>
        <w:t>at the time of inscription.</w:t>
      </w:r>
      <w:r w:rsidR="00740F3A" w:rsidRPr="009A60C6">
        <w:rPr>
          <w:lang w:val="en-GB"/>
        </w:rPr>
        <w:t xml:space="preserve"> Requesting financial assistance from the Fund is subject to separate application and evaluation procedures. </w:t>
      </w:r>
      <w:r w:rsidR="00740F3A" w:rsidRPr="00826C98">
        <w:rPr>
          <w:rFonts w:eastAsia="Calibri"/>
          <w:szCs w:val="22"/>
          <w:lang w:val="en-GB" w:eastAsia="en-US"/>
        </w:rPr>
        <w:t xml:space="preserve">For this purpose, the Secretariat has developed a specific form ICH-01bis available on the Convention website: </w:t>
      </w:r>
      <w:hyperlink r:id="rId17" w:history="1">
        <w:r w:rsidR="00740F3A" w:rsidRPr="00826C98">
          <w:rPr>
            <w:rStyle w:val="Hyperlink"/>
            <w:rFonts w:eastAsia="Calibri"/>
            <w:szCs w:val="22"/>
            <w:lang w:val="en-GB" w:eastAsia="en-US"/>
          </w:rPr>
          <w:t>http://www.unesco.org/culture/ich/en/forms</w:t>
        </w:r>
      </w:hyperlink>
    </w:p>
    <w:p w:rsidR="00361D56" w:rsidRPr="00826C98" w:rsidRDefault="00361D56" w:rsidP="00E615AA">
      <w:pPr>
        <w:pStyle w:val="Texte1"/>
        <w:rPr>
          <w:rFonts w:eastAsia="Calibri"/>
          <w:szCs w:val="22"/>
          <w:lang w:val="en-GB" w:eastAsia="en-US"/>
        </w:rPr>
      </w:pPr>
      <w:r w:rsidRPr="00826C98">
        <w:rPr>
          <w:rFonts w:eastAsia="Calibri"/>
          <w:szCs w:val="22"/>
          <w:lang w:val="en-GB" w:eastAsia="en-US"/>
        </w:rPr>
        <w:t>The nomination does not provide any safeguarding plan that would clearly state objective(s), concrete results, key activities to be carried out. It does not include a timetable either.</w:t>
      </w:r>
    </w:p>
    <w:p w:rsidR="000B49B6" w:rsidRPr="00826C98" w:rsidRDefault="000B49B6" w:rsidP="00FE0ECA">
      <w:pPr>
        <w:pStyle w:val="Soustitre"/>
        <w:rPr>
          <w:lang w:val="en-GB"/>
        </w:rPr>
      </w:pPr>
      <w:r w:rsidRPr="00826C98">
        <w:rPr>
          <w:noProof w:val="0"/>
          <w:lang w:val="en-GB"/>
        </w:rPr>
        <w:t xml:space="preserve">3.c. </w:t>
      </w:r>
      <w:r w:rsidR="006541DF" w:rsidRPr="00826C98">
        <w:rPr>
          <w:noProof w:val="0"/>
          <w:lang w:val="en-GB"/>
        </w:rPr>
        <w:tab/>
      </w:r>
      <w:r w:rsidRPr="00826C98">
        <w:rPr>
          <w:noProof w:val="0"/>
          <w:lang w:val="en-GB"/>
        </w:rPr>
        <w:t>Competent bodies</w:t>
      </w:r>
    </w:p>
    <w:p w:rsidR="000B49B6" w:rsidRPr="00826C98" w:rsidRDefault="000B49B6" w:rsidP="00DC6AE8">
      <w:pPr>
        <w:pStyle w:val="Texte1"/>
        <w:rPr>
          <w:rFonts w:eastAsia="Calibri"/>
          <w:szCs w:val="22"/>
          <w:lang w:val="en-GB" w:eastAsia="en-US"/>
        </w:rPr>
      </w:pPr>
      <w:r w:rsidRPr="00826C98">
        <w:rPr>
          <w:rFonts w:eastAsia="Calibri"/>
          <w:szCs w:val="22"/>
          <w:lang w:val="en-GB" w:eastAsia="en-US"/>
        </w:rPr>
        <w:t xml:space="preserve">The local person or </w:t>
      </w:r>
      <w:r w:rsidRPr="009A60C6">
        <w:rPr>
          <w:rFonts w:eastAsia="Calibri"/>
          <w:noProof/>
          <w:szCs w:val="22"/>
          <w:lang w:val="en-GB" w:eastAsia="en-US"/>
        </w:rPr>
        <w:t>organization</w:t>
      </w:r>
      <w:r w:rsidRPr="00826C98">
        <w:rPr>
          <w:rFonts w:eastAsia="Calibri"/>
          <w:szCs w:val="22"/>
          <w:lang w:val="en-GB" w:eastAsia="en-US"/>
        </w:rPr>
        <w:t xml:space="preserve"> involved in safeguarding should be listed here. They have to have the mandate of the community concerned to act as a competent body for safeguarding. The Department of Tourism clearly does not qualify as such.</w:t>
      </w:r>
    </w:p>
    <w:p w:rsidR="000B49B6" w:rsidRPr="00826C98" w:rsidRDefault="000B49B6" w:rsidP="009A60C6">
      <w:pPr>
        <w:pStyle w:val="Heading3"/>
        <w:numPr>
          <w:ilvl w:val="0"/>
          <w:numId w:val="31"/>
        </w:numPr>
        <w:rPr>
          <w:lang w:val="en-GB"/>
        </w:rPr>
      </w:pPr>
      <w:r w:rsidRPr="00826C98">
        <w:rPr>
          <w:lang w:val="en-GB"/>
        </w:rPr>
        <w:t>Community participation and consent (Criterion U.4)</w:t>
      </w:r>
    </w:p>
    <w:p w:rsidR="000B49B6" w:rsidRPr="00826C98" w:rsidRDefault="000B49B6" w:rsidP="00FE0ECA">
      <w:pPr>
        <w:pStyle w:val="Soustitre"/>
        <w:rPr>
          <w:lang w:val="en-GB"/>
        </w:rPr>
      </w:pPr>
      <w:r w:rsidRPr="00826C98">
        <w:rPr>
          <w:noProof w:val="0"/>
          <w:lang w:val="en-GB"/>
        </w:rPr>
        <w:t xml:space="preserve">4.a. </w:t>
      </w:r>
      <w:r w:rsidR="006541DF" w:rsidRPr="00826C98">
        <w:rPr>
          <w:noProof w:val="0"/>
          <w:lang w:val="en-GB"/>
        </w:rPr>
        <w:tab/>
      </w:r>
      <w:r w:rsidRPr="00826C98">
        <w:rPr>
          <w:noProof w:val="0"/>
          <w:lang w:val="en-GB"/>
        </w:rPr>
        <w:t>Participation of communities, groups and individuals concerned</w:t>
      </w:r>
    </w:p>
    <w:p w:rsidR="000B49B6" w:rsidRPr="00826C98" w:rsidRDefault="001C01D8" w:rsidP="00615F06">
      <w:pPr>
        <w:pStyle w:val="Texte1"/>
        <w:rPr>
          <w:rFonts w:eastAsia="Calibri"/>
          <w:szCs w:val="22"/>
          <w:lang w:val="en-GB" w:eastAsia="en-US"/>
        </w:rPr>
      </w:pPr>
      <w:r w:rsidRPr="009A60C6">
        <w:rPr>
          <w:rFonts w:eastAsia="Calibri"/>
          <w:szCs w:val="22"/>
          <w:lang w:val="en-GB" w:eastAsia="en-US"/>
        </w:rPr>
        <w:t xml:space="preserve">Communities are essential participants at all stages of </w:t>
      </w:r>
      <w:r w:rsidR="00BC24E4" w:rsidRPr="00BC24E4">
        <w:rPr>
          <w:rFonts w:eastAsia="Calibri"/>
          <w:szCs w:val="22"/>
          <w:lang w:val="en-GB" w:eastAsia="en-US"/>
        </w:rPr>
        <w:t xml:space="preserve">the </w:t>
      </w:r>
      <w:r w:rsidRPr="00BC24E4">
        <w:rPr>
          <w:rFonts w:eastAsia="Calibri"/>
          <w:szCs w:val="22"/>
          <w:lang w:val="en-GB" w:eastAsia="en-US"/>
        </w:rPr>
        <w:t>identification</w:t>
      </w:r>
      <w:r w:rsidR="00BC24E4" w:rsidRPr="009B1F57">
        <w:rPr>
          <w:rFonts w:eastAsia="Calibri"/>
          <w:szCs w:val="22"/>
          <w:lang w:val="en-GB" w:eastAsia="en-US"/>
        </w:rPr>
        <w:t xml:space="preserve"> and</w:t>
      </w:r>
      <w:r w:rsidRPr="00BC24E4">
        <w:rPr>
          <w:rFonts w:eastAsia="Calibri"/>
          <w:szCs w:val="22"/>
          <w:lang w:val="en-GB" w:eastAsia="en-US"/>
        </w:rPr>
        <w:t xml:space="preserve"> inventorying</w:t>
      </w:r>
      <w:r w:rsidR="00BC24E4" w:rsidRPr="009B1F57">
        <w:rPr>
          <w:rFonts w:eastAsia="Calibri"/>
          <w:szCs w:val="22"/>
          <w:lang w:val="en-GB" w:eastAsia="en-US"/>
        </w:rPr>
        <w:t xml:space="preserve"> of elements; the</w:t>
      </w:r>
      <w:r w:rsidRPr="00BC24E4">
        <w:rPr>
          <w:rFonts w:eastAsia="Calibri"/>
          <w:szCs w:val="22"/>
          <w:lang w:val="en-GB" w:eastAsia="en-US"/>
        </w:rPr>
        <w:t xml:space="preserve"> preparation, elaboration and submission of nominations</w:t>
      </w:r>
      <w:r w:rsidR="00732ABC">
        <w:rPr>
          <w:rFonts w:eastAsia="Calibri"/>
          <w:szCs w:val="22"/>
          <w:lang w:val="en-GB" w:eastAsia="en-US"/>
        </w:rPr>
        <w:t>;</w:t>
      </w:r>
      <w:r w:rsidRPr="00BC24E4">
        <w:rPr>
          <w:rFonts w:eastAsia="Calibri"/>
          <w:szCs w:val="22"/>
          <w:lang w:val="en-GB" w:eastAsia="en-US"/>
        </w:rPr>
        <w:t xml:space="preserve"> in the promotion of visibility of intangible cultural heritage and </w:t>
      </w:r>
      <w:r w:rsidRPr="00F84C79">
        <w:rPr>
          <w:rFonts w:eastAsia="Calibri"/>
          <w:szCs w:val="22"/>
          <w:lang w:val="en-GB" w:eastAsia="en-US"/>
        </w:rPr>
        <w:t>awareness of its significance</w:t>
      </w:r>
      <w:r w:rsidR="00732ABC">
        <w:rPr>
          <w:rFonts w:eastAsia="Calibri"/>
          <w:szCs w:val="22"/>
          <w:lang w:val="en-GB" w:eastAsia="en-US"/>
        </w:rPr>
        <w:t>;</w:t>
      </w:r>
      <w:r w:rsidRPr="00BC24E4">
        <w:rPr>
          <w:rFonts w:eastAsia="Calibri"/>
          <w:szCs w:val="22"/>
          <w:lang w:val="en-GB" w:eastAsia="en-US"/>
        </w:rPr>
        <w:t xml:space="preserve"> and in the implementation of safeguarding measures.</w:t>
      </w:r>
      <w:r w:rsidRPr="009A60C6">
        <w:rPr>
          <w:rStyle w:val="FootnoteReference"/>
          <w:rFonts w:eastAsia="Calibri"/>
          <w:szCs w:val="22"/>
          <w:lang w:val="en-GB" w:eastAsia="en-US"/>
        </w:rPr>
        <w:footnoteReference w:id="22"/>
      </w:r>
      <w:r w:rsidRPr="009A60C6">
        <w:rPr>
          <w:rFonts w:eastAsia="Calibri"/>
          <w:szCs w:val="22"/>
          <w:lang w:val="en-GB" w:eastAsia="en-US"/>
        </w:rPr>
        <w:t xml:space="preserve"> </w:t>
      </w:r>
      <w:r w:rsidR="000B49B6" w:rsidRPr="00826C98">
        <w:rPr>
          <w:rFonts w:eastAsia="Calibri"/>
          <w:szCs w:val="22"/>
          <w:lang w:val="en-GB" w:eastAsia="en-US"/>
        </w:rPr>
        <w:t xml:space="preserve">None of this happened during the preparation of this file. Community representatives should have </w:t>
      </w:r>
      <w:r w:rsidR="000B49B6" w:rsidRPr="009A60C6">
        <w:rPr>
          <w:rFonts w:eastAsia="Calibri"/>
          <w:noProof/>
          <w:szCs w:val="22"/>
          <w:lang w:val="en-GB" w:eastAsia="en-US"/>
        </w:rPr>
        <w:t>been involved</w:t>
      </w:r>
      <w:r w:rsidR="000B49B6" w:rsidRPr="00826C98">
        <w:rPr>
          <w:rFonts w:eastAsia="Calibri"/>
          <w:szCs w:val="22"/>
          <w:lang w:val="en-GB" w:eastAsia="en-US"/>
        </w:rPr>
        <w:t xml:space="preserve"> at all relevant stages before the submission of the file. </w:t>
      </w:r>
      <w:r w:rsidR="000B49B6" w:rsidRPr="009A60C6">
        <w:rPr>
          <w:rFonts w:eastAsia="Calibri"/>
          <w:noProof/>
          <w:szCs w:val="22"/>
          <w:lang w:val="en-GB" w:eastAsia="en-US"/>
        </w:rPr>
        <w:t>This</w:t>
      </w:r>
      <w:r w:rsidR="008B3E18" w:rsidRPr="009A60C6">
        <w:rPr>
          <w:rFonts w:eastAsia="Calibri"/>
          <w:noProof/>
          <w:szCs w:val="22"/>
          <w:lang w:val="en-GB" w:eastAsia="en-US"/>
        </w:rPr>
        <w:t xml:space="preserve"> </w:t>
      </w:r>
      <w:r w:rsidR="008B3E18">
        <w:rPr>
          <w:rFonts w:eastAsia="Calibri"/>
          <w:noProof/>
          <w:szCs w:val="22"/>
          <w:lang w:val="en-GB" w:eastAsia="en-US"/>
        </w:rPr>
        <w:t>involvement</w:t>
      </w:r>
      <w:r w:rsidR="000B49B6" w:rsidRPr="009A60C6">
        <w:rPr>
          <w:rFonts w:eastAsia="Calibri"/>
          <w:noProof/>
          <w:szCs w:val="22"/>
          <w:lang w:val="en-GB" w:eastAsia="en-US"/>
        </w:rPr>
        <w:t xml:space="preserve"> could</w:t>
      </w:r>
      <w:r w:rsidR="000B49B6" w:rsidRPr="00826C98">
        <w:rPr>
          <w:rFonts w:eastAsia="Calibri"/>
          <w:szCs w:val="22"/>
          <w:lang w:val="en-GB" w:eastAsia="en-US"/>
        </w:rPr>
        <w:t xml:space="preserve"> have taken different forms, such as information sessions, workshops and meetings. Details of when and where they </w:t>
      </w:r>
      <w:r w:rsidR="000B49B6" w:rsidRPr="009A60C6">
        <w:rPr>
          <w:rFonts w:eastAsia="Calibri"/>
          <w:noProof/>
          <w:szCs w:val="22"/>
          <w:lang w:val="en-GB" w:eastAsia="en-US"/>
        </w:rPr>
        <w:t>were held</w:t>
      </w:r>
      <w:r w:rsidR="000B49B6" w:rsidRPr="00826C98">
        <w:rPr>
          <w:rFonts w:eastAsia="Calibri"/>
          <w:szCs w:val="22"/>
          <w:lang w:val="en-GB" w:eastAsia="en-US"/>
        </w:rPr>
        <w:t xml:space="preserve"> should </w:t>
      </w:r>
      <w:r w:rsidR="000B49B6" w:rsidRPr="009A60C6">
        <w:rPr>
          <w:rFonts w:eastAsia="Calibri"/>
          <w:noProof/>
          <w:szCs w:val="22"/>
          <w:lang w:val="en-GB" w:eastAsia="en-US"/>
        </w:rPr>
        <w:t>be provided</w:t>
      </w:r>
      <w:r w:rsidR="000B49B6" w:rsidRPr="00826C98">
        <w:rPr>
          <w:rFonts w:eastAsia="Calibri"/>
          <w:szCs w:val="22"/>
          <w:lang w:val="en-GB" w:eastAsia="en-US"/>
        </w:rPr>
        <w:t xml:space="preserve">. According to the initial file, some meetings </w:t>
      </w:r>
      <w:r w:rsidR="000B49B6" w:rsidRPr="009A60C6">
        <w:rPr>
          <w:rFonts w:eastAsia="Calibri"/>
          <w:noProof/>
          <w:szCs w:val="22"/>
          <w:lang w:val="en-GB" w:eastAsia="en-US"/>
        </w:rPr>
        <w:t>were held</w:t>
      </w:r>
      <w:r w:rsidR="000B49B6" w:rsidRPr="00826C98">
        <w:rPr>
          <w:rFonts w:eastAsia="Calibri"/>
          <w:szCs w:val="22"/>
          <w:lang w:val="en-GB" w:eastAsia="en-US"/>
        </w:rPr>
        <w:t xml:space="preserve"> in which only the Department of Tourism, experts and a few NGOs participated. The NGOs cannot be considered to represent the community concerned, and had not yet consulted the Kijimana, it seems. The meetings </w:t>
      </w:r>
      <w:r w:rsidR="00615F06">
        <w:rPr>
          <w:rFonts w:eastAsia="Calibri"/>
          <w:szCs w:val="22"/>
          <w:lang w:val="en-GB" w:eastAsia="en-US"/>
        </w:rPr>
        <w:t>should</w:t>
      </w:r>
      <w:r w:rsidR="000B49B6" w:rsidRPr="00826C98">
        <w:rPr>
          <w:rFonts w:eastAsia="Calibri"/>
          <w:szCs w:val="22"/>
          <w:lang w:val="en-GB" w:eastAsia="en-US"/>
        </w:rPr>
        <w:t xml:space="preserve"> have involved the Kijimana </w:t>
      </w:r>
      <w:r w:rsidR="000B49B6" w:rsidRPr="00826C98">
        <w:rPr>
          <w:rFonts w:eastAsia="Calibri"/>
          <w:szCs w:val="22"/>
          <w:lang w:val="en-GB" w:eastAsia="en-US"/>
        </w:rPr>
        <w:lastRenderedPageBreak/>
        <w:t>community living near the Madaras (at the very least, and perhaps also those living in peri-urban settlements), the Councils of Elders and other community groups.</w:t>
      </w:r>
    </w:p>
    <w:p w:rsidR="001C01D8" w:rsidRPr="009B1F57" w:rsidRDefault="001C01D8" w:rsidP="00615F06">
      <w:pPr>
        <w:pStyle w:val="Texte1"/>
        <w:rPr>
          <w:szCs w:val="20"/>
          <w:lang w:val="en-GB"/>
        </w:rPr>
      </w:pPr>
      <w:r w:rsidRPr="009A60C6">
        <w:rPr>
          <w:rFonts w:eastAsia="Calibri"/>
          <w:szCs w:val="22"/>
          <w:lang w:val="en-GB" w:eastAsia="en-US"/>
        </w:rPr>
        <w:t xml:space="preserve">The selection of only one representative from one of the Councils of Elders leads to questions regarding his/her selection and if indeed such a person represents the views and interests of the wider community. </w:t>
      </w:r>
      <w:r w:rsidR="0073605F" w:rsidRPr="00826C98">
        <w:rPr>
          <w:rFonts w:eastAsia="Calibri"/>
          <w:szCs w:val="22"/>
          <w:lang w:val="en-GB" w:eastAsia="en-US"/>
        </w:rPr>
        <w:t>C</w:t>
      </w:r>
      <w:r w:rsidRPr="009A60C6">
        <w:rPr>
          <w:rFonts w:eastAsia="Calibri"/>
          <w:szCs w:val="22"/>
          <w:lang w:val="en-GB" w:eastAsia="en-US"/>
        </w:rPr>
        <w:t xml:space="preserve">ommunities may make their opinions or wishes known directly and not only through intermediary institutions </w:t>
      </w:r>
      <w:r w:rsidRPr="00F84C79">
        <w:rPr>
          <w:rFonts w:eastAsia="Calibri"/>
          <w:szCs w:val="22"/>
          <w:lang w:val="en-GB" w:eastAsia="en-US"/>
        </w:rPr>
        <w:t xml:space="preserve">who speak </w:t>
      </w:r>
      <w:r w:rsidR="00615F06" w:rsidRPr="00732ABC">
        <w:rPr>
          <w:rFonts w:eastAsia="Calibri"/>
          <w:szCs w:val="22"/>
          <w:lang w:val="en-GB" w:eastAsia="en-US"/>
        </w:rPr>
        <w:t>on their behalf</w:t>
      </w:r>
      <w:r w:rsidRPr="009A60C6">
        <w:rPr>
          <w:rFonts w:eastAsia="Calibri"/>
          <w:szCs w:val="22"/>
          <w:lang w:val="en-GB" w:eastAsia="en-US"/>
        </w:rPr>
        <w:t xml:space="preserve">. </w:t>
      </w:r>
      <w:r w:rsidR="0073605F" w:rsidRPr="00826C98">
        <w:rPr>
          <w:rFonts w:eastAsia="Calibri"/>
          <w:szCs w:val="22"/>
          <w:lang w:val="en-GB" w:eastAsia="en-US"/>
        </w:rPr>
        <w:t xml:space="preserve">Besides, states need to take </w:t>
      </w:r>
      <w:r w:rsidRPr="009A60C6">
        <w:rPr>
          <w:rFonts w:eastAsia="Calibri"/>
          <w:szCs w:val="22"/>
          <w:lang w:val="en-GB" w:eastAsia="en-US"/>
        </w:rPr>
        <w:t xml:space="preserve">into account the cultural specificities of each community and not assume who can represent it; in certain </w:t>
      </w:r>
      <w:r w:rsidRPr="009A60C6">
        <w:rPr>
          <w:rFonts w:eastAsia="Calibri"/>
          <w:noProof/>
          <w:szCs w:val="22"/>
          <w:lang w:val="en-GB" w:eastAsia="en-US"/>
        </w:rPr>
        <w:t>cases</w:t>
      </w:r>
      <w:r w:rsidR="008B3E18" w:rsidRPr="009A60C6">
        <w:rPr>
          <w:rFonts w:eastAsia="Calibri"/>
          <w:noProof/>
          <w:szCs w:val="22"/>
          <w:lang w:val="en-GB" w:eastAsia="en-US"/>
        </w:rPr>
        <w:t>,</w:t>
      </w:r>
      <w:r w:rsidRPr="009A60C6">
        <w:rPr>
          <w:rFonts w:eastAsia="Calibri"/>
          <w:szCs w:val="22"/>
          <w:lang w:val="en-GB" w:eastAsia="en-US"/>
        </w:rPr>
        <w:t xml:space="preserve"> a chief, an official or another person is an appropriate spokesperson mandated by the community, while this may not be so in other cases</w:t>
      </w:r>
      <w:r w:rsidRPr="009A60C6">
        <w:rPr>
          <w:szCs w:val="20"/>
          <w:lang w:val="en-GB" w:bidi="ar-MA"/>
        </w:rPr>
        <w:t>.</w:t>
      </w:r>
      <w:r w:rsidRPr="009A60C6">
        <w:rPr>
          <w:rStyle w:val="FootnoteReference"/>
          <w:szCs w:val="20"/>
          <w:lang w:val="en-GB" w:bidi="ar-MA"/>
        </w:rPr>
        <w:footnoteReference w:id="23"/>
      </w:r>
    </w:p>
    <w:p w:rsidR="000B49B6" w:rsidRPr="009B1F57" w:rsidRDefault="000B49B6" w:rsidP="006C03FA">
      <w:pPr>
        <w:pStyle w:val="Texte1"/>
        <w:tabs>
          <w:tab w:val="clear" w:pos="567"/>
        </w:tabs>
        <w:spacing w:before="240"/>
        <w:ind w:left="340"/>
        <w:rPr>
          <w:lang w:val="en-GB"/>
        </w:rPr>
      </w:pPr>
      <w:r w:rsidRPr="009A60C6">
        <w:rPr>
          <w:b/>
          <w:bCs/>
          <w:i/>
          <w:szCs w:val="20"/>
          <w:lang w:val="en-GB" w:eastAsia="en-US"/>
        </w:rPr>
        <w:t>4.b.</w:t>
      </w:r>
      <w:r w:rsidRPr="00826C98">
        <w:rPr>
          <w:i/>
          <w:lang w:val="en-GB"/>
        </w:rPr>
        <w:t xml:space="preserve"> </w:t>
      </w:r>
      <w:r w:rsidR="006541DF" w:rsidRPr="00826C98">
        <w:rPr>
          <w:lang w:val="en-GB"/>
        </w:rPr>
        <w:tab/>
      </w:r>
      <w:r w:rsidRPr="00826C98">
        <w:rPr>
          <w:b/>
          <w:i/>
          <w:lang w:val="en-GB"/>
        </w:rPr>
        <w:t>Free, prior and informed consent</w:t>
      </w:r>
    </w:p>
    <w:p w:rsidR="000B49B6" w:rsidRPr="00826C98" w:rsidRDefault="000B49B6" w:rsidP="009A60C6">
      <w:pPr>
        <w:pStyle w:val="Texte1"/>
        <w:rPr>
          <w:rFonts w:eastAsia="Calibri"/>
          <w:szCs w:val="22"/>
          <w:lang w:val="en-GB" w:eastAsia="en-US"/>
        </w:rPr>
      </w:pPr>
      <w:r w:rsidRPr="00826C98">
        <w:rPr>
          <w:rFonts w:eastAsia="Calibri"/>
          <w:szCs w:val="22"/>
          <w:lang w:val="en-GB" w:eastAsia="en-US"/>
        </w:rPr>
        <w:t xml:space="preserve">The communities, groups and individuals concerned have to be those people who consider the element to be part of their cultural heritage and are involved in its practice and transmission. The people who should be asked to consent here have to be the Kijimana community including the Councils of Elders and other community groups, not the NGOs. After the meetings to discuss the implications of nominating the element and the content of the file (in 4.a), community representatives should </w:t>
      </w:r>
      <w:r w:rsidR="008B3E18">
        <w:rPr>
          <w:rFonts w:eastAsia="Calibri"/>
          <w:noProof/>
          <w:szCs w:val="22"/>
          <w:lang w:val="en-GB" w:eastAsia="en-US"/>
        </w:rPr>
        <w:t>have</w:t>
      </w:r>
      <w:r w:rsidRPr="00826C98">
        <w:rPr>
          <w:rFonts w:eastAsia="Calibri"/>
          <w:szCs w:val="22"/>
          <w:lang w:val="en-GB" w:eastAsia="en-US"/>
        </w:rPr>
        <w:t xml:space="preserve"> the opportunity to agree (or disagree) with the submission of the file before it is </w:t>
      </w:r>
      <w:r w:rsidRPr="009A60C6">
        <w:rPr>
          <w:rFonts w:eastAsia="Calibri"/>
          <w:noProof/>
          <w:szCs w:val="22"/>
          <w:lang w:val="en-GB" w:eastAsia="en-US"/>
        </w:rPr>
        <w:t>submitted</w:t>
      </w:r>
      <w:r w:rsidR="008B3E18">
        <w:rPr>
          <w:rFonts w:eastAsia="Calibri"/>
          <w:noProof/>
          <w:szCs w:val="22"/>
          <w:lang w:val="en-GB" w:eastAsia="en-US"/>
        </w:rPr>
        <w:t xml:space="preserve">. </w:t>
      </w:r>
      <w:r w:rsidR="008B3E18" w:rsidRPr="009A60C6">
        <w:rPr>
          <w:rFonts w:eastAsia="Calibri"/>
          <w:noProof/>
          <w:szCs w:val="22"/>
          <w:lang w:val="en-GB" w:eastAsia="en-US"/>
        </w:rPr>
        <w:t>O</w:t>
      </w:r>
      <w:r w:rsidRPr="009A60C6">
        <w:rPr>
          <w:rFonts w:eastAsia="Calibri"/>
          <w:noProof/>
          <w:szCs w:val="22"/>
          <w:lang w:val="en-GB" w:eastAsia="en-US"/>
        </w:rPr>
        <w:t>therwise</w:t>
      </w:r>
      <w:r w:rsidR="008B3E18" w:rsidRPr="009A60C6">
        <w:rPr>
          <w:rFonts w:eastAsia="Calibri"/>
          <w:noProof/>
          <w:szCs w:val="22"/>
          <w:lang w:val="en-GB" w:eastAsia="en-US"/>
        </w:rPr>
        <w:t>,</w:t>
      </w:r>
      <w:r w:rsidRPr="00826C98">
        <w:rPr>
          <w:rFonts w:eastAsia="Calibri"/>
          <w:szCs w:val="22"/>
          <w:lang w:val="en-GB" w:eastAsia="en-US"/>
        </w:rPr>
        <w:t xml:space="preserve"> they are not providing ‘free, prior and informed’ consent. In this section, some threats </w:t>
      </w:r>
      <w:r w:rsidRPr="009A60C6">
        <w:rPr>
          <w:rFonts w:eastAsia="Calibri"/>
          <w:noProof/>
          <w:szCs w:val="22"/>
          <w:lang w:val="en-GB" w:eastAsia="en-US"/>
        </w:rPr>
        <w:t>are briefly mentioned</w:t>
      </w:r>
      <w:r w:rsidRPr="00826C98">
        <w:rPr>
          <w:rFonts w:eastAsia="Calibri"/>
          <w:szCs w:val="22"/>
          <w:lang w:val="en-GB" w:eastAsia="en-US"/>
        </w:rPr>
        <w:t xml:space="preserve"> (low frequency of practices; not many young people involved) that are more realistic than those listed under Section 2.</w:t>
      </w:r>
    </w:p>
    <w:p w:rsidR="006F133F" w:rsidRPr="009A60C6" w:rsidRDefault="006F133F" w:rsidP="009A60C6">
      <w:pPr>
        <w:pStyle w:val="Texte1"/>
        <w:rPr>
          <w:szCs w:val="32"/>
          <w:lang w:val="en-GB"/>
        </w:rPr>
      </w:pPr>
      <w:r w:rsidRPr="009A60C6">
        <w:rPr>
          <w:rFonts w:eastAsia="Calibri"/>
          <w:szCs w:val="22"/>
          <w:lang w:val="en-GB" w:eastAsia="en-US"/>
        </w:rPr>
        <w:t xml:space="preserve">It is also important to take into account the conditions under which consent </w:t>
      </w:r>
      <w:r w:rsidRPr="009A60C6">
        <w:rPr>
          <w:rFonts w:eastAsia="Calibri"/>
          <w:noProof/>
          <w:szCs w:val="22"/>
          <w:lang w:val="en-GB" w:eastAsia="en-US"/>
        </w:rPr>
        <w:t>was granted</w:t>
      </w:r>
      <w:r w:rsidRPr="009A60C6">
        <w:rPr>
          <w:rFonts w:eastAsia="Calibri"/>
          <w:szCs w:val="22"/>
          <w:lang w:val="en-GB" w:eastAsia="en-US"/>
        </w:rPr>
        <w:t xml:space="preserve"> and the nature of the consent, ensuring not only that the appropriate community gives it consent, but that the evidence of consent indicates the community is fully informed. </w:t>
      </w:r>
      <w:r w:rsidR="008B3E18" w:rsidRPr="009A60C6">
        <w:rPr>
          <w:rFonts w:eastAsia="Calibri"/>
          <w:noProof/>
          <w:szCs w:val="22"/>
          <w:lang w:val="en-GB" w:eastAsia="en-US"/>
        </w:rPr>
        <w:t>In some cases, c</w:t>
      </w:r>
      <w:r w:rsidRPr="009A60C6">
        <w:rPr>
          <w:rFonts w:eastAsia="Calibri"/>
          <w:noProof/>
          <w:szCs w:val="22"/>
          <w:lang w:val="en-GB" w:eastAsia="en-US"/>
        </w:rPr>
        <w:t>onsent documents seem to have been prepared for a purpose other than the nomination at hand</w:t>
      </w:r>
      <w:r w:rsidR="008B3E18" w:rsidRPr="009A60C6">
        <w:rPr>
          <w:rFonts w:eastAsia="Calibri"/>
          <w:noProof/>
          <w:szCs w:val="22"/>
          <w:lang w:val="en-GB" w:eastAsia="en-US"/>
        </w:rPr>
        <w:t>.</w:t>
      </w:r>
      <w:r w:rsidRPr="009A60C6">
        <w:rPr>
          <w:rFonts w:eastAsia="Calibri"/>
          <w:noProof/>
          <w:szCs w:val="22"/>
          <w:lang w:val="en-GB" w:eastAsia="en-US"/>
        </w:rPr>
        <w:t xml:space="preserve"> </w:t>
      </w:r>
      <w:r w:rsidR="008B3E18" w:rsidRPr="009A60C6">
        <w:rPr>
          <w:rFonts w:eastAsia="Calibri"/>
          <w:noProof/>
          <w:szCs w:val="22"/>
          <w:lang w:val="en-GB" w:eastAsia="en-US"/>
        </w:rPr>
        <w:t>For example, they might simply</w:t>
      </w:r>
      <w:r w:rsidRPr="009A60C6">
        <w:rPr>
          <w:rFonts w:eastAsia="Calibri"/>
          <w:noProof/>
          <w:szCs w:val="22"/>
          <w:lang w:val="en-GB" w:eastAsia="en-US"/>
        </w:rPr>
        <w:t xml:space="preserve"> be </w:t>
      </w:r>
      <w:r w:rsidR="008B3E18" w:rsidRPr="009A60C6">
        <w:rPr>
          <w:rFonts w:eastAsia="Calibri"/>
          <w:noProof/>
          <w:szCs w:val="22"/>
          <w:lang w:val="en-GB" w:eastAsia="en-US"/>
        </w:rPr>
        <w:t>lists</w:t>
      </w:r>
      <w:r w:rsidRPr="009A60C6">
        <w:rPr>
          <w:rFonts w:eastAsia="Calibri"/>
          <w:noProof/>
          <w:szCs w:val="22"/>
          <w:lang w:val="en-GB" w:eastAsia="en-US"/>
        </w:rPr>
        <w:t xml:space="preserve"> of people in attendance at a given meeting, without clearly indicating </w:t>
      </w:r>
      <w:r w:rsidR="008B3E18" w:rsidRPr="009A60C6">
        <w:rPr>
          <w:rFonts w:eastAsia="Calibri"/>
          <w:noProof/>
          <w:szCs w:val="22"/>
          <w:lang w:val="en-GB" w:eastAsia="en-US"/>
        </w:rPr>
        <w:t>whether</w:t>
      </w:r>
      <w:r w:rsidRPr="009A60C6">
        <w:rPr>
          <w:rFonts w:eastAsia="Calibri"/>
          <w:noProof/>
          <w:szCs w:val="22"/>
          <w:lang w:val="en-GB" w:eastAsia="en-US"/>
        </w:rPr>
        <w:t xml:space="preserve"> the</w:t>
      </w:r>
      <w:r w:rsidR="008B3E18" w:rsidRPr="009A60C6">
        <w:rPr>
          <w:rFonts w:eastAsia="Calibri"/>
          <w:noProof/>
          <w:szCs w:val="22"/>
          <w:lang w:val="en-GB" w:eastAsia="en-US"/>
        </w:rPr>
        <w:t xml:space="preserve"> people</w:t>
      </w:r>
      <w:r w:rsidRPr="009A60C6">
        <w:rPr>
          <w:rFonts w:eastAsia="Calibri"/>
          <w:noProof/>
          <w:szCs w:val="22"/>
          <w:lang w:val="en-GB" w:eastAsia="en-US"/>
        </w:rPr>
        <w:t xml:space="preserve"> provided their consent or that those consenting were fully and accurately informed about the nature and possible effects of the nomination</w:t>
      </w:r>
      <w:r w:rsidRPr="009A60C6">
        <w:rPr>
          <w:noProof/>
          <w:szCs w:val="32"/>
          <w:lang w:val="en-GB"/>
        </w:rPr>
        <w:t>.</w:t>
      </w:r>
      <w:r w:rsidRPr="009A60C6">
        <w:rPr>
          <w:rStyle w:val="FootnoteReference"/>
          <w:szCs w:val="32"/>
          <w:lang w:val="en-GB"/>
        </w:rPr>
        <w:footnoteReference w:id="24"/>
      </w:r>
    </w:p>
    <w:p w:rsidR="006F133F" w:rsidRPr="009A60C6" w:rsidRDefault="006F133F" w:rsidP="006F133F">
      <w:pPr>
        <w:pStyle w:val="Texte1"/>
        <w:rPr>
          <w:rFonts w:eastAsia="Calibri"/>
          <w:szCs w:val="22"/>
          <w:lang w:val="en-GB" w:eastAsia="en-US"/>
        </w:rPr>
      </w:pPr>
      <w:r w:rsidRPr="00826C98">
        <w:rPr>
          <w:rFonts w:eastAsia="Calibri"/>
          <w:szCs w:val="22"/>
          <w:lang w:val="en-GB" w:eastAsia="en-US"/>
        </w:rPr>
        <w:t xml:space="preserve">The </w:t>
      </w:r>
      <w:r w:rsidRPr="009A60C6">
        <w:rPr>
          <w:rFonts w:eastAsia="Calibri"/>
          <w:szCs w:val="22"/>
          <w:lang w:val="en-GB" w:eastAsia="en-US"/>
        </w:rPr>
        <w:t xml:space="preserve">evidence of </w:t>
      </w:r>
      <w:r w:rsidRPr="00826C98">
        <w:rPr>
          <w:rFonts w:eastAsia="Calibri"/>
          <w:szCs w:val="22"/>
          <w:lang w:val="en-GB" w:eastAsia="en-US"/>
        </w:rPr>
        <w:t xml:space="preserve">community </w:t>
      </w:r>
      <w:r w:rsidRPr="009A60C6">
        <w:rPr>
          <w:rFonts w:eastAsia="Calibri"/>
          <w:szCs w:val="22"/>
          <w:lang w:val="en-GB" w:eastAsia="en-US"/>
        </w:rPr>
        <w:t xml:space="preserve">consent does not have to take written </w:t>
      </w:r>
      <w:r w:rsidRPr="009A60C6">
        <w:rPr>
          <w:rFonts w:eastAsia="Calibri"/>
          <w:noProof/>
          <w:szCs w:val="22"/>
          <w:lang w:val="en-GB" w:eastAsia="en-US"/>
        </w:rPr>
        <w:t>form</w:t>
      </w:r>
      <w:r w:rsidR="00180831">
        <w:rPr>
          <w:rFonts w:eastAsia="Calibri"/>
          <w:noProof/>
          <w:szCs w:val="22"/>
          <w:lang w:val="en-GB" w:eastAsia="en-US"/>
        </w:rPr>
        <w:t>,</w:t>
      </w:r>
      <w:r w:rsidRPr="009A60C6">
        <w:rPr>
          <w:rFonts w:eastAsia="Calibri"/>
          <w:szCs w:val="22"/>
          <w:lang w:val="en-GB" w:eastAsia="en-US"/>
        </w:rPr>
        <w:t xml:space="preserve"> particularly where communities do not habitually communicate by written means or when they speak unwritten languages but can be, for example, video clips, photos, recorded statements or symbolic objects such as an arrow</w:t>
      </w:r>
      <w:r w:rsidRPr="00826C98">
        <w:rPr>
          <w:rFonts w:eastAsia="Calibri"/>
          <w:szCs w:val="22"/>
          <w:lang w:val="en-GB" w:eastAsia="en-US"/>
        </w:rPr>
        <w:t xml:space="preserve">. </w:t>
      </w:r>
      <w:r w:rsidR="00732ABC">
        <w:rPr>
          <w:rFonts w:eastAsia="Calibri"/>
          <w:noProof/>
          <w:szCs w:val="22"/>
          <w:lang w:val="en-GB" w:eastAsia="en-US"/>
        </w:rPr>
        <w:t>As regards</w:t>
      </w:r>
      <w:r w:rsidRPr="009B1F57">
        <w:rPr>
          <w:rFonts w:eastAsia="Calibri"/>
          <w:noProof/>
          <w:szCs w:val="22"/>
          <w:lang w:val="en-GB" w:eastAsia="en-US"/>
        </w:rPr>
        <w:t xml:space="preserve"> the submission of standardized consent forms</w:t>
      </w:r>
      <w:r w:rsidRPr="009B1F57">
        <w:rPr>
          <w:rFonts w:eastAsia="Calibri"/>
          <w:szCs w:val="22"/>
          <w:lang w:val="en-GB" w:eastAsia="en-US"/>
        </w:rPr>
        <w:t xml:space="preserve">, it is necessary to </w:t>
      </w:r>
      <w:r w:rsidRPr="009B1F57">
        <w:rPr>
          <w:rFonts w:eastAsia="Calibri"/>
          <w:noProof/>
          <w:szCs w:val="22"/>
          <w:lang w:val="en-GB" w:eastAsia="en-US"/>
        </w:rPr>
        <w:t>emphasize</w:t>
      </w:r>
      <w:r w:rsidRPr="009B1F57">
        <w:rPr>
          <w:rFonts w:eastAsia="Calibri"/>
          <w:szCs w:val="22"/>
          <w:lang w:val="en-GB" w:eastAsia="en-US"/>
        </w:rPr>
        <w:t xml:space="preserve"> the need for communities to express themselves in their </w:t>
      </w:r>
      <w:r w:rsidRPr="009B1F57">
        <w:rPr>
          <w:rFonts w:eastAsia="Calibri"/>
          <w:noProof/>
          <w:szCs w:val="22"/>
          <w:lang w:val="en-GB" w:eastAsia="en-US"/>
        </w:rPr>
        <w:t>own</w:t>
      </w:r>
      <w:r w:rsidRPr="009B1F57">
        <w:rPr>
          <w:rFonts w:eastAsia="Calibri"/>
          <w:szCs w:val="22"/>
          <w:lang w:val="en-GB" w:eastAsia="en-US"/>
        </w:rPr>
        <w:t xml:space="preserve"> ways, reflecting the diversity and dynamics of intangible cultural heritage</w:t>
      </w:r>
      <w:r w:rsidRPr="00F84C79">
        <w:rPr>
          <w:lang w:val="en-GB"/>
        </w:rPr>
        <w:t>.</w:t>
      </w:r>
      <w:r w:rsidRPr="00F84C79">
        <w:rPr>
          <w:rStyle w:val="FootnoteReference"/>
          <w:lang w:val="en-GB"/>
        </w:rPr>
        <w:footnoteReference w:id="25"/>
      </w:r>
      <w:r w:rsidRPr="009A60C6">
        <w:rPr>
          <w:lang w:val="en-GB"/>
        </w:rPr>
        <w:t xml:space="preserve"> </w:t>
      </w:r>
      <w:r w:rsidRPr="00826C98">
        <w:rPr>
          <w:lang w:val="en-GB"/>
        </w:rPr>
        <w:t xml:space="preserve">It is important to take note of </w:t>
      </w:r>
      <w:r w:rsidRPr="009A60C6">
        <w:rPr>
          <w:rFonts w:eastAsia="Calibri"/>
          <w:szCs w:val="22"/>
          <w:lang w:val="en-GB" w:eastAsia="en-US"/>
        </w:rPr>
        <w:t>sentiments of diverse individuals, rather than repeating the same formulations in the evidence of consent’</w:t>
      </w:r>
      <w:r w:rsidRPr="009A60C6">
        <w:rPr>
          <w:lang w:val="en-GB"/>
        </w:rPr>
        <w:t>.</w:t>
      </w:r>
      <w:r w:rsidRPr="009A60C6">
        <w:rPr>
          <w:rStyle w:val="FootnoteReference"/>
          <w:lang w:val="en-GB"/>
        </w:rPr>
        <w:footnoteReference w:id="26"/>
      </w:r>
      <w:r w:rsidRPr="009A60C6">
        <w:rPr>
          <w:lang w:val="en-GB"/>
        </w:rPr>
        <w:t xml:space="preserve"> </w:t>
      </w:r>
      <w:r w:rsidRPr="00826C98">
        <w:rPr>
          <w:lang w:val="en-GB"/>
        </w:rPr>
        <w:t xml:space="preserve">It is also imperative to </w:t>
      </w:r>
      <w:r w:rsidRPr="009A60C6">
        <w:rPr>
          <w:noProof/>
          <w:lang w:val="en-GB"/>
        </w:rPr>
        <w:t>emphasize</w:t>
      </w:r>
      <w:r w:rsidRPr="00826C98">
        <w:rPr>
          <w:lang w:val="en-GB"/>
        </w:rPr>
        <w:t xml:space="preserve"> that </w:t>
      </w:r>
      <w:r w:rsidRPr="009A60C6">
        <w:rPr>
          <w:rFonts w:eastAsia="Calibri"/>
          <w:szCs w:val="22"/>
          <w:lang w:val="en-GB" w:eastAsia="en-US"/>
        </w:rPr>
        <w:t>the Committee ha</w:t>
      </w:r>
      <w:r w:rsidRPr="00826C98">
        <w:rPr>
          <w:rFonts w:eastAsia="Calibri"/>
          <w:szCs w:val="22"/>
          <w:lang w:val="en-GB" w:eastAsia="en-US"/>
        </w:rPr>
        <w:t>s</w:t>
      </w:r>
      <w:r w:rsidRPr="009A60C6">
        <w:rPr>
          <w:rFonts w:eastAsia="Calibri"/>
          <w:szCs w:val="22"/>
          <w:lang w:val="en-GB" w:eastAsia="en-US"/>
        </w:rPr>
        <w:t xml:space="preserve"> stressed</w:t>
      </w:r>
      <w:r w:rsidR="00180831">
        <w:rPr>
          <w:rFonts w:eastAsia="Calibri"/>
          <w:szCs w:val="22"/>
          <w:lang w:val="en-GB" w:eastAsia="en-US"/>
        </w:rPr>
        <w:t xml:space="preserve"> the</w:t>
      </w:r>
      <w:r w:rsidRPr="009A60C6">
        <w:rPr>
          <w:rFonts w:eastAsia="Calibri"/>
          <w:szCs w:val="22"/>
          <w:lang w:val="en-GB" w:eastAsia="en-US"/>
        </w:rPr>
        <w:t xml:space="preserve"> </w:t>
      </w:r>
      <w:r w:rsidRPr="009A60C6">
        <w:rPr>
          <w:rFonts w:eastAsia="Calibri"/>
          <w:noProof/>
          <w:szCs w:val="22"/>
          <w:lang w:val="en-GB" w:eastAsia="en-US"/>
        </w:rPr>
        <w:t>preference</w:t>
      </w:r>
      <w:r w:rsidRPr="009A60C6">
        <w:rPr>
          <w:rFonts w:eastAsia="Calibri"/>
          <w:szCs w:val="22"/>
          <w:lang w:val="en-GB" w:eastAsia="en-US"/>
        </w:rPr>
        <w:t xml:space="preserve"> for </w:t>
      </w:r>
      <w:r w:rsidRPr="009A60C6">
        <w:rPr>
          <w:rFonts w:eastAsia="Calibri"/>
          <w:noProof/>
          <w:szCs w:val="22"/>
          <w:lang w:val="en-GB" w:eastAsia="en-US"/>
        </w:rPr>
        <w:t>personalized</w:t>
      </w:r>
      <w:r w:rsidRPr="009A60C6">
        <w:rPr>
          <w:rFonts w:eastAsia="Calibri"/>
          <w:szCs w:val="22"/>
          <w:lang w:val="en-GB" w:eastAsia="en-US"/>
        </w:rPr>
        <w:t>, individual expressions rather than form letters or petitions</w:t>
      </w:r>
      <w:r w:rsidRPr="00826C98">
        <w:rPr>
          <w:rFonts w:eastAsia="Calibri"/>
          <w:szCs w:val="22"/>
          <w:lang w:val="en-GB" w:eastAsia="en-US"/>
        </w:rPr>
        <w:t>.</w:t>
      </w:r>
    </w:p>
    <w:p w:rsidR="006F133F" w:rsidRPr="009A60C6" w:rsidRDefault="006F133F" w:rsidP="009A60C6">
      <w:pPr>
        <w:pStyle w:val="Texte1"/>
        <w:rPr>
          <w:rFonts w:eastAsia="Calibri"/>
          <w:b/>
          <w:szCs w:val="22"/>
          <w:lang w:val="en-GB" w:eastAsia="en-US"/>
        </w:rPr>
      </w:pPr>
      <w:r w:rsidRPr="009A60C6">
        <w:rPr>
          <w:rFonts w:eastAsia="Calibri"/>
          <w:szCs w:val="22"/>
          <w:lang w:val="en-GB" w:eastAsia="en-US"/>
        </w:rPr>
        <w:lastRenderedPageBreak/>
        <w:t xml:space="preserve">Finally, the fact that a consent form </w:t>
      </w:r>
      <w:r w:rsidRPr="009A60C6">
        <w:rPr>
          <w:rFonts w:eastAsia="Calibri"/>
          <w:noProof/>
          <w:szCs w:val="22"/>
          <w:lang w:val="en-GB" w:eastAsia="en-US"/>
        </w:rPr>
        <w:t>was sent</w:t>
      </w:r>
      <w:r w:rsidRPr="009A60C6">
        <w:rPr>
          <w:rFonts w:eastAsia="Calibri"/>
          <w:szCs w:val="22"/>
          <w:lang w:val="en-GB" w:eastAsia="en-US"/>
        </w:rPr>
        <w:t xml:space="preserve"> at the tail end of the process goes against </w:t>
      </w:r>
      <w:r w:rsidRPr="00826C98">
        <w:rPr>
          <w:rFonts w:eastAsia="Calibri"/>
          <w:szCs w:val="22"/>
          <w:lang w:val="en-GB" w:eastAsia="en-US"/>
        </w:rPr>
        <w:t>the spirit of the process: t</w:t>
      </w:r>
      <w:r w:rsidRPr="009A60C6">
        <w:rPr>
          <w:rFonts w:eastAsia="Calibri"/>
          <w:szCs w:val="22"/>
          <w:lang w:val="en-GB" w:eastAsia="en-US"/>
        </w:rPr>
        <w:t xml:space="preserve">he consent of communities to the nomination of the element </w:t>
      </w:r>
      <w:r w:rsidRPr="00826C98">
        <w:rPr>
          <w:rFonts w:eastAsia="Calibri"/>
          <w:szCs w:val="22"/>
          <w:lang w:val="en-GB" w:eastAsia="en-US"/>
        </w:rPr>
        <w:t>i</w:t>
      </w:r>
      <w:r w:rsidRPr="009A60C6">
        <w:rPr>
          <w:rFonts w:eastAsia="Calibri"/>
          <w:szCs w:val="22"/>
          <w:lang w:val="en-GB" w:eastAsia="en-US"/>
        </w:rPr>
        <w:t>s not something to be obtained retroactively.</w:t>
      </w:r>
      <w:r w:rsidRPr="009A60C6">
        <w:rPr>
          <w:rStyle w:val="FootnoteReference"/>
          <w:lang w:val="en-GB"/>
        </w:rPr>
        <w:footnoteReference w:id="27"/>
      </w:r>
    </w:p>
    <w:p w:rsidR="000B49B6" w:rsidRPr="00826C98" w:rsidRDefault="000B49B6" w:rsidP="00FE0ECA">
      <w:pPr>
        <w:pStyle w:val="Soustitre"/>
        <w:rPr>
          <w:lang w:val="en-GB"/>
        </w:rPr>
      </w:pPr>
      <w:r w:rsidRPr="00826C98">
        <w:rPr>
          <w:noProof w:val="0"/>
          <w:lang w:val="en-GB"/>
        </w:rPr>
        <w:t xml:space="preserve">4.c. </w:t>
      </w:r>
      <w:r w:rsidR="006541DF" w:rsidRPr="00826C98">
        <w:rPr>
          <w:noProof w:val="0"/>
          <w:lang w:val="en-GB"/>
        </w:rPr>
        <w:tab/>
      </w:r>
      <w:r w:rsidRPr="00826C98">
        <w:rPr>
          <w:noProof w:val="0"/>
          <w:lang w:val="en-GB"/>
        </w:rPr>
        <w:t>Respect for customary practices governing access to the element</w:t>
      </w:r>
    </w:p>
    <w:p w:rsidR="000B49B6" w:rsidRPr="00826C98" w:rsidRDefault="000B49B6" w:rsidP="009A60C6">
      <w:pPr>
        <w:pStyle w:val="Texte1"/>
        <w:rPr>
          <w:rFonts w:eastAsia="Calibri"/>
          <w:szCs w:val="22"/>
          <w:lang w:val="en-GB" w:eastAsia="en-US"/>
        </w:rPr>
      </w:pPr>
      <w:r w:rsidRPr="00826C98">
        <w:rPr>
          <w:rFonts w:eastAsia="Calibri"/>
          <w:szCs w:val="22"/>
          <w:lang w:val="en-GB" w:eastAsia="en-US"/>
        </w:rPr>
        <w:t xml:space="preserve">Insufficient respect is shown for customary practices governing access to the element and for the views of the Kijimana in this regard, which do not seem to be well known to the authors of the initial nomination file. It is up to the community concerned whether they want to adapt their ICH to new circumstances and how they wish to do so. </w:t>
      </w:r>
      <w:r w:rsidRPr="009A60C6">
        <w:rPr>
          <w:rFonts w:eastAsia="Calibri"/>
          <w:noProof/>
          <w:szCs w:val="22"/>
          <w:lang w:val="en-GB" w:eastAsia="en-US"/>
        </w:rPr>
        <w:t>This</w:t>
      </w:r>
      <w:r w:rsidR="00180831" w:rsidRPr="009A60C6">
        <w:rPr>
          <w:rFonts w:eastAsia="Calibri"/>
          <w:noProof/>
          <w:szCs w:val="22"/>
          <w:lang w:val="en-GB" w:eastAsia="en-US"/>
        </w:rPr>
        <w:t xml:space="preserve"> </w:t>
      </w:r>
      <w:r w:rsidRPr="009A60C6">
        <w:rPr>
          <w:rFonts w:eastAsia="Calibri"/>
          <w:noProof/>
          <w:szCs w:val="22"/>
          <w:lang w:val="en-GB" w:eastAsia="en-US"/>
        </w:rPr>
        <w:t>should</w:t>
      </w:r>
      <w:r w:rsidRPr="00826C98">
        <w:rPr>
          <w:rFonts w:eastAsia="Calibri"/>
          <w:szCs w:val="22"/>
          <w:lang w:val="en-GB" w:eastAsia="en-US"/>
        </w:rPr>
        <w:t xml:space="preserve"> not be enforced or assumed by outsiders – references to ‘</w:t>
      </w:r>
      <w:r w:rsidRPr="009A60C6">
        <w:rPr>
          <w:rFonts w:eastAsia="Calibri"/>
          <w:noProof/>
          <w:szCs w:val="22"/>
          <w:lang w:val="en-GB" w:eastAsia="en-US"/>
        </w:rPr>
        <w:t>twenty-first</w:t>
      </w:r>
      <w:r w:rsidR="00180831">
        <w:rPr>
          <w:rFonts w:eastAsia="Calibri"/>
          <w:noProof/>
          <w:szCs w:val="22"/>
          <w:lang w:val="en-GB" w:eastAsia="en-US"/>
        </w:rPr>
        <w:t>-</w:t>
      </w:r>
      <w:r w:rsidRPr="009A60C6">
        <w:rPr>
          <w:rFonts w:eastAsia="Calibri"/>
          <w:noProof/>
          <w:szCs w:val="22"/>
          <w:lang w:val="en-GB" w:eastAsia="en-US"/>
        </w:rPr>
        <w:t>century</w:t>
      </w:r>
      <w:r w:rsidRPr="00826C98">
        <w:rPr>
          <w:rFonts w:eastAsia="Calibri"/>
          <w:szCs w:val="22"/>
          <w:lang w:val="en-GB" w:eastAsia="en-US"/>
        </w:rPr>
        <w:t xml:space="preserve"> participatory </w:t>
      </w:r>
      <w:r w:rsidRPr="009A60C6">
        <w:rPr>
          <w:rFonts w:eastAsia="Calibri"/>
          <w:noProof/>
          <w:szCs w:val="22"/>
          <w:lang w:val="en-GB" w:eastAsia="en-US"/>
        </w:rPr>
        <w:t>tourism’</w:t>
      </w:r>
      <w:r w:rsidR="00180831">
        <w:rPr>
          <w:rFonts w:eastAsia="Calibri"/>
          <w:noProof/>
          <w:szCs w:val="22"/>
          <w:lang w:val="en-GB" w:eastAsia="en-US"/>
        </w:rPr>
        <w:t>,</w:t>
      </w:r>
      <w:r w:rsidRPr="00826C98">
        <w:rPr>
          <w:rFonts w:eastAsia="Calibri"/>
          <w:szCs w:val="22"/>
          <w:lang w:val="en-GB" w:eastAsia="en-US"/>
        </w:rPr>
        <w:t xml:space="preserve"> and other judgemental statements are out of place here (and elsewhere).</w:t>
      </w:r>
    </w:p>
    <w:p w:rsidR="007C7777" w:rsidRPr="009B1F57" w:rsidRDefault="000B49B6" w:rsidP="009A60C6">
      <w:pPr>
        <w:pStyle w:val="Texte1"/>
        <w:rPr>
          <w:szCs w:val="22"/>
          <w:lang w:val="en-GB"/>
        </w:rPr>
      </w:pPr>
      <w:r w:rsidRPr="00826C98">
        <w:rPr>
          <w:rFonts w:eastAsia="Calibri"/>
          <w:szCs w:val="22"/>
          <w:lang w:val="en-GB" w:eastAsia="en-US"/>
        </w:rPr>
        <w:t xml:space="preserve">Secret information cannot be given away without the free, prior and informed consent of the tradition holders. The interests of tourists should not </w:t>
      </w:r>
      <w:r w:rsidRPr="009A60C6">
        <w:rPr>
          <w:rFonts w:eastAsia="Calibri"/>
          <w:noProof/>
          <w:szCs w:val="22"/>
          <w:lang w:val="en-GB" w:eastAsia="en-US"/>
        </w:rPr>
        <w:t>be valued</w:t>
      </w:r>
      <w:r w:rsidRPr="00826C98">
        <w:rPr>
          <w:rFonts w:eastAsia="Calibri"/>
          <w:szCs w:val="22"/>
          <w:lang w:val="en-GB" w:eastAsia="en-US"/>
        </w:rPr>
        <w:t xml:space="preserve"> above those of the communities concerned. </w:t>
      </w:r>
      <w:r w:rsidR="006F133F" w:rsidRPr="009A60C6">
        <w:rPr>
          <w:rFonts w:eastAsia="Calibri"/>
          <w:szCs w:val="22"/>
          <w:lang w:val="en-GB" w:eastAsia="en-US"/>
        </w:rPr>
        <w:t>Further, the State Party is required not only to identify any customary practices governing access to specific aspects of their heritage but also what measures will be taken to respect such customary restrictions. Thus</w:t>
      </w:r>
      <w:r w:rsidR="006F133F" w:rsidRPr="00826C98">
        <w:rPr>
          <w:rFonts w:eastAsia="Calibri"/>
          <w:szCs w:val="22"/>
          <w:lang w:val="en-GB" w:eastAsia="en-US"/>
        </w:rPr>
        <w:t xml:space="preserve">, </w:t>
      </w:r>
      <w:r w:rsidR="006F133F" w:rsidRPr="009A60C6">
        <w:rPr>
          <w:rFonts w:eastAsia="Calibri"/>
          <w:szCs w:val="22"/>
          <w:lang w:val="en-GB" w:eastAsia="en-US"/>
        </w:rPr>
        <w:t xml:space="preserve">States Parties </w:t>
      </w:r>
      <w:r w:rsidR="006F133F" w:rsidRPr="00826C98">
        <w:rPr>
          <w:rFonts w:eastAsia="Calibri"/>
          <w:szCs w:val="22"/>
          <w:lang w:val="en-GB" w:eastAsia="en-US"/>
        </w:rPr>
        <w:t xml:space="preserve">are requested </w:t>
      </w:r>
      <w:r w:rsidR="006F133F" w:rsidRPr="009A60C6">
        <w:rPr>
          <w:rFonts w:eastAsia="Calibri"/>
          <w:szCs w:val="22"/>
          <w:lang w:val="en-GB" w:eastAsia="en-US"/>
        </w:rPr>
        <w:t>to provide more information on customary restrictions on access to specific aspects of intangible cultural heritage, as a crucial dimension of the element’s viability, the proposed safeguarding measures and the free, prior and informed consent of the community.</w:t>
      </w:r>
      <w:r w:rsidR="006F133F" w:rsidRPr="009A60C6">
        <w:rPr>
          <w:rStyle w:val="FootnoteReference"/>
          <w:szCs w:val="32"/>
          <w:lang w:val="en-GB"/>
        </w:rPr>
        <w:footnoteReference w:id="28"/>
      </w:r>
    </w:p>
    <w:p w:rsidR="000B3BE1" w:rsidRPr="00826C98" w:rsidRDefault="000B49B6" w:rsidP="00A53900">
      <w:pPr>
        <w:pStyle w:val="Texte1"/>
        <w:rPr>
          <w:rFonts w:eastAsia="Calibri"/>
          <w:szCs w:val="22"/>
          <w:lang w:val="en-GB" w:eastAsia="en-US"/>
        </w:rPr>
      </w:pPr>
      <w:r w:rsidRPr="00826C98">
        <w:rPr>
          <w:rFonts w:eastAsia="Calibri"/>
          <w:szCs w:val="22"/>
          <w:lang w:val="en-GB" w:eastAsia="en-US"/>
        </w:rPr>
        <w:t xml:space="preserve">The community will not benefit if their information about traditional medicinal plants </w:t>
      </w:r>
      <w:r w:rsidRPr="009A60C6">
        <w:rPr>
          <w:rFonts w:eastAsia="Calibri"/>
          <w:noProof/>
          <w:szCs w:val="22"/>
          <w:lang w:val="en-GB" w:eastAsia="en-US"/>
        </w:rPr>
        <w:t>is simply given</w:t>
      </w:r>
      <w:r w:rsidRPr="00826C98">
        <w:rPr>
          <w:rFonts w:eastAsia="Calibri"/>
          <w:szCs w:val="22"/>
          <w:lang w:val="en-GB" w:eastAsia="en-US"/>
        </w:rPr>
        <w:t xml:space="preserve"> to pharmaceutical companies for commercial exploitation. Concerns they may have about sharing secret knowledge have to </w:t>
      </w:r>
      <w:r w:rsidRPr="009A60C6">
        <w:rPr>
          <w:rFonts w:eastAsia="Calibri"/>
          <w:noProof/>
          <w:szCs w:val="22"/>
          <w:lang w:val="en-GB" w:eastAsia="en-US"/>
        </w:rPr>
        <w:t>be addressed</w:t>
      </w:r>
      <w:r w:rsidRPr="00826C98">
        <w:rPr>
          <w:rFonts w:eastAsia="Calibri"/>
          <w:szCs w:val="22"/>
          <w:lang w:val="en-GB" w:eastAsia="en-US"/>
        </w:rPr>
        <w:t xml:space="preserve">, but if they wish to share it for the general benefit of humanity, some form of protection for their intellectual property rights over this information should </w:t>
      </w:r>
      <w:r w:rsidRPr="009A60C6">
        <w:rPr>
          <w:rFonts w:eastAsia="Calibri"/>
          <w:noProof/>
          <w:szCs w:val="22"/>
          <w:lang w:val="en-GB" w:eastAsia="en-US"/>
        </w:rPr>
        <w:t>be discussed</w:t>
      </w:r>
      <w:r w:rsidRPr="00826C98">
        <w:rPr>
          <w:rFonts w:eastAsia="Calibri"/>
          <w:szCs w:val="22"/>
          <w:lang w:val="en-GB" w:eastAsia="en-US"/>
        </w:rPr>
        <w:t xml:space="preserve">. This </w:t>
      </w:r>
      <w:r w:rsidR="00180831">
        <w:rPr>
          <w:rFonts w:eastAsia="Calibri"/>
          <w:szCs w:val="22"/>
          <w:lang w:val="en-GB" w:eastAsia="en-US"/>
        </w:rPr>
        <w:t>intellectual property</w:t>
      </w:r>
      <w:r w:rsidRPr="00826C98">
        <w:rPr>
          <w:rFonts w:eastAsia="Calibri"/>
          <w:szCs w:val="22"/>
          <w:lang w:val="en-GB" w:eastAsia="en-US"/>
        </w:rPr>
        <w:t xml:space="preserve"> protection should ensure that the benefits </w:t>
      </w:r>
      <w:r w:rsidRPr="009A60C6">
        <w:rPr>
          <w:rFonts w:eastAsia="Calibri"/>
          <w:noProof/>
          <w:szCs w:val="22"/>
          <w:lang w:val="en-GB" w:eastAsia="en-US"/>
        </w:rPr>
        <w:t>are mainly channelled</w:t>
      </w:r>
      <w:r w:rsidRPr="00826C98">
        <w:rPr>
          <w:rFonts w:eastAsia="Calibri"/>
          <w:szCs w:val="22"/>
          <w:lang w:val="en-GB" w:eastAsia="en-US"/>
        </w:rPr>
        <w:t xml:space="preserve"> back into the community concerned, not given generally to the country as a whole. Communities concerned should be the primary beneficiaries of inscriptions on the Lists of the Convention.</w:t>
      </w:r>
      <w:r w:rsidR="006F133F" w:rsidRPr="00826C98">
        <w:rPr>
          <w:rStyle w:val="FootnoteReference"/>
          <w:rFonts w:eastAsia="Calibri"/>
          <w:szCs w:val="22"/>
          <w:lang w:val="en-GB" w:eastAsia="en-US"/>
        </w:rPr>
        <w:footnoteReference w:id="29"/>
      </w:r>
    </w:p>
    <w:p w:rsidR="000B49B6" w:rsidRPr="00826C98" w:rsidRDefault="000B49B6" w:rsidP="00A53900">
      <w:pPr>
        <w:pStyle w:val="Texte1"/>
        <w:rPr>
          <w:rFonts w:eastAsia="Calibri"/>
          <w:szCs w:val="22"/>
          <w:lang w:val="en-GB" w:eastAsia="en-US"/>
        </w:rPr>
      </w:pPr>
      <w:r w:rsidRPr="00826C98">
        <w:rPr>
          <w:rFonts w:eastAsia="Calibri"/>
          <w:szCs w:val="22"/>
          <w:lang w:val="en-GB" w:eastAsia="en-US"/>
        </w:rPr>
        <w:t>Safeguarding strategies such as ‘income generation, remuneration to tradition</w:t>
      </w:r>
      <w:r w:rsidR="008B3E18">
        <w:rPr>
          <w:rFonts w:eastAsia="Calibri"/>
          <w:szCs w:val="22"/>
          <w:lang w:val="en-GB" w:eastAsia="en-US"/>
        </w:rPr>
        <w:t xml:space="preserve"> </w:t>
      </w:r>
      <w:r w:rsidRPr="00826C98">
        <w:rPr>
          <w:rFonts w:eastAsia="Calibri"/>
          <w:szCs w:val="22"/>
          <w:lang w:val="en-GB" w:eastAsia="en-US"/>
        </w:rPr>
        <w:t xml:space="preserve">bearers or expansion of audiences’ should be focused primarily on promoting the continued practice and transmission of the element. Commercialization should not be the primary </w:t>
      </w:r>
      <w:r w:rsidRPr="009A60C6">
        <w:rPr>
          <w:rFonts w:eastAsia="Calibri"/>
          <w:noProof/>
          <w:szCs w:val="22"/>
          <w:lang w:val="en-GB" w:eastAsia="en-US"/>
        </w:rPr>
        <w:t>goal</w:t>
      </w:r>
      <w:r w:rsidRPr="00826C98">
        <w:rPr>
          <w:rFonts w:eastAsia="Calibri"/>
          <w:szCs w:val="22"/>
          <w:lang w:val="en-GB" w:eastAsia="en-US"/>
        </w:rPr>
        <w:t xml:space="preserve"> or an end in itself in implementing such strategies.</w:t>
      </w:r>
      <w:r w:rsidR="005246AA" w:rsidRPr="00826C98">
        <w:rPr>
          <w:rStyle w:val="FootnoteReference"/>
          <w:rFonts w:eastAsia="Calibri"/>
          <w:szCs w:val="22"/>
          <w:lang w:val="en-GB" w:eastAsia="en-US"/>
        </w:rPr>
        <w:footnoteReference w:id="30"/>
      </w:r>
    </w:p>
    <w:p w:rsidR="000B49B6" w:rsidRPr="00826C98" w:rsidRDefault="000B49B6" w:rsidP="00FE0ECA">
      <w:pPr>
        <w:pStyle w:val="Soustitre"/>
        <w:rPr>
          <w:lang w:val="en-GB"/>
        </w:rPr>
      </w:pPr>
      <w:r w:rsidRPr="00826C98">
        <w:rPr>
          <w:noProof w:val="0"/>
          <w:lang w:val="en-GB"/>
        </w:rPr>
        <w:t>4.d.</w:t>
      </w:r>
      <w:r w:rsidRPr="00826C98">
        <w:rPr>
          <w:noProof w:val="0"/>
          <w:lang w:val="en-GB"/>
        </w:rPr>
        <w:tab/>
        <w:t>Concerned community organization(s) or representative(s)</w:t>
      </w:r>
    </w:p>
    <w:p w:rsidR="00BA2239" w:rsidRPr="00826C98" w:rsidRDefault="000B49B6" w:rsidP="00624761">
      <w:pPr>
        <w:pStyle w:val="Texte1"/>
        <w:rPr>
          <w:rFonts w:eastAsia="Calibri"/>
          <w:szCs w:val="22"/>
          <w:lang w:val="en-GB" w:eastAsia="en-US"/>
        </w:rPr>
      </w:pPr>
      <w:r w:rsidRPr="00826C98">
        <w:rPr>
          <w:rFonts w:eastAsia="Calibri"/>
          <w:szCs w:val="22"/>
          <w:lang w:val="en-GB" w:eastAsia="en-US"/>
        </w:rPr>
        <w:t xml:space="preserve">The NGO apparently does not have </w:t>
      </w:r>
      <w:r w:rsidR="00180831">
        <w:rPr>
          <w:rFonts w:eastAsia="Calibri"/>
          <w:noProof/>
          <w:szCs w:val="22"/>
          <w:lang w:val="en-GB" w:eastAsia="en-US"/>
        </w:rPr>
        <w:t>the</w:t>
      </w:r>
      <w:r w:rsidRPr="009A60C6">
        <w:rPr>
          <w:rFonts w:eastAsia="Calibri"/>
          <w:noProof/>
          <w:szCs w:val="22"/>
          <w:lang w:val="en-GB" w:eastAsia="en-US"/>
        </w:rPr>
        <w:t xml:space="preserve"> mandate</w:t>
      </w:r>
      <w:r w:rsidRPr="00826C98">
        <w:rPr>
          <w:rFonts w:eastAsia="Calibri"/>
          <w:szCs w:val="22"/>
          <w:lang w:val="en-GB" w:eastAsia="en-US"/>
        </w:rPr>
        <w:t xml:space="preserve"> to represent the community concerned and</w:t>
      </w:r>
      <w:r w:rsidR="0047178F" w:rsidRPr="00826C98">
        <w:rPr>
          <w:rFonts w:eastAsia="Calibri"/>
          <w:szCs w:val="22"/>
          <w:lang w:val="en-GB" w:eastAsia="en-US"/>
        </w:rPr>
        <w:t>,</w:t>
      </w:r>
      <w:r w:rsidR="005C2A3C" w:rsidRPr="009A60C6">
        <w:rPr>
          <w:rFonts w:eastAsia="Calibri"/>
          <w:szCs w:val="22"/>
          <w:lang w:val="en-GB" w:eastAsia="en-US"/>
        </w:rPr>
        <w:t xml:space="preserve"> while only one representative from the Council of Elders has </w:t>
      </w:r>
      <w:r w:rsidR="005C2A3C" w:rsidRPr="009A60C6">
        <w:rPr>
          <w:rFonts w:eastAsia="Calibri"/>
          <w:noProof/>
          <w:szCs w:val="22"/>
          <w:lang w:val="en-GB" w:eastAsia="en-US"/>
        </w:rPr>
        <w:t>been included</w:t>
      </w:r>
      <w:r w:rsidR="005C2A3C" w:rsidRPr="009A60C6">
        <w:rPr>
          <w:rFonts w:eastAsia="Calibri"/>
          <w:szCs w:val="22"/>
          <w:lang w:val="en-GB" w:eastAsia="en-US"/>
        </w:rPr>
        <w:t xml:space="preserve"> in the nomination process, it seems the </w:t>
      </w:r>
      <w:r w:rsidR="005C2A3C" w:rsidRPr="009A60C6">
        <w:rPr>
          <w:rFonts w:eastAsia="Calibri"/>
          <w:noProof/>
          <w:szCs w:val="22"/>
          <w:lang w:val="en-GB" w:eastAsia="en-US"/>
        </w:rPr>
        <w:t>organi</w:t>
      </w:r>
      <w:r w:rsidR="008B3E18" w:rsidRPr="009A60C6">
        <w:rPr>
          <w:rFonts w:eastAsia="Calibri"/>
          <w:noProof/>
          <w:szCs w:val="22"/>
          <w:lang w:val="en-GB" w:eastAsia="en-US"/>
        </w:rPr>
        <w:t>zation</w:t>
      </w:r>
      <w:r w:rsidR="005C2A3C" w:rsidRPr="009A60C6">
        <w:rPr>
          <w:rFonts w:eastAsia="Calibri"/>
          <w:szCs w:val="22"/>
          <w:lang w:val="en-GB" w:eastAsia="en-US"/>
        </w:rPr>
        <w:t xml:space="preserve"> has not approached and consulted with other Kijimana representatives</w:t>
      </w:r>
      <w:r w:rsidRPr="009A60C6">
        <w:rPr>
          <w:rFonts w:eastAsia="Calibri"/>
          <w:szCs w:val="22"/>
          <w:lang w:val="en-GB" w:eastAsia="en-US"/>
        </w:rPr>
        <w:t xml:space="preserve">. The absence of community participation presents a serious problem everywhere in the file and needs to </w:t>
      </w:r>
      <w:r w:rsidRPr="009A60C6">
        <w:rPr>
          <w:rFonts w:eastAsia="Calibri"/>
          <w:noProof/>
          <w:szCs w:val="22"/>
          <w:lang w:val="en-GB" w:eastAsia="en-US"/>
        </w:rPr>
        <w:t>be addressed</w:t>
      </w:r>
      <w:r w:rsidRPr="009A60C6">
        <w:rPr>
          <w:rFonts w:eastAsia="Calibri"/>
          <w:szCs w:val="22"/>
          <w:lang w:val="en-GB" w:eastAsia="en-US"/>
        </w:rPr>
        <w:t>.</w:t>
      </w:r>
      <w:r w:rsidR="00624761" w:rsidRPr="00826C98">
        <w:rPr>
          <w:rFonts w:eastAsia="Calibri"/>
          <w:szCs w:val="22"/>
          <w:lang w:val="en-GB" w:eastAsia="en-US"/>
        </w:rPr>
        <w:t xml:space="preserve"> The letter from the Board of </w:t>
      </w:r>
      <w:r w:rsidR="007D4064">
        <w:rPr>
          <w:rFonts w:eastAsia="Calibri"/>
          <w:szCs w:val="22"/>
          <w:lang w:val="en-GB" w:eastAsia="en-US"/>
        </w:rPr>
        <w:t>‘</w:t>
      </w:r>
      <w:r w:rsidR="00624761" w:rsidRPr="00826C98">
        <w:rPr>
          <w:rFonts w:eastAsia="Calibri"/>
          <w:szCs w:val="22"/>
          <w:lang w:val="en-GB" w:eastAsia="en-US"/>
        </w:rPr>
        <w:t>Campaign for the Promotion of Participatory Tourism to Save Africa</w:t>
      </w:r>
      <w:r w:rsidR="007D4064">
        <w:rPr>
          <w:rFonts w:eastAsia="Calibri"/>
          <w:szCs w:val="22"/>
          <w:lang w:val="en-GB" w:eastAsia="en-US"/>
        </w:rPr>
        <w:t>’</w:t>
      </w:r>
      <w:r w:rsidR="00624761" w:rsidRPr="00826C98">
        <w:rPr>
          <w:rFonts w:eastAsia="Calibri"/>
          <w:szCs w:val="22"/>
          <w:lang w:val="en-GB" w:eastAsia="en-US"/>
        </w:rPr>
        <w:t xml:space="preserve"> raises the question of eligibility of this entity to represent the community.</w:t>
      </w:r>
    </w:p>
    <w:p w:rsidR="000B49B6" w:rsidRPr="00826C98" w:rsidRDefault="000B49B6" w:rsidP="00FE0ECA">
      <w:pPr>
        <w:pStyle w:val="Heading3"/>
        <w:rPr>
          <w:lang w:val="en-GB"/>
        </w:rPr>
      </w:pPr>
      <w:r w:rsidRPr="00826C98">
        <w:rPr>
          <w:lang w:val="en-GB"/>
        </w:rPr>
        <w:lastRenderedPageBreak/>
        <w:t>5. Inclusion on an inventory (Criterion U.5)</w:t>
      </w:r>
    </w:p>
    <w:p w:rsidR="000B49B6" w:rsidRPr="00826C98" w:rsidRDefault="000B49B6" w:rsidP="009A60C6">
      <w:pPr>
        <w:pStyle w:val="Texte1"/>
        <w:rPr>
          <w:rFonts w:eastAsia="Calibri"/>
          <w:szCs w:val="22"/>
          <w:lang w:val="en-GB" w:eastAsia="en-US"/>
        </w:rPr>
      </w:pPr>
      <w:r w:rsidRPr="00826C98">
        <w:rPr>
          <w:rFonts w:eastAsia="Calibri"/>
          <w:szCs w:val="22"/>
          <w:lang w:val="en-GB" w:eastAsia="en-US"/>
        </w:rPr>
        <w:t xml:space="preserve">The element has to </w:t>
      </w:r>
      <w:r w:rsidRPr="009A60C6">
        <w:rPr>
          <w:rFonts w:eastAsia="Calibri"/>
          <w:noProof/>
          <w:szCs w:val="22"/>
          <w:lang w:val="en-GB" w:eastAsia="en-US"/>
        </w:rPr>
        <w:t>be included</w:t>
      </w:r>
      <w:r w:rsidRPr="00826C98">
        <w:rPr>
          <w:rFonts w:eastAsia="Calibri"/>
          <w:szCs w:val="22"/>
          <w:lang w:val="en-GB" w:eastAsia="en-US"/>
        </w:rPr>
        <w:t xml:space="preserve"> </w:t>
      </w:r>
      <w:r w:rsidRPr="009A60C6">
        <w:rPr>
          <w:rFonts w:eastAsia="Calibri"/>
          <w:noProof/>
          <w:szCs w:val="22"/>
          <w:lang w:val="en-GB" w:eastAsia="en-US"/>
        </w:rPr>
        <w:t>on</w:t>
      </w:r>
      <w:r w:rsidRPr="00826C98">
        <w:rPr>
          <w:rFonts w:eastAsia="Calibri"/>
          <w:szCs w:val="22"/>
          <w:lang w:val="en-GB" w:eastAsia="en-US"/>
        </w:rPr>
        <w:t xml:space="preserve"> </w:t>
      </w:r>
      <w:r w:rsidRPr="009A60C6">
        <w:rPr>
          <w:rFonts w:eastAsia="Calibri"/>
          <w:noProof/>
          <w:szCs w:val="22"/>
          <w:lang w:val="en-GB" w:eastAsia="en-US"/>
        </w:rPr>
        <w:t>an inventory</w:t>
      </w:r>
      <w:r w:rsidR="00180831" w:rsidRPr="009A60C6">
        <w:rPr>
          <w:rFonts w:eastAsia="Calibri"/>
          <w:noProof/>
          <w:szCs w:val="22"/>
          <w:lang w:val="en-GB" w:eastAsia="en-US"/>
        </w:rPr>
        <w:t>,</w:t>
      </w:r>
      <w:r w:rsidRPr="00826C98">
        <w:rPr>
          <w:rFonts w:eastAsia="Calibri"/>
          <w:szCs w:val="22"/>
          <w:lang w:val="en-GB" w:eastAsia="en-US"/>
        </w:rPr>
        <w:t xml:space="preserve"> and that inventory has to </w:t>
      </w:r>
      <w:r w:rsidRPr="009A60C6">
        <w:rPr>
          <w:rFonts w:eastAsia="Calibri"/>
          <w:noProof/>
          <w:szCs w:val="22"/>
          <w:lang w:val="en-GB" w:eastAsia="en-US"/>
        </w:rPr>
        <w:t>be clearly described</w:t>
      </w:r>
      <w:r w:rsidRPr="00826C98">
        <w:rPr>
          <w:rFonts w:eastAsia="Calibri"/>
          <w:szCs w:val="22"/>
          <w:lang w:val="en-GB" w:eastAsia="en-US"/>
        </w:rPr>
        <w:t xml:space="preserve"> in the way specified on the form. Information needs to </w:t>
      </w:r>
      <w:r w:rsidRPr="009A60C6">
        <w:rPr>
          <w:rFonts w:eastAsia="Calibri"/>
          <w:noProof/>
          <w:szCs w:val="22"/>
          <w:lang w:val="en-GB" w:eastAsia="en-US"/>
        </w:rPr>
        <w:t>be given</w:t>
      </w:r>
      <w:r w:rsidRPr="00826C98">
        <w:rPr>
          <w:rFonts w:eastAsia="Calibri"/>
          <w:szCs w:val="22"/>
          <w:lang w:val="en-GB" w:eastAsia="en-US"/>
        </w:rPr>
        <w:t xml:space="preserve"> about the nature of this inventory, its name, the name of the element as inscribed on it, and a reference number for the entry, the date of the entry and so on. </w:t>
      </w:r>
      <w:r w:rsidRPr="009A60C6">
        <w:rPr>
          <w:rFonts w:eastAsia="Calibri"/>
          <w:noProof/>
          <w:szCs w:val="22"/>
          <w:lang w:val="en-GB" w:eastAsia="en-US"/>
        </w:rPr>
        <w:t>Information needs to be given about the compliance of the inventory with Articles 11 and 12 of the Convention</w:t>
      </w:r>
      <w:r w:rsidR="00180831" w:rsidRPr="009A60C6">
        <w:rPr>
          <w:rFonts w:eastAsia="Calibri"/>
          <w:noProof/>
          <w:szCs w:val="22"/>
          <w:lang w:val="en-GB" w:eastAsia="en-US"/>
        </w:rPr>
        <w:t>.</w:t>
      </w:r>
      <w:r w:rsidRPr="009A60C6">
        <w:rPr>
          <w:rFonts w:eastAsia="Calibri"/>
          <w:noProof/>
          <w:szCs w:val="22"/>
          <w:lang w:val="en-GB" w:eastAsia="en-US"/>
        </w:rPr>
        <w:t xml:space="preserve"> </w:t>
      </w:r>
      <w:r w:rsidR="00180831" w:rsidRPr="009A60C6">
        <w:rPr>
          <w:rFonts w:eastAsia="Calibri"/>
          <w:noProof/>
          <w:szCs w:val="22"/>
          <w:lang w:val="en-GB" w:eastAsia="en-US"/>
        </w:rPr>
        <w:t>H</w:t>
      </w:r>
      <w:r w:rsidRPr="009A60C6">
        <w:rPr>
          <w:rFonts w:eastAsia="Calibri"/>
          <w:noProof/>
          <w:szCs w:val="22"/>
          <w:lang w:val="en-GB" w:eastAsia="en-US"/>
        </w:rPr>
        <w:t xml:space="preserve">ow </w:t>
      </w:r>
      <w:r w:rsidR="00180831" w:rsidRPr="009A60C6">
        <w:rPr>
          <w:rFonts w:eastAsia="Calibri"/>
          <w:noProof/>
          <w:szCs w:val="22"/>
          <w:lang w:val="en-GB" w:eastAsia="en-US"/>
        </w:rPr>
        <w:t xml:space="preserve">was </w:t>
      </w:r>
      <w:r w:rsidRPr="009A60C6">
        <w:rPr>
          <w:rFonts w:eastAsia="Calibri"/>
          <w:noProof/>
          <w:szCs w:val="22"/>
          <w:lang w:val="en-GB" w:eastAsia="en-US"/>
        </w:rPr>
        <w:t xml:space="preserve">the element was identified and defined with the participation of the communities and/or groups concerned, </w:t>
      </w:r>
      <w:r w:rsidR="00180831" w:rsidRPr="009A60C6">
        <w:rPr>
          <w:rFonts w:eastAsia="Calibri"/>
          <w:noProof/>
          <w:szCs w:val="22"/>
          <w:lang w:val="en-GB" w:eastAsia="en-US"/>
        </w:rPr>
        <w:t>before</w:t>
      </w:r>
      <w:r w:rsidRPr="009A60C6">
        <w:rPr>
          <w:rFonts w:eastAsia="Calibri"/>
          <w:noProof/>
          <w:szCs w:val="22"/>
          <w:lang w:val="en-GB" w:eastAsia="en-US"/>
        </w:rPr>
        <w:t xml:space="preserve"> its inclusion</w:t>
      </w:r>
      <w:r w:rsidR="00180831" w:rsidRPr="009A60C6">
        <w:rPr>
          <w:rFonts w:eastAsia="Calibri"/>
          <w:noProof/>
          <w:szCs w:val="22"/>
          <w:lang w:val="en-GB" w:eastAsia="en-US"/>
        </w:rPr>
        <w:t>?</w:t>
      </w:r>
      <w:r w:rsidRPr="009A60C6">
        <w:rPr>
          <w:rFonts w:eastAsia="Calibri"/>
          <w:noProof/>
          <w:szCs w:val="22"/>
          <w:lang w:val="en-GB" w:eastAsia="en-US"/>
        </w:rPr>
        <w:t xml:space="preserve"> </w:t>
      </w:r>
      <w:r w:rsidR="00180831" w:rsidRPr="009A60C6">
        <w:rPr>
          <w:rFonts w:eastAsia="Calibri"/>
          <w:noProof/>
          <w:szCs w:val="22"/>
          <w:lang w:val="en-GB" w:eastAsia="en-US"/>
        </w:rPr>
        <w:t>A</w:t>
      </w:r>
      <w:r w:rsidRPr="009A60C6">
        <w:rPr>
          <w:rFonts w:eastAsia="Calibri"/>
          <w:noProof/>
          <w:szCs w:val="22"/>
          <w:lang w:val="en-GB" w:eastAsia="en-US"/>
        </w:rPr>
        <w:t>nd</w:t>
      </w:r>
      <w:r w:rsidR="00180831" w:rsidRPr="009A60C6">
        <w:rPr>
          <w:rFonts w:eastAsia="Calibri"/>
          <w:noProof/>
          <w:szCs w:val="22"/>
          <w:lang w:val="en-GB" w:eastAsia="en-US"/>
        </w:rPr>
        <w:t>,</w:t>
      </w:r>
      <w:r w:rsidRPr="009A60C6">
        <w:rPr>
          <w:rFonts w:eastAsia="Calibri"/>
          <w:noProof/>
          <w:szCs w:val="22"/>
          <w:lang w:val="en-GB" w:eastAsia="en-US"/>
        </w:rPr>
        <w:t xml:space="preserve"> how</w:t>
      </w:r>
      <w:r w:rsidR="00180831" w:rsidRPr="009A60C6">
        <w:rPr>
          <w:rFonts w:eastAsia="Calibri"/>
          <w:noProof/>
          <w:szCs w:val="22"/>
          <w:lang w:val="en-GB" w:eastAsia="en-US"/>
        </w:rPr>
        <w:t xml:space="preserve"> will</w:t>
      </w:r>
      <w:r w:rsidRPr="009A60C6">
        <w:rPr>
          <w:rFonts w:eastAsia="Calibri"/>
          <w:noProof/>
          <w:szCs w:val="22"/>
          <w:lang w:val="en-GB" w:eastAsia="en-US"/>
        </w:rPr>
        <w:t xml:space="preserve"> the inventory be updated</w:t>
      </w:r>
      <w:r w:rsidR="00FF306A" w:rsidRPr="009A60C6">
        <w:rPr>
          <w:rFonts w:eastAsia="Calibri"/>
          <w:noProof/>
          <w:szCs w:val="22"/>
          <w:lang w:val="en-GB" w:eastAsia="en-US"/>
        </w:rPr>
        <w:t>, in terms of frequency</w:t>
      </w:r>
      <w:r w:rsidR="00C63969">
        <w:rPr>
          <w:rFonts w:eastAsia="Calibri"/>
          <w:noProof/>
          <w:szCs w:val="22"/>
          <w:lang w:val="en-GB" w:eastAsia="en-US"/>
        </w:rPr>
        <w:t xml:space="preserve"> and</w:t>
      </w:r>
      <w:r w:rsidR="00FF306A" w:rsidRPr="009A60C6">
        <w:rPr>
          <w:rFonts w:eastAsia="Calibri"/>
          <w:noProof/>
          <w:szCs w:val="22"/>
          <w:lang w:val="en-GB" w:eastAsia="en-US"/>
        </w:rPr>
        <w:t xml:space="preserve"> modalities and</w:t>
      </w:r>
      <w:r w:rsidR="00C63969">
        <w:rPr>
          <w:rFonts w:eastAsia="Calibri"/>
          <w:noProof/>
          <w:szCs w:val="22"/>
          <w:lang w:val="en-GB" w:eastAsia="en-US"/>
        </w:rPr>
        <w:t xml:space="preserve"> to</w:t>
      </w:r>
      <w:r w:rsidR="00FF306A" w:rsidRPr="009A60C6">
        <w:rPr>
          <w:rFonts w:eastAsia="Calibri"/>
          <w:noProof/>
          <w:szCs w:val="22"/>
          <w:lang w:val="en-GB" w:eastAsia="en-US"/>
        </w:rPr>
        <w:t xml:space="preserve"> reflect the evolving nature of the element</w:t>
      </w:r>
      <w:r w:rsidR="00180831" w:rsidRPr="009A60C6">
        <w:rPr>
          <w:rFonts w:eastAsia="Calibri"/>
          <w:noProof/>
          <w:szCs w:val="22"/>
          <w:lang w:val="en-GB" w:eastAsia="en-US"/>
        </w:rPr>
        <w:t>?</w:t>
      </w:r>
      <w:r w:rsidR="0056413D" w:rsidRPr="009A60C6">
        <w:rPr>
          <w:rStyle w:val="FootnoteReference"/>
          <w:rFonts w:eastAsia="Calibri"/>
          <w:szCs w:val="22"/>
          <w:lang w:val="en-GB" w:eastAsia="en-US"/>
        </w:rPr>
        <w:footnoteReference w:id="31"/>
      </w:r>
    </w:p>
    <w:p w:rsidR="000B49B6" w:rsidRPr="009B1F57" w:rsidRDefault="000B49B6" w:rsidP="009A60C6">
      <w:pPr>
        <w:pStyle w:val="Texte1"/>
        <w:rPr>
          <w:rFonts w:eastAsia="Calibri"/>
          <w:szCs w:val="22"/>
          <w:lang w:val="en-GB" w:eastAsia="en-US"/>
        </w:rPr>
      </w:pPr>
      <w:r w:rsidRPr="00826C98">
        <w:rPr>
          <w:rFonts w:eastAsia="Calibri"/>
          <w:szCs w:val="22"/>
          <w:lang w:val="en-GB" w:eastAsia="en-US"/>
        </w:rPr>
        <w:t xml:space="preserve">It is not necessarily problematic to have an inventory of ICH that also includes tangible heritage, but ICH elements that </w:t>
      </w:r>
      <w:r w:rsidRPr="009A60C6">
        <w:rPr>
          <w:rFonts w:eastAsia="Calibri"/>
          <w:noProof/>
          <w:szCs w:val="22"/>
          <w:lang w:val="en-GB" w:eastAsia="en-US"/>
        </w:rPr>
        <w:t>are entered</w:t>
      </w:r>
      <w:r w:rsidRPr="00826C98">
        <w:rPr>
          <w:rFonts w:eastAsia="Calibri"/>
          <w:szCs w:val="22"/>
          <w:lang w:val="en-GB" w:eastAsia="en-US"/>
        </w:rPr>
        <w:t xml:space="preserve"> on such an inventory should ideally have a separate entry, in which of course ample reference may be made to </w:t>
      </w:r>
      <w:r w:rsidRPr="009A60C6">
        <w:rPr>
          <w:rFonts w:eastAsia="Calibri"/>
          <w:noProof/>
          <w:szCs w:val="22"/>
          <w:lang w:val="en-GB" w:eastAsia="en-US"/>
        </w:rPr>
        <w:t>associated</w:t>
      </w:r>
      <w:r w:rsidRPr="00826C98">
        <w:rPr>
          <w:rFonts w:eastAsia="Calibri"/>
          <w:szCs w:val="22"/>
          <w:lang w:val="en-GB" w:eastAsia="en-US"/>
        </w:rPr>
        <w:t xml:space="preserve"> tangible heritage.</w:t>
      </w:r>
    </w:p>
    <w:p w:rsidR="0056413D" w:rsidRPr="009A60C6" w:rsidRDefault="0056413D" w:rsidP="009A60C6">
      <w:pPr>
        <w:pStyle w:val="Texte1"/>
        <w:rPr>
          <w:szCs w:val="20"/>
          <w:lang w:val="en-GB"/>
        </w:rPr>
      </w:pPr>
      <w:r w:rsidRPr="009A60C6">
        <w:rPr>
          <w:szCs w:val="20"/>
          <w:lang w:val="en-GB"/>
        </w:rPr>
        <w:t xml:space="preserve">The inventory for intangible cultural heritage should however not be tagged to </w:t>
      </w:r>
      <w:r w:rsidRPr="009A60C6">
        <w:rPr>
          <w:noProof/>
          <w:szCs w:val="20"/>
          <w:lang w:val="en-GB"/>
        </w:rPr>
        <w:t>international</w:t>
      </w:r>
      <w:r w:rsidRPr="009A60C6">
        <w:rPr>
          <w:szCs w:val="20"/>
          <w:lang w:val="en-GB"/>
        </w:rPr>
        <w:t xml:space="preserve"> inscription of elements and should be supported by appropriate and sufficient information. Inventorying efforts should go beyond simply listing.</w:t>
      </w:r>
      <w:r w:rsidRPr="009A60C6">
        <w:rPr>
          <w:rStyle w:val="FootnoteReference"/>
          <w:szCs w:val="20"/>
          <w:lang w:val="en-GB"/>
        </w:rPr>
        <w:footnoteReference w:id="32"/>
      </w:r>
      <w:r w:rsidRPr="009A60C6">
        <w:rPr>
          <w:szCs w:val="20"/>
          <w:lang w:val="en-GB"/>
        </w:rPr>
        <w:t xml:space="preserve"> It is important to know a simple letter </w:t>
      </w:r>
      <w:r w:rsidR="00105786">
        <w:rPr>
          <w:szCs w:val="20"/>
          <w:lang w:val="en-GB"/>
        </w:rPr>
        <w:t>from</w:t>
      </w:r>
      <w:r w:rsidRPr="009A60C6">
        <w:rPr>
          <w:szCs w:val="20"/>
          <w:lang w:val="en-GB"/>
        </w:rPr>
        <w:t xml:space="preserve"> </w:t>
      </w:r>
      <w:r w:rsidRPr="009A60C6">
        <w:rPr>
          <w:noProof/>
          <w:szCs w:val="20"/>
          <w:lang w:val="en-GB"/>
        </w:rPr>
        <w:t>an authority</w:t>
      </w:r>
      <w:r w:rsidRPr="009A60C6">
        <w:rPr>
          <w:szCs w:val="20"/>
          <w:lang w:val="en-GB"/>
        </w:rPr>
        <w:t xml:space="preserve"> without references and dates of inclusion cannot be accepted as an evidence of the element’s inclusion into </w:t>
      </w:r>
      <w:r w:rsidRPr="009A60C6">
        <w:rPr>
          <w:noProof/>
          <w:szCs w:val="20"/>
          <w:lang w:val="en-GB"/>
        </w:rPr>
        <w:t>an inventory.</w:t>
      </w:r>
      <w:r w:rsidRPr="009A60C6">
        <w:rPr>
          <w:rStyle w:val="FootnoteReference"/>
          <w:szCs w:val="20"/>
          <w:lang w:val="en-GB"/>
        </w:rPr>
        <w:footnoteReference w:id="33"/>
      </w:r>
    </w:p>
    <w:p w:rsidR="0056413D" w:rsidRPr="009B1F57" w:rsidRDefault="00F76AA9" w:rsidP="0056413D">
      <w:pPr>
        <w:pStyle w:val="formtext"/>
        <w:tabs>
          <w:tab w:val="left" w:pos="1134"/>
          <w:tab w:val="left" w:pos="1701"/>
        </w:tabs>
        <w:spacing w:before="120" w:after="120" w:line="280" w:lineRule="exact"/>
        <w:ind w:left="810"/>
        <w:rPr>
          <w:sz w:val="20"/>
          <w:szCs w:val="20"/>
          <w:lang w:val="en-GB"/>
        </w:rPr>
      </w:pPr>
      <w:r w:rsidRPr="009A60C6">
        <w:rPr>
          <w:snapToGrid/>
          <w:sz w:val="20"/>
          <w:szCs w:val="20"/>
          <w:lang w:val="en-GB" w:eastAsia="zh-CN"/>
        </w:rPr>
        <w:t xml:space="preserve">It is also imperative to </w:t>
      </w:r>
      <w:r w:rsidRPr="009A60C6">
        <w:rPr>
          <w:noProof/>
          <w:snapToGrid/>
          <w:sz w:val="20"/>
          <w:szCs w:val="20"/>
          <w:lang w:val="en-GB" w:eastAsia="zh-CN"/>
        </w:rPr>
        <w:t>emphasize</w:t>
      </w:r>
      <w:r w:rsidRPr="009A60C6">
        <w:rPr>
          <w:snapToGrid/>
          <w:sz w:val="20"/>
          <w:szCs w:val="20"/>
          <w:lang w:val="en-GB" w:eastAsia="zh-CN"/>
        </w:rPr>
        <w:t xml:space="preserve"> </w:t>
      </w:r>
      <w:r w:rsidR="0056413D" w:rsidRPr="009A60C6">
        <w:rPr>
          <w:snapToGrid/>
          <w:sz w:val="20"/>
          <w:szCs w:val="20"/>
          <w:lang w:val="en-GB" w:eastAsia="zh-CN"/>
        </w:rPr>
        <w:t xml:space="preserve">that the involvement of communities in the elaboration and periodic updating of the inventory </w:t>
      </w:r>
      <w:r w:rsidR="00C63969">
        <w:rPr>
          <w:snapToGrid/>
          <w:sz w:val="20"/>
          <w:szCs w:val="20"/>
          <w:u w:val="single"/>
          <w:lang w:val="en-GB" w:eastAsia="zh-CN"/>
        </w:rPr>
        <w:t>i</w:t>
      </w:r>
      <w:r w:rsidR="0056413D" w:rsidRPr="009A60C6">
        <w:rPr>
          <w:snapToGrid/>
          <w:sz w:val="20"/>
          <w:szCs w:val="20"/>
          <w:u w:val="single"/>
          <w:lang w:val="en-GB" w:eastAsia="zh-CN"/>
        </w:rPr>
        <w:t>s</w:t>
      </w:r>
      <w:r w:rsidR="0056413D" w:rsidRPr="009A60C6">
        <w:rPr>
          <w:snapToGrid/>
          <w:sz w:val="20"/>
          <w:szCs w:val="20"/>
          <w:lang w:val="en-GB" w:eastAsia="zh-CN"/>
        </w:rPr>
        <w:t xml:space="preserve"> an obligation and must </w:t>
      </w:r>
      <w:r w:rsidR="0056413D" w:rsidRPr="009A60C6">
        <w:rPr>
          <w:noProof/>
          <w:snapToGrid/>
          <w:sz w:val="20"/>
          <w:szCs w:val="20"/>
          <w:lang w:val="en-GB" w:eastAsia="zh-CN"/>
        </w:rPr>
        <w:t>be clearly described</w:t>
      </w:r>
      <w:r w:rsidR="0056413D" w:rsidRPr="009A60C6">
        <w:rPr>
          <w:snapToGrid/>
          <w:sz w:val="20"/>
          <w:szCs w:val="20"/>
          <w:lang w:val="en-GB" w:eastAsia="zh-CN"/>
        </w:rPr>
        <w:t xml:space="preserve"> in the text of the nomination. </w:t>
      </w:r>
      <w:r w:rsidR="002002A5" w:rsidRPr="009A60C6">
        <w:rPr>
          <w:snapToGrid/>
          <w:sz w:val="20"/>
          <w:szCs w:val="20"/>
          <w:lang w:val="en-GB" w:eastAsia="zh-CN"/>
        </w:rPr>
        <w:t>C</w:t>
      </w:r>
      <w:r w:rsidR="0056413D" w:rsidRPr="009A60C6">
        <w:rPr>
          <w:snapToGrid/>
          <w:sz w:val="20"/>
          <w:szCs w:val="20"/>
          <w:lang w:val="en-GB" w:eastAsia="zh-CN"/>
        </w:rPr>
        <w:t xml:space="preserve">ommunity participation in the elaboration of the nomination </w:t>
      </w:r>
      <w:r w:rsidR="002002A5" w:rsidRPr="009A60C6">
        <w:rPr>
          <w:snapToGrid/>
          <w:sz w:val="20"/>
          <w:szCs w:val="20"/>
          <w:lang w:val="en-GB" w:eastAsia="zh-CN"/>
        </w:rPr>
        <w:t xml:space="preserve">also </w:t>
      </w:r>
      <w:r w:rsidR="0056413D" w:rsidRPr="009A60C6">
        <w:rPr>
          <w:snapToGrid/>
          <w:sz w:val="20"/>
          <w:szCs w:val="20"/>
          <w:lang w:val="en-GB" w:eastAsia="zh-CN"/>
        </w:rPr>
        <w:t xml:space="preserve">corresponds to criterion R.4 and should not be confused with what </w:t>
      </w:r>
      <w:r w:rsidR="0056413D" w:rsidRPr="009A60C6">
        <w:rPr>
          <w:noProof/>
          <w:snapToGrid/>
          <w:sz w:val="20"/>
          <w:szCs w:val="20"/>
          <w:lang w:val="en-GB" w:eastAsia="zh-CN"/>
        </w:rPr>
        <w:t>is requested</w:t>
      </w:r>
      <w:r w:rsidR="0056413D" w:rsidRPr="009A60C6">
        <w:rPr>
          <w:snapToGrid/>
          <w:sz w:val="20"/>
          <w:szCs w:val="20"/>
          <w:lang w:val="en-GB" w:eastAsia="zh-CN"/>
        </w:rPr>
        <w:t xml:space="preserve"> in criterion R.5, </w:t>
      </w:r>
      <w:r w:rsidR="002002A5" w:rsidRPr="009A60C6">
        <w:rPr>
          <w:snapToGrid/>
          <w:sz w:val="20"/>
          <w:szCs w:val="20"/>
          <w:lang w:val="en-GB" w:eastAsia="zh-CN"/>
        </w:rPr>
        <w:t xml:space="preserve">i.e. </w:t>
      </w:r>
      <w:r w:rsidR="0056413D" w:rsidRPr="009A60C6">
        <w:rPr>
          <w:snapToGrid/>
          <w:sz w:val="20"/>
          <w:szCs w:val="20"/>
          <w:lang w:val="en-GB" w:eastAsia="zh-CN"/>
        </w:rPr>
        <w:t>the involvement of bearers and practitioners in the design and updating of the inventory.</w:t>
      </w:r>
      <w:r w:rsidR="0056413D" w:rsidRPr="009A60C6">
        <w:rPr>
          <w:rStyle w:val="FootnoteReference"/>
          <w:sz w:val="20"/>
          <w:szCs w:val="20"/>
          <w:lang w:val="en-GB"/>
        </w:rPr>
        <w:footnoteReference w:id="34"/>
      </w:r>
    </w:p>
    <w:p w:rsidR="000B49B6" w:rsidRPr="00826C98" w:rsidRDefault="000B49B6" w:rsidP="00FE0ECA">
      <w:pPr>
        <w:pStyle w:val="Heading3"/>
        <w:rPr>
          <w:lang w:val="en-GB"/>
        </w:rPr>
      </w:pPr>
      <w:r w:rsidRPr="00826C98">
        <w:rPr>
          <w:lang w:val="en-GB"/>
        </w:rPr>
        <w:t>6. Documentation</w:t>
      </w:r>
    </w:p>
    <w:p w:rsidR="002002A5" w:rsidRPr="00826C98" w:rsidRDefault="000B49B6" w:rsidP="00A53900">
      <w:pPr>
        <w:pStyle w:val="Texte1"/>
        <w:rPr>
          <w:rFonts w:eastAsia="Calibri"/>
          <w:szCs w:val="22"/>
          <w:lang w:val="en-GB" w:eastAsia="en-US"/>
        </w:rPr>
      </w:pPr>
      <w:r w:rsidRPr="00826C98">
        <w:rPr>
          <w:rFonts w:eastAsia="Calibri"/>
          <w:szCs w:val="22"/>
          <w:lang w:val="en-GB" w:eastAsia="en-US"/>
        </w:rPr>
        <w:t>Ten recent photos of the element are required and an edited video (maximum 10 minutes). The video</w:t>
      </w:r>
      <w:r w:rsidR="00C63969">
        <w:rPr>
          <w:rFonts w:eastAsia="Calibri"/>
          <w:szCs w:val="22"/>
          <w:lang w:val="en-GB" w:eastAsia="en-US"/>
        </w:rPr>
        <w:t xml:space="preserve"> submitted</w:t>
      </w:r>
      <w:r w:rsidRPr="00826C98">
        <w:rPr>
          <w:rFonts w:eastAsia="Calibri"/>
          <w:szCs w:val="22"/>
          <w:lang w:val="en-GB" w:eastAsia="en-US"/>
        </w:rPr>
        <w:t xml:space="preserve"> is too long</w:t>
      </w:r>
      <w:r w:rsidR="00C63969">
        <w:rPr>
          <w:rFonts w:eastAsia="Calibri"/>
          <w:szCs w:val="22"/>
          <w:lang w:val="en-GB" w:eastAsia="en-US"/>
        </w:rPr>
        <w:t xml:space="preserve"> (</w:t>
      </w:r>
      <w:r w:rsidRPr="00826C98">
        <w:rPr>
          <w:rFonts w:eastAsia="Calibri"/>
          <w:szCs w:val="22"/>
          <w:lang w:val="en-GB" w:eastAsia="en-US"/>
        </w:rPr>
        <w:t>States cannot ask the Secretariat to select</w:t>
      </w:r>
      <w:r w:rsidR="00800D81" w:rsidRPr="00826C98">
        <w:rPr>
          <w:rFonts w:eastAsia="Calibri"/>
          <w:szCs w:val="22"/>
          <w:lang w:val="en-GB" w:eastAsia="en-US"/>
        </w:rPr>
        <w:t xml:space="preserve"> video footage for them</w:t>
      </w:r>
      <w:r w:rsidR="00C63969">
        <w:rPr>
          <w:rFonts w:eastAsia="Calibri"/>
          <w:szCs w:val="22"/>
          <w:lang w:val="en-GB" w:eastAsia="en-US"/>
        </w:rPr>
        <w:t>)</w:t>
      </w:r>
      <w:r w:rsidR="00800D81" w:rsidRPr="00826C98">
        <w:rPr>
          <w:rFonts w:eastAsia="Calibri"/>
          <w:szCs w:val="22"/>
          <w:lang w:val="en-GB" w:eastAsia="en-US"/>
        </w:rPr>
        <w:t xml:space="preserve"> and focuses on tourism rather than the practices of the </w:t>
      </w:r>
      <w:r w:rsidRPr="00826C98">
        <w:rPr>
          <w:rFonts w:eastAsia="Calibri"/>
          <w:szCs w:val="22"/>
          <w:lang w:val="en-GB" w:eastAsia="en-US"/>
        </w:rPr>
        <w:t>community. The photos focus on what also seems to be a tourism context.</w:t>
      </w:r>
    </w:p>
    <w:p w:rsidR="00804AB1" w:rsidRPr="009A60C6" w:rsidRDefault="000B49B6" w:rsidP="009A60C6">
      <w:pPr>
        <w:pStyle w:val="Texte1"/>
        <w:rPr>
          <w:szCs w:val="22"/>
          <w:lang w:val="en-GB"/>
        </w:rPr>
      </w:pPr>
      <w:r w:rsidRPr="00826C98">
        <w:rPr>
          <w:rFonts w:eastAsia="Calibri"/>
          <w:szCs w:val="22"/>
          <w:lang w:val="en-GB" w:eastAsia="en-US"/>
        </w:rPr>
        <w:t xml:space="preserve">States Parties </w:t>
      </w:r>
      <w:r w:rsidR="002002A5" w:rsidRPr="00826C98">
        <w:rPr>
          <w:rFonts w:eastAsia="Calibri"/>
          <w:szCs w:val="22"/>
          <w:lang w:val="en-GB" w:eastAsia="en-US"/>
        </w:rPr>
        <w:t xml:space="preserve">have systematically been requested </w:t>
      </w:r>
      <w:r w:rsidRPr="00826C98">
        <w:rPr>
          <w:rFonts w:eastAsia="Calibri"/>
          <w:szCs w:val="22"/>
          <w:lang w:val="en-GB" w:eastAsia="en-US"/>
        </w:rPr>
        <w:t xml:space="preserve">to ensure that there </w:t>
      </w:r>
      <w:r w:rsidRPr="009A60C6">
        <w:rPr>
          <w:rFonts w:eastAsia="Calibri"/>
          <w:noProof/>
          <w:szCs w:val="22"/>
          <w:lang w:val="en-GB" w:eastAsia="en-US"/>
        </w:rPr>
        <w:t>is</w:t>
      </w:r>
      <w:r w:rsidRPr="00826C98">
        <w:rPr>
          <w:rFonts w:eastAsia="Calibri"/>
          <w:szCs w:val="22"/>
          <w:lang w:val="en-GB" w:eastAsia="en-US"/>
        </w:rPr>
        <w:t xml:space="preserve"> a close correspondence and a coherency between the description of the element presented in the audiovisual materials and the information included in the nomination form.</w:t>
      </w:r>
      <w:r w:rsidR="002002A5" w:rsidRPr="00826C98">
        <w:rPr>
          <w:rStyle w:val="FootnoteReference"/>
          <w:rFonts w:eastAsia="Calibri"/>
          <w:szCs w:val="22"/>
          <w:lang w:val="en-GB" w:eastAsia="en-US"/>
        </w:rPr>
        <w:footnoteReference w:id="35"/>
      </w:r>
      <w:r w:rsidR="002002A5" w:rsidRPr="00826C98">
        <w:rPr>
          <w:rFonts w:eastAsia="Calibri"/>
          <w:szCs w:val="22"/>
          <w:lang w:val="en-GB" w:eastAsia="en-US"/>
        </w:rPr>
        <w:t xml:space="preserve"> </w:t>
      </w:r>
      <w:r w:rsidR="00105786" w:rsidRPr="009A60C6">
        <w:rPr>
          <w:rFonts w:eastAsia="Calibri"/>
          <w:noProof/>
          <w:szCs w:val="22"/>
          <w:lang w:val="en-GB" w:eastAsia="en-US"/>
        </w:rPr>
        <w:t>Fo</w:t>
      </w:r>
      <w:r w:rsidR="00105786">
        <w:rPr>
          <w:rFonts w:eastAsia="Calibri"/>
          <w:noProof/>
          <w:szCs w:val="22"/>
          <w:lang w:val="en-GB" w:eastAsia="en-US"/>
        </w:rPr>
        <w:t>r the</w:t>
      </w:r>
      <w:r w:rsidR="002002A5" w:rsidRPr="009A60C6">
        <w:rPr>
          <w:noProof/>
          <w:lang w:val="en-GB"/>
        </w:rPr>
        <w:t xml:space="preserve"> video</w:t>
      </w:r>
      <w:r w:rsidR="002002A5" w:rsidRPr="009A60C6">
        <w:rPr>
          <w:lang w:val="en-GB"/>
        </w:rPr>
        <w:t xml:space="preserve">, it is important to </w:t>
      </w:r>
      <w:r w:rsidR="00AB055A" w:rsidRPr="009A60C6">
        <w:rPr>
          <w:lang w:val="en-GB"/>
        </w:rPr>
        <w:t xml:space="preserve">know </w:t>
      </w:r>
      <w:r w:rsidR="002002A5" w:rsidRPr="009A60C6">
        <w:rPr>
          <w:lang w:val="en-GB"/>
        </w:rPr>
        <w:t xml:space="preserve">that </w:t>
      </w:r>
      <w:r w:rsidR="002002A5" w:rsidRPr="009A60C6">
        <w:rPr>
          <w:lang w:val="en-GB" w:bidi="ar-MA"/>
        </w:rPr>
        <w:t xml:space="preserve">subtitles </w:t>
      </w:r>
      <w:r w:rsidR="00D4243A" w:rsidRPr="00826C98">
        <w:rPr>
          <w:lang w:val="en-GB" w:bidi="ar-MA"/>
        </w:rPr>
        <w:t xml:space="preserve">are obligatory </w:t>
      </w:r>
      <w:r w:rsidR="00D4243A" w:rsidRPr="00826C98">
        <w:rPr>
          <w:szCs w:val="20"/>
          <w:lang w:val="en-GB"/>
        </w:rPr>
        <w:t xml:space="preserve">if the language </w:t>
      </w:r>
      <w:r w:rsidR="00105786">
        <w:rPr>
          <w:noProof/>
          <w:szCs w:val="20"/>
          <w:lang w:val="en-GB"/>
        </w:rPr>
        <w:t>used</w:t>
      </w:r>
      <w:r w:rsidR="00D4243A" w:rsidRPr="00826C98">
        <w:rPr>
          <w:szCs w:val="20"/>
          <w:lang w:val="en-GB"/>
        </w:rPr>
        <w:t xml:space="preserve"> is other than English or French</w:t>
      </w:r>
      <w:r w:rsidR="00AB055A" w:rsidRPr="00826C98">
        <w:rPr>
          <w:lang w:val="en-GB" w:bidi="ar-MA"/>
        </w:rPr>
        <w:t xml:space="preserve">. Submitting states are also encouraged to </w:t>
      </w:r>
      <w:r w:rsidR="002002A5" w:rsidRPr="009A60C6">
        <w:rPr>
          <w:lang w:val="en-GB" w:bidi="ar-MA"/>
        </w:rPr>
        <w:t>capture ordinary members of the communities that practise and appreciate the element in question and not only emblematic figures or celebrities</w:t>
      </w:r>
      <w:r w:rsidR="00405B5B">
        <w:rPr>
          <w:lang w:val="en-GB" w:bidi="ar-MA"/>
        </w:rPr>
        <w:t>,</w:t>
      </w:r>
      <w:r w:rsidR="002002A5" w:rsidRPr="009A60C6">
        <w:rPr>
          <w:rStyle w:val="FootnoteReference"/>
          <w:lang w:val="en-GB" w:bidi="ar-MA"/>
        </w:rPr>
        <w:footnoteReference w:id="36"/>
      </w:r>
      <w:r w:rsidR="002002A5" w:rsidRPr="009A60C6">
        <w:rPr>
          <w:lang w:val="en-GB" w:bidi="ar-MA"/>
        </w:rPr>
        <w:t xml:space="preserve"> </w:t>
      </w:r>
      <w:r w:rsidR="00AB055A" w:rsidRPr="00826C98">
        <w:rPr>
          <w:lang w:val="en-GB" w:bidi="ar-MA"/>
        </w:rPr>
        <w:t xml:space="preserve">as well as </w:t>
      </w:r>
      <w:r w:rsidR="002002A5" w:rsidRPr="009A60C6">
        <w:rPr>
          <w:lang w:val="en-GB" w:bidi="ar-MA"/>
        </w:rPr>
        <w:t xml:space="preserve">provide documentation of </w:t>
      </w:r>
      <w:r w:rsidR="002002A5" w:rsidRPr="009A60C6">
        <w:rPr>
          <w:szCs w:val="22"/>
          <w:lang w:val="en-GB"/>
        </w:rPr>
        <w:t xml:space="preserve">practices and expressions of intangible heritage in their normal context rather than those staged </w:t>
      </w:r>
      <w:r w:rsidR="002002A5" w:rsidRPr="009A60C6">
        <w:rPr>
          <w:noProof/>
          <w:szCs w:val="22"/>
          <w:lang w:val="en-GB"/>
        </w:rPr>
        <w:t>to</w:t>
      </w:r>
      <w:r w:rsidR="002002A5" w:rsidRPr="009A60C6">
        <w:rPr>
          <w:szCs w:val="22"/>
          <w:lang w:val="en-GB"/>
        </w:rPr>
        <w:t xml:space="preserve"> </w:t>
      </w:r>
      <w:r w:rsidR="002002A5" w:rsidRPr="009A60C6">
        <w:rPr>
          <w:noProof/>
          <w:szCs w:val="22"/>
          <w:lang w:val="en-GB"/>
        </w:rPr>
        <w:t>be filmed</w:t>
      </w:r>
      <w:r w:rsidR="002002A5" w:rsidRPr="009A60C6">
        <w:rPr>
          <w:szCs w:val="22"/>
          <w:lang w:val="en-GB"/>
        </w:rPr>
        <w:t>.</w:t>
      </w:r>
      <w:r w:rsidR="002002A5" w:rsidRPr="009A60C6">
        <w:rPr>
          <w:rStyle w:val="FootnoteReference"/>
          <w:szCs w:val="22"/>
          <w:lang w:val="en-GB"/>
        </w:rPr>
        <w:footnoteReference w:id="37"/>
      </w:r>
    </w:p>
    <w:p w:rsidR="000B49B6" w:rsidRPr="00826C98" w:rsidRDefault="000B49B6" w:rsidP="00F55D16">
      <w:pPr>
        <w:pStyle w:val="Texte1"/>
        <w:tabs>
          <w:tab w:val="clear" w:pos="567"/>
        </w:tabs>
        <w:ind w:left="850"/>
        <w:rPr>
          <w:rFonts w:eastAsia="Calibri"/>
          <w:szCs w:val="22"/>
          <w:lang w:val="en-GB" w:eastAsia="en-US"/>
        </w:rPr>
      </w:pPr>
      <w:r w:rsidRPr="00826C98">
        <w:rPr>
          <w:rFonts w:eastAsia="Calibri"/>
          <w:szCs w:val="22"/>
          <w:lang w:val="en-GB" w:eastAsia="en-US"/>
        </w:rPr>
        <w:lastRenderedPageBreak/>
        <w:t xml:space="preserve">All required documentation has to accompany the nomination in its final form. In some </w:t>
      </w:r>
      <w:r w:rsidRPr="009A60C6">
        <w:rPr>
          <w:rFonts w:eastAsia="Calibri"/>
          <w:noProof/>
          <w:szCs w:val="22"/>
          <w:lang w:val="en-GB" w:eastAsia="en-US"/>
        </w:rPr>
        <w:t>cases</w:t>
      </w:r>
      <w:r w:rsidR="00105786">
        <w:rPr>
          <w:rFonts w:eastAsia="Calibri"/>
          <w:noProof/>
          <w:szCs w:val="22"/>
          <w:lang w:val="en-GB" w:eastAsia="en-US"/>
        </w:rPr>
        <w:t>,</w:t>
      </w:r>
      <w:r w:rsidRPr="00826C98">
        <w:rPr>
          <w:rFonts w:eastAsia="Calibri"/>
          <w:szCs w:val="22"/>
          <w:lang w:val="en-GB" w:eastAsia="en-US"/>
        </w:rPr>
        <w:t xml:space="preserve"> the Secretariat may ask for further information.</w:t>
      </w:r>
    </w:p>
    <w:p w:rsidR="000B49B6" w:rsidRPr="00826C98" w:rsidRDefault="000B49B6" w:rsidP="00FE0ECA">
      <w:pPr>
        <w:pStyle w:val="Heading3"/>
        <w:rPr>
          <w:lang w:val="en-GB"/>
        </w:rPr>
      </w:pPr>
      <w:r w:rsidRPr="00826C98">
        <w:rPr>
          <w:lang w:val="en-GB"/>
        </w:rPr>
        <w:t>7. Signature</w:t>
      </w:r>
    </w:p>
    <w:p w:rsidR="002077AD" w:rsidRPr="009A60C6" w:rsidRDefault="000B49B6" w:rsidP="00DF2B1C">
      <w:pPr>
        <w:pStyle w:val="Texte1"/>
        <w:rPr>
          <w:rFonts w:eastAsia="Calibri"/>
          <w:szCs w:val="22"/>
          <w:lang w:val="en-GB" w:eastAsia="en-US"/>
        </w:rPr>
      </w:pPr>
      <w:r w:rsidRPr="00826C98">
        <w:rPr>
          <w:rFonts w:eastAsia="Calibri"/>
          <w:szCs w:val="22"/>
          <w:lang w:val="en-GB" w:eastAsia="en-US"/>
        </w:rPr>
        <w:t xml:space="preserve">The form has to have the original signature of an </w:t>
      </w:r>
      <w:r w:rsidRPr="009A60C6">
        <w:rPr>
          <w:rFonts w:eastAsia="Calibri"/>
          <w:noProof/>
          <w:szCs w:val="22"/>
          <w:lang w:val="en-GB" w:eastAsia="en-US"/>
        </w:rPr>
        <w:t>authorized</w:t>
      </w:r>
      <w:r w:rsidRPr="00826C98">
        <w:rPr>
          <w:rFonts w:eastAsia="Calibri"/>
          <w:szCs w:val="22"/>
          <w:lang w:val="en-GB" w:eastAsia="en-US"/>
        </w:rPr>
        <w:t xml:space="preserve"> official of the State Party, which it does in this section.</w:t>
      </w:r>
      <w:bookmarkEnd w:id="8"/>
      <w:bookmarkEnd w:id="9"/>
      <w:bookmarkEnd w:id="10"/>
    </w:p>
    <w:p w:rsidR="007D7998" w:rsidRPr="00826C98" w:rsidRDefault="002077AD" w:rsidP="009A60C6">
      <w:pPr>
        <w:pStyle w:val="HO2"/>
        <w:numPr>
          <w:ilvl w:val="0"/>
          <w:numId w:val="41"/>
        </w:numPr>
        <w:spacing w:before="480"/>
        <w:ind w:left="851"/>
        <w:rPr>
          <w:noProof w:val="0"/>
          <w:lang w:val="en-GB"/>
        </w:rPr>
      </w:pPr>
      <w:r w:rsidRPr="00826C98">
        <w:rPr>
          <w:noProof w:val="0"/>
          <w:lang w:val="en-GB"/>
        </w:rPr>
        <w:t>the bridges nomination</w:t>
      </w:r>
    </w:p>
    <w:p w:rsidR="007D7998" w:rsidRPr="00826C98" w:rsidRDefault="007D7998" w:rsidP="00A53900">
      <w:pPr>
        <w:pStyle w:val="Texte1"/>
        <w:rPr>
          <w:rFonts w:eastAsia="Calibri"/>
          <w:szCs w:val="22"/>
          <w:lang w:val="en-GB" w:eastAsia="en-US"/>
        </w:rPr>
      </w:pPr>
      <w:r w:rsidRPr="00826C98">
        <w:rPr>
          <w:rFonts w:eastAsia="Calibri"/>
          <w:szCs w:val="22"/>
          <w:lang w:val="en-GB" w:eastAsia="en-US"/>
        </w:rPr>
        <w:t xml:space="preserve">This nomination file focuses particularly on the importance of differentiating between tangible and intangible heritage inscriptions. It would be a good example to use </w:t>
      </w:r>
      <w:r w:rsidRPr="009A60C6">
        <w:rPr>
          <w:rFonts w:eastAsia="Calibri"/>
          <w:noProof/>
          <w:szCs w:val="22"/>
          <w:lang w:val="en-GB" w:eastAsia="en-US"/>
        </w:rPr>
        <w:t>with</w:t>
      </w:r>
      <w:r w:rsidRPr="00826C98">
        <w:rPr>
          <w:rFonts w:eastAsia="Calibri"/>
          <w:szCs w:val="22"/>
          <w:lang w:val="en-GB" w:eastAsia="en-US"/>
        </w:rPr>
        <w:t xml:space="preserve"> participants already familiar with the requirements of nominations to the World Heritage Convention. A discussion of the bridges as ‘cultural spaces’ could enrich the debate. There could also be a discussion of what constitutes</w:t>
      </w:r>
      <w:r w:rsidR="0063484B">
        <w:rPr>
          <w:rFonts w:eastAsia="Calibri"/>
          <w:szCs w:val="22"/>
          <w:lang w:val="en-GB" w:eastAsia="en-US"/>
        </w:rPr>
        <w:t xml:space="preserve"> an</w:t>
      </w:r>
      <w:r w:rsidRPr="00826C98">
        <w:rPr>
          <w:rFonts w:eastAsia="Calibri"/>
          <w:szCs w:val="22"/>
          <w:lang w:val="en-GB" w:eastAsia="en-US"/>
        </w:rPr>
        <w:t xml:space="preserve"> </w:t>
      </w:r>
      <w:r w:rsidRPr="009A60C6">
        <w:rPr>
          <w:rFonts w:eastAsia="Calibri"/>
          <w:noProof/>
          <w:szCs w:val="22"/>
          <w:lang w:val="en-GB" w:eastAsia="en-US"/>
        </w:rPr>
        <w:t>appropriate</w:t>
      </w:r>
      <w:r w:rsidRPr="00826C98">
        <w:rPr>
          <w:rFonts w:eastAsia="Calibri"/>
          <w:szCs w:val="22"/>
          <w:lang w:val="en-GB" w:eastAsia="en-US"/>
        </w:rPr>
        <w:t xml:space="preserve"> and inappropriate change in the deployment of traditional skills (touching on the issue of authenticity).</w:t>
      </w:r>
    </w:p>
    <w:p w:rsidR="007D7998" w:rsidRPr="00826C98" w:rsidRDefault="007D7998" w:rsidP="009A60C6">
      <w:pPr>
        <w:pStyle w:val="Texte1"/>
        <w:rPr>
          <w:rFonts w:eastAsia="Calibri"/>
          <w:szCs w:val="22"/>
          <w:lang w:val="en-GB" w:eastAsia="en-US"/>
        </w:rPr>
      </w:pPr>
      <w:r w:rsidRPr="00F84C79">
        <w:rPr>
          <w:rFonts w:eastAsia="Calibri"/>
          <w:szCs w:val="22"/>
          <w:lang w:val="en-GB" w:eastAsia="en-US"/>
        </w:rPr>
        <w:t xml:space="preserve">The initial version of this nomination file, which seems to have been drafted by the Department of Culture without paying due attention to the requirements of the nomination form and to the nature of the Convention itself, is far from perfect. </w:t>
      </w:r>
      <w:r w:rsidRPr="00F84C79">
        <w:rPr>
          <w:rFonts w:eastAsia="Calibri"/>
          <w:noProof/>
          <w:szCs w:val="22"/>
          <w:lang w:val="en-GB" w:eastAsia="en-US"/>
        </w:rPr>
        <w:t xml:space="preserve">It </w:t>
      </w:r>
      <w:r w:rsidR="0063484B" w:rsidRPr="00F84C79">
        <w:rPr>
          <w:rFonts w:eastAsia="Calibri"/>
          <w:noProof/>
          <w:szCs w:val="22"/>
          <w:lang w:val="en-GB" w:eastAsia="en-US"/>
        </w:rPr>
        <w:t xml:space="preserve">appears </w:t>
      </w:r>
      <w:r w:rsidRPr="00F84C79">
        <w:rPr>
          <w:rFonts w:eastAsia="Calibri"/>
          <w:noProof/>
          <w:szCs w:val="22"/>
          <w:lang w:val="en-GB" w:eastAsia="en-US"/>
        </w:rPr>
        <w:t>to be based on some good documentation work and research</w:t>
      </w:r>
      <w:r w:rsidR="0063484B" w:rsidRPr="00F84C79">
        <w:rPr>
          <w:rFonts w:eastAsia="Calibri"/>
          <w:noProof/>
          <w:szCs w:val="22"/>
          <w:lang w:val="en-GB" w:eastAsia="en-US"/>
        </w:rPr>
        <w:t>.</w:t>
      </w:r>
      <w:r w:rsidRPr="00F84C79">
        <w:rPr>
          <w:rFonts w:eastAsia="Calibri"/>
          <w:noProof/>
          <w:szCs w:val="22"/>
          <w:lang w:val="en-GB" w:eastAsia="en-US"/>
        </w:rPr>
        <w:t xml:space="preserve"> </w:t>
      </w:r>
      <w:r w:rsidR="0063484B" w:rsidRPr="00F84C79">
        <w:rPr>
          <w:rFonts w:eastAsia="Calibri"/>
          <w:noProof/>
          <w:szCs w:val="22"/>
          <w:lang w:val="en-GB" w:eastAsia="en-US"/>
        </w:rPr>
        <w:t>I</w:t>
      </w:r>
      <w:r w:rsidRPr="00F84C79">
        <w:rPr>
          <w:rFonts w:eastAsia="Calibri"/>
          <w:noProof/>
          <w:szCs w:val="22"/>
          <w:lang w:val="en-GB" w:eastAsia="en-US"/>
        </w:rPr>
        <w:t>ts weaknesses include references to only a small part of the ‘community concerned’, insufficient respect for and consultation with the community concerned and an inappropriate focus on the bridges themselves and their protection, rather than on the skills to make or repair them and the impaired transmission of those skills.</w:t>
      </w:r>
      <w:r w:rsidRPr="00F84C79">
        <w:rPr>
          <w:rFonts w:eastAsia="Calibri"/>
          <w:szCs w:val="22"/>
          <w:lang w:val="en-GB" w:eastAsia="en-US"/>
        </w:rPr>
        <w:t xml:space="preserve"> Also, inappropriate actions are planned to safeguard the element.</w:t>
      </w:r>
    </w:p>
    <w:p w:rsidR="007D7998" w:rsidRPr="00826C98" w:rsidRDefault="007D7998" w:rsidP="00A53900">
      <w:pPr>
        <w:pStyle w:val="Texte1"/>
        <w:rPr>
          <w:rFonts w:eastAsia="Calibri"/>
          <w:szCs w:val="22"/>
          <w:lang w:val="en-GB" w:eastAsia="en-US"/>
        </w:rPr>
      </w:pPr>
      <w:r w:rsidRPr="00826C98">
        <w:rPr>
          <w:rFonts w:eastAsia="Calibri"/>
          <w:szCs w:val="22"/>
          <w:lang w:val="en-GB" w:eastAsia="en-US"/>
        </w:rPr>
        <w:t xml:space="preserve">Participants could imagine that if such a file </w:t>
      </w:r>
      <w:r w:rsidRPr="009A60C6">
        <w:rPr>
          <w:rFonts w:eastAsia="Calibri"/>
          <w:noProof/>
          <w:szCs w:val="22"/>
          <w:lang w:val="en-GB" w:eastAsia="en-US"/>
        </w:rPr>
        <w:t>was submitted</w:t>
      </w:r>
      <w:r w:rsidRPr="00826C98">
        <w:rPr>
          <w:rFonts w:eastAsia="Calibri"/>
          <w:szCs w:val="22"/>
          <w:lang w:val="en-GB" w:eastAsia="en-US"/>
        </w:rPr>
        <w:t xml:space="preserve"> to the Secretariat of the Convention the following events might take place:</w:t>
      </w:r>
    </w:p>
    <w:p w:rsidR="007D7998" w:rsidRPr="00826C98" w:rsidRDefault="007D7998" w:rsidP="00052082">
      <w:pPr>
        <w:pStyle w:val="Txtpucegras"/>
      </w:pPr>
      <w:r w:rsidRPr="00826C98">
        <w:t xml:space="preserve">The Secretariat would take note of the fact that the file </w:t>
      </w:r>
      <w:r w:rsidRPr="009A60C6">
        <w:rPr>
          <w:noProof/>
        </w:rPr>
        <w:t>was signed</w:t>
      </w:r>
      <w:r w:rsidRPr="00826C98">
        <w:t xml:space="preserve"> in Section 7 (‘Signature on behalf of the State Party’) by the master bridge-builders and not by an official representing the submitting State Party. The Secretariat may contact the delegation of the State at UNESCO concerned to seek clarification on this issue.</w:t>
      </w:r>
    </w:p>
    <w:p w:rsidR="007D7998" w:rsidRPr="00826C98" w:rsidRDefault="007D7998" w:rsidP="00052082">
      <w:pPr>
        <w:pStyle w:val="Txtpucegras"/>
      </w:pPr>
      <w:r w:rsidRPr="00826C98">
        <w:t xml:space="preserve">Should the State Party endorse the initial nomination and ask the Secretariat to process it, </w:t>
      </w:r>
      <w:r w:rsidR="00652CC2" w:rsidRPr="00826C98">
        <w:t xml:space="preserve">the evaluation of the file by the Evaluation Body </w:t>
      </w:r>
      <w:r w:rsidRPr="00826C98">
        <w:t>would lead to many more questions</w:t>
      </w:r>
      <w:r w:rsidR="00652CC2" w:rsidRPr="00826C98">
        <w:t xml:space="preserve"> </w:t>
      </w:r>
      <w:r w:rsidRPr="00826C98">
        <w:t xml:space="preserve">concerning missing information, incorrect terminology and documentation. Unless this leads to very substantial improvement of the file, </w:t>
      </w:r>
      <w:r w:rsidR="00652CC2" w:rsidRPr="00826C98">
        <w:t xml:space="preserve">the latter </w:t>
      </w:r>
      <w:r w:rsidRPr="00826C98">
        <w:t>would most probably result in a negative recommendation</w:t>
      </w:r>
      <w:r w:rsidR="00652CC2" w:rsidRPr="00826C98">
        <w:t xml:space="preserve"> by the Body</w:t>
      </w:r>
      <w:r w:rsidRPr="00826C98">
        <w:t>.</w:t>
      </w:r>
    </w:p>
    <w:p w:rsidR="007D7998" w:rsidRPr="00826C98" w:rsidRDefault="007D7998" w:rsidP="00E300C2">
      <w:pPr>
        <w:pStyle w:val="Txtpucegras"/>
      </w:pPr>
      <w:r w:rsidRPr="00826C98">
        <w:t xml:space="preserve">If the State concerned disagrees with the submission of the file, as they </w:t>
      </w:r>
      <w:r w:rsidRPr="009A60C6">
        <w:rPr>
          <w:noProof/>
        </w:rPr>
        <w:t>might</w:t>
      </w:r>
      <w:r w:rsidR="001E41B2">
        <w:rPr>
          <w:noProof/>
        </w:rPr>
        <w:t>,</w:t>
      </w:r>
      <w:r w:rsidRPr="00826C98">
        <w:t xml:space="preserve"> in this case, they might simply ask the Secretariat to ignore the submission and decide to ask the Department of Culture to work with the communities concerned to develop an improved nomination file for the same element.</w:t>
      </w:r>
    </w:p>
    <w:p w:rsidR="007D7998" w:rsidRPr="00826C98" w:rsidRDefault="007D7998" w:rsidP="00052082">
      <w:pPr>
        <w:pStyle w:val="Txtpucegras"/>
      </w:pPr>
      <w:r w:rsidRPr="009A60C6">
        <w:rPr>
          <w:noProof/>
        </w:rPr>
        <w:t>This is</w:t>
      </w:r>
      <w:r w:rsidRPr="00826C98">
        <w:t xml:space="preserve"> </w:t>
      </w:r>
      <w:r w:rsidRPr="009A60C6">
        <w:rPr>
          <w:noProof/>
        </w:rPr>
        <w:t>apparently</w:t>
      </w:r>
      <w:r w:rsidRPr="00826C98">
        <w:t xml:space="preserve"> what happened, and a new file </w:t>
      </w:r>
      <w:r w:rsidRPr="009A60C6">
        <w:rPr>
          <w:noProof/>
        </w:rPr>
        <w:t>was resubmitted</w:t>
      </w:r>
      <w:r w:rsidRPr="00826C98">
        <w:t xml:space="preserve"> a year later. The State in question took a wise decision as the second version (i.e. the final sample nomination) stands a better chance of being given a positive recommendation by the </w:t>
      </w:r>
      <w:r w:rsidR="00652CC2" w:rsidRPr="00826C98">
        <w:t xml:space="preserve">Evaluation </w:t>
      </w:r>
      <w:r w:rsidRPr="00826C98">
        <w:t>Body.</w:t>
      </w:r>
    </w:p>
    <w:p w:rsidR="007D7998" w:rsidRPr="00826C98" w:rsidRDefault="007D7998" w:rsidP="00A53900">
      <w:pPr>
        <w:pStyle w:val="Texte1"/>
        <w:rPr>
          <w:rFonts w:eastAsia="Calibri"/>
          <w:szCs w:val="22"/>
          <w:lang w:val="en-GB" w:eastAsia="en-US"/>
        </w:rPr>
      </w:pPr>
      <w:r w:rsidRPr="00826C98">
        <w:rPr>
          <w:rFonts w:eastAsia="Calibri"/>
          <w:szCs w:val="22"/>
          <w:lang w:val="en-GB" w:eastAsia="en-US"/>
        </w:rPr>
        <w:lastRenderedPageBreak/>
        <w:t xml:space="preserve">Major flaws and weaknesses in the initial version of the file </w:t>
      </w:r>
      <w:r w:rsidRPr="009A60C6">
        <w:rPr>
          <w:rFonts w:eastAsia="Calibri"/>
          <w:noProof/>
          <w:szCs w:val="22"/>
          <w:lang w:val="en-GB" w:eastAsia="en-US"/>
        </w:rPr>
        <w:t>are discussed</w:t>
      </w:r>
      <w:r w:rsidRPr="00826C98">
        <w:rPr>
          <w:rFonts w:eastAsia="Calibri"/>
          <w:szCs w:val="22"/>
          <w:lang w:val="en-GB" w:eastAsia="en-US"/>
        </w:rPr>
        <w:t xml:space="preserve"> below. Certain minor weak points are not discussed </w:t>
      </w:r>
      <w:r w:rsidRPr="009A60C6">
        <w:rPr>
          <w:rFonts w:eastAsia="Calibri"/>
          <w:noProof/>
          <w:szCs w:val="22"/>
          <w:lang w:val="en-GB" w:eastAsia="en-US"/>
        </w:rPr>
        <w:t>here</w:t>
      </w:r>
      <w:r w:rsidRPr="00826C98">
        <w:rPr>
          <w:rFonts w:eastAsia="Calibri"/>
          <w:szCs w:val="22"/>
          <w:lang w:val="en-GB" w:eastAsia="en-US"/>
        </w:rPr>
        <w:t xml:space="preserve"> but may </w:t>
      </w:r>
      <w:r w:rsidRPr="009A60C6">
        <w:rPr>
          <w:rFonts w:eastAsia="Calibri"/>
          <w:noProof/>
          <w:szCs w:val="22"/>
          <w:lang w:val="en-GB" w:eastAsia="en-US"/>
        </w:rPr>
        <w:t>be drawn</w:t>
      </w:r>
      <w:r w:rsidRPr="00826C98">
        <w:rPr>
          <w:rFonts w:eastAsia="Calibri"/>
          <w:szCs w:val="22"/>
          <w:lang w:val="en-GB" w:eastAsia="en-US"/>
        </w:rPr>
        <w:t xml:space="preserve"> into the discussion by the facilitator, or by the participants in the workshop.</w:t>
      </w:r>
    </w:p>
    <w:p w:rsidR="007D7998" w:rsidRPr="00826C98" w:rsidRDefault="007D7998" w:rsidP="00FE0ECA">
      <w:pPr>
        <w:pStyle w:val="Heading3"/>
        <w:rPr>
          <w:sz w:val="20"/>
          <w:lang w:val="en-GB"/>
        </w:rPr>
      </w:pPr>
      <w:r w:rsidRPr="00826C98">
        <w:rPr>
          <w:sz w:val="20"/>
          <w:lang w:val="en-GB"/>
        </w:rPr>
        <w:t>Notes on specific sections</w:t>
      </w:r>
    </w:p>
    <w:p w:rsidR="007D7998" w:rsidRPr="00826C98" w:rsidRDefault="007D7998" w:rsidP="007D7998">
      <w:pPr>
        <w:pStyle w:val="Heading3"/>
        <w:rPr>
          <w:lang w:val="en-GB"/>
        </w:rPr>
      </w:pPr>
      <w:r w:rsidRPr="00826C98">
        <w:rPr>
          <w:lang w:val="en-GB"/>
        </w:rPr>
        <w:t>B. Name of element</w:t>
      </w:r>
    </w:p>
    <w:p w:rsidR="0025283B" w:rsidRPr="00826C98" w:rsidRDefault="007D7998" w:rsidP="00A53900">
      <w:pPr>
        <w:pStyle w:val="Texte1"/>
        <w:rPr>
          <w:rFonts w:eastAsia="Calibri"/>
          <w:szCs w:val="22"/>
          <w:lang w:val="en-GB" w:eastAsia="en-US"/>
        </w:rPr>
      </w:pPr>
      <w:r w:rsidRPr="00826C98">
        <w:rPr>
          <w:rFonts w:eastAsia="Calibri"/>
          <w:i/>
          <w:szCs w:val="22"/>
          <w:lang w:val="en-GB" w:eastAsia="en-US"/>
        </w:rPr>
        <w:t>Name of the element in English or French (B.1)</w:t>
      </w:r>
      <w:r w:rsidRPr="00826C98">
        <w:rPr>
          <w:rFonts w:eastAsia="Calibri"/>
          <w:szCs w:val="22"/>
          <w:lang w:val="en-GB" w:eastAsia="en-US"/>
        </w:rPr>
        <w:t>: It is the skills required for building the bridges (rather than the bridges themselves) that constitute the intangible heritage element, so the title should focus on those skills. The term ‘</w:t>
      </w:r>
      <w:r w:rsidRPr="009A60C6">
        <w:rPr>
          <w:rFonts w:eastAsia="Calibri"/>
          <w:noProof/>
          <w:szCs w:val="22"/>
          <w:lang w:val="en-GB" w:eastAsia="en-US"/>
        </w:rPr>
        <w:t>Khidi</w:t>
      </w:r>
      <w:r w:rsidRPr="00826C98">
        <w:rPr>
          <w:rFonts w:eastAsia="Calibri"/>
          <w:szCs w:val="22"/>
          <w:lang w:val="en-GB" w:eastAsia="en-US"/>
        </w:rPr>
        <w:t>-Shi’ is used to describe these skills in Section </w:t>
      </w:r>
      <w:r w:rsidRPr="009A60C6">
        <w:rPr>
          <w:rFonts w:eastAsia="Calibri"/>
          <w:noProof/>
          <w:szCs w:val="22"/>
          <w:lang w:val="en-GB" w:eastAsia="en-US"/>
        </w:rPr>
        <w:t>1,</w:t>
      </w:r>
      <w:r w:rsidRPr="00826C98">
        <w:rPr>
          <w:rFonts w:eastAsia="Calibri"/>
          <w:szCs w:val="22"/>
          <w:lang w:val="en-GB" w:eastAsia="en-US"/>
        </w:rPr>
        <w:t xml:space="preserve"> and could be used in the name as well. Naming an element requires a balancing act between brevity and giving enough information so as to allow an outsider to have some understanding of what the element is about</w:t>
      </w:r>
      <w:r w:rsidR="0025283B" w:rsidRPr="00826C98">
        <w:rPr>
          <w:rFonts w:eastAsia="Calibri"/>
          <w:szCs w:val="22"/>
          <w:lang w:val="en-GB" w:eastAsia="en-US"/>
        </w:rPr>
        <w:t xml:space="preserve"> and </w:t>
      </w:r>
      <w:r w:rsidR="00652CC2" w:rsidRPr="00826C98">
        <w:rPr>
          <w:rFonts w:eastAsia="Calibri"/>
          <w:szCs w:val="22"/>
          <w:lang w:val="en-GB" w:eastAsia="en-US"/>
        </w:rPr>
        <w:t>‘</w:t>
      </w:r>
      <w:r w:rsidR="00652CC2" w:rsidRPr="009A60C6">
        <w:rPr>
          <w:szCs w:val="20"/>
          <w:lang w:val="en-GB"/>
        </w:rPr>
        <w:t>to raise awareness at the local, national and international levels of the importance of the intangible cultural heritage</w:t>
      </w:r>
      <w:r w:rsidR="00652CC2" w:rsidRPr="00826C98">
        <w:rPr>
          <w:rFonts w:eastAsia="Calibri"/>
          <w:szCs w:val="22"/>
          <w:lang w:val="en-GB" w:eastAsia="en-US"/>
        </w:rPr>
        <w:t xml:space="preserve">‘ </w:t>
      </w:r>
      <w:r w:rsidR="00652CC2" w:rsidRPr="009A60C6">
        <w:rPr>
          <w:szCs w:val="20"/>
          <w:lang w:val="en-GB"/>
        </w:rPr>
        <w:t>(Article 1 of the Convention)</w:t>
      </w:r>
      <w:r w:rsidR="00652CC2" w:rsidRPr="00826C98">
        <w:rPr>
          <w:rFonts w:eastAsia="Calibri"/>
          <w:szCs w:val="22"/>
          <w:lang w:val="en-GB" w:eastAsia="en-US"/>
        </w:rPr>
        <w:t>.</w:t>
      </w:r>
    </w:p>
    <w:p w:rsidR="007D7998" w:rsidRPr="00826C98" w:rsidRDefault="007D7998" w:rsidP="00A53900">
      <w:pPr>
        <w:pStyle w:val="Texte1"/>
        <w:rPr>
          <w:rFonts w:eastAsia="Calibri"/>
          <w:szCs w:val="22"/>
          <w:lang w:val="en-GB" w:eastAsia="en-US"/>
        </w:rPr>
      </w:pPr>
      <w:r w:rsidRPr="00826C98">
        <w:rPr>
          <w:rFonts w:eastAsia="Calibri"/>
          <w:i/>
          <w:szCs w:val="22"/>
          <w:lang w:val="en-GB" w:eastAsia="en-US"/>
        </w:rPr>
        <w:t>Name of the element in the language and script of the community concerned (B.2)</w:t>
      </w:r>
      <w:r w:rsidRPr="00826C98">
        <w:rPr>
          <w:rFonts w:eastAsia="Calibri"/>
          <w:szCs w:val="22"/>
          <w:lang w:val="en-GB" w:eastAsia="en-US"/>
        </w:rPr>
        <w:t>: The name in the initial nomination is not a translation of the English or French name for the element, but a more descriptive name in the national language, and thus belongs in B</w:t>
      </w:r>
      <w:r w:rsidR="00C55762" w:rsidRPr="00826C98">
        <w:rPr>
          <w:rFonts w:eastAsia="Calibri"/>
          <w:szCs w:val="22"/>
          <w:lang w:val="en-GB" w:eastAsia="en-US"/>
        </w:rPr>
        <w:t>.</w:t>
      </w:r>
      <w:r w:rsidRPr="00826C98">
        <w:rPr>
          <w:rFonts w:eastAsia="Calibri"/>
          <w:szCs w:val="22"/>
          <w:lang w:val="en-GB" w:eastAsia="en-US"/>
        </w:rPr>
        <w:t>3.</w:t>
      </w:r>
    </w:p>
    <w:p w:rsidR="007D7998" w:rsidRPr="00826C98" w:rsidRDefault="007D7998" w:rsidP="007D7998">
      <w:pPr>
        <w:pStyle w:val="Heading3"/>
        <w:rPr>
          <w:lang w:val="en-GB"/>
        </w:rPr>
      </w:pPr>
      <w:r w:rsidRPr="00826C98">
        <w:rPr>
          <w:lang w:val="en-GB"/>
        </w:rPr>
        <w:t>C. Communities, groups and individuals concerned</w:t>
      </w:r>
    </w:p>
    <w:p w:rsidR="007D7998" w:rsidRPr="00826C98" w:rsidRDefault="007D7998" w:rsidP="00EF0368">
      <w:pPr>
        <w:pStyle w:val="Texte1"/>
        <w:rPr>
          <w:rFonts w:eastAsia="Calibri"/>
          <w:szCs w:val="22"/>
          <w:lang w:val="en-GB" w:eastAsia="en-US"/>
        </w:rPr>
      </w:pPr>
      <w:r w:rsidRPr="00826C98">
        <w:rPr>
          <w:rFonts w:eastAsia="Calibri"/>
          <w:szCs w:val="22"/>
          <w:lang w:val="en-GB" w:eastAsia="en-US"/>
        </w:rPr>
        <w:t>The initial nomination form only includes the master bridge</w:t>
      </w:r>
      <w:r w:rsidR="003C7BB6">
        <w:rPr>
          <w:rFonts w:eastAsia="Calibri"/>
          <w:szCs w:val="22"/>
          <w:lang w:val="en-GB" w:eastAsia="en-US"/>
        </w:rPr>
        <w:t xml:space="preserve"> </w:t>
      </w:r>
      <w:r w:rsidRPr="00826C98">
        <w:rPr>
          <w:rFonts w:eastAsia="Calibri"/>
          <w:szCs w:val="22"/>
          <w:lang w:val="en-GB" w:eastAsia="en-US"/>
        </w:rPr>
        <w:t xml:space="preserve">builders who direct the making of the bridges in the identification of the community concerned. Apart from the masters, no other representatives of groups or the community concerned seem to have </w:t>
      </w:r>
      <w:r w:rsidRPr="009A60C6">
        <w:rPr>
          <w:rFonts w:eastAsia="Calibri"/>
          <w:noProof/>
          <w:szCs w:val="22"/>
          <w:lang w:val="en-GB" w:eastAsia="en-US"/>
        </w:rPr>
        <w:t>been involved</w:t>
      </w:r>
      <w:r w:rsidRPr="00826C98">
        <w:rPr>
          <w:rFonts w:eastAsia="Calibri"/>
          <w:szCs w:val="22"/>
          <w:lang w:val="en-GB" w:eastAsia="en-US"/>
        </w:rPr>
        <w:t xml:space="preserve"> in the preparation of the file.</w:t>
      </w:r>
    </w:p>
    <w:p w:rsidR="007D7998" w:rsidRPr="00826C98" w:rsidRDefault="007D7998" w:rsidP="00EF0368">
      <w:pPr>
        <w:pStyle w:val="Texte1"/>
        <w:rPr>
          <w:rFonts w:eastAsia="Calibri"/>
          <w:szCs w:val="22"/>
          <w:lang w:val="en-GB" w:eastAsia="en-US"/>
        </w:rPr>
      </w:pPr>
      <w:r w:rsidRPr="00826C98">
        <w:rPr>
          <w:rFonts w:eastAsia="Calibri"/>
          <w:szCs w:val="22"/>
          <w:lang w:val="en-GB" w:eastAsia="en-US"/>
        </w:rPr>
        <w:t xml:space="preserve">Section 1 makes it clear that </w:t>
      </w:r>
      <w:r w:rsidRPr="009A60C6">
        <w:rPr>
          <w:rFonts w:eastAsia="Calibri"/>
          <w:noProof/>
          <w:szCs w:val="22"/>
          <w:lang w:val="en-GB" w:eastAsia="en-US"/>
        </w:rPr>
        <w:t>‘apprentices</w:t>
      </w:r>
      <w:r w:rsidRPr="00826C98">
        <w:rPr>
          <w:rFonts w:eastAsia="Calibri"/>
          <w:szCs w:val="22"/>
          <w:lang w:val="en-GB" w:eastAsia="en-US"/>
        </w:rPr>
        <w:t xml:space="preserve"> and assistant woodworkers or stonemasons are also involved’ in bridge</w:t>
      </w:r>
      <w:r w:rsidR="003C7BB6">
        <w:rPr>
          <w:rFonts w:eastAsia="Calibri"/>
          <w:szCs w:val="22"/>
          <w:lang w:val="en-GB" w:eastAsia="en-US"/>
        </w:rPr>
        <w:t xml:space="preserve"> </w:t>
      </w:r>
      <w:r w:rsidRPr="00826C98">
        <w:rPr>
          <w:rFonts w:eastAsia="Calibri"/>
          <w:szCs w:val="22"/>
          <w:lang w:val="en-GB" w:eastAsia="en-US"/>
        </w:rPr>
        <w:t xml:space="preserve">building, however. The broader communities that live near the bridges fund and sustain them, and apparently use them for rituals and festivities as well (see Sections 1 and 3.b). These people </w:t>
      </w:r>
      <w:r w:rsidRPr="009A60C6">
        <w:rPr>
          <w:rFonts w:eastAsia="Calibri"/>
          <w:noProof/>
          <w:szCs w:val="22"/>
          <w:lang w:val="en-GB" w:eastAsia="en-US"/>
        </w:rPr>
        <w:t>should</w:t>
      </w:r>
      <w:r w:rsidR="001E41B2">
        <w:rPr>
          <w:rFonts w:eastAsia="Calibri"/>
          <w:noProof/>
          <w:szCs w:val="22"/>
          <w:lang w:val="en-GB" w:eastAsia="en-US"/>
        </w:rPr>
        <w:t>, therefore,</w:t>
      </w:r>
      <w:r w:rsidRPr="00826C98">
        <w:rPr>
          <w:rFonts w:eastAsia="Calibri"/>
          <w:szCs w:val="22"/>
          <w:lang w:val="en-GB" w:eastAsia="en-US"/>
        </w:rPr>
        <w:t xml:space="preserve"> </w:t>
      </w:r>
      <w:r w:rsidRPr="009A60C6">
        <w:rPr>
          <w:rFonts w:eastAsia="Calibri"/>
          <w:noProof/>
          <w:szCs w:val="22"/>
          <w:lang w:val="en-GB" w:eastAsia="en-US"/>
        </w:rPr>
        <w:t>be included</w:t>
      </w:r>
      <w:r w:rsidRPr="00826C98">
        <w:rPr>
          <w:rFonts w:eastAsia="Calibri"/>
          <w:szCs w:val="22"/>
          <w:lang w:val="en-GB" w:eastAsia="en-US"/>
        </w:rPr>
        <w:t xml:space="preserve"> in the final nomination as members of the communities and groups concerned. </w:t>
      </w:r>
      <w:r w:rsidR="00652CC2" w:rsidRPr="00826C98">
        <w:rPr>
          <w:rFonts w:eastAsia="Calibri"/>
          <w:szCs w:val="22"/>
          <w:lang w:val="en-GB" w:eastAsia="en-US"/>
        </w:rPr>
        <w:t>C</w:t>
      </w:r>
      <w:r w:rsidRPr="00826C98">
        <w:rPr>
          <w:rFonts w:eastAsia="Calibri"/>
          <w:szCs w:val="22"/>
          <w:lang w:val="en-GB" w:eastAsia="en-US"/>
        </w:rPr>
        <w:t xml:space="preserve">ommunities are not monolithic and </w:t>
      </w:r>
      <w:r w:rsidRPr="009A60C6">
        <w:rPr>
          <w:rFonts w:eastAsia="Calibri"/>
          <w:noProof/>
          <w:szCs w:val="22"/>
          <w:lang w:val="en-GB" w:eastAsia="en-US"/>
        </w:rPr>
        <w:t>homogenous</w:t>
      </w:r>
      <w:r w:rsidRPr="00826C98">
        <w:rPr>
          <w:rFonts w:eastAsia="Calibri"/>
          <w:szCs w:val="22"/>
          <w:lang w:val="en-GB" w:eastAsia="en-US"/>
        </w:rPr>
        <w:t xml:space="preserve"> but are stratified by age, gender and other factors</w:t>
      </w:r>
      <w:r w:rsidR="00652CC2" w:rsidRPr="00826C98">
        <w:rPr>
          <w:rFonts w:eastAsia="Calibri"/>
          <w:szCs w:val="22"/>
          <w:lang w:val="en-GB" w:eastAsia="en-US"/>
        </w:rPr>
        <w:t xml:space="preserve">, </w:t>
      </w:r>
      <w:r w:rsidR="00652CC2" w:rsidRPr="009A60C6">
        <w:rPr>
          <w:rFonts w:eastAsia="Calibri"/>
          <w:noProof/>
          <w:szCs w:val="22"/>
          <w:lang w:val="en-GB" w:eastAsia="en-US"/>
        </w:rPr>
        <w:t>so</w:t>
      </w:r>
      <w:r w:rsidRPr="009A60C6">
        <w:rPr>
          <w:rFonts w:eastAsia="Calibri"/>
          <w:noProof/>
          <w:szCs w:val="22"/>
          <w:lang w:val="en-GB" w:eastAsia="en-US"/>
        </w:rPr>
        <w:t xml:space="preserve"> internal</w:t>
      </w:r>
      <w:r w:rsidRPr="00826C98">
        <w:rPr>
          <w:rFonts w:eastAsia="Calibri"/>
          <w:szCs w:val="22"/>
          <w:lang w:val="en-GB" w:eastAsia="en-US"/>
        </w:rPr>
        <w:t xml:space="preserve"> segments or </w:t>
      </w:r>
      <w:r w:rsidRPr="009A60C6">
        <w:rPr>
          <w:rFonts w:eastAsia="Calibri"/>
          <w:noProof/>
          <w:szCs w:val="22"/>
          <w:lang w:val="en-GB" w:eastAsia="en-US"/>
        </w:rPr>
        <w:t>sub-groups</w:t>
      </w:r>
      <w:r w:rsidRPr="00826C98">
        <w:rPr>
          <w:rFonts w:eastAsia="Calibri"/>
          <w:szCs w:val="22"/>
          <w:lang w:val="en-GB" w:eastAsia="en-US"/>
        </w:rPr>
        <w:t xml:space="preserve"> within a community</w:t>
      </w:r>
      <w:r w:rsidR="00652CC2" w:rsidRPr="00826C98">
        <w:rPr>
          <w:rFonts w:eastAsia="Calibri"/>
          <w:szCs w:val="22"/>
          <w:lang w:val="en-GB" w:eastAsia="en-US"/>
        </w:rPr>
        <w:t xml:space="preserve"> need to be reflected</w:t>
      </w:r>
      <w:r w:rsidRPr="00826C98">
        <w:rPr>
          <w:rFonts w:eastAsia="Calibri"/>
          <w:szCs w:val="22"/>
          <w:lang w:val="en-GB" w:eastAsia="en-US"/>
        </w:rPr>
        <w:t>.</w:t>
      </w:r>
      <w:r w:rsidR="00652CC2" w:rsidRPr="00826C98">
        <w:rPr>
          <w:rStyle w:val="FootnoteReference"/>
          <w:rFonts w:eastAsia="Calibri"/>
          <w:szCs w:val="22"/>
          <w:lang w:val="en-GB" w:eastAsia="en-US"/>
        </w:rPr>
        <w:footnoteReference w:id="38"/>
      </w:r>
    </w:p>
    <w:p w:rsidR="0013098A" w:rsidRPr="00826C98" w:rsidRDefault="007D7998" w:rsidP="00EF0368">
      <w:pPr>
        <w:pStyle w:val="Texte1"/>
        <w:rPr>
          <w:rFonts w:eastAsia="Calibri"/>
          <w:szCs w:val="22"/>
          <w:lang w:val="en-GB" w:eastAsia="en-US"/>
        </w:rPr>
      </w:pPr>
      <w:r w:rsidRPr="009A60C6">
        <w:rPr>
          <w:rFonts w:eastAsia="Calibri"/>
          <w:noProof/>
          <w:szCs w:val="22"/>
          <w:lang w:val="en-GB" w:eastAsia="en-US"/>
        </w:rPr>
        <w:t>This</w:t>
      </w:r>
      <w:r w:rsidR="001E41B2" w:rsidRPr="009A60C6">
        <w:rPr>
          <w:rFonts w:eastAsia="Calibri"/>
          <w:noProof/>
          <w:szCs w:val="22"/>
          <w:lang w:val="en-GB" w:eastAsia="en-US"/>
        </w:rPr>
        <w:t xml:space="preserve"> </w:t>
      </w:r>
      <w:r w:rsidR="001E41B2">
        <w:rPr>
          <w:rFonts w:eastAsia="Calibri"/>
          <w:noProof/>
          <w:szCs w:val="22"/>
          <w:lang w:val="en-GB" w:eastAsia="en-US"/>
        </w:rPr>
        <w:t xml:space="preserve">question of </w:t>
      </w:r>
      <w:r w:rsidR="001E41B2" w:rsidRPr="009A60C6">
        <w:rPr>
          <w:rFonts w:eastAsia="Calibri"/>
          <w:noProof/>
          <w:szCs w:val="22"/>
          <w:lang w:val="en-GB" w:eastAsia="en-US"/>
        </w:rPr>
        <w:t>who sh</w:t>
      </w:r>
      <w:r w:rsidR="001E41B2">
        <w:rPr>
          <w:rFonts w:eastAsia="Calibri"/>
          <w:noProof/>
          <w:szCs w:val="22"/>
          <w:lang w:val="en-GB" w:eastAsia="en-US"/>
        </w:rPr>
        <w:t xml:space="preserve">ould </w:t>
      </w:r>
      <w:r w:rsidR="001E41B2" w:rsidRPr="009A60C6">
        <w:rPr>
          <w:rFonts w:eastAsia="Calibri"/>
          <w:noProof/>
          <w:szCs w:val="22"/>
          <w:lang w:val="en-GB" w:eastAsia="en-US"/>
        </w:rPr>
        <w:t>be included</w:t>
      </w:r>
      <w:r w:rsidR="001E41B2">
        <w:rPr>
          <w:rFonts w:eastAsia="Calibri"/>
          <w:noProof/>
          <w:szCs w:val="22"/>
          <w:lang w:val="en-GB" w:eastAsia="en-US"/>
        </w:rPr>
        <w:t xml:space="preserve"> as community members</w:t>
      </w:r>
      <w:r w:rsidRPr="009A60C6">
        <w:rPr>
          <w:rFonts w:eastAsia="Calibri"/>
          <w:noProof/>
          <w:szCs w:val="22"/>
          <w:lang w:val="en-GB" w:eastAsia="en-US"/>
        </w:rPr>
        <w:t xml:space="preserve"> is</w:t>
      </w:r>
      <w:r w:rsidRPr="00826C98">
        <w:rPr>
          <w:rFonts w:eastAsia="Calibri"/>
          <w:szCs w:val="22"/>
          <w:lang w:val="en-GB" w:eastAsia="en-US"/>
        </w:rPr>
        <w:t xml:space="preserve"> a key point for the critique of the file, so facilitators should make sure the group picks up on it early on, and assist them to do so if necessary.</w:t>
      </w:r>
    </w:p>
    <w:p w:rsidR="00B71677" w:rsidRPr="009B1F57" w:rsidRDefault="00B71677" w:rsidP="00B71677">
      <w:pPr>
        <w:pStyle w:val="Texte1"/>
        <w:rPr>
          <w:rFonts w:eastAsia="Calibri"/>
          <w:szCs w:val="22"/>
          <w:lang w:val="en-GB" w:eastAsia="en-US"/>
        </w:rPr>
      </w:pPr>
      <w:r w:rsidRPr="009A60C6">
        <w:rPr>
          <w:rFonts w:eastAsia="Calibri"/>
          <w:noProof/>
          <w:szCs w:val="22"/>
          <w:lang w:val="en-GB" w:eastAsia="en-US"/>
        </w:rPr>
        <w:t>In addition</w:t>
      </w:r>
      <w:r w:rsidR="001E41B2" w:rsidRPr="009A60C6">
        <w:rPr>
          <w:rFonts w:eastAsia="Calibri"/>
          <w:noProof/>
          <w:szCs w:val="22"/>
          <w:lang w:val="en-GB" w:eastAsia="en-US"/>
        </w:rPr>
        <w:t>,</w:t>
      </w:r>
      <w:r w:rsidRPr="009A60C6">
        <w:rPr>
          <w:rFonts w:eastAsia="Calibri"/>
          <w:szCs w:val="22"/>
          <w:lang w:val="en-GB" w:eastAsia="en-US"/>
        </w:rPr>
        <w:t xml:space="preserve"> there is</w:t>
      </w:r>
      <w:r w:rsidR="001E41B2">
        <w:rPr>
          <w:rFonts w:eastAsia="Calibri"/>
          <w:szCs w:val="22"/>
          <w:lang w:val="en-GB" w:eastAsia="en-US"/>
        </w:rPr>
        <w:t xml:space="preserve"> a</w:t>
      </w:r>
      <w:r w:rsidRPr="009A60C6">
        <w:rPr>
          <w:rFonts w:eastAsia="Calibri"/>
          <w:szCs w:val="22"/>
          <w:lang w:val="en-GB" w:eastAsia="en-US"/>
        </w:rPr>
        <w:t xml:space="preserve"> </w:t>
      </w:r>
      <w:r w:rsidRPr="009A60C6">
        <w:rPr>
          <w:rFonts w:eastAsia="Calibri"/>
          <w:noProof/>
          <w:szCs w:val="22"/>
          <w:lang w:val="en-GB" w:eastAsia="en-US"/>
        </w:rPr>
        <w:t>need</w:t>
      </w:r>
      <w:r w:rsidRPr="009A60C6">
        <w:rPr>
          <w:rFonts w:eastAsia="Calibri"/>
          <w:szCs w:val="22"/>
          <w:lang w:val="en-GB" w:eastAsia="en-US"/>
        </w:rPr>
        <w:t xml:space="preserve"> for inclusiveness. It is essential that the communities be well defined to include not only those involved directly in the enactment and transmission of expressions and practices of intangible cultural </w:t>
      </w:r>
      <w:r w:rsidRPr="009A60C6">
        <w:rPr>
          <w:rFonts w:eastAsia="Calibri"/>
          <w:noProof/>
          <w:szCs w:val="22"/>
          <w:lang w:val="en-GB" w:eastAsia="en-US"/>
        </w:rPr>
        <w:t>heritage</w:t>
      </w:r>
      <w:r w:rsidRPr="009A60C6">
        <w:rPr>
          <w:rFonts w:eastAsia="Calibri"/>
          <w:szCs w:val="22"/>
          <w:lang w:val="en-GB" w:eastAsia="en-US"/>
        </w:rPr>
        <w:t xml:space="preserve"> but also the larger population involved in appreciating, observing and participating in that heritage – all of those for whom it constitutes a source of identity and continuity.</w:t>
      </w:r>
      <w:r w:rsidRPr="009A60C6">
        <w:rPr>
          <w:rStyle w:val="FootnoteReference"/>
          <w:lang w:val="en-GB"/>
        </w:rPr>
        <w:footnoteReference w:id="39"/>
      </w:r>
    </w:p>
    <w:p w:rsidR="00B71677" w:rsidRPr="00AB61B2" w:rsidRDefault="00B71677" w:rsidP="009A60C6">
      <w:pPr>
        <w:pStyle w:val="Texte1"/>
        <w:rPr>
          <w:lang w:val="en-US"/>
        </w:rPr>
      </w:pPr>
      <w:r w:rsidRPr="009A60C6">
        <w:rPr>
          <w:rFonts w:eastAsia="Calibri"/>
          <w:szCs w:val="22"/>
          <w:lang w:val="en-GB" w:eastAsia="en-US"/>
        </w:rPr>
        <w:t xml:space="preserve">Where the </w:t>
      </w:r>
      <w:r w:rsidR="003C7BB6">
        <w:rPr>
          <w:rFonts w:eastAsia="Calibri"/>
          <w:szCs w:val="22"/>
          <w:lang w:val="en-GB" w:eastAsia="en-US"/>
        </w:rPr>
        <w:t>‘</w:t>
      </w:r>
      <w:r w:rsidRPr="009A60C6">
        <w:rPr>
          <w:rFonts w:eastAsia="Calibri"/>
          <w:szCs w:val="22"/>
          <w:lang w:val="en-GB" w:eastAsia="en-US"/>
        </w:rPr>
        <w:t>wider community</w:t>
      </w:r>
      <w:r w:rsidR="003C7BB6">
        <w:rPr>
          <w:rFonts w:eastAsia="Calibri"/>
          <w:szCs w:val="22"/>
          <w:lang w:val="en-GB" w:eastAsia="en-US"/>
        </w:rPr>
        <w:t>’</w:t>
      </w:r>
      <w:r w:rsidRPr="009A60C6">
        <w:rPr>
          <w:rFonts w:eastAsia="Calibri"/>
          <w:szCs w:val="22"/>
          <w:lang w:val="en-GB" w:eastAsia="en-US"/>
        </w:rPr>
        <w:t xml:space="preserve"> </w:t>
      </w:r>
      <w:r w:rsidRPr="009A60C6">
        <w:rPr>
          <w:rFonts w:eastAsia="Calibri"/>
          <w:noProof/>
          <w:szCs w:val="22"/>
          <w:lang w:val="en-GB" w:eastAsia="en-US"/>
        </w:rPr>
        <w:t>is mentioned</w:t>
      </w:r>
      <w:r w:rsidRPr="009A60C6">
        <w:rPr>
          <w:rFonts w:eastAsia="Calibri"/>
          <w:szCs w:val="22"/>
          <w:lang w:val="en-GB" w:eastAsia="en-US"/>
        </w:rPr>
        <w:t xml:space="preserve">, this </w:t>
      </w:r>
      <w:r w:rsidRPr="009A60C6">
        <w:rPr>
          <w:rFonts w:eastAsia="Calibri"/>
          <w:noProof/>
          <w:szCs w:val="22"/>
          <w:lang w:val="en-GB" w:eastAsia="en-US"/>
        </w:rPr>
        <w:t>is done</w:t>
      </w:r>
      <w:r w:rsidRPr="009A60C6">
        <w:rPr>
          <w:rFonts w:eastAsia="Calibri"/>
          <w:szCs w:val="22"/>
          <w:lang w:val="en-GB" w:eastAsia="en-US"/>
        </w:rPr>
        <w:t xml:space="preserve"> in vague terms. </w:t>
      </w:r>
      <w:r w:rsidR="007D7998" w:rsidRPr="00826C98">
        <w:rPr>
          <w:rFonts w:eastAsia="Calibri"/>
          <w:szCs w:val="22"/>
          <w:lang w:val="en-GB" w:eastAsia="en-US"/>
        </w:rPr>
        <w:t xml:space="preserve">There is no evidence for the ill-formulated claim that the element contributes to a sense of national identity. </w:t>
      </w:r>
      <w:r w:rsidRPr="009A60C6">
        <w:rPr>
          <w:rFonts w:eastAsia="Calibri"/>
          <w:szCs w:val="22"/>
          <w:lang w:val="en-GB" w:eastAsia="en-US"/>
        </w:rPr>
        <w:t xml:space="preserve">This vision of ICH can have several negative implications: disregard and potential </w:t>
      </w:r>
      <w:r w:rsidRPr="009A60C6">
        <w:rPr>
          <w:rFonts w:eastAsia="Calibri"/>
          <w:noProof/>
          <w:szCs w:val="22"/>
          <w:lang w:val="en-GB" w:eastAsia="en-US"/>
        </w:rPr>
        <w:lastRenderedPageBreak/>
        <w:t>marginalization</w:t>
      </w:r>
      <w:r w:rsidRPr="009A60C6">
        <w:rPr>
          <w:rFonts w:eastAsia="Calibri"/>
          <w:szCs w:val="22"/>
          <w:lang w:val="en-GB" w:eastAsia="en-US"/>
        </w:rPr>
        <w:t xml:space="preserve"> of ICH that is considered alien, but also homogenization of cultural diversity at the service of a ‘national’ culture.</w:t>
      </w:r>
    </w:p>
    <w:p w:rsidR="007D7998" w:rsidRPr="00826C98" w:rsidRDefault="007D7998" w:rsidP="007D7998">
      <w:pPr>
        <w:pStyle w:val="Heading3"/>
        <w:rPr>
          <w:lang w:val="en-GB"/>
        </w:rPr>
      </w:pPr>
      <w:r w:rsidRPr="00826C98">
        <w:rPr>
          <w:lang w:val="en-GB"/>
        </w:rPr>
        <w:t>D. Geographic location and range</w:t>
      </w:r>
    </w:p>
    <w:p w:rsidR="0066743A" w:rsidRPr="009A60C6" w:rsidRDefault="007D7998" w:rsidP="009A60C6">
      <w:pPr>
        <w:pStyle w:val="Texte1"/>
        <w:rPr>
          <w:szCs w:val="20"/>
          <w:lang w:val="en-GB"/>
        </w:rPr>
      </w:pPr>
      <w:r w:rsidRPr="00826C98">
        <w:rPr>
          <w:rFonts w:eastAsia="Calibri"/>
          <w:szCs w:val="22"/>
          <w:lang w:val="en-GB" w:eastAsia="en-US"/>
        </w:rPr>
        <w:t xml:space="preserve">The geographical location and range in the initial nomination </w:t>
      </w:r>
      <w:r w:rsidRPr="009A60C6">
        <w:rPr>
          <w:rFonts w:eastAsia="Calibri"/>
          <w:noProof/>
          <w:szCs w:val="22"/>
          <w:lang w:val="en-GB" w:eastAsia="en-US"/>
        </w:rPr>
        <w:t>refers</w:t>
      </w:r>
      <w:r w:rsidRPr="00826C98">
        <w:rPr>
          <w:rFonts w:eastAsia="Calibri"/>
          <w:szCs w:val="22"/>
          <w:lang w:val="en-GB" w:eastAsia="en-US"/>
        </w:rPr>
        <w:t xml:space="preserve"> only to the bridges and not the bridge-building masters with craftsmanship skills, or communities living around the bridges.</w:t>
      </w:r>
      <w:r w:rsidR="007B06E1" w:rsidRPr="00826C98">
        <w:rPr>
          <w:rFonts w:eastAsia="Calibri"/>
          <w:szCs w:val="22"/>
          <w:lang w:val="en-GB" w:eastAsia="en-US"/>
        </w:rPr>
        <w:t xml:space="preserve"> </w:t>
      </w:r>
      <w:r w:rsidR="0066743A" w:rsidRPr="009A60C6">
        <w:rPr>
          <w:szCs w:val="20"/>
          <w:lang w:val="en-GB"/>
        </w:rPr>
        <w:t>States should ‘</w:t>
      </w:r>
      <w:r w:rsidR="0066743A" w:rsidRPr="009A60C6">
        <w:rPr>
          <w:szCs w:val="20"/>
          <w:lang w:val="en-GB" w:eastAsia="en-US" w:bidi="th-TH"/>
        </w:rPr>
        <w:t xml:space="preserve">take particular care in their nominations to avoid </w:t>
      </w:r>
      <w:r w:rsidR="0066743A" w:rsidRPr="009A60C6">
        <w:rPr>
          <w:noProof/>
          <w:szCs w:val="20"/>
          <w:lang w:val="en-GB" w:eastAsia="en-US" w:bidi="th-TH"/>
        </w:rPr>
        <w:t>characterizing</w:t>
      </w:r>
      <w:r w:rsidR="0066743A" w:rsidRPr="009A60C6">
        <w:rPr>
          <w:szCs w:val="20"/>
          <w:lang w:val="en-GB" w:eastAsia="en-US" w:bidi="th-TH"/>
        </w:rPr>
        <w:t xml:space="preserve"> the practices and actions within other States or including expressions that might inadvertently diminish such respect or impede such dialogue’.</w:t>
      </w:r>
      <w:r w:rsidR="0066743A" w:rsidRPr="009A60C6">
        <w:rPr>
          <w:rStyle w:val="FootnoteReference"/>
          <w:szCs w:val="20"/>
          <w:lang w:val="en-GB" w:eastAsia="en-US" w:bidi="th-TH"/>
        </w:rPr>
        <w:footnoteReference w:id="40"/>
      </w:r>
    </w:p>
    <w:p w:rsidR="007D7998" w:rsidRPr="00826C98" w:rsidRDefault="007D7998" w:rsidP="007D7998">
      <w:pPr>
        <w:pStyle w:val="Heading3"/>
        <w:rPr>
          <w:lang w:val="en-GB"/>
        </w:rPr>
      </w:pPr>
      <w:r w:rsidRPr="00826C98">
        <w:rPr>
          <w:lang w:val="en-GB"/>
        </w:rPr>
        <w:t>E. Domains</w:t>
      </w:r>
    </w:p>
    <w:p w:rsidR="007D7998" w:rsidRPr="00826C98" w:rsidRDefault="007D7998" w:rsidP="00EF0368">
      <w:pPr>
        <w:pStyle w:val="Texte1"/>
        <w:rPr>
          <w:rFonts w:eastAsia="Calibri"/>
          <w:szCs w:val="22"/>
          <w:lang w:val="en-GB" w:eastAsia="en-US"/>
        </w:rPr>
      </w:pPr>
      <w:r w:rsidRPr="00826C98">
        <w:rPr>
          <w:rFonts w:eastAsia="Calibri"/>
          <w:szCs w:val="22"/>
          <w:lang w:val="en-GB" w:eastAsia="en-US"/>
        </w:rPr>
        <w:t xml:space="preserve">The nomination could include social practices and rituals because these form part of the </w:t>
      </w:r>
      <w:r w:rsidRPr="009A60C6">
        <w:rPr>
          <w:rFonts w:eastAsia="Calibri"/>
          <w:noProof/>
          <w:szCs w:val="22"/>
          <w:lang w:val="en-GB" w:eastAsia="en-US"/>
        </w:rPr>
        <w:t>uses</w:t>
      </w:r>
      <w:r w:rsidRPr="00826C98">
        <w:rPr>
          <w:rFonts w:eastAsia="Calibri"/>
          <w:szCs w:val="22"/>
          <w:lang w:val="en-GB" w:eastAsia="en-US"/>
        </w:rPr>
        <w:t xml:space="preserve"> of the bridges by the communities concerned. It could also include knowledge about nature as a domain because of the need to know about environmental issues (planning the location of bridges, feng shui and the growing of trees for them). The </w:t>
      </w:r>
      <w:r w:rsidRPr="00F84C79">
        <w:rPr>
          <w:rFonts w:eastAsia="Calibri"/>
          <w:szCs w:val="22"/>
          <w:lang w:val="en-GB" w:eastAsia="en-US"/>
        </w:rPr>
        <w:t>latter</w:t>
      </w:r>
      <w:r w:rsidRPr="00826C98">
        <w:rPr>
          <w:rFonts w:eastAsia="Calibri"/>
          <w:szCs w:val="22"/>
          <w:lang w:val="en-GB" w:eastAsia="en-US"/>
        </w:rPr>
        <w:t xml:space="preserve"> domain </w:t>
      </w:r>
      <w:r w:rsidRPr="009A60C6">
        <w:rPr>
          <w:rFonts w:eastAsia="Calibri"/>
          <w:noProof/>
          <w:szCs w:val="22"/>
          <w:lang w:val="en-GB" w:eastAsia="en-US"/>
        </w:rPr>
        <w:t>is not ticked</w:t>
      </w:r>
      <w:r w:rsidRPr="00826C98">
        <w:rPr>
          <w:rFonts w:eastAsia="Calibri"/>
          <w:szCs w:val="22"/>
          <w:lang w:val="en-GB" w:eastAsia="en-US"/>
        </w:rPr>
        <w:t xml:space="preserve"> in the final file, and this could be a matter for discussion.</w:t>
      </w:r>
    </w:p>
    <w:p w:rsidR="007D7998" w:rsidRPr="00826C98" w:rsidRDefault="007D7998" w:rsidP="007D7998">
      <w:pPr>
        <w:pStyle w:val="Heading3"/>
        <w:rPr>
          <w:lang w:val="en-GB"/>
        </w:rPr>
      </w:pPr>
      <w:r w:rsidRPr="00826C98">
        <w:rPr>
          <w:lang w:val="en-GB"/>
        </w:rPr>
        <w:t>F. Contact person for correspondence</w:t>
      </w:r>
    </w:p>
    <w:p w:rsidR="007D7998" w:rsidRPr="00826C98" w:rsidRDefault="007D7998" w:rsidP="00EF0368">
      <w:pPr>
        <w:pStyle w:val="Texte1"/>
        <w:rPr>
          <w:rFonts w:eastAsia="Calibri"/>
          <w:szCs w:val="22"/>
          <w:lang w:val="en-GB" w:eastAsia="en-US"/>
        </w:rPr>
      </w:pPr>
      <w:r w:rsidRPr="00826C98">
        <w:rPr>
          <w:rFonts w:eastAsia="Calibri"/>
          <w:szCs w:val="22"/>
          <w:lang w:val="en-GB" w:eastAsia="en-US"/>
        </w:rPr>
        <w:t xml:space="preserve">The position of the contact person in the Department of Culture should </w:t>
      </w:r>
      <w:r w:rsidRPr="009A60C6">
        <w:rPr>
          <w:rFonts w:eastAsia="Calibri"/>
          <w:noProof/>
          <w:szCs w:val="22"/>
          <w:lang w:val="en-GB" w:eastAsia="en-US"/>
        </w:rPr>
        <w:t>be indicated</w:t>
      </w:r>
      <w:r w:rsidRPr="00826C98">
        <w:rPr>
          <w:rFonts w:eastAsia="Calibri"/>
          <w:szCs w:val="22"/>
          <w:lang w:val="en-GB" w:eastAsia="en-US"/>
        </w:rPr>
        <w:t>.</w:t>
      </w:r>
    </w:p>
    <w:p w:rsidR="007D7998" w:rsidRPr="00826C98" w:rsidRDefault="007D7998" w:rsidP="00FE0ECA">
      <w:pPr>
        <w:pStyle w:val="Heading3"/>
        <w:rPr>
          <w:lang w:val="en-GB"/>
        </w:rPr>
      </w:pPr>
      <w:r w:rsidRPr="00826C98">
        <w:rPr>
          <w:lang w:val="en-GB"/>
        </w:rPr>
        <w:t>1. Identification and definition of the element</w:t>
      </w:r>
    </w:p>
    <w:p w:rsidR="0039165F" w:rsidRPr="009A60C6" w:rsidRDefault="007D7998" w:rsidP="00F84C79">
      <w:pPr>
        <w:pStyle w:val="Texte1"/>
        <w:rPr>
          <w:lang w:val="en-GB" w:bidi="ar-MA"/>
        </w:rPr>
      </w:pPr>
      <w:r w:rsidRPr="00826C98">
        <w:rPr>
          <w:rFonts w:eastAsia="Calibri"/>
          <w:szCs w:val="22"/>
          <w:lang w:val="en-GB" w:eastAsia="en-US"/>
        </w:rPr>
        <w:t>The initial nomination places too much focus on the bridges and the threats to the bridges, rather than on the skills of bridge</w:t>
      </w:r>
      <w:r w:rsidR="00CE5F22">
        <w:rPr>
          <w:rFonts w:eastAsia="Calibri"/>
          <w:szCs w:val="22"/>
          <w:lang w:val="en-GB" w:eastAsia="en-US"/>
        </w:rPr>
        <w:t xml:space="preserve"> </w:t>
      </w:r>
      <w:r w:rsidRPr="00826C98">
        <w:rPr>
          <w:rFonts w:eastAsia="Calibri"/>
          <w:szCs w:val="22"/>
          <w:lang w:val="en-GB" w:eastAsia="en-US"/>
        </w:rPr>
        <w:t xml:space="preserve">building. Also, there is too little information provided in this section, which requires at least 750 words. The skills associated with the craftsmanship, the various communities and groups concerned, and modes of transmission and change </w:t>
      </w:r>
      <w:r w:rsidRPr="009A60C6">
        <w:rPr>
          <w:rFonts w:eastAsia="Calibri"/>
          <w:noProof/>
          <w:szCs w:val="22"/>
          <w:lang w:val="en-GB" w:eastAsia="en-US"/>
        </w:rPr>
        <w:t>are described</w:t>
      </w:r>
      <w:r w:rsidRPr="00826C98">
        <w:rPr>
          <w:rFonts w:eastAsia="Calibri"/>
          <w:szCs w:val="22"/>
          <w:lang w:val="en-GB" w:eastAsia="en-US"/>
        </w:rPr>
        <w:t xml:space="preserve">, but in far too much technical detail – something that detracts from the quality of the file. </w:t>
      </w:r>
      <w:r w:rsidR="0066743A" w:rsidRPr="00826C98">
        <w:rPr>
          <w:rFonts w:eastAsia="Calibri"/>
          <w:szCs w:val="22"/>
          <w:lang w:val="en-GB" w:eastAsia="en-US"/>
        </w:rPr>
        <w:t>More information on social and cultural functions would have been helpful.</w:t>
      </w:r>
      <w:r w:rsidR="00994FDC" w:rsidRPr="009A60C6">
        <w:rPr>
          <w:rStyle w:val="FootnoteReference"/>
          <w:lang w:val="en-GB"/>
        </w:rPr>
        <w:footnoteReference w:id="41"/>
      </w:r>
      <w:r w:rsidRPr="00826C98">
        <w:rPr>
          <w:lang w:val="en-GB"/>
        </w:rPr>
        <w:t xml:space="preserve"> </w:t>
      </w:r>
      <w:r w:rsidR="0082190F" w:rsidRPr="009B1F57">
        <w:rPr>
          <w:rFonts w:eastAsia="Calibri"/>
          <w:noProof/>
          <w:szCs w:val="22"/>
          <w:lang w:val="en-GB" w:eastAsia="en-US"/>
        </w:rPr>
        <w:t>Th</w:t>
      </w:r>
      <w:r w:rsidR="00F84C79" w:rsidRPr="009B1F57">
        <w:rPr>
          <w:rFonts w:eastAsia="Calibri"/>
          <w:noProof/>
          <w:szCs w:val="22"/>
          <w:lang w:val="en-GB" w:eastAsia="en-US"/>
        </w:rPr>
        <w:t>ese are</w:t>
      </w:r>
      <w:r w:rsidR="0082190F" w:rsidRPr="009B1F57">
        <w:rPr>
          <w:rFonts w:eastAsia="Calibri"/>
          <w:szCs w:val="22"/>
          <w:lang w:val="en-GB" w:eastAsia="en-US"/>
        </w:rPr>
        <w:t xml:space="preserve"> common problem</w:t>
      </w:r>
      <w:r w:rsidR="00F84C79" w:rsidRPr="009B1F57">
        <w:rPr>
          <w:rFonts w:eastAsia="Calibri"/>
          <w:szCs w:val="22"/>
          <w:lang w:val="en-GB" w:eastAsia="en-US"/>
        </w:rPr>
        <w:t>s</w:t>
      </w:r>
      <w:r w:rsidR="0082190F" w:rsidRPr="009B1F57">
        <w:rPr>
          <w:rFonts w:eastAsia="Calibri"/>
          <w:szCs w:val="22"/>
          <w:lang w:val="en-GB" w:eastAsia="en-US"/>
        </w:rPr>
        <w:t xml:space="preserve"> in nomination files for both Lists of the Convention.</w:t>
      </w:r>
      <w:r w:rsidR="0082190F" w:rsidRPr="00826C98">
        <w:rPr>
          <w:rFonts w:eastAsia="Calibri"/>
          <w:szCs w:val="22"/>
          <w:lang w:val="en-GB" w:eastAsia="en-US"/>
        </w:rPr>
        <w:t xml:space="preserve"> </w:t>
      </w:r>
      <w:r w:rsidR="00CE5F22">
        <w:rPr>
          <w:rFonts w:eastAsia="Calibri"/>
          <w:szCs w:val="22"/>
          <w:lang w:val="en-GB" w:eastAsia="en-US"/>
        </w:rPr>
        <w:t>In addition</w:t>
      </w:r>
      <w:r w:rsidR="0082190F" w:rsidRPr="00826C98">
        <w:rPr>
          <w:rFonts w:eastAsia="Calibri"/>
          <w:szCs w:val="22"/>
          <w:lang w:val="en-GB" w:eastAsia="en-US"/>
        </w:rPr>
        <w:t xml:space="preserve">, </w:t>
      </w:r>
      <w:r w:rsidR="0082190F" w:rsidRPr="009A60C6">
        <w:rPr>
          <w:szCs w:val="22"/>
          <w:lang w:val="en-GB"/>
        </w:rPr>
        <w:t>states sometimes describe only one part or facet of a larger and more complex element, rather than describing the element as a whole.</w:t>
      </w:r>
      <w:r w:rsidR="0082190F" w:rsidRPr="009A60C6">
        <w:rPr>
          <w:rStyle w:val="FootnoteReference"/>
          <w:lang w:val="en-GB"/>
        </w:rPr>
        <w:footnoteReference w:id="42"/>
      </w:r>
    </w:p>
    <w:p w:rsidR="00382128" w:rsidRPr="009A60C6" w:rsidRDefault="00994FDC" w:rsidP="009A60C6">
      <w:pPr>
        <w:pStyle w:val="Texte1"/>
        <w:rPr>
          <w:sz w:val="12"/>
          <w:szCs w:val="12"/>
          <w:lang w:val="en-GB"/>
        </w:rPr>
      </w:pPr>
      <w:r w:rsidRPr="009A60C6">
        <w:rPr>
          <w:lang w:val="en-GB"/>
        </w:rPr>
        <w:t xml:space="preserve">States </w:t>
      </w:r>
      <w:r w:rsidR="0082190F" w:rsidRPr="009A60C6">
        <w:rPr>
          <w:lang w:val="en-GB"/>
        </w:rPr>
        <w:t xml:space="preserve">need </w:t>
      </w:r>
      <w:r w:rsidRPr="009A60C6">
        <w:rPr>
          <w:lang w:val="en-GB"/>
        </w:rPr>
        <w:t>to describe the practice clearly so that readers can apprehend the actual cultural meanings of the element in all their complexity</w:t>
      </w:r>
      <w:r w:rsidR="00CE5F22">
        <w:rPr>
          <w:lang w:val="en-GB"/>
        </w:rPr>
        <w:t>,</w:t>
      </w:r>
      <w:r w:rsidRPr="009A60C6">
        <w:rPr>
          <w:rStyle w:val="FootnoteReference"/>
          <w:lang w:val="en-GB" w:bidi="ar-MA"/>
        </w:rPr>
        <w:footnoteReference w:id="43"/>
      </w:r>
      <w:r w:rsidR="0082190F" w:rsidRPr="009A60C6">
        <w:rPr>
          <w:lang w:val="en-GB" w:bidi="ar-MA"/>
        </w:rPr>
        <w:t xml:space="preserve"> as well as </w:t>
      </w:r>
      <w:r w:rsidRPr="009A60C6">
        <w:rPr>
          <w:lang w:val="en-GB"/>
        </w:rPr>
        <w:t xml:space="preserve">how it functions within its </w:t>
      </w:r>
      <w:r w:rsidRPr="009A60C6">
        <w:rPr>
          <w:szCs w:val="22"/>
          <w:lang w:val="en-GB"/>
        </w:rPr>
        <w:t>community’</w:t>
      </w:r>
      <w:r w:rsidRPr="009A60C6">
        <w:rPr>
          <w:rStyle w:val="FootnoteReference"/>
          <w:lang w:bidi="ar-MA"/>
        </w:rPr>
        <w:footnoteReference w:id="44"/>
      </w:r>
    </w:p>
    <w:p w:rsidR="00513B58" w:rsidRPr="009A60C6" w:rsidRDefault="00513B58" w:rsidP="009A60C6">
      <w:pPr>
        <w:pStyle w:val="Texte1"/>
        <w:rPr>
          <w:sz w:val="12"/>
          <w:szCs w:val="12"/>
          <w:lang w:val="en-GB"/>
        </w:rPr>
      </w:pPr>
      <w:r w:rsidRPr="009A60C6">
        <w:rPr>
          <w:szCs w:val="20"/>
          <w:lang w:val="en-GB"/>
        </w:rPr>
        <w:t xml:space="preserve">It is </w:t>
      </w:r>
      <w:r w:rsidRPr="009A60C6">
        <w:rPr>
          <w:lang w:val="en-GB"/>
        </w:rPr>
        <w:t>important</w:t>
      </w:r>
      <w:r w:rsidRPr="009A60C6">
        <w:rPr>
          <w:szCs w:val="20"/>
          <w:lang w:val="en-GB"/>
        </w:rPr>
        <w:t xml:space="preserve"> to recall that ‘communities are not monolithic and </w:t>
      </w:r>
      <w:r w:rsidRPr="00826C98">
        <w:rPr>
          <w:lang w:val="en-GB"/>
        </w:rPr>
        <w:t>homogeneous</w:t>
      </w:r>
      <w:r w:rsidRPr="009A60C6">
        <w:rPr>
          <w:szCs w:val="20"/>
          <w:lang w:val="en-GB"/>
        </w:rPr>
        <w:t xml:space="preserve">, but </w:t>
      </w:r>
      <w:r w:rsidRPr="009A60C6">
        <w:rPr>
          <w:noProof/>
          <w:lang w:val="en-GB"/>
        </w:rPr>
        <w:t>are</w:t>
      </w:r>
      <w:r w:rsidRPr="009A60C6">
        <w:rPr>
          <w:noProof/>
          <w:szCs w:val="20"/>
          <w:lang w:val="en-GB"/>
        </w:rPr>
        <w:t xml:space="preserve"> stratified</w:t>
      </w:r>
      <w:r w:rsidRPr="009A60C6">
        <w:rPr>
          <w:szCs w:val="20"/>
          <w:lang w:val="en-GB"/>
        </w:rPr>
        <w:t xml:space="preserve"> by </w:t>
      </w:r>
      <w:r w:rsidRPr="009A60C6">
        <w:rPr>
          <w:rFonts w:eastAsia="Calibri"/>
          <w:szCs w:val="22"/>
          <w:lang w:val="en-GB" w:eastAsia="en-US"/>
        </w:rPr>
        <w:t>age</w:t>
      </w:r>
      <w:r w:rsidRPr="009A60C6">
        <w:rPr>
          <w:szCs w:val="20"/>
          <w:lang w:val="en-GB"/>
        </w:rPr>
        <w:t>, gender and other factors’</w:t>
      </w:r>
      <w:r w:rsidRPr="009A60C6">
        <w:rPr>
          <w:rStyle w:val="FootnoteReference"/>
          <w:szCs w:val="20"/>
          <w:lang w:val="en-GB"/>
        </w:rPr>
        <w:footnoteReference w:id="45"/>
      </w:r>
      <w:r w:rsidRPr="009A60C6">
        <w:rPr>
          <w:szCs w:val="20"/>
          <w:lang w:val="en-GB"/>
        </w:rPr>
        <w:t xml:space="preserve"> and this submission does not do justice to this requirement for detail and precision.</w:t>
      </w:r>
    </w:p>
    <w:p w:rsidR="00513B58" w:rsidRPr="00AB61B2" w:rsidRDefault="00513B58" w:rsidP="009A60C6">
      <w:pPr>
        <w:pStyle w:val="Texte1"/>
        <w:rPr>
          <w:lang w:val="en-US"/>
        </w:rPr>
      </w:pPr>
      <w:r w:rsidRPr="009A60C6">
        <w:rPr>
          <w:lang w:val="en-GB"/>
        </w:rPr>
        <w:t xml:space="preserve">A </w:t>
      </w:r>
      <w:r w:rsidRPr="009A60C6">
        <w:rPr>
          <w:bCs/>
          <w:lang w:val="en-GB"/>
        </w:rPr>
        <w:t xml:space="preserve">judicious balance </w:t>
      </w:r>
      <w:r w:rsidRPr="009A60C6">
        <w:rPr>
          <w:rFonts w:eastAsia="Calibri"/>
          <w:szCs w:val="22"/>
          <w:lang w:val="en-GB" w:eastAsia="en-US"/>
        </w:rPr>
        <w:t>needs</w:t>
      </w:r>
      <w:r w:rsidRPr="009A60C6">
        <w:rPr>
          <w:lang w:val="en-GB"/>
        </w:rPr>
        <w:t xml:space="preserve"> to be found in the nomination so that read</w:t>
      </w:r>
      <w:r w:rsidRPr="009A60C6">
        <w:rPr>
          <w:bCs/>
          <w:lang w:val="en-GB"/>
        </w:rPr>
        <w:t xml:space="preserve">ers know </w:t>
      </w:r>
      <w:r w:rsidRPr="009A60C6">
        <w:rPr>
          <w:lang w:val="en-GB"/>
        </w:rPr>
        <w:t>both what an element is and how it functions within its community</w:t>
      </w:r>
      <w:r w:rsidRPr="009A60C6">
        <w:rPr>
          <w:bCs/>
          <w:lang w:val="en-GB"/>
        </w:rPr>
        <w:t>; describing only one withou</w:t>
      </w:r>
      <w:r w:rsidR="007E1005" w:rsidRPr="009A60C6">
        <w:rPr>
          <w:bCs/>
          <w:lang w:val="en-GB"/>
        </w:rPr>
        <w:t>t the other is not sufficient.</w:t>
      </w:r>
      <w:r w:rsidR="007E1005" w:rsidRPr="009A60C6">
        <w:rPr>
          <w:rStyle w:val="FootnoteReference"/>
          <w:bCs/>
          <w:lang w:val="en-GB"/>
        </w:rPr>
        <w:footnoteReference w:id="46"/>
      </w:r>
    </w:p>
    <w:p w:rsidR="00513B58" w:rsidRPr="009A60C6" w:rsidRDefault="00513B58" w:rsidP="00A03C50">
      <w:pPr>
        <w:pStyle w:val="Texte1"/>
        <w:rPr>
          <w:szCs w:val="20"/>
          <w:lang w:val="en-GB"/>
        </w:rPr>
      </w:pPr>
      <w:r w:rsidRPr="009A60C6">
        <w:rPr>
          <w:noProof/>
          <w:szCs w:val="20"/>
          <w:lang w:val="en-GB"/>
        </w:rPr>
        <w:lastRenderedPageBreak/>
        <w:t xml:space="preserve">This is all the more important because the entire nomination </w:t>
      </w:r>
      <w:r w:rsidR="009515AE" w:rsidRPr="009A60C6">
        <w:rPr>
          <w:noProof/>
          <w:szCs w:val="20"/>
          <w:lang w:val="en-GB"/>
        </w:rPr>
        <w:t xml:space="preserve">might be </w:t>
      </w:r>
      <w:r w:rsidRPr="009A60C6">
        <w:rPr>
          <w:noProof/>
          <w:szCs w:val="20"/>
          <w:lang w:val="en-GB"/>
        </w:rPr>
        <w:t xml:space="preserve">at risk: ‘if an </w:t>
      </w:r>
      <w:r w:rsidRPr="009A60C6">
        <w:rPr>
          <w:rFonts w:eastAsia="Calibri"/>
          <w:noProof/>
          <w:szCs w:val="22"/>
          <w:lang w:val="en-GB" w:eastAsia="en-US"/>
        </w:rPr>
        <w:t>element</w:t>
      </w:r>
      <w:r w:rsidRPr="009A60C6">
        <w:rPr>
          <w:noProof/>
          <w:szCs w:val="20"/>
          <w:lang w:val="en-GB"/>
        </w:rPr>
        <w:t xml:space="preserve"> is not adequately defined, that affects the identification of the threats it faces (criterion U.2), the safeguarding measures required (criterion U.3) and the contours of the community (criteria U.4 and U.5).</w:t>
      </w:r>
      <w:r w:rsidRPr="009A60C6">
        <w:rPr>
          <w:szCs w:val="20"/>
          <w:lang w:val="en-GB"/>
        </w:rPr>
        <w:t xml:space="preserve"> It is consequently crucial that each nomination </w:t>
      </w:r>
      <w:r w:rsidRPr="009A60C6">
        <w:rPr>
          <w:noProof/>
          <w:szCs w:val="20"/>
          <w:lang w:val="en-GB"/>
        </w:rPr>
        <w:t>include</w:t>
      </w:r>
      <w:r w:rsidRPr="009A60C6">
        <w:rPr>
          <w:szCs w:val="20"/>
          <w:lang w:val="en-GB"/>
        </w:rPr>
        <w:t xml:space="preserve"> an adequate and coherent description of the </w:t>
      </w:r>
      <w:r w:rsidRPr="009A60C6">
        <w:rPr>
          <w:noProof/>
          <w:szCs w:val="20"/>
          <w:lang w:val="en-GB"/>
        </w:rPr>
        <w:t>element,</w:t>
      </w:r>
      <w:r w:rsidRPr="009A60C6">
        <w:rPr>
          <w:szCs w:val="20"/>
          <w:lang w:val="en-GB"/>
        </w:rPr>
        <w:t xml:space="preserve"> since all else </w:t>
      </w:r>
      <w:r w:rsidRPr="009A60C6">
        <w:rPr>
          <w:noProof/>
          <w:szCs w:val="20"/>
          <w:lang w:val="en-GB"/>
        </w:rPr>
        <w:t>depends</w:t>
      </w:r>
      <w:r w:rsidRPr="009A60C6">
        <w:rPr>
          <w:szCs w:val="20"/>
          <w:lang w:val="en-GB"/>
        </w:rPr>
        <w:t xml:space="preserve"> </w:t>
      </w:r>
      <w:r w:rsidRPr="009A60C6">
        <w:rPr>
          <w:noProof/>
          <w:szCs w:val="20"/>
          <w:lang w:val="en-GB"/>
        </w:rPr>
        <w:t>therefrom</w:t>
      </w:r>
      <w:r w:rsidRPr="009A60C6">
        <w:rPr>
          <w:szCs w:val="20"/>
          <w:lang w:val="en-GB"/>
        </w:rPr>
        <w:t>’.</w:t>
      </w:r>
      <w:r w:rsidRPr="009A60C6">
        <w:rPr>
          <w:rStyle w:val="FootnoteReference"/>
          <w:szCs w:val="20"/>
          <w:lang w:val="en-GB"/>
        </w:rPr>
        <w:footnoteReference w:id="47"/>
      </w:r>
    </w:p>
    <w:p w:rsidR="007D7998" w:rsidRPr="00826C98" w:rsidRDefault="007D7998" w:rsidP="00EF0368">
      <w:pPr>
        <w:pStyle w:val="Texte1"/>
        <w:rPr>
          <w:rFonts w:eastAsia="Calibri"/>
          <w:szCs w:val="22"/>
          <w:lang w:val="en-GB" w:eastAsia="en-US"/>
        </w:rPr>
      </w:pPr>
      <w:r w:rsidRPr="00826C98">
        <w:rPr>
          <w:rFonts w:eastAsia="Calibri"/>
          <w:szCs w:val="22"/>
          <w:lang w:val="en-GB" w:eastAsia="en-US"/>
        </w:rPr>
        <w:t xml:space="preserve">The idea that experts discovered the bridges focuses too much on the perspective of experts and not enough on the perspective of the nearby community (who had never forgotten about them). It suggests that there is a broader community served by the bridges, which should have </w:t>
      </w:r>
      <w:r w:rsidRPr="009A60C6">
        <w:rPr>
          <w:rFonts w:eastAsia="Calibri"/>
          <w:noProof/>
          <w:szCs w:val="22"/>
          <w:lang w:val="en-GB" w:eastAsia="en-US"/>
        </w:rPr>
        <w:t>been mentioned</w:t>
      </w:r>
      <w:r w:rsidRPr="00826C98">
        <w:rPr>
          <w:rFonts w:eastAsia="Calibri"/>
          <w:szCs w:val="22"/>
          <w:lang w:val="en-GB" w:eastAsia="en-US"/>
        </w:rPr>
        <w:t xml:space="preserve"> in C.</w:t>
      </w:r>
    </w:p>
    <w:p w:rsidR="007D7998" w:rsidRPr="00826C98" w:rsidRDefault="007D7998" w:rsidP="00EF0368">
      <w:pPr>
        <w:pStyle w:val="Texte1"/>
        <w:rPr>
          <w:rFonts w:eastAsia="Calibri"/>
          <w:szCs w:val="22"/>
          <w:lang w:val="en-GB" w:eastAsia="en-US"/>
        </w:rPr>
      </w:pPr>
      <w:r w:rsidRPr="00826C98">
        <w:rPr>
          <w:rFonts w:eastAsia="Calibri"/>
          <w:szCs w:val="22"/>
          <w:lang w:val="en-GB" w:eastAsia="en-US"/>
        </w:rPr>
        <w:t xml:space="preserve">The value of the bridges </w:t>
      </w:r>
      <w:r w:rsidRPr="009A60C6">
        <w:rPr>
          <w:rFonts w:eastAsia="Calibri"/>
          <w:noProof/>
          <w:szCs w:val="22"/>
          <w:lang w:val="en-GB" w:eastAsia="en-US"/>
        </w:rPr>
        <w:t>is mainly expressed</w:t>
      </w:r>
      <w:r w:rsidRPr="00826C98">
        <w:rPr>
          <w:rFonts w:eastAsia="Calibri"/>
          <w:szCs w:val="22"/>
          <w:lang w:val="en-GB" w:eastAsia="en-US"/>
        </w:rPr>
        <w:t xml:space="preserve"> </w:t>
      </w:r>
      <w:r w:rsidRPr="009A60C6">
        <w:rPr>
          <w:rFonts w:eastAsia="Calibri"/>
          <w:noProof/>
          <w:szCs w:val="22"/>
          <w:lang w:val="en-GB" w:eastAsia="en-US"/>
        </w:rPr>
        <w:t>in terms of</w:t>
      </w:r>
      <w:r w:rsidRPr="00826C98">
        <w:rPr>
          <w:rFonts w:eastAsia="Calibri"/>
          <w:szCs w:val="22"/>
          <w:lang w:val="en-GB" w:eastAsia="en-US"/>
        </w:rPr>
        <w:t xml:space="preserve"> expert judgments on aesthetics, rarity and scientific value, which is not in the spirit of the Convention. The statement ‘The existence of the bridges demonstrates the importance of rural engineering in the development of modern state’ would be more appropriate to a nomination for inscription on the World Heritage List, which requires demonstration of scientific or historical significance. It is difficult to interpret in the context of the criteria for the Urgent Safeguarding List. The value of the element to the community or group concerned needs to be demonstrated</w:t>
      </w:r>
      <w:r w:rsidR="00F03234">
        <w:rPr>
          <w:rFonts w:eastAsia="Calibri"/>
          <w:szCs w:val="22"/>
          <w:lang w:val="en-GB" w:eastAsia="en-US"/>
        </w:rPr>
        <w:t>.</w:t>
      </w:r>
      <w:r w:rsidRPr="00826C98">
        <w:rPr>
          <w:rFonts w:eastAsia="Calibri"/>
          <w:szCs w:val="22"/>
          <w:lang w:val="en-GB" w:eastAsia="en-US"/>
        </w:rPr>
        <w:t xml:space="preserve"> </w:t>
      </w:r>
      <w:r w:rsidR="00F03234">
        <w:rPr>
          <w:rFonts w:eastAsia="Calibri"/>
          <w:szCs w:val="22"/>
          <w:lang w:val="en-GB" w:eastAsia="en-US"/>
        </w:rPr>
        <w:t>I</w:t>
      </w:r>
      <w:r w:rsidRPr="00826C98">
        <w:rPr>
          <w:rFonts w:eastAsia="Calibri"/>
          <w:szCs w:val="22"/>
          <w:lang w:val="en-GB" w:eastAsia="en-US"/>
        </w:rPr>
        <w:t xml:space="preserve">n other words, the significance of </w:t>
      </w:r>
      <w:r w:rsidRPr="009A60C6">
        <w:rPr>
          <w:rFonts w:eastAsia="Calibri"/>
          <w:noProof/>
          <w:szCs w:val="22"/>
          <w:lang w:val="en-GB" w:eastAsia="en-US"/>
        </w:rPr>
        <w:t>Khidi</w:t>
      </w:r>
      <w:r w:rsidRPr="00826C98">
        <w:rPr>
          <w:rFonts w:eastAsia="Calibri"/>
          <w:szCs w:val="22"/>
          <w:lang w:val="en-GB" w:eastAsia="en-US"/>
        </w:rPr>
        <w:t>-Shi skills to the rural community and the bridge</w:t>
      </w:r>
      <w:r w:rsidR="00F03234">
        <w:rPr>
          <w:rFonts w:eastAsia="Calibri"/>
          <w:szCs w:val="22"/>
          <w:lang w:val="en-GB" w:eastAsia="en-US"/>
        </w:rPr>
        <w:t xml:space="preserve"> </w:t>
      </w:r>
      <w:r w:rsidRPr="00826C98">
        <w:rPr>
          <w:rFonts w:eastAsia="Calibri"/>
          <w:szCs w:val="22"/>
          <w:lang w:val="en-GB" w:eastAsia="en-US"/>
        </w:rPr>
        <w:t>builders.</w:t>
      </w:r>
    </w:p>
    <w:p w:rsidR="009515AE" w:rsidRPr="00AB61B2" w:rsidRDefault="007D7998" w:rsidP="009A60C6">
      <w:pPr>
        <w:pStyle w:val="Texte1"/>
        <w:rPr>
          <w:lang w:val="en-US"/>
        </w:rPr>
      </w:pPr>
      <w:r w:rsidRPr="00826C98">
        <w:rPr>
          <w:rFonts w:eastAsia="Calibri"/>
          <w:szCs w:val="22"/>
          <w:lang w:val="en-GB" w:eastAsia="en-US"/>
        </w:rPr>
        <w:t xml:space="preserve">The changes indicated in the element are not necessarily detrimental; in fact, change is a normal part of the process of living heritage recreation. The Convention wishes to encourage the idea that elements should naturally change over time and would certainly not require a return to the so-called fourteenth-century methods of construction. The Convention does not use historical accuracy or ‘authenticity’ as a measure of the value of an element to the communities concerned. </w:t>
      </w:r>
      <w:r w:rsidR="009515AE" w:rsidRPr="009A60C6">
        <w:rPr>
          <w:lang w:val="en-GB"/>
        </w:rPr>
        <w:t>The element may well have changed over time and different variations, improvisations and interpretations may exist. The Convention is not concerned with the question of how ‘original’ or ‘authentic’ an element is or what its ‘ideal’ form should be, rather what matters is how an element figures in the lives of its practitioners today</w:t>
      </w:r>
      <w:r w:rsidR="00F03234">
        <w:rPr>
          <w:lang w:val="en-GB"/>
        </w:rPr>
        <w:t>.</w:t>
      </w:r>
      <w:r w:rsidR="009515AE" w:rsidRPr="009A60C6">
        <w:rPr>
          <w:rStyle w:val="FootnoteReference"/>
          <w:lang w:val="en-GB"/>
        </w:rPr>
        <w:footnoteReference w:id="48"/>
      </w:r>
    </w:p>
    <w:p w:rsidR="007D7998" w:rsidRPr="00826C98" w:rsidRDefault="009515AE" w:rsidP="009515AE">
      <w:pPr>
        <w:pStyle w:val="Texte1"/>
        <w:rPr>
          <w:rFonts w:eastAsia="Calibri"/>
          <w:szCs w:val="22"/>
          <w:lang w:val="en-GB" w:eastAsia="en-US"/>
        </w:rPr>
      </w:pPr>
      <w:r w:rsidRPr="009A60C6">
        <w:rPr>
          <w:lang w:val="en-GB"/>
        </w:rPr>
        <w:t>This submission also raises the issue of viability. When an element has outlived its socio-cultural context and is no longer meaningful to its community, it no longer constitutes intangible cultural heritage as defined in the Convention.</w:t>
      </w:r>
      <w:r w:rsidRPr="009A60C6">
        <w:rPr>
          <w:rStyle w:val="FootnoteReference"/>
          <w:lang w:val="en-GB"/>
        </w:rPr>
        <w:footnoteReference w:id="49"/>
      </w:r>
      <w:r w:rsidRPr="009A60C6">
        <w:rPr>
          <w:lang w:val="en-GB"/>
        </w:rPr>
        <w:t xml:space="preserve"> </w:t>
      </w:r>
      <w:r w:rsidR="007D7998" w:rsidRPr="00826C98">
        <w:rPr>
          <w:rFonts w:eastAsia="Calibri"/>
          <w:szCs w:val="22"/>
          <w:lang w:val="en-GB" w:eastAsia="en-US"/>
        </w:rPr>
        <w:t xml:space="preserve">Ensuring the viability of the element involves ensuring that the conditions exist for continued enactment and transmission of the element by the communities, groups and individuals concerned. While wooden bridges may be more expensive and less suitable for transport purposes today, the skills associated with building them could continue to be viable for other reasons. </w:t>
      </w:r>
      <w:r w:rsidR="007D7998" w:rsidRPr="009A60C6">
        <w:rPr>
          <w:rFonts w:eastAsia="Calibri"/>
          <w:noProof/>
          <w:szCs w:val="22"/>
          <w:lang w:val="en-GB" w:eastAsia="en-US"/>
        </w:rPr>
        <w:t>The bridges continue to attract local interest for reasons</w:t>
      </w:r>
      <w:r w:rsidR="00F7344C" w:rsidRPr="009A60C6">
        <w:rPr>
          <w:rFonts w:eastAsia="Calibri"/>
          <w:noProof/>
          <w:szCs w:val="22"/>
          <w:lang w:val="en-GB" w:eastAsia="en-US"/>
        </w:rPr>
        <w:t xml:space="preserve"> other</w:t>
      </w:r>
      <w:r w:rsidR="007D7998" w:rsidRPr="009A60C6">
        <w:rPr>
          <w:rFonts w:eastAsia="Calibri"/>
          <w:noProof/>
          <w:szCs w:val="22"/>
          <w:lang w:val="en-GB" w:eastAsia="en-US"/>
        </w:rPr>
        <w:t xml:space="preserve"> than transporting something from A to B. Explicit mention could be made of associated ICH practices, such as festivities and rituals (mentioned in Section 1), for example, in the use of shrines on bridges (see the final file), which constitute an important part of the value of the bridges for the communities concerned.</w:t>
      </w:r>
    </w:p>
    <w:p w:rsidR="007D7998" w:rsidRPr="00826C98" w:rsidRDefault="007D7998" w:rsidP="00EF0368">
      <w:pPr>
        <w:pStyle w:val="Texte1"/>
        <w:rPr>
          <w:rFonts w:eastAsia="Calibri"/>
          <w:szCs w:val="22"/>
          <w:lang w:val="en-GB" w:eastAsia="en-US"/>
        </w:rPr>
      </w:pPr>
      <w:r w:rsidRPr="00826C98">
        <w:rPr>
          <w:rFonts w:eastAsia="Calibri"/>
          <w:szCs w:val="22"/>
          <w:lang w:val="en-GB" w:eastAsia="en-US"/>
        </w:rPr>
        <w:t xml:space="preserve">Safeguarding measures belong properly in Section 3, not in this section. The whole point of the safeguarding strategy would be to maintain the significance of the element, its deployment by </w:t>
      </w:r>
      <w:r w:rsidRPr="009A60C6">
        <w:rPr>
          <w:rFonts w:eastAsia="Calibri"/>
          <w:noProof/>
          <w:szCs w:val="22"/>
          <w:lang w:val="en-GB" w:eastAsia="en-US"/>
        </w:rPr>
        <w:t>craftsmen</w:t>
      </w:r>
      <w:r w:rsidRPr="00826C98">
        <w:rPr>
          <w:rFonts w:eastAsia="Calibri"/>
          <w:szCs w:val="22"/>
          <w:lang w:val="en-GB" w:eastAsia="en-US"/>
        </w:rPr>
        <w:t xml:space="preserve"> and its use by local communities, rather than to remove the </w:t>
      </w:r>
      <w:r w:rsidRPr="00826C98">
        <w:rPr>
          <w:rFonts w:eastAsia="Calibri"/>
          <w:szCs w:val="22"/>
          <w:lang w:val="en-GB" w:eastAsia="en-US"/>
        </w:rPr>
        <w:lastRenderedPageBreak/>
        <w:t xml:space="preserve">bridges to </w:t>
      </w:r>
      <w:r w:rsidRPr="009A60C6">
        <w:rPr>
          <w:rFonts w:eastAsia="Calibri"/>
          <w:noProof/>
          <w:szCs w:val="22"/>
          <w:lang w:val="en-GB" w:eastAsia="en-US"/>
        </w:rPr>
        <w:t>museums</w:t>
      </w:r>
      <w:r w:rsidRPr="00826C98">
        <w:rPr>
          <w:rFonts w:eastAsia="Calibri"/>
          <w:szCs w:val="22"/>
          <w:lang w:val="en-GB" w:eastAsia="en-US"/>
        </w:rPr>
        <w:t xml:space="preserve"> or turn them into museums. In this regard, other functions of the bridges (as places </w:t>
      </w:r>
      <w:r w:rsidRPr="009A60C6">
        <w:rPr>
          <w:rFonts w:eastAsia="Calibri"/>
          <w:noProof/>
          <w:szCs w:val="22"/>
          <w:lang w:val="en-GB" w:eastAsia="en-US"/>
        </w:rPr>
        <w:t>for</w:t>
      </w:r>
      <w:r w:rsidRPr="00826C98">
        <w:rPr>
          <w:rFonts w:eastAsia="Calibri"/>
          <w:szCs w:val="22"/>
          <w:lang w:val="en-GB" w:eastAsia="en-US"/>
        </w:rPr>
        <w:t xml:space="preserve"> worship and </w:t>
      </w:r>
      <w:r w:rsidRPr="009A60C6">
        <w:rPr>
          <w:rFonts w:eastAsia="Calibri"/>
          <w:noProof/>
          <w:szCs w:val="22"/>
          <w:lang w:val="en-GB" w:eastAsia="en-US"/>
        </w:rPr>
        <w:t>socializing</w:t>
      </w:r>
      <w:r w:rsidRPr="00826C98">
        <w:rPr>
          <w:rFonts w:eastAsia="Calibri"/>
          <w:szCs w:val="22"/>
          <w:lang w:val="en-GB" w:eastAsia="en-US"/>
        </w:rPr>
        <w:t xml:space="preserve">) could become more important than the transport functions they performed in the past. The nomination file should have explored the nature and viability of these other functions. Under safeguarding measures the possible deployment of the bridge-building skills in other contexts could also </w:t>
      </w:r>
      <w:r w:rsidRPr="009A60C6">
        <w:rPr>
          <w:rFonts w:eastAsia="Calibri"/>
          <w:noProof/>
          <w:szCs w:val="22"/>
          <w:lang w:val="en-GB" w:eastAsia="en-US"/>
        </w:rPr>
        <w:t>be explored</w:t>
      </w:r>
      <w:r w:rsidRPr="00826C98">
        <w:rPr>
          <w:rFonts w:eastAsia="Calibri"/>
          <w:szCs w:val="22"/>
          <w:lang w:val="en-GB" w:eastAsia="en-US"/>
        </w:rPr>
        <w:t>, if the bridge-building craftspeople thought this could make their professions more viable.</w:t>
      </w:r>
    </w:p>
    <w:p w:rsidR="007D7998" w:rsidRPr="00826C98" w:rsidRDefault="007D7998" w:rsidP="00EF0368">
      <w:pPr>
        <w:pStyle w:val="Texte1"/>
        <w:rPr>
          <w:rFonts w:eastAsia="Calibri"/>
          <w:szCs w:val="22"/>
          <w:lang w:val="en-GB" w:eastAsia="en-US"/>
        </w:rPr>
      </w:pPr>
      <w:r w:rsidRPr="00826C98">
        <w:rPr>
          <w:rFonts w:eastAsia="Calibri"/>
          <w:szCs w:val="22"/>
          <w:lang w:val="en-GB" w:eastAsia="en-US"/>
        </w:rPr>
        <w:t>The nomination file needs to show that the element is not incompatible with the requirements of international human rights instruments and environmental sustainability.</w:t>
      </w:r>
    </w:p>
    <w:p w:rsidR="007D7998" w:rsidRPr="00826C98" w:rsidRDefault="007D7998" w:rsidP="00FE0ECA">
      <w:pPr>
        <w:pStyle w:val="Heading3"/>
        <w:rPr>
          <w:lang w:val="en-GB"/>
        </w:rPr>
      </w:pPr>
      <w:r w:rsidRPr="00826C98">
        <w:rPr>
          <w:lang w:val="en-GB"/>
        </w:rPr>
        <w:t>2. Need for urgent safeguarding (Criterion U.2)</w:t>
      </w:r>
    </w:p>
    <w:p w:rsidR="00284377" w:rsidRPr="009A60C6" w:rsidRDefault="007D7998" w:rsidP="001F562E">
      <w:pPr>
        <w:pStyle w:val="Texte1"/>
        <w:rPr>
          <w:szCs w:val="20"/>
          <w:lang w:val="en-GB"/>
        </w:rPr>
      </w:pPr>
      <w:r w:rsidRPr="00826C98">
        <w:rPr>
          <w:rFonts w:eastAsia="Calibri"/>
          <w:szCs w:val="22"/>
          <w:lang w:val="en-GB" w:eastAsia="en-US"/>
        </w:rPr>
        <w:t xml:space="preserve">Ensuring the viability of the element (i.e. the skills for bridge-building, not the bridges themselves) involves ensuring that the conditions exist for continued enactment and transmission of the element by the communities and groups concerned. </w:t>
      </w:r>
      <w:r w:rsidR="00284377" w:rsidRPr="00826C98">
        <w:rPr>
          <w:rFonts w:eastAsia="Calibri"/>
          <w:szCs w:val="22"/>
          <w:lang w:val="en-GB" w:eastAsia="en-US"/>
        </w:rPr>
        <w:t>I</w:t>
      </w:r>
      <w:r w:rsidRPr="00826C98">
        <w:rPr>
          <w:rFonts w:eastAsia="Calibri"/>
          <w:szCs w:val="22"/>
          <w:lang w:val="en-GB" w:eastAsia="en-US"/>
        </w:rPr>
        <w:t>n this section of the file</w:t>
      </w:r>
      <w:r w:rsidR="00284377" w:rsidRPr="00826C98">
        <w:rPr>
          <w:rFonts w:eastAsia="Calibri"/>
          <w:szCs w:val="22"/>
          <w:lang w:val="en-GB" w:eastAsia="en-US"/>
        </w:rPr>
        <w:t xml:space="preserve">, </w:t>
      </w:r>
      <w:r w:rsidRPr="009A60C6">
        <w:rPr>
          <w:rFonts w:eastAsia="Calibri"/>
          <w:szCs w:val="22"/>
          <w:lang w:val="en-GB" w:eastAsia="en-US"/>
        </w:rPr>
        <w:t>States</w:t>
      </w:r>
      <w:r w:rsidRPr="009A60C6">
        <w:rPr>
          <w:szCs w:val="20"/>
          <w:lang w:val="en-GB"/>
        </w:rPr>
        <w:t xml:space="preserve"> Parties are encouraged to provide a clear description of the viability of an element, how it is </w:t>
      </w:r>
      <w:r w:rsidR="001F562E" w:rsidRPr="009A60C6">
        <w:rPr>
          <w:szCs w:val="20"/>
          <w:lang w:val="en-GB"/>
        </w:rPr>
        <w:t>express</w:t>
      </w:r>
      <w:r w:rsidR="001F562E">
        <w:rPr>
          <w:szCs w:val="20"/>
          <w:lang w:val="en-GB"/>
        </w:rPr>
        <w:t>ed</w:t>
      </w:r>
      <w:r w:rsidR="001F562E" w:rsidRPr="009A60C6">
        <w:rPr>
          <w:szCs w:val="20"/>
          <w:lang w:val="en-GB"/>
        </w:rPr>
        <w:t xml:space="preserve"> </w:t>
      </w:r>
      <w:r w:rsidRPr="009A60C6">
        <w:rPr>
          <w:szCs w:val="20"/>
          <w:lang w:val="en-GB"/>
        </w:rPr>
        <w:t>today and what are its contemporary social functions</w:t>
      </w:r>
      <w:r w:rsidR="00D44DD1" w:rsidRPr="009A60C6">
        <w:rPr>
          <w:szCs w:val="20"/>
          <w:lang w:val="en-GB"/>
        </w:rPr>
        <w:t xml:space="preserve">. </w:t>
      </w:r>
      <w:r w:rsidR="00284377" w:rsidRPr="009A60C6">
        <w:rPr>
          <w:szCs w:val="20"/>
          <w:lang w:val="en-GB"/>
        </w:rPr>
        <w:t>The element may well have changed over time and different variations, improvisations and interpretations may exist</w:t>
      </w:r>
      <w:r w:rsidR="00F03234">
        <w:rPr>
          <w:szCs w:val="20"/>
          <w:lang w:val="en-GB"/>
        </w:rPr>
        <w:t>.</w:t>
      </w:r>
      <w:r w:rsidR="00284377" w:rsidRPr="009A60C6">
        <w:rPr>
          <w:rStyle w:val="FootnoteReference"/>
          <w:szCs w:val="20"/>
          <w:lang w:val="en-GB"/>
        </w:rPr>
        <w:footnoteReference w:id="50"/>
      </w:r>
    </w:p>
    <w:p w:rsidR="00284377" w:rsidRPr="009A60C6" w:rsidRDefault="00284377" w:rsidP="009A60C6">
      <w:pPr>
        <w:pStyle w:val="Texte1"/>
        <w:rPr>
          <w:szCs w:val="20"/>
          <w:lang w:val="en-GB"/>
        </w:rPr>
      </w:pPr>
      <w:r w:rsidRPr="009A60C6">
        <w:rPr>
          <w:szCs w:val="20"/>
          <w:lang w:val="en-GB" w:eastAsia="fr-FR"/>
        </w:rPr>
        <w:t xml:space="preserve">Once again, precision is </w:t>
      </w:r>
      <w:r w:rsidRPr="009A60C6">
        <w:rPr>
          <w:noProof/>
          <w:szCs w:val="20"/>
          <w:lang w:val="en-GB" w:eastAsia="fr-FR"/>
        </w:rPr>
        <w:t>required</w:t>
      </w:r>
      <w:r w:rsidRPr="009A60C6">
        <w:rPr>
          <w:szCs w:val="20"/>
          <w:lang w:val="en-GB" w:eastAsia="fr-FR"/>
        </w:rPr>
        <w:t xml:space="preserve"> but is not very evident in this submission</w:t>
      </w:r>
      <w:r w:rsidR="00615449" w:rsidRPr="009A60C6">
        <w:rPr>
          <w:szCs w:val="20"/>
          <w:lang w:val="en-GB" w:eastAsia="fr-FR"/>
        </w:rPr>
        <w:t xml:space="preserve">. It is </w:t>
      </w:r>
      <w:r w:rsidRPr="009A60C6">
        <w:rPr>
          <w:szCs w:val="20"/>
          <w:lang w:val="en-GB"/>
        </w:rPr>
        <w:t>importan</w:t>
      </w:r>
      <w:r w:rsidR="00615449" w:rsidRPr="009A60C6">
        <w:rPr>
          <w:szCs w:val="20"/>
          <w:lang w:val="en-GB"/>
        </w:rPr>
        <w:t>t</w:t>
      </w:r>
      <w:r w:rsidRPr="009A60C6">
        <w:rPr>
          <w:szCs w:val="20"/>
          <w:lang w:val="en-GB"/>
        </w:rPr>
        <w:t xml:space="preserve"> </w:t>
      </w:r>
      <w:r w:rsidR="00615449" w:rsidRPr="009A60C6">
        <w:rPr>
          <w:szCs w:val="20"/>
          <w:lang w:val="en-GB"/>
        </w:rPr>
        <w:t>to provide</w:t>
      </w:r>
      <w:r w:rsidR="00F7344C">
        <w:rPr>
          <w:szCs w:val="20"/>
          <w:lang w:val="en-GB"/>
        </w:rPr>
        <w:t xml:space="preserve"> a</w:t>
      </w:r>
      <w:r w:rsidR="00615449" w:rsidRPr="009A60C6">
        <w:rPr>
          <w:szCs w:val="20"/>
          <w:lang w:val="en-GB"/>
        </w:rPr>
        <w:t xml:space="preserve"> </w:t>
      </w:r>
      <w:r w:rsidRPr="009A60C6">
        <w:rPr>
          <w:noProof/>
          <w:szCs w:val="20"/>
          <w:lang w:val="en-GB"/>
        </w:rPr>
        <w:t>clear</w:t>
      </w:r>
      <w:r w:rsidRPr="009A60C6">
        <w:rPr>
          <w:szCs w:val="20"/>
          <w:lang w:val="en-GB"/>
        </w:rPr>
        <w:t xml:space="preserve"> and convincing explanation of the viability of the </w:t>
      </w:r>
      <w:r w:rsidR="00615449" w:rsidRPr="009A60C6">
        <w:rPr>
          <w:szCs w:val="20"/>
          <w:lang w:val="en-GB"/>
        </w:rPr>
        <w:t xml:space="preserve">element </w:t>
      </w:r>
      <w:r w:rsidRPr="009A60C6">
        <w:rPr>
          <w:szCs w:val="20"/>
          <w:lang w:val="en-GB"/>
        </w:rPr>
        <w:t xml:space="preserve">and the </w:t>
      </w:r>
      <w:r w:rsidRPr="009A60C6">
        <w:rPr>
          <w:rFonts w:eastAsia="Calibri"/>
          <w:szCs w:val="22"/>
          <w:lang w:val="en-GB" w:eastAsia="en-US"/>
        </w:rPr>
        <w:t>threats</w:t>
      </w:r>
      <w:r w:rsidRPr="009A60C6">
        <w:rPr>
          <w:szCs w:val="20"/>
          <w:lang w:val="en-GB"/>
        </w:rPr>
        <w:t xml:space="preserve"> it faces</w:t>
      </w:r>
      <w:r w:rsidR="00615449" w:rsidRPr="009A60C6">
        <w:rPr>
          <w:szCs w:val="20"/>
          <w:lang w:val="en-GB"/>
        </w:rPr>
        <w:t xml:space="preserve">. </w:t>
      </w:r>
      <w:r w:rsidR="00615449" w:rsidRPr="009A60C6">
        <w:rPr>
          <w:noProof/>
          <w:szCs w:val="20"/>
          <w:lang w:val="en-GB"/>
        </w:rPr>
        <w:t>This means</w:t>
      </w:r>
      <w:r w:rsidR="00615449" w:rsidRPr="009A60C6">
        <w:rPr>
          <w:szCs w:val="20"/>
          <w:lang w:val="en-GB"/>
        </w:rPr>
        <w:t xml:space="preserve"> that </w:t>
      </w:r>
      <w:r w:rsidRPr="009A60C6">
        <w:rPr>
          <w:szCs w:val="20"/>
          <w:lang w:val="en-GB"/>
        </w:rPr>
        <w:t xml:space="preserve">a clear situation analysis (needs assessment, </w:t>
      </w:r>
      <w:r w:rsidRPr="009A60C6">
        <w:rPr>
          <w:noProof/>
          <w:szCs w:val="20"/>
          <w:lang w:val="en-GB"/>
        </w:rPr>
        <w:t>definition</w:t>
      </w:r>
      <w:r w:rsidRPr="009A60C6">
        <w:rPr>
          <w:szCs w:val="20"/>
          <w:lang w:val="en-GB"/>
        </w:rPr>
        <w:t xml:space="preserve"> of threats, gap analysis, etc.) establish the rationale and justification for a specific set of safeguarding measures that respond concretely to that particular situation’.</w:t>
      </w:r>
      <w:r w:rsidRPr="009A60C6">
        <w:rPr>
          <w:rStyle w:val="FootnoteReference"/>
          <w:szCs w:val="20"/>
          <w:lang w:val="en-GB"/>
        </w:rPr>
        <w:footnoteReference w:id="51"/>
      </w:r>
    </w:p>
    <w:p w:rsidR="007D7998" w:rsidRPr="00826C98" w:rsidRDefault="007D7998" w:rsidP="009A60C6">
      <w:pPr>
        <w:pStyle w:val="Texte1"/>
        <w:rPr>
          <w:rFonts w:eastAsia="Calibri"/>
          <w:szCs w:val="22"/>
          <w:lang w:val="en-GB" w:eastAsia="en-US"/>
        </w:rPr>
      </w:pPr>
      <w:r w:rsidRPr="00826C98">
        <w:rPr>
          <w:rFonts w:eastAsia="Calibri"/>
          <w:szCs w:val="22"/>
          <w:lang w:val="en-GB" w:eastAsia="en-US"/>
        </w:rPr>
        <w:t xml:space="preserve">It </w:t>
      </w:r>
      <w:r w:rsidR="00C463C0">
        <w:rPr>
          <w:rFonts w:eastAsia="Calibri"/>
          <w:szCs w:val="22"/>
          <w:lang w:val="en-GB" w:eastAsia="en-US"/>
        </w:rPr>
        <w:t xml:space="preserve">is </w:t>
      </w:r>
      <w:r w:rsidRPr="00826C98">
        <w:rPr>
          <w:rFonts w:eastAsia="Calibri"/>
          <w:szCs w:val="22"/>
          <w:lang w:val="en-GB" w:eastAsia="en-US"/>
        </w:rPr>
        <w:t xml:space="preserve">not desirable that external agencies (including government agencies) plan and implement safeguarding measures without community involvement. Once an element </w:t>
      </w:r>
      <w:r w:rsidRPr="009A60C6">
        <w:rPr>
          <w:rFonts w:eastAsia="Calibri"/>
          <w:noProof/>
          <w:szCs w:val="22"/>
          <w:lang w:val="en-GB" w:eastAsia="en-US"/>
        </w:rPr>
        <w:t>is endangered</w:t>
      </w:r>
      <w:r w:rsidRPr="00826C98">
        <w:rPr>
          <w:rFonts w:eastAsia="Calibri"/>
          <w:szCs w:val="22"/>
          <w:lang w:val="en-GB" w:eastAsia="en-US"/>
        </w:rPr>
        <w:t xml:space="preserve">, safeguarding measures will </w:t>
      </w:r>
      <w:r w:rsidR="00F7344C">
        <w:rPr>
          <w:rFonts w:eastAsia="Calibri"/>
          <w:noProof/>
          <w:szCs w:val="22"/>
          <w:lang w:val="en-GB" w:eastAsia="en-US"/>
        </w:rPr>
        <w:t>usually</w:t>
      </w:r>
      <w:r w:rsidR="00F7344C" w:rsidRPr="00826C98">
        <w:rPr>
          <w:rFonts w:eastAsia="Calibri"/>
          <w:szCs w:val="22"/>
          <w:lang w:val="en-GB" w:eastAsia="en-US"/>
        </w:rPr>
        <w:t xml:space="preserve"> </w:t>
      </w:r>
      <w:r w:rsidRPr="00826C98">
        <w:rPr>
          <w:rFonts w:eastAsia="Calibri"/>
          <w:szCs w:val="22"/>
          <w:lang w:val="en-GB" w:eastAsia="en-US"/>
        </w:rPr>
        <w:t xml:space="preserve">fail unless there are committed community members who are willing to contribute to safeguarding the element and motivate the community at large to do so as well. For an element to </w:t>
      </w:r>
      <w:r w:rsidRPr="009A60C6">
        <w:rPr>
          <w:rFonts w:eastAsia="Calibri"/>
          <w:noProof/>
          <w:szCs w:val="22"/>
          <w:lang w:val="en-GB" w:eastAsia="en-US"/>
        </w:rPr>
        <w:t>be safeguarded</w:t>
      </w:r>
      <w:r w:rsidRPr="00826C98">
        <w:rPr>
          <w:rFonts w:eastAsia="Calibri"/>
          <w:szCs w:val="22"/>
          <w:lang w:val="en-GB" w:eastAsia="en-US"/>
        </w:rPr>
        <w:t xml:space="preserve">, it is thus very important that some community members commit to </w:t>
      </w:r>
      <w:r w:rsidRPr="009A60C6">
        <w:rPr>
          <w:rFonts w:eastAsia="Calibri"/>
          <w:noProof/>
          <w:szCs w:val="22"/>
          <w:lang w:val="en-GB" w:eastAsia="en-US"/>
        </w:rPr>
        <w:t>ensur</w:t>
      </w:r>
      <w:r w:rsidR="004A7BEF">
        <w:rPr>
          <w:rFonts w:eastAsia="Calibri"/>
          <w:noProof/>
          <w:szCs w:val="22"/>
          <w:lang w:val="en-GB" w:eastAsia="en-US"/>
        </w:rPr>
        <w:t>ing</w:t>
      </w:r>
      <w:r w:rsidRPr="00826C98">
        <w:rPr>
          <w:rFonts w:eastAsia="Calibri"/>
          <w:szCs w:val="22"/>
          <w:lang w:val="en-GB" w:eastAsia="en-US"/>
        </w:rPr>
        <w:t xml:space="preserve"> that </w:t>
      </w:r>
      <w:r w:rsidR="00F7344C">
        <w:rPr>
          <w:rFonts w:eastAsia="Calibri"/>
          <w:szCs w:val="22"/>
          <w:lang w:val="en-GB" w:eastAsia="en-US"/>
        </w:rPr>
        <w:t xml:space="preserve">the </w:t>
      </w:r>
      <w:r w:rsidRPr="00826C98">
        <w:rPr>
          <w:rFonts w:eastAsia="Calibri"/>
          <w:szCs w:val="22"/>
          <w:lang w:val="en-GB" w:eastAsia="en-US"/>
        </w:rPr>
        <w:t xml:space="preserve">existing </w:t>
      </w:r>
      <w:r w:rsidRPr="009A60C6">
        <w:rPr>
          <w:rFonts w:eastAsia="Calibri"/>
          <w:noProof/>
          <w:szCs w:val="22"/>
          <w:lang w:val="en-GB" w:eastAsia="en-US"/>
        </w:rPr>
        <w:t>viabilit</w:t>
      </w:r>
      <w:r w:rsidR="00F7344C">
        <w:rPr>
          <w:rFonts w:eastAsia="Calibri"/>
          <w:noProof/>
          <w:szCs w:val="22"/>
          <w:lang w:val="en-GB" w:eastAsia="en-US"/>
        </w:rPr>
        <w:t>y</w:t>
      </w:r>
      <w:r w:rsidRPr="00826C98">
        <w:rPr>
          <w:rFonts w:eastAsia="Calibri"/>
          <w:szCs w:val="22"/>
          <w:lang w:val="en-GB" w:eastAsia="en-US"/>
        </w:rPr>
        <w:t xml:space="preserve"> </w:t>
      </w:r>
      <w:r w:rsidR="00F7344C" w:rsidRPr="009A60C6">
        <w:rPr>
          <w:rFonts w:eastAsia="Calibri"/>
          <w:noProof/>
          <w:szCs w:val="22"/>
          <w:lang w:val="en-GB" w:eastAsia="en-US"/>
        </w:rPr>
        <w:t>i</w:t>
      </w:r>
      <w:r w:rsidR="00F7344C">
        <w:rPr>
          <w:rFonts w:eastAsia="Calibri"/>
          <w:noProof/>
          <w:szCs w:val="22"/>
          <w:lang w:val="en-GB" w:eastAsia="en-US"/>
        </w:rPr>
        <w:t>s</w:t>
      </w:r>
      <w:r w:rsidRPr="00826C98">
        <w:rPr>
          <w:rFonts w:eastAsia="Calibri"/>
          <w:szCs w:val="22"/>
          <w:lang w:val="en-GB" w:eastAsia="en-US"/>
        </w:rPr>
        <w:t xml:space="preserve"> enhanced.</w:t>
      </w:r>
    </w:p>
    <w:p w:rsidR="007D7998" w:rsidRPr="00826C98" w:rsidRDefault="007D7998" w:rsidP="00EF0368">
      <w:pPr>
        <w:pStyle w:val="Texte1"/>
        <w:rPr>
          <w:rFonts w:eastAsia="Calibri"/>
          <w:szCs w:val="22"/>
          <w:lang w:val="en-GB" w:eastAsia="en-US"/>
        </w:rPr>
      </w:pPr>
      <w:r w:rsidRPr="00826C98">
        <w:rPr>
          <w:rFonts w:eastAsia="Calibri"/>
          <w:szCs w:val="22"/>
          <w:lang w:val="en-GB" w:eastAsia="en-US"/>
        </w:rPr>
        <w:t>The statement in the initial nomination that the ‘bridges are no longer viable’ focuses only on the viability of the bridges’ transport functions. More information is needed on the other functions of the bridges within the community, on the current and likely future significance of the bridge-building art to the communities concerned and to the master woodworkers, and on the viability of transmission mechanisms. The high value attached to the woodworking skills may help to maintain the practice and transmission of these skills, and their application in other circumstances, even when bridges are no longer frequently built or repaired.</w:t>
      </w:r>
    </w:p>
    <w:p w:rsidR="007D7998" w:rsidRPr="00826C98" w:rsidRDefault="007D7998" w:rsidP="00EF0368">
      <w:pPr>
        <w:pStyle w:val="Texte1"/>
        <w:rPr>
          <w:rFonts w:eastAsia="Calibri"/>
          <w:szCs w:val="22"/>
          <w:lang w:val="en-GB" w:eastAsia="en-US"/>
        </w:rPr>
      </w:pPr>
      <w:r w:rsidRPr="00826C98">
        <w:rPr>
          <w:rFonts w:eastAsia="Calibri"/>
          <w:szCs w:val="22"/>
          <w:lang w:val="en-GB" w:eastAsia="en-US"/>
        </w:rPr>
        <w:t xml:space="preserve">Threats described in the nomination form should be quite specific. </w:t>
      </w:r>
      <w:r w:rsidRPr="009A60C6">
        <w:rPr>
          <w:rFonts w:eastAsia="Calibri"/>
          <w:noProof/>
          <w:szCs w:val="22"/>
          <w:lang w:val="en-GB" w:eastAsia="en-US"/>
        </w:rPr>
        <w:t>Globalization</w:t>
      </w:r>
      <w:r w:rsidRPr="00826C98">
        <w:rPr>
          <w:rFonts w:eastAsia="Calibri"/>
          <w:szCs w:val="22"/>
          <w:lang w:val="en-GB" w:eastAsia="en-US"/>
        </w:rPr>
        <w:t xml:space="preserve"> or </w:t>
      </w:r>
      <w:r w:rsidRPr="009A60C6">
        <w:rPr>
          <w:rFonts w:eastAsia="Calibri"/>
          <w:noProof/>
          <w:szCs w:val="22"/>
          <w:lang w:val="en-GB" w:eastAsia="en-US"/>
        </w:rPr>
        <w:t>urbanization</w:t>
      </w:r>
      <w:r w:rsidRPr="00826C98">
        <w:rPr>
          <w:rFonts w:eastAsia="Calibri"/>
          <w:szCs w:val="22"/>
          <w:lang w:val="en-GB" w:eastAsia="en-US"/>
        </w:rPr>
        <w:t xml:space="preserve"> may be a general threat, but the form has to describe how it threatens the viability of this specific element. Also, </w:t>
      </w:r>
      <w:r w:rsidRPr="009A60C6">
        <w:rPr>
          <w:rFonts w:eastAsia="Calibri"/>
          <w:noProof/>
          <w:szCs w:val="22"/>
          <w:lang w:val="en-GB" w:eastAsia="en-US"/>
        </w:rPr>
        <w:t>timber</w:t>
      </w:r>
      <w:r w:rsidR="004A7BEF">
        <w:rPr>
          <w:rFonts w:eastAsia="Calibri"/>
          <w:noProof/>
          <w:szCs w:val="22"/>
          <w:lang w:val="en-GB" w:eastAsia="en-US"/>
        </w:rPr>
        <w:t>, in general,</w:t>
      </w:r>
      <w:r w:rsidRPr="00826C98">
        <w:rPr>
          <w:rFonts w:eastAsia="Calibri"/>
          <w:szCs w:val="22"/>
          <w:lang w:val="en-GB" w:eastAsia="en-US"/>
        </w:rPr>
        <w:t xml:space="preserve"> is not unavailable although it may be expensive – more information </w:t>
      </w:r>
      <w:r w:rsidRPr="009A60C6">
        <w:rPr>
          <w:rFonts w:eastAsia="Calibri"/>
          <w:noProof/>
          <w:szCs w:val="22"/>
          <w:lang w:val="en-GB" w:eastAsia="en-US"/>
        </w:rPr>
        <w:t>is needed</w:t>
      </w:r>
      <w:r w:rsidRPr="00826C98">
        <w:rPr>
          <w:rFonts w:eastAsia="Calibri"/>
          <w:szCs w:val="22"/>
          <w:lang w:val="en-GB" w:eastAsia="en-US"/>
        </w:rPr>
        <w:t xml:space="preserve"> on what specific timber is needed, from where and why it is in short supply. More detail on these issues will help to determine the safeguarding activity. The woodworking masters are </w:t>
      </w:r>
      <w:r w:rsidRPr="009A60C6">
        <w:rPr>
          <w:rFonts w:eastAsia="Calibri"/>
          <w:noProof/>
          <w:szCs w:val="22"/>
          <w:lang w:val="en-GB" w:eastAsia="en-US"/>
        </w:rPr>
        <w:t>few</w:t>
      </w:r>
      <w:r w:rsidRPr="00826C98">
        <w:rPr>
          <w:rFonts w:eastAsia="Calibri"/>
          <w:szCs w:val="22"/>
          <w:lang w:val="en-GB" w:eastAsia="en-US"/>
        </w:rPr>
        <w:t xml:space="preserve"> – what about their apprentices and co-workers? What threats are there to the </w:t>
      </w:r>
      <w:r w:rsidRPr="009A60C6">
        <w:rPr>
          <w:rFonts w:eastAsia="Calibri"/>
          <w:noProof/>
          <w:szCs w:val="22"/>
          <w:lang w:val="en-GB" w:eastAsia="en-US"/>
        </w:rPr>
        <w:t>mobilization</w:t>
      </w:r>
      <w:r w:rsidRPr="00826C98">
        <w:rPr>
          <w:rFonts w:eastAsia="Calibri"/>
          <w:szCs w:val="22"/>
          <w:lang w:val="en-GB" w:eastAsia="en-US"/>
        </w:rPr>
        <w:t xml:space="preserve"> of more apprentices?</w:t>
      </w:r>
    </w:p>
    <w:p w:rsidR="007D7998" w:rsidRPr="00826C98" w:rsidRDefault="007D7998" w:rsidP="00EF0368">
      <w:pPr>
        <w:pStyle w:val="Texte1"/>
        <w:rPr>
          <w:rFonts w:eastAsia="Calibri"/>
          <w:szCs w:val="22"/>
          <w:lang w:val="en-GB" w:eastAsia="en-US"/>
        </w:rPr>
      </w:pPr>
      <w:r w:rsidRPr="00826C98">
        <w:rPr>
          <w:rFonts w:eastAsia="Calibri"/>
          <w:szCs w:val="22"/>
          <w:lang w:val="en-GB" w:eastAsia="en-US"/>
        </w:rPr>
        <w:lastRenderedPageBreak/>
        <w:t xml:space="preserve">The sentence ‘Without special interventions some useful skills required for building these important bridges may </w:t>
      </w:r>
      <w:r w:rsidRPr="009A60C6">
        <w:rPr>
          <w:rFonts w:eastAsia="Calibri"/>
          <w:noProof/>
          <w:szCs w:val="22"/>
          <w:lang w:val="en-GB" w:eastAsia="en-US"/>
        </w:rPr>
        <w:t>be lost</w:t>
      </w:r>
      <w:r w:rsidRPr="00826C98">
        <w:rPr>
          <w:rFonts w:eastAsia="Calibri"/>
          <w:szCs w:val="22"/>
          <w:lang w:val="en-GB" w:eastAsia="en-US"/>
        </w:rPr>
        <w:t xml:space="preserve"> for posterity’ could lead to some discussion on the following questions?</w:t>
      </w:r>
    </w:p>
    <w:p w:rsidR="007D7998" w:rsidRPr="00826C98" w:rsidRDefault="007D7998" w:rsidP="00052082">
      <w:pPr>
        <w:pStyle w:val="Txtpucegras"/>
      </w:pPr>
      <w:r w:rsidRPr="00826C98">
        <w:t>Are the ‘special interventions’ proposed based on much community involvement?</w:t>
      </w:r>
    </w:p>
    <w:p w:rsidR="007D7998" w:rsidRPr="00826C98" w:rsidRDefault="007D7998" w:rsidP="00052082">
      <w:pPr>
        <w:pStyle w:val="Txtpucegras"/>
      </w:pPr>
      <w:r w:rsidRPr="00826C98">
        <w:t>Are only some of the skills for bridge-building considered ‘useful’? By whom?</w:t>
      </w:r>
    </w:p>
    <w:p w:rsidR="007D7998" w:rsidRPr="00826C98" w:rsidRDefault="007D7998" w:rsidP="00052082">
      <w:pPr>
        <w:pStyle w:val="Txtpucegras"/>
      </w:pPr>
      <w:r w:rsidRPr="00826C98">
        <w:t>Why are the bridges considered important, and by whom?</w:t>
      </w:r>
    </w:p>
    <w:p w:rsidR="007D7998" w:rsidRPr="00826C98" w:rsidRDefault="007D7998" w:rsidP="00052082">
      <w:pPr>
        <w:pStyle w:val="Txtpucegras"/>
      </w:pPr>
      <w:r w:rsidRPr="00826C98">
        <w:t xml:space="preserve">Should the emphasis be on ‘saving’ the skills (or the bridges) for posterity (which could </w:t>
      </w:r>
      <w:r w:rsidRPr="009A60C6">
        <w:rPr>
          <w:noProof/>
        </w:rPr>
        <w:t>be done</w:t>
      </w:r>
      <w:r w:rsidRPr="00826C98">
        <w:t xml:space="preserve"> to some extent by documenting them and enabling ‘experts’ to learn them), or on supporting the continued practice and transmission of these skills within the community concerned?</w:t>
      </w:r>
    </w:p>
    <w:p w:rsidR="007D7998" w:rsidRPr="00826C98" w:rsidRDefault="007D7998" w:rsidP="00FE0ECA">
      <w:pPr>
        <w:pStyle w:val="Heading3"/>
        <w:rPr>
          <w:lang w:val="en-GB"/>
        </w:rPr>
      </w:pPr>
      <w:r w:rsidRPr="00826C98">
        <w:rPr>
          <w:lang w:val="en-GB"/>
        </w:rPr>
        <w:t>3. Safeguarding measures (Criterion U.3)</w:t>
      </w:r>
    </w:p>
    <w:p w:rsidR="007D7998" w:rsidRPr="00826C98" w:rsidRDefault="007D7998" w:rsidP="00FE0ECA">
      <w:pPr>
        <w:pStyle w:val="Soustitre"/>
        <w:rPr>
          <w:lang w:val="en-GB"/>
        </w:rPr>
      </w:pPr>
      <w:r w:rsidRPr="00826C98">
        <w:rPr>
          <w:noProof w:val="0"/>
          <w:lang w:val="en-GB"/>
        </w:rPr>
        <w:t>3.a.</w:t>
      </w:r>
      <w:r w:rsidRPr="00826C98">
        <w:rPr>
          <w:noProof w:val="0"/>
          <w:lang w:val="en-GB"/>
        </w:rPr>
        <w:tab/>
      </w:r>
      <w:r w:rsidR="006541DF" w:rsidRPr="00826C98">
        <w:rPr>
          <w:noProof w:val="0"/>
          <w:lang w:val="en-GB"/>
        </w:rPr>
        <w:tab/>
      </w:r>
      <w:r w:rsidRPr="00826C98">
        <w:rPr>
          <w:noProof w:val="0"/>
          <w:lang w:val="en-GB"/>
        </w:rPr>
        <w:t>Past and current efforts to safeguard the element</w:t>
      </w:r>
    </w:p>
    <w:p w:rsidR="007D7998" w:rsidRPr="00826C98" w:rsidRDefault="007D7998" w:rsidP="00D30B96">
      <w:pPr>
        <w:pStyle w:val="Texte1"/>
        <w:rPr>
          <w:rFonts w:eastAsia="Calibri"/>
          <w:szCs w:val="22"/>
          <w:lang w:val="en-GB" w:eastAsia="en-US"/>
        </w:rPr>
      </w:pPr>
      <w:r w:rsidRPr="00826C98">
        <w:rPr>
          <w:rFonts w:eastAsia="Calibri"/>
          <w:szCs w:val="22"/>
          <w:lang w:val="en-GB" w:eastAsia="en-US"/>
        </w:rPr>
        <w:t>From the information given</w:t>
      </w:r>
      <w:r w:rsidR="003135F8">
        <w:rPr>
          <w:rFonts w:eastAsia="Calibri"/>
          <w:szCs w:val="22"/>
          <w:lang w:val="en-GB" w:eastAsia="en-US"/>
        </w:rPr>
        <w:t>,</w:t>
      </w:r>
      <w:r w:rsidRPr="00826C98">
        <w:rPr>
          <w:rFonts w:eastAsia="Calibri"/>
          <w:szCs w:val="22"/>
          <w:lang w:val="en-GB" w:eastAsia="en-US"/>
        </w:rPr>
        <w:t xml:space="preserve"> the safeguarding strategies seem to be very top-down (they seem to have been implemented by the State alone), and do not directly address clear threats to the element. Concrete threats mentioned in Section 2, such as the restricted supply of timber, should be addressed as far as possible in the safeguarding measures.</w:t>
      </w:r>
    </w:p>
    <w:p w:rsidR="007D7998" w:rsidRPr="00826C98" w:rsidRDefault="007D7998" w:rsidP="00D30B96">
      <w:pPr>
        <w:pStyle w:val="Texte1"/>
        <w:rPr>
          <w:rFonts w:eastAsia="Calibri"/>
          <w:szCs w:val="22"/>
          <w:lang w:val="en-GB" w:eastAsia="en-US"/>
        </w:rPr>
      </w:pPr>
      <w:r w:rsidRPr="00826C98">
        <w:rPr>
          <w:rFonts w:eastAsia="Calibri"/>
          <w:szCs w:val="22"/>
          <w:lang w:val="en-GB" w:eastAsia="en-US"/>
        </w:rPr>
        <w:t xml:space="preserve">Activities discussed here should have already been </w:t>
      </w:r>
      <w:r w:rsidRPr="009A60C6">
        <w:rPr>
          <w:rFonts w:eastAsia="Calibri"/>
          <w:noProof/>
          <w:szCs w:val="22"/>
          <w:lang w:val="en-GB" w:eastAsia="en-US"/>
        </w:rPr>
        <w:t>started,</w:t>
      </w:r>
      <w:r w:rsidRPr="00826C98">
        <w:rPr>
          <w:rFonts w:eastAsia="Calibri"/>
          <w:szCs w:val="22"/>
          <w:lang w:val="en-GB" w:eastAsia="en-US"/>
        </w:rPr>
        <w:t xml:space="preserve"> or </w:t>
      </w:r>
      <w:r w:rsidRPr="009A60C6">
        <w:rPr>
          <w:rFonts w:eastAsia="Calibri"/>
          <w:noProof/>
          <w:szCs w:val="22"/>
          <w:lang w:val="en-GB" w:eastAsia="en-US"/>
        </w:rPr>
        <w:t>been completed</w:t>
      </w:r>
      <w:r w:rsidRPr="00826C98">
        <w:rPr>
          <w:rFonts w:eastAsia="Calibri"/>
          <w:szCs w:val="22"/>
          <w:lang w:val="en-GB" w:eastAsia="en-US"/>
        </w:rPr>
        <w:t xml:space="preserve">. Removing a bridge from its original location – an activity that has not yet begun – </w:t>
      </w:r>
      <w:r w:rsidRPr="009A60C6">
        <w:rPr>
          <w:rFonts w:eastAsia="Calibri"/>
          <w:noProof/>
          <w:szCs w:val="22"/>
          <w:lang w:val="en-GB" w:eastAsia="en-US"/>
        </w:rPr>
        <w:t>may in any case</w:t>
      </w:r>
      <w:r w:rsidRPr="00826C98">
        <w:rPr>
          <w:rFonts w:eastAsia="Calibri"/>
          <w:szCs w:val="22"/>
          <w:lang w:val="en-GB" w:eastAsia="en-US"/>
        </w:rPr>
        <w:t xml:space="preserve"> be considered a poor safeguarding measure. It is a form of de</w:t>
      </w:r>
      <w:r w:rsidR="00D44DD1" w:rsidRPr="00826C98">
        <w:rPr>
          <w:rFonts w:eastAsia="Calibri"/>
          <w:szCs w:val="22"/>
          <w:lang w:val="en-GB" w:eastAsia="en-US"/>
        </w:rPr>
        <w:t>-</w:t>
      </w:r>
      <w:r w:rsidRPr="00826C98">
        <w:rPr>
          <w:rFonts w:eastAsia="Calibri"/>
          <w:szCs w:val="22"/>
          <w:lang w:val="en-GB" w:eastAsia="en-US"/>
        </w:rPr>
        <w:t>contextualization, and a pretty bad one too, as it destroys a cultural space by preventing the local population from using the bridges as they used to.</w:t>
      </w:r>
    </w:p>
    <w:p w:rsidR="002A23BB" w:rsidRPr="00826C98" w:rsidRDefault="007D7998" w:rsidP="00D30B96">
      <w:pPr>
        <w:pStyle w:val="Texte1"/>
        <w:rPr>
          <w:rFonts w:eastAsia="Calibri"/>
          <w:szCs w:val="22"/>
          <w:lang w:val="en-GB" w:eastAsia="en-US"/>
        </w:rPr>
      </w:pPr>
      <w:r w:rsidRPr="00826C98">
        <w:rPr>
          <w:rFonts w:eastAsia="Calibri"/>
          <w:szCs w:val="22"/>
          <w:lang w:val="en-GB" w:eastAsia="en-US"/>
        </w:rPr>
        <w:t xml:space="preserve">Documentation and research should contribute to safeguarding the viability of the element, that is, its continued practice. The completed and proposed documentation projects </w:t>
      </w:r>
      <w:r w:rsidRPr="009A60C6">
        <w:rPr>
          <w:rFonts w:eastAsia="Calibri"/>
          <w:noProof/>
          <w:szCs w:val="22"/>
          <w:lang w:val="en-GB" w:eastAsia="en-US"/>
        </w:rPr>
        <w:t>are not clearly aimed</w:t>
      </w:r>
      <w:r w:rsidRPr="00826C98">
        <w:rPr>
          <w:rFonts w:eastAsia="Calibri"/>
          <w:szCs w:val="22"/>
          <w:lang w:val="en-GB" w:eastAsia="en-US"/>
        </w:rPr>
        <w:t xml:space="preserve"> at safeguarding: they focus on the bridges rather than on the skills, and seem to remove tools from the bridge</w:t>
      </w:r>
      <w:r w:rsidR="003135F8">
        <w:rPr>
          <w:rFonts w:eastAsia="Calibri"/>
          <w:szCs w:val="22"/>
          <w:lang w:val="en-GB" w:eastAsia="en-US"/>
        </w:rPr>
        <w:t xml:space="preserve"> </w:t>
      </w:r>
      <w:r w:rsidRPr="00826C98">
        <w:rPr>
          <w:rFonts w:eastAsia="Calibri"/>
          <w:szCs w:val="22"/>
          <w:lang w:val="en-GB" w:eastAsia="en-US"/>
        </w:rPr>
        <w:t>builders. Information does not seem to be filtering back to the bridge-building community. Promoting the bridges as ‘heritage for the general public’ is not consistent with the primary focus in the Convention on the value and function of the ICH to the communities concerned. The communities concerned should remain stewards of their ICH.</w:t>
      </w:r>
    </w:p>
    <w:p w:rsidR="00B528B1" w:rsidRPr="00826C98" w:rsidRDefault="00B528B1" w:rsidP="00B528B1">
      <w:pPr>
        <w:pStyle w:val="Texte1"/>
        <w:rPr>
          <w:rFonts w:eastAsia="Calibri"/>
          <w:szCs w:val="22"/>
          <w:lang w:val="en-GB" w:eastAsia="en-US"/>
        </w:rPr>
      </w:pPr>
      <w:r w:rsidRPr="009A60C6">
        <w:rPr>
          <w:rFonts w:eastAsia="Calibri"/>
          <w:szCs w:val="22"/>
          <w:lang w:val="en-GB" w:eastAsia="en-US"/>
        </w:rPr>
        <w:t>The proposed survey and protection of the woodlots is appreciated</w:t>
      </w:r>
      <w:r w:rsidR="003135F8">
        <w:rPr>
          <w:rFonts w:eastAsia="Calibri"/>
          <w:szCs w:val="22"/>
          <w:lang w:val="en-GB" w:eastAsia="en-US"/>
        </w:rPr>
        <w:t>.</w:t>
      </w:r>
      <w:r w:rsidRPr="009A60C6">
        <w:rPr>
          <w:rFonts w:eastAsia="Calibri"/>
          <w:szCs w:val="22"/>
          <w:lang w:val="en-GB" w:eastAsia="en-US"/>
        </w:rPr>
        <w:t xml:space="preserve"> </w:t>
      </w:r>
      <w:r w:rsidR="003135F8">
        <w:rPr>
          <w:rFonts w:eastAsia="Calibri"/>
          <w:szCs w:val="22"/>
          <w:lang w:val="en-GB" w:eastAsia="en-US"/>
        </w:rPr>
        <w:t>T</w:t>
      </w:r>
      <w:r w:rsidR="00196CFB" w:rsidRPr="00826C98">
        <w:rPr>
          <w:rFonts w:eastAsia="Calibri"/>
          <w:szCs w:val="22"/>
          <w:lang w:val="en-GB" w:eastAsia="en-US"/>
        </w:rPr>
        <w:t xml:space="preserve">he actions that aim at </w:t>
      </w:r>
      <w:r w:rsidRPr="009A60C6">
        <w:rPr>
          <w:lang w:val="en-GB"/>
        </w:rPr>
        <w:t xml:space="preserve">not only safeguarding the element </w:t>
      </w:r>
      <w:r w:rsidRPr="009A60C6">
        <w:rPr>
          <w:noProof/>
          <w:lang w:val="en-GB"/>
        </w:rPr>
        <w:t>itself,</w:t>
      </w:r>
      <w:r w:rsidRPr="009A60C6">
        <w:rPr>
          <w:lang w:val="en-GB"/>
        </w:rPr>
        <w:t xml:space="preserve"> but also protect</w:t>
      </w:r>
      <w:r w:rsidR="00196CFB" w:rsidRPr="00826C98">
        <w:rPr>
          <w:lang w:val="en-GB"/>
        </w:rPr>
        <w:t>ing</w:t>
      </w:r>
      <w:r w:rsidRPr="009A60C6">
        <w:rPr>
          <w:lang w:val="en-GB"/>
        </w:rPr>
        <w:t xml:space="preserve"> the natural environment associated </w:t>
      </w:r>
      <w:r w:rsidR="003135F8">
        <w:rPr>
          <w:noProof/>
          <w:lang w:val="en-GB"/>
        </w:rPr>
        <w:t>with</w:t>
      </w:r>
      <w:r w:rsidRPr="009A60C6">
        <w:rPr>
          <w:lang w:val="en-GB"/>
        </w:rPr>
        <w:t xml:space="preserve"> it</w:t>
      </w:r>
      <w:r w:rsidR="003135F8">
        <w:rPr>
          <w:lang w:val="en-GB"/>
        </w:rPr>
        <w:t xml:space="preserve"> are</w:t>
      </w:r>
      <w:r w:rsidR="00196CFB" w:rsidRPr="00826C98">
        <w:rPr>
          <w:lang w:val="en-GB"/>
        </w:rPr>
        <w:t xml:space="preserve"> welcomed</w:t>
      </w:r>
      <w:r w:rsidRPr="009A60C6">
        <w:rPr>
          <w:lang w:val="en-GB"/>
        </w:rPr>
        <w:t>.</w:t>
      </w:r>
      <w:r w:rsidRPr="009A60C6">
        <w:rPr>
          <w:rStyle w:val="FootnoteReference"/>
          <w:lang w:val="en-GB"/>
        </w:rPr>
        <w:footnoteReference w:id="52"/>
      </w:r>
      <w:r w:rsidRPr="009A60C6">
        <w:rPr>
          <w:lang w:val="en-GB"/>
        </w:rPr>
        <w:t xml:space="preserve"> It </w:t>
      </w:r>
      <w:r w:rsidR="00196CFB" w:rsidRPr="00826C98">
        <w:rPr>
          <w:lang w:val="en-GB"/>
        </w:rPr>
        <w:t>is</w:t>
      </w:r>
      <w:r w:rsidRPr="009A60C6">
        <w:rPr>
          <w:lang w:val="en-GB"/>
        </w:rPr>
        <w:t xml:space="preserve"> also appreciated when </w:t>
      </w:r>
      <w:r w:rsidR="00196CFB" w:rsidRPr="00826C98">
        <w:rPr>
          <w:lang w:val="en-GB"/>
        </w:rPr>
        <w:t>s</w:t>
      </w:r>
      <w:r w:rsidRPr="009A60C6">
        <w:rPr>
          <w:lang w:val="en-GB"/>
        </w:rPr>
        <w:t>tate</w:t>
      </w:r>
      <w:r w:rsidR="00196CFB" w:rsidRPr="00826C98">
        <w:rPr>
          <w:lang w:val="en-GB"/>
        </w:rPr>
        <w:t>s</w:t>
      </w:r>
      <w:r w:rsidRPr="009A60C6">
        <w:rPr>
          <w:lang w:val="en-GB"/>
        </w:rPr>
        <w:t xml:space="preserve"> develop integrated intersectoral approaches to safeguarding the element by </w:t>
      </w:r>
      <w:r w:rsidRPr="009A60C6">
        <w:rPr>
          <w:noProof/>
          <w:lang w:val="en-GB"/>
        </w:rPr>
        <w:t>combining</w:t>
      </w:r>
      <w:r w:rsidRPr="009A60C6">
        <w:rPr>
          <w:lang w:val="en-GB"/>
        </w:rPr>
        <w:t xml:space="preserve"> for example, environmental and cultural aspects </w:t>
      </w:r>
      <w:r w:rsidRPr="009A60C6">
        <w:rPr>
          <w:noProof/>
          <w:lang w:val="en-GB"/>
        </w:rPr>
        <w:t>in</w:t>
      </w:r>
      <w:r w:rsidRPr="009A60C6">
        <w:rPr>
          <w:lang w:val="en-GB"/>
        </w:rPr>
        <w:t xml:space="preserve"> the safeguarding policies.</w:t>
      </w:r>
      <w:r w:rsidRPr="009A60C6">
        <w:rPr>
          <w:rStyle w:val="FootnoteReference"/>
          <w:lang w:val="en-GB"/>
        </w:rPr>
        <w:footnoteReference w:id="53"/>
      </w:r>
      <w:r w:rsidR="00196CFB" w:rsidRPr="00826C98">
        <w:rPr>
          <w:lang w:val="en-GB"/>
        </w:rPr>
        <w:t xml:space="preserve"> </w:t>
      </w:r>
      <w:r w:rsidRPr="009A60C6">
        <w:rPr>
          <w:noProof/>
          <w:lang w:val="en-GB"/>
        </w:rPr>
        <w:t>T</w:t>
      </w:r>
      <w:r w:rsidRPr="009A60C6">
        <w:rPr>
          <w:rFonts w:eastAsia="Calibri"/>
          <w:noProof/>
          <w:szCs w:val="22"/>
          <w:lang w:val="en-GB" w:eastAsia="en-US"/>
        </w:rPr>
        <w:t>his is</w:t>
      </w:r>
      <w:r w:rsidRPr="009A60C6">
        <w:rPr>
          <w:rFonts w:eastAsia="Calibri"/>
          <w:szCs w:val="22"/>
          <w:lang w:val="en-GB" w:eastAsia="en-US"/>
        </w:rPr>
        <w:t xml:space="preserve"> however presented here as a planned (rather than already implemented) activity.</w:t>
      </w:r>
    </w:p>
    <w:p w:rsidR="007D7998" w:rsidRPr="00826C98" w:rsidRDefault="007D7998" w:rsidP="00D30B96">
      <w:pPr>
        <w:pStyle w:val="Texte1"/>
        <w:rPr>
          <w:rFonts w:eastAsia="Calibri"/>
          <w:szCs w:val="22"/>
          <w:lang w:val="en-GB" w:eastAsia="en-US"/>
        </w:rPr>
      </w:pPr>
      <w:r w:rsidRPr="00826C98">
        <w:rPr>
          <w:rFonts w:eastAsia="Calibri"/>
          <w:szCs w:val="22"/>
          <w:lang w:val="en-GB" w:eastAsia="en-US"/>
        </w:rPr>
        <w:t xml:space="preserve">The construction of bridges in concrete and steel would not safeguard the skills for building wooden bridges, and it denies the value of the skills and knowledge that should </w:t>
      </w:r>
      <w:r w:rsidRPr="009A60C6">
        <w:rPr>
          <w:rFonts w:eastAsia="Calibri"/>
          <w:noProof/>
          <w:szCs w:val="22"/>
          <w:lang w:val="en-GB" w:eastAsia="en-US"/>
        </w:rPr>
        <w:t>be safeguarded</w:t>
      </w:r>
      <w:r w:rsidRPr="00826C98">
        <w:rPr>
          <w:rFonts w:eastAsia="Calibri"/>
          <w:szCs w:val="22"/>
          <w:lang w:val="en-GB" w:eastAsia="en-US"/>
        </w:rPr>
        <w:t>.</w:t>
      </w:r>
    </w:p>
    <w:p w:rsidR="007D7998" w:rsidRPr="00826C98" w:rsidRDefault="007D7998" w:rsidP="00D30B96">
      <w:pPr>
        <w:pStyle w:val="Texte1"/>
        <w:rPr>
          <w:rFonts w:eastAsia="Calibri"/>
          <w:szCs w:val="22"/>
          <w:lang w:val="en-GB" w:eastAsia="en-US"/>
        </w:rPr>
      </w:pPr>
      <w:r w:rsidRPr="00826C98">
        <w:rPr>
          <w:rFonts w:eastAsia="Calibri"/>
          <w:szCs w:val="22"/>
          <w:lang w:val="en-GB" w:eastAsia="en-US"/>
        </w:rPr>
        <w:t>Construction of a bridge for the World Exhibition may involve some, but probably not all, of the skills associated with bridge</w:t>
      </w:r>
      <w:r w:rsidR="003135F8">
        <w:rPr>
          <w:rFonts w:eastAsia="Calibri"/>
          <w:szCs w:val="22"/>
          <w:lang w:val="en-GB" w:eastAsia="en-US"/>
        </w:rPr>
        <w:t xml:space="preserve"> </w:t>
      </w:r>
      <w:r w:rsidRPr="00826C98">
        <w:rPr>
          <w:rFonts w:eastAsia="Calibri"/>
          <w:szCs w:val="22"/>
          <w:lang w:val="en-GB" w:eastAsia="en-US"/>
        </w:rPr>
        <w:t>building. It takes the knowledge and skills of bridge</w:t>
      </w:r>
      <w:r w:rsidR="003135F8">
        <w:rPr>
          <w:rFonts w:eastAsia="Calibri"/>
          <w:szCs w:val="22"/>
          <w:lang w:val="en-GB" w:eastAsia="en-US"/>
        </w:rPr>
        <w:t xml:space="preserve"> </w:t>
      </w:r>
      <w:r w:rsidRPr="00826C98">
        <w:rPr>
          <w:rFonts w:eastAsia="Calibri"/>
          <w:szCs w:val="22"/>
          <w:lang w:val="en-GB" w:eastAsia="en-US"/>
        </w:rPr>
        <w:t xml:space="preserve">building out of the village context into a new context where the bridges have none of their </w:t>
      </w:r>
      <w:r w:rsidRPr="00826C98">
        <w:rPr>
          <w:rFonts w:eastAsia="Calibri"/>
          <w:szCs w:val="22"/>
          <w:lang w:val="en-GB" w:eastAsia="en-US"/>
        </w:rPr>
        <w:lastRenderedPageBreak/>
        <w:t xml:space="preserve">original functions. </w:t>
      </w:r>
      <w:r w:rsidRPr="009A60C6">
        <w:rPr>
          <w:rFonts w:eastAsia="Calibri"/>
          <w:noProof/>
          <w:szCs w:val="22"/>
          <w:lang w:val="en-GB" w:eastAsia="en-US"/>
        </w:rPr>
        <w:t>This does</w:t>
      </w:r>
      <w:r w:rsidRPr="00826C98">
        <w:rPr>
          <w:rFonts w:eastAsia="Calibri"/>
          <w:szCs w:val="22"/>
          <w:lang w:val="en-GB" w:eastAsia="en-US"/>
        </w:rPr>
        <w:t xml:space="preserve"> not necessarily contribute to safeguarding </w:t>
      </w:r>
      <w:r w:rsidRPr="009A60C6">
        <w:rPr>
          <w:rFonts w:eastAsia="Calibri"/>
          <w:noProof/>
          <w:szCs w:val="22"/>
          <w:lang w:val="en-GB" w:eastAsia="en-US"/>
        </w:rPr>
        <w:t>Khidi</w:t>
      </w:r>
      <w:r w:rsidRPr="00826C98">
        <w:rPr>
          <w:rFonts w:eastAsia="Calibri"/>
          <w:szCs w:val="22"/>
          <w:lang w:val="en-GB" w:eastAsia="en-US"/>
        </w:rPr>
        <w:t xml:space="preserve">-Shi skills, although it may raise awareness of their </w:t>
      </w:r>
      <w:r w:rsidRPr="009A60C6">
        <w:rPr>
          <w:rFonts w:eastAsia="Calibri"/>
          <w:noProof/>
          <w:szCs w:val="22"/>
          <w:lang w:val="en-GB" w:eastAsia="en-US"/>
        </w:rPr>
        <w:t>importance</w:t>
      </w:r>
      <w:r w:rsidRPr="00826C98">
        <w:rPr>
          <w:rFonts w:eastAsia="Calibri"/>
          <w:szCs w:val="22"/>
          <w:lang w:val="en-GB" w:eastAsia="en-US"/>
        </w:rPr>
        <w:t xml:space="preserve"> if done in a sensitive and mindful way. (See </w:t>
      </w:r>
      <w:r w:rsidR="00196CFB" w:rsidRPr="00826C98">
        <w:rPr>
          <w:rFonts w:eastAsia="Calibri"/>
          <w:szCs w:val="22"/>
          <w:lang w:val="en-GB" w:eastAsia="en-US"/>
        </w:rPr>
        <w:t xml:space="preserve">ODs </w:t>
      </w:r>
      <w:r w:rsidRPr="00826C98">
        <w:rPr>
          <w:rFonts w:eastAsia="Calibri"/>
          <w:szCs w:val="22"/>
          <w:lang w:val="en-GB" w:eastAsia="en-US"/>
        </w:rPr>
        <w:t>116 and 117 on commercialization and ICH.)</w:t>
      </w:r>
    </w:p>
    <w:p w:rsidR="007D7998" w:rsidRPr="00826C98" w:rsidRDefault="007D7998" w:rsidP="00FE0ECA">
      <w:pPr>
        <w:pStyle w:val="Soustitre"/>
        <w:rPr>
          <w:lang w:val="en-GB"/>
        </w:rPr>
      </w:pPr>
      <w:r w:rsidRPr="00826C98">
        <w:rPr>
          <w:noProof w:val="0"/>
          <w:lang w:val="en-GB"/>
        </w:rPr>
        <w:t>3.b.</w:t>
      </w:r>
      <w:r w:rsidRPr="00826C98">
        <w:rPr>
          <w:noProof w:val="0"/>
          <w:lang w:val="en-GB"/>
        </w:rPr>
        <w:tab/>
        <w:t xml:space="preserve">Safeguarding </w:t>
      </w:r>
      <w:r w:rsidR="00A41593" w:rsidRPr="00826C98">
        <w:rPr>
          <w:noProof w:val="0"/>
          <w:lang w:val="en-GB"/>
        </w:rPr>
        <w:t xml:space="preserve">plan </w:t>
      </w:r>
      <w:r w:rsidRPr="00826C98">
        <w:rPr>
          <w:noProof w:val="0"/>
          <w:lang w:val="en-GB"/>
        </w:rPr>
        <w:t>proposed</w:t>
      </w:r>
    </w:p>
    <w:p w:rsidR="007D7998" w:rsidRPr="00826C98" w:rsidRDefault="007D7998" w:rsidP="00112B01">
      <w:pPr>
        <w:pStyle w:val="Texte1"/>
        <w:rPr>
          <w:rFonts w:eastAsia="Calibri"/>
          <w:szCs w:val="22"/>
          <w:lang w:val="en-GB" w:eastAsia="en-US"/>
        </w:rPr>
      </w:pPr>
      <w:r w:rsidRPr="00826C98">
        <w:rPr>
          <w:rFonts w:eastAsia="Calibri"/>
          <w:szCs w:val="22"/>
          <w:lang w:val="en-GB" w:eastAsia="en-US"/>
        </w:rPr>
        <w:t>Further information is needed to show how the community or groups concerned were involved in designing the safeguarding measures, and how they will be involved in their execution. Safeguarding measures need to be developed and implemented with the participation and consent of the community concerned, including where necessary capacity-building strategies.</w:t>
      </w:r>
    </w:p>
    <w:p w:rsidR="00112B01" w:rsidRPr="009A60C6" w:rsidRDefault="007D7998" w:rsidP="00F84C79">
      <w:pPr>
        <w:pStyle w:val="Texte1"/>
        <w:rPr>
          <w:szCs w:val="20"/>
          <w:lang w:val="en-GB"/>
        </w:rPr>
      </w:pPr>
      <w:r w:rsidRPr="009A60C6">
        <w:rPr>
          <w:szCs w:val="20"/>
          <w:lang w:val="en-GB"/>
        </w:rPr>
        <w:t>Safeguarding strategies shou</w:t>
      </w:r>
      <w:r w:rsidRPr="00F84C79">
        <w:rPr>
          <w:szCs w:val="20"/>
          <w:lang w:val="en-GB"/>
        </w:rPr>
        <w:t>ld demonstrate that capacity</w:t>
      </w:r>
      <w:r w:rsidR="008B3E18" w:rsidRPr="00F84C79">
        <w:rPr>
          <w:szCs w:val="20"/>
          <w:lang w:val="en-GB"/>
        </w:rPr>
        <w:t xml:space="preserve"> building</w:t>
      </w:r>
      <w:r w:rsidR="00F84C79" w:rsidRPr="001F562E">
        <w:rPr>
          <w:szCs w:val="20"/>
          <w:lang w:val="en-GB"/>
        </w:rPr>
        <w:t xml:space="preserve"> for</w:t>
      </w:r>
      <w:r w:rsidRPr="001F562E">
        <w:rPr>
          <w:szCs w:val="20"/>
          <w:lang w:val="en-GB"/>
        </w:rPr>
        <w:t xml:space="preserve"> and </w:t>
      </w:r>
      <w:r w:rsidRPr="00F84C79">
        <w:rPr>
          <w:szCs w:val="20"/>
          <w:lang w:val="en-GB"/>
        </w:rPr>
        <w:t>knowledge transfer to the communities are</w:t>
      </w:r>
      <w:r w:rsidRPr="009A60C6">
        <w:rPr>
          <w:szCs w:val="20"/>
          <w:lang w:val="en-GB"/>
        </w:rPr>
        <w:t xml:space="preserve"> part and parcel of such measures so that the communities concerned can take ownership of the safeguarding process and continue it, even after the </w:t>
      </w:r>
      <w:r w:rsidRPr="009A60C6">
        <w:rPr>
          <w:rFonts w:eastAsia="Calibri"/>
          <w:szCs w:val="22"/>
          <w:lang w:val="en-GB" w:eastAsia="en-US"/>
        </w:rPr>
        <w:t>experts</w:t>
      </w:r>
      <w:r w:rsidRPr="009A60C6">
        <w:rPr>
          <w:szCs w:val="20"/>
          <w:lang w:val="en-GB"/>
        </w:rPr>
        <w:t xml:space="preserve">, government officials or non-governmental </w:t>
      </w:r>
      <w:r w:rsidRPr="009A60C6">
        <w:rPr>
          <w:noProof/>
          <w:szCs w:val="20"/>
          <w:lang w:val="en-GB"/>
        </w:rPr>
        <w:t>organizations</w:t>
      </w:r>
      <w:r w:rsidRPr="009A60C6">
        <w:rPr>
          <w:szCs w:val="20"/>
          <w:lang w:val="en-GB"/>
        </w:rPr>
        <w:t xml:space="preserve"> have left. Safeguarding strategies should also include </w:t>
      </w:r>
      <w:r w:rsidRPr="009A60C6">
        <w:rPr>
          <w:noProof/>
          <w:szCs w:val="20"/>
          <w:lang w:val="en-GB"/>
        </w:rPr>
        <w:t>mobilization</w:t>
      </w:r>
      <w:r w:rsidRPr="009A60C6">
        <w:rPr>
          <w:szCs w:val="20"/>
          <w:lang w:val="en-GB"/>
        </w:rPr>
        <w:t>, awareness-raising and educational activities involving youth</w:t>
      </w:r>
      <w:r w:rsidR="00F67E9E" w:rsidRPr="009A60C6">
        <w:rPr>
          <w:szCs w:val="20"/>
          <w:lang w:val="en-GB"/>
        </w:rPr>
        <w:t>.</w:t>
      </w:r>
      <w:r w:rsidR="00F67E9E" w:rsidRPr="009A60C6">
        <w:rPr>
          <w:rStyle w:val="FootnoteReference"/>
          <w:szCs w:val="20"/>
          <w:lang w:val="en-GB"/>
        </w:rPr>
        <w:footnoteReference w:id="54"/>
      </w:r>
    </w:p>
    <w:p w:rsidR="00F67E9E" w:rsidRPr="009A60C6" w:rsidRDefault="00F67E9E" w:rsidP="00F67E9E">
      <w:pPr>
        <w:pStyle w:val="formtext"/>
        <w:tabs>
          <w:tab w:val="clear" w:pos="567"/>
        </w:tabs>
        <w:snapToGrid/>
        <w:spacing w:before="120" w:after="120" w:line="280" w:lineRule="exact"/>
        <w:ind w:left="850"/>
        <w:rPr>
          <w:sz w:val="20"/>
          <w:szCs w:val="20"/>
          <w:lang w:val="en-GB"/>
        </w:rPr>
      </w:pPr>
      <w:r w:rsidRPr="009A60C6">
        <w:rPr>
          <w:sz w:val="20"/>
          <w:szCs w:val="20"/>
          <w:lang w:val="en-GB"/>
        </w:rPr>
        <w:t>States Parties are therefore encouraged ‘</w:t>
      </w:r>
      <w:r w:rsidRPr="009A60C6">
        <w:rPr>
          <w:sz w:val="20"/>
          <w:szCs w:val="20"/>
          <w:lang w:val="en-GB" w:eastAsia="en-US" w:bidi="th-TH"/>
        </w:rPr>
        <w:t xml:space="preserve">to put the communities, groups and, if applicable, </w:t>
      </w:r>
      <w:r w:rsidRPr="009A60C6">
        <w:rPr>
          <w:sz w:val="20"/>
          <w:szCs w:val="20"/>
          <w:lang w:val="en-GB"/>
        </w:rPr>
        <w:t>individuals</w:t>
      </w:r>
      <w:r w:rsidRPr="009A60C6">
        <w:rPr>
          <w:sz w:val="20"/>
          <w:szCs w:val="20"/>
          <w:lang w:val="en-GB" w:eastAsia="en-US" w:bidi="th-TH"/>
        </w:rPr>
        <w:t xml:space="preserve"> concerned at the centre of all safeguarding measures and plans, to avoid top-down approaches and to identify solutions that emerge from the communities, groups and, if applicable, individuals themselves’.</w:t>
      </w:r>
      <w:r w:rsidRPr="009A60C6">
        <w:rPr>
          <w:rStyle w:val="FootnoteReference"/>
          <w:sz w:val="20"/>
          <w:szCs w:val="20"/>
          <w:lang w:val="en-GB" w:eastAsia="en-US" w:bidi="th-TH"/>
        </w:rPr>
        <w:footnoteReference w:id="55"/>
      </w:r>
      <w:r w:rsidRPr="009A60C6">
        <w:rPr>
          <w:sz w:val="20"/>
          <w:szCs w:val="20"/>
          <w:lang w:val="en-GB"/>
        </w:rPr>
        <w:t xml:space="preserve"> Often seen only as informants or beneficiaries, the community members </w:t>
      </w:r>
      <w:r w:rsidRPr="009A60C6">
        <w:rPr>
          <w:noProof/>
          <w:sz w:val="20"/>
          <w:szCs w:val="20"/>
          <w:lang w:val="en-GB"/>
        </w:rPr>
        <w:t>are rarely taken</w:t>
      </w:r>
      <w:r w:rsidRPr="009A60C6">
        <w:rPr>
          <w:sz w:val="20"/>
          <w:szCs w:val="20"/>
          <w:lang w:val="en-GB"/>
        </w:rPr>
        <w:t xml:space="preserve"> as key actors in the planning and implementation of safeguarding measures’.</w:t>
      </w:r>
      <w:r w:rsidRPr="009A60C6">
        <w:rPr>
          <w:rStyle w:val="FootnoteReference"/>
          <w:sz w:val="20"/>
          <w:szCs w:val="20"/>
          <w:lang w:val="en-GB"/>
        </w:rPr>
        <w:footnoteReference w:id="56"/>
      </w:r>
    </w:p>
    <w:p w:rsidR="00F67E9E" w:rsidRPr="008B3E18" w:rsidRDefault="00F67E9E" w:rsidP="009A60C6">
      <w:pPr>
        <w:pStyle w:val="formtext"/>
        <w:tabs>
          <w:tab w:val="clear" w:pos="567"/>
        </w:tabs>
        <w:snapToGrid/>
        <w:spacing w:before="120" w:after="120" w:line="280" w:lineRule="exact"/>
        <w:ind w:left="850"/>
        <w:rPr>
          <w:szCs w:val="20"/>
        </w:rPr>
      </w:pPr>
      <w:r w:rsidRPr="009B1F57">
        <w:rPr>
          <w:rFonts w:eastAsia="Calibri"/>
          <w:snapToGrid/>
          <w:color w:val="000000" w:themeColor="text1"/>
          <w:sz w:val="20"/>
          <w:szCs w:val="20"/>
          <w:lang w:val="en-GB" w:eastAsia="en-US" w:bidi="th-TH"/>
        </w:rPr>
        <w:t xml:space="preserve">It is crucial to propose </w:t>
      </w:r>
      <w:r w:rsidRPr="009A60C6">
        <w:rPr>
          <w:rFonts w:eastAsia="Calibri"/>
          <w:snapToGrid/>
          <w:sz w:val="20"/>
          <w:szCs w:val="20"/>
          <w:lang w:val="en-GB" w:eastAsia="en-US" w:bidi="th-TH"/>
        </w:rPr>
        <w:t>specific measures that address specific threats, rather than generic measures aimed at generic threats.</w:t>
      </w:r>
      <w:r w:rsidRPr="009A60C6">
        <w:rPr>
          <w:rStyle w:val="FootnoteReference"/>
          <w:rFonts w:eastAsia="Calibri"/>
          <w:snapToGrid/>
          <w:sz w:val="20"/>
          <w:szCs w:val="20"/>
          <w:lang w:val="en-GB" w:eastAsia="en-US" w:bidi="th-TH"/>
        </w:rPr>
        <w:footnoteReference w:id="57"/>
      </w:r>
      <w:r w:rsidRPr="009B1F57">
        <w:rPr>
          <w:rFonts w:eastAsia="Calibri"/>
          <w:snapToGrid/>
          <w:sz w:val="20"/>
          <w:szCs w:val="20"/>
          <w:lang w:val="en-GB" w:eastAsia="en-US" w:bidi="th-TH"/>
        </w:rPr>
        <w:t xml:space="preserve"> </w:t>
      </w:r>
      <w:r w:rsidRPr="009A60C6">
        <w:rPr>
          <w:sz w:val="20"/>
          <w:szCs w:val="20"/>
          <w:lang w:val="en-GB"/>
        </w:rPr>
        <w:t>The proposed safeguarding measures are also problematic and will not enhance the viability of the element. The removal of bridges from their original context for ‘better conservation’ will reduce the viability of the bridge-building art because the local communities, as well the groups of builders, will lose their connection to the bridges. The symposium on bridges should not simply be an academic exercise: it should contribute to safeguarding. Research results should, for example, be made available to the communities concerned and others to contribute to the building or repair of bridges, or the training of apprentices.</w:t>
      </w:r>
    </w:p>
    <w:p w:rsidR="007D7998" w:rsidRPr="00826C98" w:rsidRDefault="007D7998" w:rsidP="00D30B96">
      <w:pPr>
        <w:pStyle w:val="Texte1"/>
        <w:rPr>
          <w:rFonts w:eastAsia="Calibri"/>
          <w:szCs w:val="22"/>
          <w:lang w:val="en-GB" w:eastAsia="en-US"/>
        </w:rPr>
      </w:pPr>
      <w:r w:rsidRPr="00826C98">
        <w:rPr>
          <w:rFonts w:eastAsia="Calibri"/>
          <w:szCs w:val="22"/>
          <w:lang w:val="en-GB" w:eastAsia="en-US"/>
        </w:rPr>
        <w:t>The ‘authentic’ fourteenth-century form of the bridges is not considered relevant to the promotion of their current function and meaning within the communities concerned.</w:t>
      </w:r>
    </w:p>
    <w:p w:rsidR="007D7998" w:rsidRPr="00826C98" w:rsidRDefault="007D7998" w:rsidP="00F84C79">
      <w:pPr>
        <w:pStyle w:val="Texte1"/>
        <w:rPr>
          <w:rFonts w:eastAsia="Calibri"/>
          <w:szCs w:val="22"/>
          <w:lang w:val="en-GB" w:eastAsia="en-US"/>
        </w:rPr>
      </w:pPr>
      <w:r w:rsidRPr="00826C98">
        <w:rPr>
          <w:rFonts w:eastAsia="Calibri"/>
          <w:szCs w:val="22"/>
          <w:lang w:val="en-GB" w:eastAsia="en-US"/>
        </w:rPr>
        <w:t>Appointment of apprentices by the State may take away agency from the master bridge</w:t>
      </w:r>
      <w:r w:rsidR="005566FB">
        <w:rPr>
          <w:rFonts w:eastAsia="Calibri"/>
          <w:szCs w:val="22"/>
          <w:lang w:val="en-GB" w:eastAsia="en-US"/>
        </w:rPr>
        <w:t xml:space="preserve"> </w:t>
      </w:r>
      <w:r w:rsidRPr="00826C98">
        <w:rPr>
          <w:rFonts w:eastAsia="Calibri"/>
          <w:szCs w:val="22"/>
          <w:lang w:val="en-GB" w:eastAsia="en-US"/>
        </w:rPr>
        <w:t xml:space="preserve">builders who have traditionally selected apprentices. </w:t>
      </w:r>
      <w:r w:rsidRPr="00F84C79">
        <w:rPr>
          <w:rFonts w:eastAsia="Calibri"/>
          <w:szCs w:val="22"/>
          <w:lang w:val="en-GB" w:eastAsia="en-US"/>
        </w:rPr>
        <w:t>It would be</w:t>
      </w:r>
      <w:r w:rsidR="00F84C79" w:rsidRPr="009B1F57">
        <w:rPr>
          <w:rFonts w:eastAsia="Calibri"/>
          <w:szCs w:val="22"/>
          <w:lang w:val="en-GB" w:eastAsia="en-US"/>
        </w:rPr>
        <w:t xml:space="preserve"> interesting</w:t>
      </w:r>
      <w:r w:rsidRPr="00F84C79">
        <w:rPr>
          <w:rFonts w:eastAsia="Calibri"/>
          <w:szCs w:val="22"/>
          <w:lang w:val="en-GB" w:eastAsia="en-US"/>
        </w:rPr>
        <w:t xml:space="preserve"> to know how</w:t>
      </w:r>
      <w:r w:rsidRPr="00826C98">
        <w:rPr>
          <w:rFonts w:eastAsia="Calibri"/>
          <w:szCs w:val="22"/>
          <w:lang w:val="en-GB" w:eastAsia="en-US"/>
        </w:rPr>
        <w:t xml:space="preserve"> the appointment of apprentices </w:t>
      </w:r>
      <w:r w:rsidRPr="009A60C6">
        <w:rPr>
          <w:rFonts w:eastAsia="Calibri"/>
          <w:noProof/>
          <w:szCs w:val="22"/>
          <w:lang w:val="en-GB" w:eastAsia="en-US"/>
        </w:rPr>
        <w:t>wi</w:t>
      </w:r>
      <w:r w:rsidR="004A7BEF" w:rsidRPr="009A60C6">
        <w:rPr>
          <w:rFonts w:eastAsia="Calibri"/>
          <w:noProof/>
          <w:szCs w:val="22"/>
          <w:lang w:val="en-GB" w:eastAsia="en-US"/>
        </w:rPr>
        <w:t>l</w:t>
      </w:r>
      <w:r w:rsidRPr="009A60C6">
        <w:rPr>
          <w:rFonts w:eastAsia="Calibri"/>
          <w:noProof/>
          <w:szCs w:val="22"/>
          <w:lang w:val="en-GB" w:eastAsia="en-US"/>
        </w:rPr>
        <w:t>l</w:t>
      </w:r>
      <w:r w:rsidRPr="00826C98">
        <w:rPr>
          <w:rFonts w:eastAsia="Calibri"/>
          <w:szCs w:val="22"/>
          <w:lang w:val="en-GB" w:eastAsia="en-US"/>
        </w:rPr>
        <w:t xml:space="preserve"> </w:t>
      </w:r>
      <w:r w:rsidRPr="00980737">
        <w:rPr>
          <w:rFonts w:eastAsia="Calibri"/>
          <w:noProof/>
          <w:szCs w:val="22"/>
          <w:lang w:val="en-GB" w:eastAsia="en-US"/>
        </w:rPr>
        <w:t>be done</w:t>
      </w:r>
      <w:r w:rsidRPr="00826C98">
        <w:rPr>
          <w:rFonts w:eastAsia="Calibri"/>
          <w:szCs w:val="22"/>
          <w:lang w:val="en-GB" w:eastAsia="en-US"/>
        </w:rPr>
        <w:t xml:space="preserve"> and whether this is congruent with traditional practice: whether it will transgress any rules about the preservation of knowledge within specific clans and, if so, whether </w:t>
      </w:r>
      <w:r w:rsidRPr="009A60C6">
        <w:rPr>
          <w:rFonts w:eastAsia="Calibri"/>
          <w:noProof/>
          <w:szCs w:val="22"/>
          <w:lang w:val="en-GB" w:eastAsia="en-US"/>
        </w:rPr>
        <w:t>the</w:t>
      </w:r>
      <w:r w:rsidR="004A7BEF" w:rsidRPr="009A60C6">
        <w:rPr>
          <w:rFonts w:eastAsia="Calibri"/>
          <w:noProof/>
          <w:szCs w:val="22"/>
          <w:lang w:val="en-GB" w:eastAsia="en-US"/>
        </w:rPr>
        <w:t xml:space="preserve"> </w:t>
      </w:r>
      <w:r w:rsidR="004A7BEF">
        <w:rPr>
          <w:rFonts w:eastAsia="Calibri"/>
          <w:noProof/>
          <w:szCs w:val="22"/>
          <w:lang w:val="en-GB" w:eastAsia="en-US"/>
        </w:rPr>
        <w:t>master woodworkers will welcome the</w:t>
      </w:r>
      <w:r w:rsidRPr="009A60C6">
        <w:rPr>
          <w:rFonts w:eastAsia="Calibri"/>
          <w:noProof/>
          <w:szCs w:val="22"/>
          <w:lang w:val="en-GB" w:eastAsia="en-US"/>
        </w:rPr>
        <w:t xml:space="preserve"> change</w:t>
      </w:r>
      <w:r w:rsidRPr="00826C98">
        <w:rPr>
          <w:rFonts w:eastAsia="Calibri"/>
          <w:szCs w:val="22"/>
          <w:lang w:val="en-GB" w:eastAsia="en-US"/>
        </w:rPr>
        <w:t>.</w:t>
      </w:r>
    </w:p>
    <w:p w:rsidR="00112B01" w:rsidRPr="009B1F57" w:rsidRDefault="007D7998" w:rsidP="00872066">
      <w:pPr>
        <w:pStyle w:val="formtext"/>
        <w:tabs>
          <w:tab w:val="clear" w:pos="567"/>
        </w:tabs>
        <w:snapToGrid/>
        <w:spacing w:before="120" w:after="120" w:line="280" w:lineRule="exact"/>
        <w:ind w:left="851"/>
        <w:rPr>
          <w:sz w:val="20"/>
          <w:szCs w:val="20"/>
          <w:lang w:val="en-GB"/>
        </w:rPr>
      </w:pPr>
      <w:r w:rsidRPr="00826C98">
        <w:rPr>
          <w:rFonts w:eastAsia="Calibri"/>
          <w:sz w:val="20"/>
          <w:szCs w:val="20"/>
          <w:lang w:val="en-GB" w:eastAsia="en-US"/>
        </w:rPr>
        <w:t>Construction of replica miniature bridges may involve some, but probably not all, of the skills associated with bridge</w:t>
      </w:r>
      <w:r w:rsidR="005566FB">
        <w:rPr>
          <w:rFonts w:eastAsia="Calibri"/>
          <w:sz w:val="20"/>
          <w:szCs w:val="20"/>
          <w:lang w:val="en-GB" w:eastAsia="en-US"/>
        </w:rPr>
        <w:t xml:space="preserve"> </w:t>
      </w:r>
      <w:r w:rsidRPr="00826C98">
        <w:rPr>
          <w:rFonts w:eastAsia="Calibri"/>
          <w:sz w:val="20"/>
          <w:szCs w:val="20"/>
          <w:lang w:val="en-GB" w:eastAsia="en-US"/>
        </w:rPr>
        <w:t xml:space="preserve">building. </w:t>
      </w:r>
      <w:r w:rsidRPr="009A60C6">
        <w:rPr>
          <w:rFonts w:eastAsia="Calibri"/>
          <w:noProof/>
          <w:sz w:val="20"/>
          <w:szCs w:val="20"/>
          <w:lang w:val="en-GB" w:eastAsia="en-US"/>
        </w:rPr>
        <w:t xml:space="preserve">This </w:t>
      </w:r>
      <w:r w:rsidR="009A60C6" w:rsidRPr="009B1F57">
        <w:rPr>
          <w:rFonts w:eastAsia="Calibri"/>
          <w:noProof/>
          <w:sz w:val="20"/>
          <w:szCs w:val="20"/>
          <w:lang w:val="en-GB" w:eastAsia="en-US"/>
        </w:rPr>
        <w:t>acti</w:t>
      </w:r>
      <w:r w:rsidR="009A60C6">
        <w:rPr>
          <w:rFonts w:eastAsia="Calibri"/>
          <w:noProof/>
          <w:sz w:val="20"/>
          <w:szCs w:val="20"/>
          <w:lang w:val="en-GB" w:eastAsia="en-US"/>
        </w:rPr>
        <w:t xml:space="preserve">vity </w:t>
      </w:r>
      <w:r w:rsidRPr="009A60C6">
        <w:rPr>
          <w:rFonts w:eastAsia="Calibri"/>
          <w:noProof/>
          <w:sz w:val="20"/>
          <w:szCs w:val="20"/>
          <w:lang w:val="en-GB" w:eastAsia="en-US"/>
        </w:rPr>
        <w:t>takes</w:t>
      </w:r>
      <w:r w:rsidRPr="00826C98">
        <w:rPr>
          <w:rFonts w:eastAsia="Calibri"/>
          <w:sz w:val="20"/>
          <w:szCs w:val="20"/>
          <w:lang w:val="en-GB" w:eastAsia="en-US"/>
        </w:rPr>
        <w:t xml:space="preserve"> the knowledge and skills of bridge</w:t>
      </w:r>
      <w:r w:rsidR="005566FB">
        <w:rPr>
          <w:rFonts w:eastAsia="Calibri"/>
          <w:sz w:val="20"/>
          <w:szCs w:val="20"/>
          <w:lang w:val="en-GB" w:eastAsia="en-US"/>
        </w:rPr>
        <w:t xml:space="preserve"> </w:t>
      </w:r>
      <w:r w:rsidRPr="00826C98">
        <w:rPr>
          <w:rFonts w:eastAsia="Calibri"/>
          <w:sz w:val="20"/>
          <w:szCs w:val="20"/>
          <w:lang w:val="en-GB" w:eastAsia="en-US"/>
        </w:rPr>
        <w:t xml:space="preserve">building out of its village context into a school context where bridge-building workers are </w:t>
      </w:r>
      <w:r w:rsidRPr="00826C98">
        <w:rPr>
          <w:rFonts w:eastAsia="Calibri"/>
          <w:sz w:val="20"/>
          <w:szCs w:val="20"/>
          <w:lang w:val="en-GB" w:eastAsia="en-US"/>
        </w:rPr>
        <w:lastRenderedPageBreak/>
        <w:t xml:space="preserve">not </w:t>
      </w:r>
      <w:r w:rsidRPr="00980737">
        <w:rPr>
          <w:rFonts w:eastAsia="Calibri"/>
          <w:noProof/>
          <w:sz w:val="20"/>
          <w:szCs w:val="20"/>
          <w:lang w:val="en-GB" w:eastAsia="en-US"/>
        </w:rPr>
        <w:t>being trained</w:t>
      </w:r>
      <w:r w:rsidRPr="00826C98">
        <w:rPr>
          <w:rFonts w:eastAsia="Calibri"/>
          <w:sz w:val="20"/>
          <w:szCs w:val="20"/>
          <w:lang w:val="en-GB" w:eastAsia="en-US"/>
        </w:rPr>
        <w:t xml:space="preserve"> and where the bridges have none of their original functions. </w:t>
      </w:r>
      <w:r w:rsidR="00872066">
        <w:rPr>
          <w:rFonts w:eastAsia="Calibri"/>
          <w:noProof/>
          <w:sz w:val="20"/>
          <w:szCs w:val="20"/>
          <w:lang w:val="en-GB" w:eastAsia="en-US"/>
        </w:rPr>
        <w:t>The activity could have</w:t>
      </w:r>
      <w:r w:rsidRPr="00826C98">
        <w:rPr>
          <w:rFonts w:eastAsia="Calibri"/>
          <w:sz w:val="20"/>
          <w:szCs w:val="20"/>
          <w:lang w:val="en-GB" w:eastAsia="en-US"/>
        </w:rPr>
        <w:t xml:space="preserve"> some awareness-raising function if sensitively done, but it does not necessarily promote the viability of the element.</w:t>
      </w:r>
    </w:p>
    <w:p w:rsidR="00AC518B" w:rsidRPr="009A60C6" w:rsidRDefault="00AC518B">
      <w:pPr>
        <w:pStyle w:val="formtext"/>
        <w:tabs>
          <w:tab w:val="clear" w:pos="567"/>
        </w:tabs>
        <w:snapToGrid/>
        <w:spacing w:before="120" w:after="120" w:line="280" w:lineRule="exact"/>
        <w:ind w:left="851"/>
        <w:rPr>
          <w:rStyle w:val="hps"/>
          <w:sz w:val="20"/>
          <w:szCs w:val="20"/>
          <w:lang w:val="en-GB"/>
        </w:rPr>
      </w:pPr>
      <w:r w:rsidRPr="009A60C6">
        <w:rPr>
          <w:sz w:val="20"/>
          <w:szCs w:val="20"/>
          <w:lang w:val="en-GB"/>
        </w:rPr>
        <w:t>It is important to find an appropriate balance between reinforcing traditional modes of transmission and supplementing them with new modes. W</w:t>
      </w:r>
      <w:r w:rsidRPr="009A60C6">
        <w:rPr>
          <w:rStyle w:val="hps"/>
          <w:sz w:val="20"/>
          <w:szCs w:val="20"/>
          <w:lang w:val="en-GB"/>
        </w:rPr>
        <w:t>hile</w:t>
      </w:r>
      <w:r w:rsidRPr="009A60C6">
        <w:rPr>
          <w:sz w:val="20"/>
          <w:szCs w:val="20"/>
          <w:lang w:val="en-GB"/>
        </w:rPr>
        <w:t xml:space="preserve"> </w:t>
      </w:r>
      <w:r w:rsidRPr="009A60C6">
        <w:rPr>
          <w:rStyle w:val="hps"/>
          <w:sz w:val="20"/>
          <w:szCs w:val="20"/>
          <w:lang w:val="en-GB"/>
        </w:rPr>
        <w:t>the safeguarding of intangible</w:t>
      </w:r>
      <w:r w:rsidRPr="009A60C6">
        <w:rPr>
          <w:sz w:val="20"/>
          <w:szCs w:val="20"/>
          <w:lang w:val="en-GB"/>
        </w:rPr>
        <w:t xml:space="preserve"> </w:t>
      </w:r>
      <w:r w:rsidRPr="009A60C6">
        <w:rPr>
          <w:rStyle w:val="hps"/>
          <w:sz w:val="20"/>
          <w:szCs w:val="20"/>
          <w:lang w:val="en-GB"/>
        </w:rPr>
        <w:t>cultural heritage</w:t>
      </w:r>
      <w:r w:rsidRPr="009A60C6">
        <w:rPr>
          <w:sz w:val="20"/>
          <w:szCs w:val="20"/>
          <w:lang w:val="en-GB"/>
        </w:rPr>
        <w:t xml:space="preserve"> </w:t>
      </w:r>
      <w:r w:rsidRPr="009A60C6">
        <w:rPr>
          <w:rStyle w:val="hps"/>
          <w:sz w:val="20"/>
          <w:szCs w:val="20"/>
          <w:lang w:val="en-GB"/>
        </w:rPr>
        <w:t>requires</w:t>
      </w:r>
      <w:r w:rsidRPr="009A60C6">
        <w:rPr>
          <w:sz w:val="20"/>
          <w:szCs w:val="20"/>
          <w:lang w:val="en-GB"/>
        </w:rPr>
        <w:t xml:space="preserve"> </w:t>
      </w:r>
      <w:r w:rsidRPr="009A60C6">
        <w:rPr>
          <w:rStyle w:val="hps"/>
          <w:sz w:val="20"/>
          <w:szCs w:val="20"/>
          <w:lang w:val="en-GB"/>
        </w:rPr>
        <w:t>transmission from one generation to another</w:t>
      </w:r>
      <w:r w:rsidRPr="009A60C6">
        <w:rPr>
          <w:sz w:val="20"/>
          <w:szCs w:val="20"/>
          <w:lang w:val="en-GB"/>
        </w:rPr>
        <w:t xml:space="preserve">, such transmission </w:t>
      </w:r>
      <w:r w:rsidRPr="009A60C6">
        <w:rPr>
          <w:rStyle w:val="hps"/>
          <w:sz w:val="20"/>
          <w:szCs w:val="20"/>
          <w:lang w:val="en-GB"/>
        </w:rPr>
        <w:t xml:space="preserve">should necessarily </w:t>
      </w:r>
      <w:r w:rsidRPr="000D5579">
        <w:rPr>
          <w:rStyle w:val="hps"/>
          <w:noProof/>
          <w:sz w:val="20"/>
          <w:szCs w:val="20"/>
          <w:lang w:val="en-GB"/>
        </w:rPr>
        <w:t>be</w:t>
      </w:r>
      <w:r w:rsidRPr="000D5579">
        <w:rPr>
          <w:noProof/>
          <w:sz w:val="20"/>
          <w:szCs w:val="20"/>
          <w:lang w:val="en-GB"/>
        </w:rPr>
        <w:t xml:space="preserve"> done</w:t>
      </w:r>
      <w:r w:rsidRPr="009A60C6">
        <w:rPr>
          <w:sz w:val="20"/>
          <w:szCs w:val="20"/>
          <w:lang w:val="en-GB"/>
        </w:rPr>
        <w:t xml:space="preserve"> in </w:t>
      </w:r>
      <w:r w:rsidRPr="009A60C6">
        <w:rPr>
          <w:rStyle w:val="hps"/>
          <w:sz w:val="20"/>
          <w:szCs w:val="20"/>
          <w:lang w:val="en-GB"/>
        </w:rPr>
        <w:t>context</w:t>
      </w:r>
      <w:r w:rsidRPr="009A60C6">
        <w:rPr>
          <w:sz w:val="20"/>
          <w:szCs w:val="20"/>
          <w:lang w:val="en-GB"/>
        </w:rPr>
        <w:t xml:space="preserve"> </w:t>
      </w:r>
      <w:r w:rsidRPr="009A60C6">
        <w:rPr>
          <w:rStyle w:val="hps"/>
          <w:sz w:val="20"/>
          <w:szCs w:val="20"/>
          <w:lang w:val="en-GB"/>
        </w:rPr>
        <w:t>and</w:t>
      </w:r>
      <w:r w:rsidRPr="009A60C6">
        <w:rPr>
          <w:sz w:val="20"/>
          <w:szCs w:val="20"/>
          <w:lang w:val="en-GB"/>
        </w:rPr>
        <w:t xml:space="preserve"> </w:t>
      </w:r>
      <w:r w:rsidRPr="009A60C6">
        <w:rPr>
          <w:rStyle w:val="hps"/>
          <w:sz w:val="20"/>
          <w:szCs w:val="20"/>
          <w:lang w:val="en-GB"/>
        </w:rPr>
        <w:t xml:space="preserve">communities should not be dispossessed of their </w:t>
      </w:r>
      <w:r w:rsidRPr="000D5579">
        <w:rPr>
          <w:rStyle w:val="hps"/>
          <w:noProof/>
          <w:sz w:val="20"/>
          <w:szCs w:val="20"/>
          <w:lang w:val="en-GB"/>
        </w:rPr>
        <w:t>own</w:t>
      </w:r>
      <w:r w:rsidRPr="009A60C6">
        <w:rPr>
          <w:rStyle w:val="hps"/>
          <w:sz w:val="20"/>
          <w:szCs w:val="20"/>
          <w:lang w:val="en-GB"/>
        </w:rPr>
        <w:t xml:space="preserve"> transmission processes.</w:t>
      </w:r>
      <w:r w:rsidRPr="009A60C6">
        <w:rPr>
          <w:rStyle w:val="FootnoteReference"/>
          <w:sz w:val="20"/>
          <w:szCs w:val="20"/>
          <w:lang w:val="en-GB"/>
        </w:rPr>
        <w:footnoteReference w:id="58"/>
      </w:r>
    </w:p>
    <w:p w:rsidR="00361D56" w:rsidRPr="00826C98" w:rsidRDefault="00AC518B" w:rsidP="00F84C79">
      <w:pPr>
        <w:pStyle w:val="Texte1"/>
        <w:rPr>
          <w:rFonts w:eastAsia="Calibri"/>
          <w:szCs w:val="22"/>
          <w:lang w:val="en-GB" w:eastAsia="en-US"/>
        </w:rPr>
      </w:pPr>
      <w:r w:rsidRPr="00826C98">
        <w:rPr>
          <w:szCs w:val="20"/>
          <w:lang w:val="en-GB"/>
        </w:rPr>
        <w:t>T</w:t>
      </w:r>
      <w:r w:rsidRPr="009A60C6">
        <w:rPr>
          <w:szCs w:val="20"/>
          <w:lang w:val="en-GB"/>
        </w:rPr>
        <w:t xml:space="preserve">he solid commitment of the State Party </w:t>
      </w:r>
      <w:r w:rsidRPr="00826C98">
        <w:rPr>
          <w:szCs w:val="20"/>
          <w:lang w:val="en-GB"/>
        </w:rPr>
        <w:t>i</w:t>
      </w:r>
      <w:r w:rsidRPr="009A60C6">
        <w:rPr>
          <w:szCs w:val="20"/>
          <w:lang w:val="en-GB"/>
        </w:rPr>
        <w:t xml:space="preserve">s a prerequisite for success. </w:t>
      </w:r>
      <w:r w:rsidRPr="00826C98">
        <w:rPr>
          <w:szCs w:val="20"/>
          <w:lang w:val="en-GB"/>
        </w:rPr>
        <w:t>S</w:t>
      </w:r>
      <w:r w:rsidRPr="009A60C6">
        <w:rPr>
          <w:szCs w:val="20"/>
          <w:lang w:val="en-GB"/>
        </w:rPr>
        <w:t xml:space="preserve">afeguarding measures should </w:t>
      </w:r>
      <w:r w:rsidRPr="000D5579">
        <w:rPr>
          <w:noProof/>
          <w:szCs w:val="20"/>
          <w:lang w:val="en-GB"/>
        </w:rPr>
        <w:t>be described</w:t>
      </w:r>
      <w:r w:rsidRPr="009A60C6">
        <w:rPr>
          <w:szCs w:val="20"/>
          <w:lang w:val="en-GB"/>
        </w:rPr>
        <w:t xml:space="preserve"> </w:t>
      </w:r>
      <w:r w:rsidRPr="000D5579">
        <w:rPr>
          <w:noProof/>
          <w:szCs w:val="20"/>
          <w:lang w:val="en-GB"/>
        </w:rPr>
        <w:t>in terms of</w:t>
      </w:r>
      <w:r w:rsidRPr="009A60C6">
        <w:rPr>
          <w:szCs w:val="20"/>
          <w:lang w:val="en-GB"/>
        </w:rPr>
        <w:t xml:space="preserve"> concrete engagements of the States Parties and communities and not only </w:t>
      </w:r>
      <w:r w:rsidRPr="000D5579">
        <w:rPr>
          <w:noProof/>
          <w:szCs w:val="20"/>
          <w:lang w:val="en-GB"/>
        </w:rPr>
        <w:t>in terms of</w:t>
      </w:r>
      <w:r w:rsidRPr="009A60C6">
        <w:rPr>
          <w:szCs w:val="20"/>
          <w:lang w:val="en-GB"/>
        </w:rPr>
        <w:t xml:space="preserve"> possibilities and potentialities.</w:t>
      </w:r>
      <w:r w:rsidRPr="009A60C6">
        <w:rPr>
          <w:rStyle w:val="FootnoteReference"/>
          <w:szCs w:val="20"/>
          <w:lang w:val="en-GB"/>
        </w:rPr>
        <w:footnoteReference w:id="59"/>
      </w:r>
      <w:r w:rsidRPr="009A60C6">
        <w:rPr>
          <w:szCs w:val="20"/>
          <w:lang w:val="en-GB"/>
        </w:rPr>
        <w:t xml:space="preserve"> While this </w:t>
      </w:r>
      <w:r w:rsidRPr="00F84C79">
        <w:rPr>
          <w:szCs w:val="20"/>
          <w:lang w:val="en-GB"/>
        </w:rPr>
        <w:t xml:space="preserve">submission </w:t>
      </w:r>
      <w:r w:rsidR="00F84C79" w:rsidRPr="009B1F57">
        <w:rPr>
          <w:szCs w:val="20"/>
          <w:lang w:val="en-GB"/>
        </w:rPr>
        <w:t>provided some information</w:t>
      </w:r>
      <w:r w:rsidRPr="00F84C79">
        <w:rPr>
          <w:szCs w:val="20"/>
          <w:lang w:val="en-GB"/>
        </w:rPr>
        <w:t xml:space="preserve"> describing State undertakings,</w:t>
      </w:r>
      <w:r w:rsidRPr="009A60C6">
        <w:rPr>
          <w:szCs w:val="20"/>
          <w:lang w:val="en-GB"/>
        </w:rPr>
        <w:t xml:space="preserve"> </w:t>
      </w:r>
      <w:r w:rsidR="007D7998" w:rsidRPr="00826C98">
        <w:rPr>
          <w:rFonts w:eastAsia="Calibri"/>
          <w:szCs w:val="22"/>
          <w:lang w:val="en-GB" w:eastAsia="en-US"/>
        </w:rPr>
        <w:t xml:space="preserve">more detailed overview of the support given and promised by the State Party for safeguarding should </w:t>
      </w:r>
      <w:r w:rsidR="007D7998" w:rsidRPr="000D5579">
        <w:rPr>
          <w:rFonts w:eastAsia="Calibri"/>
          <w:noProof/>
          <w:szCs w:val="22"/>
          <w:lang w:val="en-GB" w:eastAsia="en-US"/>
        </w:rPr>
        <w:t>be indicated</w:t>
      </w:r>
      <w:r w:rsidR="007D7998" w:rsidRPr="00826C98">
        <w:rPr>
          <w:rFonts w:eastAsia="Calibri"/>
          <w:szCs w:val="22"/>
          <w:lang w:val="en-GB" w:eastAsia="en-US"/>
        </w:rPr>
        <w:t xml:space="preserve">, including support from </w:t>
      </w:r>
      <w:r w:rsidR="007D7998" w:rsidRPr="000D5579">
        <w:rPr>
          <w:rFonts w:eastAsia="Calibri"/>
          <w:noProof/>
          <w:szCs w:val="22"/>
          <w:lang w:val="en-GB" w:eastAsia="en-US"/>
        </w:rPr>
        <w:t>local</w:t>
      </w:r>
      <w:r w:rsidR="007D7998" w:rsidRPr="00826C98">
        <w:rPr>
          <w:rFonts w:eastAsia="Calibri"/>
          <w:szCs w:val="22"/>
          <w:lang w:val="en-GB" w:eastAsia="en-US"/>
        </w:rPr>
        <w:t xml:space="preserve"> or regional government. Responsible agencies </w:t>
      </w:r>
      <w:r w:rsidR="007D7998" w:rsidRPr="000D5579">
        <w:rPr>
          <w:rFonts w:eastAsia="Calibri"/>
          <w:noProof/>
          <w:szCs w:val="22"/>
          <w:lang w:val="en-GB" w:eastAsia="en-US"/>
        </w:rPr>
        <w:t>are not named</w:t>
      </w:r>
      <w:r w:rsidR="007D7998" w:rsidRPr="00826C98">
        <w:rPr>
          <w:rFonts w:eastAsia="Calibri"/>
          <w:szCs w:val="22"/>
          <w:lang w:val="en-GB" w:eastAsia="en-US"/>
        </w:rPr>
        <w:t xml:space="preserve"> for each activity, and timetables and budgets </w:t>
      </w:r>
      <w:r w:rsidR="007D7998" w:rsidRPr="000D5579">
        <w:rPr>
          <w:rFonts w:eastAsia="Calibri"/>
          <w:noProof/>
          <w:szCs w:val="22"/>
          <w:lang w:val="en-GB" w:eastAsia="en-US"/>
        </w:rPr>
        <w:t>are not provided</w:t>
      </w:r>
      <w:r w:rsidR="007D7998" w:rsidRPr="00826C98">
        <w:rPr>
          <w:rFonts w:eastAsia="Calibri"/>
          <w:szCs w:val="22"/>
          <w:lang w:val="en-GB" w:eastAsia="en-US"/>
        </w:rPr>
        <w:t xml:space="preserve">. </w:t>
      </w:r>
      <w:r w:rsidRPr="00826C98">
        <w:rPr>
          <w:rFonts w:eastAsia="Calibri"/>
          <w:szCs w:val="22"/>
          <w:lang w:val="en-GB" w:eastAsia="en-US"/>
        </w:rPr>
        <w:t xml:space="preserve">It is necessary to </w:t>
      </w:r>
      <w:r w:rsidR="007D7998" w:rsidRPr="00826C98">
        <w:rPr>
          <w:rFonts w:eastAsia="Calibri"/>
          <w:szCs w:val="22"/>
          <w:lang w:val="en-GB" w:eastAsia="en-US"/>
        </w:rPr>
        <w:t xml:space="preserve">develop sustainable safeguarding plans with more focused activities, feasible timelines and clearly identified sources of </w:t>
      </w:r>
      <w:r w:rsidR="007D7998" w:rsidRPr="000D5579">
        <w:rPr>
          <w:rFonts w:eastAsia="Calibri"/>
          <w:noProof/>
          <w:szCs w:val="22"/>
          <w:lang w:val="en-GB" w:eastAsia="en-US"/>
        </w:rPr>
        <w:t>budget</w:t>
      </w:r>
      <w:r w:rsidRPr="00826C98">
        <w:rPr>
          <w:rFonts w:eastAsia="Calibri"/>
          <w:szCs w:val="22"/>
          <w:lang w:val="en-GB" w:eastAsia="en-US"/>
        </w:rPr>
        <w:t>.</w:t>
      </w:r>
      <w:r w:rsidRPr="00826C98">
        <w:rPr>
          <w:rStyle w:val="FootnoteReference"/>
          <w:rFonts w:eastAsia="Calibri"/>
          <w:szCs w:val="22"/>
          <w:lang w:val="en-GB" w:eastAsia="en-US"/>
        </w:rPr>
        <w:footnoteReference w:id="60"/>
      </w:r>
    </w:p>
    <w:p w:rsidR="007D7998" w:rsidRPr="009B1F57" w:rsidRDefault="00361D56" w:rsidP="00AC518B">
      <w:pPr>
        <w:pStyle w:val="Texte1"/>
        <w:rPr>
          <w:rFonts w:eastAsia="Calibri"/>
          <w:strike/>
          <w:szCs w:val="22"/>
          <w:lang w:val="en-GB" w:eastAsia="en-US"/>
        </w:rPr>
      </w:pPr>
      <w:r w:rsidRPr="00826C98">
        <w:rPr>
          <w:rFonts w:eastAsia="Calibri"/>
          <w:szCs w:val="22"/>
          <w:lang w:val="en-GB" w:eastAsia="en-US"/>
        </w:rPr>
        <w:t>The nomination in its initial version does not provide any safeguarding plan that would clearly state objective(s) or concrete results. It does not include a timetable either.</w:t>
      </w:r>
    </w:p>
    <w:p w:rsidR="007D7998" w:rsidRPr="00826C98" w:rsidRDefault="007D7998" w:rsidP="009A60C6">
      <w:pPr>
        <w:pStyle w:val="Heading3"/>
        <w:ind w:left="0" w:firstLine="0"/>
        <w:rPr>
          <w:lang w:val="en-GB"/>
        </w:rPr>
      </w:pPr>
      <w:r w:rsidRPr="00826C98">
        <w:rPr>
          <w:lang w:val="en-GB"/>
        </w:rPr>
        <w:t>4. Community participation and consent (Criterion U.4)</w:t>
      </w:r>
    </w:p>
    <w:p w:rsidR="007D7998" w:rsidRPr="00826C98" w:rsidRDefault="007D7998" w:rsidP="009B1F57">
      <w:pPr>
        <w:pStyle w:val="Soustitre"/>
        <w:ind w:left="675" w:hanging="675"/>
        <w:rPr>
          <w:lang w:val="en-GB"/>
        </w:rPr>
      </w:pPr>
      <w:r w:rsidRPr="00826C98">
        <w:rPr>
          <w:noProof w:val="0"/>
          <w:lang w:val="en-GB"/>
        </w:rPr>
        <w:t>4.a.</w:t>
      </w:r>
      <w:r w:rsidRPr="00826C98">
        <w:rPr>
          <w:noProof w:val="0"/>
          <w:lang w:val="en-GB"/>
        </w:rPr>
        <w:tab/>
      </w:r>
      <w:r w:rsidR="006541DF" w:rsidRPr="00826C98">
        <w:rPr>
          <w:noProof w:val="0"/>
          <w:lang w:val="en-GB"/>
        </w:rPr>
        <w:tab/>
      </w:r>
      <w:r w:rsidRPr="00826C98">
        <w:rPr>
          <w:noProof w:val="0"/>
          <w:lang w:val="en-GB"/>
        </w:rPr>
        <w:t>Participation of communities, groups and individuals concerned in the nomination process</w:t>
      </w:r>
    </w:p>
    <w:p w:rsidR="00980737" w:rsidRDefault="007D7998" w:rsidP="009A60C6">
      <w:pPr>
        <w:pStyle w:val="Texte1"/>
        <w:rPr>
          <w:rFonts w:eastAsia="Calibri"/>
          <w:noProof/>
          <w:szCs w:val="22"/>
          <w:lang w:val="en-GB" w:eastAsia="en-US"/>
        </w:rPr>
      </w:pPr>
      <w:r w:rsidRPr="00826C98">
        <w:rPr>
          <w:rFonts w:eastAsia="Calibri"/>
          <w:szCs w:val="22"/>
          <w:lang w:val="en-GB" w:eastAsia="en-US"/>
        </w:rPr>
        <w:t xml:space="preserve">More detail </w:t>
      </w:r>
      <w:r w:rsidRPr="000D5579">
        <w:rPr>
          <w:rFonts w:eastAsia="Calibri"/>
          <w:noProof/>
          <w:szCs w:val="22"/>
          <w:lang w:val="en-GB" w:eastAsia="en-US"/>
        </w:rPr>
        <w:t>is required</w:t>
      </w:r>
      <w:r w:rsidRPr="00826C98">
        <w:rPr>
          <w:rFonts w:eastAsia="Calibri"/>
          <w:szCs w:val="22"/>
          <w:lang w:val="en-GB" w:eastAsia="en-US"/>
        </w:rPr>
        <w:t xml:space="preserve"> on the nature of participation by relevant communities and groups.</w:t>
      </w:r>
      <w:r w:rsidR="004D6A05" w:rsidRPr="00826C98">
        <w:rPr>
          <w:rFonts w:eastAsia="Calibri"/>
          <w:szCs w:val="22"/>
          <w:lang w:val="en-GB" w:eastAsia="en-US"/>
        </w:rPr>
        <w:t xml:space="preserve"> </w:t>
      </w:r>
      <w:r w:rsidR="004D6A05" w:rsidRPr="00980737">
        <w:rPr>
          <w:rFonts w:eastAsia="Calibri"/>
          <w:noProof/>
          <w:szCs w:val="22"/>
          <w:lang w:val="en-GB" w:eastAsia="en-US"/>
        </w:rPr>
        <w:t xml:space="preserve">It is important to keep in mind </w:t>
      </w:r>
      <w:r w:rsidRPr="00980737">
        <w:rPr>
          <w:rFonts w:eastAsia="Calibri"/>
          <w:noProof/>
          <w:szCs w:val="22"/>
          <w:lang w:val="en-GB" w:eastAsia="en-US"/>
        </w:rPr>
        <w:t>that the communities</w:t>
      </w:r>
      <w:r w:rsidR="004D6A05" w:rsidRPr="00980737">
        <w:rPr>
          <w:rFonts w:eastAsia="Calibri"/>
          <w:noProof/>
          <w:szCs w:val="22"/>
          <w:lang w:val="en-GB" w:eastAsia="en-US"/>
        </w:rPr>
        <w:t xml:space="preserve"> </w:t>
      </w:r>
      <w:r w:rsidRPr="00980737">
        <w:rPr>
          <w:rFonts w:eastAsia="Calibri"/>
          <w:noProof/>
          <w:szCs w:val="22"/>
          <w:lang w:val="en-GB" w:eastAsia="en-US"/>
        </w:rPr>
        <w:t>whose intangible cultural heritage is concerned are essential participants</w:t>
      </w:r>
      <w:r w:rsidR="00980737" w:rsidRPr="009B1F57">
        <w:rPr>
          <w:rFonts w:eastAsia="Calibri"/>
          <w:noProof/>
          <w:szCs w:val="22"/>
          <w:lang w:val="en-GB" w:eastAsia="en-US"/>
        </w:rPr>
        <w:t>:</w:t>
      </w:r>
    </w:p>
    <w:p w:rsidR="00980737" w:rsidRDefault="007D7998" w:rsidP="009B1F57">
      <w:pPr>
        <w:pStyle w:val="Texte1"/>
        <w:numPr>
          <w:ilvl w:val="0"/>
          <w:numId w:val="43"/>
        </w:numPr>
        <w:rPr>
          <w:rFonts w:eastAsia="Calibri"/>
          <w:noProof/>
          <w:szCs w:val="22"/>
          <w:lang w:val="en-GB" w:eastAsia="en-US"/>
        </w:rPr>
      </w:pPr>
      <w:r w:rsidRPr="00980737">
        <w:rPr>
          <w:rFonts w:eastAsia="Calibri"/>
          <w:noProof/>
          <w:szCs w:val="22"/>
          <w:lang w:val="en-GB" w:eastAsia="en-US"/>
        </w:rPr>
        <w:t>at all stages of the identification, the inventorying, the preparation, the elaboration and submission of nominations</w:t>
      </w:r>
      <w:r w:rsidR="00980737">
        <w:rPr>
          <w:rFonts w:eastAsia="Calibri"/>
          <w:noProof/>
          <w:szCs w:val="22"/>
          <w:lang w:val="en-GB" w:eastAsia="en-US"/>
        </w:rPr>
        <w:t>;</w:t>
      </w:r>
    </w:p>
    <w:p w:rsidR="00980737" w:rsidRDefault="007D7998" w:rsidP="009B1F57">
      <w:pPr>
        <w:pStyle w:val="Texte1"/>
        <w:numPr>
          <w:ilvl w:val="0"/>
          <w:numId w:val="43"/>
        </w:numPr>
        <w:rPr>
          <w:rFonts w:eastAsia="Calibri"/>
          <w:noProof/>
          <w:szCs w:val="22"/>
          <w:lang w:val="en-GB" w:eastAsia="en-US"/>
        </w:rPr>
      </w:pPr>
      <w:r w:rsidRPr="00980737">
        <w:rPr>
          <w:rFonts w:eastAsia="Calibri"/>
          <w:noProof/>
          <w:szCs w:val="22"/>
          <w:lang w:val="en-GB" w:eastAsia="en-US"/>
        </w:rPr>
        <w:t>in the promotion of visibility of intangible cultural heritage and awareness of its significance</w:t>
      </w:r>
      <w:r w:rsidR="00980737">
        <w:rPr>
          <w:rFonts w:eastAsia="Calibri"/>
          <w:noProof/>
          <w:szCs w:val="22"/>
          <w:lang w:val="en-GB" w:eastAsia="en-US"/>
        </w:rPr>
        <w:t>;</w:t>
      </w:r>
      <w:r w:rsidRPr="00980737">
        <w:rPr>
          <w:rFonts w:eastAsia="Calibri"/>
          <w:noProof/>
          <w:szCs w:val="22"/>
          <w:lang w:val="en-GB" w:eastAsia="en-US"/>
        </w:rPr>
        <w:t xml:space="preserve"> and</w:t>
      </w:r>
    </w:p>
    <w:p w:rsidR="00E30D18" w:rsidRPr="009A60C6" w:rsidRDefault="007D7998" w:rsidP="009B1F57">
      <w:pPr>
        <w:pStyle w:val="Texte1"/>
        <w:numPr>
          <w:ilvl w:val="0"/>
          <w:numId w:val="43"/>
        </w:numPr>
        <w:rPr>
          <w:rFonts w:eastAsia="Calibri"/>
          <w:szCs w:val="22"/>
          <w:lang w:val="en-GB" w:eastAsia="en-US"/>
        </w:rPr>
      </w:pPr>
      <w:r w:rsidRPr="00980737">
        <w:rPr>
          <w:rFonts w:eastAsia="Calibri"/>
          <w:noProof/>
          <w:szCs w:val="22"/>
          <w:lang w:val="en-GB" w:eastAsia="en-US"/>
        </w:rPr>
        <w:t>in the implementation of safeguarding measures.</w:t>
      </w:r>
      <w:r w:rsidR="004D6A05" w:rsidRPr="008B3E18">
        <w:rPr>
          <w:rStyle w:val="FootnoteReference"/>
          <w:rFonts w:eastAsia="Calibri"/>
          <w:szCs w:val="22"/>
          <w:lang w:val="en-GB" w:eastAsia="en-US"/>
        </w:rPr>
        <w:footnoteReference w:id="61"/>
      </w:r>
    </w:p>
    <w:p w:rsidR="00AC518B" w:rsidRPr="009A60C6" w:rsidRDefault="004D6A05" w:rsidP="009A60C6">
      <w:pPr>
        <w:pStyle w:val="Texte1"/>
        <w:rPr>
          <w:rFonts w:eastAsia="Calibri"/>
          <w:szCs w:val="22"/>
          <w:lang w:val="en-GB" w:eastAsia="en-US"/>
        </w:rPr>
      </w:pPr>
      <w:r w:rsidRPr="008B3E18">
        <w:rPr>
          <w:rFonts w:eastAsia="Calibri"/>
          <w:szCs w:val="22"/>
          <w:lang w:val="en-GB" w:eastAsia="en-US"/>
        </w:rPr>
        <w:t xml:space="preserve">States also </w:t>
      </w:r>
      <w:r w:rsidR="00AC518B" w:rsidRPr="009A60C6">
        <w:rPr>
          <w:rFonts w:eastAsia="Calibri"/>
          <w:szCs w:val="22"/>
          <w:lang w:val="en-GB" w:eastAsia="en-US"/>
        </w:rPr>
        <w:t>need to explain the characteristics of the communities</w:t>
      </w:r>
      <w:r w:rsidRPr="008B3E18">
        <w:rPr>
          <w:rFonts w:eastAsia="Calibri"/>
          <w:szCs w:val="22"/>
          <w:lang w:val="en-GB" w:eastAsia="en-US"/>
        </w:rPr>
        <w:t xml:space="preserve">, </w:t>
      </w:r>
      <w:r w:rsidR="00AC518B" w:rsidRPr="009A60C6">
        <w:rPr>
          <w:rFonts w:eastAsia="Calibri"/>
          <w:szCs w:val="22"/>
          <w:lang w:val="en-GB" w:eastAsia="en-US"/>
        </w:rPr>
        <w:t>ensure their participation throughout the nomination process</w:t>
      </w:r>
      <w:r w:rsidRPr="008B3E18">
        <w:rPr>
          <w:rFonts w:eastAsia="Calibri"/>
          <w:szCs w:val="22"/>
          <w:lang w:val="en-GB" w:eastAsia="en-US"/>
        </w:rPr>
        <w:t>,</w:t>
      </w:r>
      <w:r w:rsidR="00AC518B" w:rsidRPr="009A60C6">
        <w:rPr>
          <w:rFonts w:eastAsia="Calibri"/>
          <w:szCs w:val="22"/>
          <w:lang w:val="en-GB" w:eastAsia="en-US"/>
        </w:rPr>
        <w:t xml:space="preserve"> </w:t>
      </w:r>
      <w:r w:rsidR="00826C98" w:rsidRPr="008B3E18">
        <w:rPr>
          <w:rFonts w:eastAsia="Calibri"/>
          <w:szCs w:val="22"/>
          <w:lang w:val="en-GB" w:eastAsia="en-US"/>
        </w:rPr>
        <w:t xml:space="preserve">and </w:t>
      </w:r>
      <w:r w:rsidR="00AC518B" w:rsidRPr="009A60C6">
        <w:rPr>
          <w:rFonts w:eastAsia="Calibri"/>
          <w:szCs w:val="22"/>
          <w:lang w:val="en-GB" w:eastAsia="en-US"/>
        </w:rPr>
        <w:t>provide comprehensive and wide-ranging evidence to demonstrate such participation</w:t>
      </w:r>
      <w:r w:rsidR="00AC518B" w:rsidRPr="009A60C6">
        <w:rPr>
          <w:rStyle w:val="FootnoteReference"/>
          <w:lang w:val="en-GB"/>
        </w:rPr>
        <w:footnoteReference w:id="62"/>
      </w:r>
      <w:r w:rsidR="00AC518B" w:rsidRPr="009A60C6">
        <w:rPr>
          <w:rFonts w:eastAsia="Calibri"/>
          <w:szCs w:val="22"/>
          <w:lang w:val="en-GB" w:eastAsia="en-US"/>
        </w:rPr>
        <w:t xml:space="preserve"> and to be consistent in this regard</w:t>
      </w:r>
      <w:r w:rsidR="000D5579">
        <w:rPr>
          <w:rFonts w:eastAsia="Calibri"/>
          <w:szCs w:val="22"/>
          <w:lang w:val="en-GB" w:eastAsia="en-US"/>
        </w:rPr>
        <w:t>.</w:t>
      </w:r>
      <w:r w:rsidRPr="008B3E18">
        <w:rPr>
          <w:rStyle w:val="FootnoteReference"/>
          <w:rFonts w:eastAsia="Calibri"/>
          <w:szCs w:val="22"/>
          <w:lang w:val="en-GB" w:eastAsia="en-US"/>
        </w:rPr>
        <w:footnoteReference w:id="63"/>
      </w:r>
    </w:p>
    <w:p w:rsidR="007D7998" w:rsidRPr="00826C98" w:rsidRDefault="007D7998" w:rsidP="00D30B96">
      <w:pPr>
        <w:pStyle w:val="Texte1"/>
        <w:rPr>
          <w:rFonts w:eastAsia="Calibri"/>
          <w:szCs w:val="22"/>
          <w:lang w:val="en-GB" w:eastAsia="en-US"/>
        </w:rPr>
      </w:pPr>
      <w:r w:rsidRPr="00826C98">
        <w:rPr>
          <w:rFonts w:eastAsia="Calibri"/>
          <w:szCs w:val="22"/>
          <w:lang w:val="en-GB" w:eastAsia="en-US"/>
        </w:rPr>
        <w:t>The master bridge</w:t>
      </w:r>
      <w:r w:rsidR="00E93F31">
        <w:rPr>
          <w:rFonts w:eastAsia="Calibri"/>
          <w:szCs w:val="22"/>
          <w:lang w:val="en-GB" w:eastAsia="en-US"/>
        </w:rPr>
        <w:t xml:space="preserve"> </w:t>
      </w:r>
      <w:r w:rsidRPr="00826C98">
        <w:rPr>
          <w:rFonts w:eastAsia="Calibri"/>
          <w:szCs w:val="22"/>
          <w:lang w:val="en-GB" w:eastAsia="en-US"/>
        </w:rPr>
        <w:t xml:space="preserve">builders mentioned here are not the only people involved, local communities who use the </w:t>
      </w:r>
      <w:r w:rsidR="00E93F31" w:rsidRPr="00826C98">
        <w:rPr>
          <w:rFonts w:eastAsia="Calibri"/>
          <w:szCs w:val="22"/>
          <w:lang w:val="en-GB" w:eastAsia="en-US"/>
        </w:rPr>
        <w:t>bridges</w:t>
      </w:r>
      <w:r w:rsidRPr="00826C98">
        <w:rPr>
          <w:rFonts w:eastAsia="Calibri"/>
          <w:szCs w:val="22"/>
          <w:lang w:val="en-GB" w:eastAsia="en-US"/>
        </w:rPr>
        <w:t xml:space="preserve"> and local government </w:t>
      </w:r>
      <w:r w:rsidRPr="00980737">
        <w:rPr>
          <w:rFonts w:eastAsia="Calibri"/>
          <w:noProof/>
          <w:szCs w:val="22"/>
          <w:lang w:val="en-GB" w:eastAsia="en-US"/>
        </w:rPr>
        <w:t>representatives</w:t>
      </w:r>
      <w:r w:rsidRPr="00826C98">
        <w:rPr>
          <w:rFonts w:eastAsia="Calibri"/>
          <w:szCs w:val="22"/>
          <w:lang w:val="en-GB" w:eastAsia="en-US"/>
        </w:rPr>
        <w:t xml:space="preserve"> should also have participated. The interests of the bridge</w:t>
      </w:r>
      <w:r w:rsidR="00E93F31">
        <w:rPr>
          <w:rFonts w:eastAsia="Calibri"/>
          <w:szCs w:val="22"/>
          <w:lang w:val="en-GB" w:eastAsia="en-US"/>
        </w:rPr>
        <w:t xml:space="preserve"> </w:t>
      </w:r>
      <w:r w:rsidRPr="00826C98">
        <w:rPr>
          <w:rFonts w:eastAsia="Calibri"/>
          <w:szCs w:val="22"/>
          <w:lang w:val="en-GB" w:eastAsia="en-US"/>
        </w:rPr>
        <w:t>builders and the local population living near the bridges (the communities concerned), rather than national interests, should be paramount in the preparation of the file.</w:t>
      </w:r>
    </w:p>
    <w:p w:rsidR="00AC518B" w:rsidRPr="009A60C6" w:rsidRDefault="00AC518B" w:rsidP="00AC518B">
      <w:pPr>
        <w:pStyle w:val="Texte1"/>
        <w:rPr>
          <w:rFonts w:eastAsia="Calibri"/>
          <w:szCs w:val="22"/>
          <w:lang w:val="en-GB" w:eastAsia="en-US"/>
        </w:rPr>
      </w:pPr>
      <w:r w:rsidRPr="009A60C6">
        <w:rPr>
          <w:rFonts w:eastAsia="Calibri"/>
          <w:szCs w:val="22"/>
          <w:lang w:val="en-GB" w:eastAsia="en-US"/>
        </w:rPr>
        <w:lastRenderedPageBreak/>
        <w:t xml:space="preserve">Often seen only as informants or beneficiaries, the community members </w:t>
      </w:r>
      <w:r w:rsidRPr="000D5579">
        <w:rPr>
          <w:rFonts w:eastAsia="Calibri"/>
          <w:noProof/>
          <w:szCs w:val="22"/>
          <w:lang w:val="en-GB" w:eastAsia="en-US"/>
        </w:rPr>
        <w:t>are rarely taken</w:t>
      </w:r>
      <w:r w:rsidRPr="009A60C6">
        <w:rPr>
          <w:rFonts w:eastAsia="Calibri"/>
          <w:szCs w:val="22"/>
          <w:lang w:val="en-GB" w:eastAsia="en-US"/>
        </w:rPr>
        <w:t xml:space="preserve"> as key actors in the planning and implementation of safeguarding measures</w:t>
      </w:r>
      <w:r w:rsidRPr="009B1F57">
        <w:rPr>
          <w:rStyle w:val="FootnoteReference"/>
        </w:rPr>
        <w:footnoteReference w:id="64"/>
      </w:r>
      <w:r w:rsidRPr="009A60C6">
        <w:rPr>
          <w:rFonts w:eastAsia="Calibri"/>
          <w:szCs w:val="22"/>
          <w:lang w:val="en-GB" w:eastAsia="en-US"/>
        </w:rPr>
        <w:t xml:space="preserve"> and this submission appears to exemplify this shortcoming.</w:t>
      </w:r>
    </w:p>
    <w:p w:rsidR="001A493A" w:rsidRPr="009A60C6" w:rsidRDefault="007D7998" w:rsidP="00D30B96">
      <w:pPr>
        <w:pStyle w:val="Texte1"/>
        <w:rPr>
          <w:rFonts w:eastAsia="Calibri"/>
          <w:szCs w:val="22"/>
          <w:lang w:val="en-GB" w:eastAsia="en-US"/>
        </w:rPr>
      </w:pPr>
      <w:r w:rsidRPr="00826C98">
        <w:rPr>
          <w:rFonts w:eastAsia="Calibri"/>
          <w:szCs w:val="22"/>
          <w:lang w:val="en-GB" w:eastAsia="en-US"/>
        </w:rPr>
        <w:t xml:space="preserve">A satisfactory nomination file should say who participated in the development of the nomination from the communities and groups concerned, and when and how they contributed to the nomination. Details of when meetings </w:t>
      </w:r>
      <w:r w:rsidRPr="000D5579">
        <w:rPr>
          <w:rFonts w:eastAsia="Calibri"/>
          <w:noProof/>
          <w:szCs w:val="22"/>
          <w:lang w:val="en-GB" w:eastAsia="en-US"/>
        </w:rPr>
        <w:t>were held</w:t>
      </w:r>
      <w:r w:rsidRPr="00826C98">
        <w:rPr>
          <w:rFonts w:eastAsia="Calibri"/>
          <w:szCs w:val="22"/>
          <w:lang w:val="en-GB" w:eastAsia="en-US"/>
        </w:rPr>
        <w:t xml:space="preserve">, and where they </w:t>
      </w:r>
      <w:r w:rsidRPr="000D5579">
        <w:rPr>
          <w:rFonts w:eastAsia="Calibri"/>
          <w:noProof/>
          <w:szCs w:val="22"/>
          <w:lang w:val="en-GB" w:eastAsia="en-US"/>
        </w:rPr>
        <w:t>were held</w:t>
      </w:r>
      <w:r w:rsidRPr="00826C98">
        <w:rPr>
          <w:rFonts w:eastAsia="Calibri"/>
          <w:szCs w:val="22"/>
          <w:lang w:val="en-GB" w:eastAsia="en-US"/>
        </w:rPr>
        <w:t xml:space="preserve"> should </w:t>
      </w:r>
      <w:r w:rsidRPr="000D5579">
        <w:rPr>
          <w:rFonts w:eastAsia="Calibri"/>
          <w:noProof/>
          <w:szCs w:val="22"/>
          <w:lang w:val="en-GB" w:eastAsia="en-US"/>
        </w:rPr>
        <w:t>be provided</w:t>
      </w:r>
      <w:r w:rsidRPr="00826C98">
        <w:rPr>
          <w:rFonts w:eastAsia="Calibri"/>
          <w:szCs w:val="22"/>
          <w:lang w:val="en-GB" w:eastAsia="en-US"/>
        </w:rPr>
        <w:t>.</w:t>
      </w:r>
      <w:r w:rsidR="00E97081" w:rsidRPr="00826C98">
        <w:rPr>
          <w:rFonts w:eastAsia="Calibri"/>
          <w:szCs w:val="22"/>
          <w:lang w:val="en-GB" w:eastAsia="en-US"/>
        </w:rPr>
        <w:t xml:space="preserve"> </w:t>
      </w:r>
      <w:r w:rsidR="00637E24" w:rsidRPr="00826C98">
        <w:rPr>
          <w:rFonts w:eastAsia="Calibri"/>
          <w:szCs w:val="22"/>
          <w:lang w:val="en-GB" w:eastAsia="en-US"/>
        </w:rPr>
        <w:t xml:space="preserve">It is important to </w:t>
      </w:r>
      <w:r w:rsidR="00AC518B" w:rsidRPr="009A60C6">
        <w:rPr>
          <w:rFonts w:eastAsia="Calibri"/>
          <w:szCs w:val="22"/>
          <w:lang w:val="en-GB" w:eastAsia="en-US"/>
        </w:rPr>
        <w:t xml:space="preserve">be as precise as possible and to avoid grandiose </w:t>
      </w:r>
      <w:r w:rsidR="00AC518B" w:rsidRPr="000D5579">
        <w:rPr>
          <w:rFonts w:eastAsia="Calibri"/>
          <w:noProof/>
          <w:szCs w:val="22"/>
          <w:lang w:val="en-GB" w:eastAsia="en-US"/>
        </w:rPr>
        <w:t>generalizations</w:t>
      </w:r>
      <w:r w:rsidR="00AC518B" w:rsidRPr="009A60C6">
        <w:rPr>
          <w:rFonts w:eastAsia="Calibri"/>
          <w:szCs w:val="22"/>
          <w:lang w:val="en-GB" w:eastAsia="en-US"/>
        </w:rPr>
        <w:t xml:space="preserve"> such as </w:t>
      </w:r>
      <w:r w:rsidR="00FB33C0">
        <w:rPr>
          <w:rFonts w:eastAsia="Calibri"/>
          <w:szCs w:val="22"/>
          <w:lang w:val="en-GB" w:eastAsia="en-US"/>
        </w:rPr>
        <w:t>‘</w:t>
      </w:r>
      <w:r w:rsidR="00AC518B" w:rsidRPr="009A60C6">
        <w:rPr>
          <w:rFonts w:eastAsia="Calibri"/>
          <w:szCs w:val="22"/>
          <w:lang w:val="en-GB" w:eastAsia="en-US"/>
        </w:rPr>
        <w:t>all the people</w:t>
      </w:r>
      <w:r w:rsidR="00FB33C0">
        <w:rPr>
          <w:rFonts w:eastAsia="Calibri"/>
          <w:szCs w:val="22"/>
          <w:lang w:val="en-GB" w:eastAsia="en-US"/>
        </w:rPr>
        <w:t>’</w:t>
      </w:r>
      <w:r w:rsidR="00AC518B" w:rsidRPr="009A60C6">
        <w:rPr>
          <w:rFonts w:eastAsia="Calibri"/>
          <w:szCs w:val="22"/>
          <w:lang w:val="en-GB" w:eastAsia="en-US"/>
        </w:rPr>
        <w:t xml:space="preserve">, </w:t>
      </w:r>
      <w:r w:rsidR="00FB33C0">
        <w:rPr>
          <w:rFonts w:eastAsia="Calibri"/>
          <w:szCs w:val="22"/>
          <w:lang w:val="en-GB" w:eastAsia="en-US"/>
        </w:rPr>
        <w:t>‘</w:t>
      </w:r>
      <w:r w:rsidR="00AC518B" w:rsidRPr="009A60C6">
        <w:rPr>
          <w:rFonts w:eastAsia="Calibri"/>
          <w:szCs w:val="22"/>
          <w:lang w:val="en-GB" w:eastAsia="en-US"/>
        </w:rPr>
        <w:t>all the institutions</w:t>
      </w:r>
      <w:r w:rsidR="00FB33C0">
        <w:rPr>
          <w:rFonts w:eastAsia="Calibri"/>
          <w:szCs w:val="22"/>
          <w:lang w:val="en-GB" w:eastAsia="en-US"/>
        </w:rPr>
        <w:t>’</w:t>
      </w:r>
      <w:r w:rsidR="00AC518B" w:rsidRPr="009A60C6">
        <w:rPr>
          <w:rFonts w:eastAsia="Calibri"/>
          <w:szCs w:val="22"/>
          <w:lang w:val="en-GB" w:eastAsia="en-US"/>
        </w:rPr>
        <w:t xml:space="preserve"> when referring to the involvement of bearers and communities’</w:t>
      </w:r>
      <w:r w:rsidR="000D5579">
        <w:rPr>
          <w:rFonts w:eastAsia="Calibri"/>
          <w:szCs w:val="22"/>
          <w:lang w:val="en-GB" w:eastAsia="en-US"/>
        </w:rPr>
        <w:t>.</w:t>
      </w:r>
      <w:r w:rsidR="00AC518B" w:rsidRPr="009B1F57">
        <w:rPr>
          <w:rStyle w:val="FootnoteReference"/>
        </w:rPr>
        <w:footnoteReference w:id="65"/>
      </w:r>
    </w:p>
    <w:p w:rsidR="007D7998" w:rsidRPr="00826C98" w:rsidRDefault="007D7998" w:rsidP="00FE0ECA">
      <w:pPr>
        <w:pStyle w:val="Soustitre"/>
        <w:rPr>
          <w:lang w:val="en-GB"/>
        </w:rPr>
      </w:pPr>
      <w:r w:rsidRPr="00826C98">
        <w:rPr>
          <w:noProof w:val="0"/>
          <w:lang w:val="en-GB"/>
        </w:rPr>
        <w:t>4.b.</w:t>
      </w:r>
      <w:r w:rsidRPr="00826C98">
        <w:rPr>
          <w:noProof w:val="0"/>
          <w:lang w:val="en-GB"/>
        </w:rPr>
        <w:tab/>
        <w:t xml:space="preserve">Free, prior and informed consent </w:t>
      </w:r>
      <w:r w:rsidRPr="00F84C79">
        <w:rPr>
          <w:noProof w:val="0"/>
          <w:lang w:val="en-GB"/>
        </w:rPr>
        <w:t>to the nomination</w:t>
      </w:r>
    </w:p>
    <w:p w:rsidR="00EC3028" w:rsidRPr="009A60C6" w:rsidRDefault="007D7998" w:rsidP="00EC3028">
      <w:pPr>
        <w:pStyle w:val="Texte1"/>
        <w:rPr>
          <w:rFonts w:eastAsia="Calibri"/>
          <w:szCs w:val="22"/>
          <w:lang w:val="en-GB" w:eastAsia="en-US"/>
        </w:rPr>
      </w:pPr>
      <w:r w:rsidRPr="00826C98">
        <w:rPr>
          <w:rFonts w:eastAsia="Calibri"/>
          <w:szCs w:val="22"/>
          <w:lang w:val="en-GB" w:eastAsia="en-US"/>
        </w:rPr>
        <w:t>Insufficient information is provided to conclude that the consent given by the masters was in fact ‘free, prior and informed’.</w:t>
      </w:r>
      <w:r w:rsidR="00823EC0" w:rsidRPr="00826C98">
        <w:rPr>
          <w:rFonts w:eastAsia="Calibri"/>
          <w:szCs w:val="22"/>
          <w:lang w:val="en-GB" w:eastAsia="en-US"/>
        </w:rPr>
        <w:t xml:space="preserve"> </w:t>
      </w:r>
      <w:r w:rsidR="00EC3028" w:rsidRPr="009A60C6">
        <w:rPr>
          <w:rFonts w:eastAsia="Calibri"/>
          <w:szCs w:val="22"/>
          <w:lang w:val="en-GB" w:eastAsia="en-US"/>
        </w:rPr>
        <w:t>One could find fault here with the file as it appears to treat the consent process lightly</w:t>
      </w:r>
      <w:r w:rsidR="00FB262A">
        <w:rPr>
          <w:rFonts w:eastAsia="Calibri"/>
          <w:szCs w:val="22"/>
          <w:lang w:val="en-GB" w:eastAsia="en-US"/>
        </w:rPr>
        <w:t>.</w:t>
      </w:r>
    </w:p>
    <w:p w:rsidR="007D7998" w:rsidRPr="00826C98" w:rsidRDefault="007D7998" w:rsidP="00FB262A">
      <w:pPr>
        <w:pStyle w:val="Texte1"/>
        <w:rPr>
          <w:rFonts w:eastAsia="Calibri"/>
          <w:szCs w:val="22"/>
          <w:lang w:val="en-GB" w:eastAsia="en-US"/>
        </w:rPr>
      </w:pPr>
      <w:r w:rsidRPr="00826C98">
        <w:rPr>
          <w:rFonts w:eastAsia="Calibri"/>
          <w:szCs w:val="22"/>
          <w:lang w:val="en-GB" w:eastAsia="en-US"/>
        </w:rPr>
        <w:t xml:space="preserve">More information could </w:t>
      </w:r>
      <w:r w:rsidRPr="000D5579">
        <w:rPr>
          <w:rFonts w:eastAsia="Calibri"/>
          <w:noProof/>
          <w:szCs w:val="22"/>
          <w:lang w:val="en-GB" w:eastAsia="en-US"/>
        </w:rPr>
        <w:t>be provided</w:t>
      </w:r>
      <w:r w:rsidRPr="00826C98">
        <w:rPr>
          <w:rFonts w:eastAsia="Calibri"/>
          <w:szCs w:val="22"/>
          <w:lang w:val="en-GB" w:eastAsia="en-US"/>
        </w:rPr>
        <w:t xml:space="preserve"> about the identification of the communities, groups or individuals giving consent.</w:t>
      </w:r>
      <w:r w:rsidR="00637E24" w:rsidRPr="00826C98">
        <w:rPr>
          <w:rStyle w:val="FootnoteReference"/>
          <w:rFonts w:eastAsia="Calibri"/>
          <w:szCs w:val="22"/>
          <w:lang w:val="en-GB" w:eastAsia="en-US"/>
        </w:rPr>
        <w:footnoteReference w:id="66"/>
      </w:r>
      <w:r w:rsidR="00637E24" w:rsidRPr="00826C98">
        <w:rPr>
          <w:rFonts w:eastAsia="Calibri"/>
          <w:szCs w:val="22"/>
          <w:lang w:val="en-GB" w:eastAsia="en-US"/>
        </w:rPr>
        <w:t xml:space="preserve"> </w:t>
      </w:r>
      <w:r w:rsidRPr="00826C98">
        <w:rPr>
          <w:rFonts w:eastAsia="Calibri"/>
          <w:szCs w:val="22"/>
          <w:lang w:val="en-GB" w:eastAsia="en-US"/>
        </w:rPr>
        <w:t xml:space="preserve">Participants should ask why only four </w:t>
      </w:r>
      <w:r w:rsidR="00537791" w:rsidRPr="00826C98">
        <w:rPr>
          <w:rFonts w:eastAsia="Calibri"/>
          <w:szCs w:val="22"/>
          <w:lang w:val="en-GB" w:eastAsia="en-US"/>
        </w:rPr>
        <w:t xml:space="preserve">of the </w:t>
      </w:r>
      <w:r w:rsidRPr="00826C98">
        <w:rPr>
          <w:rFonts w:eastAsia="Calibri"/>
          <w:szCs w:val="22"/>
          <w:lang w:val="en-GB" w:eastAsia="en-US"/>
        </w:rPr>
        <w:t>master bridge</w:t>
      </w:r>
      <w:r w:rsidR="00FB33C0">
        <w:rPr>
          <w:rFonts w:eastAsia="Calibri"/>
          <w:szCs w:val="22"/>
          <w:lang w:val="en-GB" w:eastAsia="en-US"/>
        </w:rPr>
        <w:t xml:space="preserve"> </w:t>
      </w:r>
      <w:r w:rsidRPr="00826C98">
        <w:rPr>
          <w:rFonts w:eastAsia="Calibri"/>
          <w:szCs w:val="22"/>
          <w:lang w:val="en-GB" w:eastAsia="en-US"/>
        </w:rPr>
        <w:t>builders have been chosen to sign the file; the file should explain this. It is only in the final file that the information</w:t>
      </w:r>
      <w:r w:rsidR="00FB262A">
        <w:rPr>
          <w:rFonts w:eastAsia="Calibri"/>
          <w:szCs w:val="22"/>
          <w:lang w:val="en-GB" w:eastAsia="en-US"/>
        </w:rPr>
        <w:t xml:space="preserve"> is given</w:t>
      </w:r>
      <w:r w:rsidRPr="00826C98">
        <w:rPr>
          <w:rFonts w:eastAsia="Calibri"/>
          <w:szCs w:val="22"/>
          <w:lang w:val="en-GB" w:eastAsia="en-US"/>
        </w:rPr>
        <w:t xml:space="preserve"> that the four master bridge</w:t>
      </w:r>
      <w:r w:rsidR="00FB33C0">
        <w:rPr>
          <w:rFonts w:eastAsia="Calibri"/>
          <w:szCs w:val="22"/>
          <w:lang w:val="en-GB" w:eastAsia="en-US"/>
        </w:rPr>
        <w:t xml:space="preserve"> </w:t>
      </w:r>
      <w:r w:rsidRPr="00826C98">
        <w:rPr>
          <w:rFonts w:eastAsia="Calibri"/>
          <w:szCs w:val="22"/>
          <w:lang w:val="en-GB" w:eastAsia="en-US"/>
        </w:rPr>
        <w:t xml:space="preserve">builders are representatives of bridge-building </w:t>
      </w:r>
      <w:r w:rsidRPr="000D5579">
        <w:rPr>
          <w:rFonts w:eastAsia="Calibri"/>
          <w:noProof/>
          <w:szCs w:val="22"/>
          <w:lang w:val="en-GB" w:eastAsia="en-US"/>
        </w:rPr>
        <w:t>clans</w:t>
      </w:r>
      <w:r w:rsidRPr="00826C98">
        <w:rPr>
          <w:rFonts w:eastAsia="Calibri"/>
          <w:szCs w:val="22"/>
          <w:lang w:val="en-GB" w:eastAsia="en-US"/>
        </w:rPr>
        <w:t>. The final file also states that not all masons and woodworkers have a strong affiliation to one of these clans. Therefore, their representatives need to sign separately.</w:t>
      </w:r>
    </w:p>
    <w:p w:rsidR="00EC3028" w:rsidRPr="009A60C6" w:rsidRDefault="007D7998" w:rsidP="009A60C6">
      <w:pPr>
        <w:pStyle w:val="Texte1"/>
        <w:rPr>
          <w:szCs w:val="20"/>
          <w:lang w:val="en-GB"/>
        </w:rPr>
      </w:pPr>
      <w:r w:rsidRPr="00826C98">
        <w:rPr>
          <w:rFonts w:eastAsia="Calibri"/>
          <w:szCs w:val="22"/>
          <w:lang w:val="en-GB" w:eastAsia="en-US"/>
        </w:rPr>
        <w:t>Representatives of local communities living near and using the bridges for various purposes could also sign a consent form; the same goes for other woodworkers and masons</w:t>
      </w:r>
      <w:r w:rsidR="00637E24" w:rsidRPr="00826C98">
        <w:rPr>
          <w:rFonts w:eastAsia="Calibri"/>
          <w:szCs w:val="22"/>
          <w:lang w:val="en-GB" w:eastAsia="en-US"/>
        </w:rPr>
        <w:t xml:space="preserve">. It is important to </w:t>
      </w:r>
      <w:r w:rsidR="00EC3028" w:rsidRPr="009A60C6">
        <w:rPr>
          <w:rFonts w:eastAsia="Calibri"/>
          <w:szCs w:val="22"/>
          <w:lang w:val="en-GB" w:eastAsia="en-US"/>
        </w:rPr>
        <w:t>demonstrat</w:t>
      </w:r>
      <w:r w:rsidR="00637E24" w:rsidRPr="00826C98">
        <w:rPr>
          <w:rFonts w:eastAsia="Calibri"/>
          <w:szCs w:val="22"/>
          <w:lang w:val="en-GB" w:eastAsia="en-US"/>
        </w:rPr>
        <w:t>e</w:t>
      </w:r>
      <w:r w:rsidR="00637E24" w:rsidRPr="008B3E18">
        <w:rPr>
          <w:szCs w:val="20"/>
          <w:lang w:val="en-GB"/>
        </w:rPr>
        <w:t xml:space="preserve"> </w:t>
      </w:r>
      <w:r w:rsidR="00EC3028" w:rsidRPr="009A60C6">
        <w:rPr>
          <w:szCs w:val="20"/>
          <w:lang w:val="en-GB"/>
        </w:rPr>
        <w:t>in what way they are indeed representative of the community</w:t>
      </w:r>
      <w:r w:rsidR="00637E24" w:rsidRPr="008B3E18">
        <w:rPr>
          <w:szCs w:val="20"/>
          <w:lang w:val="en-GB"/>
        </w:rPr>
        <w:t xml:space="preserve"> and </w:t>
      </w:r>
      <w:r w:rsidR="00EC3028" w:rsidRPr="009A60C6">
        <w:rPr>
          <w:szCs w:val="20"/>
          <w:lang w:val="en-GB"/>
        </w:rPr>
        <w:t>tak</w:t>
      </w:r>
      <w:r w:rsidR="00637E24" w:rsidRPr="008B3E18">
        <w:rPr>
          <w:szCs w:val="20"/>
          <w:lang w:val="en-GB"/>
        </w:rPr>
        <w:t>e</w:t>
      </w:r>
      <w:r w:rsidR="00EC3028" w:rsidRPr="009A60C6">
        <w:rPr>
          <w:szCs w:val="20"/>
          <w:lang w:val="en-GB"/>
        </w:rPr>
        <w:t xml:space="preserve"> further care to ensure that diverse segments of the community are represented and not a single entity or institution alone.</w:t>
      </w:r>
      <w:r w:rsidR="00EC3028" w:rsidRPr="009A60C6">
        <w:rPr>
          <w:rStyle w:val="FootnoteReference"/>
          <w:szCs w:val="20"/>
          <w:lang w:val="en-GB"/>
        </w:rPr>
        <w:footnoteReference w:id="67"/>
      </w:r>
    </w:p>
    <w:p w:rsidR="00E97081" w:rsidRPr="009B1F57" w:rsidRDefault="000D5579">
      <w:pPr>
        <w:pStyle w:val="Texte1"/>
        <w:rPr>
          <w:szCs w:val="20"/>
          <w:lang w:val="en-GB"/>
        </w:rPr>
      </w:pPr>
      <w:r>
        <w:rPr>
          <w:szCs w:val="20"/>
          <w:lang w:val="en-GB" w:eastAsia="en-US" w:bidi="th-TH"/>
        </w:rPr>
        <w:t>T</w:t>
      </w:r>
      <w:r w:rsidR="00EC3028" w:rsidRPr="009A60C6">
        <w:rPr>
          <w:szCs w:val="20"/>
          <w:lang w:val="en-GB" w:eastAsia="en-US" w:bidi="th-TH"/>
        </w:rPr>
        <w:t xml:space="preserve">he file could </w:t>
      </w:r>
      <w:r>
        <w:rPr>
          <w:szCs w:val="20"/>
          <w:lang w:val="en-GB" w:eastAsia="en-US" w:bidi="th-TH"/>
        </w:rPr>
        <w:t xml:space="preserve">also </w:t>
      </w:r>
      <w:r w:rsidR="00EC3028" w:rsidRPr="009A60C6">
        <w:rPr>
          <w:szCs w:val="20"/>
          <w:lang w:val="en-GB" w:eastAsia="en-US" w:bidi="th-TH"/>
        </w:rPr>
        <w:t xml:space="preserve">contain more evidence than that provided by signed forms. </w:t>
      </w:r>
      <w:r w:rsidR="00637E24" w:rsidRPr="008B3E18">
        <w:rPr>
          <w:szCs w:val="20"/>
          <w:lang w:val="en-GB" w:eastAsia="en-US" w:bidi="th-TH"/>
        </w:rPr>
        <w:t xml:space="preserve">States are </w:t>
      </w:r>
      <w:r w:rsidR="00EC3028" w:rsidRPr="009A60C6">
        <w:rPr>
          <w:szCs w:val="20"/>
          <w:lang w:val="en-GB" w:eastAsia="en-US" w:bidi="th-TH"/>
        </w:rPr>
        <w:t>encouraged to use audio</w:t>
      </w:r>
      <w:r w:rsidR="008B3E18">
        <w:rPr>
          <w:szCs w:val="20"/>
          <w:lang w:val="en-GB" w:eastAsia="en-US" w:bidi="th-TH"/>
        </w:rPr>
        <w:t>visual</w:t>
      </w:r>
      <w:r w:rsidR="00EC3028" w:rsidRPr="009A60C6">
        <w:rPr>
          <w:szCs w:val="20"/>
          <w:lang w:val="en-GB" w:eastAsia="en-US" w:bidi="th-TH"/>
        </w:rPr>
        <w:t xml:space="preserve"> materials to demonstrate such consent and to adopt the form or forms of attestation most suited to the situation of the communities concerned’.</w:t>
      </w:r>
      <w:r w:rsidR="00EC3028" w:rsidRPr="009A60C6">
        <w:rPr>
          <w:rStyle w:val="FootnoteReference"/>
          <w:szCs w:val="20"/>
          <w:lang w:val="en-GB" w:eastAsia="en-US" w:bidi="th-TH"/>
        </w:rPr>
        <w:footnoteReference w:id="68"/>
      </w:r>
      <w:r w:rsidR="00EC3028" w:rsidRPr="009A60C6">
        <w:rPr>
          <w:szCs w:val="20"/>
          <w:lang w:val="en-GB" w:eastAsia="en-US" w:bidi="th-TH"/>
        </w:rPr>
        <w:t xml:space="preserve"> </w:t>
      </w:r>
      <w:r w:rsidR="00527C3B" w:rsidRPr="008B3E18">
        <w:rPr>
          <w:szCs w:val="20"/>
          <w:lang w:val="en-GB" w:eastAsia="en-US" w:bidi="th-TH"/>
        </w:rPr>
        <w:t xml:space="preserve">The </w:t>
      </w:r>
      <w:r w:rsidR="00527C3B" w:rsidRPr="000D5579">
        <w:rPr>
          <w:noProof/>
          <w:szCs w:val="20"/>
          <w:lang w:val="en-GB" w:eastAsia="en-US" w:bidi="th-TH"/>
        </w:rPr>
        <w:t>consent</w:t>
      </w:r>
      <w:r w:rsidR="00527C3B" w:rsidRPr="008B3E18">
        <w:rPr>
          <w:szCs w:val="20"/>
          <w:lang w:val="en-GB" w:eastAsia="en-US" w:bidi="th-TH"/>
        </w:rPr>
        <w:t xml:space="preserve"> also </w:t>
      </w:r>
      <w:r w:rsidR="00EC3028" w:rsidRPr="009A60C6">
        <w:rPr>
          <w:szCs w:val="20"/>
          <w:lang w:val="en-GB"/>
        </w:rPr>
        <w:t>need</w:t>
      </w:r>
      <w:r>
        <w:rPr>
          <w:szCs w:val="20"/>
          <w:lang w:val="en-GB"/>
        </w:rPr>
        <w:t>s</w:t>
      </w:r>
      <w:r w:rsidR="00EC3028" w:rsidRPr="009A60C6">
        <w:rPr>
          <w:szCs w:val="20"/>
          <w:lang w:val="en-GB"/>
        </w:rPr>
        <w:t xml:space="preserve"> to reflect the sentiments of diverse individuals, rather than repeating the same </w:t>
      </w:r>
      <w:r w:rsidR="00EC3028" w:rsidRPr="009A60C6">
        <w:rPr>
          <w:rFonts w:eastAsia="Calibri"/>
          <w:szCs w:val="22"/>
          <w:lang w:val="en-GB" w:eastAsia="en-US"/>
        </w:rPr>
        <w:t>formulations</w:t>
      </w:r>
      <w:r w:rsidR="00EC3028" w:rsidRPr="009A60C6">
        <w:rPr>
          <w:szCs w:val="20"/>
          <w:lang w:val="en-GB"/>
        </w:rPr>
        <w:t xml:space="preserve"> in the evidence of consent.</w:t>
      </w:r>
      <w:r w:rsidR="00EC3028" w:rsidRPr="009A60C6">
        <w:rPr>
          <w:rStyle w:val="FootnoteReference"/>
          <w:szCs w:val="20"/>
          <w:lang w:val="en-GB"/>
        </w:rPr>
        <w:footnoteReference w:id="69"/>
      </w:r>
    </w:p>
    <w:p w:rsidR="007D7998" w:rsidRPr="00826C98" w:rsidRDefault="007D7998" w:rsidP="00FE0ECA">
      <w:pPr>
        <w:pStyle w:val="Soustitre"/>
        <w:rPr>
          <w:lang w:val="en-GB"/>
        </w:rPr>
      </w:pPr>
      <w:r w:rsidRPr="00826C98">
        <w:rPr>
          <w:noProof w:val="0"/>
          <w:lang w:val="en-GB"/>
        </w:rPr>
        <w:t>4.c.</w:t>
      </w:r>
      <w:r w:rsidRPr="00826C98">
        <w:rPr>
          <w:noProof w:val="0"/>
          <w:lang w:val="en-GB"/>
        </w:rPr>
        <w:tab/>
      </w:r>
      <w:r w:rsidR="006541DF" w:rsidRPr="00826C98">
        <w:rPr>
          <w:noProof w:val="0"/>
          <w:lang w:val="en-GB"/>
        </w:rPr>
        <w:tab/>
      </w:r>
      <w:r w:rsidRPr="00826C98">
        <w:rPr>
          <w:noProof w:val="0"/>
          <w:lang w:val="en-GB"/>
        </w:rPr>
        <w:t>Respect for customary practices governing access to the element</w:t>
      </w:r>
    </w:p>
    <w:p w:rsidR="007D7998" w:rsidRPr="00826C98" w:rsidRDefault="007D7998" w:rsidP="009F36CD">
      <w:pPr>
        <w:pStyle w:val="Texte1"/>
        <w:rPr>
          <w:rFonts w:eastAsia="Calibri"/>
          <w:szCs w:val="22"/>
          <w:lang w:val="en-GB" w:eastAsia="en-US"/>
        </w:rPr>
      </w:pPr>
      <w:r w:rsidRPr="00826C98">
        <w:rPr>
          <w:rFonts w:eastAsia="Calibri"/>
          <w:szCs w:val="22"/>
          <w:lang w:val="en-GB" w:eastAsia="en-US"/>
        </w:rPr>
        <w:t>The initial nomination file shows very little respect for the element, the people associated with it, and any customary restrictions that might exist on access to the element. How are apprentices selected? Does membership of a master bridge-building clan constitute a barrier to knowledge acquisition for bridge</w:t>
      </w:r>
      <w:r w:rsidR="00FB262A">
        <w:rPr>
          <w:rFonts w:eastAsia="Calibri"/>
          <w:szCs w:val="22"/>
          <w:lang w:val="en-GB" w:eastAsia="en-US"/>
        </w:rPr>
        <w:t xml:space="preserve"> </w:t>
      </w:r>
      <w:r w:rsidRPr="00826C98">
        <w:rPr>
          <w:rFonts w:eastAsia="Calibri"/>
          <w:szCs w:val="22"/>
          <w:lang w:val="en-GB" w:eastAsia="en-US"/>
        </w:rPr>
        <w:t xml:space="preserve">building for those who are not born into the clan? Who determines whether a shrine can </w:t>
      </w:r>
      <w:r w:rsidRPr="000D5579">
        <w:rPr>
          <w:rFonts w:eastAsia="Calibri"/>
          <w:noProof/>
          <w:szCs w:val="22"/>
          <w:lang w:val="en-GB" w:eastAsia="en-US"/>
        </w:rPr>
        <w:t>be created</w:t>
      </w:r>
      <w:r w:rsidRPr="00826C98">
        <w:rPr>
          <w:rFonts w:eastAsia="Calibri"/>
          <w:szCs w:val="22"/>
          <w:lang w:val="en-GB" w:eastAsia="en-US"/>
        </w:rPr>
        <w:t xml:space="preserve"> in a bridge, and who </w:t>
      </w:r>
      <w:r w:rsidRPr="000D5579">
        <w:rPr>
          <w:rFonts w:eastAsia="Calibri"/>
          <w:noProof/>
          <w:szCs w:val="22"/>
          <w:lang w:val="en-GB" w:eastAsia="en-US"/>
        </w:rPr>
        <w:t>organizes</w:t>
      </w:r>
      <w:r w:rsidRPr="00826C98">
        <w:rPr>
          <w:rFonts w:eastAsia="Calibri"/>
          <w:szCs w:val="22"/>
          <w:lang w:val="en-GB" w:eastAsia="en-US"/>
        </w:rPr>
        <w:t xml:space="preserve"> rituals in these shrines? Do men and women have equal access to the shrines and the rituals, and what about outsiders?</w:t>
      </w:r>
    </w:p>
    <w:p w:rsidR="00EC3028" w:rsidRPr="00826C98" w:rsidRDefault="00527C3B" w:rsidP="00EC3028">
      <w:pPr>
        <w:pStyle w:val="Texte1"/>
        <w:rPr>
          <w:rFonts w:eastAsia="Calibri"/>
          <w:szCs w:val="22"/>
          <w:lang w:val="en-GB" w:eastAsia="en-US"/>
        </w:rPr>
      </w:pPr>
      <w:r w:rsidRPr="00826C98">
        <w:rPr>
          <w:szCs w:val="22"/>
          <w:lang w:val="en-GB"/>
        </w:rPr>
        <w:lastRenderedPageBreak/>
        <w:t>T</w:t>
      </w:r>
      <w:r w:rsidR="00EC3028" w:rsidRPr="009A60C6">
        <w:rPr>
          <w:szCs w:val="32"/>
          <w:lang w:val="en-GB"/>
        </w:rPr>
        <w:t xml:space="preserve">he participation of the communities is all the more </w:t>
      </w:r>
      <w:r w:rsidR="00EC3028" w:rsidRPr="009A60C6">
        <w:rPr>
          <w:rFonts w:eastAsia="Calibri"/>
          <w:szCs w:val="22"/>
          <w:lang w:val="en-GB" w:eastAsia="en-US"/>
        </w:rPr>
        <w:t>important</w:t>
      </w:r>
      <w:r w:rsidR="00EC3028" w:rsidRPr="009A60C6">
        <w:rPr>
          <w:szCs w:val="32"/>
          <w:lang w:val="en-GB"/>
        </w:rPr>
        <w:t xml:space="preserve"> when it is a matter of ensuring that safeguarding measures fully respect any customary practices governing access to specific aspects of intangible cultural heritage</w:t>
      </w:r>
      <w:r w:rsidR="0073580A">
        <w:rPr>
          <w:szCs w:val="32"/>
          <w:lang w:val="en-GB"/>
        </w:rPr>
        <w:t>.</w:t>
      </w:r>
      <w:r w:rsidR="00EC3028" w:rsidRPr="009A60C6">
        <w:rPr>
          <w:rStyle w:val="FootnoteReference"/>
          <w:szCs w:val="32"/>
          <w:lang w:val="en-GB"/>
        </w:rPr>
        <w:footnoteReference w:id="70"/>
      </w:r>
      <w:r w:rsidRPr="00826C98">
        <w:rPr>
          <w:szCs w:val="32"/>
          <w:lang w:val="en-GB"/>
        </w:rPr>
        <w:t xml:space="preserve"> States are </w:t>
      </w:r>
      <w:r w:rsidR="00EC3028" w:rsidRPr="009A60C6">
        <w:rPr>
          <w:szCs w:val="32"/>
          <w:lang w:val="en-GB"/>
        </w:rPr>
        <w:t xml:space="preserve">urged to provide more information on customary restrictions on access to specific </w:t>
      </w:r>
      <w:r w:rsidR="00EC3028" w:rsidRPr="009A60C6">
        <w:rPr>
          <w:rFonts w:eastAsia="Calibri"/>
          <w:szCs w:val="22"/>
          <w:lang w:val="en-GB" w:eastAsia="en-US"/>
        </w:rPr>
        <w:t>aspects</w:t>
      </w:r>
      <w:r w:rsidR="00EC3028" w:rsidRPr="009A60C6">
        <w:rPr>
          <w:szCs w:val="32"/>
          <w:lang w:val="en-GB"/>
        </w:rPr>
        <w:t xml:space="preserve"> of intangible cultural heritage, as a crucial dimension of the element’s viability, the proposed safeguarding measures and the free, prior and informed consent of the community.</w:t>
      </w:r>
      <w:r w:rsidR="00EC3028" w:rsidRPr="009A60C6">
        <w:rPr>
          <w:rStyle w:val="FootnoteReference"/>
          <w:szCs w:val="32"/>
          <w:lang w:val="en-GB"/>
        </w:rPr>
        <w:footnoteReference w:id="71"/>
      </w:r>
    </w:p>
    <w:p w:rsidR="007D7998" w:rsidRPr="00826C98" w:rsidRDefault="007D7998" w:rsidP="00FE0ECA">
      <w:pPr>
        <w:pStyle w:val="Soustitre"/>
        <w:rPr>
          <w:lang w:val="en-GB"/>
        </w:rPr>
      </w:pPr>
      <w:r w:rsidRPr="00826C98">
        <w:rPr>
          <w:noProof w:val="0"/>
          <w:lang w:val="en-GB"/>
        </w:rPr>
        <w:t>4.d.</w:t>
      </w:r>
      <w:r w:rsidRPr="00826C98">
        <w:rPr>
          <w:noProof w:val="0"/>
          <w:lang w:val="en-GB"/>
        </w:rPr>
        <w:tab/>
        <w:t>Concerned community organization(s) or representative(s)</w:t>
      </w:r>
    </w:p>
    <w:p w:rsidR="007D7998" w:rsidRPr="00826C98" w:rsidRDefault="007D7998" w:rsidP="009F36CD">
      <w:pPr>
        <w:pStyle w:val="Texte1"/>
        <w:rPr>
          <w:rFonts w:eastAsia="Calibri"/>
          <w:szCs w:val="22"/>
          <w:lang w:val="en-GB" w:eastAsia="en-US"/>
        </w:rPr>
      </w:pPr>
      <w:r w:rsidRPr="00826C98">
        <w:rPr>
          <w:rFonts w:eastAsia="Calibri"/>
          <w:szCs w:val="22"/>
          <w:lang w:val="en-GB" w:eastAsia="en-US"/>
        </w:rPr>
        <w:t xml:space="preserve">Community </w:t>
      </w:r>
      <w:r w:rsidRPr="000D5579">
        <w:rPr>
          <w:rFonts w:eastAsia="Calibri"/>
          <w:noProof/>
          <w:szCs w:val="22"/>
          <w:lang w:val="en-GB" w:eastAsia="en-US"/>
        </w:rPr>
        <w:t>organizations</w:t>
      </w:r>
      <w:r w:rsidRPr="00826C98">
        <w:rPr>
          <w:rFonts w:eastAsia="Calibri"/>
          <w:szCs w:val="22"/>
          <w:lang w:val="en-GB" w:eastAsia="en-US"/>
        </w:rPr>
        <w:t xml:space="preserve"> and representatives other than the bridge-building masters could also </w:t>
      </w:r>
      <w:r w:rsidRPr="000D5579">
        <w:rPr>
          <w:rFonts w:eastAsia="Calibri"/>
          <w:noProof/>
          <w:szCs w:val="22"/>
          <w:lang w:val="en-GB" w:eastAsia="en-US"/>
        </w:rPr>
        <w:t>be included</w:t>
      </w:r>
      <w:r w:rsidRPr="00826C98">
        <w:rPr>
          <w:rFonts w:eastAsia="Calibri"/>
          <w:szCs w:val="22"/>
          <w:lang w:val="en-GB" w:eastAsia="en-US"/>
        </w:rPr>
        <w:t xml:space="preserve">. </w:t>
      </w:r>
      <w:r w:rsidRPr="000D5579">
        <w:rPr>
          <w:rFonts w:eastAsia="Calibri"/>
          <w:noProof/>
          <w:szCs w:val="22"/>
          <w:lang w:val="en-GB" w:eastAsia="en-US"/>
        </w:rPr>
        <w:t>This is not done</w:t>
      </w:r>
      <w:r w:rsidRPr="00826C98">
        <w:rPr>
          <w:rFonts w:eastAsia="Calibri"/>
          <w:szCs w:val="22"/>
          <w:lang w:val="en-GB" w:eastAsia="en-US"/>
        </w:rPr>
        <w:t xml:space="preserve"> in the final file: participants may wish to discuss under what circumstances this would be the case (e.g. no relevant community </w:t>
      </w:r>
      <w:r w:rsidRPr="000D5579">
        <w:rPr>
          <w:rFonts w:eastAsia="Calibri"/>
          <w:noProof/>
          <w:szCs w:val="22"/>
          <w:lang w:val="en-GB" w:eastAsia="en-US"/>
        </w:rPr>
        <w:t>organizations</w:t>
      </w:r>
      <w:r w:rsidRPr="00826C98">
        <w:rPr>
          <w:rFonts w:eastAsia="Calibri"/>
          <w:szCs w:val="22"/>
          <w:lang w:val="en-GB" w:eastAsia="en-US"/>
        </w:rPr>
        <w:t xml:space="preserve"> exist at this time).</w:t>
      </w:r>
    </w:p>
    <w:p w:rsidR="007D7998" w:rsidRPr="00826C98" w:rsidRDefault="007D7998" w:rsidP="00FE0ECA">
      <w:pPr>
        <w:pStyle w:val="Heading3"/>
        <w:rPr>
          <w:lang w:val="en-GB"/>
        </w:rPr>
      </w:pPr>
      <w:r w:rsidRPr="00826C98">
        <w:rPr>
          <w:lang w:val="en-GB"/>
        </w:rPr>
        <w:t>5. Inclusion on an inventory (Criterion U.5)</w:t>
      </w:r>
    </w:p>
    <w:p w:rsidR="00FC318C" w:rsidRPr="00826C98" w:rsidRDefault="007D7998" w:rsidP="009F36CD">
      <w:pPr>
        <w:pStyle w:val="Texte1"/>
        <w:rPr>
          <w:rFonts w:eastAsia="Calibri"/>
          <w:szCs w:val="22"/>
          <w:lang w:val="en-GB" w:eastAsia="en-US"/>
        </w:rPr>
      </w:pPr>
      <w:r w:rsidRPr="00826C98">
        <w:rPr>
          <w:rFonts w:eastAsia="Calibri"/>
          <w:szCs w:val="22"/>
          <w:lang w:val="en-GB" w:eastAsia="en-US"/>
        </w:rPr>
        <w:t xml:space="preserve">Evidence for inclusion on an inventory has to </w:t>
      </w:r>
      <w:r w:rsidRPr="000D5579">
        <w:rPr>
          <w:rFonts w:eastAsia="Calibri"/>
          <w:noProof/>
          <w:szCs w:val="22"/>
          <w:lang w:val="en-GB" w:eastAsia="en-US"/>
        </w:rPr>
        <w:t>be provided</w:t>
      </w:r>
      <w:r w:rsidRPr="00826C98">
        <w:rPr>
          <w:rFonts w:eastAsia="Calibri"/>
          <w:szCs w:val="22"/>
          <w:lang w:val="en-GB" w:eastAsia="en-US"/>
        </w:rPr>
        <w:t>. The nomination file should give the name of the inventory and the number and title of the entry</w:t>
      </w:r>
      <w:r w:rsidR="00FF306A" w:rsidRPr="00826C98">
        <w:rPr>
          <w:rFonts w:eastAsia="Calibri"/>
          <w:szCs w:val="22"/>
          <w:lang w:val="en-GB" w:eastAsia="en-US"/>
        </w:rPr>
        <w:t xml:space="preserve">, </w:t>
      </w:r>
      <w:r w:rsidR="00EC3028" w:rsidRPr="009A60C6">
        <w:rPr>
          <w:rFonts w:eastAsia="Calibri"/>
          <w:szCs w:val="22"/>
          <w:lang w:val="en-GB" w:eastAsia="en-US"/>
        </w:rPr>
        <w:t>with a comprehensive description of the element</w:t>
      </w:r>
      <w:r w:rsidR="009161A8">
        <w:rPr>
          <w:rFonts w:eastAsia="Calibri"/>
          <w:szCs w:val="22"/>
          <w:lang w:val="en-GB" w:eastAsia="en-US"/>
        </w:rPr>
        <w:t>.</w:t>
      </w:r>
      <w:r w:rsidR="00633E63" w:rsidRPr="00826C98">
        <w:rPr>
          <w:rStyle w:val="FootnoteReference"/>
          <w:rFonts w:eastAsia="Calibri"/>
          <w:szCs w:val="22"/>
          <w:lang w:val="en-GB" w:eastAsia="en-US"/>
        </w:rPr>
        <w:footnoteReference w:id="72"/>
      </w:r>
      <w:r w:rsidR="00EC3028" w:rsidRPr="00826C98">
        <w:rPr>
          <w:rFonts w:eastAsia="Calibri"/>
          <w:szCs w:val="22"/>
          <w:lang w:val="en-GB" w:eastAsia="en-US"/>
        </w:rPr>
        <w:t xml:space="preserve"> </w:t>
      </w:r>
      <w:r w:rsidRPr="00826C98">
        <w:rPr>
          <w:rFonts w:eastAsia="Calibri"/>
          <w:szCs w:val="22"/>
          <w:lang w:val="en-GB" w:eastAsia="en-US"/>
        </w:rPr>
        <w:t xml:space="preserve">It is not clear whether this is an inventory </w:t>
      </w:r>
      <w:r w:rsidR="000D5579">
        <w:rPr>
          <w:rFonts w:eastAsia="Calibri"/>
          <w:noProof/>
          <w:szCs w:val="22"/>
          <w:lang w:val="en-GB" w:eastAsia="en-US"/>
        </w:rPr>
        <w:t>of</w:t>
      </w:r>
      <w:r w:rsidRPr="00826C98">
        <w:rPr>
          <w:rFonts w:eastAsia="Calibri"/>
          <w:szCs w:val="22"/>
          <w:lang w:val="en-GB" w:eastAsia="en-US"/>
        </w:rPr>
        <w:t xml:space="preserve"> tangible or intangible cultural heritage, or both, since ‘Woven Wood-Beam Arch Bridges with Covered </w:t>
      </w:r>
      <w:r w:rsidRPr="000D5579">
        <w:rPr>
          <w:rFonts w:eastAsia="Calibri"/>
          <w:noProof/>
          <w:szCs w:val="22"/>
          <w:lang w:val="en-GB" w:eastAsia="en-US"/>
        </w:rPr>
        <w:t>Passageways</w:t>
      </w:r>
      <w:r w:rsidRPr="00826C98">
        <w:rPr>
          <w:rFonts w:eastAsia="Calibri"/>
          <w:szCs w:val="22"/>
          <w:lang w:val="en-GB" w:eastAsia="en-US"/>
        </w:rPr>
        <w:t xml:space="preserve"> and associated skills and rituals’ could </w:t>
      </w:r>
      <w:r w:rsidRPr="000D5579">
        <w:rPr>
          <w:rFonts w:eastAsia="Calibri"/>
          <w:noProof/>
          <w:szCs w:val="22"/>
          <w:lang w:val="en-GB" w:eastAsia="en-US"/>
        </w:rPr>
        <w:t>be included</w:t>
      </w:r>
      <w:r w:rsidRPr="00826C98">
        <w:rPr>
          <w:rFonts w:eastAsia="Calibri"/>
          <w:szCs w:val="22"/>
          <w:lang w:val="en-GB" w:eastAsia="en-US"/>
        </w:rPr>
        <w:t xml:space="preserve"> in an inventory of tangible or intangible heritage.</w:t>
      </w:r>
    </w:p>
    <w:p w:rsidR="00EC3028" w:rsidRPr="00826C98" w:rsidRDefault="007D7998" w:rsidP="00EC3028">
      <w:pPr>
        <w:pStyle w:val="Texte1"/>
        <w:rPr>
          <w:lang w:val="en-GB"/>
        </w:rPr>
      </w:pPr>
      <w:r w:rsidRPr="00826C98">
        <w:rPr>
          <w:rFonts w:eastAsia="Calibri"/>
          <w:szCs w:val="22"/>
          <w:lang w:val="en-GB" w:eastAsia="en-US"/>
        </w:rPr>
        <w:t xml:space="preserve">The file should state how communities concerned (and any relevant NGOs) participated in the identification and definition of the element, and </w:t>
      </w:r>
      <w:r w:rsidR="00EC3028" w:rsidRPr="009A60C6">
        <w:rPr>
          <w:rFonts w:eastAsia="Calibri"/>
          <w:szCs w:val="22"/>
          <w:lang w:val="en-GB" w:eastAsia="en-US"/>
        </w:rPr>
        <w:t xml:space="preserve">give some details on how and when </w:t>
      </w:r>
      <w:r w:rsidRPr="00826C98">
        <w:rPr>
          <w:rFonts w:eastAsia="Calibri"/>
          <w:szCs w:val="22"/>
          <w:lang w:val="en-GB" w:eastAsia="en-US"/>
        </w:rPr>
        <w:t>the inventory will be regularly updated, in the sense of Articles 11 and 12 of the Convention</w:t>
      </w:r>
      <w:r w:rsidR="00EC3028" w:rsidRPr="00826C98">
        <w:rPr>
          <w:rFonts w:eastAsia="Calibri"/>
          <w:szCs w:val="22"/>
          <w:lang w:val="en-GB" w:eastAsia="en-US"/>
        </w:rPr>
        <w:t xml:space="preserve">. </w:t>
      </w:r>
      <w:r w:rsidR="00633E63" w:rsidRPr="00826C98">
        <w:rPr>
          <w:rFonts w:eastAsia="Calibri"/>
          <w:szCs w:val="22"/>
          <w:lang w:val="en-GB" w:eastAsia="en-US"/>
        </w:rPr>
        <w:t>T</w:t>
      </w:r>
      <w:r w:rsidR="00EC3028" w:rsidRPr="009A60C6">
        <w:rPr>
          <w:lang w:val="en-GB"/>
        </w:rPr>
        <w:t xml:space="preserve">he involvement of communities in the elaboration and periodic updating of the inventory does constitute an obligation and must </w:t>
      </w:r>
      <w:r w:rsidR="00EC3028" w:rsidRPr="009161A8">
        <w:rPr>
          <w:noProof/>
          <w:lang w:val="en-GB"/>
        </w:rPr>
        <w:t>be clearly described</w:t>
      </w:r>
      <w:r w:rsidR="00EC3028" w:rsidRPr="009A60C6">
        <w:rPr>
          <w:lang w:val="en-GB"/>
        </w:rPr>
        <w:t xml:space="preserve"> in the text of the nomination.</w:t>
      </w:r>
      <w:r w:rsidR="00EC3028" w:rsidRPr="009A60C6">
        <w:rPr>
          <w:rStyle w:val="FootnoteReference"/>
          <w:lang w:val="en-GB"/>
        </w:rPr>
        <w:footnoteReference w:id="73"/>
      </w:r>
    </w:p>
    <w:p w:rsidR="00EC3028" w:rsidRPr="009A60C6" w:rsidRDefault="009161A8" w:rsidP="009A60C6">
      <w:pPr>
        <w:pStyle w:val="Texte1"/>
        <w:tabs>
          <w:tab w:val="clear" w:pos="567"/>
        </w:tabs>
        <w:spacing w:after="240"/>
        <w:rPr>
          <w:lang w:val="en-GB" w:bidi="ar-MA"/>
        </w:rPr>
      </w:pPr>
      <w:r>
        <w:rPr>
          <w:noProof/>
          <w:lang w:val="en-GB" w:bidi="ar-MA"/>
        </w:rPr>
        <w:t>The i</w:t>
      </w:r>
      <w:r w:rsidR="00EC3028" w:rsidRPr="009161A8">
        <w:rPr>
          <w:noProof/>
          <w:lang w:val="en-GB" w:bidi="ar-MA"/>
        </w:rPr>
        <w:t>nclusion</w:t>
      </w:r>
      <w:r w:rsidR="00EC3028" w:rsidRPr="009A60C6">
        <w:rPr>
          <w:lang w:val="en-GB" w:bidi="ar-MA"/>
        </w:rPr>
        <w:t xml:space="preserve"> of an element on an inventory must also precede the submission of a file. The nomination should be complete at the time of submission (31 </w:t>
      </w:r>
      <w:r w:rsidR="00EC3028" w:rsidRPr="009161A8">
        <w:rPr>
          <w:noProof/>
          <w:lang w:val="en-GB" w:bidi="ar-MA"/>
        </w:rPr>
        <w:t>March)</w:t>
      </w:r>
      <w:r>
        <w:rPr>
          <w:noProof/>
          <w:lang w:val="en-GB" w:bidi="ar-MA"/>
        </w:rPr>
        <w:t>,</w:t>
      </w:r>
      <w:r w:rsidR="00EC3028" w:rsidRPr="009A60C6">
        <w:rPr>
          <w:lang w:val="en-GB" w:bidi="ar-MA"/>
        </w:rPr>
        <w:t xml:space="preserve"> and evidence of inclusion in </w:t>
      </w:r>
      <w:r w:rsidR="00EC3028" w:rsidRPr="009161A8">
        <w:rPr>
          <w:noProof/>
          <w:lang w:val="en-GB" w:bidi="ar-MA"/>
        </w:rPr>
        <w:t>an inventory</w:t>
      </w:r>
      <w:r w:rsidR="00EC3028" w:rsidRPr="009A60C6">
        <w:rPr>
          <w:lang w:val="en-GB" w:bidi="ar-MA"/>
        </w:rPr>
        <w:t xml:space="preserve"> or of the free, prior and informed consent of the communities concerned should not normally be created </w:t>
      </w:r>
      <w:r w:rsidR="00EC3028" w:rsidRPr="009161A8">
        <w:rPr>
          <w:noProof/>
          <w:lang w:val="en-GB" w:bidi="ar-MA"/>
        </w:rPr>
        <w:t>ex post</w:t>
      </w:r>
      <w:r w:rsidR="00EC3028" w:rsidRPr="009A60C6">
        <w:rPr>
          <w:lang w:val="en-GB" w:bidi="ar-MA"/>
        </w:rPr>
        <w:t xml:space="preserve"> facto, after the nomination deadline.</w:t>
      </w:r>
      <w:r w:rsidR="00EC3028" w:rsidRPr="009A60C6">
        <w:rPr>
          <w:vertAlign w:val="superscript"/>
          <w:lang w:val="en-GB" w:bidi="ar-MA"/>
        </w:rPr>
        <w:footnoteReference w:id="74"/>
      </w:r>
    </w:p>
    <w:p w:rsidR="007D7998" w:rsidRPr="00826C98" w:rsidRDefault="007D7998" w:rsidP="00FE0ECA">
      <w:pPr>
        <w:pStyle w:val="Heading3"/>
        <w:rPr>
          <w:lang w:val="en-GB"/>
        </w:rPr>
      </w:pPr>
      <w:r w:rsidRPr="00826C98">
        <w:rPr>
          <w:lang w:val="en-GB"/>
        </w:rPr>
        <w:t>6. Documentation</w:t>
      </w:r>
    </w:p>
    <w:p w:rsidR="007D7998" w:rsidRPr="00826C98" w:rsidRDefault="007D7998" w:rsidP="009F36CD">
      <w:pPr>
        <w:pStyle w:val="Texte1"/>
        <w:rPr>
          <w:rFonts w:eastAsia="Calibri"/>
          <w:szCs w:val="22"/>
          <w:lang w:val="en-GB" w:eastAsia="en-US"/>
        </w:rPr>
      </w:pPr>
      <w:r w:rsidRPr="00826C98">
        <w:rPr>
          <w:rFonts w:eastAsia="Calibri"/>
          <w:szCs w:val="22"/>
          <w:lang w:val="en-GB" w:eastAsia="en-US"/>
        </w:rPr>
        <w:t xml:space="preserve">There are too many photos in the required </w:t>
      </w:r>
      <w:r w:rsidRPr="009161A8">
        <w:rPr>
          <w:rFonts w:eastAsia="Calibri"/>
          <w:noProof/>
          <w:szCs w:val="22"/>
          <w:lang w:val="en-GB" w:eastAsia="en-US"/>
        </w:rPr>
        <w:t>documentation</w:t>
      </w:r>
      <w:r w:rsidR="009161A8">
        <w:rPr>
          <w:rFonts w:eastAsia="Calibri"/>
          <w:noProof/>
          <w:szCs w:val="22"/>
          <w:lang w:val="en-GB" w:eastAsia="en-US"/>
        </w:rPr>
        <w:t>,</w:t>
      </w:r>
      <w:r w:rsidRPr="00826C98">
        <w:rPr>
          <w:rFonts w:eastAsia="Calibri"/>
          <w:szCs w:val="22"/>
          <w:lang w:val="en-GB" w:eastAsia="en-US"/>
        </w:rPr>
        <w:t xml:space="preserve"> and the submitted video is too long. The photos are inappropriate because they focus on the bridges </w:t>
      </w:r>
      <w:r w:rsidRPr="009161A8">
        <w:rPr>
          <w:rFonts w:eastAsia="Calibri"/>
          <w:noProof/>
          <w:szCs w:val="22"/>
          <w:lang w:val="en-GB" w:eastAsia="en-US"/>
        </w:rPr>
        <w:t>and</w:t>
      </w:r>
      <w:r w:rsidRPr="00826C98">
        <w:rPr>
          <w:rFonts w:eastAsia="Calibri"/>
          <w:szCs w:val="22"/>
          <w:lang w:val="en-GB" w:eastAsia="en-US"/>
        </w:rPr>
        <w:t xml:space="preserve"> researchers. The focus of the video on the bridges as ‘heritage sites’ is not appropriate </w:t>
      </w:r>
      <w:r w:rsidR="00513230">
        <w:rPr>
          <w:rFonts w:eastAsia="Calibri"/>
          <w:szCs w:val="22"/>
          <w:lang w:val="en-GB" w:eastAsia="en-US"/>
        </w:rPr>
        <w:t>for</w:t>
      </w:r>
      <w:r w:rsidRPr="00826C98">
        <w:rPr>
          <w:rFonts w:eastAsia="Calibri"/>
          <w:szCs w:val="22"/>
          <w:lang w:val="en-GB" w:eastAsia="en-US"/>
        </w:rPr>
        <w:t xml:space="preserve"> the purpose of the nomination file. </w:t>
      </w:r>
      <w:r w:rsidR="000435D4" w:rsidRPr="00826C98">
        <w:rPr>
          <w:rFonts w:eastAsia="Calibri"/>
          <w:szCs w:val="22"/>
          <w:lang w:val="en-GB" w:eastAsia="en-US"/>
        </w:rPr>
        <w:t xml:space="preserve">States are encouraged </w:t>
      </w:r>
      <w:r w:rsidRPr="00826C98">
        <w:rPr>
          <w:rFonts w:eastAsia="Calibri"/>
          <w:szCs w:val="22"/>
          <w:lang w:val="en-GB" w:eastAsia="en-US"/>
        </w:rPr>
        <w:t xml:space="preserve">to ensure that there </w:t>
      </w:r>
      <w:r w:rsidRPr="009161A8">
        <w:rPr>
          <w:rFonts w:eastAsia="Calibri"/>
          <w:noProof/>
          <w:szCs w:val="22"/>
          <w:lang w:val="en-GB" w:eastAsia="en-US"/>
        </w:rPr>
        <w:t>is</w:t>
      </w:r>
      <w:r w:rsidRPr="00826C98">
        <w:rPr>
          <w:rFonts w:eastAsia="Calibri"/>
          <w:szCs w:val="22"/>
          <w:lang w:val="en-GB" w:eastAsia="en-US"/>
        </w:rPr>
        <w:t xml:space="preserve"> a close correspondence and a coherency between the description of the element presented in the audiovisual materials and the information included in the n</w:t>
      </w:r>
      <w:r w:rsidR="006E4E12" w:rsidRPr="00826C98">
        <w:rPr>
          <w:rFonts w:eastAsia="Calibri"/>
          <w:szCs w:val="22"/>
          <w:lang w:val="en-GB" w:eastAsia="en-US"/>
        </w:rPr>
        <w:t>omination form</w:t>
      </w:r>
      <w:r w:rsidRPr="00826C98">
        <w:rPr>
          <w:rFonts w:eastAsia="Calibri"/>
          <w:szCs w:val="22"/>
          <w:lang w:val="en-GB" w:eastAsia="en-US"/>
        </w:rPr>
        <w:t>.</w:t>
      </w:r>
      <w:r w:rsidR="000435D4" w:rsidRPr="00826C98">
        <w:rPr>
          <w:rStyle w:val="FootnoteReference"/>
          <w:rFonts w:eastAsia="Calibri"/>
          <w:szCs w:val="22"/>
          <w:lang w:val="en-GB" w:eastAsia="en-US"/>
        </w:rPr>
        <w:footnoteReference w:id="75"/>
      </w:r>
    </w:p>
    <w:p w:rsidR="007D7998" w:rsidRPr="00826C98" w:rsidRDefault="007D7998" w:rsidP="00F84C79">
      <w:pPr>
        <w:pStyle w:val="Texte1"/>
        <w:rPr>
          <w:rFonts w:eastAsia="Calibri"/>
          <w:szCs w:val="22"/>
          <w:lang w:val="en-GB" w:eastAsia="en-US"/>
        </w:rPr>
      </w:pPr>
      <w:r w:rsidRPr="00826C98">
        <w:rPr>
          <w:rFonts w:eastAsia="Calibri"/>
          <w:szCs w:val="22"/>
          <w:lang w:val="en-GB" w:eastAsia="en-US"/>
        </w:rPr>
        <w:lastRenderedPageBreak/>
        <w:t xml:space="preserve">Regarding the cession of rights, all required documentation has to accompany the nomination. Nomination files that are incomplete in certain respects before a fixed deadline will </w:t>
      </w:r>
      <w:r w:rsidRPr="009161A8">
        <w:rPr>
          <w:rFonts w:eastAsia="Calibri"/>
          <w:noProof/>
          <w:szCs w:val="22"/>
          <w:lang w:val="en-GB" w:eastAsia="en-US"/>
        </w:rPr>
        <w:t>be eliminated</w:t>
      </w:r>
      <w:r w:rsidRPr="00826C98">
        <w:rPr>
          <w:rFonts w:eastAsia="Calibri"/>
          <w:szCs w:val="22"/>
          <w:lang w:val="en-GB" w:eastAsia="en-US"/>
        </w:rPr>
        <w:t xml:space="preserve"> from the procedure </w:t>
      </w:r>
      <w:r w:rsidRPr="00F84C79">
        <w:rPr>
          <w:rFonts w:eastAsia="Calibri"/>
          <w:szCs w:val="22"/>
          <w:lang w:val="en-GB" w:eastAsia="en-US"/>
        </w:rPr>
        <w:t xml:space="preserve">of the </w:t>
      </w:r>
      <w:r w:rsidR="00F84C79" w:rsidRPr="009B1F57">
        <w:rPr>
          <w:rFonts w:eastAsia="Calibri"/>
          <w:szCs w:val="22"/>
          <w:lang w:val="en-GB" w:eastAsia="en-US"/>
        </w:rPr>
        <w:t>cycle</w:t>
      </w:r>
      <w:r w:rsidR="00F84C79" w:rsidRPr="00F84C79">
        <w:rPr>
          <w:rFonts w:eastAsia="Calibri"/>
          <w:szCs w:val="22"/>
          <w:lang w:val="en-GB" w:eastAsia="en-US"/>
        </w:rPr>
        <w:t xml:space="preserve"> </w:t>
      </w:r>
      <w:r w:rsidRPr="00F84C79">
        <w:rPr>
          <w:rFonts w:eastAsia="Calibri"/>
          <w:szCs w:val="22"/>
          <w:lang w:val="en-GB" w:eastAsia="en-US"/>
        </w:rPr>
        <w:t>in question</w:t>
      </w:r>
      <w:r w:rsidRPr="001F562E">
        <w:rPr>
          <w:rFonts w:eastAsia="Calibri"/>
          <w:szCs w:val="22"/>
          <w:lang w:val="en-GB" w:eastAsia="en-US"/>
        </w:rPr>
        <w:t>.</w:t>
      </w:r>
      <w:r w:rsidR="000435D4" w:rsidRPr="00F84C79">
        <w:rPr>
          <w:rStyle w:val="FootnoteReference"/>
          <w:rFonts w:eastAsia="Calibri"/>
          <w:szCs w:val="22"/>
          <w:lang w:val="en-GB" w:eastAsia="en-US"/>
        </w:rPr>
        <w:footnoteReference w:id="76"/>
      </w:r>
    </w:p>
    <w:p w:rsidR="007D7998" w:rsidRPr="00826C98" w:rsidRDefault="007D7998" w:rsidP="009F36CD">
      <w:pPr>
        <w:pStyle w:val="Texte1"/>
        <w:rPr>
          <w:rFonts w:eastAsia="Calibri"/>
          <w:szCs w:val="22"/>
          <w:lang w:val="en-GB" w:eastAsia="en-US"/>
        </w:rPr>
      </w:pPr>
      <w:r w:rsidRPr="00826C98">
        <w:rPr>
          <w:rFonts w:eastAsia="Calibri"/>
          <w:szCs w:val="22"/>
          <w:lang w:val="en-GB" w:eastAsia="en-US"/>
        </w:rPr>
        <w:t xml:space="preserve">The published references (6.b) are not a requirement, so if the submitting State does not have references they can </w:t>
      </w:r>
      <w:r w:rsidRPr="009161A8">
        <w:rPr>
          <w:rFonts w:eastAsia="Calibri"/>
          <w:noProof/>
          <w:szCs w:val="22"/>
          <w:lang w:val="en-GB" w:eastAsia="en-US"/>
        </w:rPr>
        <w:t>be omitted</w:t>
      </w:r>
      <w:r w:rsidRPr="00826C98">
        <w:rPr>
          <w:rFonts w:eastAsia="Calibri"/>
          <w:szCs w:val="22"/>
          <w:lang w:val="en-GB" w:eastAsia="en-US"/>
        </w:rPr>
        <w:t>; they should not be sent separately from the nomination.</w:t>
      </w:r>
    </w:p>
    <w:p w:rsidR="007D7998" w:rsidRPr="00826C98" w:rsidRDefault="007D7998" w:rsidP="00FE0ECA">
      <w:pPr>
        <w:pStyle w:val="Heading3"/>
        <w:rPr>
          <w:lang w:val="en-GB"/>
        </w:rPr>
      </w:pPr>
      <w:r w:rsidRPr="00826C98">
        <w:rPr>
          <w:lang w:val="en-GB"/>
        </w:rPr>
        <w:t>7. Signature</w:t>
      </w:r>
    </w:p>
    <w:p w:rsidR="00E74391" w:rsidRPr="00826C98" w:rsidRDefault="007D7998" w:rsidP="00E74391">
      <w:pPr>
        <w:pStyle w:val="Texte1"/>
        <w:rPr>
          <w:rFonts w:eastAsia="Calibri"/>
          <w:szCs w:val="22"/>
          <w:lang w:val="en-GB" w:eastAsia="en-US"/>
        </w:rPr>
      </w:pPr>
      <w:r w:rsidRPr="00826C98">
        <w:rPr>
          <w:rFonts w:eastAsia="Calibri"/>
          <w:szCs w:val="22"/>
          <w:lang w:val="en-GB" w:eastAsia="en-US"/>
        </w:rPr>
        <w:t>Contact information should be as complete as possible. The nomination file has to be signed by an official representing the State Party, not by community representatives</w:t>
      </w:r>
      <w:r w:rsidR="00E74391" w:rsidRPr="00826C98">
        <w:rPr>
          <w:rFonts w:eastAsia="Calibri"/>
          <w:szCs w:val="22"/>
          <w:lang w:val="en-GB" w:eastAsia="en-US"/>
        </w:rPr>
        <w:t>.</w:t>
      </w:r>
    </w:p>
    <w:p w:rsidR="00E74391" w:rsidRPr="00826C98" w:rsidRDefault="00E74391" w:rsidP="007D7998">
      <w:pPr>
        <w:pStyle w:val="Heading1"/>
        <w:sectPr w:rsidR="00E74391" w:rsidRPr="00826C98" w:rsidSect="00FE0ECA">
          <w:headerReference w:type="even" r:id="rId18"/>
          <w:headerReference w:type="default" r:id="rId19"/>
          <w:footerReference w:type="even" r:id="rId20"/>
          <w:footerReference w:type="default" r:id="rId21"/>
          <w:headerReference w:type="first" r:id="rId22"/>
          <w:footerReference w:type="first" r:id="rId23"/>
          <w:pgSz w:w="11906" w:h="16838"/>
          <w:pgMar w:top="1701" w:right="1531" w:bottom="1701" w:left="1531" w:header="737" w:footer="737" w:gutter="0"/>
          <w:cols w:space="720"/>
          <w:titlePg/>
          <w:docGrid w:linePitch="360"/>
        </w:sectPr>
      </w:pPr>
      <w:bookmarkStart w:id="11" w:name="_Toc280780652"/>
      <w:bookmarkStart w:id="12" w:name="_Toc328478695"/>
    </w:p>
    <w:bookmarkEnd w:id="11"/>
    <w:bookmarkEnd w:id="12"/>
    <w:p w:rsidR="006C202C" w:rsidRPr="00826C98" w:rsidRDefault="006C202C" w:rsidP="009A60C6">
      <w:pPr>
        <w:pStyle w:val="HO2"/>
        <w:numPr>
          <w:ilvl w:val="0"/>
          <w:numId w:val="34"/>
        </w:numPr>
        <w:tabs>
          <w:tab w:val="clear" w:pos="567"/>
        </w:tabs>
        <w:spacing w:before="480"/>
        <w:ind w:left="851"/>
        <w:rPr>
          <w:noProof w:val="0"/>
          <w:lang w:val="en-GB"/>
        </w:rPr>
      </w:pPr>
      <w:r w:rsidRPr="00826C98">
        <w:rPr>
          <w:noProof w:val="0"/>
          <w:lang w:val="en-GB"/>
        </w:rPr>
        <w:lastRenderedPageBreak/>
        <w:t>the fonabal nomination</w:t>
      </w:r>
    </w:p>
    <w:p w:rsidR="007D7998" w:rsidRPr="00826C98" w:rsidRDefault="007D7998" w:rsidP="006A2E8C">
      <w:pPr>
        <w:pStyle w:val="Texte1"/>
        <w:rPr>
          <w:rFonts w:eastAsia="Calibri"/>
          <w:szCs w:val="22"/>
          <w:lang w:val="en-GB" w:eastAsia="en-US"/>
        </w:rPr>
      </w:pPr>
      <w:r w:rsidRPr="00826C98">
        <w:rPr>
          <w:rFonts w:eastAsia="Calibri"/>
          <w:szCs w:val="22"/>
          <w:lang w:val="en-GB" w:eastAsia="en-US"/>
        </w:rPr>
        <w:t xml:space="preserve">This nomination file focuses particularly on issues such as defining the element, the question of </w:t>
      </w:r>
      <w:r w:rsidR="00D10339" w:rsidRPr="009A60C6">
        <w:rPr>
          <w:rFonts w:eastAsia="Calibri"/>
          <w:szCs w:val="22"/>
          <w:lang w:val="en-GB" w:eastAsia="en-US"/>
        </w:rPr>
        <w:t xml:space="preserve">viability and </w:t>
      </w:r>
      <w:r w:rsidRPr="00826C98">
        <w:rPr>
          <w:rFonts w:eastAsia="Calibri"/>
          <w:szCs w:val="22"/>
          <w:lang w:val="en-GB" w:eastAsia="en-US"/>
        </w:rPr>
        <w:t xml:space="preserve">commercialization, the involvement of communities, and the role of NGOs and researchers. It is specifically designed to be as short as </w:t>
      </w:r>
      <w:r w:rsidRPr="009161A8">
        <w:rPr>
          <w:rFonts w:eastAsia="Calibri"/>
          <w:noProof/>
          <w:szCs w:val="22"/>
          <w:lang w:val="en-GB" w:eastAsia="en-US"/>
        </w:rPr>
        <w:t>possible</w:t>
      </w:r>
      <w:r w:rsidRPr="00826C98">
        <w:rPr>
          <w:rFonts w:eastAsia="Calibri"/>
          <w:szCs w:val="22"/>
          <w:lang w:val="en-GB" w:eastAsia="en-US"/>
        </w:rPr>
        <w:t xml:space="preserve"> so that participants relatively unfamiliar with the language of instruction can read it quickly.</w:t>
      </w:r>
    </w:p>
    <w:p w:rsidR="007D7998" w:rsidRPr="00826C98" w:rsidRDefault="007D7998" w:rsidP="005E7DB3">
      <w:pPr>
        <w:pStyle w:val="Texte1"/>
        <w:rPr>
          <w:rFonts w:eastAsia="Calibri"/>
          <w:szCs w:val="22"/>
          <w:lang w:val="en-GB" w:eastAsia="en-US"/>
        </w:rPr>
      </w:pPr>
      <w:r w:rsidRPr="00826C98">
        <w:rPr>
          <w:rFonts w:eastAsia="Calibri"/>
          <w:szCs w:val="22"/>
          <w:lang w:val="en-GB" w:eastAsia="en-US"/>
        </w:rPr>
        <w:t xml:space="preserve">The initial version of this nomination file, which seems to have </w:t>
      </w:r>
      <w:r w:rsidRPr="009161A8">
        <w:rPr>
          <w:rFonts w:eastAsia="Calibri"/>
          <w:noProof/>
          <w:szCs w:val="22"/>
          <w:lang w:val="en-GB" w:eastAsia="en-US"/>
        </w:rPr>
        <w:t>been drafted</w:t>
      </w:r>
      <w:r w:rsidRPr="00826C98">
        <w:rPr>
          <w:rFonts w:eastAsia="Calibri"/>
          <w:szCs w:val="22"/>
          <w:lang w:val="en-GB" w:eastAsia="en-US"/>
        </w:rPr>
        <w:t xml:space="preserve"> by</w:t>
      </w:r>
      <w:r w:rsidR="005E7DB3">
        <w:rPr>
          <w:rFonts w:eastAsia="Calibri"/>
          <w:szCs w:val="22"/>
          <w:lang w:val="en-GB" w:eastAsia="en-US"/>
        </w:rPr>
        <w:t xml:space="preserve"> the NGO</w:t>
      </w:r>
      <w:r w:rsidRPr="00826C98">
        <w:rPr>
          <w:rFonts w:eastAsia="Calibri"/>
          <w:szCs w:val="22"/>
          <w:lang w:val="en-GB" w:eastAsia="en-US"/>
        </w:rPr>
        <w:t xml:space="preserve"> Fonabal First with little or no consultation process, is far from perfect. Its weaknesses include references to the wrong ‘communities concerned’, disrespect of the practitioners and other tradition bearers, top-down approaches</w:t>
      </w:r>
      <w:r w:rsidR="005E7DB3">
        <w:rPr>
          <w:rFonts w:eastAsia="Calibri"/>
          <w:szCs w:val="22"/>
          <w:lang w:val="en-GB" w:eastAsia="en-US"/>
        </w:rPr>
        <w:t>,</w:t>
      </w:r>
      <w:r w:rsidRPr="00826C98">
        <w:rPr>
          <w:rFonts w:eastAsia="Calibri"/>
          <w:szCs w:val="22"/>
          <w:lang w:val="en-GB" w:eastAsia="en-US"/>
        </w:rPr>
        <w:t xml:space="preserve"> an inappropriate focus on commercialization of the element, and inappropriate actions taken to safeguard the element.</w:t>
      </w:r>
    </w:p>
    <w:p w:rsidR="007D7998" w:rsidRPr="00826C98" w:rsidRDefault="007D7998" w:rsidP="006A2E8C">
      <w:pPr>
        <w:pStyle w:val="Texte1"/>
        <w:rPr>
          <w:rFonts w:eastAsia="Calibri"/>
          <w:szCs w:val="22"/>
          <w:lang w:val="en-GB" w:eastAsia="en-US"/>
        </w:rPr>
      </w:pPr>
      <w:r w:rsidRPr="00826C98">
        <w:rPr>
          <w:rFonts w:eastAsia="Calibri"/>
          <w:szCs w:val="22"/>
          <w:lang w:val="en-GB" w:eastAsia="en-US"/>
        </w:rPr>
        <w:t xml:space="preserve">Participants could imagine that if such a file </w:t>
      </w:r>
      <w:r w:rsidRPr="009161A8">
        <w:rPr>
          <w:rFonts w:eastAsia="Calibri"/>
          <w:noProof/>
          <w:szCs w:val="22"/>
          <w:lang w:val="en-GB" w:eastAsia="en-US"/>
        </w:rPr>
        <w:t>was submitted</w:t>
      </w:r>
      <w:r w:rsidRPr="00826C98">
        <w:rPr>
          <w:rFonts w:eastAsia="Calibri"/>
          <w:szCs w:val="22"/>
          <w:lang w:val="en-GB" w:eastAsia="en-US"/>
        </w:rPr>
        <w:t xml:space="preserve"> to the Secretariat of the Convention the following events might take place:</w:t>
      </w:r>
    </w:p>
    <w:p w:rsidR="007D7998" w:rsidRPr="00826C98" w:rsidRDefault="007D7998" w:rsidP="00052082">
      <w:pPr>
        <w:pStyle w:val="Txtpucegras"/>
      </w:pPr>
      <w:r w:rsidRPr="00826C98">
        <w:t>The Secretariat would notice that the file was not signed by an official of the submitting State and would contact the delegation at UNESCO of the State concerned.</w:t>
      </w:r>
    </w:p>
    <w:p w:rsidR="007D7998" w:rsidRPr="00826C98" w:rsidRDefault="007D7998" w:rsidP="00052082">
      <w:pPr>
        <w:pStyle w:val="Txtpucegras"/>
      </w:pPr>
      <w:r w:rsidRPr="00826C98">
        <w:t>Should the State Party endorse the initial nomination and ask the Secretariat to process it</w:t>
      </w:r>
      <w:r w:rsidR="00B20D19" w:rsidRPr="00826C98">
        <w:t xml:space="preserve"> without substantial improvement</w:t>
      </w:r>
      <w:r w:rsidRPr="00826C98">
        <w:t xml:space="preserve">, the further </w:t>
      </w:r>
      <w:r w:rsidR="00B20D19" w:rsidRPr="00826C98">
        <w:t>evaluation</w:t>
      </w:r>
      <w:r w:rsidRPr="00826C98">
        <w:t xml:space="preserve"> </w:t>
      </w:r>
      <w:r w:rsidR="00B20D19" w:rsidRPr="00826C98">
        <w:t xml:space="preserve">by the Evaluation Body </w:t>
      </w:r>
      <w:r w:rsidRPr="00826C98">
        <w:t>would lead to many questions concerning missing information, incorrect terminology and documentation</w:t>
      </w:r>
      <w:r w:rsidR="00B20D19" w:rsidRPr="00826C98">
        <w:t xml:space="preserve">, and consequently, </w:t>
      </w:r>
      <w:r w:rsidRPr="00826C98">
        <w:t>would most probably result in a negative recommendation.</w:t>
      </w:r>
    </w:p>
    <w:p w:rsidR="007D7998" w:rsidRPr="00826C98" w:rsidRDefault="007D7998" w:rsidP="00C82AB7">
      <w:pPr>
        <w:pStyle w:val="Txtpucegras"/>
      </w:pPr>
      <w:r w:rsidRPr="009161A8">
        <w:rPr>
          <w:noProof/>
        </w:rPr>
        <w:t xml:space="preserve">If the State concerned disagrees with the submission of the file, as they might in this case, they might simply ask the Secretariat to ignore the submission and ask more appropriate institutions to develop a new nomination file for the same element, </w:t>
      </w:r>
      <w:r w:rsidRPr="00F84C79">
        <w:rPr>
          <w:noProof/>
        </w:rPr>
        <w:t>with better description and involvement of the community concerned</w:t>
      </w:r>
      <w:r w:rsidRPr="001F562E">
        <w:rPr>
          <w:noProof/>
        </w:rPr>
        <w:t>,</w:t>
      </w:r>
      <w:r w:rsidRPr="009161A8">
        <w:rPr>
          <w:noProof/>
        </w:rPr>
        <w:t xml:space="preserve"> with better descriptions of the element (including a better name), and more appropriate proposals for safeguarding measures.</w:t>
      </w:r>
      <w:r w:rsidRPr="00826C98">
        <w:t xml:space="preserve"> In the case of this submission, it could </w:t>
      </w:r>
      <w:r w:rsidRPr="009161A8">
        <w:rPr>
          <w:noProof/>
        </w:rPr>
        <w:t>be assumed</w:t>
      </w:r>
      <w:r w:rsidRPr="00826C98">
        <w:t xml:space="preserve"> that the staff of Fonabal First were replaced, or </w:t>
      </w:r>
      <w:r w:rsidRPr="009161A8">
        <w:rPr>
          <w:noProof/>
        </w:rPr>
        <w:t>sensitized</w:t>
      </w:r>
      <w:r w:rsidRPr="00826C98">
        <w:t xml:space="preserve"> and better informed, before continuing with their work.</w:t>
      </w:r>
    </w:p>
    <w:p w:rsidR="007D7998" w:rsidRPr="00826C98" w:rsidRDefault="009161A8">
      <w:pPr>
        <w:pStyle w:val="Txtpucegras"/>
      </w:pPr>
      <w:r>
        <w:rPr>
          <w:noProof/>
        </w:rPr>
        <w:t>In this case,</w:t>
      </w:r>
      <w:r w:rsidR="007D7998" w:rsidRPr="00826C98">
        <w:t xml:space="preserve"> the file </w:t>
      </w:r>
      <w:r w:rsidR="007D7998" w:rsidRPr="009161A8">
        <w:rPr>
          <w:noProof/>
        </w:rPr>
        <w:t>was resubmitted</w:t>
      </w:r>
      <w:r w:rsidR="007D7998" w:rsidRPr="00826C98">
        <w:t xml:space="preserve"> two years later. The State in question took a wise decision as the second version (i.e. the final sample nomination) </w:t>
      </w:r>
      <w:r>
        <w:t>would have had a better</w:t>
      </w:r>
      <w:r w:rsidR="007D7998" w:rsidRPr="00826C98">
        <w:t xml:space="preserve"> chance of being given a positive recommendation by the </w:t>
      </w:r>
      <w:r w:rsidR="00B20D19" w:rsidRPr="00826C98">
        <w:t xml:space="preserve">Evaluation </w:t>
      </w:r>
      <w:r w:rsidR="007D7998" w:rsidRPr="00826C98">
        <w:t>Body.</w:t>
      </w:r>
    </w:p>
    <w:p w:rsidR="007D7998" w:rsidRPr="00826C98" w:rsidRDefault="007D7998" w:rsidP="00FE0ECA">
      <w:pPr>
        <w:pStyle w:val="Heading3"/>
        <w:rPr>
          <w:sz w:val="20"/>
          <w:lang w:val="en-GB"/>
        </w:rPr>
      </w:pPr>
      <w:r w:rsidRPr="00826C98">
        <w:rPr>
          <w:sz w:val="20"/>
          <w:lang w:val="en-GB"/>
        </w:rPr>
        <w:t>Notes on specific sections</w:t>
      </w:r>
    </w:p>
    <w:p w:rsidR="007D7998" w:rsidRPr="00826C98" w:rsidRDefault="007D7998" w:rsidP="007D7998">
      <w:pPr>
        <w:pStyle w:val="Heading3"/>
        <w:rPr>
          <w:lang w:val="en-GB"/>
        </w:rPr>
      </w:pPr>
      <w:r w:rsidRPr="00826C98">
        <w:rPr>
          <w:lang w:val="en-GB"/>
        </w:rPr>
        <w:t>B. Name of element</w:t>
      </w:r>
    </w:p>
    <w:p w:rsidR="00BA7AAF" w:rsidRPr="00826C98" w:rsidRDefault="007D7998" w:rsidP="006A2E8C">
      <w:pPr>
        <w:pStyle w:val="Texte1"/>
        <w:rPr>
          <w:szCs w:val="22"/>
          <w:lang w:val="en-GB"/>
        </w:rPr>
      </w:pPr>
      <w:r w:rsidRPr="00826C98">
        <w:rPr>
          <w:rFonts w:eastAsia="Calibri"/>
          <w:i/>
          <w:szCs w:val="22"/>
          <w:lang w:val="en-GB" w:eastAsia="en-US"/>
        </w:rPr>
        <w:t>Name of the element in English or French (B.1)</w:t>
      </w:r>
      <w:r w:rsidRPr="00826C98">
        <w:rPr>
          <w:rFonts w:eastAsia="Calibri"/>
          <w:szCs w:val="22"/>
          <w:lang w:val="en-GB" w:eastAsia="en-US"/>
        </w:rPr>
        <w:t xml:space="preserve">: The name in the initial nomination (‘Fonabal music’) focuses on the music only. Short names are not unprecedented (think, for example, of ‘Flamenco’), but if a short name </w:t>
      </w:r>
      <w:r w:rsidRPr="006B0589">
        <w:rPr>
          <w:rFonts w:eastAsia="Calibri"/>
          <w:noProof/>
          <w:szCs w:val="22"/>
          <w:lang w:val="en-GB" w:eastAsia="en-US"/>
        </w:rPr>
        <w:t>is chosen</w:t>
      </w:r>
      <w:r w:rsidRPr="00826C98">
        <w:rPr>
          <w:rFonts w:eastAsia="Calibri"/>
          <w:szCs w:val="22"/>
          <w:lang w:val="en-GB" w:eastAsia="en-US"/>
        </w:rPr>
        <w:t xml:space="preserve">, ‘Fonabal’ alone would be better than ‘Fonabal music’ because it is more generic, and could arguably include the music, dances and chants. ‘Fonabal music and singing’ covers all these aspects of the element. Fonabal music, dances and chants are part of a broader set of ritual practices (religious observance, wakes and celebrations) that can </w:t>
      </w:r>
      <w:r w:rsidRPr="006B0589">
        <w:rPr>
          <w:rFonts w:eastAsia="Calibri"/>
          <w:noProof/>
          <w:szCs w:val="22"/>
          <w:lang w:val="en-GB" w:eastAsia="en-US"/>
        </w:rPr>
        <w:t>be mentioned</w:t>
      </w:r>
      <w:r w:rsidRPr="00826C98">
        <w:rPr>
          <w:rFonts w:eastAsia="Calibri"/>
          <w:szCs w:val="22"/>
          <w:lang w:val="en-GB" w:eastAsia="en-US"/>
        </w:rPr>
        <w:t xml:space="preserve"> in the name of the element. </w:t>
      </w:r>
      <w:r w:rsidR="00BA7AAF" w:rsidRPr="00826C98">
        <w:rPr>
          <w:szCs w:val="22"/>
          <w:lang w:val="en-GB"/>
        </w:rPr>
        <w:t>It is essential that the scope of the name and the scope of the element as described elsewhere in the nomination be coherent (see also Section C below).</w:t>
      </w:r>
    </w:p>
    <w:p w:rsidR="00D10339" w:rsidRPr="00826C98" w:rsidRDefault="007D7998" w:rsidP="00721C15">
      <w:pPr>
        <w:pStyle w:val="Texte1"/>
        <w:rPr>
          <w:rFonts w:eastAsia="Calibri"/>
          <w:szCs w:val="22"/>
          <w:lang w:val="en-GB" w:eastAsia="en-US"/>
        </w:rPr>
      </w:pPr>
      <w:r w:rsidRPr="00826C98">
        <w:rPr>
          <w:rFonts w:eastAsia="Calibri"/>
          <w:szCs w:val="22"/>
          <w:lang w:val="en-GB" w:eastAsia="en-US"/>
        </w:rPr>
        <w:t xml:space="preserve">In the final </w:t>
      </w:r>
      <w:r w:rsidRPr="006B0589">
        <w:rPr>
          <w:rFonts w:eastAsia="Calibri"/>
          <w:noProof/>
          <w:szCs w:val="22"/>
          <w:lang w:val="en-GB" w:eastAsia="en-US"/>
        </w:rPr>
        <w:t>nomination</w:t>
      </w:r>
      <w:r w:rsidR="006B0589">
        <w:rPr>
          <w:rFonts w:eastAsia="Calibri"/>
          <w:noProof/>
          <w:szCs w:val="22"/>
          <w:lang w:val="en-GB" w:eastAsia="en-US"/>
        </w:rPr>
        <w:t>,</w:t>
      </w:r>
      <w:r w:rsidRPr="00826C98">
        <w:rPr>
          <w:rFonts w:eastAsia="Calibri"/>
          <w:szCs w:val="22"/>
          <w:lang w:val="en-GB" w:eastAsia="en-US"/>
        </w:rPr>
        <w:t xml:space="preserve"> the alternative name of the element (B.3) mentions music and chants </w:t>
      </w:r>
      <w:r w:rsidR="00E255F1" w:rsidRPr="009A60C6">
        <w:rPr>
          <w:rFonts w:eastAsia="Calibri"/>
          <w:szCs w:val="22"/>
          <w:lang w:val="en-GB" w:eastAsia="en-US"/>
        </w:rPr>
        <w:t xml:space="preserve">(but not dances) </w:t>
      </w:r>
      <w:r w:rsidRPr="00826C98">
        <w:rPr>
          <w:rFonts w:eastAsia="Calibri"/>
          <w:szCs w:val="22"/>
          <w:lang w:val="en-GB" w:eastAsia="en-US"/>
        </w:rPr>
        <w:t>as well as the ritual context and the State concerned.</w:t>
      </w:r>
      <w:r w:rsidR="0074548F" w:rsidRPr="00826C98">
        <w:rPr>
          <w:rFonts w:eastAsia="Calibri"/>
          <w:szCs w:val="22"/>
          <w:lang w:val="en-GB" w:eastAsia="en-US"/>
        </w:rPr>
        <w:t xml:space="preserve"> </w:t>
      </w:r>
      <w:r w:rsidR="00D10339" w:rsidRPr="009A60C6">
        <w:rPr>
          <w:rFonts w:eastAsia="Calibri"/>
          <w:szCs w:val="22"/>
          <w:lang w:val="en-GB" w:eastAsia="en-US"/>
        </w:rPr>
        <w:t xml:space="preserve">In this way, the final nomination largely meets the </w:t>
      </w:r>
      <w:r w:rsidR="00D10339" w:rsidRPr="009A60C6">
        <w:rPr>
          <w:lang w:val="en-GB"/>
        </w:rPr>
        <w:t xml:space="preserve">criticism that </w:t>
      </w:r>
      <w:r w:rsidR="00D10339" w:rsidRPr="009A60C6">
        <w:rPr>
          <w:szCs w:val="22"/>
          <w:lang w:val="en-GB"/>
        </w:rPr>
        <w:t xml:space="preserve">certain of the proposed titles suggest that the </w:t>
      </w:r>
      <w:r w:rsidR="00D10339" w:rsidRPr="009A60C6">
        <w:rPr>
          <w:szCs w:val="22"/>
          <w:lang w:val="en-GB"/>
        </w:rPr>
        <w:lastRenderedPageBreak/>
        <w:t xml:space="preserve">submitting State is focused on its </w:t>
      </w:r>
      <w:r w:rsidR="00D10339" w:rsidRPr="000031C1">
        <w:rPr>
          <w:noProof/>
          <w:szCs w:val="22"/>
          <w:lang w:val="en-GB"/>
        </w:rPr>
        <w:t>own</w:t>
      </w:r>
      <w:r w:rsidR="00D10339" w:rsidRPr="009A60C6">
        <w:rPr>
          <w:szCs w:val="22"/>
          <w:lang w:val="en-GB"/>
        </w:rPr>
        <w:t xml:space="preserve"> population or only on the community concerned, and not oriented towards the wider visibility of the element or of intangible heritage in general</w:t>
      </w:r>
      <w:r w:rsidR="00BA7AAF" w:rsidRPr="00826C98">
        <w:rPr>
          <w:szCs w:val="22"/>
          <w:lang w:val="en-GB"/>
        </w:rPr>
        <w:t>.</w:t>
      </w:r>
      <w:r w:rsidR="00D10339" w:rsidRPr="009A60C6">
        <w:rPr>
          <w:rStyle w:val="FootnoteReference"/>
          <w:szCs w:val="22"/>
          <w:lang w:val="en-GB"/>
        </w:rPr>
        <w:footnoteReference w:id="77"/>
      </w:r>
    </w:p>
    <w:p w:rsidR="007D7998" w:rsidRPr="00826C98" w:rsidRDefault="007D7998" w:rsidP="007D7998">
      <w:pPr>
        <w:pStyle w:val="Heading3"/>
        <w:rPr>
          <w:lang w:val="en-GB"/>
        </w:rPr>
      </w:pPr>
      <w:r w:rsidRPr="00826C98">
        <w:rPr>
          <w:lang w:val="en-GB"/>
        </w:rPr>
        <w:t>C. Communities, groups and individuals concerned</w:t>
      </w:r>
    </w:p>
    <w:p w:rsidR="0074548F" w:rsidRPr="009A60C6" w:rsidRDefault="007D7998" w:rsidP="002C6DB9">
      <w:pPr>
        <w:pStyle w:val="Texte1"/>
        <w:rPr>
          <w:lang w:val="en-GB"/>
        </w:rPr>
      </w:pPr>
      <w:r w:rsidRPr="00826C98">
        <w:rPr>
          <w:rFonts w:eastAsia="Calibri"/>
          <w:szCs w:val="22"/>
          <w:lang w:val="en-GB" w:eastAsia="en-US"/>
        </w:rPr>
        <w:t xml:space="preserve">It is not clear whether the community concerned is meant to be the Fonabal First NGO, mentioned as a ‘concerned’ NGO, or the Afro-Hispanic community </w:t>
      </w:r>
      <w:r w:rsidR="0074548F" w:rsidRPr="009A60C6">
        <w:rPr>
          <w:rFonts w:eastAsia="Calibri"/>
          <w:szCs w:val="22"/>
          <w:lang w:val="en-GB" w:eastAsia="en-US"/>
        </w:rPr>
        <w:t xml:space="preserve">(or </w:t>
      </w:r>
      <w:r w:rsidR="007D4064">
        <w:rPr>
          <w:rFonts w:eastAsia="Calibri"/>
          <w:szCs w:val="22"/>
          <w:lang w:val="en-GB" w:eastAsia="en-US"/>
        </w:rPr>
        <w:t>‘</w:t>
      </w:r>
      <w:r w:rsidR="0074548F" w:rsidRPr="009A60C6">
        <w:rPr>
          <w:rFonts w:eastAsia="Calibri"/>
          <w:szCs w:val="22"/>
          <w:lang w:val="en-GB" w:eastAsia="en-US"/>
        </w:rPr>
        <w:t>communities</w:t>
      </w:r>
      <w:r w:rsidR="007D4064">
        <w:rPr>
          <w:rFonts w:eastAsia="Calibri"/>
          <w:szCs w:val="22"/>
          <w:lang w:val="en-GB" w:eastAsia="en-US"/>
        </w:rPr>
        <w:t>’</w:t>
      </w:r>
      <w:r w:rsidR="0074548F" w:rsidRPr="009A60C6">
        <w:rPr>
          <w:rFonts w:eastAsia="Calibri"/>
          <w:szCs w:val="22"/>
          <w:lang w:val="en-GB" w:eastAsia="en-US"/>
        </w:rPr>
        <w:t xml:space="preserve">) </w:t>
      </w:r>
      <w:r w:rsidRPr="00826C98">
        <w:rPr>
          <w:rFonts w:eastAsia="Calibri"/>
          <w:szCs w:val="22"/>
          <w:lang w:val="en-GB" w:eastAsia="en-US"/>
        </w:rPr>
        <w:t>of the country. The term ‘concerned’ here means ‘involved with’ or ‘relevant to’ not ‘worried about’.</w:t>
      </w:r>
      <w:r w:rsidR="00D10339" w:rsidRPr="009A60C6">
        <w:rPr>
          <w:lang w:val="en-GB"/>
        </w:rPr>
        <w:t xml:space="preserve"> </w:t>
      </w:r>
      <w:r w:rsidR="00BA7AAF" w:rsidRPr="00826C98">
        <w:rPr>
          <w:lang w:val="en-GB"/>
        </w:rPr>
        <w:t xml:space="preserve">States are </w:t>
      </w:r>
      <w:r w:rsidR="00D10339" w:rsidRPr="009A60C6">
        <w:rPr>
          <w:lang w:val="en-GB"/>
        </w:rPr>
        <w:t xml:space="preserve">encouraged to provide a detailed explanation for the selection of the community involved in the nomination, especially when an element may </w:t>
      </w:r>
      <w:r w:rsidR="00D10339" w:rsidRPr="000031C1">
        <w:rPr>
          <w:noProof/>
          <w:lang w:val="en-GB"/>
        </w:rPr>
        <w:t>be practised</w:t>
      </w:r>
      <w:r w:rsidR="00D10339" w:rsidRPr="009A60C6">
        <w:rPr>
          <w:lang w:val="en-GB"/>
        </w:rPr>
        <w:t xml:space="preserve"> by several communities in an extended territory.</w:t>
      </w:r>
      <w:r w:rsidR="00D10339" w:rsidRPr="009A60C6">
        <w:rPr>
          <w:rStyle w:val="FootnoteReference"/>
          <w:lang w:val="en-GB"/>
        </w:rPr>
        <w:footnoteReference w:id="78"/>
      </w:r>
    </w:p>
    <w:p w:rsidR="007D7998" w:rsidRPr="00826C98" w:rsidRDefault="007D7998" w:rsidP="002D3B3D">
      <w:pPr>
        <w:pStyle w:val="Texte1"/>
        <w:rPr>
          <w:rFonts w:eastAsia="Calibri"/>
          <w:szCs w:val="22"/>
          <w:lang w:val="en-GB" w:eastAsia="en-US"/>
        </w:rPr>
      </w:pPr>
      <w:r w:rsidRPr="00826C98">
        <w:rPr>
          <w:rFonts w:eastAsia="Calibri"/>
          <w:szCs w:val="22"/>
          <w:lang w:val="en-GB" w:eastAsia="en-US"/>
        </w:rPr>
        <w:t xml:space="preserve">The Afro-Hispanic community </w:t>
      </w:r>
      <w:r w:rsidRPr="000031C1">
        <w:rPr>
          <w:rFonts w:eastAsia="Calibri"/>
          <w:noProof/>
          <w:szCs w:val="22"/>
          <w:lang w:val="en-GB" w:eastAsia="en-US"/>
        </w:rPr>
        <w:t>is</w:t>
      </w:r>
      <w:r w:rsidR="000031C1">
        <w:rPr>
          <w:rFonts w:eastAsia="Calibri"/>
          <w:noProof/>
          <w:szCs w:val="22"/>
          <w:lang w:val="en-GB" w:eastAsia="en-US"/>
        </w:rPr>
        <w:t>, of course,</w:t>
      </w:r>
      <w:r w:rsidRPr="00826C98">
        <w:rPr>
          <w:rFonts w:eastAsia="Calibri"/>
          <w:szCs w:val="22"/>
          <w:lang w:val="en-GB" w:eastAsia="en-US"/>
        </w:rPr>
        <w:t xml:space="preserve"> the appropriate community concerned, which practices the element and considers it to be part of their cultural heritage. Clearer information could </w:t>
      </w:r>
      <w:r w:rsidRPr="000031C1">
        <w:rPr>
          <w:rFonts w:eastAsia="Calibri"/>
          <w:noProof/>
          <w:szCs w:val="22"/>
          <w:lang w:val="en-GB" w:eastAsia="en-US"/>
        </w:rPr>
        <w:t>be given</w:t>
      </w:r>
      <w:r w:rsidRPr="00826C98">
        <w:rPr>
          <w:rFonts w:eastAsia="Calibri"/>
          <w:szCs w:val="22"/>
          <w:lang w:val="en-GB" w:eastAsia="en-US"/>
        </w:rPr>
        <w:t xml:space="preserve"> about the internal segments or sub-groups within this community including the involvement of women and youth</w:t>
      </w:r>
      <w:r w:rsidR="000031C1">
        <w:rPr>
          <w:rFonts w:eastAsia="Calibri"/>
          <w:szCs w:val="22"/>
          <w:lang w:val="en-GB" w:eastAsia="en-US"/>
        </w:rPr>
        <w:t>.</w:t>
      </w:r>
      <w:r w:rsidR="00BA7AAF" w:rsidRPr="00826C98">
        <w:rPr>
          <w:rStyle w:val="FootnoteReference"/>
          <w:rFonts w:eastAsia="Calibri"/>
          <w:szCs w:val="22"/>
          <w:lang w:val="en-GB" w:eastAsia="en-US"/>
        </w:rPr>
        <w:footnoteReference w:id="79"/>
      </w:r>
      <w:r w:rsidRPr="00826C98">
        <w:rPr>
          <w:rFonts w:eastAsia="Calibri"/>
          <w:szCs w:val="22"/>
          <w:lang w:val="en-GB" w:eastAsia="en-US"/>
        </w:rPr>
        <w:t xml:space="preserve"> Groups within this community might consist of fonabal musicians, singers, instrument</w:t>
      </w:r>
      <w:r w:rsidR="0074548F" w:rsidRPr="00826C98">
        <w:rPr>
          <w:rFonts w:eastAsia="Calibri"/>
          <w:szCs w:val="22"/>
          <w:lang w:val="en-GB" w:eastAsia="en-US"/>
        </w:rPr>
        <w:t xml:space="preserve"> </w:t>
      </w:r>
      <w:r w:rsidRPr="00826C98">
        <w:rPr>
          <w:rFonts w:eastAsia="Calibri"/>
          <w:szCs w:val="22"/>
          <w:lang w:val="en-GB" w:eastAsia="en-US"/>
        </w:rPr>
        <w:t>makers and so on.</w:t>
      </w:r>
    </w:p>
    <w:p w:rsidR="007D7998" w:rsidRPr="00826C98" w:rsidRDefault="007D7998">
      <w:pPr>
        <w:pStyle w:val="Texte1"/>
        <w:rPr>
          <w:rFonts w:eastAsia="Calibri"/>
          <w:szCs w:val="22"/>
          <w:lang w:val="en-GB" w:eastAsia="en-US"/>
        </w:rPr>
      </w:pPr>
      <w:r w:rsidRPr="000031C1">
        <w:rPr>
          <w:rFonts w:eastAsia="Calibri"/>
          <w:noProof/>
          <w:szCs w:val="22"/>
          <w:lang w:val="en-GB" w:eastAsia="en-US"/>
        </w:rPr>
        <w:t xml:space="preserve">If Fonabal First is a community-based organization, consisting of representatives from the community who practice the element (which it does not seem to be), and it is mandated to do so, </w:t>
      </w:r>
      <w:r w:rsidR="000031C1" w:rsidRPr="000031C1">
        <w:rPr>
          <w:rFonts w:eastAsia="Calibri"/>
          <w:noProof/>
          <w:szCs w:val="22"/>
          <w:lang w:val="en-GB" w:eastAsia="en-US"/>
        </w:rPr>
        <w:t>it</w:t>
      </w:r>
      <w:r w:rsidRPr="000031C1">
        <w:rPr>
          <w:rFonts w:eastAsia="Calibri"/>
          <w:noProof/>
          <w:szCs w:val="22"/>
          <w:lang w:val="en-GB" w:eastAsia="en-US"/>
        </w:rPr>
        <w:t xml:space="preserve"> can play a role in representing this community in developing the nomination and safeguarding measures</w:t>
      </w:r>
      <w:r w:rsidR="000031C1" w:rsidRPr="000031C1">
        <w:rPr>
          <w:rFonts w:eastAsia="Calibri"/>
          <w:noProof/>
          <w:szCs w:val="22"/>
          <w:lang w:val="en-GB" w:eastAsia="en-US"/>
        </w:rPr>
        <w:t>.</w:t>
      </w:r>
      <w:r w:rsidR="002D61FD">
        <w:rPr>
          <w:rFonts w:eastAsia="Calibri"/>
          <w:noProof/>
          <w:szCs w:val="22"/>
          <w:lang w:val="en-GB" w:eastAsia="en-US"/>
        </w:rPr>
        <w:t xml:space="preserve"> </w:t>
      </w:r>
      <w:r w:rsidR="000031C1" w:rsidRPr="000031C1">
        <w:rPr>
          <w:rFonts w:eastAsia="Calibri"/>
          <w:noProof/>
          <w:szCs w:val="22"/>
          <w:lang w:val="en-GB" w:eastAsia="en-US"/>
        </w:rPr>
        <w:t>However,</w:t>
      </w:r>
      <w:r w:rsidRPr="000031C1">
        <w:rPr>
          <w:rFonts w:eastAsia="Calibri"/>
          <w:noProof/>
          <w:szCs w:val="22"/>
          <w:lang w:val="en-GB" w:eastAsia="en-US"/>
        </w:rPr>
        <w:t xml:space="preserve"> it will never be considered ‘the community concerned’ in the sense the Convention intends.</w:t>
      </w:r>
    </w:p>
    <w:p w:rsidR="00D10339" w:rsidRPr="00AB61B2" w:rsidRDefault="007D7998" w:rsidP="001F562E">
      <w:pPr>
        <w:pStyle w:val="Texte1"/>
        <w:rPr>
          <w:lang w:val="en-US"/>
        </w:rPr>
      </w:pPr>
      <w:r w:rsidRPr="00826C98">
        <w:rPr>
          <w:rFonts w:eastAsia="Calibri"/>
          <w:szCs w:val="22"/>
          <w:lang w:val="en-GB" w:eastAsia="en-US"/>
        </w:rPr>
        <w:t xml:space="preserve">In other sections, the nomination file sometimes represents the community concerned as the NGO (e.g. Section 4.d) and sometimes as the Afro-Hispanic community (e.g. Section 1). </w:t>
      </w:r>
      <w:r w:rsidR="00BA7AAF" w:rsidRPr="00826C98">
        <w:rPr>
          <w:rFonts w:eastAsia="Calibri"/>
          <w:szCs w:val="22"/>
          <w:lang w:val="en-GB" w:eastAsia="en-US"/>
        </w:rPr>
        <w:t xml:space="preserve">It is important to </w:t>
      </w:r>
      <w:r w:rsidR="00D10339" w:rsidRPr="009A60C6">
        <w:rPr>
          <w:lang w:val="en-GB"/>
        </w:rPr>
        <w:t>maintain coherence in identifying the community that figures into the nomination at different points</w:t>
      </w:r>
      <w:r w:rsidR="00BA7AAF" w:rsidRPr="009A60C6">
        <w:rPr>
          <w:lang w:val="en-GB"/>
        </w:rPr>
        <w:t xml:space="preserve">, to avoid the situation when it </w:t>
      </w:r>
      <w:r w:rsidR="00D10339" w:rsidRPr="009A60C6">
        <w:rPr>
          <w:lang w:val="en-GB"/>
        </w:rPr>
        <w:t>seem</w:t>
      </w:r>
      <w:r w:rsidR="00BA7AAF" w:rsidRPr="009A60C6">
        <w:rPr>
          <w:lang w:val="en-GB"/>
        </w:rPr>
        <w:t>s</w:t>
      </w:r>
      <w:r w:rsidR="00D10339" w:rsidRPr="009A60C6">
        <w:rPr>
          <w:lang w:val="en-GB"/>
        </w:rPr>
        <w:t xml:space="preserve"> that a new or different community </w:t>
      </w:r>
      <w:r w:rsidR="00BA7AAF" w:rsidRPr="00785AB9">
        <w:rPr>
          <w:noProof/>
          <w:lang w:val="en-GB"/>
        </w:rPr>
        <w:t xml:space="preserve">is </w:t>
      </w:r>
      <w:r w:rsidR="00D10339" w:rsidRPr="00785AB9">
        <w:rPr>
          <w:noProof/>
          <w:lang w:val="en-GB"/>
        </w:rPr>
        <w:t>invoked</w:t>
      </w:r>
      <w:r w:rsidR="00D10339" w:rsidRPr="009A60C6">
        <w:rPr>
          <w:lang w:val="en-GB"/>
        </w:rPr>
        <w:t xml:space="preserve"> with each turn of a page</w:t>
      </w:r>
      <w:r w:rsidR="007D4064">
        <w:rPr>
          <w:lang w:val="en-GB"/>
        </w:rPr>
        <w:t>.</w:t>
      </w:r>
      <w:r w:rsidR="00BA7AAF" w:rsidRPr="009A60C6">
        <w:rPr>
          <w:rStyle w:val="FootnoteReference"/>
          <w:lang w:val="en-GB"/>
        </w:rPr>
        <w:footnoteReference w:id="80"/>
      </w:r>
    </w:p>
    <w:p w:rsidR="007D7998" w:rsidRPr="00826C98" w:rsidRDefault="007D7998" w:rsidP="007D7998">
      <w:pPr>
        <w:pStyle w:val="Heading3"/>
        <w:rPr>
          <w:lang w:val="en-GB"/>
        </w:rPr>
      </w:pPr>
      <w:r w:rsidRPr="00826C98">
        <w:rPr>
          <w:lang w:val="en-GB"/>
        </w:rPr>
        <w:t>D. Geographic location and range</w:t>
      </w:r>
    </w:p>
    <w:p w:rsidR="007D7998" w:rsidRPr="00826C98" w:rsidRDefault="007D7998" w:rsidP="002D3B3D">
      <w:pPr>
        <w:pStyle w:val="Texte1"/>
        <w:rPr>
          <w:rFonts w:eastAsia="Calibri"/>
          <w:szCs w:val="22"/>
          <w:lang w:val="en-GB" w:eastAsia="en-US"/>
        </w:rPr>
      </w:pPr>
      <w:r w:rsidRPr="00826C98">
        <w:rPr>
          <w:rFonts w:eastAsia="Calibri"/>
          <w:szCs w:val="22"/>
          <w:lang w:val="en-GB" w:eastAsia="en-US"/>
        </w:rPr>
        <w:t xml:space="preserve">The geographical description of the landscape, such as transport mechanisms, vegetation and climate, is not relevant in this part of the file. (It would only be relevant, if at all, under the </w:t>
      </w:r>
      <w:r w:rsidR="00BB5185">
        <w:rPr>
          <w:rFonts w:eastAsia="Calibri"/>
          <w:szCs w:val="22"/>
          <w:lang w:val="en-GB" w:eastAsia="en-US"/>
        </w:rPr>
        <w:t>d</w:t>
      </w:r>
      <w:r w:rsidRPr="00826C98">
        <w:rPr>
          <w:rFonts w:eastAsia="Calibri"/>
          <w:szCs w:val="22"/>
          <w:lang w:val="en-GB" w:eastAsia="en-US"/>
        </w:rPr>
        <w:t xml:space="preserve">escription, where a special case </w:t>
      </w:r>
      <w:r w:rsidRPr="006C1EB8">
        <w:rPr>
          <w:rFonts w:eastAsia="Calibri"/>
          <w:noProof/>
          <w:szCs w:val="22"/>
          <w:lang w:val="en-GB" w:eastAsia="en-US"/>
        </w:rPr>
        <w:t>is made</w:t>
      </w:r>
      <w:r w:rsidRPr="00826C98">
        <w:rPr>
          <w:rFonts w:eastAsia="Calibri"/>
          <w:szCs w:val="22"/>
          <w:lang w:val="en-GB" w:eastAsia="en-US"/>
        </w:rPr>
        <w:t xml:space="preserve"> for the influence of the environment on the element.)</w:t>
      </w:r>
    </w:p>
    <w:p w:rsidR="00D10339" w:rsidRPr="009A60C6" w:rsidRDefault="007D7998">
      <w:pPr>
        <w:pStyle w:val="Texte1"/>
        <w:rPr>
          <w:rFonts w:eastAsia="Calibri"/>
          <w:szCs w:val="22"/>
          <w:lang w:val="en-GB" w:eastAsia="en-US"/>
        </w:rPr>
      </w:pPr>
      <w:r w:rsidRPr="00826C98">
        <w:rPr>
          <w:rFonts w:eastAsia="Calibri"/>
          <w:szCs w:val="22"/>
          <w:lang w:val="en-GB" w:eastAsia="en-US"/>
        </w:rPr>
        <w:t xml:space="preserve">More information is required about the country and region in question (these </w:t>
      </w:r>
      <w:r w:rsidRPr="006C1EB8">
        <w:rPr>
          <w:rFonts w:eastAsia="Calibri"/>
          <w:noProof/>
          <w:szCs w:val="22"/>
          <w:lang w:val="en-GB" w:eastAsia="en-US"/>
        </w:rPr>
        <w:t>are not even named</w:t>
      </w:r>
      <w:r w:rsidRPr="00826C98">
        <w:rPr>
          <w:rFonts w:eastAsia="Calibri"/>
          <w:szCs w:val="22"/>
          <w:lang w:val="en-GB" w:eastAsia="en-US"/>
        </w:rPr>
        <w:t xml:space="preserve"> in this section), and about the geographical range of communities and groups such as the fonabal ‘masters’. It is not clear as to whether the community concerned share their region with other groups</w:t>
      </w:r>
      <w:r w:rsidR="00BA7AAF" w:rsidRPr="00826C98">
        <w:rPr>
          <w:rFonts w:eastAsia="Calibri"/>
          <w:szCs w:val="22"/>
          <w:lang w:val="en-GB" w:eastAsia="en-US"/>
        </w:rPr>
        <w:t xml:space="preserve">, nor </w:t>
      </w:r>
      <w:r w:rsidR="00D10339" w:rsidRPr="009A60C6">
        <w:rPr>
          <w:rFonts w:eastAsia="Calibri"/>
          <w:szCs w:val="22"/>
          <w:lang w:val="en-GB" w:eastAsia="en-US"/>
        </w:rPr>
        <w:t xml:space="preserve">whether fonabal </w:t>
      </w:r>
      <w:r w:rsidR="00D10339" w:rsidRPr="00212E4E">
        <w:rPr>
          <w:rFonts w:eastAsia="Calibri"/>
          <w:noProof/>
          <w:szCs w:val="22"/>
          <w:lang w:val="en-GB" w:eastAsia="en-US"/>
        </w:rPr>
        <w:t>is also practi</w:t>
      </w:r>
      <w:r w:rsidR="008B3E18" w:rsidRPr="00212E4E">
        <w:rPr>
          <w:rFonts w:eastAsia="Calibri"/>
          <w:noProof/>
          <w:szCs w:val="22"/>
          <w:lang w:val="en-GB" w:eastAsia="en-US"/>
        </w:rPr>
        <w:t>sed</w:t>
      </w:r>
      <w:r w:rsidR="00D10339" w:rsidRPr="009A60C6">
        <w:rPr>
          <w:rFonts w:eastAsia="Calibri"/>
          <w:szCs w:val="22"/>
          <w:lang w:val="en-GB" w:eastAsia="en-US"/>
        </w:rPr>
        <w:t xml:space="preserve"> in other provinces. Such information would help in defining the scope of the element: </w:t>
      </w:r>
      <w:r w:rsidR="00D10339" w:rsidRPr="009A60C6">
        <w:rPr>
          <w:szCs w:val="22"/>
          <w:lang w:val="en-GB"/>
        </w:rPr>
        <w:t xml:space="preserve">the first challenge for each submitting State is to determine the ‘right’ scale or scope of an element – ‘right’, </w:t>
      </w:r>
      <w:r w:rsidR="00D10339" w:rsidRPr="00212E4E">
        <w:rPr>
          <w:noProof/>
          <w:szCs w:val="22"/>
          <w:lang w:val="en-GB"/>
        </w:rPr>
        <w:t>that</w:t>
      </w:r>
      <w:r w:rsidR="00D10339" w:rsidRPr="009A60C6">
        <w:rPr>
          <w:szCs w:val="22"/>
          <w:lang w:val="en-GB"/>
        </w:rPr>
        <w:t xml:space="preserve"> is, </w:t>
      </w:r>
      <w:r w:rsidR="00D10339" w:rsidRPr="009A60C6">
        <w:rPr>
          <w:i/>
          <w:iCs/>
          <w:szCs w:val="22"/>
          <w:lang w:val="en-GB"/>
        </w:rPr>
        <w:t>for the purpose of nomination and inscription</w:t>
      </w:r>
      <w:r w:rsidR="0073580A">
        <w:rPr>
          <w:i/>
          <w:iCs/>
          <w:szCs w:val="22"/>
          <w:lang w:val="en-GB"/>
        </w:rPr>
        <w:t>.</w:t>
      </w:r>
      <w:r w:rsidR="00D10339" w:rsidRPr="009A60C6">
        <w:rPr>
          <w:rStyle w:val="FootnoteReference"/>
          <w:iCs/>
          <w:szCs w:val="22"/>
          <w:lang w:val="en-GB"/>
        </w:rPr>
        <w:footnoteReference w:id="81"/>
      </w:r>
    </w:p>
    <w:p w:rsidR="007D7998" w:rsidRPr="00826C98" w:rsidRDefault="007D7998" w:rsidP="007D7998">
      <w:pPr>
        <w:pStyle w:val="Heading3"/>
        <w:rPr>
          <w:lang w:val="en-GB"/>
        </w:rPr>
      </w:pPr>
      <w:r w:rsidRPr="00826C98">
        <w:rPr>
          <w:lang w:val="en-GB"/>
        </w:rPr>
        <w:t>E. Domains</w:t>
      </w:r>
    </w:p>
    <w:p w:rsidR="007D7998" w:rsidRPr="00826C98" w:rsidRDefault="007D7998" w:rsidP="002D3B3D">
      <w:pPr>
        <w:pStyle w:val="Texte1"/>
        <w:rPr>
          <w:rFonts w:eastAsia="Calibri"/>
          <w:szCs w:val="22"/>
          <w:lang w:val="en-GB" w:eastAsia="en-US"/>
        </w:rPr>
      </w:pPr>
      <w:r w:rsidRPr="00826C98">
        <w:rPr>
          <w:rFonts w:eastAsia="Calibri"/>
          <w:szCs w:val="22"/>
          <w:lang w:val="en-GB" w:eastAsia="en-US"/>
        </w:rPr>
        <w:t>No comments required.</w:t>
      </w:r>
    </w:p>
    <w:p w:rsidR="007D7998" w:rsidRPr="00826C98" w:rsidRDefault="007D7998" w:rsidP="007D7998">
      <w:pPr>
        <w:pStyle w:val="Heading3"/>
        <w:rPr>
          <w:lang w:val="en-GB"/>
        </w:rPr>
      </w:pPr>
      <w:r w:rsidRPr="00826C98">
        <w:rPr>
          <w:lang w:val="en-GB"/>
        </w:rPr>
        <w:lastRenderedPageBreak/>
        <w:t>F. Contact person</w:t>
      </w:r>
    </w:p>
    <w:p w:rsidR="007D7998" w:rsidRPr="00826C98" w:rsidRDefault="007D7998" w:rsidP="002D3B3D">
      <w:pPr>
        <w:pStyle w:val="Texte1"/>
        <w:rPr>
          <w:rFonts w:eastAsia="Calibri"/>
          <w:szCs w:val="22"/>
          <w:lang w:val="en-GB" w:eastAsia="en-US"/>
        </w:rPr>
      </w:pPr>
      <w:r w:rsidRPr="00212E4E">
        <w:rPr>
          <w:rFonts w:eastAsia="Calibri"/>
          <w:noProof/>
          <w:szCs w:val="22"/>
          <w:lang w:val="en-GB" w:eastAsia="en-US"/>
        </w:rPr>
        <w:t>Th</w:t>
      </w:r>
      <w:r w:rsidR="00212E4E">
        <w:rPr>
          <w:rFonts w:eastAsia="Calibri"/>
          <w:noProof/>
          <w:szCs w:val="22"/>
          <w:lang w:val="en-GB" w:eastAsia="en-US"/>
        </w:rPr>
        <w:t>e contact person</w:t>
      </w:r>
      <w:r w:rsidRPr="00212E4E">
        <w:rPr>
          <w:rFonts w:eastAsia="Calibri"/>
          <w:noProof/>
          <w:szCs w:val="22"/>
          <w:lang w:val="en-GB" w:eastAsia="en-US"/>
        </w:rPr>
        <w:t xml:space="preserve"> can</w:t>
      </w:r>
      <w:r w:rsidRPr="00826C98">
        <w:rPr>
          <w:rFonts w:eastAsia="Calibri"/>
          <w:szCs w:val="22"/>
          <w:lang w:val="en-GB" w:eastAsia="en-US"/>
        </w:rPr>
        <w:t xml:space="preserve"> legitimately be the CEO of Fonabal First NGO if they have </w:t>
      </w:r>
      <w:r w:rsidRPr="00212E4E">
        <w:rPr>
          <w:rFonts w:eastAsia="Calibri"/>
          <w:noProof/>
          <w:szCs w:val="22"/>
          <w:lang w:val="en-GB" w:eastAsia="en-US"/>
        </w:rPr>
        <w:t>been mandated</w:t>
      </w:r>
      <w:r w:rsidRPr="00826C98">
        <w:rPr>
          <w:rFonts w:eastAsia="Calibri"/>
          <w:szCs w:val="22"/>
          <w:lang w:val="en-GB" w:eastAsia="en-US"/>
        </w:rPr>
        <w:t xml:space="preserve"> as such by the State Party and the communities concerned. However, this does not seem to be the case given the information in the remainder of the file.</w:t>
      </w:r>
    </w:p>
    <w:p w:rsidR="007D7998" w:rsidRPr="00826C98" w:rsidRDefault="007D7998" w:rsidP="00FE0ECA">
      <w:pPr>
        <w:pStyle w:val="Heading3"/>
        <w:rPr>
          <w:lang w:val="en-GB"/>
        </w:rPr>
      </w:pPr>
      <w:r w:rsidRPr="00826C98">
        <w:rPr>
          <w:lang w:val="en-GB"/>
        </w:rPr>
        <w:t>1. Identification and definition of the element</w:t>
      </w:r>
    </w:p>
    <w:p w:rsidR="00D10339" w:rsidRPr="00AB61B2" w:rsidRDefault="007D7998" w:rsidP="00F84C79">
      <w:pPr>
        <w:pStyle w:val="Texte1"/>
        <w:rPr>
          <w:lang w:val="en-US"/>
        </w:rPr>
      </w:pPr>
      <w:r w:rsidRPr="00826C98">
        <w:rPr>
          <w:rFonts w:eastAsia="Calibri"/>
          <w:szCs w:val="22"/>
          <w:lang w:val="en-GB" w:eastAsia="en-US"/>
        </w:rPr>
        <w:t xml:space="preserve">Some of the information given is irrelevant and misleading; the minimum word count of 750 words has not </w:t>
      </w:r>
      <w:r w:rsidRPr="00212E4E">
        <w:rPr>
          <w:rFonts w:eastAsia="Calibri"/>
          <w:noProof/>
          <w:szCs w:val="22"/>
          <w:lang w:val="en-GB" w:eastAsia="en-US"/>
        </w:rPr>
        <w:t>been reached</w:t>
      </w:r>
      <w:r w:rsidRPr="00826C98">
        <w:rPr>
          <w:rFonts w:eastAsia="Calibri"/>
          <w:szCs w:val="22"/>
          <w:lang w:val="en-GB" w:eastAsia="en-US"/>
        </w:rPr>
        <w:t xml:space="preserve">. </w:t>
      </w:r>
      <w:r w:rsidRPr="00F84C79">
        <w:rPr>
          <w:rFonts w:eastAsia="Calibri"/>
          <w:szCs w:val="22"/>
          <w:lang w:val="en-GB" w:eastAsia="en-US"/>
        </w:rPr>
        <w:t xml:space="preserve">There is far too much technical detail provided in this section, which detracts from the quality of the file. </w:t>
      </w:r>
      <w:r w:rsidR="007044FC" w:rsidRPr="001F562E">
        <w:rPr>
          <w:rFonts w:eastAsia="Calibri"/>
          <w:szCs w:val="22"/>
          <w:lang w:val="en-GB" w:eastAsia="en-US"/>
        </w:rPr>
        <w:t>It</w:t>
      </w:r>
      <w:r w:rsidR="007044FC" w:rsidRPr="00826C98">
        <w:rPr>
          <w:rFonts w:eastAsia="Calibri"/>
          <w:szCs w:val="22"/>
          <w:lang w:val="en-GB" w:eastAsia="en-US"/>
        </w:rPr>
        <w:t xml:space="preserve"> is crucial to provide information on social and cultural functions of the element. </w:t>
      </w:r>
      <w:r w:rsidR="00D10339" w:rsidRPr="009A60C6">
        <w:rPr>
          <w:rFonts w:eastAsia="Calibri"/>
          <w:szCs w:val="22"/>
          <w:lang w:val="en-GB" w:eastAsia="en-US"/>
        </w:rPr>
        <w:t xml:space="preserve">A judicious balance needs to be found in the nomination so that readers know both what </w:t>
      </w:r>
      <w:r w:rsidR="007044FC" w:rsidRPr="009A60C6">
        <w:rPr>
          <w:rFonts w:eastAsia="Calibri"/>
          <w:szCs w:val="22"/>
          <w:lang w:val="en-GB" w:eastAsia="en-US"/>
        </w:rPr>
        <w:t xml:space="preserve">the </w:t>
      </w:r>
      <w:r w:rsidR="00D10339" w:rsidRPr="009A60C6">
        <w:rPr>
          <w:rFonts w:eastAsia="Calibri"/>
          <w:szCs w:val="22"/>
          <w:lang w:val="en-GB" w:eastAsia="en-US"/>
        </w:rPr>
        <w:t>element is and how it functions within its community; describing only one without the other is not sufficient</w:t>
      </w:r>
      <w:r w:rsidR="0073580A">
        <w:rPr>
          <w:rFonts w:eastAsia="Calibri"/>
          <w:szCs w:val="22"/>
          <w:lang w:val="en-GB" w:eastAsia="en-US"/>
        </w:rPr>
        <w:t>.</w:t>
      </w:r>
      <w:r w:rsidR="007044FC" w:rsidRPr="009A60C6">
        <w:rPr>
          <w:rStyle w:val="FootnoteReference"/>
          <w:bCs/>
          <w:lang w:val="en-GB"/>
        </w:rPr>
        <w:footnoteReference w:id="82"/>
      </w:r>
    </w:p>
    <w:p w:rsidR="007D7998" w:rsidRPr="00826C98" w:rsidRDefault="007D7998" w:rsidP="002D3B3D">
      <w:pPr>
        <w:pStyle w:val="Texte1"/>
        <w:rPr>
          <w:rFonts w:eastAsia="Calibri"/>
          <w:szCs w:val="22"/>
          <w:lang w:val="en-GB" w:eastAsia="en-US"/>
        </w:rPr>
      </w:pPr>
      <w:r w:rsidRPr="00826C98">
        <w:rPr>
          <w:rFonts w:eastAsia="Calibri"/>
          <w:szCs w:val="22"/>
          <w:lang w:val="en-GB" w:eastAsia="en-US"/>
        </w:rPr>
        <w:t xml:space="preserve">The initial nomination file mentions the ‘triple historical, anthropological and socio-cultural value’ of the element for musicologists. </w:t>
      </w:r>
      <w:r w:rsidRPr="00686EC8">
        <w:rPr>
          <w:rFonts w:eastAsia="Calibri"/>
          <w:noProof/>
          <w:szCs w:val="22"/>
          <w:lang w:val="en-GB" w:eastAsia="en-US"/>
        </w:rPr>
        <w:t>Expert or outsider judgments of value are not dismissed</w:t>
      </w:r>
      <w:r w:rsidR="00686EC8" w:rsidRPr="009B1F57">
        <w:rPr>
          <w:rFonts w:eastAsia="Calibri"/>
          <w:noProof/>
          <w:szCs w:val="22"/>
          <w:lang w:val="en-GB" w:eastAsia="en-US"/>
        </w:rPr>
        <w:t>.</w:t>
      </w:r>
      <w:r w:rsidR="00686EC8" w:rsidRPr="00686EC8">
        <w:rPr>
          <w:rFonts w:eastAsia="Calibri"/>
          <w:noProof/>
          <w:szCs w:val="22"/>
          <w:lang w:val="en-GB" w:eastAsia="en-US"/>
        </w:rPr>
        <w:t xml:space="preserve"> Howe</w:t>
      </w:r>
      <w:r w:rsidR="0034717C">
        <w:rPr>
          <w:rFonts w:eastAsia="Calibri"/>
          <w:noProof/>
          <w:szCs w:val="22"/>
          <w:lang w:val="en-GB" w:eastAsia="en-US"/>
        </w:rPr>
        <w:t>v</w:t>
      </w:r>
      <w:r w:rsidR="00686EC8" w:rsidRPr="00686EC8">
        <w:rPr>
          <w:rFonts w:eastAsia="Calibri"/>
          <w:noProof/>
          <w:szCs w:val="22"/>
          <w:lang w:val="en-GB" w:eastAsia="en-US"/>
        </w:rPr>
        <w:t>er,</w:t>
      </w:r>
      <w:r w:rsidRPr="00686EC8">
        <w:rPr>
          <w:rFonts w:eastAsia="Calibri"/>
          <w:noProof/>
          <w:szCs w:val="22"/>
          <w:lang w:val="en-GB" w:eastAsia="en-US"/>
        </w:rPr>
        <w:t xml:space="preserve"> it is not value to researchers that justifies safeguarding an element (the idea of an ‘important case study’), but the value to the communities or groups concerned (i.e. those who practise and transmit an element, and consider it to be part of their heritage).</w:t>
      </w:r>
    </w:p>
    <w:p w:rsidR="00D10339" w:rsidRPr="00AB61B2" w:rsidRDefault="007D7998" w:rsidP="009A60C6">
      <w:pPr>
        <w:pStyle w:val="Texte1"/>
        <w:rPr>
          <w:lang w:val="en-US"/>
        </w:rPr>
      </w:pPr>
      <w:r w:rsidRPr="00826C98">
        <w:rPr>
          <w:rFonts w:eastAsia="Calibri"/>
          <w:szCs w:val="22"/>
          <w:lang w:val="en-GB" w:eastAsia="en-US"/>
        </w:rPr>
        <w:t xml:space="preserve">The claim that the element is not ‘authentically African’ is irrelevant. The Convention does not use historical accuracy or ‘authenticity’ as a measure of the value of an element to the communities concerned. </w:t>
      </w:r>
      <w:r w:rsidR="001235C1" w:rsidRPr="009A60C6">
        <w:rPr>
          <w:rFonts w:eastAsia="Calibri"/>
          <w:szCs w:val="22"/>
          <w:lang w:val="en-GB" w:eastAsia="en-US"/>
        </w:rPr>
        <w:t>E</w:t>
      </w:r>
      <w:r w:rsidR="00D10339" w:rsidRPr="009A60C6">
        <w:rPr>
          <w:rFonts w:eastAsia="Calibri"/>
          <w:szCs w:val="22"/>
          <w:lang w:val="en-GB" w:eastAsia="en-US"/>
        </w:rPr>
        <w:t>lement</w:t>
      </w:r>
      <w:r w:rsidR="001235C1" w:rsidRPr="009A60C6">
        <w:rPr>
          <w:rFonts w:eastAsia="Calibri"/>
          <w:szCs w:val="22"/>
          <w:lang w:val="en-GB" w:eastAsia="en-US"/>
        </w:rPr>
        <w:t>s</w:t>
      </w:r>
      <w:r w:rsidR="00D10339" w:rsidRPr="009A60C6">
        <w:rPr>
          <w:rFonts w:eastAsia="Calibri"/>
          <w:szCs w:val="22"/>
          <w:lang w:val="en-GB" w:eastAsia="en-US"/>
        </w:rPr>
        <w:t xml:space="preserve"> may well change over time and different variations, improvisations and interpretations may exist. The Convention is not concerned with the question of how ‘original’ or ‘authentic’ an element is or what its ‘ideal’ form should be, rather what matters is how an element figures in the lives of its practitioners today.</w:t>
      </w:r>
      <w:r w:rsidR="001235C1" w:rsidRPr="009A60C6">
        <w:rPr>
          <w:rStyle w:val="FootnoteReference"/>
          <w:rFonts w:eastAsia="Calibri"/>
          <w:szCs w:val="22"/>
          <w:lang w:val="en-GB" w:eastAsia="en-US"/>
        </w:rPr>
        <w:footnoteReference w:id="83"/>
      </w:r>
    </w:p>
    <w:p w:rsidR="00D10339" w:rsidRPr="009A60C6" w:rsidRDefault="007D7998" w:rsidP="009A60C6">
      <w:pPr>
        <w:pStyle w:val="Texte1"/>
        <w:rPr>
          <w:szCs w:val="22"/>
          <w:lang w:val="en-GB"/>
        </w:rPr>
      </w:pPr>
      <w:r w:rsidRPr="00826C98">
        <w:rPr>
          <w:rFonts w:eastAsia="Calibri"/>
          <w:szCs w:val="22"/>
          <w:lang w:val="en-GB" w:eastAsia="en-US"/>
        </w:rPr>
        <w:t xml:space="preserve">The description of the element in the initial nomination places too much </w:t>
      </w:r>
      <w:r w:rsidRPr="0020482A">
        <w:rPr>
          <w:rFonts w:eastAsia="Calibri"/>
          <w:noProof/>
          <w:szCs w:val="22"/>
          <w:lang w:val="en-GB" w:eastAsia="en-US"/>
        </w:rPr>
        <w:t>focus</w:t>
      </w:r>
      <w:r w:rsidRPr="00826C98">
        <w:rPr>
          <w:rFonts w:eastAsia="Calibri"/>
          <w:szCs w:val="22"/>
          <w:lang w:val="en-GB" w:eastAsia="en-US"/>
        </w:rPr>
        <w:t xml:space="preserve"> on the broader context of Africa and the fonabal in general, and on the technical features of the instrument itself. It should be a description not of the musical instrument and its history and characteristics, but a description of the element nominated, that is, the music, dances and chants as performed within the rituals and festivities of the community concerned.</w:t>
      </w:r>
      <w:r w:rsidR="001A2A91" w:rsidRPr="00826C98">
        <w:rPr>
          <w:rFonts w:eastAsia="Calibri"/>
          <w:szCs w:val="22"/>
          <w:lang w:val="en-GB" w:eastAsia="en-US"/>
        </w:rPr>
        <w:t xml:space="preserve"> </w:t>
      </w:r>
      <w:r w:rsidR="00B82108" w:rsidRPr="00F84C79">
        <w:rPr>
          <w:rFonts w:eastAsia="Calibri"/>
          <w:szCs w:val="22"/>
          <w:lang w:val="en-GB" w:eastAsia="en-US"/>
        </w:rPr>
        <w:t xml:space="preserve">Elements need to </w:t>
      </w:r>
      <w:r w:rsidR="00B82108" w:rsidRPr="00F84C79">
        <w:rPr>
          <w:rFonts w:eastAsia="Calibri"/>
          <w:noProof/>
          <w:szCs w:val="22"/>
          <w:lang w:val="en-GB" w:eastAsia="en-US"/>
        </w:rPr>
        <w:t xml:space="preserve">be </w:t>
      </w:r>
      <w:r w:rsidR="00B82108" w:rsidRPr="001F562E">
        <w:rPr>
          <w:rFonts w:eastAsia="Calibri"/>
          <w:noProof/>
          <w:szCs w:val="22"/>
          <w:lang w:val="en-GB" w:eastAsia="en-US"/>
        </w:rPr>
        <w:t>adequately described</w:t>
      </w:r>
      <w:r w:rsidR="00B82108" w:rsidRPr="001F562E">
        <w:rPr>
          <w:rFonts w:eastAsia="Calibri"/>
          <w:szCs w:val="22"/>
          <w:lang w:val="en-GB" w:eastAsia="en-US"/>
        </w:rPr>
        <w:t xml:space="preserve"> </w:t>
      </w:r>
      <w:r w:rsidR="00D10339" w:rsidRPr="001F562E">
        <w:rPr>
          <w:rFonts w:eastAsia="Calibri"/>
          <w:szCs w:val="22"/>
          <w:lang w:val="en-GB" w:eastAsia="en-US"/>
        </w:rPr>
        <w:t xml:space="preserve">in </w:t>
      </w:r>
      <w:r w:rsidR="00B82108" w:rsidRPr="001F562E">
        <w:rPr>
          <w:rFonts w:eastAsia="Calibri"/>
          <w:szCs w:val="22"/>
          <w:lang w:val="en-GB" w:eastAsia="en-US"/>
        </w:rPr>
        <w:t xml:space="preserve">their </w:t>
      </w:r>
      <w:r w:rsidR="00D10339" w:rsidRPr="001F562E">
        <w:rPr>
          <w:rFonts w:eastAsia="Calibri"/>
          <w:szCs w:val="22"/>
          <w:lang w:val="en-GB" w:eastAsia="en-US"/>
        </w:rPr>
        <w:t xml:space="preserve">complexity, </w:t>
      </w:r>
      <w:r w:rsidR="00B82108" w:rsidRPr="001F562E">
        <w:rPr>
          <w:rFonts w:eastAsia="Calibri"/>
          <w:szCs w:val="22"/>
          <w:lang w:val="en-GB" w:eastAsia="en-US"/>
        </w:rPr>
        <w:t xml:space="preserve">rather than </w:t>
      </w:r>
      <w:r w:rsidR="00D10339" w:rsidRPr="001F562E">
        <w:rPr>
          <w:rFonts w:eastAsia="Calibri"/>
          <w:szCs w:val="22"/>
          <w:lang w:val="en-GB" w:eastAsia="en-US"/>
        </w:rPr>
        <w:t>focus</w:t>
      </w:r>
      <w:r w:rsidR="008B3E18" w:rsidRPr="00F84C79">
        <w:rPr>
          <w:rFonts w:eastAsia="Calibri"/>
          <w:szCs w:val="22"/>
          <w:lang w:val="en-GB" w:eastAsia="en-US"/>
        </w:rPr>
        <w:t>ing</w:t>
      </w:r>
      <w:r w:rsidR="00D10339" w:rsidRPr="00F84C79">
        <w:rPr>
          <w:rFonts w:eastAsia="Calibri"/>
          <w:szCs w:val="22"/>
          <w:lang w:val="en-GB" w:eastAsia="en-US"/>
        </w:rPr>
        <w:t xml:space="preserve"> </w:t>
      </w:r>
      <w:r w:rsidR="00D10339" w:rsidRPr="00F84C79">
        <w:rPr>
          <w:rFonts w:eastAsia="Calibri"/>
          <w:noProof/>
          <w:szCs w:val="22"/>
          <w:lang w:val="en-GB" w:eastAsia="en-US"/>
        </w:rPr>
        <w:t xml:space="preserve">on </w:t>
      </w:r>
      <w:r w:rsidR="0020482A" w:rsidRPr="009B1F57">
        <w:rPr>
          <w:rFonts w:eastAsia="Calibri"/>
          <w:noProof/>
          <w:szCs w:val="22"/>
          <w:lang w:val="en-GB" w:eastAsia="en-US"/>
        </w:rPr>
        <w:t>one</w:t>
      </w:r>
      <w:r w:rsidR="00D10339" w:rsidRPr="00F84C79">
        <w:rPr>
          <w:rFonts w:eastAsia="Calibri"/>
          <w:noProof/>
          <w:szCs w:val="22"/>
          <w:lang w:val="en-GB" w:eastAsia="en-US"/>
        </w:rPr>
        <w:t xml:space="preserve"> part of</w:t>
      </w:r>
      <w:r w:rsidR="00D10339" w:rsidRPr="001F562E">
        <w:rPr>
          <w:rFonts w:eastAsia="Calibri"/>
          <w:szCs w:val="22"/>
          <w:lang w:val="en-GB" w:eastAsia="en-US"/>
        </w:rPr>
        <w:t xml:space="preserve"> the element, for example, presenting a dance without its musical components</w:t>
      </w:r>
      <w:r w:rsidR="00D10339" w:rsidRPr="001F562E">
        <w:rPr>
          <w:szCs w:val="22"/>
          <w:lang w:val="en-GB"/>
        </w:rPr>
        <w:t>.</w:t>
      </w:r>
      <w:r w:rsidR="00D10339" w:rsidRPr="00F84C79">
        <w:rPr>
          <w:rStyle w:val="FootnoteReference"/>
          <w:szCs w:val="22"/>
          <w:lang w:val="en-GB"/>
        </w:rPr>
        <w:footnoteReference w:id="84"/>
      </w:r>
    </w:p>
    <w:p w:rsidR="00D10339" w:rsidRPr="009A60C6" w:rsidRDefault="007D7998" w:rsidP="009A60C6">
      <w:pPr>
        <w:pStyle w:val="Texte1"/>
        <w:rPr>
          <w:szCs w:val="20"/>
          <w:lang w:val="en-GB"/>
        </w:rPr>
      </w:pPr>
      <w:r w:rsidRPr="008B3E18">
        <w:rPr>
          <w:rFonts w:eastAsia="Calibri"/>
          <w:szCs w:val="22"/>
          <w:lang w:val="en-GB" w:eastAsia="en-US"/>
        </w:rPr>
        <w:t xml:space="preserve">More specific detail on the practice and transmission of the element is </w:t>
      </w:r>
      <w:r w:rsidR="00D60C3E" w:rsidRPr="009A60C6">
        <w:rPr>
          <w:rFonts w:eastAsia="Calibri"/>
          <w:szCs w:val="22"/>
          <w:lang w:val="en-GB" w:eastAsia="en-US"/>
        </w:rPr>
        <w:t xml:space="preserve">therefore </w:t>
      </w:r>
      <w:r w:rsidRPr="008B3E18">
        <w:rPr>
          <w:rFonts w:eastAsia="Calibri"/>
          <w:szCs w:val="22"/>
          <w:lang w:val="en-GB" w:eastAsia="en-US"/>
        </w:rPr>
        <w:t>required.</w:t>
      </w:r>
      <w:r w:rsidR="00916591" w:rsidRPr="008B3E18">
        <w:rPr>
          <w:rFonts w:eastAsia="Calibri"/>
          <w:szCs w:val="22"/>
          <w:lang w:val="en-GB" w:eastAsia="en-US"/>
        </w:rPr>
        <w:t xml:space="preserve"> </w:t>
      </w:r>
      <w:r w:rsidR="00894563" w:rsidRPr="008B3E18">
        <w:rPr>
          <w:rFonts w:eastAsia="Calibri"/>
          <w:szCs w:val="22"/>
          <w:lang w:val="en-GB" w:eastAsia="en-US"/>
        </w:rPr>
        <w:t xml:space="preserve">It would also be important to know </w:t>
      </w:r>
      <w:r w:rsidRPr="008B3E18">
        <w:rPr>
          <w:rFonts w:eastAsia="Calibri"/>
          <w:szCs w:val="22"/>
          <w:lang w:val="en-GB" w:eastAsia="en-US"/>
        </w:rPr>
        <w:t xml:space="preserve">what music </w:t>
      </w:r>
      <w:r w:rsidRPr="0020482A">
        <w:rPr>
          <w:rFonts w:eastAsia="Calibri"/>
          <w:noProof/>
          <w:szCs w:val="22"/>
          <w:lang w:val="en-GB" w:eastAsia="en-US"/>
        </w:rPr>
        <w:t>is played</w:t>
      </w:r>
      <w:r w:rsidRPr="008B3E18">
        <w:rPr>
          <w:rFonts w:eastAsia="Calibri"/>
          <w:szCs w:val="22"/>
          <w:lang w:val="en-GB" w:eastAsia="en-US"/>
        </w:rPr>
        <w:t xml:space="preserve">, on what instruments, what </w:t>
      </w:r>
      <w:r w:rsidRPr="0020482A">
        <w:rPr>
          <w:rFonts w:eastAsia="Calibri"/>
          <w:noProof/>
          <w:szCs w:val="22"/>
          <w:lang w:val="en-GB" w:eastAsia="en-US"/>
        </w:rPr>
        <w:t>is sung</w:t>
      </w:r>
      <w:r w:rsidRPr="008B3E18">
        <w:rPr>
          <w:rFonts w:eastAsia="Calibri"/>
          <w:szCs w:val="22"/>
          <w:lang w:val="en-GB" w:eastAsia="en-US"/>
        </w:rPr>
        <w:t xml:space="preserve">, when, by whom and in what contexts. The description should also discuss the significance of the element </w:t>
      </w:r>
      <w:r w:rsidRPr="0020482A">
        <w:rPr>
          <w:rFonts w:eastAsia="Calibri"/>
          <w:noProof/>
          <w:szCs w:val="22"/>
          <w:lang w:val="en-GB" w:eastAsia="en-US"/>
        </w:rPr>
        <w:t>to</w:t>
      </w:r>
      <w:r w:rsidRPr="008B3E18">
        <w:rPr>
          <w:rFonts w:eastAsia="Calibri"/>
          <w:szCs w:val="22"/>
          <w:lang w:val="en-GB" w:eastAsia="en-US"/>
        </w:rPr>
        <w:t xml:space="preserve"> that community, and confirm that it is considered part of their cultural heritage. </w:t>
      </w:r>
      <w:r w:rsidR="00894563" w:rsidRPr="008B3E18">
        <w:rPr>
          <w:szCs w:val="20"/>
          <w:lang w:val="en-GB" w:eastAsia="en-US" w:bidi="th-TH"/>
        </w:rPr>
        <w:t>I</w:t>
      </w:r>
      <w:r w:rsidR="00D10339" w:rsidRPr="009A60C6">
        <w:rPr>
          <w:szCs w:val="20"/>
          <w:lang w:val="en-GB"/>
        </w:rPr>
        <w:t xml:space="preserve">t is essential that the communities be well defined to include not only those involved directly in the enactment and transmission of expressions and practices of intangible cultural </w:t>
      </w:r>
      <w:r w:rsidR="00D10339" w:rsidRPr="0020482A">
        <w:rPr>
          <w:noProof/>
          <w:szCs w:val="20"/>
          <w:lang w:val="en-GB"/>
        </w:rPr>
        <w:t>heritage</w:t>
      </w:r>
      <w:r w:rsidR="00D10339" w:rsidRPr="009A60C6">
        <w:rPr>
          <w:szCs w:val="20"/>
          <w:lang w:val="en-GB"/>
        </w:rPr>
        <w:t xml:space="preserve"> but also the larger population involved in appreciating, observing and participating in that heritage – all of those for whom it constitutes a source of identity and continuity.</w:t>
      </w:r>
      <w:r w:rsidR="00D10339" w:rsidRPr="009A60C6">
        <w:rPr>
          <w:rStyle w:val="FootnoteReference"/>
          <w:szCs w:val="20"/>
          <w:lang w:val="en-GB"/>
        </w:rPr>
        <w:footnoteReference w:id="85"/>
      </w:r>
    </w:p>
    <w:p w:rsidR="00D10339" w:rsidRPr="009A60C6" w:rsidRDefault="00894563" w:rsidP="009A60C6">
      <w:pPr>
        <w:pStyle w:val="formtext"/>
        <w:spacing w:before="120" w:after="120" w:line="276" w:lineRule="auto"/>
        <w:ind w:left="851"/>
        <w:rPr>
          <w:sz w:val="20"/>
          <w:szCs w:val="20"/>
          <w:lang w:val="en-GB"/>
        </w:rPr>
      </w:pPr>
      <w:r w:rsidRPr="008B3E18">
        <w:rPr>
          <w:snapToGrid/>
          <w:sz w:val="20"/>
          <w:szCs w:val="20"/>
          <w:lang w:val="en-GB" w:eastAsia="zh-CN"/>
        </w:rPr>
        <w:t>A</w:t>
      </w:r>
      <w:r w:rsidR="00D10339" w:rsidRPr="009A60C6">
        <w:rPr>
          <w:snapToGrid/>
          <w:sz w:val="20"/>
          <w:szCs w:val="20"/>
          <w:lang w:val="en-GB" w:eastAsia="zh-CN"/>
        </w:rPr>
        <w:t xml:space="preserve"> detailed description of the communities or individuals involved in fonabal is lacking. </w:t>
      </w:r>
      <w:r w:rsidRPr="008B3E18">
        <w:rPr>
          <w:snapToGrid/>
          <w:sz w:val="20"/>
          <w:szCs w:val="20"/>
          <w:lang w:val="en-GB" w:eastAsia="zh-CN"/>
        </w:rPr>
        <w:t xml:space="preserve">It is important to keep in mind that </w:t>
      </w:r>
      <w:r w:rsidR="00D10339" w:rsidRPr="009A60C6">
        <w:rPr>
          <w:snapToGrid/>
          <w:sz w:val="20"/>
          <w:szCs w:val="20"/>
          <w:lang w:val="en-GB" w:eastAsia="zh-CN"/>
        </w:rPr>
        <w:t xml:space="preserve">communities are not monolithic and homogeneous, but </w:t>
      </w:r>
      <w:r w:rsidR="00D10339" w:rsidRPr="0020482A">
        <w:rPr>
          <w:noProof/>
          <w:snapToGrid/>
          <w:sz w:val="20"/>
          <w:szCs w:val="20"/>
          <w:lang w:val="en-GB" w:eastAsia="zh-CN"/>
        </w:rPr>
        <w:t>are stratified</w:t>
      </w:r>
      <w:r w:rsidR="00D10339" w:rsidRPr="009A60C6">
        <w:rPr>
          <w:snapToGrid/>
          <w:sz w:val="20"/>
          <w:szCs w:val="20"/>
          <w:lang w:val="en-GB" w:eastAsia="zh-CN"/>
        </w:rPr>
        <w:t xml:space="preserve"> by age, gender and other factors</w:t>
      </w:r>
      <w:r w:rsidR="0073580A">
        <w:rPr>
          <w:snapToGrid/>
          <w:sz w:val="20"/>
          <w:szCs w:val="20"/>
          <w:lang w:val="en-GB" w:eastAsia="zh-CN"/>
        </w:rPr>
        <w:t>.</w:t>
      </w:r>
      <w:r w:rsidR="00D10339" w:rsidRPr="009A60C6">
        <w:rPr>
          <w:rStyle w:val="FootnoteReference"/>
          <w:snapToGrid/>
          <w:sz w:val="20"/>
          <w:szCs w:val="20"/>
          <w:lang w:val="en-GB" w:eastAsia="zh-CN"/>
        </w:rPr>
        <w:footnoteReference w:id="86"/>
      </w:r>
      <w:r w:rsidRPr="009A60C6">
        <w:rPr>
          <w:snapToGrid/>
          <w:sz w:val="20"/>
          <w:szCs w:val="20"/>
          <w:lang w:val="en-GB"/>
        </w:rPr>
        <w:t xml:space="preserve"> States should </w:t>
      </w:r>
      <w:r w:rsidR="00D10339" w:rsidRPr="009A60C6">
        <w:rPr>
          <w:rStyle w:val="hps"/>
          <w:sz w:val="20"/>
          <w:szCs w:val="20"/>
          <w:lang w:val="en-GB"/>
        </w:rPr>
        <w:t>describe the diversity of</w:t>
      </w:r>
      <w:r w:rsidR="00D10339" w:rsidRPr="009A60C6">
        <w:rPr>
          <w:sz w:val="20"/>
          <w:szCs w:val="20"/>
          <w:lang w:val="en-GB"/>
        </w:rPr>
        <w:t xml:space="preserve"> </w:t>
      </w:r>
      <w:r w:rsidR="00D10339" w:rsidRPr="009A60C6">
        <w:rPr>
          <w:rStyle w:val="hps"/>
          <w:sz w:val="20"/>
          <w:szCs w:val="20"/>
          <w:lang w:val="en-GB"/>
        </w:rPr>
        <w:t xml:space="preserve">actors </w:t>
      </w:r>
      <w:r w:rsidR="00D10339" w:rsidRPr="009A60C6">
        <w:rPr>
          <w:rStyle w:val="hps"/>
          <w:sz w:val="20"/>
          <w:szCs w:val="20"/>
          <w:lang w:val="en-GB"/>
        </w:rPr>
        <w:lastRenderedPageBreak/>
        <w:t>and their</w:t>
      </w:r>
      <w:r w:rsidR="00D10339" w:rsidRPr="009A60C6">
        <w:rPr>
          <w:sz w:val="20"/>
          <w:szCs w:val="20"/>
          <w:lang w:val="en-GB"/>
        </w:rPr>
        <w:t xml:space="preserve"> </w:t>
      </w:r>
      <w:r w:rsidR="00D10339" w:rsidRPr="009A60C6">
        <w:rPr>
          <w:rStyle w:val="hps"/>
          <w:sz w:val="20"/>
          <w:szCs w:val="20"/>
          <w:lang w:val="en-GB"/>
        </w:rPr>
        <w:t xml:space="preserve">roles </w:t>
      </w:r>
      <w:r w:rsidR="00D10339" w:rsidRPr="0020482A">
        <w:rPr>
          <w:rStyle w:val="hps"/>
          <w:noProof/>
          <w:sz w:val="20"/>
          <w:szCs w:val="20"/>
          <w:lang w:val="en-GB"/>
        </w:rPr>
        <w:t>in relation</w:t>
      </w:r>
      <w:r w:rsidR="00D10339" w:rsidRPr="0020482A">
        <w:rPr>
          <w:noProof/>
          <w:sz w:val="20"/>
          <w:szCs w:val="20"/>
          <w:lang w:val="en-GB"/>
        </w:rPr>
        <w:t xml:space="preserve"> </w:t>
      </w:r>
      <w:r w:rsidR="00D10339" w:rsidRPr="0020482A">
        <w:rPr>
          <w:rStyle w:val="hps"/>
          <w:noProof/>
          <w:sz w:val="20"/>
          <w:szCs w:val="20"/>
          <w:lang w:val="en-GB"/>
        </w:rPr>
        <w:t>to</w:t>
      </w:r>
      <w:r w:rsidR="00D10339" w:rsidRPr="009A60C6">
        <w:rPr>
          <w:rStyle w:val="hps"/>
          <w:sz w:val="20"/>
          <w:szCs w:val="20"/>
          <w:lang w:val="en-GB"/>
        </w:rPr>
        <w:t xml:space="preserve"> </w:t>
      </w:r>
      <w:r w:rsidRPr="009A60C6">
        <w:rPr>
          <w:rStyle w:val="hps"/>
          <w:sz w:val="20"/>
          <w:szCs w:val="20"/>
          <w:lang w:val="en-GB"/>
        </w:rPr>
        <w:t xml:space="preserve">ICH </w:t>
      </w:r>
      <w:r w:rsidR="00D10339" w:rsidRPr="009A60C6">
        <w:rPr>
          <w:rStyle w:val="hps"/>
          <w:sz w:val="20"/>
          <w:szCs w:val="20"/>
          <w:lang w:val="en-GB"/>
        </w:rPr>
        <w:t xml:space="preserve">and the social dynamics that it generates, </w:t>
      </w:r>
      <w:r w:rsidR="00D10339" w:rsidRPr="009A60C6">
        <w:rPr>
          <w:rStyle w:val="alt-edited"/>
          <w:sz w:val="20"/>
          <w:szCs w:val="20"/>
          <w:lang w:val="en-GB"/>
        </w:rPr>
        <w:t>paying due attention to</w:t>
      </w:r>
      <w:r w:rsidR="00D10339" w:rsidRPr="009A60C6">
        <w:rPr>
          <w:sz w:val="20"/>
          <w:szCs w:val="20"/>
          <w:lang w:val="en-GB"/>
        </w:rPr>
        <w:t xml:space="preserve"> </w:t>
      </w:r>
      <w:r w:rsidR="00D10339" w:rsidRPr="009A60C6">
        <w:rPr>
          <w:rStyle w:val="hps"/>
          <w:sz w:val="20"/>
          <w:szCs w:val="20"/>
          <w:lang w:val="en-GB"/>
        </w:rPr>
        <w:t>gender considerations,</w:t>
      </w:r>
      <w:r w:rsidR="00D10339" w:rsidRPr="009A60C6">
        <w:rPr>
          <w:sz w:val="20"/>
          <w:szCs w:val="20"/>
          <w:lang w:val="en-GB"/>
        </w:rPr>
        <w:t xml:space="preserve"> </w:t>
      </w:r>
      <w:r w:rsidR="00D10339" w:rsidRPr="009A60C6">
        <w:rPr>
          <w:rStyle w:val="hps"/>
          <w:sz w:val="20"/>
          <w:szCs w:val="20"/>
          <w:lang w:val="en-GB"/>
        </w:rPr>
        <w:t>where</w:t>
      </w:r>
      <w:r w:rsidR="00D10339" w:rsidRPr="009A60C6">
        <w:rPr>
          <w:sz w:val="20"/>
          <w:szCs w:val="20"/>
          <w:lang w:val="en-GB"/>
        </w:rPr>
        <w:t xml:space="preserve"> </w:t>
      </w:r>
      <w:r w:rsidR="00D10339" w:rsidRPr="009A60C6">
        <w:rPr>
          <w:rStyle w:val="hps"/>
          <w:sz w:val="20"/>
          <w:szCs w:val="20"/>
          <w:lang w:val="en-GB"/>
        </w:rPr>
        <w:t>relevant</w:t>
      </w:r>
      <w:r w:rsidR="0073580A">
        <w:rPr>
          <w:rStyle w:val="hps"/>
          <w:sz w:val="20"/>
          <w:szCs w:val="20"/>
          <w:lang w:val="en-GB"/>
        </w:rPr>
        <w:t>.</w:t>
      </w:r>
      <w:r w:rsidRPr="009A60C6">
        <w:rPr>
          <w:rStyle w:val="FootnoteReference"/>
          <w:sz w:val="20"/>
          <w:szCs w:val="20"/>
          <w:lang w:val="en-GB"/>
        </w:rPr>
        <w:footnoteReference w:id="87"/>
      </w:r>
    </w:p>
    <w:p w:rsidR="00D60C3E" w:rsidRPr="008B3E18" w:rsidRDefault="007D7998" w:rsidP="009A60C6">
      <w:pPr>
        <w:pStyle w:val="Texte1"/>
        <w:rPr>
          <w:rFonts w:eastAsia="Calibri"/>
          <w:szCs w:val="22"/>
          <w:lang w:val="en-GB" w:eastAsia="en-US"/>
        </w:rPr>
      </w:pPr>
      <w:r w:rsidRPr="008B3E18">
        <w:rPr>
          <w:rFonts w:eastAsia="Calibri"/>
          <w:szCs w:val="22"/>
          <w:lang w:val="en-GB" w:eastAsia="en-US"/>
        </w:rPr>
        <w:t xml:space="preserve">The description </w:t>
      </w:r>
      <w:r w:rsidR="00894563" w:rsidRPr="008B3E18">
        <w:rPr>
          <w:rFonts w:eastAsia="Calibri"/>
          <w:szCs w:val="22"/>
          <w:lang w:val="en-GB" w:eastAsia="en-US"/>
        </w:rPr>
        <w:t xml:space="preserve">also </w:t>
      </w:r>
      <w:r w:rsidRPr="008B3E18">
        <w:rPr>
          <w:rFonts w:eastAsia="Calibri"/>
          <w:szCs w:val="22"/>
          <w:lang w:val="en-GB" w:eastAsia="en-US"/>
        </w:rPr>
        <w:t xml:space="preserve">lacks an indication of whether the practice and transmission of the element </w:t>
      </w:r>
      <w:r w:rsidRPr="0020482A">
        <w:rPr>
          <w:rFonts w:eastAsia="Calibri"/>
          <w:noProof/>
          <w:szCs w:val="22"/>
          <w:lang w:val="en-GB" w:eastAsia="en-US"/>
        </w:rPr>
        <w:t>is</w:t>
      </w:r>
      <w:r w:rsidRPr="008B3E18">
        <w:rPr>
          <w:rFonts w:eastAsia="Calibri"/>
          <w:szCs w:val="22"/>
          <w:lang w:val="en-GB" w:eastAsia="en-US"/>
        </w:rPr>
        <w:t xml:space="preserve"> compatible with human rights, mutual respect and environmental sustainability.</w:t>
      </w:r>
    </w:p>
    <w:p w:rsidR="007D7998" w:rsidRPr="00826C98" w:rsidRDefault="007D7998" w:rsidP="00FE0ECA">
      <w:pPr>
        <w:pStyle w:val="Heading3"/>
        <w:rPr>
          <w:lang w:val="en-GB"/>
        </w:rPr>
      </w:pPr>
      <w:r w:rsidRPr="00826C98">
        <w:rPr>
          <w:lang w:val="en-GB"/>
        </w:rPr>
        <w:t>2. Need for urgent safeguarding (Criterion U.2)</w:t>
      </w:r>
    </w:p>
    <w:p w:rsidR="00D10339" w:rsidRPr="009A60C6" w:rsidRDefault="00D10339" w:rsidP="00D10339">
      <w:pPr>
        <w:pStyle w:val="Texte1"/>
        <w:rPr>
          <w:szCs w:val="20"/>
          <w:lang w:val="en-GB"/>
        </w:rPr>
      </w:pPr>
      <w:r w:rsidRPr="009A60C6">
        <w:rPr>
          <w:lang w:val="en-GB"/>
        </w:rPr>
        <w:t>State</w:t>
      </w:r>
      <w:r w:rsidR="00894563" w:rsidRPr="009A60C6">
        <w:rPr>
          <w:lang w:val="en-GB"/>
        </w:rPr>
        <w:t>s</w:t>
      </w:r>
      <w:r w:rsidRPr="009A60C6">
        <w:rPr>
          <w:lang w:val="en-GB"/>
        </w:rPr>
        <w:t xml:space="preserve"> are encouraged to provide a clear description of the </w:t>
      </w:r>
      <w:r w:rsidR="00894563" w:rsidRPr="009A60C6">
        <w:rPr>
          <w:lang w:val="en-GB"/>
        </w:rPr>
        <w:t xml:space="preserve">element’s </w:t>
      </w:r>
      <w:r w:rsidRPr="009A60C6">
        <w:rPr>
          <w:lang w:val="en-GB"/>
        </w:rPr>
        <w:t>viability, how it is finding expression today and what are its contemporary social functions</w:t>
      </w:r>
      <w:r w:rsidR="0073580A">
        <w:rPr>
          <w:lang w:val="en-GB"/>
        </w:rPr>
        <w:t>.</w:t>
      </w:r>
      <w:r w:rsidR="00894563" w:rsidRPr="009A60C6">
        <w:rPr>
          <w:rStyle w:val="FootnoteReference"/>
          <w:lang w:val="en-GB"/>
        </w:rPr>
        <w:footnoteReference w:id="88"/>
      </w:r>
      <w:r w:rsidR="005A16B9" w:rsidRPr="009A60C6">
        <w:rPr>
          <w:lang w:val="en-GB"/>
        </w:rPr>
        <w:t xml:space="preserve"> </w:t>
      </w:r>
      <w:r w:rsidRPr="009A60C6">
        <w:rPr>
          <w:szCs w:val="20"/>
          <w:lang w:val="en-GB"/>
        </w:rPr>
        <w:t xml:space="preserve">It is essential that a clear </w:t>
      </w:r>
      <w:r w:rsidR="008E2016">
        <w:rPr>
          <w:szCs w:val="20"/>
          <w:lang w:val="en-GB"/>
        </w:rPr>
        <w:t xml:space="preserve">analysis of the </w:t>
      </w:r>
      <w:r w:rsidRPr="009A60C6">
        <w:rPr>
          <w:szCs w:val="20"/>
          <w:lang w:val="en-GB"/>
        </w:rPr>
        <w:t>situation (needs assessment,</w:t>
      </w:r>
      <w:r w:rsidR="0020482A">
        <w:rPr>
          <w:szCs w:val="20"/>
          <w:lang w:val="en-GB"/>
        </w:rPr>
        <w:t xml:space="preserve"> the</w:t>
      </w:r>
      <w:r w:rsidRPr="009A60C6">
        <w:rPr>
          <w:szCs w:val="20"/>
          <w:lang w:val="en-GB"/>
        </w:rPr>
        <w:t xml:space="preserve"> </w:t>
      </w:r>
      <w:r w:rsidRPr="0020482A">
        <w:rPr>
          <w:noProof/>
          <w:szCs w:val="20"/>
          <w:lang w:val="en-GB"/>
        </w:rPr>
        <w:t>definition</w:t>
      </w:r>
      <w:r w:rsidRPr="009A60C6">
        <w:rPr>
          <w:szCs w:val="20"/>
          <w:lang w:val="en-GB"/>
        </w:rPr>
        <w:t xml:space="preserve"> of threats, gap analysis, etc.) establish the rationale and justification for a specific set of safeguarding measures that respond to </w:t>
      </w:r>
      <w:r w:rsidR="005A16B9" w:rsidRPr="00826C98">
        <w:rPr>
          <w:szCs w:val="20"/>
          <w:lang w:val="en-GB"/>
        </w:rPr>
        <w:t>the</w:t>
      </w:r>
      <w:r w:rsidRPr="009A60C6">
        <w:rPr>
          <w:szCs w:val="20"/>
          <w:lang w:val="en-GB"/>
        </w:rPr>
        <w:t xml:space="preserve"> situation</w:t>
      </w:r>
      <w:r w:rsidR="0020482A">
        <w:rPr>
          <w:szCs w:val="20"/>
          <w:lang w:val="en-GB"/>
        </w:rPr>
        <w:t>.</w:t>
      </w:r>
      <w:r w:rsidRPr="009A60C6">
        <w:rPr>
          <w:rStyle w:val="FootnoteReference"/>
          <w:szCs w:val="22"/>
          <w:lang w:val="en-GB"/>
        </w:rPr>
        <w:footnoteReference w:id="89"/>
      </w:r>
    </w:p>
    <w:p w:rsidR="007D7998" w:rsidRPr="00826C98" w:rsidRDefault="007D7998" w:rsidP="002D3B3D">
      <w:pPr>
        <w:pStyle w:val="Texte1"/>
        <w:rPr>
          <w:rFonts w:eastAsia="Calibri"/>
          <w:szCs w:val="22"/>
          <w:lang w:val="en-GB" w:eastAsia="en-US"/>
        </w:rPr>
      </w:pPr>
      <w:r w:rsidRPr="00826C98">
        <w:rPr>
          <w:rFonts w:eastAsia="Calibri"/>
          <w:szCs w:val="22"/>
          <w:lang w:val="en-GB" w:eastAsia="en-US"/>
        </w:rPr>
        <w:t xml:space="preserve">Do people in the community or group want to continue practising and transmitting the element? Are they able to continue doing so, or is anything (e.g. access to materials or sites, threats) preventing them from doing so? The viability of the element does not mean its commercial viability for new audiences or its viability as a research topic, as the initial nomination says, but the likelihood of its continued enactment and transmission by the communities and groups concerned. It is not appropriate as a safeguarding measure to suggest developing new audiences for an element if this </w:t>
      </w:r>
      <w:r w:rsidRPr="0020482A">
        <w:rPr>
          <w:rFonts w:eastAsia="Calibri"/>
          <w:noProof/>
          <w:szCs w:val="22"/>
          <w:lang w:val="en-GB" w:eastAsia="en-US"/>
        </w:rPr>
        <w:t>is prioritized</w:t>
      </w:r>
      <w:r w:rsidRPr="00826C98">
        <w:rPr>
          <w:rFonts w:eastAsia="Calibri"/>
          <w:szCs w:val="22"/>
          <w:lang w:val="en-GB" w:eastAsia="en-US"/>
        </w:rPr>
        <w:t xml:space="preserve"> above the development of audiences among the community concerned.</w:t>
      </w:r>
    </w:p>
    <w:p w:rsidR="007D7998" w:rsidRPr="00826C98" w:rsidRDefault="007D7998" w:rsidP="002D3B3D">
      <w:pPr>
        <w:pStyle w:val="Texte1"/>
        <w:rPr>
          <w:rFonts w:eastAsia="Calibri"/>
          <w:szCs w:val="22"/>
          <w:lang w:val="en-GB" w:eastAsia="en-US"/>
        </w:rPr>
      </w:pPr>
      <w:r w:rsidRPr="00826C98">
        <w:rPr>
          <w:rFonts w:eastAsia="Calibri"/>
          <w:szCs w:val="22"/>
          <w:lang w:val="en-GB" w:eastAsia="en-US"/>
        </w:rPr>
        <w:t xml:space="preserve">The initial nomination started by defining the element incorrectly and so cannot be other than unsatisfactory when it comes to </w:t>
      </w:r>
      <w:r w:rsidRPr="0020482A">
        <w:rPr>
          <w:rFonts w:eastAsia="Calibri"/>
          <w:noProof/>
          <w:szCs w:val="22"/>
          <w:lang w:val="en-GB" w:eastAsia="en-US"/>
        </w:rPr>
        <w:t>speak</w:t>
      </w:r>
      <w:r w:rsidR="0020482A">
        <w:rPr>
          <w:rFonts w:eastAsia="Calibri"/>
          <w:noProof/>
          <w:szCs w:val="22"/>
          <w:lang w:val="en-GB" w:eastAsia="en-US"/>
        </w:rPr>
        <w:t>ing</w:t>
      </w:r>
      <w:r w:rsidRPr="00826C98">
        <w:rPr>
          <w:rFonts w:eastAsia="Calibri"/>
          <w:szCs w:val="22"/>
          <w:lang w:val="en-GB" w:eastAsia="en-US"/>
        </w:rPr>
        <w:t xml:space="preserve"> about the viability of the element. It focuses only on the music, whereas the chants and the ritual context are also critically important. It also focuses on experts (e.g. on the lack of knowledge of the element by musicologists). Expert knowledge and involvement will not necessarily safeguard the element (although it may assist a community in doing so). In fact, ICH traditions and expressions have thrived for thousands of years without external ‘experts’.</w:t>
      </w:r>
    </w:p>
    <w:p w:rsidR="007D7998" w:rsidRPr="00826C98" w:rsidRDefault="007D7998" w:rsidP="002D3B3D">
      <w:pPr>
        <w:pStyle w:val="Texte1"/>
        <w:rPr>
          <w:rFonts w:eastAsia="Calibri"/>
          <w:szCs w:val="22"/>
          <w:lang w:val="en-GB" w:eastAsia="en-US"/>
        </w:rPr>
      </w:pPr>
      <w:r w:rsidRPr="00826C98">
        <w:rPr>
          <w:rFonts w:eastAsia="Calibri"/>
          <w:szCs w:val="22"/>
          <w:lang w:val="en-GB" w:eastAsia="en-US"/>
        </w:rPr>
        <w:t xml:space="preserve">The main threat to the element seems to </w:t>
      </w:r>
      <w:r w:rsidRPr="00475017">
        <w:rPr>
          <w:rFonts w:eastAsia="Calibri"/>
          <w:noProof/>
          <w:szCs w:val="22"/>
          <w:lang w:val="en-GB" w:eastAsia="en-US"/>
        </w:rPr>
        <w:t>be decreased</w:t>
      </w:r>
      <w:r w:rsidRPr="00826C98">
        <w:rPr>
          <w:rFonts w:eastAsia="Calibri"/>
          <w:szCs w:val="22"/>
          <w:lang w:val="en-GB" w:eastAsia="en-US"/>
        </w:rPr>
        <w:t xml:space="preserve"> </w:t>
      </w:r>
      <w:r w:rsidRPr="00475017">
        <w:rPr>
          <w:rFonts w:eastAsia="Calibri"/>
          <w:noProof/>
          <w:szCs w:val="22"/>
          <w:lang w:val="en-GB" w:eastAsia="en-US"/>
        </w:rPr>
        <w:t>practice</w:t>
      </w:r>
      <w:r w:rsidRPr="00826C98">
        <w:rPr>
          <w:rFonts w:eastAsia="Calibri"/>
          <w:szCs w:val="22"/>
          <w:lang w:val="en-GB" w:eastAsia="en-US"/>
        </w:rPr>
        <w:t xml:space="preserve"> of the element by young Afro-Hispanic people who now live in cities. </w:t>
      </w:r>
      <w:r w:rsidRPr="00475017">
        <w:rPr>
          <w:rFonts w:eastAsia="Calibri"/>
          <w:noProof/>
          <w:szCs w:val="22"/>
          <w:lang w:val="en-GB" w:eastAsia="en-US"/>
        </w:rPr>
        <w:t>Urbanization</w:t>
      </w:r>
      <w:r w:rsidRPr="00826C98">
        <w:rPr>
          <w:rFonts w:eastAsia="Calibri"/>
          <w:szCs w:val="22"/>
          <w:lang w:val="en-GB" w:eastAsia="en-US"/>
        </w:rPr>
        <w:t xml:space="preserve"> is mentioned, but not discussed in sufficient detail as a threat to the viability of the element in this section.</w:t>
      </w:r>
    </w:p>
    <w:p w:rsidR="007D7998" w:rsidRPr="00826C98" w:rsidRDefault="007D7998" w:rsidP="002D3B3D">
      <w:pPr>
        <w:pStyle w:val="Texte1"/>
        <w:rPr>
          <w:rFonts w:eastAsia="Calibri"/>
          <w:szCs w:val="22"/>
          <w:lang w:val="en-GB" w:eastAsia="en-US"/>
        </w:rPr>
      </w:pPr>
      <w:r w:rsidRPr="00826C98">
        <w:rPr>
          <w:rFonts w:eastAsia="Calibri"/>
          <w:szCs w:val="22"/>
          <w:lang w:val="en-GB" w:eastAsia="en-US"/>
        </w:rPr>
        <w:t>One additional threat to the element is the condescending attitude towards the community concerned adopted by those who prepared the nomination file – note how this tone changes in the final nomination file, which must have resulted from a broader change in attitude or staff at the NGO, Fonabal First.</w:t>
      </w:r>
    </w:p>
    <w:p w:rsidR="00D10339" w:rsidRPr="009A60C6" w:rsidRDefault="00D10339" w:rsidP="009A60C6">
      <w:pPr>
        <w:pStyle w:val="formtext"/>
        <w:tabs>
          <w:tab w:val="clear" w:pos="567"/>
          <w:tab w:val="left" w:pos="427"/>
        </w:tabs>
        <w:snapToGrid/>
        <w:spacing w:before="120" w:after="120" w:line="276" w:lineRule="auto"/>
        <w:ind w:left="851"/>
        <w:rPr>
          <w:sz w:val="20"/>
          <w:szCs w:val="20"/>
          <w:lang w:val="en-GB"/>
        </w:rPr>
      </w:pPr>
      <w:r w:rsidRPr="009A60C6">
        <w:rPr>
          <w:sz w:val="20"/>
          <w:szCs w:val="20"/>
          <w:lang w:val="en-GB"/>
        </w:rPr>
        <w:t>Overall, one needs convincing evidence that the element remains sufficiently viable. While element</w:t>
      </w:r>
      <w:r w:rsidR="005A2987" w:rsidRPr="00826C98">
        <w:rPr>
          <w:sz w:val="20"/>
          <w:szCs w:val="20"/>
          <w:lang w:val="en-GB"/>
        </w:rPr>
        <w:t>s</w:t>
      </w:r>
      <w:r w:rsidRPr="009A60C6">
        <w:rPr>
          <w:sz w:val="20"/>
          <w:szCs w:val="20"/>
          <w:lang w:val="en-GB"/>
        </w:rPr>
        <w:t xml:space="preserve"> </w:t>
      </w:r>
      <w:r w:rsidR="005A2987" w:rsidRPr="00826C98">
        <w:rPr>
          <w:sz w:val="20"/>
          <w:szCs w:val="20"/>
          <w:lang w:val="en-GB"/>
        </w:rPr>
        <w:t xml:space="preserve">are </w:t>
      </w:r>
      <w:r w:rsidRPr="009A60C6">
        <w:rPr>
          <w:sz w:val="20"/>
          <w:szCs w:val="20"/>
          <w:lang w:val="en-GB"/>
        </w:rPr>
        <w:t xml:space="preserve">expected to evolve over time, </w:t>
      </w:r>
      <w:r w:rsidR="005A2987" w:rsidRPr="00826C98">
        <w:rPr>
          <w:sz w:val="20"/>
          <w:szCs w:val="20"/>
          <w:lang w:val="en-GB"/>
        </w:rPr>
        <w:t xml:space="preserve">it is </w:t>
      </w:r>
      <w:r w:rsidR="005A2987" w:rsidRPr="00475017">
        <w:rPr>
          <w:noProof/>
          <w:sz w:val="20"/>
          <w:szCs w:val="20"/>
          <w:lang w:val="en-GB"/>
        </w:rPr>
        <w:t>important t</w:t>
      </w:r>
      <w:r w:rsidR="005A2987" w:rsidRPr="00826C98">
        <w:rPr>
          <w:sz w:val="20"/>
          <w:szCs w:val="20"/>
          <w:lang w:val="en-GB"/>
        </w:rPr>
        <w:t xml:space="preserve">o </w:t>
      </w:r>
      <w:r w:rsidRPr="009A60C6">
        <w:rPr>
          <w:sz w:val="20"/>
          <w:szCs w:val="20"/>
          <w:lang w:val="en-GB"/>
        </w:rPr>
        <w:t>provide a clear and consistent picture of the viability of the element and the need of safeguarding it</w:t>
      </w:r>
      <w:r w:rsidR="005A2987" w:rsidRPr="00826C98">
        <w:rPr>
          <w:sz w:val="20"/>
          <w:szCs w:val="20"/>
          <w:lang w:val="en-GB"/>
        </w:rPr>
        <w:t xml:space="preserve">. It is necessary to </w:t>
      </w:r>
      <w:r w:rsidRPr="009A60C6">
        <w:rPr>
          <w:sz w:val="20"/>
          <w:szCs w:val="20"/>
          <w:lang w:val="en-GB"/>
        </w:rPr>
        <w:t>strik</w:t>
      </w:r>
      <w:r w:rsidR="005A2987" w:rsidRPr="00826C98">
        <w:rPr>
          <w:sz w:val="20"/>
          <w:szCs w:val="20"/>
          <w:lang w:val="en-GB"/>
        </w:rPr>
        <w:t>e</w:t>
      </w:r>
      <w:r w:rsidRPr="009A60C6">
        <w:rPr>
          <w:sz w:val="20"/>
          <w:szCs w:val="20"/>
          <w:lang w:val="en-GB"/>
        </w:rPr>
        <w:t xml:space="preserve"> the proper balance to demonstrate that an element is facing serious threats but nevertheless remains sufficiently viable to </w:t>
      </w:r>
      <w:r w:rsidRPr="00475017">
        <w:rPr>
          <w:noProof/>
          <w:sz w:val="20"/>
          <w:szCs w:val="20"/>
          <w:lang w:val="en-GB"/>
        </w:rPr>
        <w:t>be safeguarded</w:t>
      </w:r>
      <w:r w:rsidRPr="009A60C6">
        <w:rPr>
          <w:sz w:val="20"/>
          <w:szCs w:val="20"/>
          <w:lang w:val="en-GB"/>
        </w:rPr>
        <w:t>.</w:t>
      </w:r>
      <w:r w:rsidRPr="009A60C6">
        <w:rPr>
          <w:rStyle w:val="FootnoteReference"/>
          <w:sz w:val="20"/>
          <w:szCs w:val="20"/>
          <w:lang w:val="en-GB"/>
        </w:rPr>
        <w:footnoteReference w:id="90"/>
      </w:r>
    </w:p>
    <w:p w:rsidR="007D7998" w:rsidRPr="00826C98" w:rsidRDefault="007D7998" w:rsidP="006442AF">
      <w:pPr>
        <w:pStyle w:val="Texte1"/>
        <w:rPr>
          <w:rFonts w:eastAsia="Calibri"/>
          <w:szCs w:val="22"/>
          <w:lang w:val="en-GB" w:eastAsia="en-US"/>
        </w:rPr>
      </w:pPr>
      <w:r w:rsidRPr="00826C98">
        <w:rPr>
          <w:rFonts w:eastAsia="Calibri"/>
          <w:szCs w:val="22"/>
          <w:lang w:val="en-GB" w:eastAsia="en-US"/>
        </w:rPr>
        <w:t xml:space="preserve">The minimum word count of 750 words has not </w:t>
      </w:r>
      <w:r w:rsidRPr="00DF03A5">
        <w:rPr>
          <w:rFonts w:eastAsia="Calibri"/>
          <w:noProof/>
          <w:szCs w:val="22"/>
          <w:lang w:val="en-GB" w:eastAsia="en-US"/>
        </w:rPr>
        <w:t>been reached</w:t>
      </w:r>
      <w:r w:rsidRPr="00826C98">
        <w:rPr>
          <w:rFonts w:eastAsia="Calibri"/>
          <w:szCs w:val="22"/>
          <w:lang w:val="en-GB" w:eastAsia="en-US"/>
        </w:rPr>
        <w:t xml:space="preserve"> in either the initial or the final versions of the nomination file. The final version has been kept short to reduce</w:t>
      </w:r>
      <w:r w:rsidR="006442AF">
        <w:rPr>
          <w:rFonts w:eastAsia="Calibri"/>
          <w:szCs w:val="22"/>
          <w:lang w:val="en-GB" w:eastAsia="en-US"/>
        </w:rPr>
        <w:t xml:space="preserve"> the amount of</w:t>
      </w:r>
      <w:r w:rsidRPr="00826C98">
        <w:rPr>
          <w:rFonts w:eastAsia="Calibri"/>
          <w:szCs w:val="22"/>
          <w:lang w:val="en-GB" w:eastAsia="en-US"/>
        </w:rPr>
        <w:t xml:space="preserve"> reading </w:t>
      </w:r>
      <w:r w:rsidR="006442AF">
        <w:rPr>
          <w:rFonts w:eastAsia="Calibri"/>
          <w:szCs w:val="22"/>
          <w:lang w:val="en-GB" w:eastAsia="en-US"/>
        </w:rPr>
        <w:t>required</w:t>
      </w:r>
      <w:r w:rsidRPr="00826C98">
        <w:rPr>
          <w:rFonts w:eastAsia="Calibri"/>
          <w:szCs w:val="22"/>
          <w:lang w:val="en-GB" w:eastAsia="en-US"/>
        </w:rPr>
        <w:t>.</w:t>
      </w:r>
    </w:p>
    <w:p w:rsidR="007D7998" w:rsidRPr="00826C98" w:rsidRDefault="007D7998" w:rsidP="00FE0ECA">
      <w:pPr>
        <w:pStyle w:val="Heading3"/>
        <w:rPr>
          <w:lang w:val="en-GB"/>
        </w:rPr>
      </w:pPr>
      <w:r w:rsidRPr="00826C98">
        <w:rPr>
          <w:lang w:val="en-GB"/>
        </w:rPr>
        <w:lastRenderedPageBreak/>
        <w:t>3. Safeguarding measures (Criterion U.3)</w:t>
      </w:r>
    </w:p>
    <w:p w:rsidR="007D7998" w:rsidRPr="00826C98" w:rsidRDefault="007D7998" w:rsidP="00FE0ECA">
      <w:pPr>
        <w:pStyle w:val="Soustitre"/>
        <w:rPr>
          <w:lang w:val="en-GB"/>
        </w:rPr>
      </w:pPr>
      <w:r w:rsidRPr="00826C98">
        <w:rPr>
          <w:noProof w:val="0"/>
          <w:lang w:val="en-GB"/>
        </w:rPr>
        <w:t xml:space="preserve">3.a. </w:t>
      </w:r>
      <w:r w:rsidR="006541DF" w:rsidRPr="00826C98">
        <w:rPr>
          <w:noProof w:val="0"/>
          <w:lang w:val="en-GB"/>
        </w:rPr>
        <w:tab/>
      </w:r>
      <w:r w:rsidRPr="00826C98">
        <w:rPr>
          <w:noProof w:val="0"/>
          <w:lang w:val="en-GB"/>
        </w:rPr>
        <w:t>Past and current efforts to safeguard the element</w:t>
      </w:r>
    </w:p>
    <w:p w:rsidR="005D5759" w:rsidRPr="009B1F57" w:rsidRDefault="007D7998" w:rsidP="00D22436">
      <w:pPr>
        <w:pStyle w:val="formtext"/>
        <w:tabs>
          <w:tab w:val="clear" w:pos="567"/>
        </w:tabs>
        <w:snapToGrid/>
        <w:spacing w:before="120" w:after="120" w:line="276" w:lineRule="auto"/>
        <w:ind w:left="851"/>
        <w:rPr>
          <w:sz w:val="20"/>
          <w:szCs w:val="20"/>
          <w:lang w:val="en-GB"/>
        </w:rPr>
      </w:pPr>
      <w:r w:rsidRPr="00826C98">
        <w:rPr>
          <w:rFonts w:eastAsia="Calibri"/>
          <w:sz w:val="20"/>
          <w:szCs w:val="20"/>
          <w:lang w:val="en-GB" w:eastAsia="en-US"/>
        </w:rPr>
        <w:t xml:space="preserve">The measures mentioned in this section must have </w:t>
      </w:r>
      <w:r w:rsidRPr="00DF03A5">
        <w:rPr>
          <w:rFonts w:eastAsia="Calibri"/>
          <w:noProof/>
          <w:sz w:val="20"/>
          <w:szCs w:val="20"/>
          <w:lang w:val="en-GB" w:eastAsia="en-US"/>
        </w:rPr>
        <w:t>been completed</w:t>
      </w:r>
      <w:r w:rsidRPr="00826C98">
        <w:rPr>
          <w:rFonts w:eastAsia="Calibri"/>
          <w:sz w:val="20"/>
          <w:szCs w:val="20"/>
          <w:lang w:val="en-GB" w:eastAsia="en-US"/>
        </w:rPr>
        <w:t xml:space="preserve"> or be still underway; research and promotional activities discussed in the initial nomination file do not seem to have </w:t>
      </w:r>
      <w:r w:rsidRPr="00DF03A5">
        <w:rPr>
          <w:rFonts w:eastAsia="Calibri"/>
          <w:noProof/>
          <w:sz w:val="20"/>
          <w:szCs w:val="20"/>
          <w:lang w:val="en-GB" w:eastAsia="en-US"/>
        </w:rPr>
        <w:t>been started</w:t>
      </w:r>
      <w:r w:rsidRPr="00826C98">
        <w:rPr>
          <w:rFonts w:eastAsia="Calibri"/>
          <w:sz w:val="20"/>
          <w:szCs w:val="20"/>
          <w:lang w:val="en-GB" w:eastAsia="en-US"/>
        </w:rPr>
        <w:t>, they are simply intentions.</w:t>
      </w:r>
      <w:r w:rsidR="00D10339" w:rsidRPr="009A60C6">
        <w:rPr>
          <w:sz w:val="20"/>
          <w:szCs w:val="20"/>
          <w:lang w:val="en-GB"/>
        </w:rPr>
        <w:t xml:space="preserve"> </w:t>
      </w:r>
      <w:r w:rsidR="002F629A" w:rsidRPr="009A60C6">
        <w:rPr>
          <w:sz w:val="20"/>
          <w:szCs w:val="20"/>
          <w:lang w:val="en-GB"/>
        </w:rPr>
        <w:t>T</w:t>
      </w:r>
      <w:r w:rsidR="00D10339" w:rsidRPr="009A60C6">
        <w:rPr>
          <w:bCs/>
          <w:sz w:val="20"/>
          <w:szCs w:val="20"/>
          <w:lang w:val="en-GB"/>
        </w:rPr>
        <w:t xml:space="preserve">he will and commitment of the different stakeholders should be evident in the nomination and demonstrated, at a minimum, by their previous safeguarding </w:t>
      </w:r>
      <w:r w:rsidR="00D10339" w:rsidRPr="009A60C6">
        <w:rPr>
          <w:sz w:val="20"/>
          <w:szCs w:val="20"/>
          <w:lang w:val="en-GB"/>
        </w:rPr>
        <w:t>efforts</w:t>
      </w:r>
      <w:r w:rsidR="00D10339" w:rsidRPr="009A60C6">
        <w:rPr>
          <w:bCs/>
          <w:sz w:val="20"/>
          <w:szCs w:val="20"/>
          <w:lang w:val="en-GB"/>
        </w:rPr>
        <w:t>.</w:t>
      </w:r>
      <w:r w:rsidR="00D10339" w:rsidRPr="009A60C6">
        <w:rPr>
          <w:rStyle w:val="FootnoteReference"/>
          <w:bCs/>
          <w:sz w:val="20"/>
          <w:szCs w:val="20"/>
          <w:lang w:val="en-GB"/>
        </w:rPr>
        <w:footnoteReference w:id="91"/>
      </w:r>
    </w:p>
    <w:p w:rsidR="007D7998" w:rsidRPr="00826C98" w:rsidRDefault="007D7998">
      <w:pPr>
        <w:pStyle w:val="Texte1"/>
        <w:rPr>
          <w:rFonts w:eastAsia="Calibri"/>
          <w:szCs w:val="22"/>
          <w:lang w:val="en-GB" w:eastAsia="en-US"/>
        </w:rPr>
      </w:pPr>
      <w:r w:rsidRPr="00826C98">
        <w:rPr>
          <w:rFonts w:eastAsia="Calibri"/>
          <w:szCs w:val="22"/>
          <w:lang w:val="en-GB" w:eastAsia="en-US"/>
        </w:rPr>
        <w:t xml:space="preserve">The measures mentioned or proposed are also not very suitable for ensuring the safeguarding of the element. The measures are research driven and aimed purely at commercialization; in this </w:t>
      </w:r>
      <w:r w:rsidRPr="00DF03A5">
        <w:rPr>
          <w:rFonts w:eastAsia="Calibri"/>
          <w:noProof/>
          <w:szCs w:val="22"/>
          <w:lang w:val="en-GB" w:eastAsia="en-US"/>
        </w:rPr>
        <w:t>process</w:t>
      </w:r>
      <w:r w:rsidR="00DF03A5">
        <w:rPr>
          <w:rFonts w:eastAsia="Calibri"/>
          <w:noProof/>
          <w:szCs w:val="22"/>
          <w:lang w:val="en-GB" w:eastAsia="en-US"/>
        </w:rPr>
        <w:t>,</w:t>
      </w:r>
      <w:r w:rsidRPr="00826C98">
        <w:rPr>
          <w:rFonts w:eastAsia="Calibri"/>
          <w:szCs w:val="22"/>
          <w:lang w:val="en-GB" w:eastAsia="en-US"/>
        </w:rPr>
        <w:t xml:space="preserve"> the interests and opinions of the practitioners and other community members seem to have been ignored. The planned measures do not seem to involve the community concerned at all or to have </w:t>
      </w:r>
      <w:r w:rsidRPr="00DF03A5">
        <w:rPr>
          <w:rFonts w:eastAsia="Calibri"/>
          <w:noProof/>
          <w:szCs w:val="22"/>
          <w:lang w:val="en-GB" w:eastAsia="en-US"/>
        </w:rPr>
        <w:t>been discussed</w:t>
      </w:r>
      <w:r w:rsidRPr="00826C98">
        <w:rPr>
          <w:rFonts w:eastAsia="Calibri"/>
          <w:szCs w:val="22"/>
          <w:lang w:val="en-GB" w:eastAsia="en-US"/>
        </w:rPr>
        <w:t xml:space="preserve"> with them.</w:t>
      </w:r>
      <w:r w:rsidR="00D10339" w:rsidRPr="009A60C6">
        <w:rPr>
          <w:szCs w:val="20"/>
          <w:lang w:val="en-GB" w:bidi="ar-MA"/>
        </w:rPr>
        <w:t xml:space="preserve"> </w:t>
      </w:r>
      <w:r w:rsidR="002F629A" w:rsidRPr="00826C98">
        <w:rPr>
          <w:szCs w:val="20"/>
          <w:lang w:val="en-GB" w:bidi="ar-MA"/>
        </w:rPr>
        <w:t>It is crucial to</w:t>
      </w:r>
      <w:r w:rsidR="00D10339" w:rsidRPr="009A60C6">
        <w:rPr>
          <w:szCs w:val="20"/>
          <w:lang w:val="en-GB" w:bidi="ar-MA"/>
        </w:rPr>
        <w:t xml:space="preserve"> safeguard the social functions so that the element continues to provide a sense of belonging and continuity to the communities concerned</w:t>
      </w:r>
      <w:r w:rsidR="002F629A" w:rsidRPr="00826C98">
        <w:rPr>
          <w:szCs w:val="20"/>
          <w:lang w:val="en-GB" w:bidi="ar-MA"/>
        </w:rPr>
        <w:t xml:space="preserve">. It is also important to avoid </w:t>
      </w:r>
      <w:r w:rsidR="00D10339" w:rsidRPr="009A60C6">
        <w:rPr>
          <w:szCs w:val="20"/>
          <w:lang w:val="en-GB" w:bidi="ar-MA"/>
        </w:rPr>
        <w:t xml:space="preserve">possible de-contextualization when performances are oriented for commercial purposes, overwhelming their character as </w:t>
      </w:r>
      <w:r w:rsidR="002F629A" w:rsidRPr="00826C98">
        <w:rPr>
          <w:szCs w:val="20"/>
          <w:lang w:val="en-GB" w:bidi="ar-MA"/>
        </w:rPr>
        <w:t>ICH</w:t>
      </w:r>
      <w:r w:rsidR="00D10339" w:rsidRPr="009A60C6">
        <w:rPr>
          <w:szCs w:val="20"/>
          <w:lang w:val="en-GB" w:bidi="ar-MA"/>
        </w:rPr>
        <w:t>.</w:t>
      </w:r>
      <w:r w:rsidR="00D10339" w:rsidRPr="009A60C6">
        <w:rPr>
          <w:rStyle w:val="FootnoteReference"/>
          <w:szCs w:val="20"/>
          <w:lang w:val="en-GB" w:bidi="ar-MA"/>
        </w:rPr>
        <w:footnoteReference w:id="92"/>
      </w:r>
    </w:p>
    <w:p w:rsidR="007D7998" w:rsidRPr="00826C98" w:rsidRDefault="007D7998" w:rsidP="002D3B3D">
      <w:pPr>
        <w:pStyle w:val="Texte1"/>
        <w:rPr>
          <w:rFonts w:eastAsia="Calibri"/>
          <w:szCs w:val="22"/>
          <w:lang w:val="en-GB" w:eastAsia="en-US"/>
        </w:rPr>
      </w:pPr>
      <w:r w:rsidRPr="00826C98">
        <w:rPr>
          <w:rFonts w:eastAsia="Calibri"/>
          <w:szCs w:val="22"/>
          <w:lang w:val="en-GB" w:eastAsia="en-US"/>
        </w:rPr>
        <w:t>Research is useful, but to aid in safeguarding it should be executed in specific ways. It should not focus on only one aspect of the element (the music), but also cover the associated songs and dances, and the contexts in which they are performed by the community concerned. Safeguarding measures should encourage the continued enactment and transmission of the element, primarily within the context of the community or group concerned. Encouraging the performance of the element by professional musicians from other communities might be considered awareness-raising for visibility of the element, but it does not constitute safeguarding. Selling the music by ‘freezing’ it in some form considered ‘authentic’ by academic researchers, or changing it to suit the needs of the market, as suggested in the initial nomination, is not a safeguarding measure, and might even threaten the element’s viability.</w:t>
      </w:r>
    </w:p>
    <w:p w:rsidR="007D7998" w:rsidRPr="00826C98" w:rsidRDefault="007D7998" w:rsidP="002D3B3D">
      <w:pPr>
        <w:pStyle w:val="Texte1"/>
        <w:rPr>
          <w:rFonts w:eastAsia="Calibri"/>
          <w:szCs w:val="22"/>
          <w:lang w:val="en-GB" w:eastAsia="en-US"/>
        </w:rPr>
      </w:pPr>
      <w:r w:rsidRPr="00826C98">
        <w:rPr>
          <w:rFonts w:eastAsia="Calibri"/>
          <w:szCs w:val="22"/>
          <w:lang w:val="en-GB" w:eastAsia="en-US"/>
        </w:rPr>
        <w:t xml:space="preserve">The notion of authenticity is not appropriate to ICH under the Convention, as discussed above. (See also the note under </w:t>
      </w:r>
      <w:r w:rsidR="007D4064">
        <w:rPr>
          <w:rFonts w:eastAsia="Calibri"/>
          <w:szCs w:val="22"/>
          <w:lang w:val="en-GB" w:eastAsia="en-US"/>
        </w:rPr>
        <w:t>‘</w:t>
      </w:r>
      <w:r w:rsidRPr="00826C98">
        <w:rPr>
          <w:rFonts w:eastAsia="Calibri"/>
          <w:szCs w:val="22"/>
          <w:lang w:val="en-GB" w:eastAsia="en-US"/>
        </w:rPr>
        <w:t>Authenticity</w:t>
      </w:r>
      <w:r w:rsidR="007D4064">
        <w:rPr>
          <w:rFonts w:eastAsia="Calibri"/>
          <w:szCs w:val="22"/>
          <w:lang w:val="en-GB" w:eastAsia="en-US"/>
        </w:rPr>
        <w:t>’</w:t>
      </w:r>
      <w:r w:rsidRPr="00826C98">
        <w:rPr>
          <w:rFonts w:eastAsia="Calibri"/>
          <w:szCs w:val="22"/>
          <w:lang w:val="en-GB" w:eastAsia="en-US"/>
        </w:rPr>
        <w:t xml:space="preserve"> in</w:t>
      </w:r>
      <w:r w:rsidR="00EF3985">
        <w:rPr>
          <w:rFonts w:eastAsia="Calibri"/>
          <w:szCs w:val="22"/>
          <w:lang w:val="en-GB" w:eastAsia="en-US"/>
        </w:rPr>
        <w:t xml:space="preserve"> the</w:t>
      </w:r>
      <w:r w:rsidRPr="00826C98">
        <w:rPr>
          <w:rFonts w:eastAsia="Calibri"/>
          <w:szCs w:val="22"/>
          <w:lang w:val="en-GB" w:eastAsia="en-US"/>
        </w:rPr>
        <w:t xml:space="preserve"> </w:t>
      </w:r>
      <w:r w:rsidR="002F629A" w:rsidRPr="00826C98">
        <w:rPr>
          <w:rFonts w:eastAsia="Calibri"/>
          <w:szCs w:val="22"/>
          <w:lang w:val="en-GB" w:eastAsia="en-US"/>
        </w:rPr>
        <w:t xml:space="preserve">Unit 3 </w:t>
      </w:r>
      <w:r w:rsidR="00362109" w:rsidRPr="00826C98">
        <w:rPr>
          <w:rFonts w:eastAsia="Calibri"/>
          <w:szCs w:val="22"/>
          <w:lang w:val="en-GB" w:eastAsia="en-US"/>
        </w:rPr>
        <w:t>Participant’s text</w:t>
      </w:r>
      <w:r w:rsidRPr="00826C98">
        <w:rPr>
          <w:rFonts w:eastAsia="Calibri"/>
          <w:szCs w:val="22"/>
          <w:lang w:val="en-GB" w:eastAsia="en-US"/>
        </w:rPr>
        <w:t>)</w:t>
      </w:r>
      <w:r w:rsidR="00DF03A5">
        <w:rPr>
          <w:rFonts w:eastAsia="Calibri"/>
          <w:szCs w:val="22"/>
          <w:lang w:val="en-GB" w:eastAsia="en-US"/>
        </w:rPr>
        <w:t>.</w:t>
      </w:r>
    </w:p>
    <w:p w:rsidR="007D7998" w:rsidRPr="00826C98" w:rsidRDefault="007D7998" w:rsidP="00FE0ECA">
      <w:pPr>
        <w:pStyle w:val="Soustitre"/>
        <w:rPr>
          <w:lang w:val="en-GB"/>
        </w:rPr>
      </w:pPr>
      <w:r w:rsidRPr="00826C98">
        <w:rPr>
          <w:noProof w:val="0"/>
          <w:lang w:val="en-GB"/>
        </w:rPr>
        <w:t xml:space="preserve">3.b. </w:t>
      </w:r>
      <w:r w:rsidR="006541DF" w:rsidRPr="00826C98">
        <w:rPr>
          <w:noProof w:val="0"/>
          <w:lang w:val="en-GB"/>
        </w:rPr>
        <w:tab/>
      </w:r>
      <w:r w:rsidRPr="00826C98">
        <w:rPr>
          <w:noProof w:val="0"/>
          <w:lang w:val="en-GB"/>
        </w:rPr>
        <w:t xml:space="preserve">Safeguarding </w:t>
      </w:r>
      <w:r w:rsidR="00A41593" w:rsidRPr="00826C98">
        <w:rPr>
          <w:noProof w:val="0"/>
          <w:lang w:val="en-GB"/>
        </w:rPr>
        <w:t xml:space="preserve">plan </w:t>
      </w:r>
      <w:r w:rsidRPr="00826C98">
        <w:rPr>
          <w:noProof w:val="0"/>
          <w:lang w:val="en-GB"/>
        </w:rPr>
        <w:t>proposed</w:t>
      </w:r>
    </w:p>
    <w:p w:rsidR="005F547C" w:rsidRPr="00826C98" w:rsidRDefault="007D7998" w:rsidP="002D3B3D">
      <w:pPr>
        <w:pStyle w:val="Texte1"/>
        <w:rPr>
          <w:rFonts w:eastAsia="Calibri"/>
          <w:szCs w:val="22"/>
          <w:lang w:val="en-GB" w:eastAsia="en-US"/>
        </w:rPr>
      </w:pPr>
      <w:r w:rsidRPr="00826C98">
        <w:rPr>
          <w:rFonts w:eastAsia="Calibri"/>
          <w:szCs w:val="22"/>
          <w:lang w:val="en-GB" w:eastAsia="en-US"/>
        </w:rPr>
        <w:t xml:space="preserve">These measures cannot </w:t>
      </w:r>
      <w:r w:rsidRPr="00DF03A5">
        <w:rPr>
          <w:rFonts w:eastAsia="Calibri"/>
          <w:noProof/>
          <w:szCs w:val="22"/>
          <w:lang w:val="en-GB" w:eastAsia="en-US"/>
        </w:rPr>
        <w:t>be characterized</w:t>
      </w:r>
      <w:r w:rsidRPr="00826C98">
        <w:rPr>
          <w:rFonts w:eastAsia="Calibri"/>
          <w:szCs w:val="22"/>
          <w:lang w:val="en-GB" w:eastAsia="en-US"/>
        </w:rPr>
        <w:t xml:space="preserve"> as safeguarding measures in the sense of the 2003 Convention, and it is unfortunate that the State Party concerned has promised to support them by funding the NGO.</w:t>
      </w:r>
    </w:p>
    <w:p w:rsidR="00352079" w:rsidRPr="00826C98" w:rsidRDefault="007D7998" w:rsidP="002D3B3D">
      <w:pPr>
        <w:pStyle w:val="Texte1"/>
        <w:rPr>
          <w:rFonts w:eastAsia="Calibri"/>
          <w:szCs w:val="22"/>
          <w:lang w:val="en-GB" w:eastAsia="en-US"/>
        </w:rPr>
      </w:pPr>
      <w:r w:rsidRPr="00826C98">
        <w:rPr>
          <w:rFonts w:eastAsia="Calibri"/>
          <w:szCs w:val="22"/>
          <w:lang w:val="en-GB" w:eastAsia="en-US"/>
        </w:rPr>
        <w:t>The initial file does not specify the specific financial commitment of the State in this regard (e.g. there is no reference to a budget).</w:t>
      </w:r>
    </w:p>
    <w:p w:rsidR="00352079" w:rsidRPr="00826C98" w:rsidRDefault="007D7998" w:rsidP="0013517F">
      <w:pPr>
        <w:pStyle w:val="formtext"/>
        <w:tabs>
          <w:tab w:val="clear" w:pos="567"/>
          <w:tab w:val="left" w:pos="427"/>
        </w:tabs>
        <w:snapToGrid/>
        <w:spacing w:before="120" w:after="120" w:line="276" w:lineRule="auto"/>
        <w:ind w:left="851"/>
        <w:rPr>
          <w:sz w:val="20"/>
          <w:szCs w:val="20"/>
          <w:lang w:val="en-GB"/>
        </w:rPr>
      </w:pPr>
      <w:r w:rsidRPr="00826C98">
        <w:rPr>
          <w:rFonts w:eastAsia="Calibri"/>
          <w:sz w:val="20"/>
          <w:szCs w:val="20"/>
          <w:lang w:val="en-GB" w:eastAsia="en-US"/>
        </w:rPr>
        <w:t>The information given in this section is more appropriate to a vision or mission for the NGO than a safeguarding plan for the element. While the important work of the NGO Fonabal First might be part of a safeguarding plan, there is too much emphasis on the work of this NGO, which is aimed more broadly at promoting artistic entrepreneurship, rather than on the safeguarding of the element.</w:t>
      </w:r>
      <w:r w:rsidR="00352079" w:rsidRPr="00826C98">
        <w:rPr>
          <w:rFonts w:eastAsia="Calibri"/>
          <w:sz w:val="20"/>
          <w:szCs w:val="20"/>
          <w:lang w:val="en-GB" w:eastAsia="en-US"/>
        </w:rPr>
        <w:t xml:space="preserve"> Rather, there is a need </w:t>
      </w:r>
      <w:r w:rsidR="0013517F" w:rsidRPr="00826C98">
        <w:rPr>
          <w:rFonts w:eastAsia="Calibri"/>
          <w:sz w:val="20"/>
          <w:szCs w:val="20"/>
          <w:lang w:val="en-GB" w:eastAsia="en-US"/>
        </w:rPr>
        <w:t>to detail</w:t>
      </w:r>
      <w:r w:rsidR="00D10339" w:rsidRPr="00826C98">
        <w:rPr>
          <w:rFonts w:eastAsia="Calibri"/>
          <w:sz w:val="20"/>
          <w:szCs w:val="20"/>
          <w:lang w:val="en-GB" w:eastAsia="en-US"/>
        </w:rPr>
        <w:t xml:space="preserve"> </w:t>
      </w:r>
      <w:r w:rsidR="00D10339" w:rsidRPr="009A60C6">
        <w:rPr>
          <w:sz w:val="20"/>
          <w:szCs w:val="20"/>
          <w:lang w:val="en-GB"/>
        </w:rPr>
        <w:t>specific measures that address specific threats, rather than generic measures aimed at generic threats</w:t>
      </w:r>
      <w:r w:rsidR="00D10339" w:rsidRPr="009A60C6">
        <w:rPr>
          <w:rStyle w:val="FootnoteReference"/>
          <w:sz w:val="20"/>
          <w:szCs w:val="20"/>
          <w:lang w:val="en-GB"/>
        </w:rPr>
        <w:footnoteReference w:id="93"/>
      </w:r>
      <w:r w:rsidR="00D10339" w:rsidRPr="009A60C6">
        <w:rPr>
          <w:sz w:val="20"/>
          <w:szCs w:val="20"/>
          <w:lang w:val="en-GB"/>
        </w:rPr>
        <w:t xml:space="preserve"> </w:t>
      </w:r>
      <w:r w:rsidR="00D10339" w:rsidRPr="009A60C6">
        <w:rPr>
          <w:rFonts w:eastAsia="Calibri"/>
          <w:sz w:val="20"/>
          <w:szCs w:val="20"/>
          <w:lang w:val="en-GB" w:eastAsia="en-US"/>
        </w:rPr>
        <w:t xml:space="preserve">for a certain </w:t>
      </w:r>
      <w:r w:rsidR="00D10339" w:rsidRPr="0085314B">
        <w:rPr>
          <w:rFonts w:eastAsia="Calibri"/>
          <w:noProof/>
          <w:sz w:val="20"/>
          <w:szCs w:val="20"/>
          <w:lang w:val="en-GB" w:eastAsia="en-US"/>
        </w:rPr>
        <w:t>period of time</w:t>
      </w:r>
      <w:r w:rsidR="00D10339" w:rsidRPr="009A60C6">
        <w:rPr>
          <w:rFonts w:eastAsia="Calibri"/>
          <w:sz w:val="20"/>
          <w:szCs w:val="20"/>
          <w:lang w:val="en-GB" w:eastAsia="en-US"/>
        </w:rPr>
        <w:t xml:space="preserve"> after inscription</w:t>
      </w:r>
      <w:r w:rsidR="00D10339" w:rsidRPr="00826C98">
        <w:rPr>
          <w:rFonts w:eastAsia="Calibri"/>
          <w:sz w:val="20"/>
          <w:szCs w:val="20"/>
          <w:lang w:val="en-GB" w:eastAsia="en-US"/>
        </w:rPr>
        <w:t>.</w:t>
      </w:r>
      <w:r w:rsidR="002F629A" w:rsidRPr="00826C98">
        <w:rPr>
          <w:rStyle w:val="FootnoteReference"/>
          <w:rFonts w:eastAsia="Calibri"/>
          <w:sz w:val="20"/>
          <w:szCs w:val="20"/>
          <w:lang w:val="en-GB" w:eastAsia="en-US"/>
        </w:rPr>
        <w:footnoteReference w:id="94"/>
      </w:r>
    </w:p>
    <w:p w:rsidR="007D7998" w:rsidRPr="00826C98" w:rsidRDefault="007D7998" w:rsidP="002D3B3D">
      <w:pPr>
        <w:pStyle w:val="Texte1"/>
        <w:rPr>
          <w:rFonts w:eastAsia="Calibri"/>
          <w:szCs w:val="22"/>
          <w:lang w:val="en-GB" w:eastAsia="en-US"/>
        </w:rPr>
      </w:pPr>
      <w:r w:rsidRPr="00826C98">
        <w:rPr>
          <w:rFonts w:eastAsia="Calibri"/>
          <w:szCs w:val="20"/>
          <w:lang w:val="en-GB" w:eastAsia="en-US"/>
        </w:rPr>
        <w:lastRenderedPageBreak/>
        <w:t>S</w:t>
      </w:r>
      <w:r w:rsidRPr="00826C98">
        <w:rPr>
          <w:rFonts w:eastAsia="Calibri"/>
          <w:szCs w:val="22"/>
          <w:lang w:val="en-GB" w:eastAsia="en-US"/>
        </w:rPr>
        <w:t xml:space="preserve">afeguarding measures </w:t>
      </w:r>
      <w:r w:rsidRPr="0085314B">
        <w:rPr>
          <w:rFonts w:eastAsia="Calibri"/>
          <w:noProof/>
          <w:szCs w:val="22"/>
          <w:lang w:val="en-GB" w:eastAsia="en-US"/>
        </w:rPr>
        <w:t>are proposed</w:t>
      </w:r>
      <w:r w:rsidRPr="00826C98">
        <w:rPr>
          <w:rFonts w:eastAsia="Calibri"/>
          <w:szCs w:val="22"/>
          <w:lang w:val="en-GB" w:eastAsia="en-US"/>
        </w:rPr>
        <w:t xml:space="preserve"> but no details about timetables and line item budgets </w:t>
      </w:r>
      <w:r w:rsidRPr="0085314B">
        <w:rPr>
          <w:rFonts w:eastAsia="Calibri"/>
          <w:noProof/>
          <w:szCs w:val="22"/>
          <w:lang w:val="en-GB" w:eastAsia="en-US"/>
        </w:rPr>
        <w:t>are provided</w:t>
      </w:r>
      <w:r w:rsidRPr="00826C98">
        <w:rPr>
          <w:rFonts w:eastAsia="Calibri"/>
          <w:szCs w:val="22"/>
          <w:lang w:val="en-GB" w:eastAsia="en-US"/>
        </w:rPr>
        <w:t xml:space="preserve">. </w:t>
      </w:r>
      <w:r w:rsidR="002F629A" w:rsidRPr="00826C98">
        <w:rPr>
          <w:rFonts w:eastAsia="Calibri"/>
          <w:szCs w:val="22"/>
          <w:lang w:val="en-GB" w:eastAsia="en-US"/>
        </w:rPr>
        <w:t xml:space="preserve">States are </w:t>
      </w:r>
      <w:r w:rsidRPr="00826C98">
        <w:rPr>
          <w:rFonts w:eastAsia="Calibri"/>
          <w:szCs w:val="22"/>
          <w:lang w:val="en-GB" w:eastAsia="en-US"/>
        </w:rPr>
        <w:t>encouraged to develop sustainable safeguarding plans with more focused activities, feasible timelines and clearly identified sources of</w:t>
      </w:r>
      <w:r w:rsidR="0085314B">
        <w:rPr>
          <w:rFonts w:eastAsia="Calibri"/>
          <w:szCs w:val="22"/>
          <w:lang w:val="en-GB" w:eastAsia="en-US"/>
        </w:rPr>
        <w:t xml:space="preserve"> the</w:t>
      </w:r>
      <w:r w:rsidRPr="00826C98">
        <w:rPr>
          <w:rFonts w:eastAsia="Calibri"/>
          <w:szCs w:val="22"/>
          <w:lang w:val="en-GB" w:eastAsia="en-US"/>
        </w:rPr>
        <w:t xml:space="preserve"> </w:t>
      </w:r>
      <w:r w:rsidRPr="0085314B">
        <w:rPr>
          <w:rFonts w:eastAsia="Calibri"/>
          <w:noProof/>
          <w:szCs w:val="22"/>
          <w:lang w:val="en-GB" w:eastAsia="en-US"/>
        </w:rPr>
        <w:t>budget</w:t>
      </w:r>
      <w:r w:rsidR="002F629A" w:rsidRPr="00826C98">
        <w:rPr>
          <w:rFonts w:eastAsia="Calibri"/>
          <w:szCs w:val="22"/>
          <w:lang w:val="en-GB" w:eastAsia="en-US"/>
        </w:rPr>
        <w:t>.</w:t>
      </w:r>
      <w:r w:rsidR="002F629A" w:rsidRPr="00826C98">
        <w:rPr>
          <w:rStyle w:val="FootnoteReference"/>
          <w:rFonts w:eastAsia="Calibri"/>
          <w:szCs w:val="22"/>
          <w:lang w:val="en-GB" w:eastAsia="en-US"/>
        </w:rPr>
        <w:footnoteReference w:id="95"/>
      </w:r>
    </w:p>
    <w:p w:rsidR="00352079" w:rsidRPr="009A60C6" w:rsidRDefault="007D7998" w:rsidP="0013517F">
      <w:pPr>
        <w:pStyle w:val="Texte1"/>
        <w:tabs>
          <w:tab w:val="clear" w:pos="567"/>
        </w:tabs>
        <w:spacing w:before="60" w:after="240"/>
        <w:ind w:left="843"/>
        <w:rPr>
          <w:lang w:val="en-GB"/>
        </w:rPr>
      </w:pPr>
      <w:r w:rsidRPr="00826C98">
        <w:rPr>
          <w:rFonts w:eastAsia="Calibri"/>
          <w:szCs w:val="22"/>
          <w:lang w:val="en-GB" w:eastAsia="en-US"/>
        </w:rPr>
        <w:t xml:space="preserve">The safeguarding measures proposed are also inappropriate: they place undue emphasis on the performance of the music in new contexts (e.g. world music festivals). </w:t>
      </w:r>
      <w:r w:rsidR="00401E5B" w:rsidRPr="00826C98">
        <w:rPr>
          <w:rFonts w:eastAsia="Calibri"/>
          <w:szCs w:val="22"/>
          <w:lang w:val="en-GB" w:eastAsia="en-US"/>
        </w:rPr>
        <w:t xml:space="preserve">It is also important to </w:t>
      </w:r>
      <w:r w:rsidR="00D10339" w:rsidRPr="009A60C6">
        <w:rPr>
          <w:szCs w:val="20"/>
          <w:lang w:val="en-GB" w:bidi="ar-MA"/>
        </w:rPr>
        <w:t xml:space="preserve">cover the entire element and not just certain </w:t>
      </w:r>
      <w:r w:rsidR="00D10339" w:rsidRPr="009A60C6">
        <w:rPr>
          <w:szCs w:val="20"/>
          <w:lang w:val="en-GB"/>
        </w:rPr>
        <w:t>aspects</w:t>
      </w:r>
      <w:r w:rsidR="00D10339" w:rsidRPr="009A60C6">
        <w:rPr>
          <w:szCs w:val="20"/>
          <w:lang w:val="en-GB" w:bidi="ar-MA"/>
        </w:rPr>
        <w:t xml:space="preserve"> of</w:t>
      </w:r>
      <w:r w:rsidR="00401E5B" w:rsidRPr="00826C98">
        <w:rPr>
          <w:szCs w:val="20"/>
          <w:lang w:val="en-GB" w:bidi="ar-MA"/>
        </w:rPr>
        <w:t xml:space="preserve"> it.</w:t>
      </w:r>
      <w:r w:rsidR="00D10339" w:rsidRPr="009A60C6">
        <w:rPr>
          <w:rStyle w:val="FootnoteReference"/>
          <w:szCs w:val="20"/>
          <w:lang w:val="en-GB" w:bidi="ar-MA"/>
        </w:rPr>
        <w:footnoteReference w:id="96"/>
      </w:r>
    </w:p>
    <w:p w:rsidR="007D7998" w:rsidRPr="00826C98" w:rsidRDefault="007D7998" w:rsidP="002D3B3D">
      <w:pPr>
        <w:pStyle w:val="Texte1"/>
        <w:rPr>
          <w:rFonts w:eastAsia="Calibri"/>
          <w:szCs w:val="22"/>
          <w:lang w:val="en-GB" w:eastAsia="en-US"/>
        </w:rPr>
      </w:pPr>
      <w:r w:rsidRPr="00826C98">
        <w:rPr>
          <w:rFonts w:eastAsia="Calibri"/>
          <w:szCs w:val="22"/>
          <w:lang w:val="en-GB" w:eastAsia="en-US"/>
        </w:rPr>
        <w:t xml:space="preserve">They promote the idea of developing Fonabal music into a different type of music, without prior consultation with, or the permission of, the tradition bearers themselves. </w:t>
      </w:r>
      <w:r w:rsidRPr="005719FE">
        <w:rPr>
          <w:rFonts w:eastAsia="Calibri"/>
          <w:noProof/>
          <w:szCs w:val="22"/>
          <w:lang w:val="en-GB" w:eastAsia="en-US"/>
        </w:rPr>
        <w:t>This</w:t>
      </w:r>
      <w:r w:rsidR="005719FE" w:rsidRPr="009B1F57">
        <w:rPr>
          <w:rFonts w:eastAsia="Calibri"/>
          <w:noProof/>
          <w:szCs w:val="22"/>
          <w:lang w:val="en-GB" w:eastAsia="en-US"/>
        </w:rPr>
        <w:t xml:space="preserve"> ap</w:t>
      </w:r>
      <w:r w:rsidR="005719FE">
        <w:rPr>
          <w:rFonts w:eastAsia="Calibri"/>
          <w:noProof/>
          <w:szCs w:val="22"/>
          <w:lang w:val="en-GB" w:eastAsia="en-US"/>
        </w:rPr>
        <w:t>proach</w:t>
      </w:r>
      <w:r w:rsidRPr="005719FE">
        <w:rPr>
          <w:rFonts w:eastAsia="Calibri"/>
          <w:noProof/>
          <w:szCs w:val="22"/>
          <w:lang w:val="en-GB" w:eastAsia="en-US"/>
        </w:rPr>
        <w:t xml:space="preserve"> goes</w:t>
      </w:r>
      <w:r w:rsidRPr="00826C98">
        <w:rPr>
          <w:rFonts w:eastAsia="Calibri"/>
          <w:szCs w:val="22"/>
          <w:lang w:val="en-GB" w:eastAsia="en-US"/>
        </w:rPr>
        <w:t xml:space="preserve"> against the idea that communities should be involved in, and agree to, safeguarding measures mentioned in the nomination file (OD 1, U3 and U4), and that misappropriation of ICH should be avoided (OD 117). It is also contrary to the spirit of the Convention: continued enactment and transmission by and within the community is what safeguarding is about in the first place. Encouraging new performance contexts like those suggested is only appropriate as a safeguarding measure where the traditional modes of enactment are no longer viable or acceptable to the community concerned, and should in most cases </w:t>
      </w:r>
      <w:r w:rsidRPr="005719FE">
        <w:rPr>
          <w:rFonts w:eastAsia="Calibri"/>
          <w:noProof/>
          <w:szCs w:val="22"/>
          <w:lang w:val="en-GB" w:eastAsia="en-US"/>
        </w:rPr>
        <w:t>be used</w:t>
      </w:r>
      <w:r w:rsidRPr="00826C98">
        <w:rPr>
          <w:rFonts w:eastAsia="Calibri"/>
          <w:szCs w:val="22"/>
          <w:lang w:val="en-GB" w:eastAsia="en-US"/>
        </w:rPr>
        <w:t xml:space="preserve"> in a limited way for raising</w:t>
      </w:r>
      <w:r w:rsidR="005719FE">
        <w:rPr>
          <w:rFonts w:eastAsia="Calibri"/>
          <w:szCs w:val="22"/>
          <w:lang w:val="en-GB" w:eastAsia="en-US"/>
        </w:rPr>
        <w:t xml:space="preserve"> awareness</w:t>
      </w:r>
      <w:r w:rsidRPr="00826C98">
        <w:rPr>
          <w:rFonts w:eastAsia="Calibri"/>
          <w:szCs w:val="22"/>
          <w:lang w:val="en-GB" w:eastAsia="en-US"/>
        </w:rPr>
        <w:t>.</w:t>
      </w:r>
    </w:p>
    <w:p w:rsidR="0043669E" w:rsidRPr="00826C98" w:rsidRDefault="007D7998" w:rsidP="0043669E">
      <w:pPr>
        <w:pStyle w:val="Texte1"/>
        <w:rPr>
          <w:rFonts w:eastAsia="Calibri"/>
          <w:szCs w:val="22"/>
          <w:lang w:val="en-GB" w:eastAsia="en-US"/>
        </w:rPr>
      </w:pPr>
      <w:r w:rsidRPr="00826C98">
        <w:rPr>
          <w:rFonts w:eastAsia="Calibri"/>
          <w:szCs w:val="22"/>
          <w:lang w:val="en-GB" w:eastAsia="en-US"/>
        </w:rPr>
        <w:t xml:space="preserve">The safeguarding measures should ensure that transmission of the element at the traditional music schools and its performance at traditional music festivals does not focus unduly on the musical aspect of the element, or separate the music and chanting from the context of the community celebration or wake. More attention should </w:t>
      </w:r>
      <w:r w:rsidRPr="00765091">
        <w:rPr>
          <w:rFonts w:eastAsia="Calibri"/>
          <w:noProof/>
          <w:szCs w:val="22"/>
          <w:lang w:val="en-GB" w:eastAsia="en-US"/>
        </w:rPr>
        <w:t>be focused</w:t>
      </w:r>
      <w:r w:rsidRPr="00826C98">
        <w:rPr>
          <w:rFonts w:eastAsia="Calibri"/>
          <w:szCs w:val="22"/>
          <w:lang w:val="en-GB" w:eastAsia="en-US"/>
        </w:rPr>
        <w:t xml:space="preserve"> on ways of encouraging the element’s continued performance in community wakes, religious celebrations and parties, especially in cities where its viability </w:t>
      </w:r>
      <w:r w:rsidRPr="00765091">
        <w:rPr>
          <w:rFonts w:eastAsia="Calibri"/>
          <w:noProof/>
          <w:szCs w:val="22"/>
          <w:lang w:val="en-GB" w:eastAsia="en-US"/>
        </w:rPr>
        <w:t>is threatened</w:t>
      </w:r>
      <w:r w:rsidRPr="00826C98">
        <w:rPr>
          <w:rFonts w:eastAsia="Calibri"/>
          <w:szCs w:val="22"/>
          <w:lang w:val="en-GB" w:eastAsia="en-US"/>
        </w:rPr>
        <w:t>, and on</w:t>
      </w:r>
      <w:r w:rsidR="00765091">
        <w:rPr>
          <w:rFonts w:eastAsia="Calibri"/>
          <w:szCs w:val="22"/>
          <w:lang w:val="en-GB" w:eastAsia="en-US"/>
        </w:rPr>
        <w:t xml:space="preserve"> the</w:t>
      </w:r>
      <w:r w:rsidRPr="00826C98">
        <w:rPr>
          <w:rFonts w:eastAsia="Calibri"/>
          <w:szCs w:val="22"/>
          <w:lang w:val="en-GB" w:eastAsia="en-US"/>
        </w:rPr>
        <w:t xml:space="preserve"> </w:t>
      </w:r>
      <w:r w:rsidRPr="00765091">
        <w:rPr>
          <w:rFonts w:eastAsia="Calibri"/>
          <w:noProof/>
          <w:szCs w:val="22"/>
          <w:lang w:val="en-GB" w:eastAsia="en-US"/>
        </w:rPr>
        <w:t>transmission</w:t>
      </w:r>
      <w:r w:rsidRPr="00826C98">
        <w:rPr>
          <w:rFonts w:eastAsia="Calibri"/>
          <w:szCs w:val="22"/>
          <w:lang w:val="en-GB" w:eastAsia="en-US"/>
        </w:rPr>
        <w:t xml:space="preserve"> to Afro-Hispanic youth.</w:t>
      </w:r>
    </w:p>
    <w:p w:rsidR="00D10339" w:rsidRPr="00AB61B2" w:rsidRDefault="007D7998" w:rsidP="009A60C6">
      <w:pPr>
        <w:pStyle w:val="Texte1"/>
        <w:rPr>
          <w:lang w:val="en-US"/>
        </w:rPr>
      </w:pPr>
      <w:r w:rsidRPr="00826C98">
        <w:rPr>
          <w:rFonts w:eastAsia="Calibri"/>
          <w:szCs w:val="22"/>
          <w:lang w:val="en-GB" w:eastAsia="en-US"/>
        </w:rPr>
        <w:t xml:space="preserve">The initial nomination file wrongly assumes that the nomination file automatically constitutes an application for international assistance from the Fund of the Convention. </w:t>
      </w:r>
      <w:r w:rsidR="00401E5B" w:rsidRPr="00826C98">
        <w:rPr>
          <w:rFonts w:eastAsia="Calibri"/>
          <w:szCs w:val="22"/>
          <w:lang w:val="en-GB" w:eastAsia="en-US"/>
        </w:rPr>
        <w:t xml:space="preserve">The </w:t>
      </w:r>
      <w:r w:rsidR="00D10339" w:rsidRPr="009A60C6">
        <w:rPr>
          <w:lang w:val="en-GB"/>
        </w:rPr>
        <w:t xml:space="preserve">inscription on the Urgent Safeguarding List does not necessarily entail that </w:t>
      </w:r>
      <w:r w:rsidR="00401E5B" w:rsidRPr="009A60C6">
        <w:rPr>
          <w:lang w:val="en-GB"/>
        </w:rPr>
        <w:t>i</w:t>
      </w:r>
      <w:r w:rsidR="00D10339" w:rsidRPr="009A60C6">
        <w:rPr>
          <w:lang w:val="en-GB"/>
        </w:rPr>
        <w:t xml:space="preserve">nternational </w:t>
      </w:r>
      <w:r w:rsidR="00401E5B" w:rsidRPr="009A60C6">
        <w:rPr>
          <w:lang w:val="en-GB"/>
        </w:rPr>
        <w:t>a</w:t>
      </w:r>
      <w:r w:rsidR="00D10339" w:rsidRPr="009A60C6">
        <w:rPr>
          <w:lang w:val="en-GB"/>
        </w:rPr>
        <w:t xml:space="preserve">ssistance will be available to support proposed safeguarding </w:t>
      </w:r>
      <w:r w:rsidR="00D10339" w:rsidRPr="00765091">
        <w:rPr>
          <w:noProof/>
          <w:lang w:val="en-GB"/>
        </w:rPr>
        <w:t>measures</w:t>
      </w:r>
      <w:r w:rsidR="00D10339" w:rsidRPr="009A60C6">
        <w:rPr>
          <w:lang w:val="en-GB"/>
        </w:rPr>
        <w:t xml:space="preserve"> and that the latter is subject to its </w:t>
      </w:r>
      <w:r w:rsidR="00D10339" w:rsidRPr="00765091">
        <w:rPr>
          <w:noProof/>
          <w:lang w:val="en-GB"/>
        </w:rPr>
        <w:t>own</w:t>
      </w:r>
      <w:r w:rsidR="00D10339" w:rsidRPr="009A60C6">
        <w:rPr>
          <w:lang w:val="en-GB"/>
        </w:rPr>
        <w:t xml:space="preserve"> separate application and examination procedures.</w:t>
      </w:r>
    </w:p>
    <w:p w:rsidR="00D10339" w:rsidRPr="009A60C6" w:rsidRDefault="00D10339" w:rsidP="009A60C6">
      <w:pPr>
        <w:pStyle w:val="Texte1"/>
        <w:rPr>
          <w:szCs w:val="20"/>
          <w:lang w:val="en-GB"/>
        </w:rPr>
      </w:pPr>
      <w:r w:rsidRPr="009A60C6">
        <w:rPr>
          <w:szCs w:val="20"/>
          <w:lang w:val="en-GB"/>
        </w:rPr>
        <w:t xml:space="preserve">The proposed safeguarding measures are also problematic </w:t>
      </w:r>
      <w:r w:rsidRPr="00765091">
        <w:rPr>
          <w:noProof/>
          <w:szCs w:val="20"/>
          <w:lang w:val="en-GB"/>
        </w:rPr>
        <w:t>with regard to</w:t>
      </w:r>
      <w:r w:rsidRPr="009A60C6">
        <w:rPr>
          <w:szCs w:val="20"/>
          <w:lang w:val="en-GB"/>
        </w:rPr>
        <w:t xml:space="preserve"> the actors to be involved, with much emphasis placed on the NGO Fonabal First. </w:t>
      </w:r>
      <w:r w:rsidRPr="00765091">
        <w:rPr>
          <w:noProof/>
          <w:szCs w:val="20"/>
          <w:lang w:val="en-GB"/>
        </w:rPr>
        <w:t>Yet the</w:t>
      </w:r>
      <w:r w:rsidRPr="009A60C6">
        <w:rPr>
          <w:szCs w:val="20"/>
          <w:lang w:val="en-GB"/>
        </w:rPr>
        <w:t xml:space="preserve"> Committee reiterated the value of involving diverse actors who have a stake in safeguarding </w:t>
      </w:r>
      <w:r w:rsidRPr="00765091">
        <w:rPr>
          <w:noProof/>
          <w:szCs w:val="20"/>
          <w:lang w:val="en-GB"/>
        </w:rPr>
        <w:t>to</w:t>
      </w:r>
      <w:r w:rsidRPr="009A60C6">
        <w:rPr>
          <w:szCs w:val="20"/>
          <w:lang w:val="en-GB"/>
        </w:rPr>
        <w:t xml:space="preserve"> </w:t>
      </w:r>
      <w:r w:rsidRPr="00765091">
        <w:rPr>
          <w:noProof/>
          <w:szCs w:val="20"/>
          <w:lang w:val="en-GB"/>
        </w:rPr>
        <w:t>maximize</w:t>
      </w:r>
      <w:r w:rsidRPr="009A60C6">
        <w:rPr>
          <w:szCs w:val="20"/>
          <w:lang w:val="en-GB"/>
        </w:rPr>
        <w:t xml:space="preserve"> the effectiveness of the measures planned and encouraged</w:t>
      </w:r>
      <w:r w:rsidR="00B93472">
        <w:rPr>
          <w:szCs w:val="20"/>
          <w:lang w:val="en-GB"/>
        </w:rPr>
        <w:t xml:space="preserve"> by</w:t>
      </w:r>
      <w:r w:rsidRPr="009A60C6">
        <w:rPr>
          <w:szCs w:val="20"/>
          <w:lang w:val="en-GB"/>
        </w:rPr>
        <w:t xml:space="preserve"> </w:t>
      </w:r>
      <w:r w:rsidRPr="009A60C6">
        <w:rPr>
          <w:szCs w:val="20"/>
          <w:lang w:val="en-GB" w:eastAsia="en-US" w:bidi="th-TH"/>
        </w:rPr>
        <w:t>States Parties</w:t>
      </w:r>
      <w:r w:rsidR="00401E5B" w:rsidRPr="009A60C6">
        <w:rPr>
          <w:szCs w:val="20"/>
          <w:lang w:val="en-GB" w:eastAsia="en-US" w:bidi="th-TH"/>
        </w:rPr>
        <w:t xml:space="preserve">. It is important to </w:t>
      </w:r>
      <w:r w:rsidRPr="00765091">
        <w:rPr>
          <w:noProof/>
          <w:szCs w:val="20"/>
          <w:lang w:val="en-GB" w:eastAsia="en-US" w:bidi="th-TH"/>
        </w:rPr>
        <w:t>mobilize</w:t>
      </w:r>
      <w:r w:rsidRPr="009A60C6">
        <w:rPr>
          <w:szCs w:val="20"/>
          <w:lang w:val="en-GB" w:eastAsia="en-US" w:bidi="th-TH"/>
        </w:rPr>
        <w:t xml:space="preserve"> and integrate a diverse range of actors including those outside the culture sector when designing safeguarding measures to ensure their effectiveness and sustainability.</w:t>
      </w:r>
      <w:r w:rsidRPr="009A60C6">
        <w:rPr>
          <w:rStyle w:val="FootnoteReference"/>
          <w:szCs w:val="20"/>
          <w:lang w:val="en-GB" w:eastAsia="en-US" w:bidi="th-TH"/>
        </w:rPr>
        <w:footnoteReference w:id="97"/>
      </w:r>
    </w:p>
    <w:p w:rsidR="00D10339" w:rsidRPr="009A60C6" w:rsidRDefault="00A61CA4" w:rsidP="009A60C6">
      <w:pPr>
        <w:pStyle w:val="Texte1"/>
        <w:rPr>
          <w:szCs w:val="20"/>
          <w:lang w:val="en-GB"/>
        </w:rPr>
      </w:pPr>
      <w:r w:rsidRPr="009A60C6">
        <w:rPr>
          <w:rFonts w:eastAsia="Calibri"/>
          <w:szCs w:val="22"/>
          <w:lang w:val="en-GB" w:eastAsia="en-US"/>
        </w:rPr>
        <w:t>Essential to this perspective, s</w:t>
      </w:r>
      <w:r w:rsidR="007D7998" w:rsidRPr="00826C98">
        <w:rPr>
          <w:rFonts w:eastAsia="Calibri"/>
          <w:szCs w:val="22"/>
          <w:lang w:val="en-GB" w:eastAsia="en-US"/>
        </w:rPr>
        <w:t xml:space="preserve">afeguarding measures need to be developed and implemented with the participation and consent of the community concerned including, where necessary, capacity-building strategies. </w:t>
      </w:r>
      <w:r w:rsidR="00401E5B" w:rsidRPr="00826C98">
        <w:rPr>
          <w:szCs w:val="20"/>
          <w:lang w:val="en-GB"/>
        </w:rPr>
        <w:t xml:space="preserve">States need to </w:t>
      </w:r>
      <w:r w:rsidR="00D10339" w:rsidRPr="009A60C6">
        <w:rPr>
          <w:szCs w:val="20"/>
          <w:lang w:val="en-GB" w:eastAsia="en-US" w:bidi="th-TH"/>
        </w:rPr>
        <w:t>put the concerned at the centre of all safeguarding measures and plans, to avoid top-down approaches and to identify solutions that emerge from the communities themselves’.</w:t>
      </w:r>
      <w:r w:rsidR="00D10339" w:rsidRPr="009A60C6">
        <w:rPr>
          <w:rStyle w:val="FootnoteReference"/>
          <w:szCs w:val="20"/>
          <w:lang w:val="en-GB" w:eastAsia="en-US" w:bidi="th-TH"/>
        </w:rPr>
        <w:footnoteReference w:id="98"/>
      </w:r>
    </w:p>
    <w:p w:rsidR="00D10339" w:rsidRPr="00AB61B2" w:rsidRDefault="00D10339" w:rsidP="009A60C6">
      <w:pPr>
        <w:pStyle w:val="Texte1"/>
        <w:rPr>
          <w:szCs w:val="20"/>
          <w:lang w:val="en-US"/>
        </w:rPr>
      </w:pPr>
      <w:r w:rsidRPr="009A60C6">
        <w:rPr>
          <w:szCs w:val="20"/>
          <w:lang w:val="en-GB" w:eastAsia="en-US" w:bidi="th-TH"/>
        </w:rPr>
        <w:t>Safeguarding strategies should demonstrate that capacity</w:t>
      </w:r>
      <w:r w:rsidR="008B3E18">
        <w:rPr>
          <w:szCs w:val="20"/>
          <w:lang w:val="en-GB" w:eastAsia="en-US" w:bidi="th-TH"/>
        </w:rPr>
        <w:t xml:space="preserve"> building</w:t>
      </w:r>
      <w:r w:rsidRPr="009A60C6">
        <w:rPr>
          <w:szCs w:val="20"/>
          <w:lang w:val="en-GB" w:eastAsia="en-US" w:bidi="th-TH"/>
        </w:rPr>
        <w:t xml:space="preserve"> and knowledge transfer towards the communities are part and parcel of such measures so that the communities concerned can take ownership of the safeguarding process and continue it, even after the </w:t>
      </w:r>
      <w:r w:rsidRPr="009A60C6">
        <w:rPr>
          <w:szCs w:val="20"/>
          <w:lang w:val="en-GB" w:eastAsia="en-US" w:bidi="th-TH"/>
        </w:rPr>
        <w:lastRenderedPageBreak/>
        <w:t xml:space="preserve">experts, government officials or non-governmental </w:t>
      </w:r>
      <w:r w:rsidRPr="00765091">
        <w:rPr>
          <w:noProof/>
          <w:szCs w:val="20"/>
          <w:lang w:val="en-GB" w:eastAsia="en-US" w:bidi="th-TH"/>
        </w:rPr>
        <w:t>organizations</w:t>
      </w:r>
      <w:r w:rsidRPr="009A60C6">
        <w:rPr>
          <w:szCs w:val="20"/>
          <w:lang w:val="en-GB" w:eastAsia="en-US" w:bidi="th-TH"/>
        </w:rPr>
        <w:t xml:space="preserve"> have left. Safeguarding strategies should also include </w:t>
      </w:r>
      <w:r w:rsidRPr="00765091">
        <w:rPr>
          <w:noProof/>
          <w:szCs w:val="20"/>
          <w:lang w:val="en-GB" w:eastAsia="en-US" w:bidi="th-TH"/>
        </w:rPr>
        <w:t>mobilization</w:t>
      </w:r>
      <w:r w:rsidRPr="009A60C6">
        <w:rPr>
          <w:szCs w:val="20"/>
          <w:lang w:val="en-GB" w:eastAsia="en-US" w:bidi="th-TH"/>
        </w:rPr>
        <w:t>, awareness-raising and educational activities involving youth</w:t>
      </w:r>
      <w:r w:rsidR="00765091">
        <w:rPr>
          <w:szCs w:val="20"/>
          <w:lang w:val="en-GB" w:eastAsia="en-US" w:bidi="th-TH"/>
        </w:rPr>
        <w:t>.</w:t>
      </w:r>
      <w:r w:rsidR="00401E5B" w:rsidRPr="009A60C6">
        <w:rPr>
          <w:rStyle w:val="FootnoteReference"/>
          <w:szCs w:val="20"/>
          <w:lang w:val="en-GB" w:eastAsia="en-US" w:bidi="th-TH"/>
        </w:rPr>
        <w:footnoteReference w:id="99"/>
      </w:r>
    </w:p>
    <w:p w:rsidR="00D10339" w:rsidRPr="00AB61B2" w:rsidRDefault="007D7998" w:rsidP="009A60C6">
      <w:pPr>
        <w:pStyle w:val="Texte1"/>
        <w:rPr>
          <w:lang w:val="en-US"/>
        </w:rPr>
      </w:pPr>
      <w:r w:rsidRPr="00826C98">
        <w:rPr>
          <w:rFonts w:eastAsia="Calibri"/>
          <w:szCs w:val="22"/>
          <w:lang w:val="en-GB" w:eastAsia="en-US"/>
        </w:rPr>
        <w:t xml:space="preserve">Participation across gender and age groups is an important issue to consider in the practice, transmission and safeguarding of any element. It should also, if necessary, be taken into account when the consent of a community concerned </w:t>
      </w:r>
      <w:r w:rsidRPr="00765091">
        <w:rPr>
          <w:rFonts w:eastAsia="Calibri"/>
          <w:noProof/>
          <w:szCs w:val="22"/>
          <w:lang w:val="en-GB" w:eastAsia="en-US"/>
        </w:rPr>
        <w:t>is sought</w:t>
      </w:r>
      <w:r w:rsidRPr="00826C98">
        <w:rPr>
          <w:rFonts w:eastAsia="Calibri"/>
          <w:szCs w:val="22"/>
          <w:lang w:val="en-GB" w:eastAsia="en-US"/>
        </w:rPr>
        <w:t xml:space="preserve">. </w:t>
      </w:r>
      <w:r w:rsidR="00964056" w:rsidRPr="00826C98">
        <w:rPr>
          <w:rFonts w:eastAsia="Calibri"/>
          <w:szCs w:val="22"/>
          <w:lang w:val="en-GB" w:eastAsia="en-US"/>
        </w:rPr>
        <w:t xml:space="preserve">States are encouraged to </w:t>
      </w:r>
      <w:r w:rsidR="00D10339" w:rsidRPr="009A60C6">
        <w:rPr>
          <w:rFonts w:eastAsia="Calibri"/>
          <w:szCs w:val="22"/>
          <w:lang w:val="en-GB" w:eastAsia="en-US"/>
        </w:rPr>
        <w:t xml:space="preserve">address the participation of women, children and youth in </w:t>
      </w:r>
      <w:r w:rsidR="00964056" w:rsidRPr="009A60C6">
        <w:rPr>
          <w:rFonts w:eastAsia="Calibri"/>
          <w:szCs w:val="22"/>
          <w:lang w:val="en-GB" w:eastAsia="en-US"/>
        </w:rPr>
        <w:t xml:space="preserve">the </w:t>
      </w:r>
      <w:r w:rsidR="00D10339" w:rsidRPr="009A60C6">
        <w:rPr>
          <w:rFonts w:eastAsia="Calibri"/>
          <w:szCs w:val="22"/>
          <w:lang w:val="en-GB" w:eastAsia="en-US"/>
        </w:rPr>
        <w:t xml:space="preserve">elaboration </w:t>
      </w:r>
      <w:r w:rsidR="00964056" w:rsidRPr="009A60C6">
        <w:rPr>
          <w:rFonts w:eastAsia="Calibri"/>
          <w:szCs w:val="22"/>
          <w:lang w:val="en-GB" w:eastAsia="en-US"/>
        </w:rPr>
        <w:t xml:space="preserve">of nominations </w:t>
      </w:r>
      <w:r w:rsidR="00D10339" w:rsidRPr="009A60C6">
        <w:rPr>
          <w:rFonts w:eastAsia="Calibri"/>
          <w:szCs w:val="22"/>
          <w:lang w:val="en-GB" w:eastAsia="en-US"/>
        </w:rPr>
        <w:t xml:space="preserve">as well as in the implementation of safeguarding measures, giving particular attention to the transmission of </w:t>
      </w:r>
      <w:r w:rsidR="00964056" w:rsidRPr="009A60C6">
        <w:rPr>
          <w:rFonts w:eastAsia="Calibri"/>
          <w:szCs w:val="22"/>
          <w:lang w:val="en-GB" w:eastAsia="en-US"/>
        </w:rPr>
        <w:t xml:space="preserve">ICH </w:t>
      </w:r>
      <w:r w:rsidR="00D10339" w:rsidRPr="009A60C6">
        <w:rPr>
          <w:rFonts w:eastAsia="Calibri"/>
          <w:szCs w:val="22"/>
          <w:lang w:val="en-GB" w:eastAsia="en-US"/>
        </w:rPr>
        <w:t>from generation to generation and to raising awareness of its significance</w:t>
      </w:r>
      <w:r w:rsidR="00765091">
        <w:rPr>
          <w:rFonts w:eastAsia="Calibri"/>
          <w:szCs w:val="22"/>
          <w:lang w:val="en-GB" w:eastAsia="en-US"/>
        </w:rPr>
        <w:t>.</w:t>
      </w:r>
      <w:r w:rsidR="00964056" w:rsidRPr="009A60C6">
        <w:rPr>
          <w:rStyle w:val="FootnoteReference"/>
          <w:rFonts w:eastAsia="Calibri"/>
          <w:szCs w:val="22"/>
          <w:lang w:val="en-GB" w:eastAsia="en-US"/>
        </w:rPr>
        <w:footnoteReference w:id="100"/>
      </w:r>
    </w:p>
    <w:p w:rsidR="00D10339" w:rsidRPr="009A60C6" w:rsidRDefault="007D7998" w:rsidP="009A60C6">
      <w:pPr>
        <w:pStyle w:val="Texte1"/>
        <w:rPr>
          <w:rFonts w:eastAsia="Calibri"/>
          <w:szCs w:val="22"/>
          <w:lang w:val="en-GB" w:eastAsia="en-US"/>
        </w:rPr>
      </w:pPr>
      <w:r w:rsidRPr="00826C98">
        <w:rPr>
          <w:rFonts w:eastAsia="Calibri"/>
          <w:szCs w:val="22"/>
          <w:lang w:val="en-GB" w:eastAsia="en-US"/>
        </w:rPr>
        <w:t xml:space="preserve">Any measures proposed in a nomination file should have been developed together with the community concerned and approved by them, and by any special groups within the community (such as the maestros in this file); this does not seem to be the case. Research and performance of the music </w:t>
      </w:r>
      <w:r w:rsidRPr="00765091">
        <w:rPr>
          <w:rFonts w:eastAsia="Calibri"/>
          <w:noProof/>
          <w:szCs w:val="22"/>
          <w:lang w:val="en-GB" w:eastAsia="en-US"/>
        </w:rPr>
        <w:t>is</w:t>
      </w:r>
      <w:r w:rsidRPr="00826C98">
        <w:rPr>
          <w:rFonts w:eastAsia="Calibri"/>
          <w:szCs w:val="22"/>
          <w:lang w:val="en-GB" w:eastAsia="en-US"/>
        </w:rPr>
        <w:t xml:space="preserve"> apparently to be undertaken by professional researchers and musicians, not by community members; no capacity-building activities </w:t>
      </w:r>
      <w:r w:rsidRPr="00765091">
        <w:rPr>
          <w:rFonts w:eastAsia="Calibri"/>
          <w:noProof/>
          <w:szCs w:val="22"/>
          <w:lang w:val="en-GB" w:eastAsia="en-US"/>
        </w:rPr>
        <w:t>are foreseen</w:t>
      </w:r>
      <w:r w:rsidRPr="00826C98">
        <w:rPr>
          <w:rFonts w:eastAsia="Calibri"/>
          <w:szCs w:val="22"/>
          <w:lang w:val="en-GB" w:eastAsia="en-US"/>
        </w:rPr>
        <w:t xml:space="preserve">. </w:t>
      </w:r>
      <w:r w:rsidRPr="00765091">
        <w:rPr>
          <w:rFonts w:eastAsia="Calibri"/>
          <w:noProof/>
          <w:szCs w:val="22"/>
          <w:lang w:val="en-GB" w:eastAsia="en-US"/>
        </w:rPr>
        <w:t>This is</w:t>
      </w:r>
      <w:r w:rsidRPr="00826C98">
        <w:rPr>
          <w:rFonts w:eastAsia="Calibri"/>
          <w:szCs w:val="22"/>
          <w:lang w:val="en-GB" w:eastAsia="en-US"/>
        </w:rPr>
        <w:t xml:space="preserve"> not to say that introduction of more formal modes of transmission or </w:t>
      </w:r>
      <w:r w:rsidRPr="00765091">
        <w:rPr>
          <w:rFonts w:eastAsia="Calibri"/>
          <w:noProof/>
          <w:szCs w:val="22"/>
          <w:lang w:val="en-GB" w:eastAsia="en-US"/>
        </w:rPr>
        <w:t>professionalization</w:t>
      </w:r>
      <w:r w:rsidRPr="00826C98">
        <w:rPr>
          <w:rFonts w:eastAsia="Calibri"/>
          <w:szCs w:val="22"/>
          <w:lang w:val="en-GB" w:eastAsia="en-US"/>
        </w:rPr>
        <w:t xml:space="preserve"> of the practice within the community would necessarily have a negative impact on the viability of the element. </w:t>
      </w:r>
      <w:r w:rsidR="00964056" w:rsidRPr="00765091">
        <w:rPr>
          <w:rFonts w:eastAsia="Calibri"/>
          <w:noProof/>
          <w:szCs w:val="22"/>
          <w:lang w:val="en-GB" w:eastAsia="en-US"/>
        </w:rPr>
        <w:t>F</w:t>
      </w:r>
      <w:r w:rsidRPr="00765091">
        <w:rPr>
          <w:rFonts w:eastAsia="Calibri"/>
          <w:noProof/>
          <w:szCs w:val="22"/>
          <w:lang w:val="en-GB" w:eastAsia="en-US"/>
        </w:rPr>
        <w:t>ormalization</w:t>
      </w:r>
      <w:r w:rsidRPr="00826C98">
        <w:rPr>
          <w:rFonts w:eastAsia="Calibri"/>
          <w:szCs w:val="22"/>
          <w:lang w:val="en-GB" w:eastAsia="en-US"/>
        </w:rPr>
        <w:t xml:space="preserve"> and even the </w:t>
      </w:r>
      <w:r w:rsidRPr="00765091">
        <w:rPr>
          <w:rFonts w:eastAsia="Calibri"/>
          <w:noProof/>
          <w:szCs w:val="22"/>
          <w:lang w:val="en-GB" w:eastAsia="en-US"/>
        </w:rPr>
        <w:t>institutionalization</w:t>
      </w:r>
      <w:r w:rsidRPr="00826C98">
        <w:rPr>
          <w:rFonts w:eastAsia="Calibri"/>
          <w:szCs w:val="22"/>
          <w:lang w:val="en-GB" w:eastAsia="en-US"/>
        </w:rPr>
        <w:t xml:space="preserve"> of transmission of an element </w:t>
      </w:r>
      <w:r w:rsidR="00765091">
        <w:rPr>
          <w:rFonts w:eastAsia="Calibri"/>
          <w:noProof/>
          <w:szCs w:val="22"/>
          <w:lang w:val="en-GB" w:eastAsia="en-US"/>
        </w:rPr>
        <w:t>are</w:t>
      </w:r>
      <w:r w:rsidRPr="00826C98">
        <w:rPr>
          <w:rFonts w:eastAsia="Calibri"/>
          <w:szCs w:val="22"/>
          <w:lang w:val="en-GB" w:eastAsia="en-US"/>
        </w:rPr>
        <w:t xml:space="preserve"> often part of the evolution of </w:t>
      </w:r>
      <w:r w:rsidR="00964056" w:rsidRPr="00826C98">
        <w:rPr>
          <w:rFonts w:eastAsia="Calibri"/>
          <w:szCs w:val="22"/>
          <w:lang w:val="en-GB" w:eastAsia="en-US"/>
        </w:rPr>
        <w:t xml:space="preserve">ICH </w:t>
      </w:r>
      <w:r w:rsidRPr="00765091">
        <w:rPr>
          <w:rFonts w:eastAsia="Calibri"/>
          <w:noProof/>
          <w:szCs w:val="22"/>
          <w:lang w:val="en-GB" w:eastAsia="en-US"/>
        </w:rPr>
        <w:t>and</w:t>
      </w:r>
      <w:r w:rsidRPr="00826C98">
        <w:rPr>
          <w:rFonts w:eastAsia="Calibri"/>
          <w:szCs w:val="22"/>
          <w:lang w:val="en-GB" w:eastAsia="en-US"/>
        </w:rPr>
        <w:t xml:space="preserve"> its constant recreation</w:t>
      </w:r>
      <w:r w:rsidR="0073580A">
        <w:rPr>
          <w:rFonts w:eastAsia="Calibri"/>
          <w:szCs w:val="22"/>
          <w:lang w:val="en-GB" w:eastAsia="en-US"/>
        </w:rPr>
        <w:t>.</w:t>
      </w:r>
      <w:r w:rsidR="00964056" w:rsidRPr="00826C98">
        <w:rPr>
          <w:rStyle w:val="FootnoteReference"/>
          <w:rFonts w:eastAsia="Calibri"/>
          <w:szCs w:val="22"/>
          <w:lang w:val="en-GB" w:eastAsia="en-US"/>
        </w:rPr>
        <w:footnoteReference w:id="101"/>
      </w:r>
      <w:r w:rsidR="005B4FE1" w:rsidRPr="00826C98">
        <w:rPr>
          <w:rFonts w:eastAsia="Calibri"/>
          <w:szCs w:val="22"/>
          <w:lang w:val="en-GB" w:eastAsia="en-US"/>
        </w:rPr>
        <w:t xml:space="preserve"> </w:t>
      </w:r>
      <w:r w:rsidR="00D10339" w:rsidRPr="009A60C6">
        <w:rPr>
          <w:rFonts w:eastAsia="Calibri"/>
          <w:szCs w:val="22"/>
          <w:lang w:val="en-GB" w:eastAsia="en-US"/>
        </w:rPr>
        <w:t xml:space="preserve">However, </w:t>
      </w:r>
      <w:r w:rsidR="00964056" w:rsidRPr="009A60C6">
        <w:rPr>
          <w:rFonts w:eastAsia="Calibri"/>
          <w:szCs w:val="22"/>
          <w:lang w:val="en-GB" w:eastAsia="en-US"/>
        </w:rPr>
        <w:t xml:space="preserve">it is also </w:t>
      </w:r>
      <w:r w:rsidR="00D10339" w:rsidRPr="009A60C6">
        <w:rPr>
          <w:szCs w:val="20"/>
          <w:lang w:val="en-GB"/>
        </w:rPr>
        <w:t>importan</w:t>
      </w:r>
      <w:r w:rsidR="00964056" w:rsidRPr="00826C98">
        <w:rPr>
          <w:szCs w:val="20"/>
          <w:lang w:val="en-GB"/>
        </w:rPr>
        <w:t>t</w:t>
      </w:r>
      <w:r w:rsidR="00D10339" w:rsidRPr="009A60C6">
        <w:rPr>
          <w:szCs w:val="20"/>
          <w:lang w:val="en-GB"/>
        </w:rPr>
        <w:t xml:space="preserve"> </w:t>
      </w:r>
      <w:r w:rsidR="00964056" w:rsidRPr="00826C98">
        <w:rPr>
          <w:szCs w:val="20"/>
          <w:lang w:val="en-GB"/>
        </w:rPr>
        <w:t xml:space="preserve">to </w:t>
      </w:r>
      <w:r w:rsidR="00D10339" w:rsidRPr="009A60C6">
        <w:rPr>
          <w:szCs w:val="20"/>
          <w:lang w:val="en-GB"/>
        </w:rPr>
        <w:t>find an appropriate balance between reinforcing traditional modes of transmission and supplementing them with new modes</w:t>
      </w:r>
      <w:r w:rsidR="00D10339" w:rsidRPr="009A60C6">
        <w:rPr>
          <w:rStyle w:val="hps"/>
          <w:szCs w:val="20"/>
          <w:lang w:val="en-GB"/>
        </w:rPr>
        <w:t>.</w:t>
      </w:r>
      <w:r w:rsidR="00D10339" w:rsidRPr="009A60C6">
        <w:rPr>
          <w:rStyle w:val="FootnoteReference"/>
          <w:szCs w:val="20"/>
          <w:lang w:val="en-GB"/>
        </w:rPr>
        <w:footnoteReference w:id="102"/>
      </w:r>
    </w:p>
    <w:p w:rsidR="007D7998" w:rsidRPr="00826C98" w:rsidRDefault="007D7998" w:rsidP="002D3B3D">
      <w:pPr>
        <w:pStyle w:val="Texte1"/>
        <w:rPr>
          <w:rFonts w:eastAsia="Calibri"/>
          <w:szCs w:val="22"/>
          <w:lang w:val="en-GB" w:eastAsia="en-US"/>
        </w:rPr>
      </w:pPr>
      <w:r w:rsidRPr="00826C98">
        <w:rPr>
          <w:rFonts w:eastAsia="Calibri"/>
          <w:szCs w:val="22"/>
          <w:lang w:val="en-GB" w:eastAsia="en-US"/>
        </w:rPr>
        <w:t xml:space="preserve">The minimum word count of 1,000 words </w:t>
      </w:r>
      <w:r w:rsidRPr="00765091">
        <w:rPr>
          <w:rFonts w:eastAsia="Calibri"/>
          <w:noProof/>
          <w:szCs w:val="22"/>
          <w:lang w:val="en-GB" w:eastAsia="en-US"/>
        </w:rPr>
        <w:t>is not met</w:t>
      </w:r>
      <w:r w:rsidRPr="00826C98">
        <w:rPr>
          <w:rFonts w:eastAsia="Calibri"/>
          <w:szCs w:val="22"/>
          <w:lang w:val="en-GB" w:eastAsia="en-US"/>
        </w:rPr>
        <w:t xml:space="preserve"> in the initial nomination file - the entry is extremely short on detail and content.</w:t>
      </w:r>
    </w:p>
    <w:p w:rsidR="00361D56" w:rsidRPr="00826C98" w:rsidRDefault="00361D56" w:rsidP="00361D56">
      <w:pPr>
        <w:pStyle w:val="Texte1"/>
        <w:rPr>
          <w:rFonts w:eastAsia="Calibri"/>
          <w:szCs w:val="22"/>
          <w:lang w:val="en-GB" w:eastAsia="en-US"/>
        </w:rPr>
      </w:pPr>
      <w:r w:rsidRPr="00826C98">
        <w:rPr>
          <w:rFonts w:eastAsia="Calibri"/>
          <w:szCs w:val="22"/>
          <w:lang w:val="en-GB" w:eastAsia="en-US"/>
        </w:rPr>
        <w:t xml:space="preserve">The nomination in its initial version does not provide any safeguarding plan that would clearly state objective(s) and concrete results. A </w:t>
      </w:r>
      <w:r w:rsidRPr="00765091">
        <w:rPr>
          <w:rFonts w:eastAsia="Calibri"/>
          <w:noProof/>
          <w:szCs w:val="22"/>
          <w:lang w:val="en-GB" w:eastAsia="en-US"/>
        </w:rPr>
        <w:t>coherent</w:t>
      </w:r>
      <w:r w:rsidR="00765091">
        <w:rPr>
          <w:rFonts w:eastAsia="Calibri"/>
          <w:noProof/>
          <w:szCs w:val="22"/>
          <w:lang w:val="en-GB" w:eastAsia="en-US"/>
        </w:rPr>
        <w:t>,</w:t>
      </w:r>
      <w:r w:rsidRPr="00826C98">
        <w:rPr>
          <w:rFonts w:eastAsia="Calibri"/>
          <w:szCs w:val="22"/>
          <w:lang w:val="en-GB" w:eastAsia="en-US"/>
        </w:rPr>
        <w:t xml:space="preserve"> detailed timetable is also missing.</w:t>
      </w:r>
    </w:p>
    <w:p w:rsidR="007D7998" w:rsidRPr="00826C98" w:rsidRDefault="007D7998" w:rsidP="00FE0ECA">
      <w:pPr>
        <w:pStyle w:val="Soustitre"/>
        <w:rPr>
          <w:lang w:val="en-GB"/>
        </w:rPr>
      </w:pPr>
      <w:r w:rsidRPr="00826C98">
        <w:rPr>
          <w:noProof w:val="0"/>
          <w:lang w:val="en-GB"/>
        </w:rPr>
        <w:t xml:space="preserve">3.c. </w:t>
      </w:r>
      <w:r w:rsidR="006541DF" w:rsidRPr="00826C98">
        <w:rPr>
          <w:noProof w:val="0"/>
          <w:lang w:val="en-GB"/>
        </w:rPr>
        <w:tab/>
      </w:r>
      <w:r w:rsidRPr="00826C98">
        <w:rPr>
          <w:noProof w:val="0"/>
          <w:lang w:val="en-GB"/>
        </w:rPr>
        <w:t>Competent bodies</w:t>
      </w:r>
    </w:p>
    <w:p w:rsidR="007D7998" w:rsidRPr="00826C98" w:rsidRDefault="007D7998" w:rsidP="002D3B3D">
      <w:pPr>
        <w:pStyle w:val="Texte1"/>
        <w:rPr>
          <w:rFonts w:eastAsia="Calibri"/>
          <w:szCs w:val="22"/>
          <w:lang w:val="en-GB" w:eastAsia="en-US"/>
        </w:rPr>
      </w:pPr>
      <w:r w:rsidRPr="00826C98">
        <w:rPr>
          <w:rFonts w:eastAsia="Calibri"/>
          <w:szCs w:val="22"/>
          <w:lang w:val="en-GB" w:eastAsia="en-US"/>
        </w:rPr>
        <w:t xml:space="preserve">The NGO can be listed as a competent body to represent the community or to coordinate safeguarding actions if mandated by the community concerned; the safeguarding itself cannot </w:t>
      </w:r>
      <w:r w:rsidRPr="00765091">
        <w:rPr>
          <w:rFonts w:eastAsia="Calibri"/>
          <w:noProof/>
          <w:szCs w:val="22"/>
          <w:lang w:val="en-GB" w:eastAsia="en-US"/>
        </w:rPr>
        <w:t>be undertaken</w:t>
      </w:r>
      <w:r w:rsidRPr="00826C98">
        <w:rPr>
          <w:rFonts w:eastAsia="Calibri"/>
          <w:szCs w:val="22"/>
          <w:lang w:val="en-GB" w:eastAsia="en-US"/>
        </w:rPr>
        <w:t xml:space="preserve"> without the community concerned being committed and involved. </w:t>
      </w:r>
      <w:r w:rsidRPr="00765091">
        <w:rPr>
          <w:rFonts w:eastAsia="Calibri"/>
          <w:noProof/>
          <w:szCs w:val="22"/>
          <w:lang w:val="en-GB" w:eastAsia="en-US"/>
        </w:rPr>
        <w:t>This seems</w:t>
      </w:r>
      <w:r w:rsidRPr="00826C98">
        <w:rPr>
          <w:rFonts w:eastAsia="Calibri"/>
          <w:szCs w:val="22"/>
          <w:lang w:val="en-GB" w:eastAsia="en-US"/>
        </w:rPr>
        <w:t xml:space="preserve"> unlikely given the almost total lack of evidence that the community concerned </w:t>
      </w:r>
      <w:r w:rsidRPr="00765091">
        <w:rPr>
          <w:rFonts w:eastAsia="Calibri"/>
          <w:noProof/>
          <w:szCs w:val="22"/>
          <w:lang w:val="en-GB" w:eastAsia="en-US"/>
        </w:rPr>
        <w:t>actually</w:t>
      </w:r>
      <w:r w:rsidRPr="00826C98">
        <w:rPr>
          <w:rFonts w:eastAsia="Calibri"/>
          <w:szCs w:val="22"/>
          <w:lang w:val="en-GB" w:eastAsia="en-US"/>
        </w:rPr>
        <w:t xml:space="preserve"> participated in the nomination process as described in this initial version.</w:t>
      </w:r>
    </w:p>
    <w:p w:rsidR="007D7998" w:rsidRPr="00826C98" w:rsidRDefault="007D7998" w:rsidP="00FE0ECA">
      <w:pPr>
        <w:pStyle w:val="Heading3"/>
        <w:rPr>
          <w:lang w:val="en-GB"/>
        </w:rPr>
      </w:pPr>
      <w:r w:rsidRPr="00826C98">
        <w:rPr>
          <w:lang w:val="en-GB"/>
        </w:rPr>
        <w:t>4. Community participation and consent (Criterion U.4)</w:t>
      </w:r>
    </w:p>
    <w:p w:rsidR="007D7998" w:rsidRPr="00826C98" w:rsidRDefault="007D7998" w:rsidP="00FE0ECA">
      <w:pPr>
        <w:pStyle w:val="Soustitre"/>
        <w:rPr>
          <w:lang w:val="en-GB"/>
        </w:rPr>
      </w:pPr>
      <w:r w:rsidRPr="00826C98">
        <w:rPr>
          <w:noProof w:val="0"/>
          <w:lang w:val="en-GB"/>
        </w:rPr>
        <w:t xml:space="preserve">4.a. </w:t>
      </w:r>
      <w:r w:rsidR="006541DF" w:rsidRPr="00826C98">
        <w:rPr>
          <w:noProof w:val="0"/>
          <w:lang w:val="en-GB"/>
        </w:rPr>
        <w:tab/>
      </w:r>
      <w:r w:rsidRPr="00826C98">
        <w:rPr>
          <w:noProof w:val="0"/>
          <w:lang w:val="en-GB"/>
        </w:rPr>
        <w:t>Participation of communities, groups and individuals</w:t>
      </w:r>
    </w:p>
    <w:p w:rsidR="00D10339" w:rsidRPr="009A60C6" w:rsidRDefault="007D7998" w:rsidP="009A60C6">
      <w:pPr>
        <w:pStyle w:val="Texte1"/>
        <w:rPr>
          <w:szCs w:val="20"/>
          <w:lang w:val="en-GB"/>
        </w:rPr>
      </w:pPr>
      <w:r w:rsidRPr="00826C98">
        <w:rPr>
          <w:rFonts w:eastAsia="Calibri"/>
          <w:szCs w:val="22"/>
          <w:lang w:val="en-GB" w:eastAsia="en-US"/>
        </w:rPr>
        <w:t xml:space="preserve">The </w:t>
      </w:r>
      <w:r w:rsidRPr="009A60C6">
        <w:rPr>
          <w:szCs w:val="20"/>
          <w:lang w:val="en-GB"/>
        </w:rPr>
        <w:t>communities</w:t>
      </w:r>
      <w:r w:rsidR="00964056" w:rsidRPr="009A60C6">
        <w:rPr>
          <w:szCs w:val="20"/>
          <w:lang w:val="en-GB"/>
        </w:rPr>
        <w:t xml:space="preserve"> </w:t>
      </w:r>
      <w:r w:rsidRPr="009A60C6">
        <w:rPr>
          <w:szCs w:val="20"/>
          <w:lang w:val="en-GB"/>
        </w:rPr>
        <w:t xml:space="preserve">whose </w:t>
      </w:r>
      <w:r w:rsidR="00964056" w:rsidRPr="009A60C6">
        <w:rPr>
          <w:szCs w:val="20"/>
          <w:lang w:val="en-GB"/>
        </w:rPr>
        <w:t xml:space="preserve">ICH </w:t>
      </w:r>
      <w:r w:rsidRPr="009A60C6">
        <w:rPr>
          <w:szCs w:val="20"/>
          <w:lang w:val="en-GB"/>
        </w:rPr>
        <w:t xml:space="preserve">is concerned are essential participants at all stages of the identification, the inventorying, the preparation, the elaboration and submission of nominations, in the promotion of visibility of </w:t>
      </w:r>
      <w:r w:rsidR="00A4400E" w:rsidRPr="009A60C6">
        <w:rPr>
          <w:szCs w:val="20"/>
          <w:lang w:val="en-GB"/>
        </w:rPr>
        <w:t xml:space="preserve">ICH </w:t>
      </w:r>
      <w:r w:rsidRPr="009A60C6">
        <w:rPr>
          <w:szCs w:val="20"/>
          <w:lang w:val="en-GB"/>
        </w:rPr>
        <w:t>and awareness of its significance and in the implementation of safeguarding measures</w:t>
      </w:r>
      <w:r w:rsidR="00765091">
        <w:rPr>
          <w:szCs w:val="20"/>
          <w:lang w:val="en-GB"/>
        </w:rPr>
        <w:t>.</w:t>
      </w:r>
      <w:r w:rsidR="00964056" w:rsidRPr="009A60C6">
        <w:rPr>
          <w:rStyle w:val="FootnoteReference"/>
          <w:szCs w:val="20"/>
          <w:lang w:val="en-GB"/>
        </w:rPr>
        <w:footnoteReference w:id="103"/>
      </w:r>
    </w:p>
    <w:p w:rsidR="007D7998" w:rsidRPr="009B1F57" w:rsidRDefault="007D7998" w:rsidP="009A60C6">
      <w:pPr>
        <w:pStyle w:val="Texte1"/>
        <w:rPr>
          <w:rFonts w:eastAsia="Calibri"/>
          <w:color w:val="000000" w:themeColor="text1"/>
          <w:szCs w:val="22"/>
          <w:lang w:val="en-GB" w:eastAsia="en-US"/>
        </w:rPr>
      </w:pPr>
      <w:r w:rsidRPr="00826C98">
        <w:rPr>
          <w:rFonts w:eastAsia="Calibri"/>
          <w:szCs w:val="22"/>
          <w:lang w:val="en-GB" w:eastAsia="en-US"/>
        </w:rPr>
        <w:t xml:space="preserve">A satisfactory file should say who participated in the development of the nomination from the communities and groups concerned, and when and how they contributed to the nomination. Details of when meetings </w:t>
      </w:r>
      <w:r w:rsidRPr="00765091">
        <w:rPr>
          <w:rFonts w:eastAsia="Calibri"/>
          <w:noProof/>
          <w:szCs w:val="22"/>
          <w:lang w:val="en-GB" w:eastAsia="en-US"/>
        </w:rPr>
        <w:t>were held</w:t>
      </w:r>
      <w:r w:rsidRPr="00826C98">
        <w:rPr>
          <w:rFonts w:eastAsia="Calibri"/>
          <w:szCs w:val="22"/>
          <w:lang w:val="en-GB" w:eastAsia="en-US"/>
        </w:rPr>
        <w:t xml:space="preserve">, and where they </w:t>
      </w:r>
      <w:r w:rsidRPr="00765091">
        <w:rPr>
          <w:rFonts w:eastAsia="Calibri"/>
          <w:noProof/>
          <w:szCs w:val="22"/>
          <w:lang w:val="en-GB" w:eastAsia="en-US"/>
        </w:rPr>
        <w:t>were held</w:t>
      </w:r>
      <w:r w:rsidRPr="00826C98">
        <w:rPr>
          <w:rFonts w:eastAsia="Calibri"/>
          <w:szCs w:val="22"/>
          <w:lang w:val="en-GB" w:eastAsia="en-US"/>
        </w:rPr>
        <w:t xml:space="preserve"> should </w:t>
      </w:r>
      <w:r w:rsidRPr="00765091">
        <w:rPr>
          <w:rFonts w:eastAsia="Calibri"/>
          <w:noProof/>
          <w:szCs w:val="22"/>
          <w:lang w:val="en-GB" w:eastAsia="en-US"/>
        </w:rPr>
        <w:t>be provided</w:t>
      </w:r>
      <w:r w:rsidRPr="00826C98">
        <w:rPr>
          <w:rFonts w:eastAsia="Calibri"/>
          <w:szCs w:val="22"/>
          <w:lang w:val="en-GB" w:eastAsia="en-US"/>
        </w:rPr>
        <w:t xml:space="preserve">. </w:t>
      </w:r>
      <w:r w:rsidR="00D10339" w:rsidRPr="009A60C6">
        <w:rPr>
          <w:rFonts w:eastAsia="Calibri"/>
          <w:szCs w:val="22"/>
          <w:lang w:val="en-GB" w:eastAsia="en-US"/>
        </w:rPr>
        <w:t>Where consultation took place, details are too scanty</w:t>
      </w:r>
      <w:r w:rsidR="001002B7" w:rsidRPr="00826C98">
        <w:rPr>
          <w:rFonts w:eastAsia="Calibri"/>
          <w:szCs w:val="22"/>
          <w:lang w:val="en-GB" w:eastAsia="en-US"/>
        </w:rPr>
        <w:t xml:space="preserve">. States also need </w:t>
      </w:r>
      <w:r w:rsidR="00D10339" w:rsidRPr="009A60C6">
        <w:rPr>
          <w:szCs w:val="20"/>
          <w:lang w:val="en-GB"/>
        </w:rPr>
        <w:t xml:space="preserve">to be as precise as possible </w:t>
      </w:r>
      <w:r w:rsidR="00D10339" w:rsidRPr="009A60C6">
        <w:rPr>
          <w:szCs w:val="20"/>
          <w:lang w:val="en-GB"/>
        </w:rPr>
        <w:lastRenderedPageBreak/>
        <w:t xml:space="preserve">and to avoid grandiose </w:t>
      </w:r>
      <w:r w:rsidR="00D10339" w:rsidRPr="00765091">
        <w:rPr>
          <w:noProof/>
          <w:szCs w:val="20"/>
          <w:lang w:val="en-GB"/>
        </w:rPr>
        <w:t>generalizations</w:t>
      </w:r>
      <w:r w:rsidR="00D10339" w:rsidRPr="009A60C6">
        <w:rPr>
          <w:szCs w:val="20"/>
          <w:lang w:val="en-GB"/>
        </w:rPr>
        <w:t xml:space="preserve"> such as </w:t>
      </w:r>
      <w:r w:rsidR="00765091">
        <w:rPr>
          <w:szCs w:val="20"/>
          <w:lang w:val="en-GB"/>
        </w:rPr>
        <w:t>‘</w:t>
      </w:r>
      <w:r w:rsidR="00D10339" w:rsidRPr="009A60C6">
        <w:rPr>
          <w:szCs w:val="20"/>
          <w:lang w:val="en-GB"/>
        </w:rPr>
        <w:t>all the people</w:t>
      </w:r>
      <w:r w:rsidR="00765091">
        <w:rPr>
          <w:szCs w:val="20"/>
          <w:lang w:val="en-GB"/>
        </w:rPr>
        <w:t>’</w:t>
      </w:r>
      <w:r w:rsidR="00D10339" w:rsidRPr="009A60C6">
        <w:rPr>
          <w:szCs w:val="20"/>
          <w:lang w:val="en-GB"/>
        </w:rPr>
        <w:t xml:space="preserve">, </w:t>
      </w:r>
      <w:r w:rsidR="00765091">
        <w:rPr>
          <w:szCs w:val="20"/>
          <w:lang w:val="en-GB"/>
        </w:rPr>
        <w:t>‘</w:t>
      </w:r>
      <w:r w:rsidR="00D10339" w:rsidRPr="009A60C6">
        <w:rPr>
          <w:szCs w:val="20"/>
          <w:lang w:val="en-GB"/>
        </w:rPr>
        <w:t>all the institutions</w:t>
      </w:r>
      <w:r w:rsidR="00765091">
        <w:rPr>
          <w:szCs w:val="20"/>
          <w:lang w:val="en-GB"/>
        </w:rPr>
        <w:t>’</w:t>
      </w:r>
      <w:r w:rsidR="00D10339" w:rsidRPr="009A60C6">
        <w:rPr>
          <w:szCs w:val="20"/>
          <w:lang w:val="en-GB"/>
        </w:rPr>
        <w:t xml:space="preserve"> when referring to the involvement of bearers and communities.</w:t>
      </w:r>
      <w:r w:rsidR="00D10339" w:rsidRPr="009A60C6">
        <w:rPr>
          <w:rStyle w:val="FootnoteReference"/>
          <w:szCs w:val="20"/>
          <w:lang w:val="en-GB"/>
        </w:rPr>
        <w:footnoteReference w:id="104"/>
      </w:r>
    </w:p>
    <w:p w:rsidR="007D7998" w:rsidRPr="00826C98" w:rsidRDefault="007D7998" w:rsidP="00FE0ECA">
      <w:pPr>
        <w:pStyle w:val="Soustitre"/>
        <w:rPr>
          <w:lang w:val="en-GB"/>
        </w:rPr>
      </w:pPr>
      <w:r w:rsidRPr="00826C98">
        <w:rPr>
          <w:noProof w:val="0"/>
          <w:lang w:val="en-GB"/>
        </w:rPr>
        <w:t xml:space="preserve">4.b. </w:t>
      </w:r>
      <w:r w:rsidR="006541DF" w:rsidRPr="00826C98">
        <w:rPr>
          <w:noProof w:val="0"/>
          <w:lang w:val="en-GB"/>
        </w:rPr>
        <w:tab/>
      </w:r>
      <w:r w:rsidRPr="00826C98">
        <w:rPr>
          <w:noProof w:val="0"/>
          <w:lang w:val="en-GB"/>
        </w:rPr>
        <w:t>Free, prior and informed consent</w:t>
      </w:r>
    </w:p>
    <w:p w:rsidR="00D10339" w:rsidRPr="009A60C6" w:rsidRDefault="007D7998" w:rsidP="009A60C6">
      <w:pPr>
        <w:pStyle w:val="Texte1"/>
        <w:spacing w:line="276" w:lineRule="auto"/>
        <w:rPr>
          <w:szCs w:val="20"/>
          <w:lang w:val="en-GB"/>
        </w:rPr>
      </w:pPr>
      <w:r w:rsidRPr="00826C98">
        <w:rPr>
          <w:rFonts w:eastAsia="Calibri"/>
          <w:szCs w:val="22"/>
          <w:lang w:val="en-GB" w:eastAsia="en-US"/>
        </w:rPr>
        <w:t xml:space="preserve">The initial nomination file should provide details about who </w:t>
      </w:r>
      <w:r w:rsidRPr="005F4DB6">
        <w:rPr>
          <w:rFonts w:eastAsia="Calibri"/>
          <w:noProof/>
          <w:szCs w:val="22"/>
          <w:lang w:val="en-GB" w:eastAsia="en-US"/>
        </w:rPr>
        <w:t>was consulted</w:t>
      </w:r>
      <w:r w:rsidRPr="00826C98">
        <w:rPr>
          <w:rFonts w:eastAsia="Calibri"/>
          <w:szCs w:val="22"/>
          <w:lang w:val="en-GB" w:eastAsia="en-US"/>
        </w:rPr>
        <w:t xml:space="preserve">, when and in what context, whether community representatives consented to the specific nomination, and how evidence of this consent </w:t>
      </w:r>
      <w:r w:rsidRPr="005F4DB6">
        <w:rPr>
          <w:rFonts w:eastAsia="Calibri"/>
          <w:noProof/>
          <w:szCs w:val="22"/>
          <w:lang w:val="en-GB" w:eastAsia="en-US"/>
        </w:rPr>
        <w:t>is provided</w:t>
      </w:r>
      <w:r w:rsidRPr="00826C98">
        <w:rPr>
          <w:rFonts w:eastAsia="Calibri"/>
          <w:szCs w:val="22"/>
          <w:lang w:val="en-GB" w:eastAsia="en-US"/>
        </w:rPr>
        <w:t xml:space="preserve"> in the nomination (e.g. a letter appended to the nomination, an audio recording or video, etc.). More information could </w:t>
      </w:r>
      <w:r w:rsidRPr="005F4DB6">
        <w:rPr>
          <w:rFonts w:eastAsia="Calibri"/>
          <w:noProof/>
          <w:szCs w:val="22"/>
          <w:lang w:val="en-GB" w:eastAsia="en-US"/>
        </w:rPr>
        <w:t>be provided</w:t>
      </w:r>
      <w:r w:rsidRPr="00826C98">
        <w:rPr>
          <w:rFonts w:eastAsia="Calibri"/>
          <w:szCs w:val="22"/>
          <w:lang w:val="en-GB" w:eastAsia="en-US"/>
        </w:rPr>
        <w:t xml:space="preserve"> about the identification of the communities, groups or individuals giving cons</w:t>
      </w:r>
      <w:r w:rsidR="006E4E12" w:rsidRPr="00826C98">
        <w:rPr>
          <w:rFonts w:eastAsia="Calibri"/>
          <w:szCs w:val="22"/>
          <w:lang w:val="en-GB" w:eastAsia="en-US"/>
        </w:rPr>
        <w:t>ent</w:t>
      </w:r>
      <w:r w:rsidR="00765091">
        <w:rPr>
          <w:rFonts w:eastAsia="Calibri"/>
          <w:szCs w:val="22"/>
          <w:lang w:val="en-GB" w:eastAsia="en-US"/>
        </w:rPr>
        <w:t>.</w:t>
      </w:r>
      <w:r w:rsidR="001002B7" w:rsidRPr="00826C98">
        <w:rPr>
          <w:rStyle w:val="FootnoteReference"/>
          <w:rFonts w:eastAsia="Calibri"/>
          <w:szCs w:val="22"/>
          <w:lang w:val="en-GB" w:eastAsia="en-US"/>
        </w:rPr>
        <w:footnoteReference w:id="105"/>
      </w:r>
      <w:r w:rsidR="00EB56A6" w:rsidRPr="009A60C6">
        <w:rPr>
          <w:rFonts w:eastAsia="Calibri"/>
          <w:szCs w:val="22"/>
          <w:lang w:val="en-GB" w:eastAsia="en-US"/>
        </w:rPr>
        <w:t xml:space="preserve"> </w:t>
      </w:r>
      <w:r w:rsidR="00FE61DA" w:rsidRPr="00826C98">
        <w:rPr>
          <w:rFonts w:eastAsia="Calibri"/>
          <w:szCs w:val="22"/>
          <w:lang w:val="en-GB" w:eastAsia="en-US"/>
        </w:rPr>
        <w:t xml:space="preserve">Here it is important to </w:t>
      </w:r>
      <w:r w:rsidR="00D10339" w:rsidRPr="009A60C6">
        <w:rPr>
          <w:szCs w:val="20"/>
          <w:lang w:val="en-GB"/>
        </w:rPr>
        <w:t xml:space="preserve">demonstrate in what way </w:t>
      </w:r>
      <w:r w:rsidR="00FE61DA" w:rsidRPr="00826C98">
        <w:rPr>
          <w:szCs w:val="20"/>
          <w:lang w:val="en-GB"/>
        </w:rPr>
        <w:t xml:space="preserve">the people providing consent </w:t>
      </w:r>
      <w:r w:rsidR="00D10339" w:rsidRPr="009A60C6">
        <w:rPr>
          <w:szCs w:val="20"/>
          <w:lang w:val="en-GB"/>
        </w:rPr>
        <w:t>are indeed representative</w:t>
      </w:r>
      <w:r w:rsidR="00FE61DA" w:rsidRPr="00826C98">
        <w:rPr>
          <w:szCs w:val="20"/>
          <w:lang w:val="en-GB"/>
        </w:rPr>
        <w:t>s</w:t>
      </w:r>
      <w:r w:rsidR="00D10339" w:rsidRPr="009A60C6">
        <w:rPr>
          <w:szCs w:val="20"/>
          <w:lang w:val="en-GB"/>
        </w:rPr>
        <w:t xml:space="preserve"> of the community,</w:t>
      </w:r>
      <w:r w:rsidR="00FE61DA" w:rsidRPr="00826C98">
        <w:rPr>
          <w:szCs w:val="20"/>
          <w:lang w:val="en-GB"/>
        </w:rPr>
        <w:t xml:space="preserve"> and how its </w:t>
      </w:r>
      <w:r w:rsidR="00D10339" w:rsidRPr="009A60C6">
        <w:rPr>
          <w:szCs w:val="20"/>
          <w:lang w:val="en-GB"/>
        </w:rPr>
        <w:t xml:space="preserve">diverse segments </w:t>
      </w:r>
      <w:r w:rsidR="00FE61DA" w:rsidRPr="00826C98">
        <w:rPr>
          <w:szCs w:val="20"/>
          <w:lang w:val="en-GB"/>
        </w:rPr>
        <w:t xml:space="preserve">of the latter </w:t>
      </w:r>
      <w:r w:rsidR="00FE61DA" w:rsidRPr="005F4DB6">
        <w:rPr>
          <w:noProof/>
          <w:szCs w:val="20"/>
          <w:lang w:val="en-GB"/>
        </w:rPr>
        <w:t xml:space="preserve">are </w:t>
      </w:r>
      <w:r w:rsidR="00D10339" w:rsidRPr="005F4DB6">
        <w:rPr>
          <w:noProof/>
          <w:szCs w:val="20"/>
          <w:lang w:val="en-GB"/>
        </w:rPr>
        <w:t>represented</w:t>
      </w:r>
      <w:r w:rsidR="00D10339" w:rsidRPr="009A60C6">
        <w:rPr>
          <w:szCs w:val="20"/>
          <w:lang w:val="en-GB"/>
        </w:rPr>
        <w:t>.</w:t>
      </w:r>
      <w:r w:rsidR="00D10339" w:rsidRPr="009A60C6">
        <w:rPr>
          <w:rStyle w:val="FootnoteReference"/>
          <w:szCs w:val="20"/>
          <w:lang w:val="en-GB"/>
        </w:rPr>
        <w:footnoteReference w:id="106"/>
      </w:r>
      <w:r w:rsidR="00D10339" w:rsidRPr="009A60C6">
        <w:rPr>
          <w:szCs w:val="20"/>
          <w:lang w:val="en-GB"/>
        </w:rPr>
        <w:t xml:space="preserve"> </w:t>
      </w:r>
      <w:r w:rsidR="00FE61DA" w:rsidRPr="008B3E18">
        <w:rPr>
          <w:szCs w:val="20"/>
          <w:lang w:val="en-GB"/>
        </w:rPr>
        <w:t>In</w:t>
      </w:r>
      <w:r w:rsidR="00D10339" w:rsidRPr="009A60C6">
        <w:rPr>
          <w:szCs w:val="20"/>
          <w:lang w:val="en-GB" w:bidi="ar-MA"/>
        </w:rPr>
        <w:t xml:space="preserve"> certain </w:t>
      </w:r>
      <w:r w:rsidR="00D10339" w:rsidRPr="005F4DB6">
        <w:rPr>
          <w:noProof/>
          <w:szCs w:val="20"/>
          <w:lang w:val="en-GB" w:bidi="ar-MA"/>
        </w:rPr>
        <w:t>cases</w:t>
      </w:r>
      <w:r w:rsidR="005F4DB6">
        <w:rPr>
          <w:noProof/>
          <w:szCs w:val="20"/>
          <w:lang w:val="en-GB" w:bidi="ar-MA"/>
        </w:rPr>
        <w:t>,</w:t>
      </w:r>
      <w:r w:rsidR="00D10339" w:rsidRPr="009A60C6">
        <w:rPr>
          <w:szCs w:val="20"/>
          <w:lang w:val="en-GB" w:bidi="ar-MA"/>
        </w:rPr>
        <w:t xml:space="preserve"> an official or another </w:t>
      </w:r>
      <w:r w:rsidR="00D10339" w:rsidRPr="009A60C6">
        <w:rPr>
          <w:rFonts w:eastAsia="Calibri"/>
          <w:szCs w:val="22"/>
          <w:lang w:val="en-GB" w:eastAsia="en-US"/>
        </w:rPr>
        <w:t>person</w:t>
      </w:r>
      <w:r w:rsidR="00D10339" w:rsidRPr="009A60C6">
        <w:rPr>
          <w:szCs w:val="20"/>
          <w:lang w:val="en-GB" w:bidi="ar-MA"/>
        </w:rPr>
        <w:t xml:space="preserve"> is an appropriate spokesperson mandated by the community</w:t>
      </w:r>
      <w:r w:rsidR="00FE61DA" w:rsidRPr="008B3E18">
        <w:rPr>
          <w:szCs w:val="20"/>
          <w:lang w:val="en-GB" w:bidi="ar-MA"/>
        </w:rPr>
        <w:t>, but in</w:t>
      </w:r>
      <w:r w:rsidR="00D10339" w:rsidRPr="009A60C6">
        <w:rPr>
          <w:szCs w:val="20"/>
          <w:lang w:val="en-GB" w:bidi="ar-MA"/>
        </w:rPr>
        <w:t xml:space="preserve"> </w:t>
      </w:r>
      <w:r w:rsidR="00FE61DA" w:rsidRPr="008B3E18">
        <w:rPr>
          <w:szCs w:val="20"/>
          <w:lang w:val="en-GB" w:bidi="ar-MA"/>
        </w:rPr>
        <w:t xml:space="preserve">other </w:t>
      </w:r>
      <w:r w:rsidR="00FE61DA" w:rsidRPr="005F4DB6">
        <w:rPr>
          <w:noProof/>
          <w:szCs w:val="20"/>
          <w:lang w:val="en-GB" w:bidi="ar-MA"/>
        </w:rPr>
        <w:t>cases</w:t>
      </w:r>
      <w:r w:rsidR="005F4DB6">
        <w:rPr>
          <w:noProof/>
          <w:szCs w:val="20"/>
          <w:lang w:val="en-GB" w:bidi="ar-MA"/>
        </w:rPr>
        <w:t>,</w:t>
      </w:r>
      <w:r w:rsidR="00FE61DA" w:rsidRPr="008B3E18">
        <w:rPr>
          <w:szCs w:val="20"/>
          <w:lang w:val="en-GB" w:bidi="ar-MA"/>
        </w:rPr>
        <w:t xml:space="preserve"> this might not be the case</w:t>
      </w:r>
      <w:r w:rsidR="00765091">
        <w:rPr>
          <w:szCs w:val="20"/>
          <w:lang w:val="en-GB" w:bidi="ar-MA"/>
        </w:rPr>
        <w:t>.</w:t>
      </w:r>
      <w:r w:rsidR="00D10339" w:rsidRPr="009A60C6">
        <w:rPr>
          <w:rStyle w:val="FootnoteReference"/>
          <w:szCs w:val="20"/>
          <w:lang w:val="en-GB" w:bidi="ar-MA"/>
        </w:rPr>
        <w:footnoteReference w:id="107"/>
      </w:r>
      <w:r w:rsidR="00FE61DA" w:rsidRPr="008B3E18">
        <w:rPr>
          <w:rFonts w:eastAsia="Calibri"/>
          <w:szCs w:val="20"/>
          <w:lang w:val="en-GB" w:eastAsia="en-US"/>
        </w:rPr>
        <w:t xml:space="preserve"> More information is required to understand the role of the ‘local administrative office’ mentioned in the nomination.</w:t>
      </w:r>
    </w:p>
    <w:p w:rsidR="00D10339" w:rsidRPr="00826C98" w:rsidRDefault="007D7998">
      <w:pPr>
        <w:pStyle w:val="Texte1"/>
        <w:spacing w:line="276" w:lineRule="auto"/>
        <w:rPr>
          <w:rFonts w:eastAsia="Calibri"/>
          <w:szCs w:val="22"/>
          <w:lang w:val="en-GB" w:eastAsia="en-US"/>
        </w:rPr>
      </w:pPr>
      <w:r w:rsidRPr="00826C98">
        <w:rPr>
          <w:rFonts w:eastAsia="Calibri"/>
          <w:szCs w:val="22"/>
          <w:lang w:val="en-GB" w:eastAsia="en-US"/>
        </w:rPr>
        <w:t>Informing communities through the media may be part of a process of obtaining community consent from them, especially from large communities as in this case. However, this</w:t>
      </w:r>
      <w:r w:rsidR="005F4DB6">
        <w:rPr>
          <w:rFonts w:eastAsia="Calibri"/>
          <w:szCs w:val="22"/>
          <w:lang w:val="en-GB" w:eastAsia="en-US"/>
        </w:rPr>
        <w:t xml:space="preserve"> process</w:t>
      </w:r>
      <w:r w:rsidRPr="00826C98">
        <w:rPr>
          <w:rFonts w:eastAsia="Calibri"/>
          <w:szCs w:val="22"/>
          <w:lang w:val="en-GB" w:eastAsia="en-US"/>
        </w:rPr>
        <w:t xml:space="preserve"> seems to have </w:t>
      </w:r>
      <w:r w:rsidRPr="005F4DB6">
        <w:rPr>
          <w:rFonts w:eastAsia="Calibri"/>
          <w:noProof/>
          <w:szCs w:val="22"/>
          <w:lang w:val="en-GB" w:eastAsia="en-US"/>
        </w:rPr>
        <w:t>been undertaken</w:t>
      </w:r>
      <w:r w:rsidRPr="00826C98">
        <w:rPr>
          <w:rFonts w:eastAsia="Calibri"/>
          <w:szCs w:val="22"/>
          <w:lang w:val="en-GB" w:eastAsia="en-US"/>
        </w:rPr>
        <w:t xml:space="preserve"> with no prior consultations and no follow</w:t>
      </w:r>
      <w:r w:rsidR="005F4DB6">
        <w:rPr>
          <w:rFonts w:eastAsia="Calibri"/>
          <w:szCs w:val="22"/>
          <w:lang w:val="en-GB" w:eastAsia="en-US"/>
        </w:rPr>
        <w:t xml:space="preserve"> </w:t>
      </w:r>
      <w:r w:rsidRPr="00826C98">
        <w:rPr>
          <w:rFonts w:eastAsia="Calibri"/>
          <w:szCs w:val="22"/>
          <w:lang w:val="en-GB" w:eastAsia="en-US"/>
        </w:rPr>
        <w:t xml:space="preserve">up. </w:t>
      </w:r>
      <w:r w:rsidR="005F4DB6" w:rsidRPr="005F4DB6">
        <w:rPr>
          <w:rFonts w:eastAsia="Calibri"/>
          <w:noProof/>
          <w:szCs w:val="22"/>
          <w:lang w:val="en-GB" w:eastAsia="en-US"/>
        </w:rPr>
        <w:t xml:space="preserve">It </w:t>
      </w:r>
      <w:r w:rsidRPr="005F4DB6">
        <w:rPr>
          <w:rFonts w:eastAsia="Calibri"/>
          <w:noProof/>
          <w:szCs w:val="22"/>
          <w:lang w:val="en-GB" w:eastAsia="en-US"/>
        </w:rPr>
        <w:t>does</w:t>
      </w:r>
      <w:r w:rsidRPr="00826C98">
        <w:rPr>
          <w:rFonts w:eastAsia="Calibri"/>
          <w:szCs w:val="22"/>
          <w:lang w:val="en-GB" w:eastAsia="en-US"/>
        </w:rPr>
        <w:t xml:space="preserve"> not constitute proper </w:t>
      </w:r>
      <w:r w:rsidRPr="005F4DB6">
        <w:rPr>
          <w:rFonts w:eastAsia="Calibri"/>
          <w:noProof/>
          <w:szCs w:val="22"/>
          <w:lang w:val="en-GB" w:eastAsia="en-US"/>
        </w:rPr>
        <w:t>consultation</w:t>
      </w:r>
      <w:r w:rsidRPr="00826C98">
        <w:rPr>
          <w:rFonts w:eastAsia="Calibri"/>
          <w:szCs w:val="22"/>
          <w:lang w:val="en-GB" w:eastAsia="en-US"/>
        </w:rPr>
        <w:t xml:space="preserve"> and did not involve a process of consent. No credible evidence of community consent is attached (a few letters from individual community members to a newspaper </w:t>
      </w:r>
      <w:r w:rsidR="00EB56A6" w:rsidRPr="009A60C6">
        <w:rPr>
          <w:rFonts w:eastAsia="Calibri"/>
          <w:szCs w:val="22"/>
          <w:lang w:val="en-GB" w:eastAsia="en-US"/>
        </w:rPr>
        <w:t xml:space="preserve">and a few </w:t>
      </w:r>
      <w:r w:rsidR="003D70AD" w:rsidRPr="009A60C6">
        <w:rPr>
          <w:rFonts w:eastAsia="Calibri"/>
          <w:szCs w:val="22"/>
          <w:lang w:val="en-GB" w:eastAsia="en-US"/>
        </w:rPr>
        <w:t xml:space="preserve">standard </w:t>
      </w:r>
      <w:r w:rsidR="00EB56A6" w:rsidRPr="009A60C6">
        <w:rPr>
          <w:rFonts w:eastAsia="Calibri"/>
          <w:szCs w:val="22"/>
          <w:lang w:val="en-GB" w:eastAsia="en-US"/>
        </w:rPr>
        <w:t xml:space="preserve">forms </w:t>
      </w:r>
      <w:r w:rsidRPr="00826C98">
        <w:rPr>
          <w:rFonts w:eastAsia="Calibri"/>
          <w:szCs w:val="22"/>
          <w:lang w:val="en-GB" w:eastAsia="en-US"/>
        </w:rPr>
        <w:t>will not suffice).</w:t>
      </w:r>
      <w:r w:rsidR="00D10339" w:rsidRPr="009A60C6">
        <w:rPr>
          <w:szCs w:val="20"/>
          <w:lang w:val="en-GB"/>
        </w:rPr>
        <w:t xml:space="preserve"> Communities should </w:t>
      </w:r>
      <w:r w:rsidR="00D10339" w:rsidRPr="005F4DB6">
        <w:rPr>
          <w:noProof/>
          <w:szCs w:val="20"/>
          <w:lang w:val="en-GB"/>
        </w:rPr>
        <w:t>be given</w:t>
      </w:r>
      <w:r w:rsidR="00D10339" w:rsidRPr="009A60C6">
        <w:rPr>
          <w:szCs w:val="20"/>
          <w:lang w:val="en-GB"/>
        </w:rPr>
        <w:t xml:space="preserve"> the opportunity to express themselves in their </w:t>
      </w:r>
      <w:r w:rsidR="00D10339" w:rsidRPr="005F4DB6">
        <w:rPr>
          <w:noProof/>
          <w:szCs w:val="20"/>
          <w:lang w:val="en-GB"/>
        </w:rPr>
        <w:t>own</w:t>
      </w:r>
      <w:r w:rsidR="00D10339" w:rsidRPr="009A60C6">
        <w:rPr>
          <w:szCs w:val="20"/>
          <w:lang w:val="en-GB"/>
        </w:rPr>
        <w:t xml:space="preserve"> ways, which are reflective of the diversity and dynamics of intangible cultural heritage.</w:t>
      </w:r>
      <w:r w:rsidR="00D10339" w:rsidRPr="009A60C6">
        <w:rPr>
          <w:rStyle w:val="FootnoteReference"/>
          <w:szCs w:val="20"/>
          <w:lang w:val="en-GB"/>
        </w:rPr>
        <w:footnoteReference w:id="108"/>
      </w:r>
    </w:p>
    <w:p w:rsidR="00732902" w:rsidRPr="00826C98" w:rsidRDefault="00FE61DA" w:rsidP="00FD139E">
      <w:pPr>
        <w:pStyle w:val="Texte1"/>
        <w:spacing w:line="276" w:lineRule="auto"/>
        <w:rPr>
          <w:rFonts w:eastAsia="Calibri"/>
          <w:szCs w:val="22"/>
          <w:lang w:val="en-GB" w:eastAsia="en-US"/>
        </w:rPr>
      </w:pPr>
      <w:r w:rsidRPr="00826C98">
        <w:rPr>
          <w:lang w:val="en-GB"/>
        </w:rPr>
        <w:t>C</w:t>
      </w:r>
      <w:r w:rsidR="00D10339" w:rsidRPr="009A60C6">
        <w:rPr>
          <w:lang w:val="en-GB"/>
        </w:rPr>
        <w:t xml:space="preserve">onsent has to be part of the early stages of elaborating a nomination and not something left to the last </w:t>
      </w:r>
      <w:r w:rsidR="00D10339" w:rsidRPr="005F4DB6">
        <w:rPr>
          <w:noProof/>
          <w:lang w:val="en-GB"/>
        </w:rPr>
        <w:t>minute</w:t>
      </w:r>
      <w:r w:rsidR="00D10339" w:rsidRPr="009A60C6">
        <w:rPr>
          <w:lang w:val="en-GB"/>
        </w:rPr>
        <w:t xml:space="preserve"> when consent may either be treated simply as a formality rather than a matter of substance, or it may take on a tinge of coercion. </w:t>
      </w:r>
      <w:r w:rsidRPr="00826C98">
        <w:rPr>
          <w:lang w:val="en-GB"/>
        </w:rPr>
        <w:t xml:space="preserve">The consent indeed needs to be </w:t>
      </w:r>
      <w:r w:rsidR="00D10339" w:rsidRPr="009A60C6">
        <w:rPr>
          <w:lang w:val="en-GB"/>
        </w:rPr>
        <w:t>free, prior and informed as established in criterion U.4 and is not something to be obtained retroactively.</w:t>
      </w:r>
      <w:r w:rsidR="00D10339" w:rsidRPr="009A60C6">
        <w:rPr>
          <w:rStyle w:val="FootnoteReference"/>
          <w:lang w:val="en-GB"/>
        </w:rPr>
        <w:footnoteReference w:id="109"/>
      </w:r>
    </w:p>
    <w:p w:rsidR="007D7998" w:rsidRPr="00826C98" w:rsidRDefault="007D7998" w:rsidP="00FE0ECA">
      <w:pPr>
        <w:pStyle w:val="Soustitre"/>
        <w:rPr>
          <w:lang w:val="en-GB"/>
        </w:rPr>
      </w:pPr>
      <w:r w:rsidRPr="00826C98">
        <w:rPr>
          <w:noProof w:val="0"/>
          <w:lang w:val="en-GB"/>
        </w:rPr>
        <w:t xml:space="preserve">4.c. </w:t>
      </w:r>
      <w:r w:rsidR="006541DF" w:rsidRPr="00826C98">
        <w:rPr>
          <w:noProof w:val="0"/>
          <w:lang w:val="en-GB"/>
        </w:rPr>
        <w:tab/>
      </w:r>
      <w:r w:rsidRPr="00826C98">
        <w:rPr>
          <w:noProof w:val="0"/>
          <w:lang w:val="en-GB"/>
        </w:rPr>
        <w:t>Respect for customary practices regarding access</w:t>
      </w:r>
    </w:p>
    <w:p w:rsidR="007D7998" w:rsidRPr="00826C98" w:rsidRDefault="007D7998">
      <w:pPr>
        <w:pStyle w:val="Texte1"/>
        <w:spacing w:line="276" w:lineRule="auto"/>
        <w:rPr>
          <w:rFonts w:eastAsia="Calibri"/>
          <w:szCs w:val="22"/>
          <w:lang w:val="en-GB" w:eastAsia="en-US"/>
        </w:rPr>
      </w:pPr>
      <w:r w:rsidRPr="00826C98">
        <w:rPr>
          <w:rFonts w:eastAsia="Calibri"/>
          <w:szCs w:val="22"/>
          <w:lang w:val="en-GB" w:eastAsia="en-US"/>
        </w:rPr>
        <w:t xml:space="preserve">Respect for customary practices regarding access to an element is required by the Convention to ensure that sensitivities of communities concerning their ICH are respected (Article 13(d)(ii)). When working on ICH in a State that is a party to the Convention, researchers do not have the right to publish information about ICH that the tradition bearers concerned do not wish to </w:t>
      </w:r>
      <w:r w:rsidRPr="002C56AC">
        <w:rPr>
          <w:rFonts w:eastAsia="Calibri"/>
          <w:noProof/>
          <w:szCs w:val="22"/>
          <w:lang w:val="en-GB" w:eastAsia="en-US"/>
        </w:rPr>
        <w:t>be published</w:t>
      </w:r>
      <w:r w:rsidRPr="00826C98">
        <w:rPr>
          <w:rFonts w:eastAsia="Calibri"/>
          <w:szCs w:val="22"/>
          <w:lang w:val="en-GB" w:eastAsia="en-US"/>
        </w:rPr>
        <w:t xml:space="preserve">. </w:t>
      </w:r>
      <w:r w:rsidR="005F4DB6">
        <w:rPr>
          <w:rFonts w:eastAsia="Calibri"/>
          <w:szCs w:val="22"/>
          <w:lang w:val="en-GB" w:eastAsia="en-US"/>
        </w:rPr>
        <w:t>In many cases, r</w:t>
      </w:r>
      <w:r w:rsidRPr="00826C98">
        <w:rPr>
          <w:rFonts w:eastAsia="Calibri"/>
          <w:szCs w:val="22"/>
          <w:lang w:val="en-GB" w:eastAsia="en-US"/>
        </w:rPr>
        <w:t xml:space="preserve">especting community secrets </w:t>
      </w:r>
      <w:r w:rsidR="005F4DB6">
        <w:rPr>
          <w:rFonts w:eastAsia="Calibri"/>
          <w:szCs w:val="22"/>
          <w:lang w:val="en-GB" w:eastAsia="en-US"/>
        </w:rPr>
        <w:t>helps</w:t>
      </w:r>
      <w:r w:rsidRPr="00826C98">
        <w:rPr>
          <w:rFonts w:eastAsia="Calibri"/>
          <w:szCs w:val="22"/>
          <w:lang w:val="en-GB" w:eastAsia="en-US"/>
        </w:rPr>
        <w:t xml:space="preserve"> maintain the conditions for its continued enactment and transmission. In this case, respecting secrets of performance and instrument-making can help to ensure that teachers and instrument makers maintain their livelihoods. Their secrets will not die with them if they have identified apprentices and students (currently the transmission of these skills does not seem to be a problem).</w:t>
      </w:r>
    </w:p>
    <w:p w:rsidR="003D70AD" w:rsidRPr="00826C98" w:rsidRDefault="007D7998" w:rsidP="006B18C9">
      <w:pPr>
        <w:pStyle w:val="formtext"/>
        <w:tabs>
          <w:tab w:val="clear" w:pos="567"/>
        </w:tabs>
        <w:snapToGrid/>
        <w:spacing w:before="120" w:after="120" w:line="276" w:lineRule="auto"/>
        <w:ind w:left="843"/>
        <w:rPr>
          <w:rFonts w:eastAsia="Calibri"/>
          <w:sz w:val="20"/>
          <w:szCs w:val="20"/>
          <w:lang w:val="en-GB" w:eastAsia="en-US"/>
        </w:rPr>
      </w:pPr>
      <w:r w:rsidRPr="00826C98">
        <w:rPr>
          <w:rFonts w:eastAsia="Calibri"/>
          <w:sz w:val="20"/>
          <w:szCs w:val="20"/>
          <w:lang w:val="en-GB" w:eastAsia="en-US"/>
        </w:rPr>
        <w:t xml:space="preserve">Although the file under 4.c starts to speak about ‘practices related to fonabal music’, it again concentrates on the music and does not discuss access to the rituals at which the fonabal music </w:t>
      </w:r>
      <w:r w:rsidRPr="002C56AC">
        <w:rPr>
          <w:rFonts w:eastAsia="Calibri"/>
          <w:noProof/>
          <w:sz w:val="20"/>
          <w:szCs w:val="20"/>
          <w:lang w:val="en-GB" w:eastAsia="en-US"/>
        </w:rPr>
        <w:t>is performed</w:t>
      </w:r>
      <w:r w:rsidRPr="00826C98">
        <w:rPr>
          <w:rFonts w:eastAsia="Calibri"/>
          <w:sz w:val="20"/>
          <w:szCs w:val="20"/>
          <w:lang w:val="en-GB" w:eastAsia="en-US"/>
        </w:rPr>
        <w:t>.</w:t>
      </w:r>
    </w:p>
    <w:p w:rsidR="00D10339" w:rsidRPr="009A60C6" w:rsidRDefault="00D10339" w:rsidP="00D10339">
      <w:pPr>
        <w:pStyle w:val="formtext"/>
        <w:tabs>
          <w:tab w:val="clear" w:pos="567"/>
        </w:tabs>
        <w:snapToGrid/>
        <w:spacing w:before="120" w:after="120" w:line="276" w:lineRule="auto"/>
        <w:ind w:left="843"/>
        <w:rPr>
          <w:sz w:val="20"/>
          <w:szCs w:val="20"/>
          <w:lang w:val="en-GB"/>
        </w:rPr>
      </w:pPr>
      <w:r w:rsidRPr="009A60C6">
        <w:rPr>
          <w:rFonts w:eastAsia="Calibri"/>
          <w:sz w:val="20"/>
          <w:szCs w:val="20"/>
          <w:lang w:val="en-GB" w:eastAsia="en-US"/>
        </w:rPr>
        <w:t xml:space="preserve">The degree of community participation and consent is, at best, unclear. The suggestion that male performers are ‘advised’ to divulge their knowledge goes against the spirit of the Convention. </w:t>
      </w:r>
      <w:r w:rsidR="00FE61DA" w:rsidRPr="009A60C6">
        <w:rPr>
          <w:sz w:val="20"/>
          <w:szCs w:val="20"/>
          <w:lang w:val="en-GB"/>
        </w:rPr>
        <w:t>T</w:t>
      </w:r>
      <w:r w:rsidRPr="009A60C6">
        <w:rPr>
          <w:sz w:val="20"/>
          <w:szCs w:val="20"/>
          <w:lang w:val="en-GB"/>
        </w:rPr>
        <w:t xml:space="preserve">he participation of the communities is all the more important when it is a matter </w:t>
      </w:r>
      <w:r w:rsidRPr="009A60C6">
        <w:rPr>
          <w:sz w:val="20"/>
          <w:szCs w:val="20"/>
          <w:lang w:val="en-GB"/>
        </w:rPr>
        <w:lastRenderedPageBreak/>
        <w:t xml:space="preserve">of ensuring that safeguarding measures fully respect any customary practices governing access to specific aspects of </w:t>
      </w:r>
      <w:r w:rsidR="00FE61DA" w:rsidRPr="009A60C6">
        <w:rPr>
          <w:sz w:val="20"/>
          <w:szCs w:val="20"/>
          <w:lang w:val="en-GB"/>
        </w:rPr>
        <w:t>ICH</w:t>
      </w:r>
      <w:r w:rsidR="002C56AC">
        <w:rPr>
          <w:sz w:val="20"/>
          <w:szCs w:val="20"/>
          <w:lang w:val="en-GB"/>
        </w:rPr>
        <w:t>.</w:t>
      </w:r>
      <w:r w:rsidRPr="009A60C6">
        <w:rPr>
          <w:rStyle w:val="FootnoteReference"/>
          <w:sz w:val="20"/>
          <w:szCs w:val="20"/>
          <w:lang w:val="en-GB"/>
        </w:rPr>
        <w:footnoteReference w:id="110"/>
      </w:r>
      <w:r w:rsidRPr="009A60C6">
        <w:rPr>
          <w:sz w:val="20"/>
          <w:szCs w:val="20"/>
          <w:lang w:val="en-GB"/>
        </w:rPr>
        <w:t xml:space="preserve"> </w:t>
      </w:r>
      <w:r w:rsidR="00FE61DA" w:rsidRPr="009A60C6">
        <w:rPr>
          <w:sz w:val="20"/>
          <w:szCs w:val="20"/>
          <w:lang w:val="en-GB"/>
        </w:rPr>
        <w:t xml:space="preserve">Respecting </w:t>
      </w:r>
      <w:r w:rsidRPr="009A60C6">
        <w:rPr>
          <w:sz w:val="20"/>
          <w:szCs w:val="20"/>
          <w:lang w:val="en-GB"/>
        </w:rPr>
        <w:t>such practices is a fundamental principle of the Convention.</w:t>
      </w:r>
      <w:r w:rsidRPr="009A60C6">
        <w:rPr>
          <w:rStyle w:val="FootnoteReference"/>
          <w:sz w:val="20"/>
          <w:szCs w:val="20"/>
          <w:lang w:val="en-GB"/>
        </w:rPr>
        <w:footnoteReference w:id="111"/>
      </w:r>
    </w:p>
    <w:p w:rsidR="007D7998" w:rsidRPr="00826C98" w:rsidRDefault="007D7998" w:rsidP="00FE0ECA">
      <w:pPr>
        <w:pStyle w:val="Soustitre"/>
        <w:rPr>
          <w:lang w:val="en-GB"/>
        </w:rPr>
      </w:pPr>
      <w:r w:rsidRPr="00826C98">
        <w:rPr>
          <w:noProof w:val="0"/>
          <w:lang w:val="en-GB"/>
        </w:rPr>
        <w:t xml:space="preserve">4.d. </w:t>
      </w:r>
      <w:r w:rsidR="006541DF" w:rsidRPr="00826C98">
        <w:rPr>
          <w:noProof w:val="0"/>
          <w:lang w:val="en-GB"/>
        </w:rPr>
        <w:tab/>
      </w:r>
      <w:r w:rsidRPr="00826C98">
        <w:rPr>
          <w:noProof w:val="0"/>
          <w:lang w:val="en-GB"/>
        </w:rPr>
        <w:t>Concerned community organization(s) or representative(s)</w:t>
      </w:r>
    </w:p>
    <w:p w:rsidR="007D7998" w:rsidRPr="00826C98" w:rsidRDefault="007D7998" w:rsidP="00356649">
      <w:pPr>
        <w:pStyle w:val="Texte1"/>
        <w:rPr>
          <w:rFonts w:eastAsia="Calibri"/>
          <w:szCs w:val="22"/>
          <w:lang w:val="en-GB" w:eastAsia="en-US"/>
        </w:rPr>
      </w:pPr>
      <w:r w:rsidRPr="00826C98">
        <w:rPr>
          <w:rFonts w:eastAsia="Calibri"/>
          <w:szCs w:val="22"/>
          <w:lang w:val="en-GB" w:eastAsia="en-US"/>
        </w:rPr>
        <w:t>The NGO cannot represent the community unless it is mandated by the community to do so.</w:t>
      </w:r>
    </w:p>
    <w:p w:rsidR="007D7998" w:rsidRPr="00826C98" w:rsidRDefault="007D7998" w:rsidP="00FE0ECA">
      <w:pPr>
        <w:pStyle w:val="Heading3"/>
        <w:rPr>
          <w:lang w:val="en-GB"/>
        </w:rPr>
      </w:pPr>
      <w:r w:rsidRPr="00826C98">
        <w:rPr>
          <w:lang w:val="en-GB"/>
        </w:rPr>
        <w:t>5. Inclusion on an inventory (Criterion U.5)</w:t>
      </w:r>
    </w:p>
    <w:p w:rsidR="007D7998" w:rsidRPr="00826C98" w:rsidRDefault="00E82B1A" w:rsidP="006B18C9">
      <w:pPr>
        <w:pStyle w:val="Texte1"/>
        <w:spacing w:line="276" w:lineRule="auto"/>
        <w:rPr>
          <w:rFonts w:eastAsia="Calibri"/>
          <w:szCs w:val="22"/>
          <w:lang w:val="en-GB" w:eastAsia="en-US"/>
        </w:rPr>
      </w:pPr>
      <w:r w:rsidRPr="003D110D">
        <w:rPr>
          <w:rFonts w:eastAsia="Calibri"/>
          <w:noProof/>
          <w:szCs w:val="22"/>
          <w:lang w:val="en-GB" w:eastAsia="en-US"/>
        </w:rPr>
        <w:t xml:space="preserve">Section 5 of the </w:t>
      </w:r>
      <w:r w:rsidR="007D7998" w:rsidRPr="003D110D">
        <w:rPr>
          <w:rFonts w:eastAsia="Calibri"/>
          <w:noProof/>
          <w:szCs w:val="22"/>
          <w:lang w:val="en-GB" w:eastAsia="en-US"/>
        </w:rPr>
        <w:t xml:space="preserve">initial nomination </w:t>
      </w:r>
      <w:r w:rsidRPr="003D110D">
        <w:rPr>
          <w:rFonts w:eastAsia="Calibri"/>
          <w:noProof/>
          <w:szCs w:val="22"/>
          <w:lang w:val="en-GB" w:eastAsia="en-US"/>
        </w:rPr>
        <w:t xml:space="preserve">and the inventory extract taken together provide </w:t>
      </w:r>
      <w:r w:rsidR="007D7998" w:rsidRPr="003D110D">
        <w:rPr>
          <w:rFonts w:eastAsia="Calibri"/>
          <w:noProof/>
          <w:szCs w:val="22"/>
          <w:lang w:val="en-GB" w:eastAsia="en-US"/>
        </w:rPr>
        <w:t xml:space="preserve">too few details on </w:t>
      </w:r>
      <w:r w:rsidR="003D110D" w:rsidRPr="003D110D">
        <w:rPr>
          <w:rFonts w:eastAsia="Calibri"/>
          <w:noProof/>
          <w:szCs w:val="22"/>
          <w:lang w:val="en-GB" w:eastAsia="en-US"/>
        </w:rPr>
        <w:t>on inclusion on an inventory.</w:t>
      </w:r>
      <w:r w:rsidR="007D7998" w:rsidRPr="003D110D">
        <w:rPr>
          <w:rFonts w:eastAsia="Calibri"/>
          <w:noProof/>
          <w:szCs w:val="22"/>
          <w:lang w:val="en-GB" w:eastAsia="en-US"/>
        </w:rPr>
        <w:t xml:space="preserve"> </w:t>
      </w:r>
      <w:r w:rsidR="003D110D" w:rsidRPr="003D110D">
        <w:rPr>
          <w:rFonts w:eastAsia="Calibri"/>
          <w:noProof/>
          <w:szCs w:val="22"/>
          <w:lang w:val="en-GB" w:eastAsia="en-US"/>
        </w:rPr>
        <w:t>T</w:t>
      </w:r>
      <w:r w:rsidRPr="003D110D">
        <w:rPr>
          <w:rFonts w:eastAsia="Calibri"/>
          <w:noProof/>
          <w:szCs w:val="22"/>
          <w:lang w:val="en-GB" w:eastAsia="en-US"/>
        </w:rPr>
        <w:t xml:space="preserve">hey </w:t>
      </w:r>
      <w:r w:rsidR="007D7998" w:rsidRPr="003D110D">
        <w:rPr>
          <w:rFonts w:eastAsia="Calibri"/>
          <w:noProof/>
          <w:szCs w:val="22"/>
          <w:lang w:val="en-GB" w:eastAsia="en-US"/>
        </w:rPr>
        <w:t xml:space="preserve">should state when the element </w:t>
      </w:r>
      <w:r w:rsidR="007D7998" w:rsidRPr="004B2139">
        <w:rPr>
          <w:rFonts w:eastAsia="Calibri"/>
          <w:noProof/>
          <w:szCs w:val="22"/>
          <w:lang w:val="en-GB" w:eastAsia="en-US"/>
        </w:rPr>
        <w:t>was included</w:t>
      </w:r>
      <w:r w:rsidR="007D7998" w:rsidRPr="003D110D">
        <w:rPr>
          <w:rFonts w:eastAsia="Calibri"/>
          <w:noProof/>
          <w:szCs w:val="22"/>
          <w:lang w:val="en-GB" w:eastAsia="en-US"/>
        </w:rPr>
        <w:t xml:space="preserve"> on wh</w:t>
      </w:r>
      <w:r w:rsidR="003D110D" w:rsidRPr="003D110D">
        <w:rPr>
          <w:rFonts w:eastAsia="Calibri"/>
          <w:noProof/>
          <w:szCs w:val="22"/>
          <w:lang w:val="en-GB" w:eastAsia="en-US"/>
        </w:rPr>
        <w:t>ich</w:t>
      </w:r>
      <w:r w:rsidR="007D7998" w:rsidRPr="003D110D">
        <w:rPr>
          <w:rFonts w:eastAsia="Calibri"/>
          <w:noProof/>
          <w:szCs w:val="22"/>
          <w:lang w:val="en-GB" w:eastAsia="en-US"/>
        </w:rPr>
        <w:t xml:space="preserve"> national or local inventory</w:t>
      </w:r>
      <w:r w:rsidR="003D110D" w:rsidRPr="003D110D">
        <w:rPr>
          <w:rFonts w:eastAsia="Calibri"/>
          <w:noProof/>
          <w:szCs w:val="22"/>
          <w:lang w:val="en-GB" w:eastAsia="en-US"/>
        </w:rPr>
        <w:t>,</w:t>
      </w:r>
      <w:r w:rsidR="007D7998" w:rsidRPr="003D110D">
        <w:rPr>
          <w:rFonts w:eastAsia="Calibri"/>
          <w:noProof/>
          <w:szCs w:val="22"/>
          <w:lang w:val="en-GB" w:eastAsia="en-US"/>
        </w:rPr>
        <w:t xml:space="preserve"> how the communities concerned participated in the identification and definition of the element, what its number or name on that inventory is, who manages the inventory, and how often it is updated.</w:t>
      </w:r>
    </w:p>
    <w:p w:rsidR="007D7998" w:rsidRPr="00826C98" w:rsidRDefault="007D7998" w:rsidP="006B18C9">
      <w:pPr>
        <w:pStyle w:val="Texte1"/>
        <w:spacing w:line="276" w:lineRule="auto"/>
        <w:rPr>
          <w:rFonts w:eastAsia="Calibri"/>
          <w:szCs w:val="22"/>
          <w:lang w:val="en-GB" w:eastAsia="en-US"/>
        </w:rPr>
      </w:pPr>
      <w:r w:rsidRPr="00826C98">
        <w:rPr>
          <w:rFonts w:eastAsia="Calibri"/>
          <w:szCs w:val="22"/>
          <w:lang w:val="en-GB" w:eastAsia="en-US"/>
        </w:rPr>
        <w:t xml:space="preserve">Including new elements in </w:t>
      </w:r>
      <w:r w:rsidRPr="002C56AC">
        <w:rPr>
          <w:rFonts w:eastAsia="Calibri"/>
          <w:noProof/>
          <w:szCs w:val="22"/>
          <w:lang w:val="en-GB" w:eastAsia="en-US"/>
        </w:rPr>
        <w:t>an inventory</w:t>
      </w:r>
      <w:r w:rsidRPr="00826C98">
        <w:rPr>
          <w:rFonts w:eastAsia="Calibri"/>
          <w:szCs w:val="22"/>
          <w:lang w:val="en-GB" w:eastAsia="en-US"/>
        </w:rPr>
        <w:t xml:space="preserve"> is not the same as updating the information contained in an inventory about a specific element</w:t>
      </w:r>
      <w:r w:rsidR="00144A41" w:rsidRPr="00826C98">
        <w:rPr>
          <w:rFonts w:eastAsia="Calibri"/>
          <w:szCs w:val="22"/>
          <w:lang w:val="en-GB" w:eastAsia="en-US"/>
        </w:rPr>
        <w:t xml:space="preserve"> </w:t>
      </w:r>
      <w:r w:rsidR="00144A41" w:rsidRPr="009A60C6">
        <w:rPr>
          <w:szCs w:val="20"/>
          <w:lang w:val="en-GB"/>
        </w:rPr>
        <w:t>whose status may have changed over time.</w:t>
      </w:r>
      <w:r w:rsidR="00E82B1A" w:rsidRPr="00826C98">
        <w:rPr>
          <w:rStyle w:val="FootnoteReference"/>
          <w:szCs w:val="20"/>
          <w:lang w:val="en-GB"/>
        </w:rPr>
        <w:footnoteReference w:id="112"/>
      </w:r>
      <w:r w:rsidR="00CB25DB" w:rsidRPr="00826C98">
        <w:rPr>
          <w:szCs w:val="20"/>
          <w:lang w:val="en-GB"/>
        </w:rPr>
        <w:t xml:space="preserve"> </w:t>
      </w:r>
      <w:r w:rsidRPr="00826C98">
        <w:rPr>
          <w:rFonts w:eastAsia="Calibri"/>
          <w:szCs w:val="22"/>
          <w:lang w:val="en-GB" w:eastAsia="en-US"/>
        </w:rPr>
        <w:t xml:space="preserve">The inventories prepared by </w:t>
      </w:r>
      <w:r w:rsidR="00E82B1A" w:rsidRPr="00826C98">
        <w:rPr>
          <w:rFonts w:eastAsia="Calibri"/>
          <w:szCs w:val="22"/>
          <w:lang w:val="en-GB" w:eastAsia="en-US"/>
        </w:rPr>
        <w:t>states</w:t>
      </w:r>
      <w:r w:rsidRPr="00826C98">
        <w:rPr>
          <w:rFonts w:eastAsia="Calibri"/>
          <w:szCs w:val="22"/>
          <w:lang w:val="en-GB" w:eastAsia="en-US"/>
        </w:rPr>
        <w:t xml:space="preserve"> are meant to represent the ICH in their territory; they are not meant to be ‘preliminary lists’ or waiting lists for elements that will one day </w:t>
      </w:r>
      <w:r w:rsidRPr="002C56AC">
        <w:rPr>
          <w:rFonts w:eastAsia="Calibri"/>
          <w:noProof/>
          <w:szCs w:val="22"/>
          <w:lang w:val="en-GB" w:eastAsia="en-US"/>
        </w:rPr>
        <w:t>be submitted</w:t>
      </w:r>
      <w:r w:rsidRPr="00826C98">
        <w:rPr>
          <w:rFonts w:eastAsia="Calibri"/>
          <w:szCs w:val="22"/>
          <w:lang w:val="en-GB" w:eastAsia="en-US"/>
        </w:rPr>
        <w:t xml:space="preserve"> for inscription on one of the Lists of the Convention.</w:t>
      </w:r>
    </w:p>
    <w:p w:rsidR="007D7998" w:rsidRPr="00826C98" w:rsidRDefault="007D7998" w:rsidP="006B18C9">
      <w:pPr>
        <w:pStyle w:val="Heading3"/>
        <w:spacing w:line="276" w:lineRule="auto"/>
        <w:rPr>
          <w:lang w:val="en-GB"/>
        </w:rPr>
      </w:pPr>
      <w:r w:rsidRPr="00826C98">
        <w:rPr>
          <w:lang w:val="en-GB"/>
        </w:rPr>
        <w:t>6. Documentation</w:t>
      </w:r>
    </w:p>
    <w:p w:rsidR="007D7998" w:rsidRPr="00826C98" w:rsidRDefault="007D7998">
      <w:pPr>
        <w:pStyle w:val="Texte1"/>
        <w:spacing w:line="276" w:lineRule="auto"/>
        <w:rPr>
          <w:rFonts w:eastAsia="Calibri"/>
          <w:szCs w:val="22"/>
          <w:lang w:val="en-GB" w:eastAsia="en-US"/>
        </w:rPr>
      </w:pPr>
      <w:r w:rsidRPr="00826C98">
        <w:rPr>
          <w:rFonts w:eastAsia="Calibri"/>
          <w:szCs w:val="22"/>
          <w:lang w:val="en-GB" w:eastAsia="en-US"/>
        </w:rPr>
        <w:t xml:space="preserve">The documentation should focus on the element, not on a specific </w:t>
      </w:r>
      <w:r w:rsidRPr="004B2139">
        <w:rPr>
          <w:rFonts w:eastAsia="Calibri"/>
          <w:noProof/>
          <w:szCs w:val="22"/>
          <w:lang w:val="en-GB" w:eastAsia="en-US"/>
        </w:rPr>
        <w:t>organization</w:t>
      </w:r>
      <w:r w:rsidRPr="00826C98">
        <w:rPr>
          <w:rFonts w:eastAsia="Calibri"/>
          <w:szCs w:val="22"/>
          <w:lang w:val="en-GB" w:eastAsia="en-US"/>
        </w:rPr>
        <w:t xml:space="preserve">; </w:t>
      </w:r>
      <w:r w:rsidR="004B2139" w:rsidRPr="004B2139">
        <w:rPr>
          <w:rFonts w:eastAsia="Calibri"/>
          <w:noProof/>
          <w:szCs w:val="22"/>
          <w:lang w:val="en-GB" w:eastAsia="en-US"/>
        </w:rPr>
        <w:t>s</w:t>
      </w:r>
      <w:r w:rsidR="004B2139">
        <w:rPr>
          <w:rFonts w:eastAsia="Calibri"/>
          <w:noProof/>
          <w:szCs w:val="22"/>
          <w:lang w:val="en-GB" w:eastAsia="en-US"/>
        </w:rPr>
        <w:t>ome</w:t>
      </w:r>
      <w:r w:rsidRPr="004B2139">
        <w:rPr>
          <w:rFonts w:eastAsia="Calibri"/>
          <w:noProof/>
          <w:szCs w:val="22"/>
          <w:lang w:val="en-GB" w:eastAsia="en-US"/>
        </w:rPr>
        <w:t xml:space="preserve"> of</w:t>
      </w:r>
      <w:r w:rsidRPr="00826C98">
        <w:rPr>
          <w:rFonts w:eastAsia="Calibri"/>
          <w:szCs w:val="22"/>
          <w:lang w:val="en-GB" w:eastAsia="en-US"/>
        </w:rPr>
        <w:t xml:space="preserve"> the photos do not represent the element, but instead the activities of the NGO. Some of the photographs are irrelevant. Only ten photos </w:t>
      </w:r>
      <w:r w:rsidRPr="004B2139">
        <w:rPr>
          <w:rFonts w:eastAsia="Calibri"/>
          <w:noProof/>
          <w:szCs w:val="22"/>
          <w:lang w:val="en-GB" w:eastAsia="en-US"/>
        </w:rPr>
        <w:t>are permitted</w:t>
      </w:r>
      <w:r w:rsidRPr="00826C98">
        <w:rPr>
          <w:rFonts w:eastAsia="Calibri"/>
          <w:szCs w:val="22"/>
          <w:lang w:val="en-GB" w:eastAsia="en-US"/>
        </w:rPr>
        <w:t xml:space="preserve"> in this section of the </w:t>
      </w:r>
      <w:r w:rsidRPr="004B2139">
        <w:rPr>
          <w:rFonts w:eastAsia="Calibri"/>
          <w:noProof/>
          <w:szCs w:val="22"/>
          <w:lang w:val="en-GB" w:eastAsia="en-US"/>
        </w:rPr>
        <w:t>nomination</w:t>
      </w:r>
      <w:r w:rsidR="004B2139">
        <w:rPr>
          <w:rFonts w:eastAsia="Calibri"/>
          <w:noProof/>
          <w:szCs w:val="22"/>
          <w:lang w:val="en-GB" w:eastAsia="en-US"/>
        </w:rPr>
        <w:t>,</w:t>
      </w:r>
      <w:r w:rsidRPr="00826C98">
        <w:rPr>
          <w:rFonts w:eastAsia="Calibri"/>
          <w:szCs w:val="22"/>
          <w:lang w:val="en-GB" w:eastAsia="en-US"/>
        </w:rPr>
        <w:t xml:space="preserve"> and the video has to be 10 minutes in length, </w:t>
      </w:r>
      <w:r w:rsidRPr="004B2139">
        <w:rPr>
          <w:rFonts w:eastAsia="Calibri"/>
          <w:noProof/>
          <w:szCs w:val="22"/>
          <w:lang w:val="en-GB" w:eastAsia="en-US"/>
        </w:rPr>
        <w:t>however many domains are covered by the element</w:t>
      </w:r>
      <w:r w:rsidRPr="00826C98">
        <w:rPr>
          <w:rFonts w:eastAsia="Calibri"/>
          <w:szCs w:val="22"/>
          <w:lang w:val="en-GB" w:eastAsia="en-US"/>
        </w:rPr>
        <w:t xml:space="preserve">. Supplementary documentation may include more </w:t>
      </w:r>
      <w:r w:rsidR="007E4277">
        <w:rPr>
          <w:rFonts w:eastAsia="Calibri"/>
          <w:szCs w:val="22"/>
          <w:lang w:val="en-GB" w:eastAsia="en-US"/>
        </w:rPr>
        <w:t>audiovisual</w:t>
      </w:r>
      <w:r w:rsidRPr="00826C98">
        <w:rPr>
          <w:rFonts w:eastAsia="Calibri"/>
          <w:szCs w:val="22"/>
          <w:lang w:val="en-GB" w:eastAsia="en-US"/>
        </w:rPr>
        <w:t xml:space="preserve"> material.</w:t>
      </w:r>
    </w:p>
    <w:p w:rsidR="007D7998" w:rsidRPr="00826C98" w:rsidRDefault="007D7998" w:rsidP="007E4277">
      <w:pPr>
        <w:pStyle w:val="Texte1"/>
        <w:spacing w:line="276" w:lineRule="auto"/>
        <w:rPr>
          <w:rFonts w:eastAsia="Calibri"/>
          <w:szCs w:val="22"/>
          <w:lang w:val="en-GB" w:eastAsia="en-US"/>
        </w:rPr>
      </w:pPr>
      <w:r w:rsidRPr="00826C98">
        <w:rPr>
          <w:rFonts w:eastAsia="Calibri"/>
          <w:szCs w:val="22"/>
          <w:lang w:val="en-GB" w:eastAsia="en-US"/>
        </w:rPr>
        <w:t xml:space="preserve">All required documentation has to accompany the nomination. In some </w:t>
      </w:r>
      <w:r w:rsidRPr="004B2139">
        <w:rPr>
          <w:rFonts w:eastAsia="Calibri"/>
          <w:noProof/>
          <w:szCs w:val="22"/>
          <w:lang w:val="en-GB" w:eastAsia="en-US"/>
        </w:rPr>
        <w:t>cases</w:t>
      </w:r>
      <w:r w:rsidR="004B2139">
        <w:rPr>
          <w:rFonts w:eastAsia="Calibri"/>
          <w:noProof/>
          <w:szCs w:val="22"/>
          <w:lang w:val="en-GB" w:eastAsia="en-US"/>
        </w:rPr>
        <w:t>,</w:t>
      </w:r>
      <w:r w:rsidRPr="00826C98">
        <w:rPr>
          <w:rFonts w:eastAsia="Calibri"/>
          <w:szCs w:val="22"/>
          <w:lang w:val="en-GB" w:eastAsia="en-US"/>
        </w:rPr>
        <w:t xml:space="preserve"> the Secretariat may ask for further information before a fixed deadline. Files that do not comply with key minimum requirements will not </w:t>
      </w:r>
      <w:r w:rsidRPr="004B2139">
        <w:rPr>
          <w:rFonts w:eastAsia="Calibri"/>
          <w:noProof/>
          <w:szCs w:val="22"/>
          <w:lang w:val="en-GB" w:eastAsia="en-US"/>
        </w:rPr>
        <w:t>be submitted</w:t>
      </w:r>
      <w:r w:rsidRPr="00826C98">
        <w:rPr>
          <w:rFonts w:eastAsia="Calibri"/>
          <w:szCs w:val="22"/>
          <w:lang w:val="en-GB" w:eastAsia="en-US"/>
        </w:rPr>
        <w:t xml:space="preserve"> for evaluation or examination (</w:t>
      </w:r>
      <w:r w:rsidR="00C75550" w:rsidRPr="00826C98">
        <w:rPr>
          <w:lang w:val="en-GB"/>
        </w:rPr>
        <w:t>see General Comments on Forms ICH-01 and 02 in Unit</w:t>
      </w:r>
      <w:r w:rsidR="009800BA" w:rsidRPr="00826C98">
        <w:rPr>
          <w:lang w:val="en-GB"/>
        </w:rPr>
        <w:t> </w:t>
      </w:r>
      <w:r w:rsidR="00C75550" w:rsidRPr="00826C98">
        <w:rPr>
          <w:lang w:val="en-GB"/>
        </w:rPr>
        <w:t>40</w:t>
      </w:r>
      <w:r w:rsidRPr="00826C98">
        <w:rPr>
          <w:rFonts w:eastAsia="Calibri"/>
          <w:szCs w:val="22"/>
          <w:lang w:val="en-GB" w:eastAsia="en-US"/>
        </w:rPr>
        <w:t>).</w:t>
      </w:r>
    </w:p>
    <w:p w:rsidR="007D7998" w:rsidRPr="00826C98" w:rsidRDefault="007D7998" w:rsidP="00F84C79">
      <w:pPr>
        <w:pStyle w:val="Texte1"/>
        <w:spacing w:line="276" w:lineRule="auto"/>
        <w:rPr>
          <w:rFonts w:eastAsia="Calibri"/>
          <w:szCs w:val="22"/>
          <w:lang w:val="en-GB" w:eastAsia="en-US"/>
        </w:rPr>
      </w:pPr>
      <w:r w:rsidRPr="00826C98">
        <w:rPr>
          <w:rFonts w:eastAsia="Calibri"/>
          <w:szCs w:val="22"/>
          <w:lang w:val="en-GB" w:eastAsia="en-US"/>
        </w:rPr>
        <w:t xml:space="preserve">The NGO seems to want to use the information kit to influence the Committee. States have tried approaches similar to that used here; </w:t>
      </w:r>
      <w:r w:rsidRPr="00F84C79">
        <w:rPr>
          <w:rFonts w:eastAsia="Calibri"/>
          <w:szCs w:val="22"/>
          <w:lang w:val="en-GB" w:eastAsia="en-US"/>
        </w:rPr>
        <w:t xml:space="preserve">they </w:t>
      </w:r>
      <w:r w:rsidR="00F84C79" w:rsidRPr="009B1F57">
        <w:rPr>
          <w:rFonts w:eastAsia="Calibri"/>
          <w:szCs w:val="22"/>
          <w:lang w:val="en-GB" w:eastAsia="en-US"/>
        </w:rPr>
        <w:t>have</w:t>
      </w:r>
      <w:r w:rsidRPr="00F84C79">
        <w:rPr>
          <w:rFonts w:eastAsia="Calibri"/>
          <w:szCs w:val="22"/>
          <w:lang w:val="en-GB" w:eastAsia="en-US"/>
        </w:rPr>
        <w:t xml:space="preserve"> not </w:t>
      </w:r>
      <w:r w:rsidR="00F84C79" w:rsidRPr="009B1F57">
        <w:rPr>
          <w:rFonts w:eastAsia="Calibri"/>
          <w:szCs w:val="22"/>
          <w:lang w:val="en-GB" w:eastAsia="en-US"/>
        </w:rPr>
        <w:t>been</w:t>
      </w:r>
      <w:r w:rsidR="00F84C79" w:rsidRPr="00F84C79">
        <w:rPr>
          <w:rFonts w:eastAsia="Calibri"/>
          <w:szCs w:val="22"/>
          <w:lang w:val="en-GB" w:eastAsia="en-US"/>
        </w:rPr>
        <w:t xml:space="preserve"> </w:t>
      </w:r>
      <w:r w:rsidRPr="00F84C79">
        <w:rPr>
          <w:rFonts w:eastAsia="Calibri"/>
          <w:szCs w:val="22"/>
          <w:lang w:val="en-GB" w:eastAsia="en-US"/>
        </w:rPr>
        <w:t>successful. Producing</w:t>
      </w:r>
      <w:r w:rsidRPr="00826C98">
        <w:rPr>
          <w:rFonts w:eastAsia="Calibri"/>
          <w:szCs w:val="22"/>
          <w:lang w:val="en-GB" w:eastAsia="en-US"/>
        </w:rPr>
        <w:t xml:space="preserve"> a good nomination file for an appropriate element is the only way of effecting an inscription on the </w:t>
      </w:r>
      <w:r w:rsidR="000178D3" w:rsidRPr="00826C98">
        <w:rPr>
          <w:rFonts w:eastAsia="Calibri"/>
          <w:szCs w:val="22"/>
          <w:lang w:val="en-GB" w:eastAsia="en-US"/>
        </w:rPr>
        <w:t>L</w:t>
      </w:r>
      <w:r w:rsidRPr="00826C98">
        <w:rPr>
          <w:rFonts w:eastAsia="Calibri"/>
          <w:szCs w:val="22"/>
          <w:lang w:val="en-GB" w:eastAsia="en-US"/>
        </w:rPr>
        <w:t>ists of the Convention.</w:t>
      </w:r>
    </w:p>
    <w:p w:rsidR="007D7998" w:rsidRPr="00826C98" w:rsidRDefault="007D7998" w:rsidP="00FE0ECA">
      <w:pPr>
        <w:pStyle w:val="Heading3"/>
        <w:rPr>
          <w:lang w:val="en-GB"/>
        </w:rPr>
      </w:pPr>
      <w:r w:rsidRPr="00826C98">
        <w:rPr>
          <w:lang w:val="en-GB"/>
        </w:rPr>
        <w:t>7. Signature</w:t>
      </w:r>
    </w:p>
    <w:p w:rsidR="007D7998" w:rsidRPr="00826C98" w:rsidRDefault="007D7998" w:rsidP="00FE0ECA">
      <w:pPr>
        <w:ind w:left="851"/>
        <w:rPr>
          <w:rFonts w:eastAsia="Calibri"/>
          <w:sz w:val="20"/>
          <w:szCs w:val="22"/>
          <w:lang w:val="en-GB" w:eastAsia="en-US"/>
        </w:rPr>
      </w:pPr>
      <w:r w:rsidRPr="00826C98">
        <w:rPr>
          <w:rFonts w:eastAsia="Calibri"/>
          <w:sz w:val="20"/>
          <w:szCs w:val="22"/>
          <w:lang w:val="en-GB" w:eastAsia="en-US"/>
        </w:rPr>
        <w:t>The Fonabal First CEO is not an ‘</w:t>
      </w:r>
      <w:r w:rsidRPr="00826C98">
        <w:rPr>
          <w:rFonts w:eastAsia="Calibri"/>
          <w:i/>
          <w:sz w:val="20"/>
          <w:szCs w:val="22"/>
          <w:lang w:val="en-GB" w:eastAsia="en-US"/>
        </w:rPr>
        <w:t>official empowered to sign</w:t>
      </w:r>
      <w:r w:rsidRPr="00826C98">
        <w:rPr>
          <w:rFonts w:eastAsia="Calibri"/>
          <w:sz w:val="20"/>
          <w:szCs w:val="22"/>
          <w:lang w:val="en-GB" w:eastAsia="en-US"/>
        </w:rPr>
        <w:t xml:space="preserve"> [the nomination file] </w:t>
      </w:r>
      <w:r w:rsidRPr="00826C98">
        <w:rPr>
          <w:rFonts w:eastAsia="Calibri"/>
          <w:i/>
          <w:sz w:val="20"/>
          <w:szCs w:val="22"/>
          <w:lang w:val="en-GB" w:eastAsia="en-US"/>
        </w:rPr>
        <w:t>on behalf of the State Party</w:t>
      </w:r>
      <w:r w:rsidRPr="00826C98">
        <w:rPr>
          <w:rFonts w:eastAsia="Calibri"/>
          <w:sz w:val="20"/>
          <w:szCs w:val="22"/>
          <w:lang w:val="en-GB" w:eastAsia="en-US"/>
        </w:rPr>
        <w:t>’.</w:t>
      </w:r>
    </w:p>
    <w:p w:rsidR="00D03CEF" w:rsidRPr="00826C98" w:rsidRDefault="00D03CEF" w:rsidP="00FE0ECA">
      <w:pPr>
        <w:ind w:left="851"/>
        <w:rPr>
          <w:sz w:val="20"/>
          <w:lang w:val="en-GB"/>
        </w:rPr>
        <w:sectPr w:rsidR="00D03CEF" w:rsidRPr="00826C98">
          <w:pgSz w:w="11906" w:h="16838"/>
          <w:pgMar w:top="1418" w:right="1418" w:bottom="1418" w:left="1418" w:header="737" w:footer="737" w:gutter="0"/>
          <w:cols w:space="720"/>
          <w:docGrid w:linePitch="360"/>
        </w:sectPr>
      </w:pPr>
    </w:p>
    <w:p w:rsidR="006C202C" w:rsidRPr="00826C98" w:rsidRDefault="006C202C" w:rsidP="009A60C6">
      <w:pPr>
        <w:pStyle w:val="HO2"/>
        <w:numPr>
          <w:ilvl w:val="0"/>
          <w:numId w:val="34"/>
        </w:numPr>
        <w:tabs>
          <w:tab w:val="clear" w:pos="567"/>
        </w:tabs>
        <w:ind w:left="851"/>
        <w:rPr>
          <w:noProof w:val="0"/>
          <w:lang w:val="en-GB"/>
        </w:rPr>
      </w:pPr>
      <w:r w:rsidRPr="00826C98">
        <w:rPr>
          <w:noProof w:val="0"/>
          <w:lang w:val="en-GB"/>
        </w:rPr>
        <w:lastRenderedPageBreak/>
        <w:t>the storytelling nomination</w:t>
      </w:r>
    </w:p>
    <w:p w:rsidR="007D7998" w:rsidRPr="00826C98" w:rsidRDefault="007D7998" w:rsidP="002A4B54">
      <w:pPr>
        <w:pStyle w:val="Texte1"/>
        <w:rPr>
          <w:rFonts w:eastAsia="Calibri"/>
          <w:szCs w:val="22"/>
          <w:lang w:val="en-GB" w:eastAsia="en-US"/>
        </w:rPr>
      </w:pPr>
      <w:r w:rsidRPr="00826C98">
        <w:rPr>
          <w:rFonts w:eastAsia="Calibri"/>
          <w:szCs w:val="22"/>
          <w:lang w:val="en-GB" w:eastAsia="en-US"/>
        </w:rPr>
        <w:t>This nomination file focuses on the importance of having safeguarding activities address threats that impair the continued practice of an element by the communities concerned. It would be a good example to use where there is a need to explore balanced roles for researchers and the State in assisting communities to safeguard their ICH. There could also be a discussion of how to determine what constitutes</w:t>
      </w:r>
      <w:r w:rsidR="000963A8">
        <w:rPr>
          <w:rFonts w:eastAsia="Calibri"/>
          <w:szCs w:val="22"/>
          <w:lang w:val="en-GB" w:eastAsia="en-US"/>
        </w:rPr>
        <w:t xml:space="preserve"> an</w:t>
      </w:r>
      <w:r w:rsidRPr="00826C98">
        <w:rPr>
          <w:rFonts w:eastAsia="Calibri"/>
          <w:szCs w:val="22"/>
          <w:lang w:val="en-GB" w:eastAsia="en-US"/>
        </w:rPr>
        <w:t xml:space="preserve"> </w:t>
      </w:r>
      <w:r w:rsidRPr="000963A8">
        <w:rPr>
          <w:rFonts w:eastAsia="Calibri"/>
          <w:noProof/>
          <w:szCs w:val="22"/>
          <w:lang w:val="en-GB" w:eastAsia="en-US"/>
        </w:rPr>
        <w:t>appropriate</w:t>
      </w:r>
      <w:r w:rsidRPr="00826C98">
        <w:rPr>
          <w:rFonts w:eastAsia="Calibri"/>
          <w:szCs w:val="22"/>
          <w:lang w:val="en-GB" w:eastAsia="en-US"/>
        </w:rPr>
        <w:t xml:space="preserve"> and inappropriate change in the practice of ICH (touching on the issue of authenticity).</w:t>
      </w:r>
    </w:p>
    <w:p w:rsidR="007D7998" w:rsidRPr="00826C98" w:rsidRDefault="007D7998">
      <w:pPr>
        <w:pStyle w:val="Texte1"/>
        <w:rPr>
          <w:rFonts w:eastAsia="Calibri"/>
          <w:szCs w:val="22"/>
          <w:lang w:val="en-GB" w:eastAsia="en-US"/>
        </w:rPr>
      </w:pPr>
      <w:r w:rsidRPr="00826C98">
        <w:rPr>
          <w:rFonts w:eastAsia="Calibri"/>
          <w:szCs w:val="22"/>
          <w:lang w:val="en-GB" w:eastAsia="en-US"/>
        </w:rPr>
        <w:t xml:space="preserve">The initial version of this nomination file is far from perfect. It seems to have been drafted by researchers at the Capital University without paying due attention to the indications on the nomination form and the requirements as laid down in the Convention and its ODs. </w:t>
      </w:r>
      <w:r w:rsidRPr="00700A49">
        <w:rPr>
          <w:rFonts w:eastAsia="Calibri"/>
          <w:noProof/>
          <w:szCs w:val="22"/>
          <w:lang w:val="en-GB" w:eastAsia="en-US"/>
        </w:rPr>
        <w:t>Although based on some good documentation work, its many weaknesses include: (i) incorrect identification of the ‘community concerned’ (and an inappropriate focus only on male Giriyati), (ii) exaggerated status and roles for researchers and their work, (iii) insufficient respect for, consultation with and involvement of the appropriate community concerned, and (iv) an inappropriate focus on the stories themselves rather than on the skills needed to perform them.</w:t>
      </w:r>
      <w:r w:rsidRPr="00826C98">
        <w:rPr>
          <w:rFonts w:eastAsia="Calibri"/>
          <w:szCs w:val="22"/>
          <w:lang w:val="en-GB" w:eastAsia="en-US"/>
        </w:rPr>
        <w:t xml:space="preserve"> </w:t>
      </w:r>
      <w:r w:rsidR="00700A49">
        <w:rPr>
          <w:rFonts w:eastAsia="Calibri"/>
          <w:noProof/>
          <w:szCs w:val="22"/>
          <w:lang w:val="en-GB" w:eastAsia="en-US"/>
        </w:rPr>
        <w:t>Also</w:t>
      </w:r>
      <w:r w:rsidRPr="00826C98">
        <w:rPr>
          <w:rFonts w:eastAsia="Calibri"/>
          <w:szCs w:val="22"/>
          <w:lang w:val="en-GB" w:eastAsia="en-US"/>
        </w:rPr>
        <w:t>, inappropriate actions are planned to safeguard the element.</w:t>
      </w:r>
    </w:p>
    <w:p w:rsidR="007D7998" w:rsidRPr="00826C98" w:rsidRDefault="007D7998" w:rsidP="002A4B54">
      <w:pPr>
        <w:pStyle w:val="Texte1"/>
        <w:rPr>
          <w:rFonts w:eastAsia="Calibri"/>
          <w:szCs w:val="22"/>
          <w:lang w:val="en-GB" w:eastAsia="en-US"/>
        </w:rPr>
      </w:pPr>
      <w:r w:rsidRPr="00826C98">
        <w:rPr>
          <w:rFonts w:eastAsia="Calibri"/>
          <w:szCs w:val="22"/>
          <w:lang w:val="en-GB" w:eastAsia="en-US"/>
        </w:rPr>
        <w:t xml:space="preserve">Participants could imagine that if such a file </w:t>
      </w:r>
      <w:r w:rsidRPr="00700A49">
        <w:rPr>
          <w:rFonts w:eastAsia="Calibri"/>
          <w:noProof/>
          <w:szCs w:val="22"/>
          <w:lang w:val="en-GB" w:eastAsia="en-US"/>
        </w:rPr>
        <w:t>was submitted</w:t>
      </w:r>
      <w:r w:rsidRPr="00826C98">
        <w:rPr>
          <w:rFonts w:eastAsia="Calibri"/>
          <w:szCs w:val="22"/>
          <w:lang w:val="en-GB" w:eastAsia="en-US"/>
        </w:rPr>
        <w:t xml:space="preserve"> to the Secretariat of the Convention the following events might occur:</w:t>
      </w:r>
    </w:p>
    <w:p w:rsidR="007D7998" w:rsidRPr="00826C98" w:rsidRDefault="00C53DFB" w:rsidP="00052082">
      <w:pPr>
        <w:pStyle w:val="Txtpucegras"/>
      </w:pPr>
      <w:r w:rsidRPr="00826C98">
        <w:t>The Secretariat would notice that the file was not signed by an official of the submitting State and would contact the delegation at UNESCO of the State concerned</w:t>
      </w:r>
      <w:r w:rsidR="007D7998" w:rsidRPr="00826C98">
        <w:t>.</w:t>
      </w:r>
    </w:p>
    <w:p w:rsidR="00C53DFB" w:rsidRPr="00826C98" w:rsidRDefault="00C23F3C">
      <w:pPr>
        <w:pStyle w:val="Txtpucegras"/>
      </w:pPr>
      <w:r w:rsidRPr="00C23F3C">
        <w:rPr>
          <w:noProof/>
        </w:rPr>
        <w:t>I</w:t>
      </w:r>
      <w:r>
        <w:rPr>
          <w:noProof/>
        </w:rPr>
        <w:t xml:space="preserve">f </w:t>
      </w:r>
      <w:r w:rsidR="00C53DFB" w:rsidRPr="00C23F3C">
        <w:rPr>
          <w:noProof/>
        </w:rPr>
        <w:t>the State Party endorse</w:t>
      </w:r>
      <w:r>
        <w:rPr>
          <w:noProof/>
        </w:rPr>
        <w:t>s</w:t>
      </w:r>
      <w:r w:rsidR="00C53DFB" w:rsidRPr="00C23F3C">
        <w:rPr>
          <w:noProof/>
        </w:rPr>
        <w:t xml:space="preserve"> the initial nomination and ask</w:t>
      </w:r>
      <w:r>
        <w:rPr>
          <w:noProof/>
        </w:rPr>
        <w:t>s</w:t>
      </w:r>
      <w:r w:rsidR="00C53DFB" w:rsidRPr="00C23F3C">
        <w:rPr>
          <w:noProof/>
        </w:rPr>
        <w:t xml:space="preserve"> the Secretariat to process it without substantial improvement, the Evaluation Body would </w:t>
      </w:r>
      <w:r>
        <w:rPr>
          <w:noProof/>
        </w:rPr>
        <w:t>have</w:t>
      </w:r>
      <w:r w:rsidR="00C53DFB" w:rsidRPr="00C23F3C">
        <w:rPr>
          <w:noProof/>
        </w:rPr>
        <w:t xml:space="preserve"> many questions concerning involvement of a broader group of practitioners and audiences, missing information, incorrect terminology and documentation, and consequently, would most probably result in a negative recommendation.</w:t>
      </w:r>
    </w:p>
    <w:p w:rsidR="007D7998" w:rsidRPr="00826C98" w:rsidRDefault="007D7998" w:rsidP="008619F8">
      <w:pPr>
        <w:pStyle w:val="Txtpucegras"/>
      </w:pPr>
      <w:r w:rsidRPr="00826C98">
        <w:t xml:space="preserve">If the State concerned disagrees with the submission of the file, as they </w:t>
      </w:r>
      <w:r w:rsidRPr="00C23F3C">
        <w:rPr>
          <w:noProof/>
        </w:rPr>
        <w:t>might</w:t>
      </w:r>
      <w:r w:rsidRPr="00826C98">
        <w:t xml:space="preserve"> in this case, they might simply ask the Secretariat to ignore the submission and ask some institution, or the Department of Culture to work with the communities concerned to develop an improved nomination file for the same element.</w:t>
      </w:r>
    </w:p>
    <w:p w:rsidR="007D7998" w:rsidRPr="00F84C79" w:rsidRDefault="007D7998" w:rsidP="00052082">
      <w:pPr>
        <w:pStyle w:val="Txtpucegras"/>
      </w:pPr>
      <w:r w:rsidRPr="00F84C79">
        <w:rPr>
          <w:noProof/>
        </w:rPr>
        <w:t>T</w:t>
      </w:r>
      <w:r w:rsidRPr="001F562E">
        <w:t xml:space="preserve">he file </w:t>
      </w:r>
      <w:r w:rsidRPr="001F562E">
        <w:rPr>
          <w:noProof/>
        </w:rPr>
        <w:t>was resubmitted</w:t>
      </w:r>
      <w:r w:rsidRPr="00F84C79">
        <w:t xml:space="preserve"> several years later. The State in question took a wise decision as the second version (i.e. the final sample nomination) stands a better chance of being given a positive recommendation by the </w:t>
      </w:r>
      <w:r w:rsidR="00C53DFB" w:rsidRPr="00F84C79">
        <w:t xml:space="preserve">Evaluation </w:t>
      </w:r>
      <w:r w:rsidRPr="00F84C79">
        <w:t>Body.</w:t>
      </w:r>
    </w:p>
    <w:p w:rsidR="007D7998" w:rsidRPr="00826C98" w:rsidRDefault="007D7998" w:rsidP="00FE0ECA">
      <w:pPr>
        <w:pStyle w:val="Heading3"/>
        <w:rPr>
          <w:sz w:val="20"/>
          <w:lang w:val="en-GB"/>
        </w:rPr>
      </w:pPr>
      <w:r w:rsidRPr="00826C98">
        <w:rPr>
          <w:sz w:val="20"/>
          <w:lang w:val="en-GB"/>
        </w:rPr>
        <w:t>Notes on specific sections</w:t>
      </w:r>
    </w:p>
    <w:p w:rsidR="007D7998" w:rsidRPr="00826C98" w:rsidRDefault="007D7998" w:rsidP="007D7998">
      <w:pPr>
        <w:pStyle w:val="Heading3"/>
        <w:rPr>
          <w:lang w:val="en-GB"/>
        </w:rPr>
      </w:pPr>
      <w:r w:rsidRPr="00826C98">
        <w:rPr>
          <w:lang w:val="en-GB"/>
        </w:rPr>
        <w:t>B. Name of element</w:t>
      </w:r>
    </w:p>
    <w:p w:rsidR="007D7998" w:rsidRPr="00826C98" w:rsidRDefault="007D7998" w:rsidP="00DD685D">
      <w:pPr>
        <w:pStyle w:val="Texte1"/>
        <w:rPr>
          <w:rFonts w:eastAsia="Calibri"/>
          <w:szCs w:val="22"/>
          <w:lang w:val="en-GB" w:eastAsia="en-US"/>
        </w:rPr>
      </w:pPr>
      <w:r w:rsidRPr="00826C98">
        <w:rPr>
          <w:rFonts w:eastAsia="Calibri"/>
          <w:i/>
          <w:szCs w:val="22"/>
          <w:lang w:val="en-GB" w:eastAsia="en-US"/>
        </w:rPr>
        <w:t>Name of the element in English or French (B.1)</w:t>
      </w:r>
      <w:r w:rsidRPr="00826C98">
        <w:rPr>
          <w:rFonts w:eastAsia="Calibri"/>
          <w:szCs w:val="22"/>
          <w:lang w:val="en-GB" w:eastAsia="en-US"/>
        </w:rPr>
        <w:t xml:space="preserve">: It is the skills and knowledge of the storytellers, rather than the stories themselves that constitute an intangible heritage element, so the title in the initial nomination should resemble ‘the skills or art of the </w:t>
      </w:r>
      <w:r w:rsidRPr="00C23F3C">
        <w:rPr>
          <w:rFonts w:eastAsia="Calibri"/>
          <w:noProof/>
          <w:szCs w:val="22"/>
          <w:lang w:val="en-GB" w:eastAsia="en-US"/>
        </w:rPr>
        <w:t>Giriyati</w:t>
      </w:r>
      <w:r w:rsidRPr="00826C98">
        <w:rPr>
          <w:rFonts w:eastAsia="Calibri"/>
          <w:szCs w:val="22"/>
          <w:lang w:val="en-GB" w:eastAsia="en-US"/>
        </w:rPr>
        <w:t>’ or ‘Mashriq storytelling’, as in the final nomination file.</w:t>
      </w:r>
    </w:p>
    <w:p w:rsidR="00E403C9" w:rsidRPr="009A60C6" w:rsidRDefault="00E403C9" w:rsidP="009A60C6">
      <w:pPr>
        <w:pStyle w:val="Texte1"/>
        <w:rPr>
          <w:rFonts w:ascii="Times New Roman" w:hAnsi="Times New Roman"/>
          <w:szCs w:val="20"/>
          <w:lang w:val="en-GB" w:eastAsia="en-GB"/>
        </w:rPr>
      </w:pPr>
      <w:r w:rsidRPr="009A60C6">
        <w:rPr>
          <w:rFonts w:eastAsia="Times New Roman"/>
          <w:szCs w:val="20"/>
          <w:lang w:val="en-GB"/>
        </w:rPr>
        <w:t xml:space="preserve">By </w:t>
      </w:r>
      <w:r w:rsidRPr="009A60C6">
        <w:rPr>
          <w:rFonts w:eastAsia="Calibri"/>
          <w:szCs w:val="22"/>
          <w:lang w:val="en-GB" w:eastAsia="en-US"/>
        </w:rPr>
        <w:t>repeating</w:t>
      </w:r>
      <w:r w:rsidRPr="009A60C6">
        <w:rPr>
          <w:rFonts w:eastAsia="Times New Roman"/>
          <w:szCs w:val="20"/>
          <w:lang w:val="en-GB"/>
        </w:rPr>
        <w:t xml:space="preserve"> the name of the State Party in the titles, there is ‘unnecessary reference to specific countries or adjectives of nationality that may </w:t>
      </w:r>
      <w:r w:rsidRPr="009A60C6">
        <w:rPr>
          <w:szCs w:val="20"/>
          <w:lang w:val="en-GB"/>
        </w:rPr>
        <w:t>inadvertently provoke sentiments contrary to the Convention’s principle of international cooperation’.</w:t>
      </w:r>
      <w:r w:rsidRPr="009A60C6">
        <w:rPr>
          <w:szCs w:val="20"/>
          <w:vertAlign w:val="superscript"/>
          <w:lang w:val="en-GB"/>
        </w:rPr>
        <w:footnoteReference w:id="113"/>
      </w:r>
      <w:r w:rsidR="00DD6F64" w:rsidRPr="00826C98">
        <w:rPr>
          <w:szCs w:val="20"/>
          <w:lang w:val="en-GB"/>
        </w:rPr>
        <w:t xml:space="preserve"> </w:t>
      </w:r>
      <w:r w:rsidRPr="00C23F3C">
        <w:rPr>
          <w:noProof/>
          <w:szCs w:val="20"/>
          <w:lang w:val="en-GB"/>
        </w:rPr>
        <w:t>This might</w:t>
      </w:r>
      <w:r w:rsidRPr="009A60C6">
        <w:rPr>
          <w:szCs w:val="20"/>
          <w:lang w:val="en-GB"/>
        </w:rPr>
        <w:t xml:space="preserve"> also lead to the impression that the submitting State is ‘focused on its </w:t>
      </w:r>
      <w:r w:rsidRPr="00C23F3C">
        <w:rPr>
          <w:noProof/>
          <w:szCs w:val="20"/>
          <w:lang w:val="en-GB"/>
        </w:rPr>
        <w:t>own</w:t>
      </w:r>
      <w:r w:rsidRPr="009A60C6">
        <w:rPr>
          <w:szCs w:val="20"/>
          <w:lang w:val="en-GB"/>
        </w:rPr>
        <w:t xml:space="preserve"> population or only on the </w:t>
      </w:r>
      <w:r w:rsidRPr="009A60C6">
        <w:rPr>
          <w:szCs w:val="20"/>
          <w:lang w:val="en-GB"/>
        </w:rPr>
        <w:lastRenderedPageBreak/>
        <w:t>community concerned, and not oriented towards the wider visibility of the element or of intangible heritage in general’</w:t>
      </w:r>
      <w:r w:rsidR="0073580A">
        <w:rPr>
          <w:szCs w:val="20"/>
          <w:lang w:val="en-GB"/>
        </w:rPr>
        <w:t>.</w:t>
      </w:r>
      <w:r w:rsidRPr="009A60C6">
        <w:rPr>
          <w:rStyle w:val="FootnoteReference"/>
          <w:szCs w:val="20"/>
          <w:lang w:val="en-GB"/>
        </w:rPr>
        <w:footnoteReference w:id="114"/>
      </w:r>
    </w:p>
    <w:p w:rsidR="00E403C9" w:rsidRPr="009A60C6" w:rsidRDefault="00E403C9" w:rsidP="009A60C6">
      <w:pPr>
        <w:pStyle w:val="Texte1"/>
        <w:rPr>
          <w:szCs w:val="20"/>
          <w:lang w:val="en-GB" w:eastAsia="en-GB"/>
        </w:rPr>
      </w:pPr>
      <w:r w:rsidRPr="009A60C6">
        <w:rPr>
          <w:szCs w:val="20"/>
          <w:lang w:val="en-GB" w:eastAsia="en-GB"/>
        </w:rPr>
        <w:t xml:space="preserve">The use </w:t>
      </w:r>
      <w:r w:rsidRPr="009A60C6">
        <w:rPr>
          <w:rFonts w:eastAsia="Calibri"/>
          <w:szCs w:val="22"/>
          <w:lang w:val="en-GB" w:eastAsia="en-US"/>
        </w:rPr>
        <w:t>of</w:t>
      </w:r>
      <w:r w:rsidRPr="009A60C6">
        <w:rPr>
          <w:szCs w:val="20"/>
          <w:lang w:val="en-GB" w:eastAsia="en-GB"/>
        </w:rPr>
        <w:t xml:space="preserve"> different names in various locations in this file (such as </w:t>
      </w:r>
      <w:r w:rsidR="007D4064">
        <w:rPr>
          <w:szCs w:val="20"/>
          <w:lang w:val="en-GB" w:eastAsia="en-GB"/>
        </w:rPr>
        <w:t>‘</w:t>
      </w:r>
      <w:r w:rsidRPr="009A60C6">
        <w:rPr>
          <w:szCs w:val="20"/>
          <w:lang w:val="en-GB" w:eastAsia="en-GB"/>
        </w:rPr>
        <w:t>traditional Mashriq story</w:t>
      </w:r>
      <w:r w:rsidR="007D4064">
        <w:rPr>
          <w:szCs w:val="20"/>
          <w:lang w:val="en-GB" w:eastAsia="en-GB"/>
        </w:rPr>
        <w:t>’</w:t>
      </w:r>
      <w:r w:rsidRPr="009A60C6">
        <w:rPr>
          <w:szCs w:val="20"/>
          <w:lang w:val="en-GB" w:eastAsia="en-GB"/>
        </w:rPr>
        <w:t xml:space="preserve">, </w:t>
      </w:r>
      <w:r w:rsidR="007D4064">
        <w:rPr>
          <w:szCs w:val="20"/>
          <w:lang w:val="en-GB" w:eastAsia="en-GB"/>
        </w:rPr>
        <w:t>‘</w:t>
      </w:r>
      <w:r w:rsidRPr="009A60C6">
        <w:rPr>
          <w:szCs w:val="20"/>
          <w:lang w:val="en-GB" w:eastAsia="en-GB"/>
        </w:rPr>
        <w:t>traditional Mashriq storytelling</w:t>
      </w:r>
      <w:r w:rsidR="007D4064">
        <w:rPr>
          <w:szCs w:val="20"/>
          <w:lang w:val="en-GB" w:eastAsia="en-GB"/>
        </w:rPr>
        <w:t>’</w:t>
      </w:r>
      <w:r w:rsidRPr="009A60C6">
        <w:rPr>
          <w:szCs w:val="20"/>
          <w:lang w:val="en-GB" w:eastAsia="en-GB"/>
        </w:rPr>
        <w:t xml:space="preserve"> or </w:t>
      </w:r>
      <w:r w:rsidR="007D4064">
        <w:rPr>
          <w:szCs w:val="20"/>
          <w:lang w:val="en-GB" w:eastAsia="en-GB"/>
        </w:rPr>
        <w:t>‘</w:t>
      </w:r>
      <w:r w:rsidRPr="009A60C6">
        <w:rPr>
          <w:szCs w:val="20"/>
          <w:lang w:val="en-GB" w:eastAsia="en-GB"/>
        </w:rPr>
        <w:t>Mashriq storytelling</w:t>
      </w:r>
      <w:r w:rsidR="007D4064">
        <w:rPr>
          <w:szCs w:val="20"/>
          <w:lang w:val="en-GB" w:eastAsia="en-GB"/>
        </w:rPr>
        <w:t>’</w:t>
      </w:r>
      <w:r w:rsidRPr="009A60C6">
        <w:rPr>
          <w:szCs w:val="20"/>
          <w:lang w:val="en-GB" w:eastAsia="en-GB"/>
        </w:rPr>
        <w:t xml:space="preserve">) might also undermine efforts ‘to </w:t>
      </w:r>
      <w:r w:rsidRPr="009A60C6">
        <w:rPr>
          <w:szCs w:val="20"/>
          <w:lang w:val="en-GB"/>
        </w:rPr>
        <w:t>provide a convincing demonstration that the criteria for inscription had been fully satisfied’.</w:t>
      </w:r>
      <w:r w:rsidRPr="009A60C6">
        <w:rPr>
          <w:rStyle w:val="FootnoteReference"/>
          <w:szCs w:val="20"/>
          <w:lang w:val="en-GB"/>
        </w:rPr>
        <w:footnoteReference w:id="115"/>
      </w:r>
    </w:p>
    <w:p w:rsidR="007D7998" w:rsidRPr="00826C98" w:rsidRDefault="007D7998" w:rsidP="007D7998">
      <w:pPr>
        <w:pStyle w:val="Heading3"/>
        <w:rPr>
          <w:lang w:val="en-GB"/>
        </w:rPr>
      </w:pPr>
      <w:r w:rsidRPr="00826C98">
        <w:rPr>
          <w:lang w:val="en-GB"/>
        </w:rPr>
        <w:t>C. Communities, groups and individuals concerned</w:t>
      </w:r>
    </w:p>
    <w:p w:rsidR="00DD45D4" w:rsidRPr="00826C98" w:rsidRDefault="007D7998" w:rsidP="00DD685D">
      <w:pPr>
        <w:pStyle w:val="Texte1"/>
        <w:rPr>
          <w:rFonts w:eastAsia="Calibri"/>
          <w:szCs w:val="22"/>
          <w:lang w:val="en-GB" w:eastAsia="en-US"/>
        </w:rPr>
      </w:pPr>
      <w:r w:rsidRPr="00826C98">
        <w:rPr>
          <w:rFonts w:eastAsia="Calibri"/>
          <w:szCs w:val="22"/>
          <w:lang w:val="en-GB" w:eastAsia="en-US"/>
        </w:rPr>
        <w:t xml:space="preserve">This entry in the initial nomination form is too </w:t>
      </w:r>
      <w:r w:rsidRPr="00C23F3C">
        <w:rPr>
          <w:rFonts w:eastAsia="Calibri"/>
          <w:noProof/>
          <w:szCs w:val="22"/>
          <w:lang w:val="en-GB" w:eastAsia="en-US"/>
        </w:rPr>
        <w:t>long</w:t>
      </w:r>
      <w:r w:rsidRPr="00826C98">
        <w:rPr>
          <w:rFonts w:eastAsia="Calibri"/>
          <w:szCs w:val="22"/>
          <w:lang w:val="en-GB" w:eastAsia="en-US"/>
        </w:rPr>
        <w:t xml:space="preserve"> and contains much extraneous information.</w:t>
      </w:r>
    </w:p>
    <w:p w:rsidR="007D7998" w:rsidRPr="00826C98" w:rsidRDefault="007D7998" w:rsidP="00DD685D">
      <w:pPr>
        <w:pStyle w:val="Texte1"/>
        <w:rPr>
          <w:rFonts w:eastAsia="Calibri"/>
          <w:szCs w:val="22"/>
          <w:lang w:val="en-GB" w:eastAsia="en-US"/>
        </w:rPr>
      </w:pPr>
      <w:r w:rsidRPr="00826C98">
        <w:rPr>
          <w:rFonts w:eastAsia="Calibri"/>
          <w:szCs w:val="22"/>
          <w:lang w:val="en-GB" w:eastAsia="en-US"/>
        </w:rPr>
        <w:t xml:space="preserve">The community concerned is not identified correctly: it consists in the first place of (all) the </w:t>
      </w:r>
      <w:r w:rsidRPr="00C23F3C">
        <w:rPr>
          <w:rFonts w:eastAsia="Calibri"/>
          <w:noProof/>
          <w:szCs w:val="22"/>
          <w:lang w:val="en-GB" w:eastAsia="en-US"/>
        </w:rPr>
        <w:t>Giriyati</w:t>
      </w:r>
      <w:r w:rsidRPr="00826C98">
        <w:rPr>
          <w:rFonts w:eastAsia="Calibri"/>
          <w:szCs w:val="22"/>
          <w:lang w:val="en-GB" w:eastAsia="en-US"/>
        </w:rPr>
        <w:t xml:space="preserve"> storytellers and their audiences. Where the </w:t>
      </w:r>
      <w:r w:rsidRPr="00C23F3C">
        <w:rPr>
          <w:rFonts w:eastAsia="Calibri"/>
          <w:noProof/>
          <w:szCs w:val="22"/>
          <w:lang w:val="en-GB" w:eastAsia="en-US"/>
        </w:rPr>
        <w:t>Giriyati</w:t>
      </w:r>
      <w:r w:rsidRPr="00826C98">
        <w:rPr>
          <w:rFonts w:eastAsia="Calibri"/>
          <w:szCs w:val="22"/>
          <w:lang w:val="en-GB" w:eastAsia="en-US"/>
        </w:rPr>
        <w:t xml:space="preserve"> (the storytellers) </w:t>
      </w:r>
      <w:r w:rsidRPr="00C23F3C">
        <w:rPr>
          <w:rFonts w:eastAsia="Calibri"/>
          <w:noProof/>
          <w:szCs w:val="22"/>
          <w:lang w:val="en-GB" w:eastAsia="en-US"/>
        </w:rPr>
        <w:t>are referred</w:t>
      </w:r>
      <w:r w:rsidRPr="00826C98">
        <w:rPr>
          <w:rFonts w:eastAsia="Calibri"/>
          <w:szCs w:val="22"/>
          <w:lang w:val="en-GB" w:eastAsia="en-US"/>
        </w:rPr>
        <w:t xml:space="preserve"> to, too little information </w:t>
      </w:r>
      <w:r w:rsidRPr="00C23F3C">
        <w:rPr>
          <w:rFonts w:eastAsia="Calibri"/>
          <w:noProof/>
          <w:szCs w:val="22"/>
          <w:lang w:val="en-GB" w:eastAsia="en-US"/>
        </w:rPr>
        <w:t>is given</w:t>
      </w:r>
      <w:r w:rsidRPr="00826C98">
        <w:rPr>
          <w:rFonts w:eastAsia="Calibri"/>
          <w:szCs w:val="22"/>
          <w:lang w:val="en-GB" w:eastAsia="en-US"/>
        </w:rPr>
        <w:t xml:space="preserve"> about storytellers other than those who have </w:t>
      </w:r>
      <w:r w:rsidRPr="00C23F3C">
        <w:rPr>
          <w:rFonts w:eastAsia="Calibri"/>
          <w:noProof/>
          <w:szCs w:val="22"/>
          <w:lang w:val="en-GB" w:eastAsia="en-US"/>
        </w:rPr>
        <w:t>been involved</w:t>
      </w:r>
      <w:r w:rsidRPr="00826C98">
        <w:rPr>
          <w:rFonts w:eastAsia="Calibri"/>
          <w:szCs w:val="22"/>
          <w:lang w:val="en-GB" w:eastAsia="en-US"/>
        </w:rPr>
        <w:t xml:space="preserve"> in the research exercise. Clearer information could </w:t>
      </w:r>
      <w:r w:rsidRPr="00C23F3C">
        <w:rPr>
          <w:rFonts w:eastAsia="Calibri"/>
          <w:noProof/>
          <w:szCs w:val="22"/>
          <w:lang w:val="en-GB" w:eastAsia="en-US"/>
        </w:rPr>
        <w:t>be given</w:t>
      </w:r>
      <w:r w:rsidRPr="00826C98">
        <w:rPr>
          <w:rFonts w:eastAsia="Calibri"/>
          <w:szCs w:val="22"/>
          <w:lang w:val="en-GB" w:eastAsia="en-US"/>
        </w:rPr>
        <w:t xml:space="preserve"> about the internal segments or sub-groups within the community</w:t>
      </w:r>
      <w:r w:rsidR="00C23F3C">
        <w:rPr>
          <w:rFonts w:eastAsia="Calibri"/>
          <w:szCs w:val="22"/>
          <w:lang w:val="en-GB" w:eastAsia="en-US"/>
        </w:rPr>
        <w:t>.</w:t>
      </w:r>
      <w:r w:rsidR="00DD6F64" w:rsidRPr="00826C98">
        <w:rPr>
          <w:rStyle w:val="FootnoteReference"/>
          <w:rFonts w:eastAsia="Calibri"/>
          <w:szCs w:val="22"/>
          <w:lang w:val="en-GB" w:eastAsia="en-US"/>
        </w:rPr>
        <w:footnoteReference w:id="116"/>
      </w:r>
      <w:r w:rsidRPr="00826C98">
        <w:rPr>
          <w:rFonts w:eastAsia="Calibri"/>
          <w:szCs w:val="22"/>
          <w:lang w:val="en-GB" w:eastAsia="en-US"/>
        </w:rPr>
        <w:t xml:space="preserve"> Women storytellers</w:t>
      </w:r>
      <w:r w:rsidR="002E1DB2" w:rsidRPr="00826C98">
        <w:rPr>
          <w:rFonts w:eastAsia="Calibri"/>
          <w:szCs w:val="22"/>
          <w:lang w:val="en-GB" w:eastAsia="en-US"/>
        </w:rPr>
        <w:t xml:space="preserve">, </w:t>
      </w:r>
      <w:r w:rsidR="002E1DB2" w:rsidRPr="00C23F3C">
        <w:rPr>
          <w:rFonts w:eastAsia="Calibri"/>
          <w:noProof/>
          <w:szCs w:val="22"/>
          <w:lang w:val="en-GB" w:eastAsia="en-US"/>
        </w:rPr>
        <w:t>elderly men</w:t>
      </w:r>
      <w:r w:rsidRPr="00826C98">
        <w:rPr>
          <w:rFonts w:eastAsia="Calibri"/>
          <w:szCs w:val="22"/>
          <w:lang w:val="en-GB" w:eastAsia="en-US"/>
        </w:rPr>
        <w:t xml:space="preserve">, and other </w:t>
      </w:r>
      <w:r w:rsidRPr="00C23F3C">
        <w:rPr>
          <w:rFonts w:eastAsia="Calibri"/>
          <w:noProof/>
          <w:szCs w:val="22"/>
          <w:lang w:val="en-GB" w:eastAsia="en-US"/>
        </w:rPr>
        <w:t>Giriyati</w:t>
      </w:r>
      <w:r w:rsidRPr="00826C98">
        <w:rPr>
          <w:rFonts w:eastAsia="Calibri"/>
          <w:szCs w:val="22"/>
          <w:lang w:val="en-GB" w:eastAsia="en-US"/>
        </w:rPr>
        <w:t xml:space="preserve"> who have not been working with the </w:t>
      </w:r>
      <w:r w:rsidRPr="00C23F3C">
        <w:rPr>
          <w:rFonts w:eastAsia="Calibri"/>
          <w:noProof/>
          <w:szCs w:val="22"/>
          <w:lang w:val="en-GB" w:eastAsia="en-US"/>
        </w:rPr>
        <w:t>researchers</w:t>
      </w:r>
      <w:r w:rsidRPr="00826C98">
        <w:rPr>
          <w:rFonts w:eastAsia="Calibri"/>
          <w:szCs w:val="22"/>
          <w:lang w:val="en-GB" w:eastAsia="en-US"/>
        </w:rPr>
        <w:t xml:space="preserve"> should have been included. </w:t>
      </w:r>
      <w:r w:rsidR="00DD6F64" w:rsidRPr="00826C98">
        <w:rPr>
          <w:rFonts w:eastAsia="Calibri"/>
          <w:szCs w:val="22"/>
          <w:lang w:val="en-GB" w:eastAsia="en-US"/>
        </w:rPr>
        <w:t xml:space="preserve">It is important to keep in mind that </w:t>
      </w:r>
      <w:r w:rsidR="00E403C9" w:rsidRPr="009A60C6">
        <w:rPr>
          <w:szCs w:val="20"/>
          <w:lang w:val="en-GB"/>
        </w:rPr>
        <w:t xml:space="preserve">communities are not monolithic and homogeneous, but </w:t>
      </w:r>
      <w:r w:rsidR="00E403C9" w:rsidRPr="00C23F3C">
        <w:rPr>
          <w:noProof/>
          <w:szCs w:val="20"/>
          <w:lang w:val="en-GB"/>
        </w:rPr>
        <w:t>are stratified</w:t>
      </w:r>
      <w:r w:rsidR="00E403C9" w:rsidRPr="009A60C6">
        <w:rPr>
          <w:szCs w:val="20"/>
          <w:lang w:val="en-GB"/>
        </w:rPr>
        <w:t xml:space="preserve"> by age, gender and other factors</w:t>
      </w:r>
      <w:r w:rsidR="00C23F3C">
        <w:rPr>
          <w:szCs w:val="20"/>
          <w:lang w:val="en-GB"/>
        </w:rPr>
        <w:t>.</w:t>
      </w:r>
      <w:r w:rsidR="00E403C9" w:rsidRPr="009A60C6">
        <w:rPr>
          <w:rStyle w:val="FootnoteReference"/>
          <w:szCs w:val="20"/>
          <w:lang w:val="en-GB"/>
        </w:rPr>
        <w:footnoteReference w:id="117"/>
      </w:r>
      <w:r w:rsidR="00DD6F64" w:rsidRPr="00826C98">
        <w:rPr>
          <w:szCs w:val="20"/>
          <w:lang w:val="en-GB"/>
        </w:rPr>
        <w:t xml:space="preserve"> </w:t>
      </w:r>
      <w:r w:rsidRPr="00826C98">
        <w:rPr>
          <w:rFonts w:eastAsia="Calibri"/>
          <w:szCs w:val="22"/>
          <w:lang w:val="en-GB" w:eastAsia="en-US"/>
        </w:rPr>
        <w:t xml:space="preserve">The role of coffee house owners </w:t>
      </w:r>
      <w:r w:rsidRPr="00C23F3C">
        <w:rPr>
          <w:rFonts w:eastAsia="Calibri"/>
          <w:noProof/>
          <w:szCs w:val="22"/>
          <w:lang w:val="en-GB" w:eastAsia="en-US"/>
        </w:rPr>
        <w:t>is not mentioned</w:t>
      </w:r>
      <w:r w:rsidRPr="00826C98">
        <w:rPr>
          <w:rFonts w:eastAsia="Calibri"/>
          <w:szCs w:val="22"/>
          <w:lang w:val="en-GB" w:eastAsia="en-US"/>
        </w:rPr>
        <w:t xml:space="preserve"> at all.</w:t>
      </w:r>
    </w:p>
    <w:p w:rsidR="00623171" w:rsidRPr="009A60C6" w:rsidRDefault="007D7998" w:rsidP="0053750D">
      <w:pPr>
        <w:pStyle w:val="Texte1"/>
        <w:rPr>
          <w:rStyle w:val="hps"/>
          <w:b/>
          <w:szCs w:val="20"/>
          <w:lang w:val="en-GB"/>
        </w:rPr>
      </w:pPr>
      <w:r w:rsidRPr="00826C98">
        <w:rPr>
          <w:rFonts w:eastAsia="Calibri"/>
          <w:szCs w:val="22"/>
          <w:lang w:val="en-GB" w:eastAsia="en-US"/>
        </w:rPr>
        <w:t>Audiences for the storytelling in coffee houses and private homes (i.e. the general public in the region) are also members of the community concerned</w:t>
      </w:r>
      <w:r w:rsidR="002E1DB2" w:rsidRPr="00826C98">
        <w:rPr>
          <w:rFonts w:eastAsia="Calibri"/>
          <w:szCs w:val="22"/>
          <w:lang w:val="en-GB" w:eastAsia="en-US"/>
        </w:rPr>
        <w:t xml:space="preserve"> </w:t>
      </w:r>
      <w:r w:rsidR="00E403C9" w:rsidRPr="009A60C6">
        <w:rPr>
          <w:rFonts w:eastAsia="Calibri"/>
          <w:szCs w:val="22"/>
          <w:lang w:val="en-GB" w:eastAsia="en-US"/>
        </w:rPr>
        <w:t>and part of ‘</w:t>
      </w:r>
      <w:r w:rsidR="00E403C9" w:rsidRPr="009A60C6">
        <w:rPr>
          <w:szCs w:val="20"/>
          <w:lang w:val="en-GB"/>
        </w:rPr>
        <w:t xml:space="preserve">the larger population involved in appreciating, observing and participating in that heritage – all of those for whom it constitutes a source of identity and </w:t>
      </w:r>
      <w:r w:rsidR="00E403C9" w:rsidRPr="00C23F3C">
        <w:rPr>
          <w:noProof/>
          <w:szCs w:val="20"/>
          <w:lang w:val="en-GB"/>
        </w:rPr>
        <w:t>continuity’</w:t>
      </w:r>
      <w:r w:rsidR="00C23F3C">
        <w:rPr>
          <w:noProof/>
          <w:szCs w:val="20"/>
          <w:lang w:val="en-GB"/>
        </w:rPr>
        <w:t>.</w:t>
      </w:r>
      <w:r w:rsidR="00E403C9" w:rsidRPr="00826C98">
        <w:rPr>
          <w:rFonts w:eastAsia="Calibri"/>
          <w:szCs w:val="22"/>
          <w:lang w:val="en-GB" w:eastAsia="en-US"/>
        </w:rPr>
        <w:t xml:space="preserve"> </w:t>
      </w:r>
      <w:r w:rsidRPr="00826C98">
        <w:rPr>
          <w:rFonts w:eastAsia="Calibri"/>
          <w:szCs w:val="22"/>
          <w:lang w:val="en-GB" w:eastAsia="en-US"/>
        </w:rPr>
        <w:t xml:space="preserve">Researchers, while no doubt a knowledgeable subgroup of this audience in some cases, do not form part of the </w:t>
      </w:r>
      <w:r w:rsidRPr="00C23F3C">
        <w:rPr>
          <w:rFonts w:eastAsia="Calibri"/>
          <w:noProof/>
          <w:szCs w:val="22"/>
          <w:lang w:val="en-GB" w:eastAsia="en-US"/>
        </w:rPr>
        <w:t>Giriyati</w:t>
      </w:r>
      <w:r w:rsidRPr="00826C98">
        <w:rPr>
          <w:rFonts w:eastAsia="Calibri"/>
          <w:szCs w:val="22"/>
          <w:lang w:val="en-GB" w:eastAsia="en-US"/>
        </w:rPr>
        <w:t xml:space="preserve"> community (or group) and cannot be considered to represent it </w:t>
      </w:r>
      <w:r w:rsidRPr="00C23F3C">
        <w:rPr>
          <w:rFonts w:eastAsia="Calibri"/>
          <w:noProof/>
          <w:szCs w:val="22"/>
          <w:lang w:val="en-GB" w:eastAsia="en-US"/>
        </w:rPr>
        <w:t>by virtue of</w:t>
      </w:r>
      <w:r w:rsidRPr="00826C98">
        <w:rPr>
          <w:rFonts w:eastAsia="Calibri"/>
          <w:szCs w:val="22"/>
          <w:lang w:val="en-GB" w:eastAsia="en-US"/>
        </w:rPr>
        <w:t xml:space="preserve"> their expertise in this area.</w:t>
      </w:r>
    </w:p>
    <w:p w:rsidR="007D7998" w:rsidRPr="00826C98" w:rsidRDefault="007D7998" w:rsidP="00DD685D">
      <w:pPr>
        <w:pStyle w:val="Texte1"/>
        <w:rPr>
          <w:rFonts w:eastAsia="Calibri"/>
          <w:szCs w:val="22"/>
          <w:lang w:val="en-GB" w:eastAsia="en-US"/>
        </w:rPr>
      </w:pPr>
      <w:r w:rsidRPr="00826C98">
        <w:rPr>
          <w:rFonts w:eastAsia="Calibri"/>
          <w:szCs w:val="22"/>
          <w:lang w:val="en-GB" w:eastAsia="en-US"/>
        </w:rPr>
        <w:t>The initial nomination introduces the idea (totally out of place in this section) that the ‘purest form of the art’, presumably as defined by the researchers, is the only form worthy of consideration (and nomination). It refers to the idea that only a ‘historically authentic’ form of the art should be safeguarded and promoted.</w:t>
      </w:r>
    </w:p>
    <w:p w:rsidR="00E403C9" w:rsidRPr="00AB61B2" w:rsidRDefault="007D7998" w:rsidP="009A60C6">
      <w:pPr>
        <w:pStyle w:val="Texte1"/>
        <w:rPr>
          <w:lang w:val="en-US"/>
        </w:rPr>
      </w:pPr>
      <w:r w:rsidRPr="00826C98">
        <w:rPr>
          <w:rFonts w:eastAsia="Calibri"/>
          <w:szCs w:val="22"/>
          <w:lang w:val="en-GB" w:eastAsia="en-US"/>
        </w:rPr>
        <w:t xml:space="preserve">The Convention does not use historical accuracy or ‘authenticity’ as a measure of the value of an element to the communities concerned. </w:t>
      </w:r>
      <w:r w:rsidR="00DD6F64" w:rsidRPr="00826C98">
        <w:rPr>
          <w:rFonts w:eastAsia="Calibri"/>
          <w:szCs w:val="22"/>
          <w:lang w:val="en-GB" w:eastAsia="en-US"/>
        </w:rPr>
        <w:t xml:space="preserve">Elements </w:t>
      </w:r>
      <w:r w:rsidR="00E403C9" w:rsidRPr="009A60C6">
        <w:rPr>
          <w:rFonts w:eastAsia="Calibri"/>
          <w:szCs w:val="22"/>
          <w:lang w:val="en-GB" w:eastAsia="en-US"/>
        </w:rPr>
        <w:t>may well change over time and different variations, improvisations and interpretations may exist. The Convention is not concerned with the question of how ‘original’ or ‘authentic’ an element is or what its ‘ideal’ form should be, rather what matters is how an element figures in the lives of its practitioners today.</w:t>
      </w:r>
      <w:r w:rsidR="00DD6F64" w:rsidRPr="009A60C6">
        <w:rPr>
          <w:rStyle w:val="FootnoteReference"/>
          <w:rFonts w:eastAsia="Calibri"/>
          <w:szCs w:val="22"/>
          <w:lang w:val="en-GB" w:eastAsia="en-US"/>
        </w:rPr>
        <w:footnoteReference w:id="118"/>
      </w:r>
    </w:p>
    <w:p w:rsidR="007D7998" w:rsidRPr="00826C98" w:rsidRDefault="007D7998" w:rsidP="00DD685D">
      <w:pPr>
        <w:pStyle w:val="Texte1"/>
        <w:rPr>
          <w:rFonts w:eastAsia="Calibri"/>
          <w:szCs w:val="22"/>
          <w:lang w:val="en-GB" w:eastAsia="en-US"/>
        </w:rPr>
      </w:pPr>
      <w:r w:rsidRPr="00826C98">
        <w:rPr>
          <w:rFonts w:eastAsia="Calibri"/>
          <w:szCs w:val="22"/>
          <w:lang w:val="en-GB" w:eastAsia="en-US"/>
        </w:rPr>
        <w:t xml:space="preserve">It is the value of the stories to the </w:t>
      </w:r>
      <w:r w:rsidRPr="00C23F3C">
        <w:rPr>
          <w:rFonts w:eastAsia="Calibri"/>
          <w:noProof/>
          <w:szCs w:val="22"/>
          <w:lang w:val="en-GB" w:eastAsia="en-US"/>
        </w:rPr>
        <w:t>Giriyati</w:t>
      </w:r>
      <w:r w:rsidRPr="00826C98">
        <w:rPr>
          <w:rFonts w:eastAsia="Calibri"/>
          <w:szCs w:val="22"/>
          <w:lang w:val="en-GB" w:eastAsia="en-US"/>
        </w:rPr>
        <w:t xml:space="preserve"> and their audiences, not to </w:t>
      </w:r>
      <w:r w:rsidRPr="00C23F3C">
        <w:rPr>
          <w:rFonts w:eastAsia="Calibri"/>
          <w:noProof/>
          <w:szCs w:val="22"/>
          <w:lang w:val="en-GB" w:eastAsia="en-US"/>
        </w:rPr>
        <w:t>researchers that</w:t>
      </w:r>
      <w:r w:rsidRPr="00826C98">
        <w:rPr>
          <w:rFonts w:eastAsia="Calibri"/>
          <w:szCs w:val="22"/>
          <w:lang w:val="en-GB" w:eastAsia="en-US"/>
        </w:rPr>
        <w:t xml:space="preserve"> should matter in the development of this nomination file, and in the development of safeguarding measures for the art of the </w:t>
      </w:r>
      <w:r w:rsidRPr="00C23F3C">
        <w:rPr>
          <w:rFonts w:eastAsia="Calibri"/>
          <w:noProof/>
          <w:szCs w:val="22"/>
          <w:lang w:val="en-GB" w:eastAsia="en-US"/>
        </w:rPr>
        <w:t>Giriyati</w:t>
      </w:r>
      <w:r w:rsidRPr="00826C98">
        <w:rPr>
          <w:rFonts w:eastAsia="Calibri"/>
          <w:szCs w:val="22"/>
          <w:lang w:val="en-GB" w:eastAsia="en-US"/>
        </w:rPr>
        <w:t>.</w:t>
      </w:r>
    </w:p>
    <w:p w:rsidR="007D7998" w:rsidRPr="00826C98" w:rsidRDefault="007D7998" w:rsidP="00F84C79">
      <w:pPr>
        <w:pStyle w:val="Texte1"/>
        <w:rPr>
          <w:rFonts w:eastAsia="Calibri"/>
          <w:szCs w:val="22"/>
          <w:lang w:val="en-GB" w:eastAsia="en-US"/>
        </w:rPr>
      </w:pPr>
      <w:r w:rsidRPr="00826C98">
        <w:rPr>
          <w:rFonts w:eastAsia="Calibri"/>
          <w:szCs w:val="22"/>
          <w:lang w:val="en-GB" w:eastAsia="en-US"/>
        </w:rPr>
        <w:t xml:space="preserve">The file and the researchers also focus on only one aspect of the storytelling tradition – performance in coffee houses and how this can be ‘improved’ through professional performance in the theatre – while ignoring other performance styles in private homes and by women. </w:t>
      </w:r>
    </w:p>
    <w:p w:rsidR="007D7998" w:rsidRPr="00826C98" w:rsidRDefault="007D7998" w:rsidP="00DD685D">
      <w:pPr>
        <w:pStyle w:val="Texte1"/>
        <w:rPr>
          <w:rFonts w:eastAsia="Calibri"/>
          <w:szCs w:val="22"/>
          <w:lang w:val="en-GB" w:eastAsia="en-US"/>
        </w:rPr>
      </w:pPr>
      <w:r w:rsidRPr="00826C98">
        <w:rPr>
          <w:rFonts w:eastAsia="Calibri"/>
          <w:szCs w:val="22"/>
          <w:lang w:val="en-GB" w:eastAsia="en-US"/>
        </w:rPr>
        <w:t>Information about researchers and their research is out of place in this section.</w:t>
      </w:r>
    </w:p>
    <w:p w:rsidR="007D7998" w:rsidRPr="00826C98" w:rsidRDefault="007D7998" w:rsidP="007D7998">
      <w:pPr>
        <w:pStyle w:val="Heading3"/>
        <w:rPr>
          <w:lang w:val="en-GB"/>
        </w:rPr>
      </w:pPr>
      <w:r w:rsidRPr="00826C98">
        <w:rPr>
          <w:lang w:val="en-GB"/>
        </w:rPr>
        <w:lastRenderedPageBreak/>
        <w:t>D. Geographic location and range</w:t>
      </w:r>
    </w:p>
    <w:p w:rsidR="007D7998" w:rsidRPr="00826C98" w:rsidRDefault="007D7998" w:rsidP="009A60C6">
      <w:pPr>
        <w:pStyle w:val="Texte1"/>
        <w:rPr>
          <w:rFonts w:eastAsia="Calibri"/>
          <w:szCs w:val="22"/>
          <w:lang w:val="en-GB" w:eastAsia="en-US"/>
        </w:rPr>
      </w:pPr>
      <w:r w:rsidRPr="00826C98">
        <w:rPr>
          <w:rFonts w:eastAsia="Calibri"/>
          <w:szCs w:val="22"/>
          <w:lang w:val="en-GB" w:eastAsia="en-US"/>
        </w:rPr>
        <w:t xml:space="preserve">The entry in the initial file does not explain where storytelling </w:t>
      </w:r>
      <w:r w:rsidRPr="00C23F3C">
        <w:rPr>
          <w:rFonts w:eastAsia="Calibri"/>
          <w:noProof/>
          <w:szCs w:val="22"/>
          <w:lang w:val="en-GB" w:eastAsia="en-US"/>
        </w:rPr>
        <w:t>is performed</w:t>
      </w:r>
      <w:r w:rsidRPr="00826C98">
        <w:rPr>
          <w:rFonts w:eastAsia="Calibri"/>
          <w:szCs w:val="22"/>
          <w:lang w:val="en-GB" w:eastAsia="en-US"/>
        </w:rPr>
        <w:t xml:space="preserve"> within </w:t>
      </w:r>
      <w:r w:rsidR="00827D86" w:rsidRPr="00826C98">
        <w:rPr>
          <w:rFonts w:eastAsia="Calibri"/>
          <w:szCs w:val="22"/>
          <w:lang w:val="en-GB" w:eastAsia="en-US"/>
        </w:rPr>
        <w:t>Alwadi</w:t>
      </w:r>
      <w:r w:rsidRPr="00826C98">
        <w:rPr>
          <w:rFonts w:eastAsia="Calibri"/>
          <w:szCs w:val="22"/>
          <w:lang w:val="en-GB" w:eastAsia="en-US"/>
        </w:rPr>
        <w:t xml:space="preserve"> (Section C explains that it is most common in the Eastern Provinces). </w:t>
      </w:r>
      <w:r w:rsidR="00E403C9" w:rsidRPr="009A60C6">
        <w:rPr>
          <w:szCs w:val="20"/>
          <w:lang w:val="en-GB"/>
        </w:rPr>
        <w:t xml:space="preserve">The entry </w:t>
      </w:r>
      <w:r w:rsidRPr="00826C98">
        <w:rPr>
          <w:rFonts w:eastAsia="Calibri"/>
          <w:szCs w:val="22"/>
          <w:lang w:val="en-GB" w:eastAsia="en-US"/>
        </w:rPr>
        <w:t xml:space="preserve">also contains extraneous information about research activity at the Capital University. Most of the information in this section should be placed elsewhere in the file or indeed </w:t>
      </w:r>
      <w:r w:rsidRPr="00C23F3C">
        <w:rPr>
          <w:rFonts w:eastAsia="Calibri"/>
          <w:noProof/>
          <w:szCs w:val="22"/>
          <w:lang w:val="en-GB" w:eastAsia="en-US"/>
        </w:rPr>
        <w:t>be removed</w:t>
      </w:r>
      <w:r w:rsidRPr="00826C98">
        <w:rPr>
          <w:rFonts w:eastAsia="Calibri"/>
          <w:szCs w:val="22"/>
          <w:lang w:val="en-GB" w:eastAsia="en-US"/>
        </w:rPr>
        <w:t>.</w:t>
      </w:r>
    </w:p>
    <w:p w:rsidR="00181751" w:rsidRPr="008B3E18" w:rsidRDefault="007D7998" w:rsidP="009A60C6">
      <w:pPr>
        <w:pStyle w:val="Texte1"/>
        <w:rPr>
          <w:szCs w:val="20"/>
          <w:lang w:val="en-GB"/>
        </w:rPr>
      </w:pPr>
      <w:r w:rsidRPr="00826C98">
        <w:rPr>
          <w:rFonts w:eastAsia="Calibri"/>
          <w:szCs w:val="22"/>
          <w:lang w:val="en-GB" w:eastAsia="en-US"/>
        </w:rPr>
        <w:t xml:space="preserve">The comments on the existence and viability of storytelling in other countries are not appropriate in the nomination file. </w:t>
      </w:r>
      <w:r w:rsidR="006F5DD7" w:rsidRPr="008B3E18">
        <w:rPr>
          <w:szCs w:val="20"/>
          <w:lang w:val="en-GB"/>
        </w:rPr>
        <w:t>N</w:t>
      </w:r>
      <w:r w:rsidRPr="008B3E18">
        <w:rPr>
          <w:szCs w:val="20"/>
          <w:lang w:val="en-GB"/>
        </w:rPr>
        <w:t>ominations to the Urgent Safeguarding List should concentrate on the situation of the element within the territory(</w:t>
      </w:r>
      <w:r w:rsidRPr="00C23F3C">
        <w:rPr>
          <w:noProof/>
          <w:szCs w:val="20"/>
          <w:lang w:val="en-GB"/>
        </w:rPr>
        <w:t>ies</w:t>
      </w:r>
      <w:r w:rsidRPr="008B3E18">
        <w:rPr>
          <w:szCs w:val="20"/>
          <w:lang w:val="en-GB"/>
        </w:rPr>
        <w:t>) of the submitting State(s), while acknowledging the existence of same or similar elements outside its(their) territory(</w:t>
      </w:r>
      <w:r w:rsidRPr="00C23F3C">
        <w:rPr>
          <w:noProof/>
          <w:szCs w:val="20"/>
          <w:lang w:val="en-GB"/>
        </w:rPr>
        <w:t>ies</w:t>
      </w:r>
      <w:r w:rsidRPr="008B3E18">
        <w:rPr>
          <w:szCs w:val="20"/>
          <w:lang w:val="en-GB"/>
        </w:rPr>
        <w:t>)</w:t>
      </w:r>
      <w:r w:rsidR="006F5DD7" w:rsidRPr="008B3E18">
        <w:rPr>
          <w:szCs w:val="20"/>
          <w:lang w:val="en-GB"/>
        </w:rPr>
        <w:t xml:space="preserve">. States are also discouraged to </w:t>
      </w:r>
      <w:r w:rsidRPr="008B3E18">
        <w:rPr>
          <w:szCs w:val="20"/>
          <w:lang w:val="en-GB"/>
        </w:rPr>
        <w:t xml:space="preserve">refer to the viability of such </w:t>
      </w:r>
      <w:r w:rsidR="006F5DD7" w:rsidRPr="008B3E18">
        <w:rPr>
          <w:szCs w:val="20"/>
          <w:lang w:val="en-GB"/>
        </w:rPr>
        <w:t xml:space="preserve">ICH </w:t>
      </w:r>
      <w:r w:rsidRPr="008B3E18">
        <w:rPr>
          <w:szCs w:val="20"/>
          <w:lang w:val="en-GB"/>
        </w:rPr>
        <w:t xml:space="preserve">outside of their territories or </w:t>
      </w:r>
      <w:r w:rsidRPr="00C23F3C">
        <w:rPr>
          <w:noProof/>
          <w:szCs w:val="20"/>
          <w:lang w:val="en-GB"/>
        </w:rPr>
        <w:t>characterize</w:t>
      </w:r>
      <w:r w:rsidRPr="008B3E18">
        <w:rPr>
          <w:szCs w:val="20"/>
          <w:lang w:val="en-GB"/>
        </w:rPr>
        <w:t xml:space="preserve"> the safeguarding efforts of other </w:t>
      </w:r>
      <w:r w:rsidR="006F5DD7" w:rsidRPr="008B3E18">
        <w:rPr>
          <w:szCs w:val="20"/>
          <w:lang w:val="en-GB"/>
        </w:rPr>
        <w:t>s</w:t>
      </w:r>
      <w:r w:rsidRPr="008B3E18">
        <w:rPr>
          <w:szCs w:val="20"/>
          <w:lang w:val="en-GB"/>
        </w:rPr>
        <w:t>tates.</w:t>
      </w:r>
      <w:r w:rsidR="006F5DD7" w:rsidRPr="008B3E18">
        <w:rPr>
          <w:rStyle w:val="FootnoteReference"/>
          <w:szCs w:val="20"/>
          <w:lang w:val="en-GB"/>
        </w:rPr>
        <w:footnoteReference w:id="119"/>
      </w:r>
    </w:p>
    <w:p w:rsidR="007D7998" w:rsidRPr="00826C98" w:rsidRDefault="007D7998" w:rsidP="00DD685D">
      <w:pPr>
        <w:pStyle w:val="Texte1"/>
        <w:rPr>
          <w:rFonts w:eastAsia="Calibri"/>
          <w:szCs w:val="22"/>
          <w:lang w:val="en-GB" w:eastAsia="en-US"/>
        </w:rPr>
      </w:pPr>
      <w:r w:rsidRPr="00826C98">
        <w:rPr>
          <w:rFonts w:eastAsia="Calibri"/>
          <w:szCs w:val="22"/>
          <w:lang w:val="en-GB" w:eastAsia="en-US"/>
        </w:rPr>
        <w:t>Saying that one’s own country’s researchers are better than those in neighbouring countries would not contribute to international cooperation, one of the aims of the Convention. In any case,</w:t>
      </w:r>
      <w:r w:rsidR="00C23F3C">
        <w:rPr>
          <w:rFonts w:eastAsia="Calibri"/>
          <w:szCs w:val="22"/>
          <w:lang w:val="en-GB" w:eastAsia="en-US"/>
        </w:rPr>
        <w:t xml:space="preserve"> the</w:t>
      </w:r>
      <w:r w:rsidRPr="00826C98">
        <w:rPr>
          <w:rFonts w:eastAsia="Calibri"/>
          <w:szCs w:val="22"/>
          <w:lang w:val="en-GB" w:eastAsia="en-US"/>
        </w:rPr>
        <w:t xml:space="preserve"> </w:t>
      </w:r>
      <w:r w:rsidRPr="00C23F3C">
        <w:rPr>
          <w:rFonts w:eastAsia="Calibri"/>
          <w:noProof/>
          <w:szCs w:val="22"/>
          <w:lang w:val="en-GB" w:eastAsia="en-US"/>
        </w:rPr>
        <w:t>viability</w:t>
      </w:r>
      <w:r w:rsidRPr="00826C98">
        <w:rPr>
          <w:rFonts w:eastAsia="Calibri"/>
          <w:szCs w:val="22"/>
          <w:lang w:val="en-GB" w:eastAsia="en-US"/>
        </w:rPr>
        <w:t xml:space="preserve"> of the element is not necessarily linked to the quality of associated research, but to good conditions for continued practice and transmission thereof. Millions of ICH elements have developed and </w:t>
      </w:r>
      <w:r w:rsidRPr="00C23F3C">
        <w:rPr>
          <w:rFonts w:eastAsia="Calibri"/>
          <w:noProof/>
          <w:szCs w:val="22"/>
          <w:lang w:val="en-GB" w:eastAsia="en-US"/>
        </w:rPr>
        <w:t>disappeared</w:t>
      </w:r>
      <w:r w:rsidRPr="00826C98">
        <w:rPr>
          <w:rFonts w:eastAsia="Calibri"/>
          <w:szCs w:val="22"/>
          <w:lang w:val="en-GB" w:eastAsia="en-US"/>
        </w:rPr>
        <w:t xml:space="preserve"> or survived the centuries without ever being studied.</w:t>
      </w:r>
    </w:p>
    <w:p w:rsidR="00E403C9" w:rsidRPr="009A60C6" w:rsidRDefault="00E403C9">
      <w:pPr>
        <w:pStyle w:val="Texte1"/>
        <w:rPr>
          <w:rFonts w:eastAsia="Calibri"/>
          <w:szCs w:val="22"/>
          <w:lang w:val="en-GB" w:eastAsia="en-US"/>
        </w:rPr>
      </w:pPr>
      <w:r w:rsidRPr="009A60C6">
        <w:rPr>
          <w:szCs w:val="20"/>
          <w:lang w:val="en-GB"/>
        </w:rPr>
        <w:t xml:space="preserve">The language used when mentioning differences and competitions between nations and communities, and – </w:t>
      </w:r>
      <w:r w:rsidRPr="009A60C6">
        <w:rPr>
          <w:i/>
          <w:szCs w:val="20"/>
          <w:lang w:val="en-GB"/>
        </w:rPr>
        <w:t>a fortiori</w:t>
      </w:r>
      <w:r w:rsidRPr="009A60C6">
        <w:rPr>
          <w:szCs w:val="20"/>
          <w:lang w:val="en-GB"/>
        </w:rPr>
        <w:t xml:space="preserve"> – when mentioning wars and other conflicts, </w:t>
      </w:r>
      <w:r w:rsidRPr="00C23F3C">
        <w:rPr>
          <w:noProof/>
          <w:szCs w:val="20"/>
          <w:lang w:val="en-GB"/>
        </w:rPr>
        <w:t>must</w:t>
      </w:r>
      <w:r w:rsidR="00C23F3C">
        <w:rPr>
          <w:noProof/>
          <w:szCs w:val="20"/>
          <w:lang w:val="en-GB"/>
        </w:rPr>
        <w:t>, therefore,</w:t>
      </w:r>
      <w:r w:rsidRPr="009A60C6">
        <w:rPr>
          <w:szCs w:val="20"/>
          <w:lang w:val="en-GB"/>
        </w:rPr>
        <w:t xml:space="preserve"> be used with great care. </w:t>
      </w:r>
      <w:r w:rsidR="00FF6948" w:rsidRPr="00826C98">
        <w:rPr>
          <w:rFonts w:eastAsia="Calibri"/>
          <w:szCs w:val="22"/>
          <w:lang w:val="en-GB" w:eastAsia="en-US"/>
        </w:rPr>
        <w:t>T</w:t>
      </w:r>
      <w:r w:rsidR="007D7998" w:rsidRPr="00826C98">
        <w:rPr>
          <w:rFonts w:eastAsia="Calibri"/>
          <w:szCs w:val="22"/>
          <w:lang w:val="en-GB" w:eastAsia="en-US"/>
        </w:rPr>
        <w:t>he requirement of mutual respect among communities</w:t>
      </w:r>
      <w:r w:rsidR="00FF6948" w:rsidRPr="00826C98">
        <w:rPr>
          <w:rFonts w:eastAsia="Calibri"/>
          <w:szCs w:val="22"/>
          <w:lang w:val="en-GB" w:eastAsia="en-US"/>
        </w:rPr>
        <w:t xml:space="preserve"> </w:t>
      </w:r>
      <w:r w:rsidR="007D7998" w:rsidRPr="00826C98">
        <w:rPr>
          <w:rFonts w:eastAsia="Calibri"/>
          <w:szCs w:val="22"/>
          <w:lang w:val="en-GB" w:eastAsia="en-US"/>
        </w:rPr>
        <w:t>is fundamental to the Convention and inscriptions on the Lists of the Convention should ‘encourage dialogue which respects cultural diversity’</w:t>
      </w:r>
      <w:r w:rsidR="0073580A">
        <w:rPr>
          <w:rFonts w:eastAsia="Calibri"/>
          <w:szCs w:val="22"/>
          <w:lang w:val="en-GB" w:eastAsia="en-US"/>
        </w:rPr>
        <w:t>.</w:t>
      </w:r>
      <w:r w:rsidR="008A1AE6" w:rsidRPr="00826C98">
        <w:rPr>
          <w:rStyle w:val="FootnoteReference"/>
          <w:rFonts w:eastAsia="Calibri"/>
          <w:szCs w:val="22"/>
          <w:lang w:val="en-GB" w:eastAsia="en-US"/>
        </w:rPr>
        <w:footnoteReference w:id="120"/>
      </w:r>
      <w:r w:rsidR="00AB24ED" w:rsidRPr="00826C98">
        <w:rPr>
          <w:rFonts w:eastAsia="Calibri"/>
          <w:szCs w:val="22"/>
          <w:lang w:val="en-GB" w:eastAsia="en-US"/>
        </w:rPr>
        <w:t xml:space="preserve"> Nominations </w:t>
      </w:r>
      <w:r w:rsidR="00AB24ED" w:rsidRPr="00C23F3C">
        <w:rPr>
          <w:rFonts w:eastAsia="Calibri"/>
          <w:noProof/>
          <w:szCs w:val="22"/>
          <w:lang w:val="en-GB" w:eastAsia="en-US"/>
        </w:rPr>
        <w:t>should</w:t>
      </w:r>
      <w:r w:rsidR="00C23F3C">
        <w:rPr>
          <w:rFonts w:eastAsia="Calibri"/>
          <w:noProof/>
          <w:szCs w:val="22"/>
          <w:lang w:val="en-GB" w:eastAsia="en-US"/>
        </w:rPr>
        <w:t>, therefore,</w:t>
      </w:r>
      <w:r w:rsidR="00AB24ED" w:rsidRPr="00826C98">
        <w:rPr>
          <w:rFonts w:eastAsia="Calibri"/>
          <w:szCs w:val="22"/>
          <w:lang w:val="en-GB" w:eastAsia="en-US"/>
        </w:rPr>
        <w:t xml:space="preserve"> </w:t>
      </w:r>
      <w:r w:rsidRPr="009A60C6">
        <w:rPr>
          <w:szCs w:val="20"/>
          <w:lang w:val="en-GB"/>
        </w:rPr>
        <w:t>avoid inappropriate expressions or vocabulary that are not in line with the spirit of the Convention or may provoke misunderstanding among communities and affect mutual respect.</w:t>
      </w:r>
      <w:r w:rsidR="00AB24ED" w:rsidRPr="00826C98">
        <w:rPr>
          <w:rStyle w:val="FootnoteReference"/>
          <w:szCs w:val="20"/>
          <w:lang w:val="en-GB"/>
        </w:rPr>
        <w:footnoteReference w:id="121"/>
      </w:r>
    </w:p>
    <w:p w:rsidR="007D7998" w:rsidRPr="00826C98" w:rsidRDefault="007D7998" w:rsidP="007D7998">
      <w:pPr>
        <w:pStyle w:val="Heading3"/>
        <w:rPr>
          <w:lang w:val="en-GB"/>
        </w:rPr>
      </w:pPr>
      <w:r w:rsidRPr="00826C98">
        <w:rPr>
          <w:lang w:val="en-GB"/>
        </w:rPr>
        <w:t>E. Domains</w:t>
      </w:r>
    </w:p>
    <w:p w:rsidR="007D7998" w:rsidRPr="00826C98" w:rsidRDefault="007D7998" w:rsidP="00DD685D">
      <w:pPr>
        <w:pStyle w:val="Texte1"/>
        <w:rPr>
          <w:rFonts w:eastAsia="Calibri"/>
          <w:szCs w:val="22"/>
          <w:lang w:val="en-GB" w:eastAsia="en-US"/>
        </w:rPr>
      </w:pPr>
      <w:r w:rsidRPr="00826C98">
        <w:rPr>
          <w:rFonts w:eastAsia="Calibri"/>
          <w:szCs w:val="22"/>
          <w:lang w:val="en-GB" w:eastAsia="en-US"/>
        </w:rPr>
        <w:t>The nomination could include oral traditions and expressions as a domain.</w:t>
      </w:r>
      <w:r w:rsidR="00770C43" w:rsidRPr="00826C98">
        <w:rPr>
          <w:rFonts w:eastAsia="Calibri"/>
          <w:szCs w:val="22"/>
          <w:lang w:val="en-GB" w:eastAsia="en-US"/>
        </w:rPr>
        <w:t xml:space="preserve"> </w:t>
      </w:r>
      <w:r w:rsidRPr="00826C98">
        <w:rPr>
          <w:rFonts w:eastAsia="Calibri"/>
          <w:szCs w:val="22"/>
          <w:lang w:val="en-GB" w:eastAsia="en-US"/>
        </w:rPr>
        <w:t xml:space="preserve">Research and documentation, and formal </w:t>
      </w:r>
      <w:r w:rsidRPr="00C23F3C">
        <w:rPr>
          <w:rFonts w:eastAsia="Calibri"/>
          <w:noProof/>
          <w:szCs w:val="22"/>
          <w:lang w:val="en-GB" w:eastAsia="en-US"/>
        </w:rPr>
        <w:t>transmission</w:t>
      </w:r>
      <w:r w:rsidRPr="00826C98">
        <w:rPr>
          <w:rFonts w:eastAsia="Calibri"/>
          <w:szCs w:val="22"/>
          <w:lang w:val="en-GB" w:eastAsia="en-US"/>
        </w:rPr>
        <w:t xml:space="preserve"> are safeguarding measures, not domains.</w:t>
      </w:r>
    </w:p>
    <w:p w:rsidR="007D7998" w:rsidRPr="00826C98" w:rsidRDefault="007D7998" w:rsidP="007D7998">
      <w:pPr>
        <w:pStyle w:val="Heading3"/>
        <w:rPr>
          <w:lang w:val="en-GB"/>
        </w:rPr>
      </w:pPr>
      <w:r w:rsidRPr="00826C98">
        <w:rPr>
          <w:lang w:val="en-GB"/>
        </w:rPr>
        <w:t>F. Contact person for correspondence</w:t>
      </w:r>
    </w:p>
    <w:p w:rsidR="007D7998" w:rsidRPr="00826C98" w:rsidRDefault="007D7998" w:rsidP="00DD685D">
      <w:pPr>
        <w:pStyle w:val="Texte1"/>
        <w:rPr>
          <w:rFonts w:eastAsia="Calibri"/>
          <w:szCs w:val="22"/>
          <w:lang w:val="en-GB" w:eastAsia="en-US"/>
        </w:rPr>
      </w:pPr>
      <w:r w:rsidRPr="00B57586">
        <w:rPr>
          <w:rFonts w:eastAsia="Calibri"/>
          <w:noProof/>
          <w:szCs w:val="22"/>
          <w:lang w:val="en-GB" w:eastAsia="en-US"/>
        </w:rPr>
        <w:t>This person, who must be a busy man given his job description and all the tasks allocated to him in the file, would need to have been officially mandated by the State and by the communities concerned to act as a contact person for the nomination file</w:t>
      </w:r>
      <w:r w:rsidR="00B57586">
        <w:rPr>
          <w:rFonts w:eastAsia="Calibri"/>
          <w:noProof/>
          <w:szCs w:val="22"/>
          <w:lang w:val="en-GB" w:eastAsia="en-US"/>
        </w:rPr>
        <w:t>.</w:t>
      </w:r>
      <w:r w:rsidRPr="00B57586">
        <w:rPr>
          <w:rFonts w:eastAsia="Calibri"/>
          <w:noProof/>
          <w:szCs w:val="22"/>
          <w:lang w:val="en-GB" w:eastAsia="en-US"/>
        </w:rPr>
        <w:t xml:space="preserve"> </w:t>
      </w:r>
      <w:r w:rsidR="00B57586">
        <w:rPr>
          <w:rFonts w:eastAsia="Calibri"/>
          <w:noProof/>
          <w:szCs w:val="22"/>
          <w:lang w:val="en-GB" w:eastAsia="en-US"/>
        </w:rPr>
        <w:t>He</w:t>
      </w:r>
      <w:r w:rsidRPr="00B57586">
        <w:rPr>
          <w:rFonts w:eastAsia="Calibri"/>
          <w:noProof/>
          <w:szCs w:val="22"/>
          <w:lang w:val="en-GB" w:eastAsia="en-US"/>
        </w:rPr>
        <w:t xml:space="preserve"> would need to represent the interests of the communities concerned, and not only those of researchers and research.</w:t>
      </w:r>
      <w:r w:rsidRPr="00826C98">
        <w:rPr>
          <w:rFonts w:eastAsia="Calibri"/>
          <w:szCs w:val="22"/>
          <w:lang w:val="en-GB" w:eastAsia="en-US"/>
        </w:rPr>
        <w:t xml:space="preserve"> It is not a good sign that</w:t>
      </w:r>
      <w:r w:rsidR="00B57586">
        <w:rPr>
          <w:rFonts w:eastAsia="Calibri"/>
          <w:szCs w:val="22"/>
          <w:lang w:val="en-GB" w:eastAsia="en-US"/>
        </w:rPr>
        <w:t xml:space="preserve"> this person also wrote</w:t>
      </w:r>
      <w:r w:rsidRPr="00826C98">
        <w:rPr>
          <w:rFonts w:eastAsia="Calibri"/>
          <w:szCs w:val="22"/>
          <w:lang w:val="en-GB" w:eastAsia="en-US"/>
        </w:rPr>
        <w:t xml:space="preserve"> </w:t>
      </w:r>
      <w:r w:rsidRPr="00B57586">
        <w:rPr>
          <w:rFonts w:eastAsia="Calibri"/>
          <w:noProof/>
          <w:szCs w:val="22"/>
          <w:lang w:val="en-GB" w:eastAsia="en-US"/>
        </w:rPr>
        <w:t>the only publication referred to in Section 6</w:t>
      </w:r>
      <w:r w:rsidRPr="00826C98">
        <w:rPr>
          <w:rFonts w:eastAsia="Calibri"/>
          <w:szCs w:val="22"/>
          <w:lang w:val="en-GB" w:eastAsia="en-US"/>
        </w:rPr>
        <w:t xml:space="preserve">. In Section 7 the same person signs for the submission of the file by the State. Does he have </w:t>
      </w:r>
      <w:r w:rsidR="00B57586">
        <w:rPr>
          <w:rFonts w:eastAsia="Calibri"/>
          <w:noProof/>
          <w:szCs w:val="22"/>
          <w:lang w:val="en-GB" w:eastAsia="en-US"/>
        </w:rPr>
        <w:t>the</w:t>
      </w:r>
      <w:r w:rsidRPr="00B57586">
        <w:rPr>
          <w:rFonts w:eastAsia="Calibri"/>
          <w:noProof/>
          <w:szCs w:val="22"/>
          <w:lang w:val="en-GB" w:eastAsia="en-US"/>
        </w:rPr>
        <w:t xml:space="preserve"> mandate</w:t>
      </w:r>
      <w:r w:rsidRPr="00826C98">
        <w:rPr>
          <w:rFonts w:eastAsia="Calibri"/>
          <w:szCs w:val="22"/>
          <w:lang w:val="en-GB" w:eastAsia="en-US"/>
        </w:rPr>
        <w:t xml:space="preserve"> to do so?</w:t>
      </w:r>
    </w:p>
    <w:p w:rsidR="007D7998" w:rsidRPr="00826C98" w:rsidRDefault="007D7998" w:rsidP="00FE0ECA">
      <w:pPr>
        <w:pStyle w:val="Heading3"/>
        <w:rPr>
          <w:lang w:val="en-GB"/>
        </w:rPr>
      </w:pPr>
      <w:r w:rsidRPr="00826C98">
        <w:rPr>
          <w:lang w:val="en-GB"/>
        </w:rPr>
        <w:t>1. Identification and definition of the element</w:t>
      </w:r>
    </w:p>
    <w:p w:rsidR="00E403C9" w:rsidRPr="00AB61B2" w:rsidRDefault="007D7998">
      <w:pPr>
        <w:pStyle w:val="Texte1"/>
        <w:rPr>
          <w:lang w:val="en-US"/>
        </w:rPr>
      </w:pPr>
      <w:r w:rsidRPr="00826C98">
        <w:rPr>
          <w:rFonts w:eastAsia="Calibri"/>
          <w:szCs w:val="22"/>
          <w:lang w:val="en-GB" w:eastAsia="en-US"/>
        </w:rPr>
        <w:t xml:space="preserve">The initial nomination places too much focus on the stories rather than on the skills </w:t>
      </w:r>
      <w:r w:rsidRPr="00B57586">
        <w:rPr>
          <w:rFonts w:eastAsia="Calibri"/>
          <w:noProof/>
          <w:szCs w:val="22"/>
          <w:lang w:val="en-GB" w:eastAsia="en-US"/>
        </w:rPr>
        <w:t>for</w:t>
      </w:r>
      <w:r w:rsidRPr="00826C98">
        <w:rPr>
          <w:rFonts w:eastAsia="Calibri"/>
          <w:szCs w:val="22"/>
          <w:lang w:val="en-GB" w:eastAsia="en-US"/>
        </w:rPr>
        <w:t xml:space="preserve"> storytelling in the manner</w:t>
      </w:r>
      <w:r w:rsidR="00B57586">
        <w:rPr>
          <w:rFonts w:eastAsia="Calibri"/>
          <w:szCs w:val="22"/>
          <w:lang w:val="en-GB" w:eastAsia="en-US"/>
        </w:rPr>
        <w:t xml:space="preserve"> the storytellers and their audiences</w:t>
      </w:r>
      <w:r w:rsidRPr="00826C98">
        <w:rPr>
          <w:rFonts w:eastAsia="Calibri"/>
          <w:szCs w:val="22"/>
          <w:lang w:val="en-GB" w:eastAsia="en-US"/>
        </w:rPr>
        <w:t xml:space="preserve"> prefer. It also places too much focus on the identification of ‘authentic’ versions of the stories by researchers. The focus on technical characteristics </w:t>
      </w:r>
      <w:r w:rsidR="00F310CB" w:rsidRPr="00826C98">
        <w:rPr>
          <w:rFonts w:eastAsia="Calibri"/>
          <w:szCs w:val="22"/>
          <w:lang w:val="en-GB" w:eastAsia="en-US"/>
        </w:rPr>
        <w:t xml:space="preserve">without sufficient attention paid to social and cultural functions </w:t>
      </w:r>
      <w:r w:rsidRPr="00826C98">
        <w:rPr>
          <w:rFonts w:eastAsia="Calibri"/>
          <w:szCs w:val="22"/>
          <w:lang w:val="en-GB" w:eastAsia="en-US"/>
        </w:rPr>
        <w:t xml:space="preserve">of the element is a common problem in nomination files. </w:t>
      </w:r>
      <w:r w:rsidR="00E403C9" w:rsidRPr="009A60C6">
        <w:rPr>
          <w:rFonts w:eastAsia="Calibri"/>
          <w:szCs w:val="22"/>
          <w:lang w:val="en-GB" w:eastAsia="en-US"/>
        </w:rPr>
        <w:t xml:space="preserve">A judicious balance needs to be found in </w:t>
      </w:r>
      <w:r w:rsidR="00E403C9" w:rsidRPr="009A60C6">
        <w:rPr>
          <w:rFonts w:eastAsia="Calibri"/>
          <w:szCs w:val="22"/>
          <w:lang w:val="en-GB" w:eastAsia="en-US"/>
        </w:rPr>
        <w:lastRenderedPageBreak/>
        <w:t>the nomination so that readers know both what an element is and how it functions within its community; describing</w:t>
      </w:r>
      <w:r w:rsidR="00E403C9" w:rsidRPr="009A60C6">
        <w:rPr>
          <w:bCs/>
          <w:lang w:val="en-GB"/>
        </w:rPr>
        <w:t xml:space="preserve"> only one without the other is not sufficient.</w:t>
      </w:r>
      <w:r w:rsidR="00C15ADE" w:rsidRPr="009A60C6">
        <w:rPr>
          <w:rStyle w:val="FootnoteReference"/>
          <w:bCs/>
          <w:lang w:val="en-GB"/>
        </w:rPr>
        <w:footnoteReference w:id="122"/>
      </w:r>
    </w:p>
    <w:p w:rsidR="007D7998" w:rsidRPr="00826C98" w:rsidRDefault="007D7998" w:rsidP="00DD685D">
      <w:pPr>
        <w:pStyle w:val="Texte1"/>
        <w:rPr>
          <w:rFonts w:eastAsia="Calibri"/>
          <w:szCs w:val="22"/>
          <w:lang w:val="en-GB" w:eastAsia="en-US"/>
        </w:rPr>
      </w:pPr>
      <w:r w:rsidRPr="00826C98">
        <w:rPr>
          <w:rFonts w:eastAsia="Calibri"/>
          <w:szCs w:val="22"/>
          <w:lang w:val="en-GB" w:eastAsia="en-US"/>
        </w:rPr>
        <w:t>Information regarding methods of transmitting the stories to apprentices is given in Section </w:t>
      </w:r>
      <w:r w:rsidRPr="00B57586">
        <w:rPr>
          <w:rFonts w:eastAsia="Calibri"/>
          <w:noProof/>
          <w:szCs w:val="22"/>
          <w:lang w:val="en-GB" w:eastAsia="en-US"/>
        </w:rPr>
        <w:t>2,</w:t>
      </w:r>
      <w:r w:rsidRPr="00826C98">
        <w:rPr>
          <w:rFonts w:eastAsia="Calibri"/>
          <w:szCs w:val="22"/>
          <w:lang w:val="en-GB" w:eastAsia="en-US"/>
        </w:rPr>
        <w:t xml:space="preserve"> but belongs in Section 1.</w:t>
      </w:r>
    </w:p>
    <w:p w:rsidR="00E403C9" w:rsidRPr="009A60C6" w:rsidRDefault="007E4AF1">
      <w:pPr>
        <w:pStyle w:val="Texte1"/>
        <w:rPr>
          <w:szCs w:val="20"/>
          <w:lang w:val="en-GB"/>
        </w:rPr>
      </w:pPr>
      <w:r w:rsidRPr="009A60C6">
        <w:rPr>
          <w:rFonts w:eastAsia="Calibri"/>
          <w:szCs w:val="22"/>
          <w:lang w:val="en-GB" w:eastAsia="en-US"/>
        </w:rPr>
        <w:t xml:space="preserve">As mentioned </w:t>
      </w:r>
      <w:r w:rsidRPr="00B57586">
        <w:rPr>
          <w:rFonts w:eastAsia="Calibri"/>
          <w:noProof/>
          <w:szCs w:val="22"/>
          <w:lang w:val="en-GB" w:eastAsia="en-US"/>
        </w:rPr>
        <w:t>in relation to</w:t>
      </w:r>
      <w:r w:rsidRPr="009A60C6">
        <w:rPr>
          <w:rFonts w:eastAsia="Calibri"/>
          <w:szCs w:val="22"/>
          <w:lang w:val="en-GB" w:eastAsia="en-US"/>
        </w:rPr>
        <w:t xml:space="preserve"> section D, r</w:t>
      </w:r>
      <w:r w:rsidR="007D7998" w:rsidRPr="00826C98">
        <w:rPr>
          <w:rFonts w:eastAsia="Calibri"/>
          <w:szCs w:val="22"/>
          <w:lang w:val="en-GB" w:eastAsia="en-US"/>
        </w:rPr>
        <w:t xml:space="preserve">eferences to ‘tales of warfare and victory over the inhabitants of </w:t>
      </w:r>
      <w:r w:rsidR="00C15ADE" w:rsidRPr="00826C98">
        <w:rPr>
          <w:szCs w:val="20"/>
          <w:lang w:val="en-GB"/>
        </w:rPr>
        <w:t>countries Salem and Amal</w:t>
      </w:r>
      <w:r w:rsidR="007D7998" w:rsidRPr="00826C98">
        <w:rPr>
          <w:rFonts w:eastAsia="Calibri"/>
          <w:szCs w:val="22"/>
          <w:lang w:val="en-GB" w:eastAsia="en-US"/>
        </w:rPr>
        <w:t xml:space="preserve">’ as a characteristic of the element make the nomination problematic. </w:t>
      </w:r>
      <w:r w:rsidR="007D7998" w:rsidRPr="00B57586">
        <w:rPr>
          <w:rFonts w:eastAsia="Calibri"/>
          <w:noProof/>
          <w:szCs w:val="22"/>
          <w:lang w:val="en-GB" w:eastAsia="en-US"/>
        </w:rPr>
        <w:t>This is</w:t>
      </w:r>
      <w:r w:rsidR="007D7998" w:rsidRPr="00826C98">
        <w:rPr>
          <w:rFonts w:eastAsia="Calibri"/>
          <w:szCs w:val="22"/>
          <w:lang w:val="en-GB" w:eastAsia="en-US"/>
        </w:rPr>
        <w:t xml:space="preserve"> because an element that is said to represent</w:t>
      </w:r>
      <w:r w:rsidR="00B57586">
        <w:rPr>
          <w:rFonts w:eastAsia="Calibri"/>
          <w:szCs w:val="22"/>
          <w:lang w:val="en-GB" w:eastAsia="en-US"/>
        </w:rPr>
        <w:t xml:space="preserve"> the</w:t>
      </w:r>
      <w:r w:rsidR="007D7998" w:rsidRPr="00826C98">
        <w:rPr>
          <w:rFonts w:eastAsia="Calibri"/>
          <w:szCs w:val="22"/>
          <w:lang w:val="en-GB" w:eastAsia="en-US"/>
        </w:rPr>
        <w:t xml:space="preserve"> </w:t>
      </w:r>
      <w:r w:rsidR="007D7998" w:rsidRPr="00B57586">
        <w:rPr>
          <w:rFonts w:eastAsia="Calibri"/>
          <w:noProof/>
          <w:szCs w:val="22"/>
          <w:lang w:val="en-GB" w:eastAsia="en-US"/>
        </w:rPr>
        <w:t>conflict</w:t>
      </w:r>
      <w:r w:rsidR="007D7998" w:rsidRPr="00826C98">
        <w:rPr>
          <w:rFonts w:eastAsia="Calibri"/>
          <w:szCs w:val="22"/>
          <w:lang w:val="en-GB" w:eastAsia="en-US"/>
        </w:rPr>
        <w:t xml:space="preserve"> between States, once inscribed, might raise problems between the countries or communities involved. It cannot easily be used to promote mutual respect and understanding between the countries concerned.</w:t>
      </w:r>
      <w:r w:rsidR="00C15ADE" w:rsidRPr="00826C98">
        <w:rPr>
          <w:rFonts w:eastAsia="Calibri"/>
          <w:szCs w:val="22"/>
          <w:lang w:val="en-GB" w:eastAsia="en-US"/>
        </w:rPr>
        <w:t xml:space="preserve"> </w:t>
      </w:r>
      <w:r w:rsidR="00C15ADE" w:rsidRPr="00B57586">
        <w:rPr>
          <w:rFonts w:eastAsia="Calibri"/>
          <w:noProof/>
          <w:szCs w:val="22"/>
          <w:lang w:val="en-GB" w:eastAsia="en-US"/>
        </w:rPr>
        <w:t xml:space="preserve">It is important to remember that </w:t>
      </w:r>
      <w:r w:rsidR="007D7998" w:rsidRPr="00B57586">
        <w:rPr>
          <w:noProof/>
          <w:szCs w:val="20"/>
          <w:lang w:val="en-GB"/>
        </w:rPr>
        <w:t>proposals of elements containing references to war or conflict or specific historical events, the nomination file should be elaborated with utmost care, in order to avoid provoking misunderstanding among communities in any way, with a view to encouraging dialogue and mutual respect among communities, groups and individuals.</w:t>
      </w:r>
      <w:r w:rsidR="00C15ADE" w:rsidRPr="009A60C6">
        <w:rPr>
          <w:rStyle w:val="FootnoteReference"/>
          <w:szCs w:val="20"/>
          <w:lang w:val="en-GB"/>
        </w:rPr>
        <w:footnoteReference w:id="123"/>
      </w:r>
      <w:r w:rsidR="00C15ADE" w:rsidRPr="009A60C6">
        <w:rPr>
          <w:szCs w:val="20"/>
          <w:lang w:val="en-GB"/>
        </w:rPr>
        <w:t xml:space="preserve"> Nominations should </w:t>
      </w:r>
      <w:r w:rsidR="00E403C9" w:rsidRPr="009A60C6">
        <w:rPr>
          <w:szCs w:val="20"/>
          <w:lang w:val="en-GB"/>
        </w:rPr>
        <w:t>avoid formulations that could give rise inadvertently to competitive feelings among communities or countries</w:t>
      </w:r>
      <w:r w:rsidR="00C15ADE" w:rsidRPr="009A60C6">
        <w:rPr>
          <w:szCs w:val="20"/>
          <w:lang w:val="en-GB" w:eastAsia="en-US" w:bidi="th-TH"/>
        </w:rPr>
        <w:t xml:space="preserve">. States </w:t>
      </w:r>
      <w:r w:rsidR="00C15ADE" w:rsidRPr="009A60C6">
        <w:rPr>
          <w:szCs w:val="20"/>
          <w:lang w:val="en-GB"/>
        </w:rPr>
        <w:t xml:space="preserve">should </w:t>
      </w:r>
      <w:r w:rsidR="00E403C9" w:rsidRPr="009A60C6">
        <w:rPr>
          <w:szCs w:val="20"/>
          <w:lang w:val="en-GB"/>
        </w:rPr>
        <w:t>try to anticipate possible sensitivities of other communities around the world and to take the utmost care in preparing the text of the nomination</w:t>
      </w:r>
      <w:r w:rsidR="00C15ADE" w:rsidRPr="009A60C6">
        <w:rPr>
          <w:bCs/>
          <w:szCs w:val="20"/>
          <w:lang w:val="en-GB"/>
        </w:rPr>
        <w:t>.</w:t>
      </w:r>
      <w:r w:rsidR="00E403C9" w:rsidRPr="009A60C6">
        <w:rPr>
          <w:rStyle w:val="FootnoteReference"/>
          <w:szCs w:val="20"/>
          <w:lang w:val="en-GB"/>
        </w:rPr>
        <w:footnoteReference w:id="124"/>
      </w:r>
    </w:p>
    <w:p w:rsidR="007D7998" w:rsidRPr="00826C98" w:rsidRDefault="007D7998">
      <w:pPr>
        <w:pStyle w:val="Texte1"/>
        <w:rPr>
          <w:rFonts w:eastAsia="Calibri"/>
          <w:szCs w:val="22"/>
          <w:lang w:val="en-GB" w:eastAsia="en-US"/>
        </w:rPr>
      </w:pPr>
      <w:r w:rsidRPr="00826C98">
        <w:rPr>
          <w:rFonts w:eastAsia="Calibri"/>
          <w:szCs w:val="22"/>
          <w:lang w:val="en-GB" w:eastAsia="en-US"/>
        </w:rPr>
        <w:t xml:space="preserve">The file does not seem to consider female storytellers (introduced in Section C and mentioned again in Section 1) to be a relevant group, stating that ‘little </w:t>
      </w:r>
      <w:r w:rsidRPr="00B57586">
        <w:rPr>
          <w:rFonts w:eastAsia="Calibri"/>
          <w:noProof/>
          <w:szCs w:val="22"/>
          <w:lang w:val="en-GB" w:eastAsia="en-US"/>
        </w:rPr>
        <w:t>is known</w:t>
      </w:r>
      <w:r w:rsidRPr="00826C98">
        <w:rPr>
          <w:rFonts w:eastAsia="Calibri"/>
          <w:szCs w:val="22"/>
          <w:lang w:val="en-GB" w:eastAsia="en-US"/>
        </w:rPr>
        <w:t xml:space="preserve"> about them’. If such is the case, then investigations should be undertaken. Since women are also performing and transmitting the element, their art needs to </w:t>
      </w:r>
      <w:r w:rsidRPr="00B57586">
        <w:rPr>
          <w:rFonts w:eastAsia="Calibri"/>
          <w:noProof/>
          <w:szCs w:val="22"/>
          <w:lang w:val="en-GB" w:eastAsia="en-US"/>
        </w:rPr>
        <w:t>be taken</w:t>
      </w:r>
      <w:r w:rsidRPr="00826C98">
        <w:rPr>
          <w:rFonts w:eastAsia="Calibri"/>
          <w:szCs w:val="22"/>
          <w:lang w:val="en-GB" w:eastAsia="en-US"/>
        </w:rPr>
        <w:t xml:space="preserve"> into </w:t>
      </w:r>
      <w:r w:rsidRPr="00B57586">
        <w:rPr>
          <w:rFonts w:eastAsia="Calibri"/>
          <w:noProof/>
          <w:szCs w:val="22"/>
          <w:lang w:val="en-GB" w:eastAsia="en-US"/>
        </w:rPr>
        <w:t>account</w:t>
      </w:r>
      <w:r w:rsidR="00B57586">
        <w:rPr>
          <w:rFonts w:eastAsia="Calibri"/>
          <w:noProof/>
          <w:szCs w:val="22"/>
          <w:lang w:val="en-GB" w:eastAsia="en-US"/>
        </w:rPr>
        <w:t>,</w:t>
      </w:r>
      <w:r w:rsidRPr="00826C98">
        <w:rPr>
          <w:rFonts w:eastAsia="Calibri"/>
          <w:szCs w:val="22"/>
          <w:lang w:val="en-GB" w:eastAsia="en-US"/>
        </w:rPr>
        <w:t xml:space="preserve"> and </w:t>
      </w:r>
      <w:r w:rsidRPr="00B57586">
        <w:rPr>
          <w:rFonts w:eastAsia="Calibri"/>
          <w:noProof/>
          <w:szCs w:val="22"/>
          <w:lang w:val="en-GB" w:eastAsia="en-US"/>
        </w:rPr>
        <w:t xml:space="preserve">they </w:t>
      </w:r>
      <w:r w:rsidRPr="00826C98">
        <w:rPr>
          <w:rFonts w:eastAsia="Calibri"/>
          <w:szCs w:val="22"/>
          <w:lang w:val="en-GB" w:eastAsia="en-US"/>
        </w:rPr>
        <w:t>should be involved in the preparation of the nomination file.</w:t>
      </w:r>
    </w:p>
    <w:p w:rsidR="007D7998" w:rsidRPr="00826C98" w:rsidRDefault="007D7998" w:rsidP="00D17A1B">
      <w:pPr>
        <w:pStyle w:val="Texte1"/>
        <w:rPr>
          <w:rFonts w:eastAsia="Calibri"/>
          <w:szCs w:val="22"/>
          <w:lang w:val="en-GB" w:eastAsia="en-US"/>
        </w:rPr>
      </w:pPr>
      <w:r w:rsidRPr="00826C98">
        <w:rPr>
          <w:rFonts w:eastAsia="Calibri"/>
          <w:szCs w:val="22"/>
          <w:lang w:val="en-GB" w:eastAsia="en-US"/>
        </w:rPr>
        <w:t xml:space="preserve">The idea that ‘Mashriq storytelling is now best appreciated by those with cultivated taste’ and that </w:t>
      </w:r>
      <w:r w:rsidRPr="00B57586">
        <w:rPr>
          <w:rFonts w:eastAsia="Calibri"/>
          <w:noProof/>
          <w:szCs w:val="22"/>
          <w:lang w:val="en-GB" w:eastAsia="en-US"/>
        </w:rPr>
        <w:t>for this reason</w:t>
      </w:r>
      <w:r w:rsidRPr="00826C98">
        <w:rPr>
          <w:rFonts w:eastAsia="Calibri"/>
          <w:szCs w:val="22"/>
          <w:lang w:val="en-GB" w:eastAsia="en-US"/>
        </w:rPr>
        <w:t xml:space="preserve"> only the classical, historically ‘authentic’ versions of the element should be safeguarded, is </w:t>
      </w:r>
      <w:r w:rsidRPr="00B57586">
        <w:rPr>
          <w:rFonts w:eastAsia="Calibri"/>
          <w:noProof/>
          <w:szCs w:val="22"/>
          <w:lang w:val="en-GB" w:eastAsia="en-US"/>
        </w:rPr>
        <w:t>patronizing</w:t>
      </w:r>
      <w:r w:rsidRPr="00826C98">
        <w:rPr>
          <w:rFonts w:eastAsia="Calibri"/>
          <w:szCs w:val="22"/>
          <w:lang w:val="en-GB" w:eastAsia="en-US"/>
        </w:rPr>
        <w:t>. This opinion, held by researchers, is not in the spirit of the Convention. The continued popularity of the vernacular storytelling tradition in the Eastern Provinces is</w:t>
      </w:r>
      <w:r w:rsidR="00B57586">
        <w:rPr>
          <w:rFonts w:eastAsia="Calibri"/>
          <w:szCs w:val="22"/>
          <w:lang w:val="en-GB" w:eastAsia="en-US"/>
        </w:rPr>
        <w:t xml:space="preserve"> a</w:t>
      </w:r>
      <w:r w:rsidRPr="00826C98">
        <w:rPr>
          <w:rFonts w:eastAsia="Calibri"/>
          <w:szCs w:val="22"/>
          <w:lang w:val="en-GB" w:eastAsia="en-US"/>
        </w:rPr>
        <w:t xml:space="preserve"> </w:t>
      </w:r>
      <w:r w:rsidRPr="00B57586">
        <w:rPr>
          <w:rFonts w:eastAsia="Calibri"/>
          <w:noProof/>
          <w:szCs w:val="22"/>
          <w:lang w:val="en-GB" w:eastAsia="en-US"/>
        </w:rPr>
        <w:t>testimony</w:t>
      </w:r>
      <w:r w:rsidRPr="00826C98">
        <w:rPr>
          <w:rFonts w:eastAsia="Calibri"/>
          <w:szCs w:val="22"/>
          <w:lang w:val="en-GB" w:eastAsia="en-US"/>
        </w:rPr>
        <w:t xml:space="preserve"> to its continued value to the </w:t>
      </w:r>
      <w:r w:rsidRPr="00B57586">
        <w:rPr>
          <w:rFonts w:eastAsia="Calibri"/>
          <w:noProof/>
          <w:szCs w:val="22"/>
          <w:lang w:val="en-GB" w:eastAsia="en-US"/>
        </w:rPr>
        <w:t>Giriyati</w:t>
      </w:r>
      <w:r w:rsidRPr="00826C98">
        <w:rPr>
          <w:rFonts w:eastAsia="Calibri"/>
          <w:szCs w:val="22"/>
          <w:lang w:val="en-GB" w:eastAsia="en-US"/>
        </w:rPr>
        <w:t xml:space="preserve"> and their audiences in </w:t>
      </w:r>
      <w:r w:rsidRPr="00B57586">
        <w:rPr>
          <w:rFonts w:eastAsia="Calibri"/>
          <w:noProof/>
          <w:szCs w:val="22"/>
          <w:lang w:val="en-GB" w:eastAsia="en-US"/>
        </w:rPr>
        <w:t>coffee houses</w:t>
      </w:r>
      <w:r w:rsidRPr="00826C98">
        <w:rPr>
          <w:rFonts w:eastAsia="Calibri"/>
          <w:szCs w:val="22"/>
          <w:lang w:val="en-GB" w:eastAsia="en-US"/>
        </w:rPr>
        <w:t xml:space="preserve"> and other venues.</w:t>
      </w:r>
    </w:p>
    <w:p w:rsidR="00610BD8" w:rsidRPr="00826C98" w:rsidRDefault="007D7998" w:rsidP="00D17A1B">
      <w:pPr>
        <w:pStyle w:val="Texte1"/>
        <w:rPr>
          <w:rFonts w:eastAsia="Calibri"/>
          <w:szCs w:val="22"/>
          <w:lang w:val="en-GB" w:eastAsia="en-US"/>
        </w:rPr>
      </w:pPr>
      <w:r w:rsidRPr="00826C98">
        <w:rPr>
          <w:rFonts w:eastAsia="Calibri"/>
          <w:szCs w:val="22"/>
          <w:lang w:val="en-GB" w:eastAsia="en-US"/>
        </w:rPr>
        <w:t>Audience participation seems to be an important aspect of this element, and if it is deemed ‘inappropriate’ in the National Theatre then perhaps this is not a good venue for its practice.</w:t>
      </w:r>
    </w:p>
    <w:p w:rsidR="00E403C9" w:rsidRPr="009A60C6" w:rsidRDefault="00C15ADE" w:rsidP="00FD139E">
      <w:pPr>
        <w:pStyle w:val="Texte1"/>
        <w:spacing w:line="276" w:lineRule="auto"/>
        <w:rPr>
          <w:lang w:val="en-GB" w:bidi="ar-MA"/>
        </w:rPr>
      </w:pPr>
      <w:r w:rsidRPr="00826C98">
        <w:rPr>
          <w:lang w:val="en-GB" w:bidi="ar-MA"/>
        </w:rPr>
        <w:t xml:space="preserve">It is </w:t>
      </w:r>
      <w:r w:rsidR="00E403C9" w:rsidRPr="009A60C6">
        <w:rPr>
          <w:lang w:val="en-GB" w:bidi="ar-MA"/>
        </w:rPr>
        <w:t xml:space="preserve">imperative to safeguard the social functions of an element so that it continues to provide a sense of belonging and continuity to the communities concerned. </w:t>
      </w:r>
      <w:r w:rsidRPr="00826C98">
        <w:rPr>
          <w:lang w:val="en-GB" w:bidi="ar-MA"/>
        </w:rPr>
        <w:t xml:space="preserve">It is necessary to be cautious about </w:t>
      </w:r>
      <w:r w:rsidR="00E403C9" w:rsidRPr="009A60C6">
        <w:rPr>
          <w:lang w:val="en-GB" w:bidi="ar-MA"/>
        </w:rPr>
        <w:t xml:space="preserve">possible de-contextualization when performances are oriented for commercial purposes, overwhelming their character as </w:t>
      </w:r>
      <w:r w:rsidRPr="00826C98">
        <w:rPr>
          <w:lang w:val="en-GB" w:bidi="ar-MA"/>
        </w:rPr>
        <w:t>ICH</w:t>
      </w:r>
      <w:r w:rsidR="00E403C9" w:rsidRPr="009A60C6">
        <w:rPr>
          <w:lang w:val="en-GB" w:bidi="ar-MA"/>
        </w:rPr>
        <w:t>.</w:t>
      </w:r>
      <w:r w:rsidR="00E403C9" w:rsidRPr="009A60C6">
        <w:rPr>
          <w:rStyle w:val="FootnoteReference"/>
          <w:lang w:val="en-GB" w:bidi="ar-MA"/>
        </w:rPr>
        <w:footnoteReference w:id="125"/>
      </w:r>
    </w:p>
    <w:p w:rsidR="007D7998" w:rsidRPr="00826C98" w:rsidRDefault="007D7998" w:rsidP="00D17A1B">
      <w:pPr>
        <w:pStyle w:val="Texte1"/>
        <w:rPr>
          <w:rFonts w:eastAsia="Calibri"/>
          <w:szCs w:val="22"/>
          <w:lang w:val="en-GB" w:eastAsia="en-US"/>
        </w:rPr>
      </w:pPr>
      <w:r w:rsidRPr="00826C98">
        <w:rPr>
          <w:rFonts w:eastAsia="Calibri"/>
          <w:szCs w:val="22"/>
          <w:lang w:val="en-GB" w:eastAsia="en-US"/>
        </w:rPr>
        <w:t xml:space="preserve">The value of the element to the community or group concerned should </w:t>
      </w:r>
      <w:r w:rsidR="00610BD8" w:rsidRPr="009A60C6">
        <w:rPr>
          <w:rFonts w:eastAsia="Calibri"/>
          <w:szCs w:val="22"/>
          <w:lang w:val="en-GB" w:eastAsia="en-US"/>
        </w:rPr>
        <w:t xml:space="preserve">thus </w:t>
      </w:r>
      <w:r w:rsidRPr="00826C98">
        <w:rPr>
          <w:rFonts w:eastAsia="Calibri"/>
          <w:szCs w:val="22"/>
          <w:lang w:val="en-GB" w:eastAsia="en-US"/>
        </w:rPr>
        <w:t xml:space="preserve">be the priority, but the initial nomination focuses too much on the value of the storytelling </w:t>
      </w:r>
      <w:r w:rsidRPr="00B57586">
        <w:rPr>
          <w:rFonts w:eastAsia="Calibri"/>
          <w:noProof/>
          <w:szCs w:val="22"/>
          <w:lang w:val="en-GB" w:eastAsia="en-US"/>
        </w:rPr>
        <w:t>in terms of</w:t>
      </w:r>
      <w:r w:rsidRPr="00826C98">
        <w:rPr>
          <w:rFonts w:eastAsia="Calibri"/>
          <w:szCs w:val="22"/>
          <w:lang w:val="en-GB" w:eastAsia="en-US"/>
        </w:rPr>
        <w:t xml:space="preserve"> expert judgments on aesthetics and scientific value. Changes in the stories over time are not necessarily detrimental; in fact, change is a normal part of the process of living heritage recreation. The Convention wishes to encourage the idea that elements should naturally change over time and would not require a return to earlier versions of the stories.</w:t>
      </w:r>
    </w:p>
    <w:p w:rsidR="007D7998" w:rsidRPr="00826C98" w:rsidRDefault="007D7998" w:rsidP="00D17A1B">
      <w:pPr>
        <w:pStyle w:val="Texte1"/>
        <w:rPr>
          <w:rFonts w:eastAsia="Calibri"/>
          <w:szCs w:val="22"/>
          <w:lang w:val="en-GB" w:eastAsia="en-US"/>
        </w:rPr>
      </w:pPr>
      <w:r w:rsidRPr="00826C98">
        <w:rPr>
          <w:rFonts w:eastAsia="Calibri"/>
          <w:szCs w:val="22"/>
          <w:lang w:val="en-GB" w:eastAsia="en-US"/>
        </w:rPr>
        <w:t>The nomination file needs to demonstrate that the element is not incompatible with the requirements of international human rights instruments and environmental sustainability. It does not address this issue.</w:t>
      </w:r>
    </w:p>
    <w:p w:rsidR="007D7998" w:rsidRPr="00826C98" w:rsidRDefault="00E403C9" w:rsidP="00D17A1B">
      <w:pPr>
        <w:pStyle w:val="Texte1"/>
        <w:rPr>
          <w:rFonts w:eastAsia="Calibri"/>
          <w:szCs w:val="22"/>
          <w:lang w:val="en-GB" w:eastAsia="en-US"/>
        </w:rPr>
      </w:pPr>
      <w:r w:rsidRPr="009A60C6">
        <w:rPr>
          <w:rFonts w:eastAsia="Calibri"/>
          <w:szCs w:val="22"/>
          <w:lang w:val="en-GB" w:eastAsia="en-US"/>
        </w:rPr>
        <w:lastRenderedPageBreak/>
        <w:t>The last paragraph belongs to the section on safeguarding measures.</w:t>
      </w:r>
    </w:p>
    <w:p w:rsidR="007D7998" w:rsidRPr="00826C98" w:rsidRDefault="007D7998" w:rsidP="00FE0ECA">
      <w:pPr>
        <w:pStyle w:val="Heading3"/>
        <w:rPr>
          <w:lang w:val="en-GB"/>
        </w:rPr>
      </w:pPr>
      <w:r w:rsidRPr="00826C98">
        <w:rPr>
          <w:lang w:val="en-GB"/>
        </w:rPr>
        <w:t>2. Need for urgent safeguarding (Criterion U.2)</w:t>
      </w:r>
    </w:p>
    <w:p w:rsidR="00E403C9" w:rsidRPr="00AB61B2" w:rsidRDefault="007D7998" w:rsidP="009A60C6">
      <w:pPr>
        <w:pStyle w:val="Texte1"/>
        <w:rPr>
          <w:lang w:val="en-US"/>
        </w:rPr>
      </w:pPr>
      <w:r w:rsidRPr="00826C98">
        <w:rPr>
          <w:rFonts w:eastAsia="Calibri"/>
          <w:szCs w:val="22"/>
          <w:lang w:val="en-GB" w:eastAsia="en-US"/>
        </w:rPr>
        <w:t xml:space="preserve">Ensuring the viability of the element (i.e. storytelling, not the stories as such) involves determining its state of viability, defining threats and risks (if any), and ensuring that the conditions exist for continued enactment and transmission of the element by the communities and groups concerned. </w:t>
      </w:r>
      <w:r w:rsidR="00DC76ED" w:rsidRPr="00826C98">
        <w:rPr>
          <w:rFonts w:eastAsia="Calibri"/>
          <w:szCs w:val="22"/>
          <w:lang w:val="en-GB" w:eastAsia="en-US"/>
        </w:rPr>
        <w:t xml:space="preserve">Nominations need to contain </w:t>
      </w:r>
      <w:r w:rsidR="00E403C9" w:rsidRPr="009A60C6">
        <w:rPr>
          <w:lang w:val="en-GB"/>
        </w:rPr>
        <w:t xml:space="preserve">a clear description of the viability of an element, how it is </w:t>
      </w:r>
      <w:r w:rsidR="00E403C9" w:rsidRPr="009A60C6">
        <w:rPr>
          <w:rFonts w:eastAsia="Calibri"/>
          <w:szCs w:val="22"/>
          <w:lang w:val="en-GB" w:eastAsia="en-US"/>
        </w:rPr>
        <w:t>finding</w:t>
      </w:r>
      <w:r w:rsidR="00E403C9" w:rsidRPr="009A60C6">
        <w:rPr>
          <w:lang w:val="en-GB"/>
        </w:rPr>
        <w:t xml:space="preserve"> expression today and what are its contemporary social functions.</w:t>
      </w:r>
      <w:r w:rsidR="00DC76ED" w:rsidRPr="009A60C6">
        <w:rPr>
          <w:rStyle w:val="FootnoteReference"/>
          <w:lang w:val="en-GB"/>
        </w:rPr>
        <w:footnoteReference w:id="126"/>
      </w:r>
    </w:p>
    <w:p w:rsidR="007D7998" w:rsidRPr="00826C98" w:rsidRDefault="007D7998">
      <w:pPr>
        <w:pStyle w:val="Texte1"/>
        <w:rPr>
          <w:rFonts w:eastAsia="Calibri"/>
          <w:szCs w:val="22"/>
          <w:lang w:val="en-GB" w:eastAsia="en-US"/>
        </w:rPr>
      </w:pPr>
      <w:r w:rsidRPr="00826C98">
        <w:rPr>
          <w:rFonts w:eastAsia="Calibri"/>
          <w:szCs w:val="22"/>
          <w:lang w:val="en-GB" w:eastAsia="en-US"/>
        </w:rPr>
        <w:t xml:space="preserve">This section of the initial nomination file describes the decline of the storytelling tradition in coffee </w:t>
      </w:r>
      <w:r w:rsidRPr="006935D7">
        <w:rPr>
          <w:rFonts w:eastAsia="Calibri"/>
          <w:noProof/>
          <w:szCs w:val="22"/>
          <w:lang w:val="en-GB" w:eastAsia="en-US"/>
        </w:rPr>
        <w:t>houses</w:t>
      </w:r>
      <w:r w:rsidR="006935D7">
        <w:rPr>
          <w:rFonts w:eastAsia="Calibri"/>
          <w:noProof/>
          <w:szCs w:val="22"/>
          <w:lang w:val="en-GB" w:eastAsia="en-US"/>
        </w:rPr>
        <w:t>. H</w:t>
      </w:r>
      <w:r w:rsidRPr="006935D7">
        <w:rPr>
          <w:rFonts w:eastAsia="Calibri"/>
          <w:noProof/>
          <w:szCs w:val="22"/>
          <w:lang w:val="en-GB" w:eastAsia="en-US"/>
        </w:rPr>
        <w:t>owever</w:t>
      </w:r>
      <w:r w:rsidRPr="00826C98">
        <w:rPr>
          <w:rFonts w:eastAsia="Calibri"/>
          <w:szCs w:val="22"/>
          <w:lang w:val="en-GB" w:eastAsia="en-US"/>
        </w:rPr>
        <w:t xml:space="preserve">, the reasons for this decline </w:t>
      </w:r>
      <w:r w:rsidRPr="006935D7">
        <w:rPr>
          <w:rFonts w:eastAsia="Calibri"/>
          <w:noProof/>
          <w:szCs w:val="22"/>
          <w:lang w:val="en-GB" w:eastAsia="en-US"/>
        </w:rPr>
        <w:t>are not given</w:t>
      </w:r>
      <w:r w:rsidRPr="00826C98">
        <w:rPr>
          <w:rFonts w:eastAsia="Calibri"/>
          <w:szCs w:val="22"/>
          <w:lang w:val="en-GB" w:eastAsia="en-US"/>
        </w:rPr>
        <w:t xml:space="preserve">. The introduction of other forms of entertainment (such as television) in the coffee houses </w:t>
      </w:r>
      <w:r w:rsidRPr="006935D7">
        <w:rPr>
          <w:rFonts w:eastAsia="Calibri"/>
          <w:noProof/>
          <w:szCs w:val="22"/>
          <w:lang w:val="en-GB" w:eastAsia="en-US"/>
        </w:rPr>
        <w:t>is mentioned</w:t>
      </w:r>
      <w:r w:rsidRPr="00826C98">
        <w:rPr>
          <w:rFonts w:eastAsia="Calibri"/>
          <w:szCs w:val="22"/>
          <w:lang w:val="en-GB" w:eastAsia="en-US"/>
        </w:rPr>
        <w:t xml:space="preserve"> elsewhere (Section 1), but is not detailed here. </w:t>
      </w:r>
      <w:r w:rsidRPr="006935D7">
        <w:rPr>
          <w:rFonts w:eastAsia="Calibri"/>
          <w:noProof/>
          <w:szCs w:val="22"/>
          <w:lang w:val="en-GB" w:eastAsia="en-US"/>
        </w:rPr>
        <w:t>The authors of the file see the decline as unavoidable and a ‘fact of life’; they propose ways of addressing it that may hasten its decline, and blame the problem on the Giriyati themselves, who are stereotyped as not valuing their ICH (or, at least, not valuing it in the academic way that researchers do), and as viewing their role purely as a job.</w:t>
      </w:r>
      <w:r w:rsidRPr="00826C98">
        <w:rPr>
          <w:rFonts w:eastAsia="Calibri"/>
          <w:szCs w:val="22"/>
          <w:lang w:val="en-GB" w:eastAsia="en-US"/>
        </w:rPr>
        <w:t xml:space="preserve"> This top-down, </w:t>
      </w:r>
      <w:r w:rsidRPr="006935D7">
        <w:rPr>
          <w:rFonts w:eastAsia="Calibri"/>
          <w:noProof/>
          <w:szCs w:val="22"/>
          <w:lang w:val="en-GB" w:eastAsia="en-US"/>
        </w:rPr>
        <w:t>patronizing</w:t>
      </w:r>
      <w:r w:rsidRPr="00826C98">
        <w:rPr>
          <w:rFonts w:eastAsia="Calibri"/>
          <w:szCs w:val="22"/>
          <w:lang w:val="en-GB" w:eastAsia="en-US"/>
        </w:rPr>
        <w:t xml:space="preserve"> approach is contrary to the spirit of the Convention and does not reflect the opinions of the storytellers themselves.</w:t>
      </w:r>
    </w:p>
    <w:p w:rsidR="007D7998" w:rsidRPr="009B1F57" w:rsidRDefault="007D7998" w:rsidP="00D17A1B">
      <w:pPr>
        <w:pStyle w:val="Texte1"/>
        <w:rPr>
          <w:rFonts w:eastAsia="Calibri"/>
          <w:szCs w:val="22"/>
          <w:lang w:val="en-GB" w:eastAsia="en-US"/>
        </w:rPr>
      </w:pPr>
      <w:r w:rsidRPr="00826C98">
        <w:rPr>
          <w:rFonts w:eastAsia="Calibri"/>
          <w:szCs w:val="22"/>
          <w:lang w:val="en-GB" w:eastAsia="en-US"/>
        </w:rPr>
        <w:t xml:space="preserve">No mention </w:t>
      </w:r>
      <w:r w:rsidRPr="006935D7">
        <w:rPr>
          <w:rFonts w:eastAsia="Calibri"/>
          <w:noProof/>
          <w:szCs w:val="22"/>
          <w:lang w:val="en-GB" w:eastAsia="en-US"/>
        </w:rPr>
        <w:t>is made</w:t>
      </w:r>
      <w:r w:rsidRPr="00826C98">
        <w:rPr>
          <w:rFonts w:eastAsia="Calibri"/>
          <w:szCs w:val="22"/>
          <w:lang w:val="en-GB" w:eastAsia="en-US"/>
        </w:rPr>
        <w:t xml:space="preserve"> of the increase in the number of women storytellers performing in private homes, mentioned in Section 1, which runs contrary to the decline of the art in coffee houses.</w:t>
      </w:r>
    </w:p>
    <w:p w:rsidR="00B0584F" w:rsidRPr="00826C98" w:rsidRDefault="007D7998" w:rsidP="00D17A1B">
      <w:pPr>
        <w:pStyle w:val="Texte1"/>
        <w:rPr>
          <w:rFonts w:eastAsia="Calibri"/>
          <w:szCs w:val="22"/>
          <w:lang w:val="en-GB" w:eastAsia="en-US"/>
        </w:rPr>
      </w:pPr>
      <w:r w:rsidRPr="00826C98">
        <w:rPr>
          <w:rFonts w:eastAsia="Calibri"/>
          <w:szCs w:val="22"/>
          <w:lang w:val="en-GB" w:eastAsia="en-US"/>
        </w:rPr>
        <w:t xml:space="preserve">The researchers seem to be appropriating an ICH </w:t>
      </w:r>
      <w:r w:rsidRPr="006935D7">
        <w:rPr>
          <w:rFonts w:eastAsia="Calibri"/>
          <w:noProof/>
          <w:szCs w:val="22"/>
          <w:lang w:val="en-GB" w:eastAsia="en-US"/>
        </w:rPr>
        <w:t>element</w:t>
      </w:r>
      <w:r w:rsidRPr="00826C98">
        <w:rPr>
          <w:rFonts w:eastAsia="Calibri"/>
          <w:szCs w:val="22"/>
          <w:lang w:val="en-GB" w:eastAsia="en-US"/>
        </w:rPr>
        <w:t xml:space="preserve"> while claiming to serve the interest of ICH </w:t>
      </w:r>
      <w:r w:rsidRPr="006935D7">
        <w:rPr>
          <w:rFonts w:eastAsia="Calibri"/>
          <w:noProof/>
          <w:szCs w:val="22"/>
          <w:lang w:val="en-GB" w:eastAsia="en-US"/>
        </w:rPr>
        <w:t>and</w:t>
      </w:r>
      <w:r w:rsidRPr="00826C98">
        <w:rPr>
          <w:rFonts w:eastAsia="Calibri"/>
          <w:szCs w:val="22"/>
          <w:lang w:val="en-GB" w:eastAsia="en-US"/>
        </w:rPr>
        <w:t xml:space="preserve"> the nation as a whole. The file provides no evidence for invoking Mashriq stories and storytelling as a fundamental characteristic of the national identity of the country.</w:t>
      </w:r>
    </w:p>
    <w:p w:rsidR="00E403C9" w:rsidRPr="00AB61B2" w:rsidRDefault="00B0584F" w:rsidP="009A60C6">
      <w:pPr>
        <w:pStyle w:val="Texte1"/>
        <w:rPr>
          <w:lang w:val="en-US"/>
        </w:rPr>
      </w:pPr>
      <w:r w:rsidRPr="00826C98">
        <w:rPr>
          <w:rFonts w:eastAsia="Calibri"/>
          <w:szCs w:val="22"/>
          <w:lang w:val="en-GB" w:eastAsia="en-US"/>
        </w:rPr>
        <w:t>S</w:t>
      </w:r>
      <w:r w:rsidR="00BF51FF" w:rsidRPr="00826C98">
        <w:rPr>
          <w:rFonts w:eastAsia="Calibri"/>
          <w:szCs w:val="22"/>
          <w:lang w:val="en-GB" w:eastAsia="en-US"/>
        </w:rPr>
        <w:t xml:space="preserve">tates are </w:t>
      </w:r>
      <w:r w:rsidR="007D7998" w:rsidRPr="00826C98">
        <w:rPr>
          <w:rFonts w:eastAsia="Calibri"/>
          <w:szCs w:val="22"/>
          <w:lang w:val="en-GB" w:eastAsia="en-US"/>
        </w:rPr>
        <w:t>not encourage</w:t>
      </w:r>
      <w:r w:rsidR="00BF51FF" w:rsidRPr="00826C98">
        <w:rPr>
          <w:rFonts w:eastAsia="Calibri"/>
          <w:szCs w:val="22"/>
          <w:lang w:val="en-GB" w:eastAsia="en-US"/>
        </w:rPr>
        <w:t>d</w:t>
      </w:r>
      <w:r w:rsidR="007D7998" w:rsidRPr="00826C98">
        <w:rPr>
          <w:rFonts w:eastAsia="Calibri"/>
          <w:szCs w:val="22"/>
          <w:lang w:val="en-GB" w:eastAsia="en-US"/>
        </w:rPr>
        <w:t xml:space="preserve"> </w:t>
      </w:r>
      <w:r w:rsidR="00BF51FF" w:rsidRPr="00826C98">
        <w:rPr>
          <w:rFonts w:eastAsia="Calibri"/>
          <w:szCs w:val="22"/>
          <w:lang w:val="en-GB" w:eastAsia="en-US"/>
        </w:rPr>
        <w:t xml:space="preserve">to </w:t>
      </w:r>
      <w:r w:rsidR="007D7998" w:rsidRPr="00826C98">
        <w:rPr>
          <w:rFonts w:eastAsia="Calibri"/>
          <w:szCs w:val="22"/>
          <w:lang w:val="en-GB" w:eastAsia="en-US"/>
        </w:rPr>
        <w:t>use the Convention, or safeguarding policies, for nation-building purposes.</w:t>
      </w:r>
      <w:r w:rsidR="00BF51FF" w:rsidRPr="00826C98">
        <w:rPr>
          <w:rStyle w:val="FootnoteReference"/>
          <w:rFonts w:eastAsia="Calibri"/>
          <w:szCs w:val="22"/>
          <w:lang w:val="en-GB" w:eastAsia="en-US"/>
        </w:rPr>
        <w:footnoteReference w:id="127"/>
      </w:r>
      <w:r w:rsidR="007D7998" w:rsidRPr="00826C98">
        <w:rPr>
          <w:rFonts w:eastAsia="Calibri"/>
          <w:szCs w:val="22"/>
          <w:lang w:val="en-GB" w:eastAsia="en-US"/>
        </w:rPr>
        <w:t xml:space="preserve"> </w:t>
      </w:r>
      <w:r w:rsidR="00E403C9" w:rsidRPr="009A60C6">
        <w:rPr>
          <w:lang w:val="en-GB"/>
        </w:rPr>
        <w:t xml:space="preserve">All of the States reporting in the first cycle seem to understand ICH as a component of ‘national’ identity, which is an understanding that is absent from the Convention’s text. This vision of ICH can have several negative implications: disregard and potential </w:t>
      </w:r>
      <w:r w:rsidR="00E403C9" w:rsidRPr="006935D7">
        <w:rPr>
          <w:rFonts w:eastAsia="Calibri"/>
          <w:noProof/>
          <w:szCs w:val="22"/>
          <w:lang w:val="en-GB" w:eastAsia="en-US"/>
        </w:rPr>
        <w:t>marginalization</w:t>
      </w:r>
      <w:r w:rsidR="00E403C9" w:rsidRPr="009A60C6">
        <w:rPr>
          <w:lang w:val="en-GB"/>
        </w:rPr>
        <w:t xml:space="preserve"> of ICH that is considered alien, but also homogenization of cultural diversity at the service of a ‘national’ culture.</w:t>
      </w:r>
    </w:p>
    <w:p w:rsidR="007D7998" w:rsidRPr="00826C98" w:rsidRDefault="007D7998" w:rsidP="00D17A1B">
      <w:pPr>
        <w:pStyle w:val="Texte1"/>
        <w:rPr>
          <w:rFonts w:eastAsia="Calibri"/>
          <w:szCs w:val="22"/>
          <w:lang w:val="en-GB" w:eastAsia="en-US"/>
        </w:rPr>
      </w:pPr>
      <w:r w:rsidRPr="00826C98">
        <w:rPr>
          <w:rFonts w:eastAsia="Calibri"/>
          <w:szCs w:val="22"/>
          <w:lang w:val="en-GB" w:eastAsia="en-US"/>
        </w:rPr>
        <w:t xml:space="preserve">The apprenticeship system is said to be ‘breaking down’, but no reasons or figures </w:t>
      </w:r>
      <w:r w:rsidRPr="006935D7">
        <w:rPr>
          <w:rFonts w:eastAsia="Calibri"/>
          <w:noProof/>
          <w:szCs w:val="22"/>
          <w:lang w:val="en-GB" w:eastAsia="en-US"/>
        </w:rPr>
        <w:t>are given</w:t>
      </w:r>
      <w:r w:rsidRPr="00826C98">
        <w:rPr>
          <w:rFonts w:eastAsia="Calibri"/>
          <w:szCs w:val="22"/>
          <w:lang w:val="en-GB" w:eastAsia="en-US"/>
        </w:rPr>
        <w:t xml:space="preserve">. The </w:t>
      </w:r>
      <w:r w:rsidRPr="006935D7">
        <w:rPr>
          <w:rFonts w:eastAsia="Calibri"/>
          <w:noProof/>
          <w:szCs w:val="22"/>
          <w:lang w:val="en-GB" w:eastAsia="en-US"/>
        </w:rPr>
        <w:t>Giriyati</w:t>
      </w:r>
      <w:r w:rsidRPr="00826C98">
        <w:rPr>
          <w:rFonts w:eastAsia="Calibri"/>
          <w:szCs w:val="22"/>
          <w:lang w:val="en-GB" w:eastAsia="en-US"/>
        </w:rPr>
        <w:t xml:space="preserve"> </w:t>
      </w:r>
      <w:r w:rsidRPr="006935D7">
        <w:rPr>
          <w:rFonts w:eastAsia="Calibri"/>
          <w:noProof/>
          <w:szCs w:val="22"/>
          <w:lang w:val="en-GB" w:eastAsia="en-US"/>
        </w:rPr>
        <w:t>are criticized</w:t>
      </w:r>
      <w:r w:rsidRPr="00826C98">
        <w:rPr>
          <w:rFonts w:eastAsia="Calibri"/>
          <w:szCs w:val="22"/>
          <w:lang w:val="en-GB" w:eastAsia="en-US"/>
        </w:rPr>
        <w:t xml:space="preserve"> for imperfect transmission of the stories themselves. Since the stories are retold in different ways every time, adapted to the audience and the current situation (see Section 1), it is not necessary or desirable for the practice of the element to be based on a strict canon.</w:t>
      </w:r>
    </w:p>
    <w:p w:rsidR="007D7998" w:rsidRPr="00826C98" w:rsidRDefault="007D7998">
      <w:pPr>
        <w:pStyle w:val="Texte1"/>
        <w:rPr>
          <w:rFonts w:eastAsia="Calibri"/>
          <w:szCs w:val="22"/>
          <w:lang w:val="en-GB" w:eastAsia="en-US"/>
        </w:rPr>
      </w:pPr>
      <w:r w:rsidRPr="00826C98">
        <w:rPr>
          <w:rFonts w:eastAsia="Calibri"/>
          <w:szCs w:val="22"/>
          <w:lang w:val="en-GB" w:eastAsia="en-US"/>
        </w:rPr>
        <w:t xml:space="preserve">Recording stories and protecting them from </w:t>
      </w:r>
      <w:r w:rsidRPr="006935D7">
        <w:rPr>
          <w:rFonts w:eastAsia="Calibri"/>
          <w:noProof/>
          <w:szCs w:val="22"/>
          <w:lang w:val="en-GB" w:eastAsia="en-US"/>
        </w:rPr>
        <w:t>change</w:t>
      </w:r>
      <w:r w:rsidRPr="00826C98">
        <w:rPr>
          <w:rFonts w:eastAsia="Calibri"/>
          <w:szCs w:val="22"/>
          <w:lang w:val="en-GB" w:eastAsia="en-US"/>
        </w:rPr>
        <w:t xml:space="preserve"> will not safeguard the element. Descriptions of safeguarding </w:t>
      </w:r>
      <w:r w:rsidRPr="006935D7">
        <w:rPr>
          <w:rFonts w:eastAsia="Calibri"/>
          <w:noProof/>
          <w:szCs w:val="22"/>
          <w:lang w:val="en-GB" w:eastAsia="en-US"/>
        </w:rPr>
        <w:t xml:space="preserve">measures </w:t>
      </w:r>
      <w:r w:rsidRPr="00826C98">
        <w:rPr>
          <w:rFonts w:eastAsia="Calibri"/>
          <w:szCs w:val="22"/>
          <w:lang w:val="en-GB" w:eastAsia="en-US"/>
        </w:rPr>
        <w:t>belong in Section 3.</w:t>
      </w:r>
    </w:p>
    <w:p w:rsidR="007D7998" w:rsidRPr="00826C98" w:rsidRDefault="007D7998" w:rsidP="00D17A1B">
      <w:pPr>
        <w:pStyle w:val="Texte1"/>
        <w:rPr>
          <w:rFonts w:eastAsia="Calibri"/>
          <w:szCs w:val="22"/>
          <w:lang w:val="en-GB" w:eastAsia="en-US"/>
        </w:rPr>
      </w:pPr>
      <w:r w:rsidRPr="00826C98">
        <w:rPr>
          <w:rFonts w:eastAsia="Calibri"/>
          <w:szCs w:val="22"/>
          <w:lang w:val="en-GB" w:eastAsia="en-US"/>
        </w:rPr>
        <w:t xml:space="preserve">The minimum word count of 750 words has not </w:t>
      </w:r>
      <w:r w:rsidRPr="006935D7">
        <w:rPr>
          <w:rFonts w:eastAsia="Calibri"/>
          <w:noProof/>
          <w:szCs w:val="22"/>
          <w:lang w:val="en-GB" w:eastAsia="en-US"/>
        </w:rPr>
        <w:t>been reached</w:t>
      </w:r>
      <w:r w:rsidRPr="00826C98">
        <w:rPr>
          <w:rFonts w:eastAsia="Calibri"/>
          <w:szCs w:val="22"/>
          <w:lang w:val="en-GB" w:eastAsia="en-US"/>
        </w:rPr>
        <w:t xml:space="preserve"> in either the initial or the final versions of the nomination file. The final version has been kept short to reduce reading loads.</w:t>
      </w:r>
    </w:p>
    <w:p w:rsidR="007D7998" w:rsidRPr="00826C98" w:rsidRDefault="007D7998" w:rsidP="00FE0ECA">
      <w:pPr>
        <w:pStyle w:val="Heading3"/>
        <w:rPr>
          <w:lang w:val="en-GB"/>
        </w:rPr>
      </w:pPr>
      <w:r w:rsidRPr="00826C98">
        <w:rPr>
          <w:lang w:val="en-GB"/>
        </w:rPr>
        <w:t>3. Safeguarding measures (Criterion U.3)</w:t>
      </w:r>
    </w:p>
    <w:p w:rsidR="007D7998" w:rsidRPr="009B1F57" w:rsidRDefault="007D7998" w:rsidP="00B627CA">
      <w:pPr>
        <w:pStyle w:val="Grille02N"/>
        <w:keepNext w:val="0"/>
        <w:tabs>
          <w:tab w:val="clear" w:pos="567"/>
        </w:tabs>
        <w:snapToGrid/>
        <w:spacing w:line="276" w:lineRule="auto"/>
        <w:ind w:left="851"/>
        <w:jc w:val="both"/>
        <w:rPr>
          <w:b w:val="0"/>
          <w:sz w:val="20"/>
          <w:szCs w:val="20"/>
          <w:lang w:val="en-GB"/>
        </w:rPr>
      </w:pPr>
      <w:r w:rsidRPr="00826C98">
        <w:rPr>
          <w:rFonts w:eastAsia="Calibri"/>
          <w:b w:val="0"/>
          <w:sz w:val="20"/>
          <w:szCs w:val="20"/>
          <w:lang w:val="en-GB" w:eastAsia="en-US"/>
        </w:rPr>
        <w:t xml:space="preserve">The initial nomination file </w:t>
      </w:r>
      <w:r w:rsidRPr="006935D7">
        <w:rPr>
          <w:rFonts w:eastAsia="Calibri"/>
          <w:b w:val="0"/>
          <w:noProof/>
          <w:sz w:val="20"/>
          <w:szCs w:val="20"/>
          <w:lang w:val="en-GB" w:eastAsia="en-US"/>
        </w:rPr>
        <w:t>is based</w:t>
      </w:r>
      <w:r w:rsidRPr="00826C98">
        <w:rPr>
          <w:rFonts w:eastAsia="Calibri"/>
          <w:b w:val="0"/>
          <w:sz w:val="20"/>
          <w:szCs w:val="20"/>
          <w:lang w:val="en-GB" w:eastAsia="en-US"/>
        </w:rPr>
        <w:t xml:space="preserve"> on very weak community involvement</w:t>
      </w:r>
      <w:r w:rsidR="00B627CA" w:rsidRPr="00826C98">
        <w:rPr>
          <w:rFonts w:eastAsia="Calibri"/>
          <w:b w:val="0"/>
          <w:sz w:val="20"/>
          <w:szCs w:val="20"/>
          <w:lang w:val="en-GB" w:eastAsia="en-US"/>
        </w:rPr>
        <w:t xml:space="preserve">. </w:t>
      </w:r>
      <w:r w:rsidRPr="00826C98">
        <w:rPr>
          <w:rFonts w:eastAsia="Calibri"/>
          <w:b w:val="0"/>
          <w:sz w:val="20"/>
          <w:szCs w:val="20"/>
          <w:lang w:val="en-GB" w:eastAsia="en-US"/>
        </w:rPr>
        <w:t>From the information given in the file in both 3.a and 3.b, the safeguarding strategies seem to be top-</w:t>
      </w:r>
      <w:r w:rsidRPr="00826C98">
        <w:rPr>
          <w:rFonts w:eastAsia="Calibri"/>
          <w:b w:val="0"/>
          <w:sz w:val="20"/>
          <w:szCs w:val="20"/>
          <w:lang w:val="en-GB" w:eastAsia="en-US"/>
        </w:rPr>
        <w:lastRenderedPageBreak/>
        <w:t>down in character and designed by researchers for research outcomes such as publications</w:t>
      </w:r>
      <w:r w:rsidR="00D43590" w:rsidRPr="00826C98">
        <w:rPr>
          <w:rFonts w:eastAsia="Calibri"/>
          <w:b w:val="0"/>
          <w:sz w:val="20"/>
          <w:szCs w:val="20"/>
          <w:lang w:val="en-GB" w:eastAsia="en-US"/>
        </w:rPr>
        <w:t xml:space="preserve"> </w:t>
      </w:r>
      <w:r w:rsidRPr="00826C98">
        <w:rPr>
          <w:rFonts w:eastAsia="Calibri"/>
          <w:b w:val="0"/>
          <w:sz w:val="20"/>
          <w:szCs w:val="20"/>
          <w:lang w:val="en-GB" w:eastAsia="en-US"/>
        </w:rPr>
        <w:t xml:space="preserve">Only a few </w:t>
      </w:r>
      <w:r w:rsidRPr="006935D7">
        <w:rPr>
          <w:rFonts w:eastAsia="Calibri"/>
          <w:b w:val="0"/>
          <w:noProof/>
          <w:sz w:val="20"/>
          <w:szCs w:val="20"/>
          <w:lang w:val="en-GB" w:eastAsia="en-US"/>
        </w:rPr>
        <w:t>Giriyati</w:t>
      </w:r>
      <w:r w:rsidRPr="00826C98">
        <w:rPr>
          <w:rFonts w:eastAsia="Calibri"/>
          <w:b w:val="0"/>
          <w:sz w:val="20"/>
          <w:szCs w:val="20"/>
          <w:lang w:val="en-GB" w:eastAsia="en-US"/>
        </w:rPr>
        <w:t>, who attended the 2009 conference, have been involved.</w:t>
      </w:r>
    </w:p>
    <w:p w:rsidR="007D7998" w:rsidRPr="00826C98" w:rsidRDefault="007D7998">
      <w:pPr>
        <w:pStyle w:val="Texte1"/>
        <w:rPr>
          <w:rFonts w:eastAsia="Calibri"/>
          <w:szCs w:val="22"/>
          <w:lang w:val="en-GB" w:eastAsia="en-US"/>
        </w:rPr>
      </w:pPr>
      <w:r w:rsidRPr="00826C98">
        <w:rPr>
          <w:rFonts w:eastAsia="Calibri"/>
          <w:szCs w:val="22"/>
          <w:lang w:val="en-GB" w:eastAsia="en-US"/>
        </w:rPr>
        <w:t xml:space="preserve">It is not desirable, or in the spirit of the Convention, for external agencies to design and implement safeguarding measures without community involvement. Without such involvement, which in this case would be difficult to obtain given the measures proposed, safeguarding measures will </w:t>
      </w:r>
      <w:r w:rsidR="006935D7">
        <w:rPr>
          <w:rFonts w:eastAsia="Calibri"/>
          <w:noProof/>
          <w:szCs w:val="22"/>
          <w:lang w:val="en-GB" w:eastAsia="en-US"/>
        </w:rPr>
        <w:t>usually</w:t>
      </w:r>
      <w:r w:rsidR="006935D7" w:rsidRPr="00826C98">
        <w:rPr>
          <w:rFonts w:eastAsia="Calibri"/>
          <w:szCs w:val="22"/>
          <w:lang w:val="en-GB" w:eastAsia="en-US"/>
        </w:rPr>
        <w:t xml:space="preserve"> </w:t>
      </w:r>
      <w:r w:rsidRPr="00826C98">
        <w:rPr>
          <w:rFonts w:eastAsia="Calibri"/>
          <w:szCs w:val="22"/>
          <w:lang w:val="en-GB" w:eastAsia="en-US"/>
        </w:rPr>
        <w:t>fail.</w:t>
      </w:r>
    </w:p>
    <w:p w:rsidR="00E403C9" w:rsidRPr="00AB61B2" w:rsidRDefault="00E403C9" w:rsidP="009A60C6">
      <w:pPr>
        <w:pStyle w:val="Texte1"/>
        <w:rPr>
          <w:lang w:val="en-US"/>
        </w:rPr>
      </w:pPr>
      <w:r w:rsidRPr="009A60C6">
        <w:rPr>
          <w:rFonts w:eastAsia="Calibri"/>
          <w:szCs w:val="22"/>
          <w:lang w:val="en-GB" w:eastAsia="en-US"/>
        </w:rPr>
        <w:t>Safeguarding strategies should demonstrate that capacity</w:t>
      </w:r>
      <w:r w:rsidR="008B3E18">
        <w:rPr>
          <w:rFonts w:eastAsia="Calibri"/>
          <w:szCs w:val="22"/>
          <w:lang w:val="en-GB" w:eastAsia="en-US"/>
        </w:rPr>
        <w:t xml:space="preserve"> building</w:t>
      </w:r>
      <w:r w:rsidRPr="009A60C6">
        <w:rPr>
          <w:rFonts w:eastAsia="Calibri"/>
          <w:szCs w:val="22"/>
          <w:lang w:val="en-GB" w:eastAsia="en-US"/>
        </w:rPr>
        <w:t xml:space="preserve"> and knowledge transfer towards the communities are part and parcel of such measures so that the communities concerned can take ownership of the safeguarding process and continue it, even after the experts, government officials or non-governmental </w:t>
      </w:r>
      <w:r w:rsidRPr="006935D7">
        <w:rPr>
          <w:rFonts w:eastAsia="Calibri"/>
          <w:noProof/>
          <w:szCs w:val="22"/>
          <w:lang w:val="en-GB" w:eastAsia="en-US"/>
        </w:rPr>
        <w:t>organizations</w:t>
      </w:r>
      <w:r w:rsidRPr="009A60C6">
        <w:rPr>
          <w:rFonts w:eastAsia="Calibri"/>
          <w:szCs w:val="22"/>
          <w:lang w:val="en-GB" w:eastAsia="en-US"/>
        </w:rPr>
        <w:t xml:space="preserve"> have left. Safeguarding strategies should also include </w:t>
      </w:r>
      <w:r w:rsidRPr="006935D7">
        <w:rPr>
          <w:rFonts w:eastAsia="Calibri"/>
          <w:noProof/>
          <w:szCs w:val="22"/>
          <w:lang w:val="en-GB" w:eastAsia="en-US"/>
        </w:rPr>
        <w:t>mobilization</w:t>
      </w:r>
      <w:r w:rsidRPr="009A60C6">
        <w:rPr>
          <w:rFonts w:eastAsia="Calibri"/>
          <w:szCs w:val="22"/>
          <w:lang w:val="en-GB" w:eastAsia="en-US"/>
        </w:rPr>
        <w:t>, awareness-raising and educational activities involving youth.</w:t>
      </w:r>
    </w:p>
    <w:p w:rsidR="007D7998" w:rsidRPr="00826C98" w:rsidRDefault="007D7998" w:rsidP="00FE0ECA">
      <w:pPr>
        <w:pStyle w:val="Soustitre"/>
        <w:rPr>
          <w:lang w:val="en-GB"/>
        </w:rPr>
      </w:pPr>
      <w:r w:rsidRPr="00826C98">
        <w:rPr>
          <w:noProof w:val="0"/>
          <w:lang w:val="en-GB"/>
        </w:rPr>
        <w:t>3.a.</w:t>
      </w:r>
      <w:r w:rsidRPr="00826C98">
        <w:rPr>
          <w:noProof w:val="0"/>
          <w:lang w:val="en-GB"/>
        </w:rPr>
        <w:tab/>
      </w:r>
      <w:r w:rsidR="00B21BBD" w:rsidRPr="00826C98">
        <w:rPr>
          <w:noProof w:val="0"/>
          <w:lang w:val="en-GB"/>
        </w:rPr>
        <w:tab/>
      </w:r>
      <w:r w:rsidRPr="00826C98">
        <w:rPr>
          <w:noProof w:val="0"/>
          <w:lang w:val="en-GB"/>
        </w:rPr>
        <w:t>Past and current efforts to safeguard the element</w:t>
      </w:r>
    </w:p>
    <w:p w:rsidR="007D7998" w:rsidRPr="00826C98" w:rsidRDefault="007D7998" w:rsidP="00D17A1B">
      <w:pPr>
        <w:pStyle w:val="Texte1"/>
        <w:rPr>
          <w:rFonts w:eastAsia="Calibri"/>
          <w:szCs w:val="22"/>
          <w:lang w:val="en-GB" w:eastAsia="en-US"/>
        </w:rPr>
      </w:pPr>
      <w:r w:rsidRPr="00826C98">
        <w:rPr>
          <w:rFonts w:eastAsia="Calibri"/>
          <w:szCs w:val="22"/>
          <w:lang w:val="en-GB" w:eastAsia="en-US"/>
        </w:rPr>
        <w:t xml:space="preserve">As mentioned above, community involvement is minimal, which is problematic. Information about the research does not seem to be filtering back to the </w:t>
      </w:r>
      <w:r w:rsidRPr="006935D7">
        <w:rPr>
          <w:rFonts w:eastAsia="Calibri"/>
          <w:noProof/>
          <w:szCs w:val="22"/>
          <w:lang w:val="en-GB" w:eastAsia="en-US"/>
        </w:rPr>
        <w:t>Giriyati</w:t>
      </w:r>
      <w:r w:rsidRPr="00826C98">
        <w:rPr>
          <w:rFonts w:eastAsia="Calibri"/>
          <w:szCs w:val="22"/>
          <w:lang w:val="en-GB" w:eastAsia="en-US"/>
        </w:rPr>
        <w:t xml:space="preserve">, in general, and where information </w:t>
      </w:r>
      <w:r w:rsidRPr="006935D7">
        <w:rPr>
          <w:rFonts w:eastAsia="Calibri"/>
          <w:noProof/>
          <w:szCs w:val="22"/>
          <w:lang w:val="en-GB" w:eastAsia="en-US"/>
        </w:rPr>
        <w:t>is given</w:t>
      </w:r>
      <w:r w:rsidRPr="00826C98">
        <w:rPr>
          <w:rFonts w:eastAsia="Calibri"/>
          <w:szCs w:val="22"/>
          <w:lang w:val="en-GB" w:eastAsia="en-US"/>
        </w:rPr>
        <w:t xml:space="preserve"> to selected </w:t>
      </w:r>
      <w:r w:rsidRPr="006935D7">
        <w:rPr>
          <w:rFonts w:eastAsia="Calibri"/>
          <w:noProof/>
          <w:szCs w:val="22"/>
          <w:lang w:val="en-GB" w:eastAsia="en-US"/>
        </w:rPr>
        <w:t>storytellers</w:t>
      </w:r>
      <w:r w:rsidR="006935D7">
        <w:rPr>
          <w:rFonts w:eastAsia="Calibri"/>
          <w:noProof/>
          <w:szCs w:val="22"/>
          <w:lang w:val="en-GB" w:eastAsia="en-US"/>
        </w:rPr>
        <w:t>,</w:t>
      </w:r>
      <w:r w:rsidRPr="00826C98">
        <w:rPr>
          <w:rFonts w:eastAsia="Calibri"/>
          <w:szCs w:val="22"/>
          <w:lang w:val="en-GB" w:eastAsia="en-US"/>
        </w:rPr>
        <w:t xml:space="preserve"> it appears that they are </w:t>
      </w:r>
      <w:r w:rsidRPr="006935D7">
        <w:rPr>
          <w:rFonts w:eastAsia="Calibri"/>
          <w:noProof/>
          <w:szCs w:val="22"/>
          <w:lang w:val="en-GB" w:eastAsia="en-US"/>
        </w:rPr>
        <w:t>being told</w:t>
      </w:r>
      <w:r w:rsidRPr="00826C98">
        <w:rPr>
          <w:rFonts w:eastAsia="Calibri"/>
          <w:szCs w:val="22"/>
          <w:lang w:val="en-GB" w:eastAsia="en-US"/>
        </w:rPr>
        <w:t xml:space="preserve"> what stories to tell and how to tell them. </w:t>
      </w:r>
      <w:r w:rsidRPr="00F84C79">
        <w:rPr>
          <w:rFonts w:eastAsia="Calibri"/>
          <w:noProof/>
          <w:szCs w:val="22"/>
          <w:lang w:val="en-GB" w:eastAsia="en-US"/>
        </w:rPr>
        <w:t>This is</w:t>
      </w:r>
      <w:r w:rsidRPr="00F84C79">
        <w:rPr>
          <w:rFonts w:eastAsia="Calibri"/>
          <w:szCs w:val="22"/>
          <w:lang w:val="en-GB" w:eastAsia="en-US"/>
        </w:rPr>
        <w:t xml:space="preserve"> not in the spirit of the Convention, where communities and groups concerned are considered to be stewards of their ICH and the arbiters of its value.</w:t>
      </w:r>
      <w:r w:rsidRPr="00826C98">
        <w:rPr>
          <w:rFonts w:eastAsia="Calibri"/>
          <w:szCs w:val="22"/>
          <w:lang w:val="en-GB" w:eastAsia="en-US"/>
        </w:rPr>
        <w:t xml:space="preserve"> Given these </w:t>
      </w:r>
      <w:r w:rsidRPr="006935D7">
        <w:rPr>
          <w:rFonts w:eastAsia="Calibri"/>
          <w:noProof/>
          <w:szCs w:val="22"/>
          <w:lang w:val="en-GB" w:eastAsia="en-US"/>
        </w:rPr>
        <w:t>problems</w:t>
      </w:r>
      <w:r w:rsidR="006935D7" w:rsidRPr="009B1F57">
        <w:rPr>
          <w:rFonts w:eastAsia="Calibri"/>
          <w:noProof/>
          <w:szCs w:val="22"/>
          <w:lang w:val="en-GB" w:eastAsia="en-US"/>
        </w:rPr>
        <w:t>,</w:t>
      </w:r>
      <w:r w:rsidRPr="00826C98">
        <w:rPr>
          <w:rFonts w:eastAsia="Calibri"/>
          <w:szCs w:val="22"/>
          <w:lang w:val="en-GB" w:eastAsia="en-US"/>
        </w:rPr>
        <w:t xml:space="preserve"> it is unlikely that the preparation of this nomination file can be </w:t>
      </w:r>
      <w:r w:rsidRPr="006935D7">
        <w:rPr>
          <w:rFonts w:eastAsia="Calibri"/>
          <w:noProof/>
          <w:szCs w:val="22"/>
          <w:lang w:val="en-GB" w:eastAsia="en-US"/>
        </w:rPr>
        <w:t>characterized</w:t>
      </w:r>
      <w:r w:rsidRPr="00826C98">
        <w:rPr>
          <w:rFonts w:eastAsia="Calibri"/>
          <w:szCs w:val="22"/>
          <w:lang w:val="en-GB" w:eastAsia="en-US"/>
        </w:rPr>
        <w:t xml:space="preserve"> as a safeguarding activity in itself, or as leading to good safeguarding activities.</w:t>
      </w:r>
    </w:p>
    <w:p w:rsidR="007D7998" w:rsidRPr="00826C98" w:rsidRDefault="007D7998" w:rsidP="00D17A1B">
      <w:pPr>
        <w:pStyle w:val="Texte1"/>
        <w:rPr>
          <w:rFonts w:eastAsia="Calibri"/>
          <w:szCs w:val="22"/>
          <w:lang w:val="en-GB" w:eastAsia="en-US"/>
        </w:rPr>
      </w:pPr>
      <w:r w:rsidRPr="00826C98">
        <w:rPr>
          <w:rFonts w:eastAsia="Calibri"/>
          <w:szCs w:val="22"/>
          <w:lang w:val="en-GB" w:eastAsia="en-US"/>
        </w:rPr>
        <w:t xml:space="preserve">Threats mentioned in the file should be </w:t>
      </w:r>
      <w:r w:rsidRPr="006935D7">
        <w:rPr>
          <w:rFonts w:eastAsia="Calibri"/>
          <w:noProof/>
          <w:szCs w:val="22"/>
          <w:lang w:val="en-GB" w:eastAsia="en-US"/>
        </w:rPr>
        <w:t>prioritized</w:t>
      </w:r>
      <w:r w:rsidRPr="00826C98">
        <w:rPr>
          <w:rFonts w:eastAsia="Calibri"/>
          <w:szCs w:val="22"/>
          <w:lang w:val="en-GB" w:eastAsia="en-US"/>
        </w:rPr>
        <w:t xml:space="preserve"> and addressed to the extent possible in the safeguarding measures. Various threats to viability were mentioned (although unfortunately not clearly identified) in the previous sections (e.g. the decline of opportunities for performance and the lack of interest among young people, especially men, in becoming apprentices). The measures do not all directly address these threats, however. For example, the analysis of historical documents and the analysis of the themes and motives of the stories is primarily a research </w:t>
      </w:r>
      <w:r w:rsidRPr="006935D7">
        <w:rPr>
          <w:rFonts w:eastAsia="Calibri"/>
          <w:noProof/>
          <w:szCs w:val="22"/>
          <w:lang w:val="en-GB" w:eastAsia="en-US"/>
        </w:rPr>
        <w:t>task</w:t>
      </w:r>
      <w:r w:rsidRPr="00826C98">
        <w:rPr>
          <w:rFonts w:eastAsia="Calibri"/>
          <w:szCs w:val="22"/>
          <w:lang w:val="en-GB" w:eastAsia="en-US"/>
        </w:rPr>
        <w:t xml:space="preserve"> and does not address the problems faced in continued enactment or transmission of the element.</w:t>
      </w:r>
    </w:p>
    <w:p w:rsidR="00E403C9" w:rsidRPr="009A60C6" w:rsidRDefault="00E403C9">
      <w:pPr>
        <w:pStyle w:val="Texte1"/>
        <w:rPr>
          <w:rFonts w:eastAsia="Calibri"/>
          <w:szCs w:val="22"/>
          <w:lang w:val="en-GB" w:eastAsia="en-US"/>
        </w:rPr>
      </w:pPr>
      <w:r w:rsidRPr="006935D7">
        <w:rPr>
          <w:rFonts w:eastAsia="Calibri"/>
          <w:noProof/>
          <w:szCs w:val="22"/>
          <w:lang w:val="en-GB" w:eastAsia="en-US"/>
        </w:rPr>
        <w:t>Similarly, access to recorded versions of the Mashriq stories played in schools can result in communities being distanced from their transmission roles, and isolating the element from its context with the risk that ‘</w:t>
      </w:r>
      <w:r w:rsidRPr="006935D7">
        <w:rPr>
          <w:noProof/>
          <w:lang w:val="en-GB"/>
        </w:rPr>
        <w:t>when an element has outlived its socio-cultural context and is no longer meaningful to its community, it no longer constitutes intangible cultural heritage as defined in the Convention.’</w:t>
      </w:r>
      <w:r w:rsidRPr="009A60C6">
        <w:rPr>
          <w:rStyle w:val="FootnoteReference"/>
          <w:lang w:val="en-GB"/>
        </w:rPr>
        <w:footnoteReference w:id="128"/>
      </w:r>
    </w:p>
    <w:p w:rsidR="007D7998" w:rsidRPr="00826C98" w:rsidRDefault="007D7998" w:rsidP="00D17A1B">
      <w:pPr>
        <w:pStyle w:val="Texte1"/>
        <w:rPr>
          <w:rFonts w:eastAsia="Calibri"/>
          <w:szCs w:val="22"/>
          <w:lang w:val="en-GB" w:eastAsia="en-US"/>
        </w:rPr>
      </w:pPr>
      <w:r w:rsidRPr="00826C98">
        <w:rPr>
          <w:rFonts w:eastAsia="Calibri"/>
          <w:szCs w:val="22"/>
          <w:lang w:val="en-GB" w:eastAsia="en-US"/>
        </w:rPr>
        <w:t>The documentation projects are not likely to contribute to safeguarding because they focus on the stories rather than on the storytelling practice. Some of the measures undertaken may only distort the element (e.g. changing the language register, developing canonical versions, and promoting the enactment of the element outside its usual context).</w:t>
      </w:r>
    </w:p>
    <w:p w:rsidR="007D7998" w:rsidRPr="00826C98" w:rsidRDefault="007D7998" w:rsidP="00D17A1B">
      <w:pPr>
        <w:pStyle w:val="Texte1"/>
        <w:rPr>
          <w:rFonts w:eastAsia="Calibri"/>
          <w:szCs w:val="22"/>
          <w:lang w:val="en-GB" w:eastAsia="en-US"/>
        </w:rPr>
      </w:pPr>
      <w:r w:rsidRPr="00826C98">
        <w:rPr>
          <w:rFonts w:eastAsia="Calibri"/>
          <w:szCs w:val="22"/>
          <w:lang w:val="en-GB" w:eastAsia="en-US"/>
        </w:rPr>
        <w:t>Finally, the expected positive effects of</w:t>
      </w:r>
      <w:r w:rsidR="006935D7">
        <w:rPr>
          <w:rFonts w:eastAsia="Calibri"/>
          <w:szCs w:val="22"/>
          <w:lang w:val="en-GB" w:eastAsia="en-US"/>
        </w:rPr>
        <w:t xml:space="preserve"> the</w:t>
      </w:r>
      <w:r w:rsidRPr="00826C98">
        <w:rPr>
          <w:rFonts w:eastAsia="Calibri"/>
          <w:szCs w:val="22"/>
          <w:lang w:val="en-GB" w:eastAsia="en-US"/>
        </w:rPr>
        <w:t xml:space="preserve"> </w:t>
      </w:r>
      <w:r w:rsidRPr="006935D7">
        <w:rPr>
          <w:rFonts w:eastAsia="Calibri"/>
          <w:noProof/>
          <w:szCs w:val="22"/>
          <w:lang w:val="en-GB" w:eastAsia="en-US"/>
        </w:rPr>
        <w:t>inscription</w:t>
      </w:r>
      <w:r w:rsidRPr="00826C98">
        <w:rPr>
          <w:rFonts w:eastAsia="Calibri"/>
          <w:szCs w:val="22"/>
          <w:lang w:val="en-GB" w:eastAsia="en-US"/>
        </w:rPr>
        <w:t xml:space="preserve">, some of which may not be positive at all, are not substantiated, and possible negative effects </w:t>
      </w:r>
      <w:r w:rsidRPr="006935D7">
        <w:rPr>
          <w:rFonts w:eastAsia="Calibri"/>
          <w:noProof/>
          <w:szCs w:val="22"/>
          <w:lang w:val="en-GB" w:eastAsia="en-US"/>
        </w:rPr>
        <w:t>are not mentioned</w:t>
      </w:r>
      <w:r w:rsidRPr="00826C98">
        <w:rPr>
          <w:rFonts w:eastAsia="Calibri"/>
          <w:szCs w:val="22"/>
          <w:lang w:val="en-GB" w:eastAsia="en-US"/>
        </w:rPr>
        <w:t>.</w:t>
      </w:r>
    </w:p>
    <w:p w:rsidR="007D7998" w:rsidRPr="00826C98" w:rsidRDefault="007D7998" w:rsidP="00D17A1B">
      <w:pPr>
        <w:pStyle w:val="Texte1"/>
        <w:rPr>
          <w:rFonts w:eastAsia="Calibri"/>
          <w:szCs w:val="22"/>
          <w:lang w:val="en-GB" w:eastAsia="en-US"/>
        </w:rPr>
      </w:pPr>
      <w:r w:rsidRPr="00826C98">
        <w:rPr>
          <w:rFonts w:eastAsia="Calibri"/>
          <w:szCs w:val="22"/>
          <w:lang w:val="en-GB" w:eastAsia="en-US"/>
        </w:rPr>
        <w:t xml:space="preserve">From this section as well as the remainder of the file it seems that only a few </w:t>
      </w:r>
      <w:r w:rsidRPr="006935D7">
        <w:rPr>
          <w:rFonts w:eastAsia="Calibri"/>
          <w:noProof/>
          <w:szCs w:val="22"/>
          <w:lang w:val="en-GB" w:eastAsia="en-US"/>
        </w:rPr>
        <w:t>Giriyati</w:t>
      </w:r>
      <w:r w:rsidRPr="00826C98">
        <w:rPr>
          <w:rFonts w:eastAsia="Calibri"/>
          <w:szCs w:val="22"/>
          <w:lang w:val="en-GB" w:eastAsia="en-US"/>
        </w:rPr>
        <w:t xml:space="preserve"> were involved in developing the safeguarding measures, which suggests that the nomination process needs to </w:t>
      </w:r>
      <w:r w:rsidRPr="006935D7">
        <w:rPr>
          <w:rFonts w:eastAsia="Calibri"/>
          <w:noProof/>
          <w:szCs w:val="22"/>
          <w:lang w:val="en-GB" w:eastAsia="en-US"/>
        </w:rPr>
        <w:t>be restarted</w:t>
      </w:r>
      <w:r w:rsidRPr="00826C98">
        <w:rPr>
          <w:rFonts w:eastAsia="Calibri"/>
          <w:szCs w:val="22"/>
          <w:lang w:val="en-GB" w:eastAsia="en-US"/>
        </w:rPr>
        <w:t>.</w:t>
      </w:r>
    </w:p>
    <w:p w:rsidR="007D7998" w:rsidRPr="00826C98" w:rsidRDefault="007D7998" w:rsidP="00D17A1B">
      <w:pPr>
        <w:pStyle w:val="Texte1"/>
        <w:rPr>
          <w:rFonts w:eastAsia="Calibri"/>
          <w:szCs w:val="22"/>
          <w:lang w:val="en-GB" w:eastAsia="en-US"/>
        </w:rPr>
      </w:pPr>
      <w:r w:rsidRPr="00826C98">
        <w:rPr>
          <w:rFonts w:eastAsia="Calibri"/>
          <w:szCs w:val="22"/>
          <w:lang w:val="en-GB" w:eastAsia="en-US"/>
        </w:rPr>
        <w:t xml:space="preserve">A State register of ‘approved’ NGOs seems to be a contradiction in </w:t>
      </w:r>
      <w:r w:rsidRPr="006935D7">
        <w:rPr>
          <w:rFonts w:eastAsia="Calibri"/>
          <w:noProof/>
          <w:szCs w:val="22"/>
          <w:lang w:val="en-GB" w:eastAsia="en-US"/>
        </w:rPr>
        <w:t>terms</w:t>
      </w:r>
      <w:r w:rsidRPr="00826C98">
        <w:rPr>
          <w:rFonts w:eastAsia="Calibri"/>
          <w:szCs w:val="22"/>
          <w:lang w:val="en-GB" w:eastAsia="en-US"/>
        </w:rPr>
        <w:t xml:space="preserve"> since non-governmental </w:t>
      </w:r>
      <w:r w:rsidRPr="006935D7">
        <w:rPr>
          <w:rFonts w:eastAsia="Calibri"/>
          <w:noProof/>
          <w:szCs w:val="22"/>
          <w:lang w:val="en-GB" w:eastAsia="en-US"/>
        </w:rPr>
        <w:t>organizations</w:t>
      </w:r>
      <w:r w:rsidRPr="00826C98">
        <w:rPr>
          <w:rFonts w:eastAsia="Calibri"/>
          <w:szCs w:val="22"/>
          <w:lang w:val="en-GB" w:eastAsia="en-US"/>
        </w:rPr>
        <w:t xml:space="preserve"> are not supposed to require State approval.</w:t>
      </w:r>
    </w:p>
    <w:p w:rsidR="002B5150" w:rsidRPr="00826C98" w:rsidRDefault="007D7998" w:rsidP="00FD139E">
      <w:pPr>
        <w:pStyle w:val="Texte1"/>
        <w:rPr>
          <w:rFonts w:eastAsia="Calibri"/>
          <w:szCs w:val="22"/>
          <w:lang w:val="en-GB" w:eastAsia="en-US"/>
        </w:rPr>
      </w:pPr>
      <w:r w:rsidRPr="00826C98">
        <w:rPr>
          <w:rFonts w:eastAsia="Calibri"/>
          <w:szCs w:val="22"/>
          <w:lang w:val="en-GB" w:eastAsia="en-US"/>
        </w:rPr>
        <w:lastRenderedPageBreak/>
        <w:t xml:space="preserve">Note: the maximum word count has </w:t>
      </w:r>
      <w:r w:rsidRPr="006935D7">
        <w:rPr>
          <w:rFonts w:eastAsia="Calibri"/>
          <w:noProof/>
          <w:szCs w:val="22"/>
          <w:lang w:val="en-GB" w:eastAsia="en-US"/>
        </w:rPr>
        <w:t>been exceeded</w:t>
      </w:r>
      <w:r w:rsidRPr="00826C98">
        <w:rPr>
          <w:rFonts w:eastAsia="Calibri"/>
          <w:szCs w:val="22"/>
          <w:lang w:val="en-GB" w:eastAsia="en-US"/>
        </w:rPr>
        <w:t xml:space="preserve"> in the final nomination file. Exceeding the maximum word count may prevent the file </w:t>
      </w:r>
      <w:r w:rsidRPr="006935D7">
        <w:rPr>
          <w:rFonts w:eastAsia="Calibri"/>
          <w:noProof/>
          <w:szCs w:val="22"/>
          <w:lang w:val="en-GB" w:eastAsia="en-US"/>
        </w:rPr>
        <w:t>being evaluated</w:t>
      </w:r>
      <w:r w:rsidRPr="00826C98">
        <w:rPr>
          <w:rFonts w:eastAsia="Calibri"/>
          <w:szCs w:val="22"/>
          <w:lang w:val="en-GB" w:eastAsia="en-US"/>
        </w:rPr>
        <w:t xml:space="preserve"> if </w:t>
      </w:r>
      <w:r w:rsidRPr="006935D7">
        <w:rPr>
          <w:rFonts w:eastAsia="Calibri"/>
          <w:noProof/>
          <w:szCs w:val="22"/>
          <w:lang w:val="en-GB" w:eastAsia="en-US"/>
        </w:rPr>
        <w:t xml:space="preserve">the situation is not remedied by a fixed </w:t>
      </w:r>
      <w:r w:rsidR="006A36C7" w:rsidRPr="006935D7">
        <w:rPr>
          <w:rFonts w:eastAsia="Calibri"/>
          <w:noProof/>
          <w:szCs w:val="22"/>
          <w:lang w:val="en-GB" w:eastAsia="en-US"/>
        </w:rPr>
        <w:t>deadline</w:t>
      </w:r>
      <w:r w:rsidRPr="00826C98">
        <w:rPr>
          <w:rFonts w:eastAsia="Calibri"/>
          <w:szCs w:val="22"/>
          <w:lang w:val="en-GB" w:eastAsia="en-US"/>
        </w:rPr>
        <w:t>.</w:t>
      </w:r>
    </w:p>
    <w:p w:rsidR="007D7998" w:rsidRPr="00826C98" w:rsidRDefault="007D7998" w:rsidP="00FE0ECA">
      <w:pPr>
        <w:pStyle w:val="Soustitre"/>
        <w:rPr>
          <w:lang w:val="en-GB"/>
        </w:rPr>
      </w:pPr>
      <w:r w:rsidRPr="00826C98">
        <w:rPr>
          <w:noProof w:val="0"/>
          <w:lang w:val="en-GB"/>
        </w:rPr>
        <w:t>3.b.</w:t>
      </w:r>
      <w:r w:rsidRPr="00826C98">
        <w:rPr>
          <w:noProof w:val="0"/>
          <w:lang w:val="en-GB"/>
        </w:rPr>
        <w:tab/>
        <w:t xml:space="preserve">Safeguarding </w:t>
      </w:r>
      <w:r w:rsidR="00A41593" w:rsidRPr="00826C98">
        <w:rPr>
          <w:noProof w:val="0"/>
          <w:lang w:val="en-GB"/>
        </w:rPr>
        <w:t xml:space="preserve">plan </w:t>
      </w:r>
      <w:r w:rsidRPr="00826C98">
        <w:rPr>
          <w:noProof w:val="0"/>
          <w:lang w:val="en-GB"/>
        </w:rPr>
        <w:t>proposed</w:t>
      </w:r>
    </w:p>
    <w:p w:rsidR="00E403C9" w:rsidRPr="008B3E18" w:rsidRDefault="007D7998">
      <w:pPr>
        <w:pStyle w:val="Texte1"/>
        <w:rPr>
          <w:lang w:val="en-GB"/>
        </w:rPr>
      </w:pPr>
      <w:r w:rsidRPr="009A60C6">
        <w:rPr>
          <w:rFonts w:eastAsia="Calibri"/>
          <w:szCs w:val="22"/>
          <w:lang w:val="en-GB" w:eastAsia="en-US"/>
        </w:rPr>
        <w:t xml:space="preserve">The proposed safeguarding measures, which </w:t>
      </w:r>
      <w:r w:rsidRPr="006935D7">
        <w:rPr>
          <w:rFonts w:eastAsia="Calibri"/>
          <w:noProof/>
          <w:szCs w:val="22"/>
          <w:lang w:val="en-GB" w:eastAsia="en-US"/>
        </w:rPr>
        <w:t>were not developed</w:t>
      </w:r>
      <w:r w:rsidRPr="009A60C6">
        <w:rPr>
          <w:rFonts w:eastAsia="Calibri"/>
          <w:szCs w:val="22"/>
          <w:lang w:val="en-GB" w:eastAsia="en-US"/>
        </w:rPr>
        <w:t xml:space="preserve"> </w:t>
      </w:r>
      <w:r w:rsidR="006935D7">
        <w:rPr>
          <w:rFonts w:eastAsia="Calibri"/>
          <w:noProof/>
          <w:szCs w:val="22"/>
          <w:lang w:val="en-GB" w:eastAsia="en-US"/>
        </w:rPr>
        <w:t>with</w:t>
      </w:r>
      <w:r w:rsidRPr="009A60C6">
        <w:rPr>
          <w:rFonts w:eastAsia="Calibri"/>
          <w:szCs w:val="22"/>
          <w:lang w:val="en-GB" w:eastAsia="en-US"/>
        </w:rPr>
        <w:t xml:space="preserve"> a proper analysis of the viability of the element, are problematic and will not contribute to addressing threats to its practice and transmission. They were apparently not developed and will not </w:t>
      </w:r>
      <w:r w:rsidRPr="006935D7">
        <w:rPr>
          <w:rFonts w:eastAsia="Calibri"/>
          <w:noProof/>
          <w:szCs w:val="22"/>
          <w:lang w:val="en-GB" w:eastAsia="en-US"/>
        </w:rPr>
        <w:t>be implemented</w:t>
      </w:r>
      <w:r w:rsidRPr="009A60C6">
        <w:rPr>
          <w:rFonts w:eastAsia="Calibri"/>
          <w:szCs w:val="22"/>
          <w:lang w:val="en-GB" w:eastAsia="en-US"/>
        </w:rPr>
        <w:t xml:space="preserve"> with the involvement and consent of the community concerned</w:t>
      </w:r>
      <w:r w:rsidR="00152090" w:rsidRPr="009A60C6">
        <w:rPr>
          <w:rFonts w:eastAsia="Calibri"/>
          <w:szCs w:val="22"/>
          <w:lang w:val="en-GB" w:eastAsia="en-US"/>
        </w:rPr>
        <w:t xml:space="preserve">. It is important to keep in mind </w:t>
      </w:r>
      <w:r w:rsidR="00E403C9" w:rsidRPr="009A60C6">
        <w:rPr>
          <w:rFonts w:eastAsia="Calibri"/>
          <w:szCs w:val="22"/>
          <w:lang w:val="en-GB" w:eastAsia="en-US"/>
        </w:rPr>
        <w:t xml:space="preserve">that communities need to </w:t>
      </w:r>
      <w:r w:rsidR="00E403C9" w:rsidRPr="006935D7">
        <w:rPr>
          <w:rFonts w:eastAsia="Calibri"/>
          <w:noProof/>
          <w:szCs w:val="22"/>
          <w:lang w:val="en-GB" w:eastAsia="en-US"/>
        </w:rPr>
        <w:t>be placed</w:t>
      </w:r>
      <w:r w:rsidR="00E403C9" w:rsidRPr="009A60C6">
        <w:rPr>
          <w:rFonts w:eastAsia="Calibri"/>
          <w:szCs w:val="22"/>
          <w:lang w:val="en-GB" w:eastAsia="en-US"/>
        </w:rPr>
        <w:t xml:space="preserve"> at the centre of all safeguarding efforts as it is their responsibility</w:t>
      </w:r>
      <w:r w:rsidR="00E403C9" w:rsidRPr="009A60C6">
        <w:rPr>
          <w:rFonts w:eastAsia="Calibri"/>
          <w:szCs w:val="22"/>
          <w:lang w:val="en-GB"/>
        </w:rPr>
        <w:t xml:space="preserve"> and prerogative</w:t>
      </w:r>
      <w:r w:rsidR="00E403C9" w:rsidRPr="009A60C6">
        <w:rPr>
          <w:lang w:val="en-GB"/>
        </w:rPr>
        <w:t>.</w:t>
      </w:r>
      <w:r w:rsidR="00E403C9" w:rsidRPr="009A60C6">
        <w:rPr>
          <w:rStyle w:val="FootnoteReference"/>
          <w:lang w:val="en-GB"/>
        </w:rPr>
        <w:footnoteReference w:id="129"/>
      </w:r>
    </w:p>
    <w:p w:rsidR="00E403C9" w:rsidRPr="009A60C6" w:rsidRDefault="00E403C9" w:rsidP="00F84C79">
      <w:pPr>
        <w:pStyle w:val="Texte1"/>
        <w:rPr>
          <w:szCs w:val="20"/>
          <w:lang w:val="en-GB"/>
        </w:rPr>
      </w:pPr>
      <w:r w:rsidRPr="00F84C79">
        <w:rPr>
          <w:rFonts w:eastAsia="Calibri"/>
          <w:szCs w:val="22"/>
          <w:lang w:val="en-GB" w:eastAsia="en-US"/>
        </w:rPr>
        <w:t xml:space="preserve">The measures themselves largely </w:t>
      </w:r>
      <w:r w:rsidR="00F84C79" w:rsidRPr="009B1F57">
        <w:rPr>
          <w:rFonts w:eastAsia="Calibri"/>
          <w:szCs w:val="22"/>
          <w:lang w:val="en-GB" w:eastAsia="en-US"/>
        </w:rPr>
        <w:t>consider</w:t>
      </w:r>
      <w:r w:rsidRPr="00F84C79">
        <w:rPr>
          <w:rFonts w:eastAsia="Calibri"/>
          <w:szCs w:val="22"/>
          <w:lang w:val="en-GB" w:eastAsia="en-US"/>
        </w:rPr>
        <w:t xml:space="preserve"> the community</w:t>
      </w:r>
      <w:r w:rsidRPr="001F562E">
        <w:rPr>
          <w:rFonts w:eastAsia="Calibri"/>
          <w:szCs w:val="22"/>
          <w:lang w:val="en-GB" w:eastAsia="en-US"/>
        </w:rPr>
        <w:t xml:space="preserve"> as informants, rather than as ‘</w:t>
      </w:r>
      <w:r w:rsidRPr="001F562E">
        <w:rPr>
          <w:szCs w:val="20"/>
          <w:lang w:val="en-GB"/>
        </w:rPr>
        <w:t>key actors in the planning and implementation of safeguarding measures’.</w:t>
      </w:r>
      <w:r w:rsidRPr="00F84C79">
        <w:rPr>
          <w:rStyle w:val="FootnoteReference"/>
          <w:szCs w:val="20"/>
          <w:lang w:val="en-GB"/>
        </w:rPr>
        <w:footnoteReference w:id="130"/>
      </w:r>
      <w:r w:rsidRPr="00F84C79">
        <w:rPr>
          <w:rFonts w:eastAsia="Calibri"/>
          <w:szCs w:val="22"/>
          <w:lang w:val="en-GB" w:eastAsia="en-US"/>
        </w:rPr>
        <w:t xml:space="preserve"> </w:t>
      </w:r>
      <w:r w:rsidRPr="00F84C79">
        <w:rPr>
          <w:rFonts w:eastAsia="Calibri"/>
          <w:noProof/>
          <w:szCs w:val="22"/>
          <w:lang w:val="en-GB" w:eastAsia="en-US"/>
        </w:rPr>
        <w:t>This is</w:t>
      </w:r>
      <w:r w:rsidRPr="001F562E">
        <w:rPr>
          <w:rFonts w:eastAsia="Calibri"/>
          <w:szCs w:val="22"/>
          <w:lang w:val="en-GB" w:eastAsia="en-US"/>
        </w:rPr>
        <w:t xml:space="preserve"> especially important for the youth, who are </w:t>
      </w:r>
      <w:r w:rsidRPr="001F562E">
        <w:rPr>
          <w:rFonts w:eastAsia="Calibri"/>
          <w:noProof/>
          <w:szCs w:val="22"/>
          <w:lang w:val="en-GB" w:eastAsia="en-US"/>
        </w:rPr>
        <w:t>absent</w:t>
      </w:r>
      <w:r w:rsidRPr="001F562E">
        <w:rPr>
          <w:rFonts w:eastAsia="Calibri"/>
          <w:szCs w:val="22"/>
          <w:lang w:val="en-GB" w:eastAsia="en-US"/>
        </w:rPr>
        <w:t>, an o</w:t>
      </w:r>
      <w:r w:rsidRPr="00F84C79">
        <w:rPr>
          <w:rFonts w:eastAsia="Calibri"/>
          <w:szCs w:val="22"/>
          <w:lang w:val="en-GB" w:eastAsia="en-US"/>
        </w:rPr>
        <w:t>mission that may in all likelihood undermine the sustainability of any safeguarding measures.</w:t>
      </w:r>
      <w:r w:rsidRPr="009A60C6">
        <w:rPr>
          <w:rFonts w:eastAsia="Calibri"/>
          <w:szCs w:val="22"/>
          <w:lang w:val="en-GB" w:eastAsia="en-US"/>
        </w:rPr>
        <w:t xml:space="preserve"> </w:t>
      </w:r>
      <w:r w:rsidR="00152090" w:rsidRPr="00826C98">
        <w:rPr>
          <w:szCs w:val="20"/>
          <w:lang w:val="en-GB"/>
        </w:rPr>
        <w:t>C</w:t>
      </w:r>
      <w:r w:rsidRPr="009A60C6">
        <w:rPr>
          <w:szCs w:val="20"/>
          <w:lang w:val="en-GB"/>
        </w:rPr>
        <w:t xml:space="preserve">hildren and youth should always feature into plans for </w:t>
      </w:r>
      <w:r w:rsidR="00152090" w:rsidRPr="00826C98">
        <w:rPr>
          <w:szCs w:val="20"/>
          <w:lang w:val="en-GB"/>
        </w:rPr>
        <w:t xml:space="preserve">ICH </w:t>
      </w:r>
      <w:r w:rsidRPr="009A60C6">
        <w:rPr>
          <w:szCs w:val="20"/>
          <w:lang w:val="en-GB"/>
        </w:rPr>
        <w:t>safeguarding, since its long-term viability depends on their participation as apprentices, trainees, audience members, and later as practitioners and ultimately as masters.</w:t>
      </w:r>
      <w:r w:rsidRPr="009A60C6">
        <w:rPr>
          <w:rStyle w:val="FootnoteReference"/>
          <w:szCs w:val="20"/>
          <w:lang w:val="en-GB"/>
        </w:rPr>
        <w:footnoteReference w:id="131"/>
      </w:r>
      <w:r w:rsidR="00152090" w:rsidRPr="00826C98">
        <w:rPr>
          <w:szCs w:val="20"/>
          <w:lang w:val="en-GB"/>
        </w:rPr>
        <w:t xml:space="preserve"> </w:t>
      </w:r>
      <w:r w:rsidRPr="008C7154">
        <w:rPr>
          <w:noProof/>
          <w:szCs w:val="20"/>
          <w:lang w:val="en-GB"/>
        </w:rPr>
        <w:t>Unsurprisingly</w:t>
      </w:r>
      <w:r w:rsidR="008C7154" w:rsidRPr="009B1F57">
        <w:rPr>
          <w:noProof/>
          <w:szCs w:val="20"/>
          <w:lang w:val="en-GB"/>
        </w:rPr>
        <w:t>,</w:t>
      </w:r>
      <w:r w:rsidRPr="009A60C6">
        <w:rPr>
          <w:szCs w:val="20"/>
          <w:lang w:val="en-GB"/>
        </w:rPr>
        <w:t xml:space="preserve"> therefore, the ‘appropriate balance between reinforcing traditional modes of transmission and supplementing them with new modes’ has not been found. </w:t>
      </w:r>
      <w:r w:rsidR="00152090" w:rsidRPr="00826C98">
        <w:rPr>
          <w:rStyle w:val="hps"/>
          <w:szCs w:val="20"/>
          <w:lang w:val="en-GB"/>
        </w:rPr>
        <w:t>W</w:t>
      </w:r>
      <w:r w:rsidRPr="009A60C6">
        <w:rPr>
          <w:rStyle w:val="hps"/>
          <w:szCs w:val="20"/>
          <w:lang w:val="en-GB"/>
        </w:rPr>
        <w:t>hile</w:t>
      </w:r>
      <w:r w:rsidRPr="009A60C6">
        <w:rPr>
          <w:szCs w:val="20"/>
          <w:lang w:val="en-GB"/>
        </w:rPr>
        <w:t xml:space="preserve"> </w:t>
      </w:r>
      <w:r w:rsidRPr="009A60C6">
        <w:rPr>
          <w:rStyle w:val="hps"/>
          <w:szCs w:val="20"/>
          <w:lang w:val="en-GB"/>
        </w:rPr>
        <w:t xml:space="preserve">the safeguarding of </w:t>
      </w:r>
      <w:r w:rsidR="00152090" w:rsidRPr="00826C98">
        <w:rPr>
          <w:rStyle w:val="hps"/>
          <w:szCs w:val="20"/>
          <w:lang w:val="en-GB"/>
        </w:rPr>
        <w:t xml:space="preserve">ICH </w:t>
      </w:r>
      <w:r w:rsidRPr="009A60C6">
        <w:rPr>
          <w:rStyle w:val="hps"/>
          <w:szCs w:val="20"/>
          <w:lang w:val="en-GB"/>
        </w:rPr>
        <w:t>requires</w:t>
      </w:r>
      <w:r w:rsidRPr="009A60C6">
        <w:rPr>
          <w:szCs w:val="20"/>
          <w:lang w:val="en-GB"/>
        </w:rPr>
        <w:t xml:space="preserve"> </w:t>
      </w:r>
      <w:r w:rsidRPr="009A60C6">
        <w:rPr>
          <w:rStyle w:val="hps"/>
          <w:szCs w:val="20"/>
          <w:lang w:val="en-GB"/>
        </w:rPr>
        <w:t>transmission from one generation to another</w:t>
      </w:r>
      <w:r w:rsidRPr="009A60C6">
        <w:rPr>
          <w:szCs w:val="20"/>
          <w:lang w:val="en-GB"/>
        </w:rPr>
        <w:t xml:space="preserve">, such transmission </w:t>
      </w:r>
      <w:r w:rsidRPr="009A60C6">
        <w:rPr>
          <w:rStyle w:val="hps"/>
          <w:szCs w:val="20"/>
          <w:lang w:val="en-GB"/>
        </w:rPr>
        <w:t xml:space="preserve">should necessarily </w:t>
      </w:r>
      <w:r w:rsidRPr="008B38F6">
        <w:rPr>
          <w:rStyle w:val="hps"/>
          <w:noProof/>
          <w:szCs w:val="20"/>
          <w:lang w:val="en-GB"/>
        </w:rPr>
        <w:t>be</w:t>
      </w:r>
      <w:r w:rsidRPr="008B38F6">
        <w:rPr>
          <w:noProof/>
          <w:szCs w:val="20"/>
          <w:lang w:val="en-GB"/>
        </w:rPr>
        <w:t xml:space="preserve"> done</w:t>
      </w:r>
      <w:r w:rsidRPr="009A60C6">
        <w:rPr>
          <w:szCs w:val="20"/>
          <w:lang w:val="en-GB"/>
        </w:rPr>
        <w:t xml:space="preserve"> in </w:t>
      </w:r>
      <w:r w:rsidRPr="009A60C6">
        <w:rPr>
          <w:rStyle w:val="hps"/>
          <w:szCs w:val="20"/>
          <w:lang w:val="en-GB"/>
        </w:rPr>
        <w:t>context</w:t>
      </w:r>
      <w:r w:rsidRPr="009A60C6">
        <w:rPr>
          <w:szCs w:val="20"/>
          <w:lang w:val="en-GB"/>
        </w:rPr>
        <w:t xml:space="preserve"> </w:t>
      </w:r>
      <w:r w:rsidRPr="009A60C6">
        <w:rPr>
          <w:rStyle w:val="hps"/>
          <w:szCs w:val="20"/>
          <w:lang w:val="en-GB"/>
        </w:rPr>
        <w:t>and</w:t>
      </w:r>
      <w:r w:rsidRPr="009A60C6">
        <w:rPr>
          <w:szCs w:val="20"/>
          <w:lang w:val="en-GB"/>
        </w:rPr>
        <w:t xml:space="preserve"> </w:t>
      </w:r>
      <w:r w:rsidRPr="009A60C6">
        <w:rPr>
          <w:rStyle w:val="hps"/>
          <w:szCs w:val="20"/>
          <w:lang w:val="en-GB"/>
        </w:rPr>
        <w:t xml:space="preserve">communities should not be dispossessed of their </w:t>
      </w:r>
      <w:r w:rsidRPr="008B38F6">
        <w:rPr>
          <w:rStyle w:val="hps"/>
          <w:noProof/>
          <w:szCs w:val="20"/>
          <w:lang w:val="en-GB"/>
        </w:rPr>
        <w:t>own</w:t>
      </w:r>
      <w:r w:rsidRPr="009A60C6">
        <w:rPr>
          <w:rStyle w:val="hps"/>
          <w:szCs w:val="20"/>
          <w:lang w:val="en-GB"/>
        </w:rPr>
        <w:t xml:space="preserve"> transmission processes.</w:t>
      </w:r>
      <w:r w:rsidRPr="009A60C6">
        <w:rPr>
          <w:rStyle w:val="FootnoteReference"/>
          <w:szCs w:val="20"/>
          <w:lang w:val="en-GB"/>
        </w:rPr>
        <w:footnoteReference w:id="132"/>
      </w:r>
    </w:p>
    <w:p w:rsidR="00E403C9" w:rsidRPr="009A60C6" w:rsidRDefault="00E403C9" w:rsidP="00E403C9">
      <w:pPr>
        <w:pStyle w:val="Texte1"/>
        <w:rPr>
          <w:rStyle w:val="hps"/>
          <w:b/>
          <w:szCs w:val="20"/>
          <w:lang w:val="en-GB"/>
        </w:rPr>
      </w:pPr>
      <w:r w:rsidRPr="009A60C6">
        <w:rPr>
          <w:rFonts w:eastAsia="Calibri"/>
          <w:szCs w:val="22"/>
          <w:lang w:val="en-GB" w:eastAsia="en-US"/>
        </w:rPr>
        <w:t xml:space="preserve">If the State Party wished to focus on a particular segment of the community (such as the professional </w:t>
      </w:r>
      <w:r w:rsidRPr="008B38F6">
        <w:rPr>
          <w:rFonts w:eastAsia="Calibri"/>
          <w:noProof/>
          <w:szCs w:val="22"/>
          <w:lang w:val="en-GB" w:eastAsia="en-US"/>
        </w:rPr>
        <w:t>Giriyati</w:t>
      </w:r>
      <w:r w:rsidRPr="009A60C6">
        <w:rPr>
          <w:rFonts w:eastAsia="Calibri"/>
          <w:szCs w:val="22"/>
          <w:lang w:val="en-GB" w:eastAsia="en-US"/>
        </w:rPr>
        <w:t xml:space="preserve"> at the National Theatre), then it would have needed to ‘</w:t>
      </w:r>
      <w:r w:rsidRPr="009A60C6">
        <w:rPr>
          <w:rStyle w:val="hps"/>
          <w:szCs w:val="20"/>
          <w:lang w:val="en-GB"/>
        </w:rPr>
        <w:t>justify as fully as possible the choice of a particular segment of a larger population as the focus of its safeguarding efforts’</w:t>
      </w:r>
      <w:r w:rsidRPr="009B1F57">
        <w:rPr>
          <w:rStyle w:val="hps"/>
          <w:bCs/>
          <w:szCs w:val="20"/>
          <w:lang w:val="en-GB"/>
        </w:rPr>
        <w:t>.</w:t>
      </w:r>
      <w:r w:rsidRPr="009B1F57">
        <w:rPr>
          <w:rStyle w:val="FootnoteReference"/>
          <w:szCs w:val="20"/>
          <w:lang w:val="en-GB"/>
        </w:rPr>
        <w:footnoteReference w:id="133"/>
      </w:r>
    </w:p>
    <w:p w:rsidR="007D7998" w:rsidRPr="00826C98" w:rsidRDefault="007D7998" w:rsidP="00D17A1B">
      <w:pPr>
        <w:pStyle w:val="Texte1"/>
        <w:rPr>
          <w:rFonts w:eastAsia="Calibri"/>
          <w:szCs w:val="22"/>
          <w:lang w:val="en-GB" w:eastAsia="en-US"/>
        </w:rPr>
      </w:pPr>
      <w:r w:rsidRPr="00826C98">
        <w:rPr>
          <w:rFonts w:eastAsia="Calibri"/>
          <w:szCs w:val="22"/>
          <w:lang w:val="en-GB" w:eastAsia="en-US"/>
        </w:rPr>
        <w:t xml:space="preserve">The </w:t>
      </w:r>
      <w:r w:rsidRPr="008B38F6">
        <w:rPr>
          <w:rFonts w:eastAsia="Calibri"/>
          <w:noProof/>
          <w:szCs w:val="22"/>
          <w:lang w:val="en-GB" w:eastAsia="en-US"/>
        </w:rPr>
        <w:t>file</w:t>
      </w:r>
      <w:r w:rsidRPr="00826C98">
        <w:rPr>
          <w:rFonts w:eastAsia="Calibri"/>
          <w:szCs w:val="22"/>
          <w:lang w:val="en-GB" w:eastAsia="en-US"/>
        </w:rPr>
        <w:t xml:space="preserve"> says, ‘the viability of the stories depends on the (often inaccurate) memory of the storytellers and their apprentices’. The viability of the element (i.e. storytelling, not the stories themselves) depends, however, on their continued relevance to audiences and storytellers, so the memories of storytellers are perhaps less important than their ability to adapt the stories (assisted by their notebooks) to the current audiences and events of the day. Giving storytellers </w:t>
      </w:r>
      <w:r w:rsidRPr="008B38F6">
        <w:rPr>
          <w:rFonts w:eastAsia="Calibri"/>
          <w:noProof/>
          <w:szCs w:val="22"/>
          <w:lang w:val="en-GB" w:eastAsia="en-US"/>
        </w:rPr>
        <w:t>authorized</w:t>
      </w:r>
      <w:r w:rsidRPr="00826C98">
        <w:rPr>
          <w:rFonts w:eastAsia="Calibri"/>
          <w:szCs w:val="22"/>
          <w:lang w:val="en-GB" w:eastAsia="en-US"/>
        </w:rPr>
        <w:t xml:space="preserve"> texts will, thus, not contribute to the viability of the element, and in fact, by taking agency away from the </w:t>
      </w:r>
      <w:r w:rsidRPr="008B38F6">
        <w:rPr>
          <w:rFonts w:eastAsia="Calibri"/>
          <w:noProof/>
          <w:szCs w:val="22"/>
          <w:lang w:val="en-GB" w:eastAsia="en-US"/>
        </w:rPr>
        <w:t>Giriyati</w:t>
      </w:r>
      <w:r w:rsidRPr="00826C98">
        <w:rPr>
          <w:rFonts w:eastAsia="Calibri"/>
          <w:szCs w:val="22"/>
          <w:lang w:val="en-GB" w:eastAsia="en-US"/>
        </w:rPr>
        <w:t xml:space="preserve"> and removing their notebooks of stories copied from their masters, will probably threaten its continued practice and transmission.</w:t>
      </w:r>
    </w:p>
    <w:p w:rsidR="007D7998" w:rsidRPr="00826C98" w:rsidRDefault="007D7998" w:rsidP="00D17A1B">
      <w:pPr>
        <w:pStyle w:val="Texte1"/>
        <w:rPr>
          <w:rFonts w:eastAsia="Calibri"/>
          <w:szCs w:val="22"/>
          <w:lang w:val="en-GB" w:eastAsia="en-US"/>
        </w:rPr>
      </w:pPr>
      <w:r w:rsidRPr="00826C98">
        <w:rPr>
          <w:rFonts w:eastAsia="Calibri"/>
          <w:szCs w:val="22"/>
          <w:lang w:val="en-GB" w:eastAsia="en-US"/>
        </w:rPr>
        <w:t xml:space="preserve">The pension arrangement is only intended for (full-time) professional </w:t>
      </w:r>
      <w:r w:rsidRPr="008B38F6">
        <w:rPr>
          <w:rFonts w:eastAsia="Calibri"/>
          <w:noProof/>
          <w:szCs w:val="22"/>
          <w:lang w:val="en-GB" w:eastAsia="en-US"/>
        </w:rPr>
        <w:t>Giriyati</w:t>
      </w:r>
      <w:r w:rsidRPr="00826C98">
        <w:rPr>
          <w:rFonts w:eastAsia="Calibri"/>
          <w:szCs w:val="22"/>
          <w:lang w:val="en-GB" w:eastAsia="en-US"/>
        </w:rPr>
        <w:t xml:space="preserve"> in the National Theatre who contribute to the safeguarding of Mashriq stories as advocated in this nomination, not for all </w:t>
      </w:r>
      <w:r w:rsidRPr="008B38F6">
        <w:rPr>
          <w:rFonts w:eastAsia="Calibri"/>
          <w:noProof/>
          <w:szCs w:val="22"/>
          <w:lang w:val="en-GB" w:eastAsia="en-US"/>
        </w:rPr>
        <w:t>Giriyati</w:t>
      </w:r>
      <w:r w:rsidRPr="00826C98">
        <w:rPr>
          <w:rFonts w:eastAsia="Calibri"/>
          <w:szCs w:val="22"/>
          <w:lang w:val="en-GB" w:eastAsia="en-US"/>
        </w:rPr>
        <w:t xml:space="preserve"> who are the enactors of Mashriq storytelling as living heritage. </w:t>
      </w:r>
      <w:r w:rsidRPr="008B38F6">
        <w:rPr>
          <w:rFonts w:eastAsia="Calibri"/>
          <w:noProof/>
          <w:szCs w:val="22"/>
          <w:lang w:val="en-GB" w:eastAsia="en-US"/>
        </w:rPr>
        <w:t>This</w:t>
      </w:r>
      <w:r w:rsidR="008B38F6" w:rsidRPr="009B1F57">
        <w:rPr>
          <w:rFonts w:eastAsia="Calibri"/>
          <w:noProof/>
          <w:szCs w:val="22"/>
          <w:lang w:val="en-GB" w:eastAsia="en-US"/>
        </w:rPr>
        <w:t xml:space="preserve"> arr</w:t>
      </w:r>
      <w:r w:rsidR="008B38F6">
        <w:rPr>
          <w:rFonts w:eastAsia="Calibri"/>
          <w:noProof/>
          <w:szCs w:val="22"/>
          <w:lang w:val="en-GB" w:eastAsia="en-US"/>
        </w:rPr>
        <w:t>angement</w:t>
      </w:r>
      <w:r w:rsidRPr="008B38F6">
        <w:rPr>
          <w:rFonts w:eastAsia="Calibri"/>
          <w:noProof/>
          <w:szCs w:val="22"/>
          <w:lang w:val="en-GB" w:eastAsia="en-US"/>
        </w:rPr>
        <w:t xml:space="preserve"> is</w:t>
      </w:r>
      <w:r w:rsidRPr="00826C98">
        <w:rPr>
          <w:rFonts w:eastAsia="Calibri"/>
          <w:szCs w:val="22"/>
          <w:lang w:val="en-GB" w:eastAsia="en-US"/>
        </w:rPr>
        <w:t xml:space="preserve"> quite likely to cause dissatisfaction and disunity within the </w:t>
      </w:r>
      <w:r w:rsidRPr="008B38F6">
        <w:rPr>
          <w:rFonts w:eastAsia="Calibri"/>
          <w:noProof/>
          <w:szCs w:val="22"/>
          <w:lang w:val="en-GB" w:eastAsia="en-US"/>
        </w:rPr>
        <w:t>Giriyati</w:t>
      </w:r>
      <w:r w:rsidRPr="00826C98">
        <w:rPr>
          <w:rFonts w:eastAsia="Calibri"/>
          <w:szCs w:val="22"/>
          <w:lang w:val="en-GB" w:eastAsia="en-US"/>
        </w:rPr>
        <w:t xml:space="preserve"> </w:t>
      </w:r>
      <w:r w:rsidRPr="008B38F6">
        <w:rPr>
          <w:rFonts w:eastAsia="Calibri"/>
          <w:noProof/>
          <w:szCs w:val="22"/>
          <w:lang w:val="en-GB" w:eastAsia="en-US"/>
        </w:rPr>
        <w:t>group</w:t>
      </w:r>
      <w:r w:rsidRPr="00826C98">
        <w:rPr>
          <w:rFonts w:eastAsia="Calibri"/>
          <w:szCs w:val="22"/>
          <w:lang w:val="en-GB" w:eastAsia="en-US"/>
        </w:rPr>
        <w:t xml:space="preserve"> and thus does not constitute a good safeguarding measure.</w:t>
      </w:r>
    </w:p>
    <w:p w:rsidR="007D7998" w:rsidRPr="00826C98" w:rsidRDefault="007D7998" w:rsidP="00FD139E">
      <w:pPr>
        <w:pStyle w:val="Texte1"/>
        <w:rPr>
          <w:rFonts w:eastAsia="Calibri"/>
          <w:szCs w:val="22"/>
          <w:lang w:val="en-GB" w:eastAsia="en-US"/>
        </w:rPr>
      </w:pPr>
      <w:r w:rsidRPr="00826C98">
        <w:rPr>
          <w:rFonts w:eastAsia="Calibri"/>
          <w:szCs w:val="22"/>
          <w:lang w:val="en-GB" w:eastAsia="en-US"/>
        </w:rPr>
        <w:t xml:space="preserve">Removing the props and notebooks from the care of the </w:t>
      </w:r>
      <w:r w:rsidRPr="008B38F6">
        <w:rPr>
          <w:rFonts w:eastAsia="Calibri"/>
          <w:noProof/>
          <w:szCs w:val="22"/>
          <w:lang w:val="en-GB" w:eastAsia="en-US"/>
        </w:rPr>
        <w:t>Giriyati</w:t>
      </w:r>
      <w:r w:rsidRPr="00826C98">
        <w:rPr>
          <w:rFonts w:eastAsia="Calibri"/>
          <w:szCs w:val="22"/>
          <w:lang w:val="en-GB" w:eastAsia="en-US"/>
        </w:rPr>
        <w:t xml:space="preserve"> and placing them in museums will similarly threaten the viability of the element. Replacing </w:t>
      </w:r>
      <w:r w:rsidRPr="008B38F6">
        <w:rPr>
          <w:rFonts w:eastAsia="Calibri"/>
          <w:noProof/>
          <w:szCs w:val="22"/>
          <w:lang w:val="en-GB" w:eastAsia="en-US"/>
        </w:rPr>
        <w:t>Giriyati</w:t>
      </w:r>
      <w:r w:rsidRPr="00826C98">
        <w:rPr>
          <w:rFonts w:eastAsia="Calibri"/>
          <w:szCs w:val="22"/>
          <w:lang w:val="en-GB" w:eastAsia="en-US"/>
        </w:rPr>
        <w:t xml:space="preserve"> with professional performers who perform in a theatre, or a model of a coffee house, or in historical monuments, will compound the loss of performance opportunities for </w:t>
      </w:r>
      <w:r w:rsidRPr="008B38F6">
        <w:rPr>
          <w:rFonts w:eastAsia="Calibri"/>
          <w:noProof/>
          <w:szCs w:val="22"/>
          <w:lang w:val="en-GB" w:eastAsia="en-US"/>
        </w:rPr>
        <w:t>them</w:t>
      </w:r>
      <w:r w:rsidRPr="00826C98">
        <w:rPr>
          <w:rFonts w:eastAsia="Calibri"/>
          <w:szCs w:val="22"/>
          <w:lang w:val="en-GB" w:eastAsia="en-US"/>
        </w:rPr>
        <w:t xml:space="preserve"> and will </w:t>
      </w:r>
      <w:r w:rsidRPr="00826C98">
        <w:rPr>
          <w:rFonts w:eastAsia="Calibri"/>
          <w:szCs w:val="22"/>
          <w:lang w:val="en-GB" w:eastAsia="en-US"/>
        </w:rPr>
        <w:lastRenderedPageBreak/>
        <w:t>create staged performances with a different meaning to audiences and performers. It does not, therefore, contribute to the viability of the element. The approach taken here could result in de</w:t>
      </w:r>
      <w:r w:rsidR="0079772E" w:rsidRPr="00826C98">
        <w:rPr>
          <w:rFonts w:eastAsia="Calibri"/>
          <w:szCs w:val="22"/>
          <w:lang w:val="en-GB" w:eastAsia="en-US"/>
        </w:rPr>
        <w:t>-</w:t>
      </w:r>
      <w:r w:rsidRPr="00826C98">
        <w:rPr>
          <w:rFonts w:eastAsia="Calibri"/>
          <w:szCs w:val="22"/>
          <w:lang w:val="en-GB" w:eastAsia="en-US"/>
        </w:rPr>
        <w:t>contextualization of the element</w:t>
      </w:r>
      <w:r w:rsidR="0079772E" w:rsidRPr="00826C98">
        <w:rPr>
          <w:lang w:val="en-GB"/>
        </w:rPr>
        <w:t xml:space="preserve">. </w:t>
      </w:r>
      <w:r w:rsidR="00FD139E" w:rsidRPr="00826C98">
        <w:rPr>
          <w:lang w:val="en-GB"/>
        </w:rPr>
        <w:t>I</w:t>
      </w:r>
      <w:r w:rsidR="0079772E" w:rsidRPr="00826C98">
        <w:rPr>
          <w:lang w:val="en-GB"/>
        </w:rPr>
        <w:t xml:space="preserve">t is important to keep in mind </w:t>
      </w:r>
      <w:r w:rsidR="00E403C9" w:rsidRPr="009A60C6">
        <w:rPr>
          <w:rStyle w:val="hps"/>
          <w:lang w:val="en-GB"/>
        </w:rPr>
        <w:t>that measures such as income generation, remuneration to tradition</w:t>
      </w:r>
      <w:r w:rsidR="008B3E18">
        <w:rPr>
          <w:rStyle w:val="hps"/>
          <w:lang w:val="en-GB"/>
        </w:rPr>
        <w:t xml:space="preserve"> bearers</w:t>
      </w:r>
      <w:r w:rsidR="00E403C9" w:rsidRPr="009A60C6">
        <w:rPr>
          <w:rStyle w:val="hps"/>
          <w:lang w:val="en-GB"/>
        </w:rPr>
        <w:t xml:space="preserve"> or expansion of audiences can only be considered as safeguarding measures if they are aimed, from their conception to their implementation, to contribute directly to ensuring the viability of the </w:t>
      </w:r>
      <w:r w:rsidR="00FD139E" w:rsidRPr="00826C98">
        <w:rPr>
          <w:rStyle w:val="hps"/>
          <w:lang w:val="en-GB"/>
        </w:rPr>
        <w:t xml:space="preserve">ICH </w:t>
      </w:r>
      <w:r w:rsidR="00E403C9" w:rsidRPr="009A60C6">
        <w:rPr>
          <w:rStyle w:val="hps"/>
          <w:lang w:val="en-GB"/>
        </w:rPr>
        <w:t>in question’.</w:t>
      </w:r>
      <w:r w:rsidR="00E403C9" w:rsidRPr="009A60C6">
        <w:rPr>
          <w:rStyle w:val="FootnoteReference"/>
          <w:lang w:val="en-GB"/>
        </w:rPr>
        <w:footnoteReference w:id="134"/>
      </w:r>
      <w:r w:rsidR="00FD139E" w:rsidRPr="00826C98">
        <w:rPr>
          <w:rFonts w:eastAsia="Calibri"/>
          <w:szCs w:val="22"/>
          <w:lang w:val="en-GB" w:eastAsia="en-US"/>
        </w:rPr>
        <w:t xml:space="preserve"> </w:t>
      </w:r>
      <w:r w:rsidR="00E403C9" w:rsidRPr="009A60C6">
        <w:rPr>
          <w:rFonts w:eastAsia="Calibri"/>
          <w:szCs w:val="22"/>
          <w:lang w:val="en-GB" w:eastAsia="en-US"/>
        </w:rPr>
        <w:t xml:space="preserve">It is therefore not clear that </w:t>
      </w:r>
      <w:r w:rsidR="00E403C9" w:rsidRPr="009A60C6">
        <w:rPr>
          <w:rStyle w:val="hps"/>
          <w:lang w:val="en-GB"/>
        </w:rPr>
        <w:t>th</w:t>
      </w:r>
      <w:r w:rsidR="00E403C9" w:rsidRPr="009A60C6">
        <w:rPr>
          <w:lang w:val="en-GB"/>
        </w:rPr>
        <w:t xml:space="preserve">e </w:t>
      </w:r>
      <w:r w:rsidR="00E403C9" w:rsidRPr="009A60C6">
        <w:rPr>
          <w:lang w:val="en-GB" w:bidi="ar-MA"/>
        </w:rPr>
        <w:t>State</w:t>
      </w:r>
      <w:r w:rsidR="00E403C9" w:rsidRPr="009A60C6">
        <w:rPr>
          <w:lang w:val="en-GB"/>
        </w:rPr>
        <w:t xml:space="preserve"> Party proposes </w:t>
      </w:r>
      <w:r w:rsidR="00E403C9" w:rsidRPr="009A60C6">
        <w:rPr>
          <w:rStyle w:val="hps"/>
          <w:lang w:val="en-GB"/>
        </w:rPr>
        <w:t>‘</w:t>
      </w:r>
      <w:r w:rsidR="00E403C9" w:rsidRPr="009A60C6">
        <w:rPr>
          <w:lang w:val="en-GB"/>
        </w:rPr>
        <w:t>to take measures to adequately manage commercialization, to mitigate its possible negative impacts and to avoid de-contextualization of the element for the purpose of tourism’.</w:t>
      </w:r>
      <w:r w:rsidR="00E403C9" w:rsidRPr="009A60C6">
        <w:rPr>
          <w:rStyle w:val="FootnoteReference"/>
          <w:lang w:val="en-GB"/>
        </w:rPr>
        <w:footnoteReference w:id="135"/>
      </w:r>
      <w:r w:rsidR="00E403C9" w:rsidRPr="009A60C6">
        <w:rPr>
          <w:lang w:val="en-GB"/>
        </w:rPr>
        <w:t xml:space="preserve"> </w:t>
      </w:r>
      <w:r w:rsidRPr="00826C98">
        <w:rPr>
          <w:rFonts w:eastAsia="Calibri"/>
          <w:szCs w:val="22"/>
          <w:lang w:val="en-GB" w:eastAsia="en-US"/>
        </w:rPr>
        <w:t xml:space="preserve">The proposals made here indicate that researchers and authorities may also misappropriate the element, by removing it from the stewardship of the </w:t>
      </w:r>
      <w:r w:rsidRPr="00DF38D4">
        <w:rPr>
          <w:rFonts w:eastAsia="Calibri"/>
          <w:noProof/>
          <w:szCs w:val="22"/>
          <w:lang w:val="en-GB" w:eastAsia="en-US"/>
        </w:rPr>
        <w:t>Giriyati</w:t>
      </w:r>
      <w:r w:rsidRPr="00826C98">
        <w:rPr>
          <w:rFonts w:eastAsia="Calibri"/>
          <w:szCs w:val="22"/>
          <w:lang w:val="en-GB" w:eastAsia="en-US"/>
        </w:rPr>
        <w:t>.</w:t>
      </w:r>
    </w:p>
    <w:p w:rsidR="004B4DCA" w:rsidRPr="00826C98" w:rsidRDefault="007D7998" w:rsidP="00D17A1B">
      <w:pPr>
        <w:pStyle w:val="Texte1"/>
        <w:rPr>
          <w:rFonts w:eastAsia="Calibri"/>
          <w:szCs w:val="22"/>
          <w:lang w:val="en-GB" w:eastAsia="en-US"/>
        </w:rPr>
      </w:pPr>
      <w:r w:rsidRPr="00826C98">
        <w:rPr>
          <w:rFonts w:eastAsia="Calibri"/>
          <w:szCs w:val="22"/>
          <w:lang w:val="en-GB" w:eastAsia="en-US"/>
        </w:rPr>
        <w:t xml:space="preserve">Once more appropriate measures have replaced those proposed here, one would need the names of agencies responsible for each activity, as well as timetables and budgets, and a detailed overview of support from the State Party for the proposed safeguarding measures. </w:t>
      </w:r>
      <w:r w:rsidRPr="00847885">
        <w:rPr>
          <w:rFonts w:eastAsia="Calibri"/>
          <w:noProof/>
          <w:szCs w:val="22"/>
          <w:lang w:val="en-GB" w:eastAsia="en-US"/>
        </w:rPr>
        <w:t xml:space="preserve">Making an application for project funding under the Cultural Diversity Convention </w:t>
      </w:r>
      <w:r w:rsidR="00FD139E" w:rsidRPr="00847885">
        <w:rPr>
          <w:rFonts w:eastAsia="Calibri"/>
          <w:noProof/>
          <w:szCs w:val="22"/>
          <w:lang w:val="en-GB" w:eastAsia="en-US"/>
        </w:rPr>
        <w:t>is inappropriate here, because, on</w:t>
      </w:r>
      <w:r w:rsidR="00847885" w:rsidRPr="009B1F57">
        <w:rPr>
          <w:rFonts w:eastAsia="Calibri"/>
          <w:noProof/>
          <w:szCs w:val="22"/>
          <w:lang w:val="en-GB" w:eastAsia="en-US"/>
        </w:rPr>
        <w:t xml:space="preserve"> the</w:t>
      </w:r>
      <w:r w:rsidR="00FD139E" w:rsidRPr="00847885">
        <w:rPr>
          <w:rFonts w:eastAsia="Calibri"/>
          <w:noProof/>
          <w:szCs w:val="22"/>
          <w:lang w:val="en-GB" w:eastAsia="en-US"/>
        </w:rPr>
        <w:t xml:space="preserve"> one hand, this Convention (2005 Convention on the Protection and Promotion of the Diversity of Cultural Expressions) does not deal with intangible cultural heritage as such, and on the other, this section </w:t>
      </w:r>
      <w:r w:rsidRPr="00847885">
        <w:rPr>
          <w:rFonts w:eastAsia="Calibri"/>
          <w:noProof/>
          <w:szCs w:val="22"/>
          <w:lang w:val="en-GB" w:eastAsia="en-US"/>
        </w:rPr>
        <w:t xml:space="preserve">should </w:t>
      </w:r>
      <w:r w:rsidR="00FD139E" w:rsidRPr="00847885">
        <w:rPr>
          <w:rFonts w:eastAsia="Calibri"/>
          <w:noProof/>
          <w:szCs w:val="22"/>
          <w:lang w:val="en-GB" w:eastAsia="en-US"/>
        </w:rPr>
        <w:t xml:space="preserve">contain </w:t>
      </w:r>
      <w:r w:rsidRPr="00847885">
        <w:rPr>
          <w:rFonts w:eastAsia="Calibri"/>
          <w:noProof/>
          <w:szCs w:val="22"/>
          <w:lang w:val="en-GB" w:eastAsia="en-US"/>
        </w:rPr>
        <w:t xml:space="preserve">measures </w:t>
      </w:r>
      <w:r w:rsidR="00FD139E" w:rsidRPr="00847885">
        <w:rPr>
          <w:rFonts w:eastAsia="Calibri"/>
          <w:noProof/>
          <w:szCs w:val="22"/>
          <w:lang w:val="en-GB" w:eastAsia="en-US"/>
        </w:rPr>
        <w:t>for which funding has already been secured</w:t>
      </w:r>
      <w:r w:rsidRPr="00847885">
        <w:rPr>
          <w:rFonts w:eastAsia="Calibri"/>
          <w:noProof/>
          <w:szCs w:val="22"/>
          <w:lang w:val="en-GB" w:eastAsia="en-US"/>
        </w:rPr>
        <w:t>.</w:t>
      </w:r>
      <w:r w:rsidRPr="00826C98">
        <w:rPr>
          <w:rFonts w:eastAsia="Calibri"/>
          <w:szCs w:val="22"/>
          <w:lang w:val="en-GB" w:eastAsia="en-US"/>
        </w:rPr>
        <w:t xml:space="preserve"> </w:t>
      </w:r>
      <w:r w:rsidR="00FD139E" w:rsidRPr="00826C98">
        <w:rPr>
          <w:rFonts w:eastAsia="Calibri"/>
          <w:szCs w:val="22"/>
          <w:lang w:val="en-GB" w:eastAsia="en-US"/>
        </w:rPr>
        <w:t xml:space="preserve">States need </w:t>
      </w:r>
      <w:r w:rsidRPr="00826C98">
        <w:rPr>
          <w:rFonts w:eastAsia="Calibri"/>
          <w:szCs w:val="22"/>
          <w:lang w:val="en-GB" w:eastAsia="en-US"/>
        </w:rPr>
        <w:t xml:space="preserve">to develop sustainable safeguarding plans with more focused activities, feasible timelines and clearly identified sources of </w:t>
      </w:r>
      <w:r w:rsidRPr="00847885">
        <w:rPr>
          <w:rFonts w:eastAsia="Calibri"/>
          <w:noProof/>
          <w:szCs w:val="22"/>
          <w:lang w:val="en-GB" w:eastAsia="en-US"/>
        </w:rPr>
        <w:t>budget</w:t>
      </w:r>
      <w:r w:rsidR="0073580A">
        <w:rPr>
          <w:rFonts w:eastAsia="Calibri"/>
          <w:noProof/>
          <w:szCs w:val="22"/>
          <w:lang w:val="en-GB" w:eastAsia="en-US"/>
        </w:rPr>
        <w:t>.</w:t>
      </w:r>
      <w:r w:rsidR="00AA159E" w:rsidRPr="00826C98">
        <w:rPr>
          <w:rStyle w:val="FootnoteReference"/>
          <w:rFonts w:eastAsia="Calibri"/>
          <w:szCs w:val="22"/>
          <w:lang w:val="en-GB" w:eastAsia="en-US"/>
        </w:rPr>
        <w:footnoteReference w:id="136"/>
      </w:r>
      <w:r w:rsidRPr="00826C98">
        <w:rPr>
          <w:rFonts w:eastAsia="Calibri"/>
          <w:szCs w:val="22"/>
          <w:lang w:val="en-GB" w:eastAsia="en-US"/>
        </w:rPr>
        <w:t xml:space="preserve"> The file should explain how the safeguarding measures address the specific threats or needs identified in the file and achieve the safeguarding objectives</w:t>
      </w:r>
      <w:r w:rsidR="00AA159E" w:rsidRPr="00826C98">
        <w:rPr>
          <w:rFonts w:eastAsia="Calibri"/>
          <w:szCs w:val="22"/>
          <w:lang w:val="en-GB" w:eastAsia="en-US"/>
        </w:rPr>
        <w:t>.</w:t>
      </w:r>
      <w:r w:rsidR="00AA159E" w:rsidRPr="00826C98">
        <w:rPr>
          <w:rStyle w:val="FootnoteReference"/>
          <w:rFonts w:eastAsia="Calibri"/>
          <w:szCs w:val="22"/>
          <w:lang w:val="en-GB" w:eastAsia="en-US"/>
        </w:rPr>
        <w:footnoteReference w:id="137"/>
      </w:r>
    </w:p>
    <w:p w:rsidR="00361D56" w:rsidRPr="00826C98" w:rsidRDefault="00361D56" w:rsidP="00361D56">
      <w:pPr>
        <w:pStyle w:val="Texte1"/>
        <w:rPr>
          <w:rFonts w:eastAsia="Calibri"/>
          <w:szCs w:val="22"/>
          <w:lang w:val="en-GB" w:eastAsia="en-US"/>
        </w:rPr>
      </w:pPr>
      <w:r w:rsidRPr="00826C98">
        <w:rPr>
          <w:rFonts w:eastAsia="Calibri"/>
          <w:szCs w:val="22"/>
          <w:lang w:val="en-GB" w:eastAsia="en-US"/>
        </w:rPr>
        <w:t>The nomination in its initial version does not provide any safeguarding plan that would clearly state objective(s), concrete results, key activities to be carried out. It does not include a timetable and information on funds either.</w:t>
      </w:r>
    </w:p>
    <w:p w:rsidR="007D7998" w:rsidRPr="00826C98" w:rsidRDefault="007D7998" w:rsidP="00FE0ECA">
      <w:pPr>
        <w:pStyle w:val="Soustitre"/>
        <w:rPr>
          <w:lang w:val="en-GB"/>
        </w:rPr>
      </w:pPr>
      <w:r w:rsidRPr="00826C98">
        <w:rPr>
          <w:noProof w:val="0"/>
          <w:lang w:val="en-GB"/>
        </w:rPr>
        <w:t>3. c.</w:t>
      </w:r>
      <w:r w:rsidRPr="00826C98">
        <w:rPr>
          <w:noProof w:val="0"/>
          <w:lang w:val="en-GB"/>
        </w:rPr>
        <w:tab/>
        <w:t>Competent body(</w:t>
      </w:r>
      <w:r w:rsidRPr="00847885">
        <w:rPr>
          <w:lang w:val="en-GB"/>
        </w:rPr>
        <w:t>ies</w:t>
      </w:r>
      <w:r w:rsidRPr="00826C98">
        <w:rPr>
          <w:noProof w:val="0"/>
          <w:lang w:val="en-GB"/>
        </w:rPr>
        <w:t>) involved in safeguarding</w:t>
      </w:r>
    </w:p>
    <w:p w:rsidR="007D7998" w:rsidRPr="00826C98" w:rsidRDefault="007D7998" w:rsidP="00D17A1B">
      <w:pPr>
        <w:pStyle w:val="Texte1"/>
        <w:rPr>
          <w:rFonts w:eastAsia="Calibri"/>
          <w:szCs w:val="22"/>
          <w:lang w:val="en-GB" w:eastAsia="en-US"/>
        </w:rPr>
      </w:pPr>
      <w:r w:rsidRPr="00826C98">
        <w:rPr>
          <w:rFonts w:eastAsia="Calibri"/>
          <w:szCs w:val="22"/>
          <w:lang w:val="en-GB" w:eastAsia="en-US"/>
        </w:rPr>
        <w:t xml:space="preserve">The competent body involved in safeguarding should be mandated as such by the communities and groups concerned. In this case, the researchers do not seem to have consulted widely enough to gain such a mandate: no mention of such a mandate </w:t>
      </w:r>
      <w:r w:rsidRPr="00847885">
        <w:rPr>
          <w:rFonts w:eastAsia="Calibri"/>
          <w:noProof/>
          <w:szCs w:val="22"/>
          <w:lang w:val="en-GB" w:eastAsia="en-US"/>
        </w:rPr>
        <w:t>is made</w:t>
      </w:r>
      <w:r w:rsidRPr="00826C98">
        <w:rPr>
          <w:rFonts w:eastAsia="Calibri"/>
          <w:szCs w:val="22"/>
          <w:lang w:val="en-GB" w:eastAsia="en-US"/>
        </w:rPr>
        <w:t xml:space="preserve"> anywhere in the file.</w:t>
      </w:r>
    </w:p>
    <w:p w:rsidR="007D7998" w:rsidRPr="00826C98" w:rsidRDefault="007D7998" w:rsidP="00FE0ECA">
      <w:pPr>
        <w:pStyle w:val="Heading3"/>
        <w:rPr>
          <w:lang w:val="en-GB"/>
        </w:rPr>
      </w:pPr>
      <w:r w:rsidRPr="00826C98">
        <w:rPr>
          <w:lang w:val="en-GB"/>
        </w:rPr>
        <w:t>4. Community participation and consent (Criterion U.4)</w:t>
      </w:r>
    </w:p>
    <w:p w:rsidR="007D7998" w:rsidRPr="00826C98" w:rsidRDefault="007D7998" w:rsidP="009B1F57">
      <w:pPr>
        <w:pStyle w:val="Soustitre"/>
        <w:ind w:left="675" w:hanging="675"/>
        <w:rPr>
          <w:noProof w:val="0"/>
          <w:lang w:val="en-GB"/>
        </w:rPr>
      </w:pPr>
      <w:r w:rsidRPr="00826C98">
        <w:rPr>
          <w:noProof w:val="0"/>
          <w:lang w:val="en-GB"/>
        </w:rPr>
        <w:t>4.a.</w:t>
      </w:r>
      <w:r w:rsidRPr="00826C98">
        <w:rPr>
          <w:noProof w:val="0"/>
          <w:lang w:val="en-GB"/>
        </w:rPr>
        <w:tab/>
      </w:r>
      <w:r w:rsidR="006A36C7" w:rsidRPr="00826C98">
        <w:rPr>
          <w:noProof w:val="0"/>
          <w:lang w:val="en-GB"/>
        </w:rPr>
        <w:tab/>
      </w:r>
      <w:r w:rsidRPr="00826C98">
        <w:rPr>
          <w:noProof w:val="0"/>
          <w:lang w:val="en-GB"/>
        </w:rPr>
        <w:t>Participation of communities, groups and individuals concerned in the nomination process</w:t>
      </w:r>
    </w:p>
    <w:p w:rsidR="007D7998" w:rsidRPr="00826C98" w:rsidRDefault="007D7998" w:rsidP="00D17A1B">
      <w:pPr>
        <w:pStyle w:val="Texte1"/>
        <w:rPr>
          <w:rFonts w:eastAsia="Calibri"/>
          <w:szCs w:val="22"/>
          <w:lang w:val="en-GB" w:eastAsia="en-US"/>
        </w:rPr>
      </w:pPr>
      <w:r w:rsidRPr="00826C98">
        <w:rPr>
          <w:rFonts w:eastAsia="Calibri"/>
          <w:szCs w:val="22"/>
          <w:lang w:val="en-GB" w:eastAsia="en-US"/>
        </w:rPr>
        <w:t xml:space="preserve">A satisfactory file should say who took the initiative, who participated in the development of the nomination, and when and how the communities and groups concerned contributed to the nomination. Details of when and where meetings </w:t>
      </w:r>
      <w:r w:rsidRPr="00847885">
        <w:rPr>
          <w:rFonts w:eastAsia="Calibri"/>
          <w:noProof/>
          <w:szCs w:val="22"/>
          <w:lang w:val="en-GB" w:eastAsia="en-US"/>
        </w:rPr>
        <w:t>were held</w:t>
      </w:r>
      <w:r w:rsidRPr="00826C98">
        <w:rPr>
          <w:rFonts w:eastAsia="Calibri"/>
          <w:szCs w:val="22"/>
          <w:lang w:val="en-GB" w:eastAsia="en-US"/>
        </w:rPr>
        <w:t xml:space="preserve"> should </w:t>
      </w:r>
      <w:r w:rsidRPr="00847885">
        <w:rPr>
          <w:rFonts w:eastAsia="Calibri"/>
          <w:noProof/>
          <w:szCs w:val="22"/>
          <w:lang w:val="en-GB" w:eastAsia="en-US"/>
        </w:rPr>
        <w:t>be provided</w:t>
      </w:r>
      <w:r w:rsidRPr="00826C98">
        <w:rPr>
          <w:rFonts w:eastAsia="Calibri"/>
          <w:szCs w:val="22"/>
          <w:lang w:val="en-GB" w:eastAsia="en-US"/>
        </w:rPr>
        <w:t xml:space="preserve">. Any consultation and involvement of community representatives and </w:t>
      </w:r>
      <w:r w:rsidRPr="00847885">
        <w:rPr>
          <w:rFonts w:eastAsia="Calibri"/>
          <w:noProof/>
          <w:szCs w:val="22"/>
          <w:lang w:val="en-GB" w:eastAsia="en-US"/>
        </w:rPr>
        <w:t>organizations</w:t>
      </w:r>
      <w:r w:rsidRPr="00826C98">
        <w:rPr>
          <w:rFonts w:eastAsia="Calibri"/>
          <w:szCs w:val="22"/>
          <w:lang w:val="en-GB" w:eastAsia="en-US"/>
        </w:rPr>
        <w:t xml:space="preserve">, other </w:t>
      </w:r>
      <w:r w:rsidRPr="00847885">
        <w:rPr>
          <w:rFonts w:eastAsia="Calibri"/>
          <w:noProof/>
          <w:szCs w:val="22"/>
          <w:lang w:val="en-GB" w:eastAsia="en-US"/>
        </w:rPr>
        <w:t>organizations</w:t>
      </w:r>
      <w:r w:rsidRPr="00826C98">
        <w:rPr>
          <w:rFonts w:eastAsia="Calibri"/>
          <w:szCs w:val="22"/>
          <w:lang w:val="en-GB" w:eastAsia="en-US"/>
        </w:rPr>
        <w:t>, experts and officials should be mentioned.</w:t>
      </w:r>
    </w:p>
    <w:p w:rsidR="00E403C9" w:rsidRPr="00AB61B2" w:rsidRDefault="007D7998" w:rsidP="009A60C6">
      <w:pPr>
        <w:pStyle w:val="Texte1"/>
        <w:rPr>
          <w:lang w:val="en-US"/>
        </w:rPr>
      </w:pPr>
      <w:r w:rsidRPr="00826C98">
        <w:rPr>
          <w:rFonts w:eastAsia="Calibri"/>
          <w:szCs w:val="22"/>
          <w:lang w:val="en-GB" w:eastAsia="en-US"/>
        </w:rPr>
        <w:t xml:space="preserve">Documentation of the participation of relevant communities and groups (i.e. the </w:t>
      </w:r>
      <w:r w:rsidRPr="00847885">
        <w:rPr>
          <w:rFonts w:eastAsia="Calibri"/>
          <w:noProof/>
          <w:szCs w:val="22"/>
          <w:lang w:val="en-GB" w:eastAsia="en-US"/>
        </w:rPr>
        <w:t>Giriyati</w:t>
      </w:r>
      <w:r w:rsidRPr="00826C98">
        <w:rPr>
          <w:rFonts w:eastAsia="Calibri"/>
          <w:szCs w:val="22"/>
          <w:lang w:val="en-GB" w:eastAsia="en-US"/>
        </w:rPr>
        <w:t xml:space="preserve">, both men and women, and their audiences) is insufficient. </w:t>
      </w:r>
      <w:r w:rsidR="00A91958" w:rsidRPr="00826C98">
        <w:rPr>
          <w:rFonts w:eastAsia="Calibri"/>
          <w:szCs w:val="22"/>
          <w:lang w:val="en-GB" w:eastAsia="en-US"/>
        </w:rPr>
        <w:t xml:space="preserve">It is important to remember that the </w:t>
      </w:r>
      <w:r w:rsidR="00E403C9" w:rsidRPr="009A60C6">
        <w:rPr>
          <w:lang w:val="en-GB"/>
        </w:rPr>
        <w:t>communities</w:t>
      </w:r>
      <w:r w:rsidR="00A91958" w:rsidRPr="009A60C6">
        <w:rPr>
          <w:lang w:val="en-GB"/>
        </w:rPr>
        <w:t xml:space="preserve"> </w:t>
      </w:r>
      <w:r w:rsidR="00E403C9" w:rsidRPr="009A60C6">
        <w:rPr>
          <w:lang w:val="en-GB"/>
        </w:rPr>
        <w:t xml:space="preserve">whose </w:t>
      </w:r>
      <w:r w:rsidR="00A91958" w:rsidRPr="009A60C6">
        <w:rPr>
          <w:lang w:val="en-GB"/>
        </w:rPr>
        <w:t xml:space="preserve">ICH </w:t>
      </w:r>
      <w:r w:rsidR="00E403C9" w:rsidRPr="009A60C6">
        <w:rPr>
          <w:lang w:val="en-GB"/>
        </w:rPr>
        <w:t xml:space="preserve">is concerned are essential participants at all stages of the identification, the inventorying, the preparation, the elaboration and submission of </w:t>
      </w:r>
      <w:r w:rsidR="00E403C9" w:rsidRPr="009A60C6">
        <w:rPr>
          <w:lang w:val="en-GB"/>
        </w:rPr>
        <w:lastRenderedPageBreak/>
        <w:t xml:space="preserve">nominations, in the promotion of visibility of </w:t>
      </w:r>
      <w:r w:rsidR="00A91958" w:rsidRPr="009A60C6">
        <w:rPr>
          <w:lang w:val="en-GB"/>
        </w:rPr>
        <w:t xml:space="preserve">ICH </w:t>
      </w:r>
      <w:r w:rsidR="00E403C9" w:rsidRPr="009A60C6">
        <w:rPr>
          <w:lang w:val="en-GB"/>
        </w:rPr>
        <w:t>and awareness of its significance and in the implementation of safeguarding measures</w:t>
      </w:r>
      <w:r w:rsidR="00847885">
        <w:rPr>
          <w:lang w:val="en-GB"/>
        </w:rPr>
        <w:t>.</w:t>
      </w:r>
      <w:r w:rsidR="00A91958" w:rsidRPr="009A60C6">
        <w:rPr>
          <w:rStyle w:val="FootnoteReference"/>
          <w:lang w:val="en-GB"/>
        </w:rPr>
        <w:footnoteReference w:id="138"/>
      </w:r>
    </w:p>
    <w:p w:rsidR="00E403C9" w:rsidRPr="00AB61B2" w:rsidRDefault="00E403C9" w:rsidP="009A60C6">
      <w:pPr>
        <w:pStyle w:val="Texte1"/>
        <w:rPr>
          <w:lang w:val="en-US"/>
        </w:rPr>
      </w:pPr>
      <w:r w:rsidRPr="009A60C6">
        <w:rPr>
          <w:lang w:val="en-GB"/>
        </w:rPr>
        <w:t xml:space="preserve">Where representatives </w:t>
      </w:r>
      <w:r w:rsidRPr="00847885">
        <w:rPr>
          <w:noProof/>
          <w:lang w:val="en-GB"/>
        </w:rPr>
        <w:t>are mentioned</w:t>
      </w:r>
      <w:r w:rsidRPr="009A60C6">
        <w:rPr>
          <w:lang w:val="en-GB"/>
        </w:rPr>
        <w:t>,</w:t>
      </w:r>
      <w:r w:rsidR="00847885">
        <w:rPr>
          <w:lang w:val="en-GB"/>
        </w:rPr>
        <w:t xml:space="preserve"> the</w:t>
      </w:r>
      <w:r w:rsidRPr="009A60C6">
        <w:rPr>
          <w:lang w:val="en-GB"/>
        </w:rPr>
        <w:t xml:space="preserve"> </w:t>
      </w:r>
      <w:r w:rsidRPr="00847885">
        <w:rPr>
          <w:noProof/>
          <w:lang w:val="en-GB"/>
        </w:rPr>
        <w:t>evidence</w:t>
      </w:r>
      <w:r w:rsidRPr="009A60C6">
        <w:rPr>
          <w:lang w:val="en-GB"/>
        </w:rPr>
        <w:t xml:space="preserve"> is needed to ascertain whose group or community they represent and how they derive their legitimacy. </w:t>
      </w:r>
      <w:r w:rsidR="001703EF" w:rsidRPr="009A60C6">
        <w:rPr>
          <w:lang w:val="en-GB"/>
        </w:rPr>
        <w:t xml:space="preserve">It is important to ensure that </w:t>
      </w:r>
      <w:r w:rsidRPr="009A60C6">
        <w:rPr>
          <w:lang w:val="en-GB"/>
        </w:rPr>
        <w:t xml:space="preserve">diverse segments of the community </w:t>
      </w:r>
      <w:r w:rsidRPr="00847885">
        <w:rPr>
          <w:noProof/>
          <w:lang w:val="en-GB"/>
        </w:rPr>
        <w:t>are represented</w:t>
      </w:r>
      <w:r w:rsidRPr="009A60C6">
        <w:rPr>
          <w:lang w:val="en-GB"/>
        </w:rPr>
        <w:t xml:space="preserve"> and not a single entity or institution alone.</w:t>
      </w:r>
      <w:r w:rsidRPr="009A60C6">
        <w:rPr>
          <w:rStyle w:val="FootnoteReference"/>
          <w:lang w:val="en-GB"/>
        </w:rPr>
        <w:footnoteReference w:id="139"/>
      </w:r>
    </w:p>
    <w:p w:rsidR="007D7998" w:rsidRPr="00826C98" w:rsidRDefault="007D7998">
      <w:pPr>
        <w:pStyle w:val="Texte1"/>
        <w:rPr>
          <w:rFonts w:eastAsia="Calibri"/>
          <w:szCs w:val="22"/>
          <w:lang w:val="en-GB" w:eastAsia="en-US"/>
        </w:rPr>
      </w:pPr>
      <w:r w:rsidRPr="00847885">
        <w:rPr>
          <w:rFonts w:eastAsia="Calibri"/>
          <w:noProof/>
          <w:szCs w:val="22"/>
          <w:lang w:val="en-GB" w:eastAsia="en-US"/>
        </w:rPr>
        <w:t>Had the communities, groups and individuals concerned been informed about the Convention and its regulations, the purpose of nominating an element to the USL, possibilities for safeguarding living heritage, their right to be involved, and had they indeed been properly involved, one could imagine that totally different safeguarding measures would have been proposed.</w:t>
      </w:r>
    </w:p>
    <w:p w:rsidR="007D7998" w:rsidRPr="00826C98" w:rsidRDefault="007D7998" w:rsidP="00FE0ECA">
      <w:pPr>
        <w:pStyle w:val="Soustitre"/>
        <w:rPr>
          <w:lang w:val="en-GB"/>
        </w:rPr>
      </w:pPr>
      <w:r w:rsidRPr="00826C98">
        <w:rPr>
          <w:noProof w:val="0"/>
          <w:lang w:val="en-GB"/>
        </w:rPr>
        <w:t>4.b.</w:t>
      </w:r>
      <w:r w:rsidRPr="00826C98">
        <w:rPr>
          <w:noProof w:val="0"/>
          <w:lang w:val="en-GB"/>
        </w:rPr>
        <w:tab/>
        <w:t>Free, prior and informed consent to the nomination</w:t>
      </w:r>
    </w:p>
    <w:p w:rsidR="00313D63" w:rsidRPr="009B1F57" w:rsidRDefault="007D7998" w:rsidP="00D17A1B">
      <w:pPr>
        <w:pStyle w:val="Texte1"/>
        <w:rPr>
          <w:rFonts w:eastAsia="Calibri"/>
          <w:noProof/>
          <w:szCs w:val="22"/>
          <w:lang w:val="en-GB" w:eastAsia="en-US"/>
        </w:rPr>
      </w:pPr>
      <w:r w:rsidRPr="00313D63">
        <w:rPr>
          <w:rFonts w:eastAsia="Calibri"/>
          <w:noProof/>
          <w:szCs w:val="22"/>
          <w:lang w:val="en-GB" w:eastAsia="en-US"/>
        </w:rPr>
        <w:t>Consent of the community means that</w:t>
      </w:r>
    </w:p>
    <w:p w:rsidR="00313D63" w:rsidRPr="00313D63" w:rsidRDefault="007D7998" w:rsidP="009B1F57">
      <w:pPr>
        <w:pStyle w:val="Texte1"/>
        <w:numPr>
          <w:ilvl w:val="0"/>
          <w:numId w:val="44"/>
        </w:numPr>
        <w:rPr>
          <w:rFonts w:eastAsia="Calibri"/>
          <w:noProof/>
          <w:szCs w:val="22"/>
          <w:lang w:val="en-GB" w:eastAsia="en-US"/>
        </w:rPr>
      </w:pPr>
      <w:r w:rsidRPr="00313D63">
        <w:rPr>
          <w:rFonts w:eastAsia="Calibri"/>
          <w:noProof/>
          <w:szCs w:val="22"/>
          <w:lang w:val="en-GB" w:eastAsia="en-US"/>
        </w:rPr>
        <w:t>the community as a whole, or at least their representatives, were informed about the Convention and the possible implications of nomination to the Lists of the Convention;</w:t>
      </w:r>
    </w:p>
    <w:p w:rsidR="00313D63" w:rsidRPr="00313D63" w:rsidRDefault="007D7998" w:rsidP="009B1F57">
      <w:pPr>
        <w:pStyle w:val="Texte1"/>
        <w:numPr>
          <w:ilvl w:val="0"/>
          <w:numId w:val="44"/>
        </w:numPr>
        <w:rPr>
          <w:rFonts w:eastAsia="Calibri"/>
          <w:noProof/>
          <w:szCs w:val="22"/>
          <w:lang w:val="en-GB" w:eastAsia="en-US"/>
        </w:rPr>
      </w:pPr>
      <w:r w:rsidRPr="00313D63">
        <w:rPr>
          <w:rFonts w:eastAsia="Calibri"/>
          <w:noProof/>
          <w:szCs w:val="22"/>
          <w:lang w:val="en-GB" w:eastAsia="en-US"/>
        </w:rPr>
        <w:t>they were given time to discuss possible inscription of the element among themselves; and</w:t>
      </w:r>
    </w:p>
    <w:p w:rsidR="00313D63" w:rsidRPr="00313D63" w:rsidRDefault="007D7998" w:rsidP="009B1F57">
      <w:pPr>
        <w:pStyle w:val="Texte1"/>
        <w:numPr>
          <w:ilvl w:val="0"/>
          <w:numId w:val="44"/>
        </w:numPr>
        <w:rPr>
          <w:rFonts w:eastAsia="Calibri"/>
          <w:noProof/>
          <w:szCs w:val="22"/>
          <w:lang w:val="en-GB" w:eastAsia="en-US"/>
        </w:rPr>
      </w:pPr>
      <w:r w:rsidRPr="00313D63">
        <w:rPr>
          <w:rFonts w:eastAsia="Calibri"/>
          <w:noProof/>
          <w:szCs w:val="22"/>
          <w:lang w:val="en-GB" w:eastAsia="en-US"/>
        </w:rPr>
        <w:t>that they were then invited to discuss the content of the file, and to express their approval (or not) before submission.</w:t>
      </w:r>
    </w:p>
    <w:p w:rsidR="007D7998" w:rsidRPr="00826C98" w:rsidRDefault="007D7998" w:rsidP="00D17A1B">
      <w:pPr>
        <w:pStyle w:val="Texte1"/>
        <w:rPr>
          <w:rFonts w:eastAsia="Calibri"/>
          <w:szCs w:val="22"/>
          <w:lang w:val="en-GB" w:eastAsia="en-US"/>
        </w:rPr>
      </w:pPr>
      <w:r w:rsidRPr="00313D63">
        <w:rPr>
          <w:rFonts w:eastAsia="Calibri"/>
          <w:noProof/>
          <w:szCs w:val="22"/>
          <w:lang w:val="en-GB" w:eastAsia="en-US"/>
        </w:rPr>
        <w:t>This is</w:t>
      </w:r>
      <w:r w:rsidRPr="00826C98">
        <w:rPr>
          <w:rFonts w:eastAsia="Calibri"/>
          <w:szCs w:val="22"/>
          <w:lang w:val="en-GB" w:eastAsia="en-US"/>
        </w:rPr>
        <w:t xml:space="preserve"> relatively easy if the community concerned, or at least people that genuinely represent them, have been involved from the very beginning in drawing up the nomination file. None of this seems to have taken place.</w:t>
      </w:r>
    </w:p>
    <w:p w:rsidR="00E403C9" w:rsidRPr="00826C98" w:rsidRDefault="00E403C9" w:rsidP="00E403C9">
      <w:pPr>
        <w:pStyle w:val="Texte1"/>
        <w:rPr>
          <w:rFonts w:eastAsia="Calibri"/>
          <w:szCs w:val="22"/>
          <w:lang w:val="en-GB" w:eastAsia="en-US"/>
        </w:rPr>
      </w:pPr>
      <w:r w:rsidRPr="009A60C6">
        <w:rPr>
          <w:lang w:val="en-GB"/>
        </w:rPr>
        <w:t xml:space="preserve">In this case, furthermore, the community appears to have confirmed the importance of the element, rather than to consenting to its nomination. </w:t>
      </w:r>
      <w:r w:rsidR="001703EF" w:rsidRPr="00826C98">
        <w:rPr>
          <w:lang w:val="en-GB"/>
        </w:rPr>
        <w:t xml:space="preserve">It is important to keep in mind that </w:t>
      </w:r>
      <w:r w:rsidRPr="009A60C6">
        <w:rPr>
          <w:lang w:val="en-GB"/>
        </w:rPr>
        <w:t xml:space="preserve">free, prior and informed consent </w:t>
      </w:r>
      <w:r w:rsidRPr="00313D63">
        <w:rPr>
          <w:noProof/>
          <w:lang w:val="en-GB"/>
        </w:rPr>
        <w:t>above</w:t>
      </w:r>
      <w:r w:rsidRPr="009A60C6">
        <w:rPr>
          <w:lang w:val="en-GB"/>
        </w:rPr>
        <w:t xml:space="preserve"> all means consent to the nomination of the element, as formulated in the file, instead of support for the element itself, its merits </w:t>
      </w:r>
      <w:r w:rsidRPr="00313D63">
        <w:rPr>
          <w:noProof/>
          <w:lang w:val="en-GB"/>
        </w:rPr>
        <w:t>and/or</w:t>
      </w:r>
      <w:r w:rsidRPr="009A60C6">
        <w:rPr>
          <w:lang w:val="en-GB"/>
        </w:rPr>
        <w:t xml:space="preserve"> its recognition by the international community</w:t>
      </w:r>
      <w:r w:rsidR="001703EF" w:rsidRPr="00826C98">
        <w:rPr>
          <w:lang w:val="en-GB"/>
        </w:rPr>
        <w:t>.</w:t>
      </w:r>
      <w:r w:rsidR="001703EF" w:rsidRPr="00826C98">
        <w:rPr>
          <w:rStyle w:val="FootnoteReference"/>
          <w:lang w:val="en-GB"/>
        </w:rPr>
        <w:footnoteReference w:id="140"/>
      </w:r>
    </w:p>
    <w:p w:rsidR="007D7998" w:rsidRPr="00826C98" w:rsidRDefault="007D7998" w:rsidP="00D17A1B">
      <w:pPr>
        <w:pStyle w:val="Texte1"/>
        <w:rPr>
          <w:rFonts w:eastAsia="Calibri"/>
          <w:szCs w:val="22"/>
          <w:lang w:val="en-GB" w:eastAsia="en-US"/>
        </w:rPr>
      </w:pPr>
      <w:r w:rsidRPr="00826C98">
        <w:rPr>
          <w:rFonts w:eastAsia="Calibri"/>
          <w:szCs w:val="22"/>
          <w:lang w:val="en-GB" w:eastAsia="en-US"/>
        </w:rPr>
        <w:t xml:space="preserve">More information could </w:t>
      </w:r>
      <w:r w:rsidRPr="00313D63">
        <w:rPr>
          <w:rFonts w:eastAsia="Calibri"/>
          <w:noProof/>
          <w:szCs w:val="22"/>
          <w:lang w:val="en-GB" w:eastAsia="en-US"/>
        </w:rPr>
        <w:t>be provided</w:t>
      </w:r>
      <w:r w:rsidRPr="00826C98">
        <w:rPr>
          <w:rFonts w:eastAsia="Calibri"/>
          <w:szCs w:val="22"/>
          <w:lang w:val="en-GB" w:eastAsia="en-US"/>
        </w:rPr>
        <w:t xml:space="preserve"> about the identification of the communities, groups or individuals giving consent</w:t>
      </w:r>
      <w:r w:rsidR="00313D63">
        <w:rPr>
          <w:rFonts w:eastAsia="Calibri"/>
          <w:szCs w:val="22"/>
          <w:lang w:val="en-GB" w:eastAsia="en-US"/>
        </w:rPr>
        <w:t>.</w:t>
      </w:r>
      <w:r w:rsidR="001703EF" w:rsidRPr="00826C98">
        <w:rPr>
          <w:rStyle w:val="FootnoteReference"/>
          <w:rFonts w:eastAsia="Calibri"/>
          <w:szCs w:val="22"/>
          <w:lang w:val="en-GB" w:eastAsia="en-US"/>
        </w:rPr>
        <w:footnoteReference w:id="141"/>
      </w:r>
      <w:r w:rsidRPr="00826C98">
        <w:rPr>
          <w:rFonts w:eastAsia="Calibri"/>
          <w:szCs w:val="22"/>
          <w:lang w:val="en-GB" w:eastAsia="en-US"/>
        </w:rPr>
        <w:t xml:space="preserve"> Participants in the workshop should ask why only five </w:t>
      </w:r>
      <w:r w:rsidRPr="00313D63">
        <w:rPr>
          <w:rFonts w:eastAsia="Calibri"/>
          <w:noProof/>
          <w:szCs w:val="22"/>
          <w:lang w:val="en-GB" w:eastAsia="en-US"/>
        </w:rPr>
        <w:t>Giriyati</w:t>
      </w:r>
      <w:r w:rsidRPr="00826C98">
        <w:rPr>
          <w:rFonts w:eastAsia="Calibri"/>
          <w:szCs w:val="22"/>
          <w:lang w:val="en-GB" w:eastAsia="en-US"/>
        </w:rPr>
        <w:t xml:space="preserve"> have </w:t>
      </w:r>
      <w:r w:rsidRPr="00313D63">
        <w:rPr>
          <w:rFonts w:eastAsia="Calibri"/>
          <w:noProof/>
          <w:szCs w:val="22"/>
          <w:lang w:val="en-GB" w:eastAsia="en-US"/>
        </w:rPr>
        <w:t>been chosen</w:t>
      </w:r>
      <w:r w:rsidRPr="00826C98">
        <w:rPr>
          <w:rFonts w:eastAsia="Calibri"/>
          <w:szCs w:val="22"/>
          <w:lang w:val="en-GB" w:eastAsia="en-US"/>
        </w:rPr>
        <w:t xml:space="preserve"> – by whom is not clear – to give their consent, since they do not seem to have </w:t>
      </w:r>
      <w:r w:rsidRPr="00313D63">
        <w:rPr>
          <w:rFonts w:eastAsia="Calibri"/>
          <w:noProof/>
          <w:szCs w:val="22"/>
          <w:lang w:val="en-GB" w:eastAsia="en-US"/>
        </w:rPr>
        <w:t>been mandated</w:t>
      </w:r>
      <w:r w:rsidRPr="00826C98">
        <w:rPr>
          <w:rFonts w:eastAsia="Calibri"/>
          <w:szCs w:val="22"/>
          <w:lang w:val="en-GB" w:eastAsia="en-US"/>
        </w:rPr>
        <w:t xml:space="preserve"> as representatives of the whole group; they were simply present at the 2009 Conference.</w:t>
      </w:r>
    </w:p>
    <w:p w:rsidR="00E403C9" w:rsidRPr="009A60C6" w:rsidRDefault="00E403C9" w:rsidP="009A60C6">
      <w:pPr>
        <w:pStyle w:val="Texte1"/>
        <w:rPr>
          <w:szCs w:val="20"/>
          <w:lang w:val="en-GB" w:eastAsia="en-US" w:bidi="th-TH"/>
        </w:rPr>
      </w:pPr>
      <w:r w:rsidRPr="009A60C6">
        <w:rPr>
          <w:rFonts w:eastAsia="Calibri"/>
          <w:szCs w:val="22"/>
          <w:lang w:val="en-GB" w:eastAsia="en-US"/>
        </w:rPr>
        <w:t xml:space="preserve">The range of evidence provided is also narrow. </w:t>
      </w:r>
      <w:r w:rsidR="0051607F" w:rsidRPr="00826C98">
        <w:rPr>
          <w:rFonts w:eastAsia="Calibri"/>
          <w:szCs w:val="22"/>
          <w:lang w:val="en-GB" w:eastAsia="en-US"/>
        </w:rPr>
        <w:t xml:space="preserve">States are encouraged to provide </w:t>
      </w:r>
      <w:r w:rsidRPr="009A60C6">
        <w:rPr>
          <w:szCs w:val="20"/>
          <w:lang w:val="en-GB" w:eastAsia="en-US" w:bidi="th-TH"/>
        </w:rPr>
        <w:t>a wide range of evidence to demonstrate the free, prior and informed consent of communities.</w:t>
      </w:r>
      <w:r w:rsidRPr="009A60C6">
        <w:rPr>
          <w:rStyle w:val="FootnoteReference"/>
          <w:szCs w:val="20"/>
          <w:lang w:val="en-GB" w:eastAsia="en-US" w:bidi="th-TH"/>
        </w:rPr>
        <w:footnoteReference w:id="142"/>
      </w:r>
      <w:r w:rsidRPr="009A60C6">
        <w:rPr>
          <w:szCs w:val="20"/>
          <w:lang w:val="en-GB" w:eastAsia="en-US" w:bidi="th-TH"/>
        </w:rPr>
        <w:t xml:space="preserve"> </w:t>
      </w:r>
      <w:r w:rsidR="0051607F" w:rsidRPr="00826C98">
        <w:rPr>
          <w:szCs w:val="20"/>
          <w:lang w:val="en-GB" w:eastAsia="en-US" w:bidi="th-TH"/>
        </w:rPr>
        <w:t xml:space="preserve">While doing this, it is also crucial to </w:t>
      </w:r>
      <w:r w:rsidRPr="009A60C6">
        <w:rPr>
          <w:szCs w:val="20"/>
          <w:lang w:val="en-GB"/>
        </w:rPr>
        <w:t xml:space="preserve">ensure that women’s voices are heard in the process of elaborating files, that they have a central role in the design and implementation of safeguarding measures, and that they </w:t>
      </w:r>
      <w:r w:rsidRPr="00313D63">
        <w:rPr>
          <w:noProof/>
          <w:szCs w:val="20"/>
          <w:lang w:val="en-GB"/>
        </w:rPr>
        <w:t>are fully represented</w:t>
      </w:r>
      <w:r w:rsidRPr="009A60C6">
        <w:rPr>
          <w:szCs w:val="20"/>
          <w:lang w:val="en-GB"/>
        </w:rPr>
        <w:t xml:space="preserve"> among those providing consent</w:t>
      </w:r>
      <w:r w:rsidR="00313D63">
        <w:rPr>
          <w:szCs w:val="20"/>
          <w:lang w:val="en-GB"/>
        </w:rPr>
        <w:t>.</w:t>
      </w:r>
      <w:r w:rsidRPr="009A60C6">
        <w:rPr>
          <w:rStyle w:val="FootnoteReference"/>
          <w:szCs w:val="20"/>
          <w:lang w:val="en-GB"/>
        </w:rPr>
        <w:footnoteReference w:id="143"/>
      </w:r>
    </w:p>
    <w:p w:rsidR="007D7998" w:rsidRPr="00826C98" w:rsidRDefault="007D7998" w:rsidP="00FE0ECA">
      <w:pPr>
        <w:pStyle w:val="Soustitre"/>
        <w:rPr>
          <w:lang w:val="en-GB"/>
        </w:rPr>
      </w:pPr>
      <w:r w:rsidRPr="00826C98">
        <w:rPr>
          <w:noProof w:val="0"/>
          <w:lang w:val="en-GB"/>
        </w:rPr>
        <w:lastRenderedPageBreak/>
        <w:t>4.c.</w:t>
      </w:r>
      <w:r w:rsidRPr="00826C98">
        <w:rPr>
          <w:noProof w:val="0"/>
          <w:lang w:val="en-GB"/>
        </w:rPr>
        <w:tab/>
      </w:r>
      <w:r w:rsidR="006A36C7" w:rsidRPr="00826C98">
        <w:rPr>
          <w:noProof w:val="0"/>
          <w:lang w:val="en-GB"/>
        </w:rPr>
        <w:tab/>
      </w:r>
      <w:r w:rsidRPr="00826C98">
        <w:rPr>
          <w:noProof w:val="0"/>
          <w:lang w:val="en-GB"/>
        </w:rPr>
        <w:t>Respect for customary practices governing access to the element</w:t>
      </w:r>
    </w:p>
    <w:p w:rsidR="00E403C9" w:rsidRPr="009A60C6" w:rsidRDefault="007D7998">
      <w:pPr>
        <w:pStyle w:val="formtext"/>
        <w:tabs>
          <w:tab w:val="left" w:pos="1134"/>
          <w:tab w:val="left" w:pos="1701"/>
        </w:tabs>
        <w:spacing w:before="120" w:after="120" w:line="276" w:lineRule="auto"/>
        <w:ind w:left="851"/>
        <w:rPr>
          <w:sz w:val="20"/>
          <w:szCs w:val="20"/>
          <w:lang w:val="en-GB"/>
        </w:rPr>
      </w:pPr>
      <w:r w:rsidRPr="00826C98">
        <w:rPr>
          <w:rFonts w:eastAsia="Calibri"/>
          <w:sz w:val="20"/>
          <w:szCs w:val="20"/>
          <w:lang w:val="en-GB" w:eastAsia="en-US"/>
        </w:rPr>
        <w:t xml:space="preserve">The initial nomination file shows little respect for any customary restrictions that might exist on access to the element. If the informal notebooks are normally kept private, this should be respected and the issue discussed with the </w:t>
      </w:r>
      <w:r w:rsidRPr="00313D63">
        <w:rPr>
          <w:rFonts w:eastAsia="Calibri"/>
          <w:noProof/>
          <w:sz w:val="20"/>
          <w:szCs w:val="20"/>
          <w:lang w:val="en-GB" w:eastAsia="en-US"/>
        </w:rPr>
        <w:t>Giriyati</w:t>
      </w:r>
      <w:r w:rsidRPr="00826C98">
        <w:rPr>
          <w:rFonts w:eastAsia="Calibri"/>
          <w:sz w:val="20"/>
          <w:szCs w:val="20"/>
          <w:lang w:val="en-GB" w:eastAsia="en-US"/>
        </w:rPr>
        <w:t>: it is they, not the authors of the nomination file, who have the right to change this practice.</w:t>
      </w:r>
      <w:r w:rsidR="009B40D0" w:rsidRPr="00826C98">
        <w:rPr>
          <w:rFonts w:eastAsia="Calibri"/>
          <w:sz w:val="20"/>
          <w:szCs w:val="20"/>
          <w:lang w:val="en-GB" w:eastAsia="en-US"/>
        </w:rPr>
        <w:t xml:space="preserve"> </w:t>
      </w:r>
      <w:r w:rsidR="00E403C9" w:rsidRPr="009A60C6">
        <w:rPr>
          <w:sz w:val="20"/>
          <w:szCs w:val="20"/>
          <w:lang w:val="en-GB"/>
        </w:rPr>
        <w:t xml:space="preserve">States </w:t>
      </w:r>
      <w:r w:rsidR="00333500" w:rsidRPr="00313D63">
        <w:rPr>
          <w:noProof/>
          <w:sz w:val="20"/>
          <w:szCs w:val="20"/>
          <w:lang w:val="en-GB"/>
        </w:rPr>
        <w:t>need</w:t>
      </w:r>
      <w:r w:rsidR="00313D63">
        <w:rPr>
          <w:noProof/>
          <w:sz w:val="20"/>
          <w:szCs w:val="20"/>
          <w:lang w:val="en-GB"/>
        </w:rPr>
        <w:t xml:space="preserve"> to</w:t>
      </w:r>
      <w:r w:rsidR="00333500" w:rsidRPr="009A60C6">
        <w:rPr>
          <w:sz w:val="20"/>
          <w:szCs w:val="20"/>
          <w:lang w:val="en-GB"/>
        </w:rPr>
        <w:t xml:space="preserve"> </w:t>
      </w:r>
      <w:r w:rsidR="00E403C9" w:rsidRPr="009A60C6">
        <w:rPr>
          <w:sz w:val="20"/>
          <w:szCs w:val="20"/>
          <w:lang w:val="en-GB"/>
        </w:rPr>
        <w:t>provide more information on customary restrictions on access to specific aspects of intangible cultural heritage, as a crucial dimension of the element’s viability, the proposed safeguarding measures and the free, prior and informed consent of the community.</w:t>
      </w:r>
      <w:r w:rsidR="00E403C9" w:rsidRPr="009A60C6">
        <w:rPr>
          <w:rStyle w:val="FootnoteReference"/>
          <w:sz w:val="20"/>
          <w:szCs w:val="20"/>
          <w:lang w:val="en-GB"/>
        </w:rPr>
        <w:footnoteReference w:id="144"/>
      </w:r>
    </w:p>
    <w:p w:rsidR="009B40D0" w:rsidRPr="00826C98" w:rsidRDefault="007D7998" w:rsidP="00721C15">
      <w:pPr>
        <w:pStyle w:val="Texte1"/>
        <w:rPr>
          <w:rFonts w:eastAsia="Calibri"/>
          <w:szCs w:val="22"/>
          <w:lang w:val="en-GB" w:eastAsia="en-US"/>
        </w:rPr>
      </w:pPr>
      <w:r w:rsidRPr="00826C98">
        <w:rPr>
          <w:rFonts w:eastAsia="Calibri"/>
          <w:szCs w:val="22"/>
          <w:lang w:val="en-GB" w:eastAsia="en-US"/>
        </w:rPr>
        <w:t xml:space="preserve">Restrictions on access to the practice of female </w:t>
      </w:r>
      <w:r w:rsidRPr="00313D63">
        <w:rPr>
          <w:rFonts w:eastAsia="Calibri"/>
          <w:noProof/>
          <w:szCs w:val="22"/>
          <w:lang w:val="en-GB" w:eastAsia="en-US"/>
        </w:rPr>
        <w:t>Giriyati</w:t>
      </w:r>
      <w:r w:rsidRPr="00826C98">
        <w:rPr>
          <w:rFonts w:eastAsia="Calibri"/>
          <w:szCs w:val="22"/>
          <w:lang w:val="en-GB" w:eastAsia="en-US"/>
        </w:rPr>
        <w:t xml:space="preserve"> is mentioned </w:t>
      </w:r>
      <w:r w:rsidRPr="00313D63">
        <w:rPr>
          <w:rFonts w:eastAsia="Calibri"/>
          <w:noProof/>
          <w:szCs w:val="22"/>
          <w:lang w:val="en-GB" w:eastAsia="en-US"/>
        </w:rPr>
        <w:t>here</w:t>
      </w:r>
      <w:r w:rsidRPr="00826C98">
        <w:rPr>
          <w:rFonts w:eastAsia="Calibri"/>
          <w:szCs w:val="22"/>
          <w:lang w:val="en-GB" w:eastAsia="en-US"/>
        </w:rPr>
        <w:t xml:space="preserve"> and should be respected, but more effort should have been made in the nomination process to elucidate ideas from them about how to support their continued practice without invading their privacy. One </w:t>
      </w:r>
      <w:r w:rsidRPr="00313D63">
        <w:rPr>
          <w:rFonts w:eastAsia="Calibri"/>
          <w:noProof/>
          <w:szCs w:val="22"/>
          <w:lang w:val="en-GB" w:eastAsia="en-US"/>
        </w:rPr>
        <w:t>is left</w:t>
      </w:r>
      <w:r w:rsidRPr="00826C98">
        <w:rPr>
          <w:rFonts w:eastAsia="Calibri"/>
          <w:szCs w:val="22"/>
          <w:lang w:val="en-GB" w:eastAsia="en-US"/>
        </w:rPr>
        <w:t xml:space="preserve"> with the impression that the authors of the file are ignoring the female practitioners </w:t>
      </w:r>
      <w:r w:rsidR="009A0AC7" w:rsidRPr="009A60C6">
        <w:rPr>
          <w:rFonts w:eastAsia="Calibri"/>
          <w:szCs w:val="22"/>
          <w:lang w:val="en-GB" w:eastAsia="en-US"/>
        </w:rPr>
        <w:t xml:space="preserve">or taking them for granted </w:t>
      </w:r>
      <w:r w:rsidR="0073580A">
        <w:rPr>
          <w:rFonts w:eastAsia="Calibri"/>
          <w:szCs w:val="22"/>
          <w:lang w:val="en-GB" w:eastAsia="en-US"/>
        </w:rPr>
        <w:t>–</w:t>
      </w:r>
      <w:r w:rsidR="009A0AC7" w:rsidRPr="009A60C6">
        <w:rPr>
          <w:rFonts w:eastAsia="Calibri"/>
          <w:szCs w:val="22"/>
          <w:lang w:val="en-GB" w:eastAsia="en-US"/>
        </w:rPr>
        <w:t xml:space="preserve"> </w:t>
      </w:r>
      <w:r w:rsidRPr="00826C98">
        <w:rPr>
          <w:rFonts w:eastAsia="Calibri"/>
          <w:szCs w:val="22"/>
          <w:lang w:val="en-GB" w:eastAsia="en-US"/>
        </w:rPr>
        <w:t>rather than trying to assist them by respecting their secrecy.</w:t>
      </w:r>
    </w:p>
    <w:p w:rsidR="007D7998" w:rsidRPr="00826C98" w:rsidRDefault="007D7998" w:rsidP="00FE0ECA">
      <w:pPr>
        <w:pStyle w:val="Soustitre"/>
        <w:rPr>
          <w:lang w:val="en-GB"/>
        </w:rPr>
      </w:pPr>
      <w:r w:rsidRPr="00826C98">
        <w:rPr>
          <w:noProof w:val="0"/>
          <w:lang w:val="en-GB"/>
        </w:rPr>
        <w:t>4.d.</w:t>
      </w:r>
      <w:r w:rsidRPr="00826C98">
        <w:rPr>
          <w:noProof w:val="0"/>
          <w:lang w:val="en-GB"/>
        </w:rPr>
        <w:tab/>
        <w:t>Concerned community organization(s) or representative(s)</w:t>
      </w:r>
    </w:p>
    <w:p w:rsidR="007D7998" w:rsidRPr="00826C98" w:rsidRDefault="007D7998" w:rsidP="00D17A1B">
      <w:pPr>
        <w:pStyle w:val="Texte1"/>
        <w:rPr>
          <w:rFonts w:eastAsia="Calibri"/>
          <w:szCs w:val="22"/>
          <w:lang w:val="en-GB" w:eastAsia="en-US"/>
        </w:rPr>
      </w:pPr>
      <w:r w:rsidRPr="00826C98">
        <w:rPr>
          <w:rFonts w:eastAsia="Calibri"/>
          <w:szCs w:val="22"/>
          <w:lang w:val="en-GB" w:eastAsia="en-US"/>
        </w:rPr>
        <w:t xml:space="preserve">One would expect to find here the name and address of an </w:t>
      </w:r>
      <w:r w:rsidRPr="00313D63">
        <w:rPr>
          <w:rFonts w:eastAsia="Calibri"/>
          <w:noProof/>
          <w:szCs w:val="22"/>
          <w:lang w:val="en-GB" w:eastAsia="en-US"/>
        </w:rPr>
        <w:t>organization</w:t>
      </w:r>
      <w:r w:rsidRPr="00826C98">
        <w:rPr>
          <w:rFonts w:eastAsia="Calibri"/>
          <w:szCs w:val="22"/>
          <w:lang w:val="en-GB" w:eastAsia="en-US"/>
        </w:rPr>
        <w:t xml:space="preserve"> mandated to represent the storytellers and, if possible, their audience. The three researchers listed here have no obvious mandate from the storytellers to represent them.</w:t>
      </w:r>
    </w:p>
    <w:p w:rsidR="007D7998" w:rsidRPr="00826C98" w:rsidRDefault="007D7998" w:rsidP="00FE0ECA">
      <w:pPr>
        <w:pStyle w:val="Heading3"/>
        <w:rPr>
          <w:lang w:val="en-GB"/>
        </w:rPr>
      </w:pPr>
      <w:r w:rsidRPr="00826C98">
        <w:rPr>
          <w:lang w:val="en-GB"/>
        </w:rPr>
        <w:t>5.</w:t>
      </w:r>
      <w:r w:rsidR="007D4064">
        <w:rPr>
          <w:lang w:val="en-GB"/>
        </w:rPr>
        <w:t xml:space="preserve"> </w:t>
      </w:r>
      <w:r w:rsidRPr="00826C98">
        <w:rPr>
          <w:lang w:val="en-GB"/>
        </w:rPr>
        <w:t>Inclusion on an inventory (Criterion U.5)</w:t>
      </w:r>
    </w:p>
    <w:p w:rsidR="00E403C9" w:rsidRPr="009A60C6" w:rsidRDefault="007D7998" w:rsidP="009A60C6">
      <w:pPr>
        <w:pStyle w:val="Texte1"/>
        <w:tabs>
          <w:tab w:val="clear" w:pos="567"/>
        </w:tabs>
        <w:spacing w:after="240"/>
        <w:ind w:left="850"/>
        <w:rPr>
          <w:szCs w:val="22"/>
          <w:lang w:val="en-GB"/>
        </w:rPr>
      </w:pPr>
      <w:r w:rsidRPr="00826C98">
        <w:rPr>
          <w:rFonts w:eastAsia="Calibri"/>
          <w:szCs w:val="22"/>
          <w:lang w:val="en-GB" w:eastAsia="en-US"/>
        </w:rPr>
        <w:t xml:space="preserve">Evidence for inclusion on an inventory apparently cannot be provided, as the element </w:t>
      </w:r>
      <w:r w:rsidRPr="00313D63">
        <w:rPr>
          <w:rFonts w:eastAsia="Calibri"/>
          <w:noProof/>
          <w:szCs w:val="22"/>
          <w:lang w:val="en-GB" w:eastAsia="en-US"/>
        </w:rPr>
        <w:t>was not yet included</w:t>
      </w:r>
      <w:r w:rsidRPr="00826C98">
        <w:rPr>
          <w:rFonts w:eastAsia="Calibri"/>
          <w:szCs w:val="22"/>
          <w:lang w:val="en-GB" w:eastAsia="en-US"/>
        </w:rPr>
        <w:t xml:space="preserve">. If it </w:t>
      </w:r>
      <w:r w:rsidRPr="00313D63">
        <w:rPr>
          <w:rFonts w:eastAsia="Calibri"/>
          <w:noProof/>
          <w:szCs w:val="22"/>
          <w:lang w:val="en-GB" w:eastAsia="en-US"/>
        </w:rPr>
        <w:t>was already inventoried</w:t>
      </w:r>
      <w:r w:rsidRPr="00826C98">
        <w:rPr>
          <w:rFonts w:eastAsia="Calibri"/>
          <w:szCs w:val="22"/>
          <w:lang w:val="en-GB" w:eastAsia="en-US"/>
        </w:rPr>
        <w:t>, and this is a criterion for its inscription, the file would need to include more details about the inventorying process</w:t>
      </w:r>
      <w:r w:rsidR="009A0AC7" w:rsidRPr="00826C98">
        <w:rPr>
          <w:rFonts w:eastAsia="Calibri"/>
          <w:szCs w:val="22"/>
          <w:lang w:val="en-GB" w:eastAsia="en-US"/>
        </w:rPr>
        <w:t>, its regular update</w:t>
      </w:r>
      <w:r w:rsidRPr="00826C98">
        <w:rPr>
          <w:rFonts w:eastAsia="Calibri"/>
          <w:szCs w:val="22"/>
          <w:lang w:val="en-GB" w:eastAsia="en-US"/>
        </w:rPr>
        <w:t xml:space="preserve"> and the participation and consent of the communities concerned. </w:t>
      </w:r>
      <w:r w:rsidR="00333500" w:rsidRPr="00826C98">
        <w:rPr>
          <w:rFonts w:eastAsia="Calibri"/>
          <w:szCs w:val="22"/>
          <w:lang w:val="en-GB" w:eastAsia="en-US"/>
        </w:rPr>
        <w:t xml:space="preserve">It is important to keep in mind that </w:t>
      </w:r>
      <w:r w:rsidR="00E403C9" w:rsidRPr="009A60C6">
        <w:rPr>
          <w:szCs w:val="22"/>
          <w:lang w:val="en-GB"/>
        </w:rPr>
        <w:t xml:space="preserve">inventorying is not a mere technicality, but a substantial obligation of submitting </w:t>
      </w:r>
      <w:r w:rsidR="00333500" w:rsidRPr="00826C98">
        <w:rPr>
          <w:szCs w:val="22"/>
          <w:lang w:val="en-GB"/>
        </w:rPr>
        <w:t>s</w:t>
      </w:r>
      <w:r w:rsidR="00E403C9" w:rsidRPr="009A60C6">
        <w:rPr>
          <w:szCs w:val="22"/>
          <w:lang w:val="en-GB"/>
        </w:rPr>
        <w:t>tates – and a prerequisite for nomination.</w:t>
      </w:r>
      <w:r w:rsidR="00E403C9" w:rsidRPr="009A60C6">
        <w:rPr>
          <w:rStyle w:val="FootnoteReference"/>
          <w:szCs w:val="22"/>
          <w:lang w:val="en-GB"/>
        </w:rPr>
        <w:footnoteReference w:id="145"/>
      </w:r>
    </w:p>
    <w:p w:rsidR="007D7998" w:rsidRPr="00826C98" w:rsidRDefault="007D7998" w:rsidP="00D17A1B">
      <w:pPr>
        <w:pStyle w:val="Texte1"/>
        <w:rPr>
          <w:rFonts w:eastAsia="Calibri"/>
          <w:szCs w:val="22"/>
          <w:lang w:val="en-GB" w:eastAsia="en-US"/>
        </w:rPr>
      </w:pPr>
      <w:r w:rsidRPr="00826C98">
        <w:rPr>
          <w:rFonts w:eastAsia="Calibri"/>
          <w:szCs w:val="22"/>
          <w:lang w:val="en-GB" w:eastAsia="en-US"/>
        </w:rPr>
        <w:t>Furthermore, note the emphasis on inventorying the stories rather than the storytelling practice.</w:t>
      </w:r>
    </w:p>
    <w:p w:rsidR="007D7998" w:rsidRPr="00826C98" w:rsidRDefault="007D7998" w:rsidP="00FE0ECA">
      <w:pPr>
        <w:pStyle w:val="Heading3"/>
        <w:rPr>
          <w:lang w:val="en-GB"/>
        </w:rPr>
      </w:pPr>
      <w:r w:rsidRPr="00826C98">
        <w:rPr>
          <w:lang w:val="en-GB"/>
        </w:rPr>
        <w:t>6. Documentation</w:t>
      </w:r>
    </w:p>
    <w:p w:rsidR="007D7998" w:rsidRPr="00826C98" w:rsidRDefault="007D7998" w:rsidP="00D17A1B">
      <w:pPr>
        <w:pStyle w:val="Texte1"/>
        <w:rPr>
          <w:rFonts w:eastAsia="Calibri"/>
          <w:szCs w:val="22"/>
          <w:lang w:val="en-GB" w:eastAsia="en-US"/>
        </w:rPr>
      </w:pPr>
      <w:r w:rsidRPr="00826C98">
        <w:rPr>
          <w:rFonts w:eastAsia="Calibri"/>
          <w:szCs w:val="22"/>
          <w:lang w:val="en-GB" w:eastAsia="en-US"/>
        </w:rPr>
        <w:t xml:space="preserve">In the required documentation there are too many photos and too long a video. The subject of the photos is inappropriate, focusing on historical detail, museum exhibits and researchers, rather than on the practice of storytelling. The video focuses on the differences between the classical and vernacular tradition and seems to be denigrating the latter, which is not in the spirit of the Convention. </w:t>
      </w:r>
      <w:r w:rsidR="00333500" w:rsidRPr="00826C98">
        <w:rPr>
          <w:rFonts w:eastAsia="Calibri"/>
          <w:szCs w:val="22"/>
          <w:lang w:val="en-GB" w:eastAsia="en-US"/>
        </w:rPr>
        <w:t>It is important to keep in mind that the description of the element presented in the audiovisual materials and the information included in the nomination form need to be close and coherent.</w:t>
      </w:r>
      <w:r w:rsidR="00333500" w:rsidRPr="00826C98">
        <w:rPr>
          <w:rStyle w:val="FootnoteReference"/>
          <w:rFonts w:eastAsia="Calibri"/>
          <w:szCs w:val="22"/>
          <w:lang w:val="en-GB" w:eastAsia="en-US"/>
        </w:rPr>
        <w:footnoteReference w:id="146"/>
      </w:r>
    </w:p>
    <w:p w:rsidR="00E403C9" w:rsidRPr="009A60C6" w:rsidRDefault="00E403C9" w:rsidP="00E403C9">
      <w:pPr>
        <w:pStyle w:val="Texte1"/>
        <w:rPr>
          <w:rFonts w:eastAsia="Calibri"/>
          <w:szCs w:val="22"/>
          <w:lang w:val="en-GB" w:eastAsia="en-US"/>
        </w:rPr>
      </w:pPr>
      <w:r w:rsidRPr="009A60C6">
        <w:rPr>
          <w:rFonts w:eastAsia="Calibri"/>
          <w:szCs w:val="22"/>
          <w:lang w:val="en-GB" w:eastAsia="en-US"/>
        </w:rPr>
        <w:t xml:space="preserve">In the case of nominations involving oral traditions, </w:t>
      </w:r>
      <w:r w:rsidR="00333500" w:rsidRPr="00826C98">
        <w:rPr>
          <w:rFonts w:eastAsia="Calibri"/>
          <w:szCs w:val="22"/>
          <w:lang w:val="en-GB" w:eastAsia="en-US"/>
        </w:rPr>
        <w:t xml:space="preserve">states are encouraged </w:t>
      </w:r>
      <w:r w:rsidRPr="009A60C6">
        <w:rPr>
          <w:rFonts w:eastAsia="Calibri"/>
          <w:szCs w:val="22"/>
          <w:lang w:val="en-GB" w:eastAsia="en-US"/>
        </w:rPr>
        <w:t>to provide a translation of lyrics and</w:t>
      </w:r>
      <w:r w:rsidRPr="00313D63">
        <w:rPr>
          <w:rFonts w:eastAsia="Calibri"/>
          <w:noProof/>
          <w:szCs w:val="22"/>
          <w:lang w:val="en-GB" w:eastAsia="en-US"/>
        </w:rPr>
        <w:t xml:space="preserve"> verse to</w:t>
      </w:r>
      <w:r w:rsidRPr="009A60C6">
        <w:rPr>
          <w:rFonts w:eastAsia="Calibri"/>
          <w:szCs w:val="22"/>
          <w:lang w:val="en-GB" w:eastAsia="en-US"/>
        </w:rPr>
        <w:t xml:space="preserve"> achieve greater overall audience understanding</w:t>
      </w:r>
      <w:r w:rsidR="00D30C04" w:rsidRPr="00826C98">
        <w:rPr>
          <w:rFonts w:eastAsia="Calibri"/>
          <w:szCs w:val="22"/>
          <w:lang w:val="en-GB" w:eastAsia="en-US"/>
        </w:rPr>
        <w:t>.</w:t>
      </w:r>
      <w:r w:rsidR="00D30C04" w:rsidRPr="00826C98">
        <w:rPr>
          <w:rStyle w:val="FootnoteReference"/>
          <w:rFonts w:eastAsia="Calibri"/>
          <w:szCs w:val="22"/>
          <w:lang w:val="en-GB" w:eastAsia="en-US"/>
        </w:rPr>
        <w:footnoteReference w:id="147"/>
      </w:r>
    </w:p>
    <w:p w:rsidR="007D7998" w:rsidRPr="00826C98" w:rsidRDefault="007D7998" w:rsidP="00D17A1B">
      <w:pPr>
        <w:pStyle w:val="Texte1"/>
        <w:rPr>
          <w:rFonts w:eastAsia="Calibri"/>
          <w:szCs w:val="22"/>
          <w:lang w:val="en-GB" w:eastAsia="en-US"/>
        </w:rPr>
      </w:pPr>
      <w:r w:rsidRPr="00826C98">
        <w:rPr>
          <w:rFonts w:eastAsia="Calibri"/>
          <w:szCs w:val="22"/>
          <w:lang w:val="en-GB" w:eastAsia="en-US"/>
        </w:rPr>
        <w:t xml:space="preserve">Regarding the cession of rights, all required documentation has to accompany the nomination; the Secretariat of the Convention, after having executed a technical examination is expected to request submitting States Parties to send in missing information. Nomination </w:t>
      </w:r>
      <w:r w:rsidRPr="00826C98">
        <w:rPr>
          <w:rFonts w:eastAsia="Calibri"/>
          <w:szCs w:val="22"/>
          <w:lang w:val="en-GB" w:eastAsia="en-US"/>
        </w:rPr>
        <w:lastRenderedPageBreak/>
        <w:t xml:space="preserve">files that are incomplete before a fixed deadline will </w:t>
      </w:r>
      <w:r w:rsidRPr="00313D63">
        <w:rPr>
          <w:rFonts w:eastAsia="Calibri"/>
          <w:noProof/>
          <w:szCs w:val="22"/>
          <w:lang w:val="en-GB" w:eastAsia="en-US"/>
        </w:rPr>
        <w:t>be eliminated</w:t>
      </w:r>
      <w:r w:rsidRPr="00826C98">
        <w:rPr>
          <w:rFonts w:eastAsia="Calibri"/>
          <w:szCs w:val="22"/>
          <w:lang w:val="en-GB" w:eastAsia="en-US"/>
        </w:rPr>
        <w:t xml:space="preserve"> from the procedure of the round in question.</w:t>
      </w:r>
    </w:p>
    <w:p w:rsidR="007D7998" w:rsidRPr="00826C98" w:rsidRDefault="007D7998" w:rsidP="00FE0ECA">
      <w:pPr>
        <w:pStyle w:val="Heading3"/>
        <w:rPr>
          <w:lang w:val="en-GB"/>
        </w:rPr>
      </w:pPr>
      <w:r w:rsidRPr="00826C98">
        <w:rPr>
          <w:lang w:val="en-GB"/>
        </w:rPr>
        <w:t>7. Signature</w:t>
      </w:r>
    </w:p>
    <w:p w:rsidR="00102346" w:rsidRPr="00826C98" w:rsidRDefault="007D7998" w:rsidP="00DF2B1C">
      <w:pPr>
        <w:pStyle w:val="Texte1"/>
        <w:rPr>
          <w:rFonts w:eastAsia="Calibri"/>
          <w:szCs w:val="22"/>
          <w:lang w:val="en-GB" w:eastAsia="en-US"/>
        </w:rPr>
      </w:pPr>
      <w:r w:rsidRPr="00826C98">
        <w:rPr>
          <w:rFonts w:eastAsia="Calibri"/>
          <w:szCs w:val="22"/>
          <w:lang w:val="en-GB" w:eastAsia="en-US"/>
        </w:rPr>
        <w:t>The nomination file has to be signed by an official representing the State Party, not by a researcher.</w:t>
      </w:r>
    </w:p>
    <w:p w:rsidR="00102346" w:rsidRPr="00826C98" w:rsidRDefault="00102346">
      <w:pPr>
        <w:tabs>
          <w:tab w:val="clear" w:pos="567"/>
        </w:tabs>
        <w:snapToGrid/>
        <w:spacing w:before="0" w:after="0"/>
        <w:jc w:val="left"/>
        <w:rPr>
          <w:rFonts w:eastAsia="Calibri"/>
          <w:snapToGrid/>
          <w:sz w:val="20"/>
          <w:szCs w:val="22"/>
          <w:lang w:val="en-GB" w:eastAsia="en-US"/>
        </w:rPr>
      </w:pPr>
      <w:r w:rsidRPr="00826C98">
        <w:rPr>
          <w:rFonts w:eastAsia="Calibri"/>
          <w:szCs w:val="22"/>
          <w:lang w:val="en-GB" w:eastAsia="en-US"/>
        </w:rPr>
        <w:br w:type="page"/>
      </w:r>
    </w:p>
    <w:p w:rsidR="00773FCE" w:rsidRPr="00826C98" w:rsidRDefault="00773FCE" w:rsidP="009A60C6">
      <w:pPr>
        <w:pStyle w:val="HO2"/>
        <w:numPr>
          <w:ilvl w:val="0"/>
          <w:numId w:val="34"/>
        </w:numPr>
        <w:tabs>
          <w:tab w:val="clear" w:pos="567"/>
        </w:tabs>
        <w:ind w:left="851"/>
        <w:rPr>
          <w:noProof w:val="0"/>
          <w:lang w:val="en-GB"/>
        </w:rPr>
      </w:pPr>
      <w:r w:rsidRPr="00826C98">
        <w:rPr>
          <w:noProof w:val="0"/>
          <w:lang w:val="en-GB"/>
        </w:rPr>
        <w:lastRenderedPageBreak/>
        <w:t>the irrigators’ council nomination</w:t>
      </w:r>
    </w:p>
    <w:p w:rsidR="00245FE0" w:rsidRPr="009B1F57" w:rsidRDefault="007D7998" w:rsidP="00211AC4">
      <w:pPr>
        <w:pStyle w:val="Texte1"/>
        <w:rPr>
          <w:rFonts w:eastAsia="Calibri"/>
          <w:noProof/>
          <w:szCs w:val="22"/>
          <w:lang w:val="en-GB" w:eastAsia="en-US"/>
        </w:rPr>
      </w:pPr>
      <w:r w:rsidRPr="00826C98">
        <w:rPr>
          <w:rFonts w:eastAsia="Calibri"/>
          <w:szCs w:val="22"/>
          <w:lang w:val="en-GB" w:eastAsia="en-US"/>
        </w:rPr>
        <w:t xml:space="preserve">The initial version of this nomination file is far from perfect. </w:t>
      </w:r>
      <w:r w:rsidRPr="00245FE0">
        <w:rPr>
          <w:rFonts w:eastAsia="Calibri"/>
          <w:noProof/>
          <w:szCs w:val="22"/>
          <w:lang w:val="en-GB" w:eastAsia="en-US"/>
        </w:rPr>
        <w:t>Its weaknesses include</w:t>
      </w:r>
      <w:r w:rsidR="00245FE0" w:rsidRPr="009B1F57">
        <w:rPr>
          <w:rFonts w:eastAsia="Calibri"/>
          <w:noProof/>
          <w:szCs w:val="22"/>
          <w:lang w:val="en-GB" w:eastAsia="en-US"/>
        </w:rPr>
        <w:t>:</w:t>
      </w:r>
    </w:p>
    <w:p w:rsidR="00245FE0" w:rsidRDefault="007D7998" w:rsidP="009B1F57">
      <w:pPr>
        <w:pStyle w:val="Texte1"/>
        <w:numPr>
          <w:ilvl w:val="0"/>
          <w:numId w:val="45"/>
        </w:numPr>
        <w:rPr>
          <w:rFonts w:eastAsia="Calibri"/>
          <w:noProof/>
          <w:szCs w:val="22"/>
          <w:lang w:val="en-GB" w:eastAsia="en-US"/>
        </w:rPr>
      </w:pPr>
      <w:r w:rsidRPr="00245FE0">
        <w:rPr>
          <w:rFonts w:eastAsia="Calibri"/>
          <w:noProof/>
          <w:szCs w:val="22"/>
          <w:lang w:val="en-GB" w:eastAsia="en-US"/>
        </w:rPr>
        <w:t>the failure of the Tourism Office and its Director (designated, respectively, as the body involved in safeguarding and signing the nomination file on behalf of the State Party and the main contact person) to consult or even involve the communities concerned in developing the file;</w:t>
      </w:r>
    </w:p>
    <w:p w:rsidR="00245FE0" w:rsidRDefault="007D7998" w:rsidP="009B1F57">
      <w:pPr>
        <w:pStyle w:val="Texte1"/>
        <w:numPr>
          <w:ilvl w:val="0"/>
          <w:numId w:val="45"/>
        </w:numPr>
        <w:rPr>
          <w:rFonts w:eastAsia="Calibri"/>
          <w:noProof/>
          <w:szCs w:val="22"/>
          <w:lang w:val="en-GB" w:eastAsia="en-US"/>
        </w:rPr>
      </w:pPr>
      <w:r w:rsidRPr="00245FE0">
        <w:rPr>
          <w:rFonts w:eastAsia="Calibri"/>
          <w:noProof/>
          <w:szCs w:val="22"/>
          <w:lang w:val="en-GB" w:eastAsia="en-US"/>
        </w:rPr>
        <w:t>references to the wrong ‘communities concerned’;</w:t>
      </w:r>
    </w:p>
    <w:p w:rsidR="00245FE0" w:rsidRDefault="007D7998" w:rsidP="009B1F57">
      <w:pPr>
        <w:pStyle w:val="Texte1"/>
        <w:numPr>
          <w:ilvl w:val="0"/>
          <w:numId w:val="45"/>
        </w:numPr>
        <w:rPr>
          <w:rFonts w:eastAsia="Calibri"/>
          <w:noProof/>
          <w:szCs w:val="22"/>
          <w:lang w:val="en-GB" w:eastAsia="en-US"/>
        </w:rPr>
      </w:pPr>
      <w:r w:rsidRPr="00245FE0">
        <w:rPr>
          <w:rFonts w:eastAsia="Calibri"/>
          <w:noProof/>
          <w:szCs w:val="22"/>
          <w:lang w:val="en-GB" w:eastAsia="en-US"/>
        </w:rPr>
        <w:t>over-emphasis on the historical background of the element;</w:t>
      </w:r>
      <w:r w:rsidR="00245FE0">
        <w:rPr>
          <w:rFonts w:eastAsia="Calibri"/>
          <w:noProof/>
          <w:szCs w:val="22"/>
          <w:lang w:val="en-GB" w:eastAsia="en-US"/>
        </w:rPr>
        <w:t xml:space="preserve"> </w:t>
      </w:r>
      <w:r w:rsidRPr="00245FE0">
        <w:rPr>
          <w:rFonts w:eastAsia="Calibri"/>
          <w:noProof/>
          <w:szCs w:val="22"/>
          <w:lang w:val="en-GB" w:eastAsia="en-US"/>
        </w:rPr>
        <w:t>and</w:t>
      </w:r>
    </w:p>
    <w:p w:rsidR="00245FE0" w:rsidRDefault="007D7998" w:rsidP="009B1F57">
      <w:pPr>
        <w:pStyle w:val="Texte1"/>
        <w:numPr>
          <w:ilvl w:val="0"/>
          <w:numId w:val="45"/>
        </w:numPr>
        <w:rPr>
          <w:rFonts w:eastAsia="Calibri"/>
          <w:noProof/>
          <w:szCs w:val="22"/>
          <w:lang w:val="en-GB" w:eastAsia="en-US"/>
        </w:rPr>
      </w:pPr>
      <w:r w:rsidRPr="00245FE0">
        <w:rPr>
          <w:rFonts w:eastAsia="Calibri"/>
          <w:noProof/>
          <w:szCs w:val="22"/>
          <w:lang w:val="en-GB" w:eastAsia="en-US"/>
        </w:rPr>
        <w:t>inappropriate actions taken to safeguard the element.</w:t>
      </w:r>
    </w:p>
    <w:p w:rsidR="007D7998" w:rsidRPr="00826C98" w:rsidRDefault="007D7998" w:rsidP="00F84C79">
      <w:pPr>
        <w:pStyle w:val="Texte1"/>
        <w:rPr>
          <w:rFonts w:eastAsia="Calibri"/>
          <w:szCs w:val="22"/>
          <w:lang w:val="en-GB" w:eastAsia="en-US"/>
        </w:rPr>
      </w:pPr>
      <w:r w:rsidRPr="00826C98">
        <w:rPr>
          <w:rFonts w:eastAsia="Calibri"/>
          <w:szCs w:val="22"/>
          <w:lang w:val="en-GB" w:eastAsia="en-US"/>
        </w:rPr>
        <w:t xml:space="preserve">The initial file contains many unsubstantiated claims that weaken the file considerably. </w:t>
      </w:r>
      <w:r w:rsidR="00EB6116">
        <w:rPr>
          <w:rFonts w:eastAsia="Calibri"/>
          <w:noProof/>
          <w:szCs w:val="22"/>
          <w:lang w:val="en-GB" w:eastAsia="en-US"/>
        </w:rPr>
        <w:t>The facilitator</w:t>
      </w:r>
      <w:r w:rsidRPr="00245FE0">
        <w:rPr>
          <w:rFonts w:eastAsia="Calibri"/>
          <w:noProof/>
          <w:szCs w:val="22"/>
          <w:lang w:val="en-GB" w:eastAsia="en-US"/>
        </w:rPr>
        <w:t xml:space="preserve"> should</w:t>
      </w:r>
      <w:r w:rsidRPr="00826C98">
        <w:rPr>
          <w:rFonts w:eastAsia="Calibri"/>
          <w:szCs w:val="22"/>
          <w:lang w:val="en-GB" w:eastAsia="en-US"/>
        </w:rPr>
        <w:t xml:space="preserve"> point</w:t>
      </w:r>
      <w:r w:rsidR="00EB6116">
        <w:rPr>
          <w:rFonts w:eastAsia="Calibri"/>
          <w:szCs w:val="22"/>
          <w:lang w:val="en-GB" w:eastAsia="en-US"/>
        </w:rPr>
        <w:t xml:space="preserve"> this</w:t>
      </w:r>
      <w:r w:rsidRPr="00826C98">
        <w:rPr>
          <w:rFonts w:eastAsia="Calibri"/>
          <w:szCs w:val="22"/>
          <w:lang w:val="en-GB" w:eastAsia="en-US"/>
        </w:rPr>
        <w:t xml:space="preserve"> out to the participants in the workshop.</w:t>
      </w:r>
    </w:p>
    <w:p w:rsidR="007D7998" w:rsidRPr="00826C98" w:rsidRDefault="007D7998" w:rsidP="00211AC4">
      <w:pPr>
        <w:pStyle w:val="Texte1"/>
        <w:rPr>
          <w:rFonts w:eastAsia="Calibri"/>
          <w:szCs w:val="22"/>
          <w:lang w:val="en-GB" w:eastAsia="en-US"/>
        </w:rPr>
      </w:pPr>
      <w:r w:rsidRPr="00826C98">
        <w:rPr>
          <w:rFonts w:eastAsia="Calibri"/>
          <w:szCs w:val="22"/>
          <w:lang w:val="en-GB" w:eastAsia="en-US"/>
        </w:rPr>
        <w:t xml:space="preserve">The element itself is complicated: it covers not only the Council of Irrigators (a social </w:t>
      </w:r>
      <w:r w:rsidRPr="00313D63">
        <w:rPr>
          <w:rFonts w:eastAsia="Calibri"/>
          <w:noProof/>
          <w:szCs w:val="22"/>
          <w:lang w:val="en-GB" w:eastAsia="en-US"/>
        </w:rPr>
        <w:t>practice)</w:t>
      </w:r>
      <w:r w:rsidRPr="00826C98">
        <w:rPr>
          <w:rFonts w:eastAsia="Calibri"/>
          <w:szCs w:val="22"/>
          <w:lang w:val="en-GB" w:eastAsia="en-US"/>
        </w:rPr>
        <w:t xml:space="preserve"> but also the knowledge and skills of the farmers required for operating and maintaining the irrigation system.</w:t>
      </w:r>
    </w:p>
    <w:p w:rsidR="007D7998" w:rsidRPr="00826C98" w:rsidRDefault="007D7998" w:rsidP="00211AC4">
      <w:pPr>
        <w:pStyle w:val="Texte1"/>
        <w:rPr>
          <w:rFonts w:eastAsia="Calibri"/>
          <w:szCs w:val="22"/>
          <w:lang w:val="en-GB" w:eastAsia="en-US"/>
        </w:rPr>
      </w:pPr>
      <w:r w:rsidRPr="00826C98">
        <w:rPr>
          <w:rFonts w:eastAsia="Calibri"/>
          <w:szCs w:val="22"/>
          <w:lang w:val="en-GB" w:eastAsia="en-US"/>
        </w:rPr>
        <w:t xml:space="preserve">Participants could imagine that if such a file </w:t>
      </w:r>
      <w:r w:rsidRPr="00313D63">
        <w:rPr>
          <w:rFonts w:eastAsia="Calibri"/>
          <w:noProof/>
          <w:szCs w:val="22"/>
          <w:lang w:val="en-GB" w:eastAsia="en-US"/>
        </w:rPr>
        <w:t>was submitted</w:t>
      </w:r>
      <w:r w:rsidRPr="00826C98">
        <w:rPr>
          <w:rFonts w:eastAsia="Calibri"/>
          <w:szCs w:val="22"/>
          <w:lang w:val="en-GB" w:eastAsia="en-US"/>
        </w:rPr>
        <w:t xml:space="preserve"> to the Secretariat of the Convention the following events might take place:</w:t>
      </w:r>
    </w:p>
    <w:p w:rsidR="007D7998" w:rsidRPr="00826C98" w:rsidRDefault="007D7998" w:rsidP="00052082">
      <w:pPr>
        <w:pStyle w:val="Txtpucegras"/>
      </w:pPr>
      <w:r w:rsidRPr="00826C98">
        <w:t>The Secretariat would notice that the file was not signed by an official of the submitting State and would contact the delegation at UNESCO of the state concerned.</w:t>
      </w:r>
    </w:p>
    <w:p w:rsidR="00204F7D" w:rsidRPr="00826C98" w:rsidRDefault="00204F7D" w:rsidP="00204F7D">
      <w:pPr>
        <w:pStyle w:val="Txtpucegras"/>
      </w:pPr>
      <w:r w:rsidRPr="00826C98">
        <w:t>Should the State Party endorse the initial nomination and ask the Secretariat to process it without substantial improvement, the further evaluation by the Evaluation Body would lead to many questions and, consequently, would most probably result in a negative recommendation.</w:t>
      </w:r>
    </w:p>
    <w:p w:rsidR="007D7998" w:rsidRPr="00826C98" w:rsidRDefault="007D7998" w:rsidP="00EB6116">
      <w:pPr>
        <w:pStyle w:val="Txtpucegras"/>
      </w:pPr>
      <w:r w:rsidRPr="00826C98">
        <w:t xml:space="preserve">If the submitting State disagrees with the submission of the file, as they </w:t>
      </w:r>
      <w:r w:rsidRPr="00313D63">
        <w:rPr>
          <w:noProof/>
        </w:rPr>
        <w:t>might</w:t>
      </w:r>
      <w:r w:rsidR="00313D63">
        <w:rPr>
          <w:noProof/>
        </w:rPr>
        <w:t>,</w:t>
      </w:r>
      <w:r w:rsidRPr="00826C98">
        <w:t xml:space="preserve"> in this case, they might simply ask the Secretariat to ignore the submission and inform the Tourism Office to this effect.</w:t>
      </w:r>
    </w:p>
    <w:p w:rsidR="007D7998" w:rsidRPr="00826C98" w:rsidRDefault="007D7998" w:rsidP="00052082">
      <w:pPr>
        <w:pStyle w:val="Txtpucegras"/>
      </w:pPr>
      <w:r w:rsidRPr="00826C98">
        <w:t xml:space="preserve">The State Party could ask more appropriate institutions to develop a new nomination file for the same element, with better involvement of the community concerned, with better descriptions of the element (including a better name) and more appropriate proposals for safeguarding measures. </w:t>
      </w:r>
      <w:r w:rsidRPr="00313D63">
        <w:rPr>
          <w:noProof/>
        </w:rPr>
        <w:t>This is</w:t>
      </w:r>
      <w:r w:rsidRPr="00826C98">
        <w:t xml:space="preserve"> </w:t>
      </w:r>
      <w:r w:rsidRPr="008101B8">
        <w:rPr>
          <w:noProof/>
        </w:rPr>
        <w:t>apparently</w:t>
      </w:r>
      <w:r w:rsidRPr="00826C98">
        <w:t xml:space="preserve"> what happened.</w:t>
      </w:r>
    </w:p>
    <w:p w:rsidR="007D7998" w:rsidRPr="009A60C6" w:rsidRDefault="007D7998" w:rsidP="00FE0ECA">
      <w:pPr>
        <w:pStyle w:val="Heading3"/>
        <w:rPr>
          <w:color w:val="auto"/>
          <w:sz w:val="20"/>
          <w:lang w:val="en-GB"/>
        </w:rPr>
      </w:pPr>
      <w:r w:rsidRPr="009A60C6">
        <w:rPr>
          <w:color w:val="auto"/>
          <w:sz w:val="20"/>
          <w:lang w:val="en-GB"/>
        </w:rPr>
        <w:t>Notes on specific sections</w:t>
      </w:r>
    </w:p>
    <w:p w:rsidR="007D7998" w:rsidRPr="009A60C6" w:rsidRDefault="007D7998" w:rsidP="007D7998">
      <w:pPr>
        <w:pStyle w:val="Heading3"/>
        <w:rPr>
          <w:color w:val="auto"/>
          <w:lang w:val="en-GB"/>
        </w:rPr>
      </w:pPr>
      <w:r w:rsidRPr="009A60C6">
        <w:rPr>
          <w:color w:val="auto"/>
          <w:lang w:val="en-GB"/>
        </w:rPr>
        <w:t>B. Name of element</w:t>
      </w:r>
    </w:p>
    <w:p w:rsidR="007D7998" w:rsidRPr="00826C98" w:rsidRDefault="007D7998" w:rsidP="00C95E91">
      <w:pPr>
        <w:pStyle w:val="Texte1"/>
        <w:rPr>
          <w:rFonts w:eastAsia="Calibri"/>
          <w:szCs w:val="22"/>
          <w:lang w:val="en-GB" w:eastAsia="en-US"/>
        </w:rPr>
      </w:pPr>
      <w:r w:rsidRPr="00826C98">
        <w:rPr>
          <w:rFonts w:eastAsia="Calibri"/>
          <w:i/>
          <w:szCs w:val="22"/>
          <w:lang w:val="en-GB" w:eastAsia="en-US"/>
        </w:rPr>
        <w:t>Name of the element in English or French (B.1)</w:t>
      </w:r>
      <w:r w:rsidRPr="00826C98">
        <w:rPr>
          <w:rFonts w:eastAsia="Calibri"/>
          <w:szCs w:val="22"/>
          <w:lang w:val="en-GB" w:eastAsia="en-US"/>
        </w:rPr>
        <w:t xml:space="preserve">: The English or French name should </w:t>
      </w:r>
      <w:r w:rsidRPr="008101B8">
        <w:rPr>
          <w:rFonts w:eastAsia="Calibri"/>
          <w:noProof/>
          <w:szCs w:val="22"/>
          <w:lang w:val="en-GB" w:eastAsia="en-US"/>
        </w:rPr>
        <w:t>be given</w:t>
      </w:r>
      <w:r w:rsidRPr="00826C98">
        <w:rPr>
          <w:rFonts w:eastAsia="Calibri"/>
          <w:szCs w:val="22"/>
          <w:lang w:val="en-GB" w:eastAsia="en-US"/>
        </w:rPr>
        <w:t xml:space="preserve"> under B.1 and the name in the language of the community concerned under B.2. The initial file gives an English name under B.1 and, indicated in square brackets, a version of the name in the language of </w:t>
      </w:r>
      <w:r w:rsidR="008D7B34" w:rsidRPr="008101B8">
        <w:rPr>
          <w:rFonts w:eastAsia="Calibri"/>
          <w:noProof/>
          <w:szCs w:val="22"/>
          <w:lang w:val="en-GB" w:eastAsia="en-US"/>
        </w:rPr>
        <w:t>Scovania</w:t>
      </w:r>
      <w:r w:rsidRPr="00826C98">
        <w:rPr>
          <w:rFonts w:eastAsia="Calibri"/>
          <w:szCs w:val="22"/>
          <w:lang w:val="en-GB" w:eastAsia="en-US"/>
        </w:rPr>
        <w:t xml:space="preserve">, which is incorrect as the name in the language of the community has to </w:t>
      </w:r>
      <w:r w:rsidRPr="008101B8">
        <w:rPr>
          <w:rFonts w:eastAsia="Calibri"/>
          <w:noProof/>
          <w:szCs w:val="22"/>
          <w:lang w:val="en-GB" w:eastAsia="en-US"/>
        </w:rPr>
        <w:t>be put</w:t>
      </w:r>
      <w:r w:rsidRPr="00826C98">
        <w:rPr>
          <w:rFonts w:eastAsia="Calibri"/>
          <w:szCs w:val="22"/>
          <w:lang w:val="en-GB" w:eastAsia="en-US"/>
        </w:rPr>
        <w:t xml:space="preserve"> under B.2.</w:t>
      </w:r>
    </w:p>
    <w:p w:rsidR="007D7998" w:rsidRPr="00826C98" w:rsidRDefault="007D7998" w:rsidP="00C95E91">
      <w:pPr>
        <w:pStyle w:val="Texte1"/>
        <w:rPr>
          <w:rFonts w:eastAsia="Calibri"/>
          <w:szCs w:val="22"/>
          <w:lang w:val="en-GB" w:eastAsia="en-US"/>
        </w:rPr>
      </w:pPr>
      <w:r w:rsidRPr="00826C98">
        <w:rPr>
          <w:rFonts w:eastAsia="Calibri"/>
          <w:szCs w:val="22"/>
          <w:lang w:val="en-GB" w:eastAsia="en-US"/>
        </w:rPr>
        <w:t>The name given in the initial nomination is also too vague; it needs to be more descriptive of the actual element, as in the final nomination.</w:t>
      </w:r>
    </w:p>
    <w:p w:rsidR="00204F7D" w:rsidRPr="00AB61B2" w:rsidRDefault="007D7998" w:rsidP="00F84C79">
      <w:pPr>
        <w:pStyle w:val="Texte1"/>
        <w:rPr>
          <w:lang w:val="en-US"/>
        </w:rPr>
      </w:pPr>
      <w:r w:rsidRPr="00826C98">
        <w:rPr>
          <w:rFonts w:eastAsia="Calibri"/>
          <w:szCs w:val="22"/>
          <w:lang w:val="en-GB" w:eastAsia="en-US"/>
        </w:rPr>
        <w:t xml:space="preserve">The scope of this nomination could have been much wider </w:t>
      </w:r>
      <w:r w:rsidRPr="00C21109">
        <w:rPr>
          <w:rFonts w:eastAsia="Calibri"/>
          <w:noProof/>
          <w:szCs w:val="22"/>
          <w:lang w:val="en-GB" w:eastAsia="en-US"/>
        </w:rPr>
        <w:t>since</w:t>
      </w:r>
      <w:r w:rsidR="00EB6116">
        <w:rPr>
          <w:rFonts w:eastAsia="Calibri"/>
          <w:noProof/>
          <w:szCs w:val="22"/>
          <w:lang w:val="en-GB" w:eastAsia="en-US"/>
        </w:rPr>
        <w:t>,</w:t>
      </w:r>
      <w:r w:rsidRPr="00C21109">
        <w:rPr>
          <w:rFonts w:eastAsia="Calibri"/>
          <w:noProof/>
          <w:szCs w:val="22"/>
          <w:lang w:val="en-GB" w:eastAsia="en-US"/>
        </w:rPr>
        <w:t xml:space="preserve"> </w:t>
      </w:r>
      <w:r w:rsidR="00EB6116">
        <w:rPr>
          <w:rFonts w:eastAsia="Calibri"/>
          <w:noProof/>
          <w:szCs w:val="22"/>
          <w:lang w:val="en-GB" w:eastAsia="en-US"/>
        </w:rPr>
        <w:t>a</w:t>
      </w:r>
      <w:r w:rsidRPr="00C21109">
        <w:rPr>
          <w:rFonts w:eastAsia="Calibri"/>
          <w:noProof/>
          <w:szCs w:val="22"/>
          <w:lang w:val="en-GB" w:eastAsia="en-US"/>
        </w:rPr>
        <w:t>pparently</w:t>
      </w:r>
      <w:r w:rsidRPr="00826C98">
        <w:rPr>
          <w:rFonts w:eastAsia="Calibri"/>
          <w:szCs w:val="22"/>
          <w:lang w:val="en-GB" w:eastAsia="en-US"/>
        </w:rPr>
        <w:t xml:space="preserve">, there are other, similar courts in </w:t>
      </w:r>
      <w:r w:rsidR="008D7B34" w:rsidRPr="00C21109">
        <w:rPr>
          <w:rFonts w:eastAsia="Calibri"/>
          <w:noProof/>
          <w:szCs w:val="22"/>
          <w:lang w:val="en-GB" w:eastAsia="en-US"/>
        </w:rPr>
        <w:t>Scovania</w:t>
      </w:r>
      <w:r w:rsidRPr="00826C98">
        <w:rPr>
          <w:rFonts w:eastAsia="Calibri"/>
          <w:szCs w:val="22"/>
          <w:lang w:val="en-GB" w:eastAsia="en-US"/>
        </w:rPr>
        <w:t xml:space="preserve">. However, a decision has been made to nominate only this Council. The submitting State Party should not plan to nominate this element as the first of a series of closely related elements </w:t>
      </w:r>
      <w:r w:rsidRPr="00C21109">
        <w:rPr>
          <w:rFonts w:eastAsia="Calibri"/>
          <w:noProof/>
          <w:szCs w:val="22"/>
          <w:lang w:val="en-GB" w:eastAsia="en-US"/>
        </w:rPr>
        <w:t>being nominated</w:t>
      </w:r>
      <w:r w:rsidRPr="00826C98">
        <w:rPr>
          <w:rFonts w:eastAsia="Calibri"/>
          <w:szCs w:val="22"/>
          <w:lang w:val="en-GB" w:eastAsia="en-US"/>
        </w:rPr>
        <w:t xml:space="preserve">, however. </w:t>
      </w:r>
      <w:r w:rsidR="00204F7D" w:rsidRPr="00826C98">
        <w:rPr>
          <w:rFonts w:eastAsia="Calibri"/>
          <w:szCs w:val="22"/>
          <w:lang w:val="en-GB" w:eastAsia="en-US"/>
        </w:rPr>
        <w:t xml:space="preserve">States are not encouraged to </w:t>
      </w:r>
      <w:r w:rsidRPr="00826C98">
        <w:rPr>
          <w:rFonts w:eastAsia="Calibri"/>
          <w:szCs w:val="22"/>
          <w:lang w:val="en-GB" w:eastAsia="en-US"/>
        </w:rPr>
        <w:lastRenderedPageBreak/>
        <w:t>mak</w:t>
      </w:r>
      <w:r w:rsidR="00204F7D" w:rsidRPr="00826C98">
        <w:rPr>
          <w:rFonts w:eastAsia="Calibri"/>
          <w:szCs w:val="22"/>
          <w:lang w:val="en-GB" w:eastAsia="en-US"/>
        </w:rPr>
        <w:t>e</w:t>
      </w:r>
      <w:r w:rsidRPr="00826C98">
        <w:rPr>
          <w:rFonts w:eastAsia="Calibri"/>
          <w:szCs w:val="22"/>
          <w:lang w:val="en-GB" w:eastAsia="en-US"/>
        </w:rPr>
        <w:t xml:space="preserve"> numerous different nominations of similar elem</w:t>
      </w:r>
      <w:r w:rsidRPr="00F84C79">
        <w:rPr>
          <w:rFonts w:eastAsia="Calibri"/>
          <w:szCs w:val="22"/>
          <w:lang w:val="en-GB" w:eastAsia="en-US"/>
        </w:rPr>
        <w:t>ents</w:t>
      </w:r>
      <w:r w:rsidR="00204F7D" w:rsidRPr="00F84C79">
        <w:rPr>
          <w:rFonts w:eastAsia="Calibri"/>
          <w:szCs w:val="22"/>
          <w:lang w:val="en-GB" w:eastAsia="en-US"/>
        </w:rPr>
        <w:t xml:space="preserve"> or</w:t>
      </w:r>
      <w:r w:rsidR="00EB6116" w:rsidRPr="00F84C79">
        <w:rPr>
          <w:rFonts w:eastAsia="Calibri"/>
          <w:szCs w:val="22"/>
          <w:lang w:val="en-GB" w:eastAsia="en-US"/>
        </w:rPr>
        <w:t xml:space="preserve"> to</w:t>
      </w:r>
      <w:r w:rsidR="00204F7D" w:rsidRPr="00F84C79">
        <w:rPr>
          <w:rFonts w:eastAsia="Calibri"/>
          <w:szCs w:val="22"/>
          <w:lang w:val="en-GB" w:eastAsia="en-US"/>
        </w:rPr>
        <w:t xml:space="preserve"> submit </w:t>
      </w:r>
      <w:r w:rsidR="00F84C79" w:rsidRPr="009B1F57">
        <w:rPr>
          <w:rFonts w:eastAsia="Calibri"/>
          <w:szCs w:val="22"/>
          <w:lang w:val="en-GB" w:eastAsia="en-US"/>
        </w:rPr>
        <w:t xml:space="preserve">nominations that are </w:t>
      </w:r>
      <w:r w:rsidR="00204F7D" w:rsidRPr="00F84C79">
        <w:rPr>
          <w:lang w:val="en-GB"/>
        </w:rPr>
        <w:t xml:space="preserve">overly general and all-inclusive </w:t>
      </w:r>
      <w:r w:rsidR="00EB57C4" w:rsidRPr="00F84C79">
        <w:rPr>
          <w:lang w:val="en-GB"/>
        </w:rPr>
        <w:t xml:space="preserve">or </w:t>
      </w:r>
      <w:r w:rsidR="00204F7D" w:rsidRPr="00F84C79">
        <w:rPr>
          <w:lang w:val="en-GB"/>
        </w:rPr>
        <w:t>similar to elements already inscribed on the Representative List.</w:t>
      </w:r>
      <w:r w:rsidR="00EB57C4" w:rsidRPr="00F84C79">
        <w:rPr>
          <w:rStyle w:val="FootnoteReference"/>
          <w:lang w:val="en-GB"/>
        </w:rPr>
        <w:footnoteReference w:id="148"/>
      </w:r>
    </w:p>
    <w:p w:rsidR="007D7998" w:rsidRPr="00826C98" w:rsidRDefault="007D7998" w:rsidP="0019700C">
      <w:pPr>
        <w:pStyle w:val="Texte1"/>
        <w:rPr>
          <w:rFonts w:eastAsia="Calibri"/>
          <w:szCs w:val="22"/>
          <w:lang w:val="en-GB" w:eastAsia="en-US"/>
        </w:rPr>
      </w:pPr>
      <w:r w:rsidRPr="00826C98">
        <w:rPr>
          <w:rFonts w:eastAsia="Calibri"/>
          <w:szCs w:val="22"/>
          <w:lang w:val="en-GB" w:eastAsia="en-US"/>
        </w:rPr>
        <w:t>Therefore, if the activities of similar courts are to be nominated in future, changing the name of the element at this stage to accommodate future broadening of the inscribed element would be the preferred approach.</w:t>
      </w:r>
    </w:p>
    <w:p w:rsidR="007D7998" w:rsidRPr="00826C98" w:rsidRDefault="007D7998" w:rsidP="0019700C">
      <w:pPr>
        <w:pStyle w:val="Texte1"/>
        <w:rPr>
          <w:rFonts w:eastAsia="Calibri"/>
          <w:szCs w:val="22"/>
          <w:lang w:val="en-GB" w:eastAsia="en-US"/>
        </w:rPr>
      </w:pPr>
      <w:r w:rsidRPr="00826C98">
        <w:rPr>
          <w:rFonts w:eastAsia="Calibri"/>
          <w:szCs w:val="22"/>
          <w:lang w:val="en-GB" w:eastAsia="en-US"/>
        </w:rPr>
        <w:t xml:space="preserve">Note, however, that </w:t>
      </w:r>
      <w:r w:rsidRPr="00F17A58">
        <w:rPr>
          <w:rFonts w:eastAsia="Calibri"/>
          <w:noProof/>
          <w:szCs w:val="22"/>
          <w:lang w:val="en-GB" w:eastAsia="en-US"/>
        </w:rPr>
        <w:t>in the final nomination</w:t>
      </w:r>
      <w:r w:rsidRPr="00826C98">
        <w:rPr>
          <w:rFonts w:eastAsia="Calibri"/>
          <w:szCs w:val="22"/>
          <w:lang w:val="en-GB" w:eastAsia="en-US"/>
        </w:rPr>
        <w:t xml:space="preserve"> the submitting State has still elected to mention the Farmers’ or Irrigators’ Council of </w:t>
      </w:r>
      <w:r w:rsidRPr="00F17A58">
        <w:rPr>
          <w:rFonts w:eastAsia="Calibri"/>
          <w:noProof/>
          <w:szCs w:val="22"/>
          <w:lang w:val="en-GB" w:eastAsia="en-US"/>
        </w:rPr>
        <w:t>Galacia</w:t>
      </w:r>
      <w:r w:rsidRPr="00826C98">
        <w:rPr>
          <w:rFonts w:eastAsia="Calibri"/>
          <w:szCs w:val="22"/>
          <w:lang w:val="en-GB" w:eastAsia="en-US"/>
        </w:rPr>
        <w:t xml:space="preserve"> in the name. The Committee may decide to inscribe this element based on the final version of the file. The State Party may later wish to nominate similar elements to the List. If this is likely to be the case, the Committee could recommend that the State Party change the name of the element as first inscribed so it does not specifically refer to the Council in </w:t>
      </w:r>
      <w:r w:rsidRPr="00F17A58">
        <w:rPr>
          <w:rFonts w:eastAsia="Calibri"/>
          <w:noProof/>
          <w:szCs w:val="22"/>
          <w:lang w:val="en-GB" w:eastAsia="en-US"/>
        </w:rPr>
        <w:t>Galacia</w:t>
      </w:r>
      <w:r w:rsidRPr="00826C98">
        <w:rPr>
          <w:rFonts w:eastAsia="Calibri"/>
          <w:szCs w:val="22"/>
          <w:lang w:val="en-GB" w:eastAsia="en-US"/>
        </w:rPr>
        <w:t xml:space="preserve">. The facilitator could make this remark when the final file </w:t>
      </w:r>
      <w:r w:rsidRPr="00F17A58">
        <w:rPr>
          <w:rFonts w:eastAsia="Calibri"/>
          <w:noProof/>
          <w:szCs w:val="22"/>
          <w:lang w:val="en-GB" w:eastAsia="en-US"/>
        </w:rPr>
        <w:t>is evaluated</w:t>
      </w:r>
      <w:r w:rsidRPr="00826C98">
        <w:rPr>
          <w:rFonts w:eastAsia="Calibri"/>
          <w:szCs w:val="22"/>
          <w:lang w:val="en-GB" w:eastAsia="en-US"/>
        </w:rPr>
        <w:t>.</w:t>
      </w:r>
    </w:p>
    <w:p w:rsidR="007D7998" w:rsidRPr="00826C98" w:rsidRDefault="007D7998">
      <w:pPr>
        <w:pStyle w:val="Texte1"/>
        <w:rPr>
          <w:rFonts w:eastAsia="Calibri"/>
          <w:szCs w:val="22"/>
          <w:lang w:val="en-GB" w:eastAsia="en-US"/>
        </w:rPr>
      </w:pPr>
      <w:r w:rsidRPr="00F17A58">
        <w:rPr>
          <w:rFonts w:eastAsia="Calibri"/>
          <w:noProof/>
          <w:szCs w:val="22"/>
          <w:lang w:val="en-GB" w:eastAsia="en-US"/>
        </w:rPr>
        <w:t xml:space="preserve">Another issue that could be raised in relation to the name of the element in the final nomination is the emphasis on the mediation practices of the Council (falling under the domain of </w:t>
      </w:r>
      <w:r w:rsidRPr="00F17A58">
        <w:rPr>
          <w:rFonts w:eastAsia="Calibri"/>
          <w:i/>
          <w:iCs/>
          <w:noProof/>
          <w:szCs w:val="22"/>
          <w:lang w:val="en-GB" w:eastAsia="en-US"/>
        </w:rPr>
        <w:t>social practices</w:t>
      </w:r>
      <w:r w:rsidRPr="00F17A58">
        <w:rPr>
          <w:rFonts w:eastAsia="Calibri"/>
          <w:noProof/>
          <w:szCs w:val="22"/>
          <w:lang w:val="en-GB" w:eastAsia="en-US"/>
        </w:rPr>
        <w:t>)</w:t>
      </w:r>
      <w:r w:rsidR="00F17A58" w:rsidRPr="009B1F57">
        <w:rPr>
          <w:rFonts w:eastAsia="Calibri"/>
          <w:noProof/>
          <w:szCs w:val="22"/>
          <w:lang w:val="en-GB" w:eastAsia="en-US"/>
        </w:rPr>
        <w:t>.</w:t>
      </w:r>
      <w:r w:rsidRPr="00F17A58">
        <w:rPr>
          <w:rFonts w:eastAsia="Calibri"/>
          <w:noProof/>
          <w:szCs w:val="22"/>
          <w:lang w:val="en-GB" w:eastAsia="en-US"/>
        </w:rPr>
        <w:t xml:space="preserve"> </w:t>
      </w:r>
      <w:r w:rsidR="00F17A58" w:rsidRPr="009B1F57">
        <w:rPr>
          <w:rFonts w:eastAsia="Calibri"/>
          <w:noProof/>
          <w:szCs w:val="22"/>
          <w:lang w:val="en-GB" w:eastAsia="en-US"/>
        </w:rPr>
        <w:t>T</w:t>
      </w:r>
      <w:r w:rsidRPr="00F17A58">
        <w:rPr>
          <w:rFonts w:eastAsia="Calibri"/>
          <w:noProof/>
          <w:szCs w:val="22"/>
          <w:lang w:val="en-GB" w:eastAsia="en-US"/>
        </w:rPr>
        <w:t xml:space="preserve">he name in the final version </w:t>
      </w:r>
      <w:r w:rsidR="00F17A58" w:rsidRPr="00F17A58">
        <w:rPr>
          <w:rFonts w:eastAsia="Calibri"/>
          <w:noProof/>
          <w:szCs w:val="22"/>
          <w:lang w:val="en-GB" w:eastAsia="en-US"/>
        </w:rPr>
        <w:t xml:space="preserve">is </w:t>
      </w:r>
      <w:r w:rsidRPr="00F17A58">
        <w:rPr>
          <w:rFonts w:eastAsia="Calibri"/>
          <w:noProof/>
          <w:szCs w:val="22"/>
          <w:lang w:val="en-GB" w:eastAsia="en-US"/>
        </w:rPr>
        <w:t xml:space="preserve">‘Customary Mediation by Irrigating Farmers in </w:t>
      </w:r>
      <w:r w:rsidR="008D7B34" w:rsidRPr="00F17A58">
        <w:rPr>
          <w:rFonts w:eastAsia="Calibri"/>
          <w:noProof/>
          <w:szCs w:val="22"/>
          <w:lang w:val="en-GB" w:eastAsia="en-US"/>
        </w:rPr>
        <w:t>Scovania</w:t>
      </w:r>
      <w:r w:rsidRPr="00F17A58">
        <w:rPr>
          <w:rFonts w:eastAsia="Calibri"/>
          <w:noProof/>
          <w:szCs w:val="22"/>
          <w:lang w:val="en-GB" w:eastAsia="en-US"/>
        </w:rPr>
        <w:t>: the Irrigators’ Council of Galacia’.</w:t>
      </w:r>
    </w:p>
    <w:p w:rsidR="007D7998" w:rsidRPr="00826C98" w:rsidRDefault="007D7998" w:rsidP="0019700C">
      <w:pPr>
        <w:pStyle w:val="Texte1"/>
        <w:rPr>
          <w:rFonts w:eastAsia="Calibri"/>
          <w:szCs w:val="22"/>
          <w:lang w:val="en-GB" w:eastAsia="en-US"/>
        </w:rPr>
      </w:pPr>
      <w:r w:rsidRPr="00826C98">
        <w:rPr>
          <w:rFonts w:eastAsia="Calibri"/>
          <w:szCs w:val="22"/>
          <w:lang w:val="en-GB" w:eastAsia="en-US"/>
        </w:rPr>
        <w:t xml:space="preserve">Participants might note that although this is better than simply naming the element after ‘the Irrigators’ Council’ specifically or ‘Irrigators’ courts’ in general, it does still mainly refer to the mediation work of the Council and not, for example, to its role in </w:t>
      </w:r>
      <w:r w:rsidRPr="00F17A58">
        <w:rPr>
          <w:rFonts w:eastAsia="Calibri"/>
          <w:noProof/>
          <w:szCs w:val="22"/>
          <w:lang w:val="en-GB" w:eastAsia="en-US"/>
        </w:rPr>
        <w:t>organizing</w:t>
      </w:r>
      <w:r w:rsidRPr="00826C98">
        <w:rPr>
          <w:rFonts w:eastAsia="Calibri"/>
          <w:szCs w:val="22"/>
          <w:lang w:val="en-GB" w:eastAsia="en-US"/>
        </w:rPr>
        <w:t xml:space="preserve"> canal maintenance. The participants could be asked to think of a more inclusive name.</w:t>
      </w:r>
    </w:p>
    <w:p w:rsidR="007D7998" w:rsidRPr="009A60C6" w:rsidRDefault="007D7998" w:rsidP="007D7998">
      <w:pPr>
        <w:pStyle w:val="Heading3"/>
        <w:rPr>
          <w:color w:val="auto"/>
          <w:lang w:val="en-GB"/>
        </w:rPr>
      </w:pPr>
      <w:r w:rsidRPr="009A60C6">
        <w:rPr>
          <w:color w:val="auto"/>
          <w:lang w:val="en-GB"/>
        </w:rPr>
        <w:t>C. Communities, groups and individuals concerned</w:t>
      </w:r>
    </w:p>
    <w:p w:rsidR="007D7998" w:rsidRPr="00826C98" w:rsidRDefault="007D7998" w:rsidP="0019700C">
      <w:pPr>
        <w:pStyle w:val="Texte1"/>
        <w:rPr>
          <w:rFonts w:eastAsia="Calibri"/>
          <w:szCs w:val="22"/>
          <w:lang w:val="en-GB" w:eastAsia="en-US"/>
        </w:rPr>
      </w:pPr>
      <w:r w:rsidRPr="00826C98">
        <w:rPr>
          <w:rFonts w:eastAsia="Calibri"/>
          <w:szCs w:val="22"/>
          <w:lang w:val="en-GB" w:eastAsia="en-US"/>
        </w:rPr>
        <w:t xml:space="preserve">The definition of the community concerned (‘People in the region of </w:t>
      </w:r>
      <w:r w:rsidRPr="00F17A58">
        <w:rPr>
          <w:rFonts w:eastAsia="Calibri"/>
          <w:noProof/>
          <w:szCs w:val="22"/>
          <w:lang w:val="en-GB" w:eastAsia="en-US"/>
        </w:rPr>
        <w:t>Galacia</w:t>
      </w:r>
      <w:r w:rsidRPr="00826C98">
        <w:rPr>
          <w:rFonts w:eastAsia="Calibri"/>
          <w:szCs w:val="22"/>
          <w:lang w:val="en-GB" w:eastAsia="en-US"/>
        </w:rPr>
        <w:t xml:space="preserve">’) is too vague in the first instance and incorrect in the second instance (‘the townspeople of the capital city’). The farmers using the canals and working in the area covered by the jurisdiction of the Council constitute the community concerned. The Council members are elected by and from within the irrigating farmers and may </w:t>
      </w:r>
      <w:r w:rsidRPr="00F17A58">
        <w:rPr>
          <w:rFonts w:eastAsia="Calibri"/>
          <w:noProof/>
          <w:szCs w:val="22"/>
          <w:lang w:val="en-GB" w:eastAsia="en-US"/>
        </w:rPr>
        <w:t>be considered</w:t>
      </w:r>
      <w:r w:rsidRPr="00826C98">
        <w:rPr>
          <w:rFonts w:eastAsia="Calibri"/>
          <w:szCs w:val="22"/>
          <w:lang w:val="en-GB" w:eastAsia="en-US"/>
        </w:rPr>
        <w:t xml:space="preserve"> as a special ‘group’ within this ‘community’. Clearer information could </w:t>
      </w:r>
      <w:r w:rsidRPr="00F17A58">
        <w:rPr>
          <w:rFonts w:eastAsia="Calibri"/>
          <w:noProof/>
          <w:szCs w:val="22"/>
          <w:lang w:val="en-GB" w:eastAsia="en-US"/>
        </w:rPr>
        <w:t>be given</w:t>
      </w:r>
      <w:r w:rsidRPr="00826C98">
        <w:rPr>
          <w:rFonts w:eastAsia="Calibri"/>
          <w:szCs w:val="22"/>
          <w:lang w:val="en-GB" w:eastAsia="en-US"/>
        </w:rPr>
        <w:t xml:space="preserve"> about the internal segments or sub-groups within the community including the involvement of women and youth</w:t>
      </w:r>
      <w:r w:rsidR="00F17A58">
        <w:rPr>
          <w:rFonts w:eastAsia="Calibri"/>
          <w:szCs w:val="22"/>
          <w:lang w:val="en-GB" w:eastAsia="en-US"/>
        </w:rPr>
        <w:t>.</w:t>
      </w:r>
      <w:r w:rsidR="00EB57C4" w:rsidRPr="00826C98">
        <w:rPr>
          <w:rStyle w:val="FootnoteReference"/>
          <w:rFonts w:eastAsia="Calibri"/>
          <w:szCs w:val="22"/>
          <w:lang w:val="en-GB" w:eastAsia="en-US"/>
        </w:rPr>
        <w:footnoteReference w:id="149"/>
      </w:r>
      <w:r w:rsidRPr="00826C98">
        <w:rPr>
          <w:rFonts w:eastAsia="Calibri"/>
          <w:szCs w:val="22"/>
          <w:lang w:val="en-GB" w:eastAsia="en-US"/>
        </w:rPr>
        <w:t xml:space="preserve"> A sense of the numbers of people concerned should also </w:t>
      </w:r>
      <w:r w:rsidRPr="00F17A58">
        <w:rPr>
          <w:rFonts w:eastAsia="Calibri"/>
          <w:noProof/>
          <w:szCs w:val="22"/>
          <w:lang w:val="en-GB" w:eastAsia="en-US"/>
        </w:rPr>
        <w:t>be given</w:t>
      </w:r>
      <w:r w:rsidRPr="00826C98">
        <w:rPr>
          <w:rFonts w:eastAsia="Calibri"/>
          <w:szCs w:val="22"/>
          <w:lang w:val="en-GB" w:eastAsia="en-US"/>
        </w:rPr>
        <w:t>.</w:t>
      </w:r>
    </w:p>
    <w:p w:rsidR="007D7998" w:rsidRPr="00826C98" w:rsidRDefault="007D7998" w:rsidP="0019700C">
      <w:pPr>
        <w:pStyle w:val="Texte1"/>
        <w:rPr>
          <w:rFonts w:eastAsia="Calibri"/>
          <w:szCs w:val="22"/>
          <w:lang w:val="en-GB" w:eastAsia="en-US"/>
        </w:rPr>
      </w:pPr>
      <w:r w:rsidRPr="00826C98">
        <w:rPr>
          <w:rFonts w:eastAsia="Calibri"/>
          <w:szCs w:val="22"/>
          <w:lang w:val="en-GB" w:eastAsia="en-US"/>
        </w:rPr>
        <w:t xml:space="preserve">There is too much historical detail in this paragraph (information on Roman, Greek knowledge, etc. is not very useful here). Sentences like ‘the </w:t>
      </w:r>
      <w:r w:rsidRPr="00F17A58">
        <w:rPr>
          <w:rFonts w:eastAsia="Calibri"/>
          <w:noProof/>
          <w:szCs w:val="22"/>
          <w:lang w:val="en-GB" w:eastAsia="en-US"/>
        </w:rPr>
        <w:t>Council in particular</w:t>
      </w:r>
      <w:r w:rsidRPr="00826C98">
        <w:rPr>
          <w:rFonts w:eastAsia="Calibri"/>
          <w:szCs w:val="22"/>
          <w:lang w:val="en-GB" w:eastAsia="en-US"/>
        </w:rPr>
        <w:t xml:space="preserve"> embodies the memory of the splendour of a region’</w:t>
      </w:r>
      <w:r w:rsidR="00881911" w:rsidRPr="00826C98">
        <w:rPr>
          <w:rFonts w:eastAsia="Calibri"/>
          <w:szCs w:val="22"/>
          <w:lang w:val="en-GB" w:eastAsia="en-US"/>
        </w:rPr>
        <w:t xml:space="preserve"> </w:t>
      </w:r>
      <w:r w:rsidRPr="00826C98">
        <w:rPr>
          <w:rFonts w:eastAsia="Calibri"/>
          <w:szCs w:val="22"/>
          <w:lang w:val="en-GB" w:eastAsia="en-US"/>
        </w:rPr>
        <w:t>are nonsensical and should be discouraged. Files do not need to promote the element; they have to prove that it is an element of ICH with demonstrable function and value for a community that is currently practising and transmitting it.</w:t>
      </w:r>
    </w:p>
    <w:p w:rsidR="001B4074" w:rsidRPr="009B1F57" w:rsidRDefault="00204F7D" w:rsidP="00F84C79">
      <w:pPr>
        <w:pStyle w:val="Texte1"/>
        <w:rPr>
          <w:noProof/>
          <w:lang w:val="en-GB"/>
        </w:rPr>
      </w:pPr>
      <w:r w:rsidRPr="009A60C6">
        <w:rPr>
          <w:szCs w:val="20"/>
          <w:lang w:val="en-GB"/>
        </w:rPr>
        <w:t xml:space="preserve">Because the definition of the concerned community is vague, it makes the evaluation of other sections of the file challenging and, as this case demonstrates, it can lead to inconsistencies. </w:t>
      </w:r>
      <w:r w:rsidR="00EB57C4" w:rsidRPr="00C24741">
        <w:rPr>
          <w:noProof/>
          <w:lang w:val="en-GB"/>
        </w:rPr>
        <w:t xml:space="preserve">It is crucial to maintain </w:t>
      </w:r>
      <w:r w:rsidRPr="00C24741">
        <w:rPr>
          <w:noProof/>
          <w:lang w:val="en-GB"/>
        </w:rPr>
        <w:t>consistency</w:t>
      </w:r>
      <w:r w:rsidR="00F84C79">
        <w:rPr>
          <w:noProof/>
          <w:lang w:val="en-GB"/>
        </w:rPr>
        <w:t xml:space="preserve"> </w:t>
      </w:r>
      <w:r w:rsidRPr="00C24741">
        <w:rPr>
          <w:noProof/>
          <w:lang w:val="en-GB"/>
        </w:rPr>
        <w:t>in</w:t>
      </w:r>
      <w:r w:rsidR="00F84C79">
        <w:rPr>
          <w:noProof/>
          <w:lang w:val="en-GB"/>
        </w:rPr>
        <w:t xml:space="preserve"> relation to the community in</w:t>
      </w:r>
      <w:r w:rsidR="001B4074" w:rsidRPr="009B1F57">
        <w:rPr>
          <w:noProof/>
          <w:lang w:val="en-GB"/>
        </w:rPr>
        <w:t>:</w:t>
      </w:r>
    </w:p>
    <w:p w:rsidR="001B4074" w:rsidRPr="009B1F57" w:rsidRDefault="00204F7D" w:rsidP="009B1F57">
      <w:pPr>
        <w:pStyle w:val="Texte1"/>
        <w:numPr>
          <w:ilvl w:val="0"/>
          <w:numId w:val="46"/>
        </w:numPr>
        <w:rPr>
          <w:noProof/>
          <w:lang w:val="en-GB"/>
        </w:rPr>
      </w:pPr>
      <w:r w:rsidRPr="00C24741">
        <w:rPr>
          <w:noProof/>
          <w:lang w:val="en-GB"/>
        </w:rPr>
        <w:t>the introduction to the nomination [section C]</w:t>
      </w:r>
      <w:r w:rsidR="001B4074" w:rsidRPr="009B1F57">
        <w:rPr>
          <w:noProof/>
          <w:lang w:val="en-GB"/>
        </w:rPr>
        <w:t>;</w:t>
      </w:r>
    </w:p>
    <w:p w:rsidR="001B4074" w:rsidRPr="009B1F57" w:rsidRDefault="00204F7D" w:rsidP="009B1F57">
      <w:pPr>
        <w:pStyle w:val="Texte1"/>
        <w:numPr>
          <w:ilvl w:val="0"/>
          <w:numId w:val="46"/>
        </w:numPr>
        <w:rPr>
          <w:noProof/>
          <w:lang w:val="en-GB"/>
        </w:rPr>
      </w:pPr>
      <w:r w:rsidRPr="00C24741">
        <w:rPr>
          <w:noProof/>
          <w:lang w:val="en-GB"/>
        </w:rPr>
        <w:t>the description of the element in section 1,</w:t>
      </w:r>
    </w:p>
    <w:p w:rsidR="001B4074" w:rsidRPr="009B1F57" w:rsidRDefault="00204F7D" w:rsidP="009B1F57">
      <w:pPr>
        <w:pStyle w:val="Texte1"/>
        <w:numPr>
          <w:ilvl w:val="0"/>
          <w:numId w:val="46"/>
        </w:numPr>
        <w:rPr>
          <w:noProof/>
          <w:lang w:val="en-GB"/>
        </w:rPr>
      </w:pPr>
      <w:r w:rsidRPr="00C24741">
        <w:rPr>
          <w:noProof/>
          <w:lang w:val="en-GB"/>
        </w:rPr>
        <w:t>the description of viability and risks in section 2,</w:t>
      </w:r>
    </w:p>
    <w:p w:rsidR="001B4074" w:rsidRPr="009B1F57" w:rsidRDefault="00204F7D" w:rsidP="009B1F57">
      <w:pPr>
        <w:pStyle w:val="Texte1"/>
        <w:numPr>
          <w:ilvl w:val="0"/>
          <w:numId w:val="46"/>
        </w:numPr>
        <w:rPr>
          <w:noProof/>
          <w:lang w:val="en-GB"/>
        </w:rPr>
      </w:pPr>
      <w:r w:rsidRPr="00C24741">
        <w:rPr>
          <w:noProof/>
          <w:lang w:val="en-GB"/>
        </w:rPr>
        <w:t>the safeguarding measures in section 3</w:t>
      </w:r>
    </w:p>
    <w:p w:rsidR="001B4074" w:rsidRPr="009B1F57" w:rsidRDefault="00204F7D" w:rsidP="009B1F57">
      <w:pPr>
        <w:pStyle w:val="Texte1"/>
        <w:numPr>
          <w:ilvl w:val="0"/>
          <w:numId w:val="46"/>
        </w:numPr>
        <w:rPr>
          <w:noProof/>
          <w:lang w:val="en-GB"/>
        </w:rPr>
      </w:pPr>
      <w:r w:rsidRPr="00C24741">
        <w:rPr>
          <w:noProof/>
          <w:lang w:val="en-GB"/>
        </w:rPr>
        <w:lastRenderedPageBreak/>
        <w:t>the discussion of community participation</w:t>
      </w:r>
    </w:p>
    <w:p w:rsidR="00F84C79" w:rsidRDefault="00204F7D" w:rsidP="009B1F57">
      <w:pPr>
        <w:pStyle w:val="Texte1"/>
        <w:numPr>
          <w:ilvl w:val="0"/>
          <w:numId w:val="46"/>
        </w:numPr>
        <w:rPr>
          <w:noProof/>
          <w:lang w:val="en-GB"/>
        </w:rPr>
      </w:pPr>
      <w:r w:rsidRPr="00C24741">
        <w:rPr>
          <w:noProof/>
          <w:lang w:val="en-GB"/>
        </w:rPr>
        <w:t>the accompanying evidence of free, prior and informed consent in section 4</w:t>
      </w:r>
      <w:r w:rsidR="001B4074" w:rsidRPr="009B1F57">
        <w:rPr>
          <w:noProof/>
          <w:lang w:val="en-GB"/>
        </w:rPr>
        <w:t xml:space="preserve">; </w:t>
      </w:r>
      <w:r w:rsidR="00F84C79">
        <w:rPr>
          <w:noProof/>
          <w:lang w:val="en-GB"/>
        </w:rPr>
        <w:t xml:space="preserve">and </w:t>
      </w:r>
    </w:p>
    <w:p w:rsidR="00C250D6" w:rsidRDefault="00F84C79" w:rsidP="009B1F57">
      <w:pPr>
        <w:pStyle w:val="Texte1"/>
        <w:numPr>
          <w:ilvl w:val="0"/>
          <w:numId w:val="46"/>
        </w:numPr>
        <w:rPr>
          <w:noProof/>
          <w:lang w:val="en-GB"/>
        </w:rPr>
      </w:pPr>
      <w:r w:rsidRPr="00AB61B2">
        <w:rPr>
          <w:lang w:val="en-US"/>
        </w:rPr>
        <w:t>the inventory information and attached extract in section 5.</w:t>
      </w:r>
    </w:p>
    <w:p w:rsidR="008F5CF5" w:rsidRPr="009B1F57" w:rsidRDefault="008F5CF5" w:rsidP="009B1F57">
      <w:pPr>
        <w:rPr>
          <w:b/>
          <w:sz w:val="2"/>
          <w:szCs w:val="2"/>
        </w:rPr>
      </w:pPr>
    </w:p>
    <w:p w:rsidR="007D7998" w:rsidRPr="009A60C6" w:rsidRDefault="007D7998" w:rsidP="007D7998">
      <w:pPr>
        <w:pStyle w:val="Heading3"/>
        <w:rPr>
          <w:color w:val="auto"/>
          <w:shd w:val="pct15" w:color="auto" w:fill="FFFFFF"/>
          <w:lang w:val="en-GB" w:eastAsia="fr-FR"/>
        </w:rPr>
      </w:pPr>
      <w:r w:rsidRPr="009A60C6">
        <w:rPr>
          <w:color w:val="auto"/>
          <w:lang w:val="en-GB" w:eastAsia="fr-FR"/>
        </w:rPr>
        <w:t>D. Geographical location and range of the element</w:t>
      </w:r>
    </w:p>
    <w:p w:rsidR="007D7998" w:rsidRPr="00826C98" w:rsidRDefault="007D7998" w:rsidP="00F84C79">
      <w:pPr>
        <w:pStyle w:val="Texte1"/>
        <w:rPr>
          <w:rFonts w:eastAsia="Calibri"/>
          <w:szCs w:val="22"/>
          <w:lang w:val="en-GB" w:eastAsia="en-US"/>
        </w:rPr>
      </w:pPr>
      <w:r w:rsidRPr="00826C98">
        <w:rPr>
          <w:rFonts w:eastAsia="Calibri"/>
          <w:szCs w:val="22"/>
          <w:lang w:val="en-GB" w:eastAsia="en-US"/>
        </w:rPr>
        <w:t>Section D in the initial version is more than 10 </w:t>
      </w:r>
      <w:r w:rsidRPr="001B4074">
        <w:rPr>
          <w:rFonts w:eastAsia="Calibri"/>
          <w:noProof/>
          <w:szCs w:val="22"/>
          <w:lang w:val="en-GB" w:eastAsia="en-US"/>
        </w:rPr>
        <w:t>per cent</w:t>
      </w:r>
      <w:r w:rsidRPr="00826C98">
        <w:rPr>
          <w:rFonts w:eastAsia="Calibri"/>
          <w:szCs w:val="22"/>
          <w:lang w:val="en-GB" w:eastAsia="en-US"/>
        </w:rPr>
        <w:t xml:space="preserve"> longer than the required length (150 words), which</w:t>
      </w:r>
      <w:r w:rsidRPr="00F84C79">
        <w:rPr>
          <w:rFonts w:eastAsia="Calibri"/>
          <w:szCs w:val="22"/>
          <w:lang w:val="en-GB" w:eastAsia="en-US"/>
        </w:rPr>
        <w:t xml:space="preserve">, if not </w:t>
      </w:r>
      <w:r w:rsidR="00F84C79" w:rsidRPr="009B1F57">
        <w:rPr>
          <w:rFonts w:eastAsia="Calibri"/>
          <w:szCs w:val="22"/>
          <w:lang w:val="en-GB" w:eastAsia="en-US"/>
        </w:rPr>
        <w:t>corrected</w:t>
      </w:r>
      <w:r w:rsidR="00F84C79" w:rsidRPr="00F84C79">
        <w:rPr>
          <w:rFonts w:eastAsia="Calibri"/>
          <w:szCs w:val="22"/>
          <w:lang w:val="en-GB" w:eastAsia="en-US"/>
        </w:rPr>
        <w:t xml:space="preserve"> </w:t>
      </w:r>
      <w:r w:rsidRPr="00F84C79">
        <w:rPr>
          <w:rFonts w:eastAsia="Calibri"/>
          <w:szCs w:val="22"/>
          <w:lang w:val="en-GB" w:eastAsia="en-US"/>
        </w:rPr>
        <w:t>by a specific deadline,</w:t>
      </w:r>
      <w:r w:rsidRPr="00826C98">
        <w:rPr>
          <w:rFonts w:eastAsia="Calibri"/>
          <w:szCs w:val="22"/>
          <w:lang w:val="en-GB" w:eastAsia="en-US"/>
        </w:rPr>
        <w:t xml:space="preserve"> may mean that the file </w:t>
      </w:r>
      <w:r w:rsidRPr="001B4074">
        <w:rPr>
          <w:rFonts w:eastAsia="Calibri"/>
          <w:noProof/>
          <w:szCs w:val="22"/>
          <w:lang w:val="en-GB" w:eastAsia="en-US"/>
        </w:rPr>
        <w:t>is not submitted</w:t>
      </w:r>
      <w:r w:rsidRPr="00826C98">
        <w:rPr>
          <w:rFonts w:eastAsia="Calibri"/>
          <w:szCs w:val="22"/>
          <w:lang w:val="en-GB" w:eastAsia="en-US"/>
        </w:rPr>
        <w:t xml:space="preserve"> to evaluation</w:t>
      </w:r>
      <w:r w:rsidR="001B4074">
        <w:rPr>
          <w:rFonts w:eastAsia="Calibri"/>
          <w:szCs w:val="22"/>
          <w:lang w:val="en-GB" w:eastAsia="en-US"/>
        </w:rPr>
        <w:t>.</w:t>
      </w:r>
      <w:r w:rsidR="00EB57C4" w:rsidRPr="00826C98">
        <w:rPr>
          <w:rStyle w:val="FootnoteReference"/>
          <w:rFonts w:eastAsia="Calibri"/>
          <w:szCs w:val="22"/>
          <w:lang w:val="en-GB" w:eastAsia="en-US"/>
        </w:rPr>
        <w:footnoteReference w:id="150"/>
      </w:r>
      <w:r w:rsidRPr="00826C98">
        <w:rPr>
          <w:rFonts w:eastAsia="Calibri"/>
          <w:szCs w:val="22"/>
          <w:lang w:val="en-GB" w:eastAsia="en-US"/>
        </w:rPr>
        <w:t xml:space="preserve"> It contains information relevant to the nomination file, much of which should have </w:t>
      </w:r>
      <w:r w:rsidRPr="00C24741">
        <w:rPr>
          <w:rFonts w:eastAsia="Calibri"/>
          <w:noProof/>
          <w:szCs w:val="22"/>
          <w:lang w:val="en-GB" w:eastAsia="en-US"/>
        </w:rPr>
        <w:t>been placed</w:t>
      </w:r>
      <w:r w:rsidRPr="00826C98">
        <w:rPr>
          <w:rFonts w:eastAsia="Calibri"/>
          <w:szCs w:val="22"/>
          <w:lang w:val="en-GB" w:eastAsia="en-US"/>
        </w:rPr>
        <w:t xml:space="preserve"> in other sections of the form.</w:t>
      </w:r>
      <w:r w:rsidR="00EB57C4" w:rsidRPr="00F84C79">
        <w:rPr>
          <w:rStyle w:val="FootnoteReference"/>
          <w:rFonts w:eastAsia="Calibri"/>
          <w:szCs w:val="22"/>
          <w:lang w:val="en-GB" w:eastAsia="en-US"/>
        </w:rPr>
        <w:footnoteReference w:id="151"/>
      </w:r>
    </w:p>
    <w:p w:rsidR="007D7998" w:rsidRPr="00826C98" w:rsidRDefault="007D7998" w:rsidP="00F84C79">
      <w:pPr>
        <w:pStyle w:val="Texte1"/>
        <w:rPr>
          <w:rFonts w:eastAsia="Calibri"/>
          <w:szCs w:val="22"/>
          <w:lang w:val="en-GB" w:eastAsia="en-US"/>
        </w:rPr>
      </w:pPr>
      <w:r w:rsidRPr="00826C98">
        <w:rPr>
          <w:rFonts w:eastAsia="Calibri"/>
          <w:szCs w:val="22"/>
          <w:lang w:val="en-GB" w:eastAsia="en-US"/>
        </w:rPr>
        <w:t xml:space="preserve">In Section D the form should say where the watered lands are, the extent of the canal system, where the Council holds its sessions, where the community concerned lives, where the town is, and so on. It should also state whether the element </w:t>
      </w:r>
      <w:r w:rsidRPr="00C24741">
        <w:rPr>
          <w:rFonts w:eastAsia="Calibri"/>
          <w:noProof/>
          <w:szCs w:val="22"/>
          <w:lang w:val="en-GB" w:eastAsia="en-US"/>
        </w:rPr>
        <w:t>is also practi</w:t>
      </w:r>
      <w:r w:rsidR="008B3E18" w:rsidRPr="00C24741">
        <w:rPr>
          <w:rFonts w:eastAsia="Calibri"/>
          <w:noProof/>
          <w:szCs w:val="22"/>
          <w:lang w:val="en-GB" w:eastAsia="en-US"/>
        </w:rPr>
        <w:t>s</w:t>
      </w:r>
      <w:r w:rsidRPr="00C24741">
        <w:rPr>
          <w:rFonts w:eastAsia="Calibri"/>
          <w:noProof/>
          <w:szCs w:val="22"/>
          <w:lang w:val="en-GB" w:eastAsia="en-US"/>
        </w:rPr>
        <w:t>ed</w:t>
      </w:r>
      <w:r w:rsidRPr="00826C98">
        <w:rPr>
          <w:rFonts w:eastAsia="Calibri"/>
          <w:szCs w:val="22"/>
          <w:lang w:val="en-GB" w:eastAsia="en-US"/>
        </w:rPr>
        <w:t xml:space="preserve"> elsewhere in the territory of the submitting </w:t>
      </w:r>
      <w:r w:rsidRPr="00C24741">
        <w:rPr>
          <w:rFonts w:eastAsia="Calibri"/>
          <w:noProof/>
          <w:szCs w:val="22"/>
          <w:lang w:val="en-GB" w:eastAsia="en-US"/>
        </w:rPr>
        <w:t>State,</w:t>
      </w:r>
      <w:r w:rsidRPr="00826C98">
        <w:rPr>
          <w:rFonts w:eastAsia="Calibri"/>
          <w:szCs w:val="22"/>
          <w:lang w:val="en-GB" w:eastAsia="en-US"/>
        </w:rPr>
        <w:t xml:space="preserve"> </w:t>
      </w:r>
      <w:r w:rsidRPr="00197A45">
        <w:rPr>
          <w:rFonts w:eastAsia="Calibri"/>
          <w:szCs w:val="22"/>
          <w:lang w:val="en-GB" w:eastAsia="en-US"/>
        </w:rPr>
        <w:t xml:space="preserve">if so and </w:t>
      </w:r>
      <w:r w:rsidR="00F84C79" w:rsidRPr="00197A45">
        <w:rPr>
          <w:rFonts w:eastAsia="Calibri"/>
          <w:szCs w:val="22"/>
          <w:lang w:val="en-GB" w:eastAsia="en-US"/>
        </w:rPr>
        <w:t xml:space="preserve">if </w:t>
      </w:r>
      <w:r w:rsidRPr="00197A45">
        <w:rPr>
          <w:rFonts w:eastAsia="Calibri"/>
          <w:noProof/>
          <w:szCs w:val="22"/>
          <w:lang w:val="en-GB" w:eastAsia="en-US"/>
        </w:rPr>
        <w:t>this area is not</w:t>
      </w:r>
      <w:r w:rsidRPr="00C24741">
        <w:rPr>
          <w:rFonts w:eastAsia="Calibri"/>
          <w:noProof/>
          <w:szCs w:val="22"/>
          <w:lang w:val="en-GB" w:eastAsia="en-US"/>
        </w:rPr>
        <w:t xml:space="preserve"> covered by the nomination file</w:t>
      </w:r>
      <w:r w:rsidRPr="00826C98">
        <w:rPr>
          <w:rFonts w:eastAsia="Calibri"/>
          <w:szCs w:val="22"/>
          <w:lang w:val="en-GB" w:eastAsia="en-US"/>
        </w:rPr>
        <w:t xml:space="preserve"> this should </w:t>
      </w:r>
      <w:r w:rsidRPr="00C24741">
        <w:rPr>
          <w:rFonts w:eastAsia="Calibri"/>
          <w:noProof/>
          <w:szCs w:val="22"/>
          <w:lang w:val="en-GB" w:eastAsia="en-US"/>
        </w:rPr>
        <w:t>be indicated</w:t>
      </w:r>
      <w:r w:rsidRPr="00826C98">
        <w:rPr>
          <w:rFonts w:eastAsia="Calibri"/>
          <w:szCs w:val="22"/>
          <w:lang w:val="en-GB" w:eastAsia="en-US"/>
        </w:rPr>
        <w:t>. It is important to maintain consistency in references to the community concerned throughout the file.</w:t>
      </w:r>
    </w:p>
    <w:p w:rsidR="007D7998" w:rsidRPr="00826C98" w:rsidRDefault="00EB57C4" w:rsidP="0019700C">
      <w:pPr>
        <w:pStyle w:val="Texte1"/>
        <w:rPr>
          <w:rFonts w:eastAsia="Calibri"/>
          <w:szCs w:val="22"/>
          <w:lang w:val="en-GB" w:eastAsia="en-US"/>
        </w:rPr>
      </w:pPr>
      <w:r w:rsidRPr="00826C98">
        <w:rPr>
          <w:rFonts w:eastAsia="Calibri"/>
          <w:szCs w:val="22"/>
          <w:lang w:val="en-GB" w:eastAsia="en-US"/>
        </w:rPr>
        <w:t>C</w:t>
      </w:r>
      <w:r w:rsidR="007D7998" w:rsidRPr="00826C98">
        <w:rPr>
          <w:rFonts w:eastAsia="Calibri"/>
          <w:szCs w:val="22"/>
          <w:lang w:val="en-GB" w:eastAsia="en-US"/>
        </w:rPr>
        <w:t xml:space="preserve">lear identification and presentation of the communities, groups or individuals concerned </w:t>
      </w:r>
      <w:r w:rsidR="007D7998" w:rsidRPr="00C24741">
        <w:rPr>
          <w:rFonts w:eastAsia="Calibri"/>
          <w:noProof/>
          <w:szCs w:val="22"/>
          <w:lang w:val="en-GB" w:eastAsia="en-US"/>
        </w:rPr>
        <w:t>is</w:t>
      </w:r>
      <w:r w:rsidR="007D7998" w:rsidRPr="00826C98">
        <w:rPr>
          <w:rFonts w:eastAsia="Calibri"/>
          <w:szCs w:val="22"/>
          <w:lang w:val="en-GB" w:eastAsia="en-US"/>
        </w:rPr>
        <w:t xml:space="preserve"> obviously essential to understanding the identity and characteristics of the element proposed for inscription</w:t>
      </w:r>
      <w:r w:rsidR="001B4074">
        <w:rPr>
          <w:rFonts w:eastAsia="Calibri"/>
          <w:szCs w:val="22"/>
          <w:lang w:val="en-GB" w:eastAsia="en-US"/>
        </w:rPr>
        <w:t>.</w:t>
      </w:r>
      <w:r w:rsidRPr="00826C98">
        <w:rPr>
          <w:rStyle w:val="FootnoteReference"/>
          <w:rFonts w:eastAsia="Calibri"/>
          <w:szCs w:val="22"/>
          <w:lang w:val="en-GB" w:eastAsia="en-US"/>
        </w:rPr>
        <w:footnoteReference w:id="152"/>
      </w:r>
      <w:r w:rsidR="007D7998" w:rsidRPr="00826C98">
        <w:rPr>
          <w:rFonts w:eastAsia="Calibri"/>
          <w:szCs w:val="22"/>
          <w:lang w:val="en-GB" w:eastAsia="en-US"/>
        </w:rPr>
        <w:t xml:space="preserve"> States </w:t>
      </w:r>
      <w:r w:rsidR="00F6489A" w:rsidRPr="00826C98">
        <w:rPr>
          <w:rFonts w:eastAsia="Calibri"/>
          <w:szCs w:val="22"/>
          <w:lang w:val="en-GB" w:eastAsia="en-US"/>
        </w:rPr>
        <w:t xml:space="preserve">often have </w:t>
      </w:r>
      <w:r w:rsidR="007D7998" w:rsidRPr="00826C98">
        <w:rPr>
          <w:rFonts w:eastAsia="Calibri"/>
          <w:szCs w:val="22"/>
          <w:lang w:val="en-GB" w:eastAsia="en-US"/>
        </w:rPr>
        <w:t>difficult</w:t>
      </w:r>
      <w:r w:rsidR="00F6489A" w:rsidRPr="00826C98">
        <w:rPr>
          <w:rFonts w:eastAsia="Calibri"/>
          <w:szCs w:val="22"/>
          <w:lang w:val="en-GB" w:eastAsia="en-US"/>
        </w:rPr>
        <w:t>ies</w:t>
      </w:r>
      <w:r w:rsidR="007D7998" w:rsidRPr="00826C98">
        <w:rPr>
          <w:rFonts w:eastAsia="Calibri"/>
          <w:szCs w:val="22"/>
          <w:lang w:val="en-GB" w:eastAsia="en-US"/>
        </w:rPr>
        <w:t xml:space="preserve"> in clearly identifying wh</w:t>
      </w:r>
      <w:r w:rsidR="001C0DFB">
        <w:rPr>
          <w:rFonts w:eastAsia="Calibri"/>
          <w:szCs w:val="22"/>
          <w:lang w:val="en-GB" w:eastAsia="en-US"/>
        </w:rPr>
        <w:t>ich</w:t>
      </w:r>
      <w:r w:rsidR="007D7998" w:rsidRPr="00826C98">
        <w:rPr>
          <w:rFonts w:eastAsia="Calibri"/>
          <w:szCs w:val="22"/>
          <w:lang w:val="en-GB" w:eastAsia="en-US"/>
        </w:rPr>
        <w:t xml:space="preserve"> communities</w:t>
      </w:r>
      <w:r w:rsidR="00F6489A" w:rsidRPr="00826C98">
        <w:rPr>
          <w:rFonts w:eastAsia="Calibri"/>
          <w:szCs w:val="22"/>
          <w:lang w:val="en-GB" w:eastAsia="en-US"/>
        </w:rPr>
        <w:t xml:space="preserve"> are </w:t>
      </w:r>
      <w:r w:rsidR="007D7998" w:rsidRPr="00826C98">
        <w:rPr>
          <w:rFonts w:eastAsia="Calibri"/>
          <w:szCs w:val="22"/>
          <w:lang w:val="en-GB" w:eastAsia="en-US"/>
        </w:rPr>
        <w:t xml:space="preserve">concerned by a given nomination and </w:t>
      </w:r>
      <w:r w:rsidR="00F6489A" w:rsidRPr="00826C98">
        <w:rPr>
          <w:rFonts w:eastAsia="Calibri"/>
          <w:szCs w:val="22"/>
          <w:lang w:val="en-GB" w:eastAsia="en-US"/>
        </w:rPr>
        <w:t>justifying why certain communities were chosen while others were not.</w:t>
      </w:r>
      <w:r w:rsidR="00F6489A" w:rsidRPr="00826C98">
        <w:rPr>
          <w:rStyle w:val="FootnoteReference"/>
          <w:rFonts w:eastAsia="Calibri"/>
          <w:szCs w:val="22"/>
          <w:lang w:val="en-GB" w:eastAsia="en-US"/>
        </w:rPr>
        <w:footnoteReference w:id="153"/>
      </w:r>
    </w:p>
    <w:p w:rsidR="007D7998" w:rsidRPr="00826C98" w:rsidRDefault="007D7998" w:rsidP="00F84C79">
      <w:pPr>
        <w:pStyle w:val="Texte1"/>
        <w:rPr>
          <w:rFonts w:eastAsia="Calibri"/>
          <w:szCs w:val="22"/>
          <w:lang w:val="en-GB" w:eastAsia="en-US"/>
        </w:rPr>
      </w:pPr>
      <w:r w:rsidRPr="00C24741">
        <w:rPr>
          <w:rFonts w:eastAsia="Calibri"/>
          <w:noProof/>
          <w:szCs w:val="22"/>
          <w:lang w:val="en-GB" w:eastAsia="en-US"/>
        </w:rPr>
        <w:t>This is</w:t>
      </w:r>
      <w:r w:rsidRPr="00826C98">
        <w:rPr>
          <w:rFonts w:eastAsia="Calibri"/>
          <w:szCs w:val="22"/>
          <w:lang w:val="en-GB" w:eastAsia="en-US"/>
        </w:rPr>
        <w:t xml:space="preserve"> a problem in the initial nomination file for this element, as Section D refers to a different community – the irrigating farmers </w:t>
      </w:r>
      <w:r w:rsidRPr="00C24741">
        <w:rPr>
          <w:rFonts w:eastAsia="Calibri"/>
          <w:noProof/>
          <w:szCs w:val="22"/>
          <w:lang w:val="en-GB" w:eastAsia="en-US"/>
        </w:rPr>
        <w:t>– than</w:t>
      </w:r>
      <w:r w:rsidRPr="00826C98">
        <w:rPr>
          <w:rFonts w:eastAsia="Calibri"/>
          <w:szCs w:val="22"/>
          <w:lang w:val="en-GB" w:eastAsia="en-US"/>
        </w:rPr>
        <w:t xml:space="preserve"> that referred to in the previous section. Fortunately, it happens to be a realistic description of the community concerned with this element.</w:t>
      </w:r>
    </w:p>
    <w:p w:rsidR="00204F7D" w:rsidRPr="00AB61B2" w:rsidRDefault="007D7998" w:rsidP="00641750">
      <w:pPr>
        <w:pStyle w:val="Texte1"/>
        <w:rPr>
          <w:lang w:val="en-US"/>
        </w:rPr>
      </w:pPr>
      <w:r w:rsidRPr="00826C98">
        <w:rPr>
          <w:rFonts w:eastAsia="Calibri"/>
          <w:szCs w:val="22"/>
          <w:lang w:val="en-GB" w:eastAsia="en-US"/>
        </w:rPr>
        <w:t xml:space="preserve">Both men and women </w:t>
      </w:r>
      <w:r w:rsidRPr="00C24741">
        <w:rPr>
          <w:rFonts w:eastAsia="Calibri"/>
          <w:noProof/>
          <w:szCs w:val="22"/>
          <w:lang w:val="en-GB" w:eastAsia="en-US"/>
        </w:rPr>
        <w:t>are mentioned</w:t>
      </w:r>
      <w:r w:rsidRPr="00826C98">
        <w:rPr>
          <w:rFonts w:eastAsia="Calibri"/>
          <w:szCs w:val="22"/>
          <w:lang w:val="en-GB" w:eastAsia="en-US"/>
        </w:rPr>
        <w:t xml:space="preserve"> as farmers in Section D (this information belongs in Section C)</w:t>
      </w:r>
      <w:r w:rsidR="00377799" w:rsidRPr="00826C98">
        <w:rPr>
          <w:rFonts w:eastAsia="Calibri"/>
          <w:szCs w:val="22"/>
          <w:lang w:val="en-GB" w:eastAsia="en-US"/>
        </w:rPr>
        <w:t>.</w:t>
      </w:r>
      <w:r w:rsidRPr="00826C98">
        <w:rPr>
          <w:rFonts w:eastAsia="Calibri"/>
          <w:szCs w:val="22"/>
          <w:lang w:val="en-GB" w:eastAsia="en-US"/>
        </w:rPr>
        <w:t xml:space="preserve"> Participation across gender and age groups is a key issue to consider in the practice, transmission and safeguarding of any </w:t>
      </w:r>
      <w:r w:rsidRPr="00C24741">
        <w:rPr>
          <w:rFonts w:eastAsia="Calibri"/>
          <w:noProof/>
          <w:szCs w:val="22"/>
          <w:lang w:val="en-GB" w:eastAsia="en-US"/>
        </w:rPr>
        <w:t>element,</w:t>
      </w:r>
      <w:r w:rsidRPr="00826C98">
        <w:rPr>
          <w:rFonts w:eastAsia="Calibri"/>
          <w:szCs w:val="22"/>
          <w:lang w:val="en-GB" w:eastAsia="en-US"/>
        </w:rPr>
        <w:t xml:space="preserve"> and is an important issue to discuss with participants. It should also, if necessary, be taken into account when the consent of a community concerned </w:t>
      </w:r>
      <w:r w:rsidRPr="00C24741">
        <w:rPr>
          <w:rFonts w:eastAsia="Calibri"/>
          <w:noProof/>
          <w:szCs w:val="22"/>
          <w:lang w:val="en-GB" w:eastAsia="en-US"/>
        </w:rPr>
        <w:t>is sought</w:t>
      </w:r>
      <w:r w:rsidRPr="00826C98">
        <w:rPr>
          <w:rFonts w:eastAsia="Calibri"/>
          <w:szCs w:val="22"/>
          <w:lang w:val="en-GB" w:eastAsia="en-US"/>
        </w:rPr>
        <w:t xml:space="preserve">. </w:t>
      </w:r>
      <w:r w:rsidR="00377799" w:rsidRPr="00826C98">
        <w:rPr>
          <w:rFonts w:eastAsia="Calibri"/>
          <w:szCs w:val="22"/>
          <w:lang w:val="en-GB" w:eastAsia="en-US"/>
        </w:rPr>
        <w:t xml:space="preserve">States are encouraged </w:t>
      </w:r>
      <w:r w:rsidR="00204F7D" w:rsidRPr="009A60C6">
        <w:rPr>
          <w:lang w:val="en-GB"/>
        </w:rPr>
        <w:t>to address in nominations</w:t>
      </w:r>
      <w:r w:rsidR="00377799" w:rsidRPr="009A60C6">
        <w:rPr>
          <w:lang w:val="en-GB"/>
        </w:rPr>
        <w:t xml:space="preserve"> </w:t>
      </w:r>
      <w:r w:rsidR="00204F7D" w:rsidRPr="009A60C6">
        <w:rPr>
          <w:lang w:val="en-GB"/>
        </w:rPr>
        <w:t>the participation of women, children and youth in their elaboration as well as in the implementation of safeguarding measures, giving particular attention to the transmission of intangible cultural heritage from generation to generation and to raising awareness of its significance.</w:t>
      </w:r>
      <w:r w:rsidR="00377799" w:rsidRPr="009A60C6">
        <w:rPr>
          <w:rStyle w:val="FootnoteReference"/>
          <w:lang w:val="en-GB"/>
        </w:rPr>
        <w:footnoteReference w:id="154"/>
      </w:r>
    </w:p>
    <w:p w:rsidR="007D7998" w:rsidRPr="00826C98" w:rsidRDefault="007D7998" w:rsidP="00641750">
      <w:pPr>
        <w:pStyle w:val="Texte1"/>
        <w:rPr>
          <w:rFonts w:eastAsia="Calibri"/>
          <w:szCs w:val="22"/>
          <w:lang w:val="en-GB" w:eastAsia="en-US"/>
        </w:rPr>
      </w:pPr>
      <w:r w:rsidRPr="00826C98">
        <w:rPr>
          <w:rFonts w:eastAsia="Calibri"/>
          <w:szCs w:val="22"/>
          <w:lang w:val="en-GB" w:eastAsia="en-US"/>
        </w:rPr>
        <w:t xml:space="preserve">When discussing the final version, the facilitator might raise the issue of the low level of representation of women on the Farmers’ Board, and their absence from the Council of Irrigators (not a single woman has served on the Council in over 800 years, although there are women farmers). In the final version of the nomination it is noted that this situation may change (Section C). If </w:t>
      </w:r>
      <w:r w:rsidR="00641750">
        <w:rPr>
          <w:rFonts w:eastAsia="Calibri"/>
          <w:szCs w:val="22"/>
          <w:lang w:val="en-GB" w:eastAsia="en-US"/>
        </w:rPr>
        <w:t>the Committee</w:t>
      </w:r>
      <w:r w:rsidRPr="00826C98">
        <w:rPr>
          <w:rFonts w:eastAsia="Calibri"/>
          <w:szCs w:val="22"/>
          <w:lang w:val="en-GB" w:eastAsia="en-US"/>
        </w:rPr>
        <w:t xml:space="preserve"> decides to describe the element, </w:t>
      </w:r>
      <w:r w:rsidR="00641750">
        <w:rPr>
          <w:rFonts w:eastAsia="Calibri"/>
          <w:szCs w:val="22"/>
          <w:lang w:val="en-GB" w:eastAsia="en-US"/>
        </w:rPr>
        <w:t>it</w:t>
      </w:r>
      <w:r w:rsidRPr="00826C98">
        <w:rPr>
          <w:rFonts w:eastAsia="Calibri"/>
          <w:szCs w:val="22"/>
          <w:lang w:val="en-GB" w:eastAsia="en-US"/>
        </w:rPr>
        <w:t xml:space="preserve"> may take note that in</w:t>
      </w:r>
      <w:r w:rsidR="00641750">
        <w:rPr>
          <w:rFonts w:eastAsia="Calibri"/>
          <w:szCs w:val="22"/>
          <w:lang w:val="en-GB" w:eastAsia="en-US"/>
        </w:rPr>
        <w:t xml:space="preserve"> the</w:t>
      </w:r>
      <w:r w:rsidRPr="00826C98">
        <w:rPr>
          <w:rFonts w:eastAsia="Calibri"/>
          <w:szCs w:val="22"/>
          <w:lang w:val="en-GB" w:eastAsia="en-US"/>
        </w:rPr>
        <w:t xml:space="preserve"> future</w:t>
      </w:r>
      <w:r w:rsidR="00641750">
        <w:rPr>
          <w:rFonts w:eastAsia="Calibri"/>
          <w:szCs w:val="22"/>
          <w:lang w:val="en-GB" w:eastAsia="en-US"/>
        </w:rPr>
        <w:t xml:space="preserve"> </w:t>
      </w:r>
      <w:r w:rsidR="00641750" w:rsidRPr="00826C98">
        <w:rPr>
          <w:rFonts w:eastAsia="Calibri"/>
          <w:szCs w:val="22"/>
          <w:lang w:val="en-GB" w:eastAsia="en-US"/>
        </w:rPr>
        <w:t>women may</w:t>
      </w:r>
      <w:r w:rsidRPr="00826C98">
        <w:rPr>
          <w:rFonts w:eastAsia="Calibri"/>
          <w:szCs w:val="22"/>
          <w:lang w:val="en-GB" w:eastAsia="en-US"/>
        </w:rPr>
        <w:t xml:space="preserve"> be more likely to be represented on the Board and the Council. The Committee may request that the State Party report specifically on gender representation in their first report about the element, four years after inscription.</w:t>
      </w:r>
    </w:p>
    <w:p w:rsidR="00204F7D" w:rsidRPr="00AB61B2" w:rsidRDefault="00204F7D" w:rsidP="009A60C6">
      <w:pPr>
        <w:pStyle w:val="Rponse"/>
        <w:spacing w:before="120" w:after="120" w:line="276" w:lineRule="auto"/>
        <w:ind w:left="833"/>
        <w:rPr>
          <w:rFonts w:eastAsia="Calibri"/>
          <w:lang w:val="en-US" w:eastAsia="en-US"/>
        </w:rPr>
      </w:pPr>
      <w:r w:rsidRPr="009A60C6">
        <w:rPr>
          <w:rFonts w:eastAsia="Calibri"/>
          <w:sz w:val="20"/>
          <w:szCs w:val="20"/>
          <w:lang w:val="en-GB" w:eastAsia="en-US"/>
        </w:rPr>
        <w:lastRenderedPageBreak/>
        <w:t xml:space="preserve">The file states that there are other similar courts in Scovania (and in </w:t>
      </w:r>
      <w:r w:rsidR="00805AD7">
        <w:rPr>
          <w:rFonts w:eastAsia="Calibri"/>
          <w:sz w:val="20"/>
          <w:szCs w:val="20"/>
          <w:lang w:val="en-GB" w:eastAsia="en-US"/>
        </w:rPr>
        <w:t xml:space="preserve">the </w:t>
      </w:r>
      <w:r w:rsidRPr="009A60C6">
        <w:rPr>
          <w:rFonts w:eastAsia="Calibri"/>
          <w:sz w:val="20"/>
          <w:szCs w:val="20"/>
          <w:lang w:val="en-GB" w:eastAsia="en-US"/>
        </w:rPr>
        <w:t xml:space="preserve">country Obrea), but apparently a decision has been made to nominate only this Council. This is permissible, but the participants could discuss the circumstances under which States Parties might choose to nominate only one instance, or only part, of an element. </w:t>
      </w:r>
      <w:r w:rsidR="008F691C" w:rsidRPr="00826C98">
        <w:rPr>
          <w:rFonts w:eastAsia="Calibri"/>
          <w:sz w:val="20"/>
          <w:szCs w:val="20"/>
          <w:lang w:val="en-GB" w:eastAsia="en-US"/>
        </w:rPr>
        <w:t>A</w:t>
      </w:r>
      <w:r w:rsidRPr="009A60C6">
        <w:rPr>
          <w:sz w:val="20"/>
          <w:szCs w:val="20"/>
          <w:lang w:val="en-GB"/>
        </w:rPr>
        <w:t xml:space="preserve">n element </w:t>
      </w:r>
      <w:r w:rsidR="008F691C" w:rsidRPr="009A60C6">
        <w:rPr>
          <w:sz w:val="20"/>
          <w:szCs w:val="20"/>
          <w:lang w:val="en-GB"/>
        </w:rPr>
        <w:t xml:space="preserve">can </w:t>
      </w:r>
      <w:r w:rsidRPr="009A60C6">
        <w:rPr>
          <w:sz w:val="20"/>
          <w:szCs w:val="20"/>
          <w:lang w:val="en-GB"/>
        </w:rPr>
        <w:t>be shared within the same territory by several communities</w:t>
      </w:r>
      <w:r w:rsidR="0073580A">
        <w:rPr>
          <w:sz w:val="20"/>
          <w:szCs w:val="20"/>
          <w:lang w:val="en-GB"/>
        </w:rPr>
        <w:t>.</w:t>
      </w:r>
      <w:r w:rsidRPr="009A60C6">
        <w:rPr>
          <w:rStyle w:val="FootnoteReference"/>
          <w:lang w:val="en-GB"/>
        </w:rPr>
        <w:footnoteReference w:id="155"/>
      </w:r>
      <w:r w:rsidRPr="009A60C6">
        <w:rPr>
          <w:sz w:val="20"/>
          <w:szCs w:val="20"/>
          <w:lang w:val="en-GB"/>
        </w:rPr>
        <w:t xml:space="preserve"> However, in this case, the rationale for selecting a particular region or locality rather than another is not explicit.</w:t>
      </w:r>
    </w:p>
    <w:p w:rsidR="007D7998" w:rsidRPr="00826C98" w:rsidRDefault="00204F7D" w:rsidP="00805AD7">
      <w:pPr>
        <w:pStyle w:val="Texte1"/>
        <w:rPr>
          <w:rFonts w:eastAsia="Calibri"/>
          <w:szCs w:val="22"/>
          <w:lang w:val="en-GB" w:eastAsia="en-US"/>
        </w:rPr>
      </w:pPr>
      <w:r w:rsidRPr="009A60C6">
        <w:rPr>
          <w:rFonts w:eastAsia="Calibri"/>
          <w:szCs w:val="22"/>
          <w:lang w:val="en-GB" w:eastAsia="en-US"/>
        </w:rPr>
        <w:t xml:space="preserve">The participants </w:t>
      </w:r>
      <w:r w:rsidR="007D7998" w:rsidRPr="00826C98">
        <w:rPr>
          <w:rFonts w:eastAsia="Calibri"/>
          <w:szCs w:val="22"/>
          <w:lang w:val="en-GB" w:eastAsia="en-US"/>
        </w:rPr>
        <w:t>could discuss how this might affect the safeguarding of this and other similar elements, or the relationships between the different groups or communities involved. Nominating only one instance of an element that has multiple similar manifestations in the same country might create unintended hierarchies between them. This would be contrary to the spirit of the Convention. In principle, it is not a good idea to nominate for inscription on a List part of a larger element that was included as a whole in the officially recognized ICH inventory of the country.</w:t>
      </w:r>
    </w:p>
    <w:p w:rsidR="00204F7D" w:rsidRPr="00AB61B2" w:rsidRDefault="007D7998" w:rsidP="009A60C6">
      <w:pPr>
        <w:pStyle w:val="Texte1"/>
        <w:rPr>
          <w:lang w:val="en-US"/>
        </w:rPr>
      </w:pPr>
      <w:r w:rsidRPr="00826C98">
        <w:rPr>
          <w:rFonts w:eastAsia="Calibri"/>
          <w:szCs w:val="22"/>
          <w:lang w:val="en-GB" w:eastAsia="en-US"/>
        </w:rPr>
        <w:t xml:space="preserve">Also, the file seems to confuse the Representative List with the World Heritage List, invoking the idea of age as a reason for inscription on the List, and referring to it as ‘UNESCO’s World Intangible Heritage List’. Later on in the file a similar error can be noted. </w:t>
      </w:r>
      <w:r w:rsidR="008F691C" w:rsidRPr="00826C98">
        <w:rPr>
          <w:rFonts w:eastAsia="Calibri"/>
          <w:szCs w:val="22"/>
          <w:lang w:val="en-GB" w:eastAsia="en-US"/>
        </w:rPr>
        <w:t>T</w:t>
      </w:r>
      <w:r w:rsidR="00204F7D" w:rsidRPr="009A60C6">
        <w:rPr>
          <w:rFonts w:eastAsia="Calibri"/>
          <w:szCs w:val="22"/>
          <w:lang w:val="en-GB" w:eastAsia="en-US"/>
        </w:rPr>
        <w:t xml:space="preserve">he use of inappropriate vocabulary, such as references to a tentative list, the World Heritage List, the world heritage of humanity, masterpieces, and so on, could be seen as a lack of understanding on the part of submitting </w:t>
      </w:r>
      <w:r w:rsidR="008F691C" w:rsidRPr="009A60C6">
        <w:rPr>
          <w:rFonts w:eastAsia="Calibri"/>
          <w:szCs w:val="22"/>
          <w:lang w:val="en-GB" w:eastAsia="en-US"/>
        </w:rPr>
        <w:t>s</w:t>
      </w:r>
      <w:r w:rsidR="00204F7D" w:rsidRPr="009A60C6">
        <w:rPr>
          <w:rFonts w:eastAsia="Calibri"/>
          <w:szCs w:val="22"/>
          <w:lang w:val="en-GB" w:eastAsia="en-US"/>
        </w:rPr>
        <w:t>tates of the specific character of the 2003 Convention</w:t>
      </w:r>
      <w:r w:rsidR="00204F7D" w:rsidRPr="009A60C6">
        <w:rPr>
          <w:lang w:val="en-GB"/>
        </w:rPr>
        <w:t>.</w:t>
      </w:r>
      <w:r w:rsidR="008F691C" w:rsidRPr="009A60C6">
        <w:rPr>
          <w:rStyle w:val="FootnoteReference"/>
          <w:lang w:val="en-GB"/>
        </w:rPr>
        <w:footnoteReference w:id="156"/>
      </w:r>
    </w:p>
    <w:p w:rsidR="007D7998" w:rsidRPr="009A60C6" w:rsidRDefault="007D7998" w:rsidP="007D7998">
      <w:pPr>
        <w:pStyle w:val="Heading3"/>
        <w:rPr>
          <w:color w:val="auto"/>
          <w:lang w:val="en-GB"/>
        </w:rPr>
      </w:pPr>
      <w:r w:rsidRPr="009A60C6">
        <w:rPr>
          <w:color w:val="auto"/>
          <w:lang w:val="en-GB"/>
        </w:rPr>
        <w:t>E. Contact person</w:t>
      </w:r>
    </w:p>
    <w:p w:rsidR="007D7998" w:rsidRPr="00826C98" w:rsidRDefault="007D7998" w:rsidP="0019700C">
      <w:pPr>
        <w:pStyle w:val="Texte1"/>
        <w:rPr>
          <w:rFonts w:eastAsia="Calibri"/>
          <w:szCs w:val="22"/>
          <w:lang w:val="en-GB" w:eastAsia="en-US"/>
        </w:rPr>
      </w:pPr>
      <w:r w:rsidRPr="00826C98">
        <w:rPr>
          <w:rFonts w:eastAsia="Calibri"/>
          <w:szCs w:val="22"/>
          <w:lang w:val="en-GB" w:eastAsia="en-US"/>
        </w:rPr>
        <w:t>Details such as names and addresses have been omitted from all the sample nominations.</w:t>
      </w:r>
    </w:p>
    <w:p w:rsidR="007D7998" w:rsidRPr="00826C98" w:rsidRDefault="007D7998" w:rsidP="0019700C">
      <w:pPr>
        <w:pStyle w:val="Texte1"/>
        <w:rPr>
          <w:rFonts w:eastAsia="Calibri"/>
          <w:szCs w:val="22"/>
          <w:lang w:val="en-GB" w:eastAsia="en-US"/>
        </w:rPr>
      </w:pPr>
      <w:r w:rsidRPr="00826C98">
        <w:rPr>
          <w:rFonts w:eastAsia="Calibri"/>
          <w:szCs w:val="22"/>
          <w:lang w:val="en-GB" w:eastAsia="en-US"/>
        </w:rPr>
        <w:t>The Tourism Office is only an appropriate contact for correspondence about the file if mandated as such by the State Party and the community concerned. The participants may wish to discuss whether this is likely to be the case since the Tourism Office seems not to have consulted the community or the Federal or Provincial government authorities in drawing up the nomination file. Their interests in submitting this nomination may have more to do with tourism promotion than with safeguarding the element, which may be why their safeguarding suggestions are so weak.</w:t>
      </w:r>
    </w:p>
    <w:p w:rsidR="007D7998" w:rsidRPr="009A60C6" w:rsidRDefault="007D7998" w:rsidP="00FE0ECA">
      <w:pPr>
        <w:pStyle w:val="Heading3"/>
        <w:rPr>
          <w:color w:val="auto"/>
          <w:lang w:val="en-GB"/>
        </w:rPr>
      </w:pPr>
      <w:r w:rsidRPr="009A60C6">
        <w:rPr>
          <w:color w:val="auto"/>
          <w:lang w:val="en-GB"/>
        </w:rPr>
        <w:t>1. Identification and definition of the element (Criterion R.1)</w:t>
      </w:r>
    </w:p>
    <w:p w:rsidR="007D7998" w:rsidRPr="00826C98" w:rsidRDefault="007D7998" w:rsidP="00805AD7">
      <w:pPr>
        <w:pStyle w:val="Texte1"/>
        <w:rPr>
          <w:rFonts w:eastAsia="Calibri"/>
          <w:szCs w:val="22"/>
          <w:lang w:val="en-GB" w:eastAsia="en-US"/>
        </w:rPr>
      </w:pPr>
      <w:r w:rsidRPr="00826C98">
        <w:rPr>
          <w:rFonts w:eastAsia="Calibri"/>
          <w:szCs w:val="22"/>
          <w:lang w:val="en-GB" w:eastAsia="en-US"/>
        </w:rPr>
        <w:t xml:space="preserve">This section should contain information about the nature of the element, the associated communities, groups and/or individuals, the significance of the element to these communities or groups today, transmission modes and compliance with the definition of ICH in the </w:t>
      </w:r>
      <w:r w:rsidR="008F691C" w:rsidRPr="00826C98">
        <w:rPr>
          <w:rFonts w:eastAsia="Calibri"/>
          <w:szCs w:val="22"/>
          <w:lang w:val="en-GB" w:eastAsia="en-US"/>
        </w:rPr>
        <w:t>C</w:t>
      </w:r>
      <w:r w:rsidRPr="00826C98">
        <w:rPr>
          <w:rFonts w:eastAsia="Calibri"/>
          <w:szCs w:val="22"/>
          <w:lang w:val="en-GB" w:eastAsia="en-US"/>
        </w:rPr>
        <w:t>onvention.</w:t>
      </w:r>
      <w:r w:rsidR="008F691C" w:rsidRPr="00826C98">
        <w:rPr>
          <w:rFonts w:eastAsia="Calibri"/>
          <w:szCs w:val="22"/>
          <w:lang w:val="en-GB" w:eastAsia="en-US"/>
        </w:rPr>
        <w:t xml:space="preserve"> Many problems are found her</w:t>
      </w:r>
      <w:r w:rsidR="00805AD7">
        <w:rPr>
          <w:rFonts w:eastAsia="Calibri"/>
          <w:szCs w:val="22"/>
          <w:lang w:val="en-GB" w:eastAsia="en-US"/>
        </w:rPr>
        <w:t>e including information that is</w:t>
      </w:r>
      <w:r w:rsidR="008F691C" w:rsidRPr="00826C98">
        <w:rPr>
          <w:rFonts w:eastAsia="Calibri"/>
          <w:szCs w:val="22"/>
          <w:lang w:val="en-GB" w:eastAsia="en-US"/>
        </w:rPr>
        <w:t xml:space="preserve"> </w:t>
      </w:r>
      <w:r w:rsidR="008F691C" w:rsidRPr="009A60C6">
        <w:rPr>
          <w:lang w:val="en-GB"/>
        </w:rPr>
        <w:t>too general, too historical or too technical</w:t>
      </w:r>
      <w:r w:rsidR="00805AD7">
        <w:rPr>
          <w:lang w:val="en-GB"/>
        </w:rPr>
        <w:t>. The file is</w:t>
      </w:r>
      <w:r w:rsidR="00204F7D" w:rsidRPr="009A60C6">
        <w:rPr>
          <w:lang w:val="en-GB"/>
        </w:rPr>
        <w:t xml:space="preserve"> often lacking a clear description of the significance of </w:t>
      </w:r>
      <w:r w:rsidR="00805AD7">
        <w:rPr>
          <w:lang w:val="en-GB"/>
        </w:rPr>
        <w:t>the</w:t>
      </w:r>
      <w:r w:rsidR="00805AD7" w:rsidRPr="009A60C6">
        <w:rPr>
          <w:lang w:val="en-GB"/>
        </w:rPr>
        <w:t xml:space="preserve"> </w:t>
      </w:r>
      <w:r w:rsidR="00204F7D" w:rsidRPr="009A60C6">
        <w:rPr>
          <w:lang w:val="en-GB"/>
        </w:rPr>
        <w:t>element to its community and of its current social and cultural functions</w:t>
      </w:r>
      <w:r w:rsidR="008F691C" w:rsidRPr="009A60C6">
        <w:rPr>
          <w:lang w:val="en-GB"/>
        </w:rPr>
        <w:t>.</w:t>
      </w:r>
      <w:r w:rsidR="008F691C" w:rsidRPr="00826C98">
        <w:rPr>
          <w:rStyle w:val="FootnoteReference"/>
          <w:rFonts w:eastAsia="Calibri"/>
          <w:szCs w:val="22"/>
          <w:lang w:val="en-GB" w:eastAsia="en-US"/>
        </w:rPr>
        <w:footnoteReference w:id="157"/>
      </w:r>
    </w:p>
    <w:p w:rsidR="007D7998" w:rsidRPr="00826C98" w:rsidRDefault="007D7998" w:rsidP="00FE0ECA">
      <w:pPr>
        <w:pStyle w:val="Soustitre"/>
        <w:rPr>
          <w:lang w:val="en-GB"/>
        </w:rPr>
      </w:pPr>
      <w:r w:rsidRPr="00826C98">
        <w:rPr>
          <w:noProof w:val="0"/>
          <w:lang w:val="en-GB"/>
        </w:rPr>
        <w:t>Domains</w:t>
      </w:r>
    </w:p>
    <w:p w:rsidR="007D7998" w:rsidRPr="00826C98" w:rsidRDefault="007D7998" w:rsidP="0019700C">
      <w:pPr>
        <w:pStyle w:val="Texte1"/>
        <w:rPr>
          <w:rFonts w:eastAsia="Calibri"/>
          <w:szCs w:val="22"/>
          <w:lang w:val="en-GB" w:eastAsia="en-US"/>
        </w:rPr>
      </w:pPr>
      <w:r w:rsidRPr="00826C98">
        <w:rPr>
          <w:rFonts w:eastAsia="Calibri"/>
          <w:szCs w:val="22"/>
          <w:lang w:val="en-GB" w:eastAsia="en-US"/>
        </w:rPr>
        <w:t>The domains listed do not include traditional craftsmanship, which could cover the knowledge needed to maintain the material culture of the canal system. An incomplete list of the relevant domains is not a reason for rejecting the file, but submitting States should attempt to be as inclusive as possible.</w:t>
      </w:r>
    </w:p>
    <w:p w:rsidR="007D7998" w:rsidRPr="00826C98" w:rsidRDefault="008E5AA9" w:rsidP="00FE0ECA">
      <w:pPr>
        <w:pStyle w:val="Soustitre"/>
        <w:rPr>
          <w:lang w:val="en-GB"/>
        </w:rPr>
      </w:pPr>
      <w:r w:rsidRPr="00826C98">
        <w:rPr>
          <w:noProof w:val="0"/>
          <w:lang w:val="en-GB"/>
        </w:rPr>
        <w:lastRenderedPageBreak/>
        <w:t xml:space="preserve">(i) </w:t>
      </w:r>
      <w:r w:rsidR="007D7998" w:rsidRPr="00826C98">
        <w:rPr>
          <w:noProof w:val="0"/>
          <w:lang w:val="en-GB"/>
        </w:rPr>
        <w:t>Summary description of the element</w:t>
      </w:r>
    </w:p>
    <w:p w:rsidR="00204F7D" w:rsidRPr="009A60C6" w:rsidRDefault="007D7998" w:rsidP="00204F7D">
      <w:pPr>
        <w:pStyle w:val="Texte1"/>
        <w:rPr>
          <w:szCs w:val="20"/>
          <w:lang w:val="en-GB"/>
        </w:rPr>
      </w:pPr>
      <w:r w:rsidRPr="00826C98">
        <w:rPr>
          <w:rFonts w:eastAsia="Calibri"/>
          <w:szCs w:val="22"/>
          <w:lang w:val="en-GB" w:eastAsia="en-US"/>
        </w:rPr>
        <w:t>This summary description is too short and does not provide sufficient information.</w:t>
      </w:r>
      <w:r w:rsidR="00204F7D" w:rsidRPr="009A60C6">
        <w:rPr>
          <w:rFonts w:eastAsia="Calibri"/>
          <w:szCs w:val="22"/>
          <w:lang w:val="en-GB" w:eastAsia="en-US"/>
        </w:rPr>
        <w:t xml:space="preserve"> It does not contribute to a clear understanding of the element and its constituent parts. The </w:t>
      </w:r>
      <w:r w:rsidR="007D4064">
        <w:rPr>
          <w:rFonts w:eastAsia="Calibri"/>
          <w:szCs w:val="22"/>
          <w:lang w:val="en-GB" w:eastAsia="en-US"/>
        </w:rPr>
        <w:t>‘</w:t>
      </w:r>
      <w:r w:rsidR="00204F7D" w:rsidRPr="009A60C6">
        <w:rPr>
          <w:rFonts w:eastAsia="Calibri"/>
          <w:szCs w:val="22"/>
          <w:lang w:val="en-GB" w:eastAsia="en-US"/>
        </w:rPr>
        <w:t>diverse functions</w:t>
      </w:r>
      <w:r w:rsidR="007D4064">
        <w:rPr>
          <w:rFonts w:eastAsia="Calibri"/>
          <w:szCs w:val="22"/>
          <w:lang w:val="en-GB" w:eastAsia="en-US"/>
        </w:rPr>
        <w:t>’</w:t>
      </w:r>
      <w:r w:rsidR="00204F7D" w:rsidRPr="009A60C6">
        <w:rPr>
          <w:rFonts w:eastAsia="Calibri"/>
          <w:szCs w:val="22"/>
          <w:lang w:val="en-GB" w:eastAsia="en-US"/>
        </w:rPr>
        <w:t xml:space="preserve"> of the Council, for instance, are not made explicit, and neither are the </w:t>
      </w:r>
      <w:r w:rsidR="007D4064">
        <w:rPr>
          <w:rFonts w:eastAsia="Calibri"/>
          <w:szCs w:val="22"/>
          <w:lang w:val="en-GB" w:eastAsia="en-US"/>
        </w:rPr>
        <w:t>‘</w:t>
      </w:r>
      <w:r w:rsidR="00204F7D" w:rsidRPr="009A60C6">
        <w:rPr>
          <w:rFonts w:eastAsia="Calibri"/>
          <w:szCs w:val="22"/>
          <w:lang w:val="en-GB" w:eastAsia="en-US"/>
        </w:rPr>
        <w:t>different administrative levels</w:t>
      </w:r>
      <w:r w:rsidR="007D4064">
        <w:rPr>
          <w:rFonts w:eastAsia="Calibri"/>
          <w:szCs w:val="22"/>
          <w:lang w:val="en-GB" w:eastAsia="en-US"/>
        </w:rPr>
        <w:t>’</w:t>
      </w:r>
      <w:r w:rsidR="00204F7D" w:rsidRPr="009A60C6">
        <w:rPr>
          <w:rFonts w:eastAsia="Calibri"/>
          <w:szCs w:val="22"/>
          <w:lang w:val="en-GB" w:eastAsia="en-US"/>
        </w:rPr>
        <w:t xml:space="preserve">. </w:t>
      </w:r>
      <w:r w:rsidR="00836C45" w:rsidRPr="00826C98">
        <w:rPr>
          <w:szCs w:val="20"/>
          <w:lang w:val="en-GB"/>
        </w:rPr>
        <w:t>T</w:t>
      </w:r>
      <w:r w:rsidR="00204F7D" w:rsidRPr="009A60C6">
        <w:rPr>
          <w:szCs w:val="20"/>
          <w:lang w:val="en-GB"/>
        </w:rPr>
        <w:t>he element’s nature and its multiple components should be sufficiently explained and detailed in the nomination in order to make clear to the reader how the element is constituted, especially since nomination files are made available online and provide a primary point of reference for years and decades to come.</w:t>
      </w:r>
      <w:r w:rsidR="00204F7D" w:rsidRPr="009A60C6">
        <w:rPr>
          <w:rStyle w:val="FootnoteReference"/>
          <w:szCs w:val="20"/>
          <w:lang w:val="en-GB"/>
        </w:rPr>
        <w:footnoteReference w:id="158"/>
      </w:r>
    </w:p>
    <w:p w:rsidR="00204F7D" w:rsidRPr="00826C98" w:rsidRDefault="00204F7D" w:rsidP="00F84C79">
      <w:pPr>
        <w:pStyle w:val="Texte1"/>
        <w:rPr>
          <w:rFonts w:eastAsia="Calibri"/>
          <w:szCs w:val="22"/>
          <w:lang w:val="en-GB" w:eastAsia="en-US"/>
        </w:rPr>
      </w:pPr>
      <w:r w:rsidRPr="009A60C6">
        <w:rPr>
          <w:rFonts w:eastAsia="Calibri"/>
          <w:szCs w:val="22"/>
          <w:lang w:val="en-GB" w:eastAsia="en-US"/>
        </w:rPr>
        <w:t xml:space="preserve">An imprecise summary also makes it difficult to establish </w:t>
      </w:r>
      <w:r w:rsidR="008729C1" w:rsidRPr="00826C98">
        <w:rPr>
          <w:rFonts w:eastAsia="Calibri"/>
          <w:szCs w:val="22"/>
          <w:lang w:val="en-GB" w:eastAsia="en-US"/>
        </w:rPr>
        <w:t xml:space="preserve">the </w:t>
      </w:r>
      <w:r w:rsidRPr="009A60C6">
        <w:rPr>
          <w:rFonts w:eastAsia="Calibri"/>
          <w:szCs w:val="22"/>
          <w:lang w:val="en-GB" w:eastAsia="en-US"/>
        </w:rPr>
        <w:t xml:space="preserve">‘boundaries’ </w:t>
      </w:r>
      <w:r w:rsidR="008729C1" w:rsidRPr="00826C98">
        <w:rPr>
          <w:rFonts w:eastAsia="Calibri"/>
          <w:szCs w:val="22"/>
          <w:lang w:val="en-GB" w:eastAsia="en-US"/>
        </w:rPr>
        <w:t xml:space="preserve">of the element. One has to remember that </w:t>
      </w:r>
      <w:r w:rsidRPr="009A60C6">
        <w:rPr>
          <w:szCs w:val="20"/>
          <w:lang w:val="en-GB"/>
        </w:rPr>
        <w:t xml:space="preserve">a middle ground </w:t>
      </w:r>
      <w:r w:rsidR="008729C1" w:rsidRPr="00826C98">
        <w:rPr>
          <w:szCs w:val="20"/>
          <w:lang w:val="en-GB"/>
        </w:rPr>
        <w:t xml:space="preserve">must be found </w:t>
      </w:r>
      <w:r w:rsidRPr="009A60C6">
        <w:rPr>
          <w:szCs w:val="20"/>
          <w:lang w:val="en-GB"/>
        </w:rPr>
        <w:t xml:space="preserve">between overly general, all-inclusive and </w:t>
      </w:r>
      <w:r w:rsidR="00F84C79" w:rsidRPr="009B1F57">
        <w:rPr>
          <w:szCs w:val="20"/>
          <w:lang w:val="en-GB"/>
        </w:rPr>
        <w:t>strongly connected</w:t>
      </w:r>
      <w:r w:rsidR="00F84C79" w:rsidRPr="00F84C79">
        <w:rPr>
          <w:szCs w:val="20"/>
          <w:lang w:val="en-GB"/>
        </w:rPr>
        <w:t xml:space="preserve"> </w:t>
      </w:r>
      <w:r w:rsidRPr="001F562E">
        <w:rPr>
          <w:szCs w:val="20"/>
          <w:lang w:val="en-GB"/>
        </w:rPr>
        <w:t>elements,</w:t>
      </w:r>
      <w:r w:rsidRPr="009A60C6">
        <w:rPr>
          <w:szCs w:val="20"/>
          <w:lang w:val="en-GB"/>
        </w:rPr>
        <w:t xml:space="preserve"> on the one hand, and micro-elements – important as they may be to their own community – whose specificities may not be apparent or easily demonstrated to outsiders.</w:t>
      </w:r>
      <w:r w:rsidRPr="009A60C6">
        <w:rPr>
          <w:rStyle w:val="FootnoteReference"/>
          <w:szCs w:val="20"/>
          <w:lang w:val="en-GB"/>
        </w:rPr>
        <w:footnoteReference w:id="159"/>
      </w:r>
    </w:p>
    <w:p w:rsidR="007D7998" w:rsidRPr="00826C98" w:rsidRDefault="007D7998" w:rsidP="0019700C">
      <w:pPr>
        <w:pStyle w:val="Texte1"/>
        <w:rPr>
          <w:rFonts w:eastAsia="Calibri"/>
          <w:szCs w:val="22"/>
          <w:lang w:val="en-GB" w:eastAsia="en-US"/>
        </w:rPr>
      </w:pPr>
      <w:r w:rsidRPr="00826C98">
        <w:rPr>
          <w:rFonts w:eastAsia="Calibri"/>
          <w:szCs w:val="22"/>
          <w:lang w:val="en-GB" w:eastAsia="en-US"/>
        </w:rPr>
        <w:t>It is necessary to infer that the role of the Council today is also to coordinate the maintenance of the canal system and its machinery: this is only discussed in relation to the historical role of the water courts in the region. More summary information could usefully be provided about the element, the irrigation system, the communities concerned, and about its current value to the irrigating community and perhaps also to the general population of Galacia province.</w:t>
      </w:r>
    </w:p>
    <w:p w:rsidR="007D7998" w:rsidRPr="00826C98" w:rsidRDefault="007D7998" w:rsidP="0019700C">
      <w:pPr>
        <w:pStyle w:val="Texte1"/>
        <w:rPr>
          <w:rFonts w:eastAsia="Calibri"/>
          <w:szCs w:val="22"/>
          <w:lang w:val="en-GB" w:eastAsia="en-US"/>
        </w:rPr>
      </w:pPr>
      <w:r w:rsidRPr="00826C98">
        <w:rPr>
          <w:rFonts w:eastAsia="Calibri"/>
          <w:szCs w:val="22"/>
          <w:lang w:val="en-GB" w:eastAsia="en-US"/>
        </w:rPr>
        <w:t xml:space="preserve">The sentence ‘It should be acknowledged, </w:t>
      </w:r>
      <w:r w:rsidRPr="00826C98">
        <w:rPr>
          <w:rFonts w:eastAsia="Calibri"/>
          <w:i/>
          <w:szCs w:val="22"/>
          <w:lang w:val="en-GB" w:eastAsia="en-US"/>
        </w:rPr>
        <w:t>however</w:t>
      </w:r>
      <w:r w:rsidRPr="00826C98">
        <w:rPr>
          <w:rFonts w:eastAsia="Calibri"/>
          <w:szCs w:val="22"/>
          <w:lang w:val="en-GB" w:eastAsia="en-US"/>
        </w:rPr>
        <w:t xml:space="preserve">, that it is composed not of </w:t>
      </w:r>
      <w:r w:rsidRPr="00826C98">
        <w:rPr>
          <w:rFonts w:eastAsia="Calibri"/>
          <w:i/>
          <w:szCs w:val="22"/>
          <w:lang w:val="en-GB" w:eastAsia="en-US"/>
        </w:rPr>
        <w:t>well-trained lawyers</w:t>
      </w:r>
      <w:r w:rsidRPr="00826C98">
        <w:rPr>
          <w:rFonts w:eastAsia="Calibri"/>
          <w:szCs w:val="22"/>
          <w:lang w:val="en-GB" w:eastAsia="en-US"/>
        </w:rPr>
        <w:t xml:space="preserve"> but of people with </w:t>
      </w:r>
      <w:r w:rsidRPr="00826C98">
        <w:rPr>
          <w:rFonts w:eastAsia="Calibri"/>
          <w:i/>
          <w:szCs w:val="22"/>
          <w:lang w:val="en-GB" w:eastAsia="en-US"/>
        </w:rPr>
        <w:t>only</w:t>
      </w:r>
      <w:r w:rsidRPr="00826C98">
        <w:rPr>
          <w:rFonts w:eastAsia="Calibri"/>
          <w:szCs w:val="22"/>
          <w:lang w:val="en-GB" w:eastAsia="en-US"/>
        </w:rPr>
        <w:t xml:space="preserve"> informal instruction within the community of irrigating farmers’ casts doubt on the skills of these informally trained farmers in making decisions, betraying a poor understanding of traditional mediation practices. This leads to the unsuitable suggestion in the section on safeguarding measures (3) that their role should be augmented by formal legal support from lawyers.</w:t>
      </w:r>
    </w:p>
    <w:p w:rsidR="007D7998" w:rsidRPr="00826C98" w:rsidRDefault="008E5AA9" w:rsidP="00FE0ECA">
      <w:pPr>
        <w:pStyle w:val="Soustitre"/>
        <w:rPr>
          <w:lang w:val="en-GB"/>
        </w:rPr>
      </w:pPr>
      <w:r w:rsidRPr="00826C98">
        <w:rPr>
          <w:noProof w:val="0"/>
          <w:lang w:val="en-GB"/>
        </w:rPr>
        <w:t xml:space="preserve">(ii) </w:t>
      </w:r>
      <w:r w:rsidR="007D7998" w:rsidRPr="00826C98">
        <w:rPr>
          <w:noProof w:val="0"/>
          <w:lang w:val="en-GB"/>
        </w:rPr>
        <w:t>Bearers and practitioners</w:t>
      </w:r>
    </w:p>
    <w:p w:rsidR="007D7998" w:rsidRPr="00826C98" w:rsidRDefault="007D7998" w:rsidP="002B07B3">
      <w:pPr>
        <w:pStyle w:val="Texte1"/>
        <w:rPr>
          <w:rFonts w:eastAsia="Calibri"/>
          <w:szCs w:val="22"/>
          <w:lang w:val="en-GB" w:eastAsia="en-US"/>
        </w:rPr>
      </w:pPr>
      <w:r w:rsidRPr="00826C98">
        <w:rPr>
          <w:rFonts w:eastAsia="Calibri"/>
          <w:szCs w:val="22"/>
          <w:lang w:val="en-GB" w:eastAsia="en-US"/>
        </w:rPr>
        <w:t xml:space="preserve">The technical detail provided in this section about the irrigation system does not clarify who the bearers and practitioners are. Arab settlers who initially helped to establish these technologies in the region do not constitute the bearers or practitioners of the element today: these are the irrigating farmers of the Lagara basin. The file gives the impression in this section that the Council is mainly there to remind inhabitants of the </w:t>
      </w:r>
      <w:r w:rsidRPr="00826C98">
        <w:rPr>
          <w:rFonts w:eastAsia="Calibri"/>
          <w:i/>
          <w:szCs w:val="22"/>
          <w:lang w:val="en-GB" w:eastAsia="en-US"/>
        </w:rPr>
        <w:t>capital city</w:t>
      </w:r>
      <w:r w:rsidRPr="00826C98">
        <w:rPr>
          <w:rFonts w:eastAsia="Calibri"/>
          <w:szCs w:val="22"/>
          <w:lang w:val="en-GB" w:eastAsia="en-US"/>
        </w:rPr>
        <w:t xml:space="preserve"> about ancient canal systems and their councils in the rural areas, rather than playing a strong role within the irrigating community today. It is clear from the other sections that the </w:t>
      </w:r>
      <w:r w:rsidRPr="00826C98">
        <w:rPr>
          <w:rFonts w:eastAsia="Calibri"/>
          <w:i/>
          <w:szCs w:val="22"/>
          <w:lang w:val="en-GB" w:eastAsia="en-US"/>
        </w:rPr>
        <w:t>townspeople</w:t>
      </w:r>
      <w:r w:rsidRPr="00826C98">
        <w:rPr>
          <w:rFonts w:eastAsia="Calibri"/>
          <w:szCs w:val="22"/>
          <w:lang w:val="en-GB" w:eastAsia="en-US"/>
        </w:rPr>
        <w:t xml:space="preserve"> of Galacia are not the bearers or practitioners of the element today.</w:t>
      </w:r>
    </w:p>
    <w:p w:rsidR="00204F7D" w:rsidRPr="009A60C6" w:rsidRDefault="00204F7D" w:rsidP="009A60C6">
      <w:pPr>
        <w:pStyle w:val="Texte1"/>
        <w:rPr>
          <w:rFonts w:eastAsia="Calibri"/>
          <w:szCs w:val="22"/>
          <w:lang w:val="en-GB" w:eastAsia="en-US"/>
        </w:rPr>
      </w:pPr>
      <w:r w:rsidRPr="009A60C6">
        <w:rPr>
          <w:rFonts w:eastAsia="Calibri"/>
          <w:szCs w:val="22"/>
          <w:lang w:val="en-GB" w:eastAsia="en-US"/>
        </w:rPr>
        <w:t xml:space="preserve">The lack of precision also applies to the roles of different sections of the concerned community. Other than a brief reference to age of Council members, the reader for instance remains uncertain as to the roles of these Councils. </w:t>
      </w:r>
      <w:r w:rsidR="008729C1" w:rsidRPr="00826C98">
        <w:rPr>
          <w:rFonts w:eastAsia="Calibri"/>
          <w:szCs w:val="22"/>
          <w:lang w:val="en-GB" w:eastAsia="en-US"/>
        </w:rPr>
        <w:t xml:space="preserve">States are encouraged </w:t>
      </w:r>
      <w:r w:rsidRPr="009A60C6">
        <w:rPr>
          <w:rStyle w:val="hps"/>
          <w:szCs w:val="20"/>
          <w:lang w:val="en-GB"/>
        </w:rPr>
        <w:t>not to</w:t>
      </w:r>
      <w:r w:rsidRPr="009A60C6">
        <w:rPr>
          <w:szCs w:val="20"/>
          <w:lang w:val="en-GB"/>
        </w:rPr>
        <w:t xml:space="preserve"> </w:t>
      </w:r>
      <w:r w:rsidRPr="009A60C6">
        <w:rPr>
          <w:rStyle w:val="hps"/>
          <w:szCs w:val="20"/>
          <w:lang w:val="en-GB"/>
        </w:rPr>
        <w:t>simplify</w:t>
      </w:r>
      <w:r w:rsidRPr="009A60C6">
        <w:rPr>
          <w:szCs w:val="20"/>
          <w:lang w:val="en-GB"/>
        </w:rPr>
        <w:t xml:space="preserve"> </w:t>
      </w:r>
      <w:r w:rsidRPr="009A60C6">
        <w:rPr>
          <w:rStyle w:val="hps"/>
          <w:szCs w:val="20"/>
          <w:lang w:val="en-GB"/>
        </w:rPr>
        <w:t>the description of the</w:t>
      </w:r>
      <w:r w:rsidRPr="009A60C6">
        <w:rPr>
          <w:szCs w:val="20"/>
          <w:lang w:val="en-GB"/>
        </w:rPr>
        <w:t xml:space="preserve"> </w:t>
      </w:r>
      <w:r w:rsidRPr="009A60C6">
        <w:rPr>
          <w:rStyle w:val="hps"/>
          <w:szCs w:val="20"/>
          <w:lang w:val="en-GB"/>
        </w:rPr>
        <w:t xml:space="preserve">communities concerned </w:t>
      </w:r>
      <w:r w:rsidRPr="009A60C6">
        <w:rPr>
          <w:szCs w:val="20"/>
          <w:lang w:val="en-GB"/>
        </w:rPr>
        <w:t xml:space="preserve">but rather </w:t>
      </w:r>
      <w:r w:rsidRPr="009A60C6">
        <w:rPr>
          <w:rStyle w:val="hps"/>
          <w:szCs w:val="20"/>
          <w:lang w:val="en-GB"/>
        </w:rPr>
        <w:t>to</w:t>
      </w:r>
      <w:r w:rsidRPr="009A60C6">
        <w:rPr>
          <w:szCs w:val="20"/>
          <w:lang w:val="en-GB"/>
        </w:rPr>
        <w:t xml:space="preserve"> </w:t>
      </w:r>
      <w:r w:rsidRPr="009A60C6">
        <w:rPr>
          <w:rStyle w:val="hps"/>
          <w:szCs w:val="20"/>
          <w:lang w:val="en-GB"/>
        </w:rPr>
        <w:t>describe the diversity of</w:t>
      </w:r>
      <w:r w:rsidRPr="009A60C6">
        <w:rPr>
          <w:szCs w:val="20"/>
          <w:lang w:val="en-GB"/>
        </w:rPr>
        <w:t xml:space="preserve"> </w:t>
      </w:r>
      <w:r w:rsidRPr="009A60C6">
        <w:rPr>
          <w:rStyle w:val="hps"/>
          <w:szCs w:val="20"/>
          <w:lang w:val="en-GB"/>
        </w:rPr>
        <w:t>actors and their</w:t>
      </w:r>
      <w:r w:rsidRPr="009A60C6">
        <w:rPr>
          <w:szCs w:val="20"/>
          <w:lang w:val="en-GB"/>
        </w:rPr>
        <w:t xml:space="preserve"> </w:t>
      </w:r>
      <w:r w:rsidRPr="009A60C6">
        <w:rPr>
          <w:rStyle w:val="hps"/>
          <w:szCs w:val="20"/>
          <w:lang w:val="en-GB"/>
        </w:rPr>
        <w:t xml:space="preserve">roles and the social dynamics that it generates, </w:t>
      </w:r>
      <w:r w:rsidRPr="009A60C6">
        <w:rPr>
          <w:rStyle w:val="alt-edited"/>
          <w:szCs w:val="20"/>
          <w:lang w:val="en-GB"/>
        </w:rPr>
        <w:t>paying due attention to</w:t>
      </w:r>
      <w:r w:rsidRPr="009A60C6">
        <w:rPr>
          <w:szCs w:val="20"/>
          <w:lang w:val="en-GB"/>
        </w:rPr>
        <w:t xml:space="preserve"> </w:t>
      </w:r>
      <w:r w:rsidRPr="009A60C6">
        <w:rPr>
          <w:rStyle w:val="hps"/>
          <w:szCs w:val="20"/>
          <w:lang w:val="en-GB"/>
        </w:rPr>
        <w:t>gender considerations,</w:t>
      </w:r>
      <w:r w:rsidRPr="009A60C6">
        <w:rPr>
          <w:szCs w:val="20"/>
          <w:lang w:val="en-GB"/>
        </w:rPr>
        <w:t xml:space="preserve"> </w:t>
      </w:r>
      <w:r w:rsidRPr="009A60C6">
        <w:rPr>
          <w:rStyle w:val="hps"/>
          <w:szCs w:val="20"/>
          <w:lang w:val="en-GB"/>
        </w:rPr>
        <w:t>where</w:t>
      </w:r>
      <w:r w:rsidRPr="009A60C6">
        <w:rPr>
          <w:szCs w:val="20"/>
          <w:lang w:val="en-GB"/>
        </w:rPr>
        <w:t xml:space="preserve"> </w:t>
      </w:r>
      <w:r w:rsidRPr="009A60C6">
        <w:rPr>
          <w:rStyle w:val="hps"/>
          <w:szCs w:val="20"/>
          <w:lang w:val="en-GB"/>
        </w:rPr>
        <w:t>relevant.</w:t>
      </w:r>
      <w:r w:rsidRPr="009A60C6">
        <w:rPr>
          <w:rStyle w:val="FootnoteReference"/>
          <w:szCs w:val="20"/>
          <w:lang w:val="en-GB"/>
        </w:rPr>
        <w:footnoteReference w:id="160"/>
      </w:r>
    </w:p>
    <w:p w:rsidR="007D7998" w:rsidRPr="00826C98" w:rsidRDefault="007D7998" w:rsidP="002B07B3">
      <w:pPr>
        <w:pStyle w:val="Texte1"/>
        <w:rPr>
          <w:rFonts w:eastAsia="Calibri"/>
          <w:szCs w:val="22"/>
          <w:lang w:val="en-GB" w:eastAsia="en-US"/>
        </w:rPr>
      </w:pPr>
      <w:r w:rsidRPr="00826C98">
        <w:rPr>
          <w:rFonts w:eastAsia="Calibri"/>
          <w:szCs w:val="22"/>
          <w:lang w:val="en-GB" w:eastAsia="en-US"/>
        </w:rPr>
        <w:t>The interest of the Tourism Office in promoting tourism in the town is obvious in this section.</w:t>
      </w:r>
    </w:p>
    <w:p w:rsidR="007D7998" w:rsidRPr="00826C98" w:rsidRDefault="008E5AA9" w:rsidP="00FE0ECA">
      <w:pPr>
        <w:pStyle w:val="Soustitre"/>
        <w:rPr>
          <w:lang w:val="en-GB"/>
        </w:rPr>
      </w:pPr>
      <w:r w:rsidRPr="00826C98">
        <w:rPr>
          <w:noProof w:val="0"/>
          <w:lang w:val="en-GB"/>
        </w:rPr>
        <w:lastRenderedPageBreak/>
        <w:t xml:space="preserve">(iii) </w:t>
      </w:r>
      <w:r w:rsidR="007D7998" w:rsidRPr="00826C98">
        <w:rPr>
          <w:noProof w:val="0"/>
          <w:lang w:val="en-GB"/>
        </w:rPr>
        <w:t>Transmission</w:t>
      </w:r>
    </w:p>
    <w:p w:rsidR="00CE5F72" w:rsidRPr="00826C98" w:rsidRDefault="007D7998" w:rsidP="00805AD7">
      <w:pPr>
        <w:pStyle w:val="Texte1"/>
        <w:rPr>
          <w:rFonts w:eastAsia="Calibri"/>
          <w:szCs w:val="22"/>
          <w:lang w:val="en-GB" w:eastAsia="en-US"/>
        </w:rPr>
      </w:pPr>
      <w:r w:rsidRPr="00826C98">
        <w:rPr>
          <w:rFonts w:eastAsia="Calibri"/>
          <w:szCs w:val="22"/>
          <w:lang w:val="en-GB" w:eastAsia="en-US"/>
        </w:rPr>
        <w:t>The account in the initial file focuses only on the canal system itself and on its development centuries ago</w:t>
      </w:r>
      <w:r w:rsidR="00CC0876" w:rsidRPr="00826C98">
        <w:rPr>
          <w:rFonts w:eastAsia="Calibri"/>
          <w:szCs w:val="22"/>
          <w:lang w:val="en-GB" w:eastAsia="en-US"/>
        </w:rPr>
        <w:t xml:space="preserve">. Information on transmission is between communities, </w:t>
      </w:r>
      <w:r w:rsidRPr="00826C98">
        <w:rPr>
          <w:rFonts w:eastAsia="Calibri"/>
          <w:szCs w:val="22"/>
          <w:lang w:val="en-GB" w:eastAsia="en-US"/>
        </w:rPr>
        <w:t>rather than on present-day transmission of dispute resolution mechanisms within the Council or</w:t>
      </w:r>
      <w:r w:rsidR="00805AD7">
        <w:rPr>
          <w:rFonts w:eastAsia="Calibri"/>
          <w:szCs w:val="22"/>
          <w:lang w:val="en-GB" w:eastAsia="en-US"/>
        </w:rPr>
        <w:t xml:space="preserve"> current</w:t>
      </w:r>
      <w:r w:rsidRPr="00826C98">
        <w:rPr>
          <w:rFonts w:eastAsia="Calibri"/>
          <w:szCs w:val="22"/>
          <w:lang w:val="en-GB" w:eastAsia="en-US"/>
        </w:rPr>
        <w:t xml:space="preserve"> maintenance practices for the canal system </w:t>
      </w:r>
      <w:r w:rsidR="00CC0876" w:rsidRPr="00826C98">
        <w:rPr>
          <w:rFonts w:eastAsia="Calibri"/>
          <w:szCs w:val="22"/>
          <w:lang w:val="en-GB" w:eastAsia="en-US"/>
        </w:rPr>
        <w:t>in the province of Galacia</w:t>
      </w:r>
      <w:r w:rsidRPr="009A60C6">
        <w:rPr>
          <w:rFonts w:eastAsia="Calibri"/>
          <w:szCs w:val="22"/>
          <w:lang w:val="en-GB" w:eastAsia="en-US"/>
        </w:rPr>
        <w:t>. The account repeats details already presented in the file and provides too much technical detail. The long list of terms adapted from Arabic is used to suggest that the canal system has not changed over time, without providing good evidence. The continued use of certain Arab words does not imply that the concepts, or the forms and functions of the objects they refer to, have remained unchanged over time.</w:t>
      </w:r>
    </w:p>
    <w:p w:rsidR="00204F7D" w:rsidRPr="00826C98" w:rsidRDefault="00204F7D" w:rsidP="009A60C6">
      <w:pPr>
        <w:pStyle w:val="Texte1"/>
        <w:rPr>
          <w:rFonts w:eastAsia="Calibri"/>
          <w:szCs w:val="22"/>
          <w:lang w:val="en-GB" w:eastAsia="en-US"/>
        </w:rPr>
      </w:pPr>
      <w:r w:rsidRPr="009A60C6">
        <w:rPr>
          <w:rFonts w:eastAsia="Calibri"/>
          <w:szCs w:val="22"/>
          <w:lang w:val="en-GB" w:eastAsia="en-US"/>
        </w:rPr>
        <w:t xml:space="preserve">Here again, the file suffers from its initial lack of precision in defining the communities involved. </w:t>
      </w:r>
      <w:r w:rsidR="008729C1" w:rsidRPr="00826C98">
        <w:rPr>
          <w:szCs w:val="20"/>
          <w:lang w:val="en-GB" w:eastAsia="en-US" w:bidi="th-TH"/>
        </w:rPr>
        <w:t>I</w:t>
      </w:r>
      <w:r w:rsidRPr="009A60C6">
        <w:rPr>
          <w:szCs w:val="20"/>
          <w:lang w:val="en-GB"/>
        </w:rPr>
        <w:t>t is essential that the communities be well defined to include not only those involved directly in the enactment and transmission of expressions and practices of intangible cultural heritage, but also the larger population involved in appreciating, observing and participating in that heritage – all of those for whom it constitutes a source of identity and continuity.</w:t>
      </w:r>
      <w:r w:rsidRPr="009A60C6">
        <w:rPr>
          <w:rStyle w:val="FootnoteReference"/>
          <w:szCs w:val="20"/>
          <w:lang w:val="en-GB"/>
        </w:rPr>
        <w:footnoteReference w:id="161"/>
      </w:r>
    </w:p>
    <w:p w:rsidR="00204F7D" w:rsidRPr="009A60C6" w:rsidRDefault="00204F7D" w:rsidP="00204F7D">
      <w:pPr>
        <w:pStyle w:val="formtext"/>
        <w:tabs>
          <w:tab w:val="clear" w:pos="567"/>
        </w:tabs>
        <w:snapToGrid/>
        <w:spacing w:before="120" w:after="120" w:line="276" w:lineRule="auto"/>
        <w:ind w:left="851"/>
        <w:rPr>
          <w:sz w:val="20"/>
          <w:szCs w:val="20"/>
          <w:lang w:val="en-GB"/>
        </w:rPr>
      </w:pPr>
      <w:r w:rsidRPr="009A60C6">
        <w:rPr>
          <w:sz w:val="20"/>
          <w:szCs w:val="20"/>
          <w:lang w:val="en-GB"/>
        </w:rPr>
        <w:t xml:space="preserve">One would have expected here a discussion of the current role of youth, given the shared responsibility of the young and the old in transmission. </w:t>
      </w:r>
      <w:r w:rsidR="008729C1" w:rsidRPr="009A60C6">
        <w:rPr>
          <w:sz w:val="20"/>
          <w:szCs w:val="20"/>
          <w:lang w:val="en-GB"/>
        </w:rPr>
        <w:t>T</w:t>
      </w:r>
      <w:r w:rsidRPr="009A60C6">
        <w:rPr>
          <w:sz w:val="20"/>
          <w:szCs w:val="20"/>
          <w:lang w:val="en-GB"/>
        </w:rPr>
        <w:t xml:space="preserve">he absence of functioning transmission within households and families or within other community-based contexts in which the element was traditionally passed on </w:t>
      </w:r>
      <w:r w:rsidR="008729C1" w:rsidRPr="009A60C6">
        <w:rPr>
          <w:sz w:val="20"/>
          <w:szCs w:val="20"/>
          <w:lang w:val="en-GB"/>
        </w:rPr>
        <w:t xml:space="preserve">can give </w:t>
      </w:r>
      <w:r w:rsidRPr="009A60C6">
        <w:rPr>
          <w:sz w:val="20"/>
          <w:szCs w:val="20"/>
          <w:lang w:val="en-GB"/>
        </w:rPr>
        <w:t>rise to concern about the real viability of the element.</w:t>
      </w:r>
    </w:p>
    <w:p w:rsidR="007D7998" w:rsidRPr="00826C98" w:rsidRDefault="008E5AA9" w:rsidP="00FE0ECA">
      <w:pPr>
        <w:pStyle w:val="Soustitre"/>
        <w:rPr>
          <w:lang w:val="en-GB"/>
        </w:rPr>
      </w:pPr>
      <w:r w:rsidRPr="00826C98">
        <w:rPr>
          <w:noProof w:val="0"/>
          <w:lang w:val="en-GB"/>
        </w:rPr>
        <w:t xml:space="preserve">(iv) </w:t>
      </w:r>
      <w:r w:rsidR="007D7998" w:rsidRPr="00826C98">
        <w:rPr>
          <w:noProof w:val="0"/>
          <w:lang w:val="en-GB"/>
        </w:rPr>
        <w:t>Social and cultural functions and meanings</w:t>
      </w:r>
    </w:p>
    <w:p w:rsidR="007D7998" w:rsidRPr="00826C98" w:rsidRDefault="007D7998" w:rsidP="002B07B3">
      <w:pPr>
        <w:pStyle w:val="Texte1"/>
        <w:rPr>
          <w:rFonts w:eastAsia="Calibri"/>
          <w:szCs w:val="22"/>
          <w:lang w:val="en-GB" w:eastAsia="en-US"/>
        </w:rPr>
      </w:pPr>
      <w:r w:rsidRPr="00826C98">
        <w:rPr>
          <w:rFonts w:eastAsia="Calibri"/>
          <w:szCs w:val="22"/>
          <w:lang w:val="en-GB" w:eastAsia="en-US"/>
        </w:rPr>
        <w:t>In this section, the submitting State Party should indicate what the functions of the elements are for the community today, and who attaches what values to it.</w:t>
      </w:r>
      <w:r w:rsidR="00204F7D" w:rsidRPr="009A60C6">
        <w:rPr>
          <w:rFonts w:eastAsia="Calibri"/>
          <w:szCs w:val="22"/>
          <w:lang w:val="en-GB" w:eastAsia="en-US"/>
        </w:rPr>
        <w:t xml:space="preserve"> </w:t>
      </w:r>
      <w:r w:rsidR="008729C1" w:rsidRPr="00826C98">
        <w:rPr>
          <w:rFonts w:eastAsia="Calibri"/>
          <w:szCs w:val="22"/>
          <w:lang w:val="en-GB" w:eastAsia="en-US"/>
        </w:rPr>
        <w:t xml:space="preserve">States need to provide </w:t>
      </w:r>
      <w:r w:rsidR="00204F7D" w:rsidRPr="009A60C6">
        <w:rPr>
          <w:snapToGrid w:val="0"/>
          <w:lang w:val="en-GB" w:eastAsia="en-US"/>
        </w:rPr>
        <w:t>a vivid description of the nature and form of the element as well as how it functions within its community</w:t>
      </w:r>
      <w:r w:rsidR="00204F7D" w:rsidRPr="009A60C6">
        <w:rPr>
          <w:rStyle w:val="FootnoteReference"/>
          <w:snapToGrid w:val="0"/>
          <w:lang w:val="en-GB" w:eastAsia="en-US"/>
        </w:rPr>
        <w:footnoteReference w:id="162"/>
      </w:r>
      <w:r w:rsidR="00204F7D" w:rsidRPr="009A60C6">
        <w:rPr>
          <w:snapToGrid w:val="0"/>
          <w:lang w:val="en-GB" w:eastAsia="en-US"/>
        </w:rPr>
        <w:t xml:space="preserve"> including </w:t>
      </w:r>
      <w:r w:rsidR="00204F7D" w:rsidRPr="009A60C6">
        <w:rPr>
          <w:lang w:val="en-GB"/>
        </w:rPr>
        <w:t>the actual cultural meanings of the element in all their complexity</w:t>
      </w:r>
      <w:r w:rsidR="0073580A">
        <w:rPr>
          <w:lang w:val="en-GB"/>
        </w:rPr>
        <w:t>.</w:t>
      </w:r>
      <w:r w:rsidR="00204F7D" w:rsidRPr="009A60C6">
        <w:rPr>
          <w:rStyle w:val="FootnoteReference"/>
          <w:lang w:val="en-GB" w:bidi="ar-MA"/>
        </w:rPr>
        <w:footnoteReference w:id="163"/>
      </w:r>
    </w:p>
    <w:p w:rsidR="007D7998" w:rsidRPr="00826C98" w:rsidRDefault="007D7998" w:rsidP="002B07B3">
      <w:pPr>
        <w:pStyle w:val="Texte1"/>
        <w:rPr>
          <w:rFonts w:eastAsia="Calibri"/>
          <w:szCs w:val="22"/>
          <w:lang w:val="en-GB" w:eastAsia="en-US"/>
        </w:rPr>
      </w:pPr>
      <w:r w:rsidRPr="00826C98">
        <w:rPr>
          <w:rFonts w:eastAsia="Calibri"/>
          <w:szCs w:val="22"/>
          <w:lang w:val="en-GB" w:eastAsia="en-US"/>
        </w:rPr>
        <w:t>The file says that the community for which the Council performs its functions is the inhabitants of the town and province of Galacia, but it is clear from the context provided that the community concerned is really the irrigating farmers. The rest of this paragraph contains text that is more or less copied from the Convention or the nomination form (e.g. ‘It is constantly recreated by communities, groups and individuals in response to their environment’) and provides no evidence to support the claims made.</w:t>
      </w:r>
    </w:p>
    <w:p w:rsidR="007D7998" w:rsidRPr="00826C98" w:rsidRDefault="007D7998" w:rsidP="002B07B3">
      <w:pPr>
        <w:pStyle w:val="Texte1"/>
        <w:rPr>
          <w:rFonts w:eastAsia="Calibri"/>
          <w:szCs w:val="22"/>
          <w:lang w:val="en-GB" w:eastAsia="en-US"/>
        </w:rPr>
      </w:pPr>
      <w:r w:rsidRPr="00826C98">
        <w:rPr>
          <w:rFonts w:eastAsia="Calibri"/>
          <w:szCs w:val="22"/>
          <w:lang w:val="en-GB" w:eastAsia="en-US"/>
        </w:rPr>
        <w:t xml:space="preserve">The question of sustainable development should be dealt with in Section (v) rather than here. The discussion about sustainable development should not focus on income generation through tourism, however. </w:t>
      </w:r>
      <w:r w:rsidR="008729C1" w:rsidRPr="00826C98">
        <w:rPr>
          <w:rFonts w:eastAsia="Calibri"/>
          <w:szCs w:val="22"/>
          <w:lang w:val="en-GB" w:eastAsia="en-US"/>
        </w:rPr>
        <w:t xml:space="preserve">ICH is able to provide </w:t>
      </w:r>
      <w:r w:rsidR="00204F7D" w:rsidRPr="009A60C6">
        <w:rPr>
          <w:rFonts w:eastAsia="Calibri"/>
          <w:szCs w:val="22"/>
          <w:lang w:val="en-GB" w:eastAsia="en-US"/>
        </w:rPr>
        <w:t>contribution to sustainable development, notably in terms of conflict resolution, peace building, environmental sustainability, gender equality and enhancement of local economies</w:t>
      </w:r>
      <w:r w:rsidR="008729C1" w:rsidRPr="00826C98">
        <w:rPr>
          <w:rFonts w:eastAsia="Calibri"/>
          <w:szCs w:val="22"/>
          <w:lang w:val="en-GB" w:eastAsia="en-US"/>
        </w:rPr>
        <w:t xml:space="preserve">. </w:t>
      </w:r>
      <w:r w:rsidRPr="00826C98">
        <w:rPr>
          <w:rFonts w:eastAsia="Calibri"/>
          <w:szCs w:val="22"/>
          <w:lang w:val="en-GB" w:eastAsia="en-US"/>
        </w:rPr>
        <w:t>The main function of the Council is not to provide entertainment for tourists and townspeople, but to resolve any disputes that arise among farmers over water use and regulate the maintenance of the irrigation system. If visitors do not disturb the sessions, they need not hamper the work of the Council; any demonstration sessions used for awareness-raising purposes should also not disrupt the ordinary work of the Council.</w:t>
      </w:r>
    </w:p>
    <w:p w:rsidR="007D7998" w:rsidRPr="00826C98" w:rsidRDefault="008E5AA9" w:rsidP="00805AD7">
      <w:pPr>
        <w:pStyle w:val="Soustitre"/>
        <w:ind w:left="330" w:hanging="330"/>
        <w:rPr>
          <w:lang w:val="en-GB"/>
        </w:rPr>
      </w:pPr>
      <w:r w:rsidRPr="00826C98">
        <w:rPr>
          <w:noProof w:val="0"/>
          <w:lang w:val="en-GB"/>
        </w:rPr>
        <w:lastRenderedPageBreak/>
        <w:t>(v) Compatibility with human rights instruments and the requirements of mutual respect and sustainable development</w:t>
      </w:r>
    </w:p>
    <w:p w:rsidR="007D7998" w:rsidRPr="009A60C6" w:rsidRDefault="007D7998" w:rsidP="002B07B3">
      <w:pPr>
        <w:pStyle w:val="Texte1"/>
        <w:rPr>
          <w:rFonts w:eastAsia="Calibri"/>
          <w:szCs w:val="22"/>
          <w:lang w:val="en-GB" w:eastAsia="en-US"/>
        </w:rPr>
      </w:pPr>
      <w:r w:rsidRPr="00826C98">
        <w:rPr>
          <w:rFonts w:eastAsia="Calibri"/>
          <w:szCs w:val="22"/>
          <w:lang w:val="en-GB" w:eastAsia="en-US"/>
        </w:rPr>
        <w:t xml:space="preserve">The file asserts that the element is ‘not incompatible with human rights instruments’, but does not explain </w:t>
      </w:r>
      <w:r w:rsidRPr="00826C98">
        <w:rPr>
          <w:rFonts w:eastAsia="Calibri"/>
          <w:i/>
          <w:szCs w:val="22"/>
          <w:lang w:val="en-GB" w:eastAsia="en-US"/>
        </w:rPr>
        <w:t>how</w:t>
      </w:r>
      <w:r w:rsidRPr="00826C98">
        <w:rPr>
          <w:rFonts w:eastAsia="Calibri"/>
          <w:szCs w:val="22"/>
          <w:lang w:val="en-GB" w:eastAsia="en-US"/>
        </w:rPr>
        <w:t xml:space="preserve"> the element complies with </w:t>
      </w:r>
      <w:r w:rsidR="008B3E18">
        <w:rPr>
          <w:rFonts w:eastAsia="Calibri"/>
          <w:szCs w:val="22"/>
          <w:lang w:val="en-GB" w:eastAsia="en-US"/>
        </w:rPr>
        <w:t>c</w:t>
      </w:r>
      <w:r w:rsidRPr="00826C98">
        <w:rPr>
          <w:rFonts w:eastAsia="Calibri"/>
          <w:szCs w:val="22"/>
          <w:lang w:val="en-GB" w:eastAsia="en-US"/>
        </w:rPr>
        <w:t>riterion R.1 in this way. Nomination files should not only provide assertions, they have to prove them. In Section 1(i) above, reference is made to the democratic nature of the Council that could be used as evidence here.</w:t>
      </w:r>
      <w:r w:rsidR="00CC0876" w:rsidRPr="00826C98">
        <w:rPr>
          <w:rFonts w:eastAsia="Calibri"/>
          <w:szCs w:val="22"/>
          <w:lang w:val="en-GB" w:eastAsia="en-US"/>
        </w:rPr>
        <w:t xml:space="preserve"> </w:t>
      </w:r>
      <w:r w:rsidR="007D4064">
        <w:rPr>
          <w:rFonts w:eastAsia="Calibri"/>
          <w:szCs w:val="22"/>
          <w:lang w:val="en-GB" w:eastAsia="en-US"/>
        </w:rPr>
        <w:t>‘</w:t>
      </w:r>
      <w:r w:rsidR="00204F7D" w:rsidRPr="009A60C6">
        <w:rPr>
          <w:rFonts w:eastAsia="Calibri"/>
          <w:szCs w:val="22"/>
          <w:lang w:val="en-GB" w:eastAsia="en-US"/>
        </w:rPr>
        <w:t>Meeting the needs of the communities</w:t>
      </w:r>
      <w:r w:rsidR="007D4064">
        <w:rPr>
          <w:rFonts w:eastAsia="Calibri"/>
          <w:szCs w:val="22"/>
          <w:lang w:val="en-GB" w:eastAsia="en-US"/>
        </w:rPr>
        <w:t>’</w:t>
      </w:r>
      <w:r w:rsidR="00204F7D" w:rsidRPr="009A60C6">
        <w:rPr>
          <w:rFonts w:eastAsia="Calibri"/>
          <w:szCs w:val="22"/>
          <w:lang w:val="en-GB" w:eastAsia="en-US"/>
        </w:rPr>
        <w:t xml:space="preserve"> is vague and may not be relevant to a human rights issue.</w:t>
      </w:r>
    </w:p>
    <w:p w:rsidR="007D7998" w:rsidRPr="00826C98" w:rsidRDefault="007D7998" w:rsidP="002B07B3">
      <w:pPr>
        <w:pStyle w:val="Texte1"/>
        <w:rPr>
          <w:rFonts w:eastAsia="Calibri"/>
          <w:szCs w:val="22"/>
          <w:lang w:val="en-GB" w:eastAsia="en-US"/>
        </w:rPr>
      </w:pPr>
      <w:r w:rsidRPr="00826C98">
        <w:rPr>
          <w:rFonts w:eastAsia="Calibri"/>
          <w:szCs w:val="22"/>
          <w:lang w:val="en-GB" w:eastAsia="en-US"/>
        </w:rPr>
        <w:t>Mention also has to be made of how the element is</w:t>
      </w:r>
      <w:r w:rsidR="00F84C79">
        <w:rPr>
          <w:rFonts w:eastAsia="Calibri"/>
          <w:szCs w:val="22"/>
          <w:lang w:val="en-GB" w:eastAsia="en-US"/>
        </w:rPr>
        <w:t xml:space="preserve"> </w:t>
      </w:r>
      <w:r w:rsidRPr="00826C98">
        <w:rPr>
          <w:rFonts w:eastAsia="Calibri"/>
          <w:szCs w:val="22"/>
          <w:lang w:val="en-GB" w:eastAsia="en-US"/>
        </w:rPr>
        <w:t>compatible with the requirements of mutual respect and sustainable development (compare the corresponding section in the final version of this file).</w:t>
      </w:r>
    </w:p>
    <w:p w:rsidR="007D7998" w:rsidRPr="00826C98" w:rsidRDefault="008729C1" w:rsidP="002B07B3">
      <w:pPr>
        <w:pStyle w:val="Texte1"/>
        <w:rPr>
          <w:rFonts w:eastAsia="Calibri"/>
          <w:szCs w:val="22"/>
          <w:lang w:val="en-GB" w:eastAsia="en-US"/>
        </w:rPr>
      </w:pPr>
      <w:r w:rsidRPr="00826C98">
        <w:rPr>
          <w:rFonts w:eastAsia="Calibri"/>
          <w:szCs w:val="22"/>
          <w:lang w:val="en-GB" w:eastAsia="en-US"/>
        </w:rPr>
        <w:t xml:space="preserve">It is important to give sufficient information </w:t>
      </w:r>
      <w:r w:rsidR="007D7998" w:rsidRPr="00826C98">
        <w:rPr>
          <w:rFonts w:eastAsia="Calibri"/>
          <w:szCs w:val="22"/>
          <w:lang w:val="en-GB" w:eastAsia="en-US"/>
        </w:rPr>
        <w:t xml:space="preserve">about </w:t>
      </w:r>
      <w:r w:rsidRPr="00826C98">
        <w:rPr>
          <w:rFonts w:eastAsia="Calibri"/>
          <w:szCs w:val="22"/>
          <w:lang w:val="en-GB" w:eastAsia="en-US"/>
        </w:rPr>
        <w:t xml:space="preserve">the aspects of </w:t>
      </w:r>
      <w:r w:rsidR="007D7998" w:rsidRPr="00826C98">
        <w:rPr>
          <w:rFonts w:eastAsia="Calibri"/>
          <w:szCs w:val="22"/>
          <w:lang w:val="en-GB" w:eastAsia="en-US"/>
        </w:rPr>
        <w:t xml:space="preserve">human rights, mutual respect and sustainable development </w:t>
      </w:r>
      <w:r w:rsidRPr="00826C98">
        <w:rPr>
          <w:rFonts w:eastAsia="Calibri"/>
          <w:szCs w:val="22"/>
          <w:lang w:val="en-GB" w:eastAsia="en-US"/>
        </w:rPr>
        <w:t xml:space="preserve">as these are </w:t>
      </w:r>
      <w:r w:rsidR="007D7998" w:rsidRPr="00826C98">
        <w:rPr>
          <w:rFonts w:eastAsia="Calibri"/>
          <w:b/>
          <w:szCs w:val="22"/>
          <w:lang w:val="en-GB" w:eastAsia="en-US"/>
        </w:rPr>
        <w:t>fundamental component</w:t>
      </w:r>
      <w:r w:rsidRPr="00826C98">
        <w:rPr>
          <w:rFonts w:eastAsia="Calibri"/>
          <w:b/>
          <w:szCs w:val="22"/>
          <w:lang w:val="en-GB" w:eastAsia="en-US"/>
        </w:rPr>
        <w:t>s</w:t>
      </w:r>
      <w:r w:rsidR="007D7998" w:rsidRPr="00826C98">
        <w:rPr>
          <w:rFonts w:eastAsia="Calibri"/>
          <w:b/>
          <w:szCs w:val="22"/>
          <w:lang w:val="en-GB" w:eastAsia="en-US"/>
        </w:rPr>
        <w:t xml:space="preserve"> of the Convention’s definition of intangible cultural heritage</w:t>
      </w:r>
      <w:r w:rsidR="007D7998" w:rsidRPr="00826C98">
        <w:rPr>
          <w:rFonts w:eastAsia="Calibri"/>
          <w:szCs w:val="22"/>
          <w:lang w:val="en-GB" w:eastAsia="en-US"/>
        </w:rPr>
        <w:t xml:space="preserve"> and each nomination needs to demonstrate that the element complies fully with that definition.</w:t>
      </w:r>
      <w:r w:rsidRPr="00826C98">
        <w:rPr>
          <w:rStyle w:val="FootnoteReference"/>
          <w:rFonts w:eastAsia="Calibri"/>
          <w:szCs w:val="22"/>
          <w:lang w:val="en-GB" w:eastAsia="en-US"/>
        </w:rPr>
        <w:footnoteReference w:id="164"/>
      </w:r>
    </w:p>
    <w:p w:rsidR="007D7998" w:rsidRPr="009A60C6" w:rsidRDefault="007D7998" w:rsidP="007D4064">
      <w:pPr>
        <w:pStyle w:val="Heading3"/>
        <w:ind w:left="220" w:hanging="220"/>
        <w:rPr>
          <w:color w:val="auto"/>
          <w:lang w:val="en-GB"/>
        </w:rPr>
      </w:pPr>
      <w:r w:rsidRPr="009A60C6">
        <w:rPr>
          <w:color w:val="auto"/>
          <w:lang w:val="en-GB"/>
        </w:rPr>
        <w:t xml:space="preserve">2. </w:t>
      </w:r>
      <w:r w:rsidR="008C1050" w:rsidRPr="00826C98">
        <w:rPr>
          <w:color w:val="auto"/>
          <w:lang w:val="en-GB"/>
        </w:rPr>
        <w:t xml:space="preserve">CONTRIBUTION TO </w:t>
      </w:r>
      <w:r w:rsidRPr="009A60C6">
        <w:rPr>
          <w:color w:val="auto"/>
          <w:lang w:val="en-GB"/>
        </w:rPr>
        <w:t>Ensuring visibility and awareness and encouraging dialogue (Criterion R.2)</w:t>
      </w:r>
    </w:p>
    <w:p w:rsidR="007D7998" w:rsidRPr="00826C98" w:rsidRDefault="007D7998" w:rsidP="00FE0ECA">
      <w:pPr>
        <w:pStyle w:val="Soustitre"/>
        <w:rPr>
          <w:lang w:val="en-GB"/>
        </w:rPr>
      </w:pPr>
      <w:r w:rsidRPr="00826C98">
        <w:rPr>
          <w:noProof w:val="0"/>
          <w:lang w:val="en-GB"/>
        </w:rPr>
        <w:t>(i) Visibility and awareness</w:t>
      </w:r>
    </w:p>
    <w:p w:rsidR="007D7998" w:rsidRPr="009A60C6" w:rsidRDefault="003443A1" w:rsidP="005F24C1">
      <w:pPr>
        <w:pStyle w:val="Texte1"/>
        <w:rPr>
          <w:szCs w:val="22"/>
          <w:lang w:val="en-GB"/>
        </w:rPr>
      </w:pPr>
      <w:r w:rsidRPr="008B3E18">
        <w:rPr>
          <w:noProof/>
          <w:lang w:eastAsia="ja-JP"/>
        </w:rPr>
        <w:drawing>
          <wp:anchor distT="0" distB="0" distL="114300" distR="114300" simplePos="0" relativeHeight="251664384" behindDoc="0" locked="1" layoutInCell="1" allowOverlap="0" wp14:anchorId="205BCDB2" wp14:editId="7CEEF23D">
            <wp:simplePos x="0" y="0"/>
            <wp:positionH relativeFrom="margin">
              <wp:align>left</wp:align>
            </wp:positionH>
            <wp:positionV relativeFrom="paragraph">
              <wp:posOffset>22860</wp:posOffset>
            </wp:positionV>
            <wp:extent cx="280035" cy="361950"/>
            <wp:effectExtent l="0" t="0" r="5715" b="0"/>
            <wp:wrapThrough wrapText="bothSides">
              <wp:wrapPolygon edited="0">
                <wp:start x="0" y="0"/>
                <wp:lineTo x="0" y="20463"/>
                <wp:lineTo x="20571" y="20463"/>
                <wp:lineTo x="20571" y="0"/>
                <wp:lineTo x="0" y="0"/>
              </wp:wrapPolygon>
            </wp:wrapThrough>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ANT.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80035" cy="361950"/>
                    </a:xfrm>
                    <a:prstGeom prst="rect">
                      <a:avLst/>
                    </a:prstGeom>
                  </pic:spPr>
                </pic:pic>
              </a:graphicData>
            </a:graphic>
          </wp:anchor>
        </w:drawing>
      </w:r>
      <w:r w:rsidR="007D7998" w:rsidRPr="00826C98">
        <w:rPr>
          <w:lang w:val="en-GB"/>
        </w:rPr>
        <w:t xml:space="preserve">It is important when discussing visibility here not to refer primarily to the visibility </w:t>
      </w:r>
      <w:r w:rsidR="007D7998" w:rsidRPr="00826C98">
        <w:rPr>
          <w:i/>
          <w:lang w:val="en-GB"/>
        </w:rPr>
        <w:t>of the element itself</w:t>
      </w:r>
      <w:r w:rsidR="007D7998" w:rsidRPr="00826C98">
        <w:rPr>
          <w:lang w:val="en-GB"/>
        </w:rPr>
        <w:t xml:space="preserve">, but to how inscription of the element may lead to increased visibility and awareness of the significance </w:t>
      </w:r>
      <w:r w:rsidR="007D7998" w:rsidRPr="00826C98">
        <w:rPr>
          <w:i/>
          <w:lang w:val="en-GB"/>
        </w:rPr>
        <w:t>of ICH in general</w:t>
      </w:r>
      <w:r w:rsidR="0073580A">
        <w:rPr>
          <w:i/>
          <w:lang w:val="en-GB"/>
        </w:rPr>
        <w:t>.</w:t>
      </w:r>
      <w:r w:rsidR="008729C1" w:rsidRPr="00826C98">
        <w:rPr>
          <w:rStyle w:val="FootnoteReference"/>
          <w:i/>
          <w:lang w:val="en-GB"/>
        </w:rPr>
        <w:footnoteReference w:id="165"/>
      </w:r>
      <w:r w:rsidR="00204F7D" w:rsidRPr="009A60C6">
        <w:rPr>
          <w:szCs w:val="22"/>
          <w:lang w:val="en-GB"/>
        </w:rPr>
        <w:t xml:space="preserve"> The word </w:t>
      </w:r>
      <w:r w:rsidR="007D4064">
        <w:rPr>
          <w:szCs w:val="22"/>
          <w:lang w:val="en-GB"/>
        </w:rPr>
        <w:t>‘</w:t>
      </w:r>
      <w:r w:rsidR="00204F7D" w:rsidRPr="009A60C6">
        <w:rPr>
          <w:szCs w:val="22"/>
          <w:lang w:val="en-GB"/>
        </w:rPr>
        <w:t>heritage</w:t>
      </w:r>
      <w:r w:rsidR="007D4064">
        <w:rPr>
          <w:szCs w:val="22"/>
          <w:lang w:val="en-GB"/>
        </w:rPr>
        <w:t>’</w:t>
      </w:r>
      <w:r w:rsidR="00204F7D" w:rsidRPr="009A60C6">
        <w:rPr>
          <w:szCs w:val="22"/>
          <w:lang w:val="en-GB"/>
        </w:rPr>
        <w:t xml:space="preserve"> in this context cannot be assumed to be interchangeable with </w:t>
      </w:r>
      <w:r w:rsidR="007D4064">
        <w:rPr>
          <w:szCs w:val="22"/>
          <w:lang w:val="en-GB"/>
        </w:rPr>
        <w:t>‘</w:t>
      </w:r>
      <w:r w:rsidR="00204F7D" w:rsidRPr="009A60C6">
        <w:rPr>
          <w:szCs w:val="22"/>
          <w:lang w:val="en-GB"/>
        </w:rPr>
        <w:t>ICH</w:t>
      </w:r>
      <w:r w:rsidR="007D4064">
        <w:rPr>
          <w:szCs w:val="22"/>
          <w:lang w:val="en-GB"/>
        </w:rPr>
        <w:t>’</w:t>
      </w:r>
      <w:r w:rsidR="00204F7D" w:rsidRPr="009A60C6">
        <w:rPr>
          <w:szCs w:val="22"/>
          <w:lang w:val="en-GB"/>
        </w:rPr>
        <w:t xml:space="preserve"> and </w:t>
      </w:r>
      <w:r w:rsidR="007D4064">
        <w:rPr>
          <w:szCs w:val="22"/>
          <w:lang w:val="en-GB"/>
        </w:rPr>
        <w:t>‘</w:t>
      </w:r>
      <w:r w:rsidR="00204F7D" w:rsidRPr="009A60C6">
        <w:rPr>
          <w:szCs w:val="22"/>
          <w:lang w:val="en-GB"/>
        </w:rPr>
        <w:t>raising national profile</w:t>
      </w:r>
      <w:r w:rsidR="007D4064">
        <w:rPr>
          <w:szCs w:val="22"/>
          <w:lang w:val="en-GB"/>
        </w:rPr>
        <w:t>’</w:t>
      </w:r>
      <w:r w:rsidR="00204F7D" w:rsidRPr="009A60C6">
        <w:rPr>
          <w:szCs w:val="22"/>
          <w:lang w:val="en-GB"/>
        </w:rPr>
        <w:t xml:space="preserve"> is not a relevant consideration.</w:t>
      </w:r>
    </w:p>
    <w:p w:rsidR="007D7998" w:rsidRPr="00826C98" w:rsidRDefault="007D7998" w:rsidP="005F24C1">
      <w:pPr>
        <w:pStyle w:val="Texte1"/>
        <w:rPr>
          <w:lang w:val="en-GB"/>
        </w:rPr>
      </w:pPr>
      <w:r w:rsidRPr="00826C98">
        <w:rPr>
          <w:lang w:val="en-GB"/>
        </w:rPr>
        <w:t>As such, the information provided in Section 2(i) is not very relevant. The file could refer to the way in which increased visibility and awareness of this particular element could contribute to greater awareness of the fact that social practices are part of the ICH of humanity. It may also lead to greater awareness of the value of ICH in the sustainable management of scarce natural resources through mediation.</w:t>
      </w:r>
    </w:p>
    <w:p w:rsidR="007D7998" w:rsidRPr="00826C98" w:rsidRDefault="007D7998" w:rsidP="00FE0ECA">
      <w:pPr>
        <w:pStyle w:val="Soustitre"/>
        <w:rPr>
          <w:lang w:val="en-GB"/>
        </w:rPr>
      </w:pPr>
      <w:r w:rsidRPr="00826C98">
        <w:rPr>
          <w:noProof w:val="0"/>
          <w:lang w:val="en-GB"/>
        </w:rPr>
        <w:t>(ii) Dialogue</w:t>
      </w:r>
    </w:p>
    <w:p w:rsidR="007D7998" w:rsidRPr="00826C98" w:rsidRDefault="007D7998" w:rsidP="005F24C1">
      <w:pPr>
        <w:pStyle w:val="Texte1"/>
        <w:rPr>
          <w:lang w:val="en-GB"/>
        </w:rPr>
      </w:pPr>
      <w:r w:rsidRPr="00826C98">
        <w:rPr>
          <w:lang w:val="en-GB"/>
        </w:rPr>
        <w:t>The file should explain what kinds of issues might be the subject of dialogue that respects cultural diversity given the nature of the element, and between whom such a dialogue might take place (not merely ‘within the irrigating community’).</w:t>
      </w:r>
    </w:p>
    <w:p w:rsidR="007D7998" w:rsidRPr="00826C98" w:rsidRDefault="007D7998" w:rsidP="005F24C1">
      <w:pPr>
        <w:pStyle w:val="Texte1"/>
        <w:rPr>
          <w:lang w:val="en-GB"/>
        </w:rPr>
      </w:pPr>
      <w:r w:rsidRPr="00826C98">
        <w:rPr>
          <w:lang w:val="en-GB"/>
        </w:rPr>
        <w:t>The initial nomination file suggests that inscription of the file could promote intercultural dialogue about the sharing of knowledge and skills between East and West. This is relevant in the current global climate, but the use of ‘East/West’ terminology is a bit dated and non-specific to the Mediterranean context; the idea should be further substantiated or explained.</w:t>
      </w:r>
    </w:p>
    <w:p w:rsidR="007D7998" w:rsidRPr="00826C98" w:rsidRDefault="007D7998" w:rsidP="005F24C1">
      <w:pPr>
        <w:pStyle w:val="Texte1"/>
        <w:rPr>
          <w:lang w:val="en-GB"/>
        </w:rPr>
      </w:pPr>
      <w:r w:rsidRPr="00826C98">
        <w:rPr>
          <w:lang w:val="en-GB"/>
        </w:rPr>
        <w:t xml:space="preserve">The Council’s dispute resolution activities do contribute to the peaceful coexistence of the irrigating community because water is seen to be shared fairly among the farmers, but the main focus here is about dialogue </w:t>
      </w:r>
      <w:r w:rsidRPr="00826C98">
        <w:rPr>
          <w:i/>
          <w:lang w:val="en-GB"/>
        </w:rPr>
        <w:t>with or between other communities</w:t>
      </w:r>
      <w:r w:rsidRPr="00826C98">
        <w:rPr>
          <w:lang w:val="en-GB"/>
        </w:rPr>
        <w:t xml:space="preserve"> concerned by this ICH element rather than the actors directly concerned with this nomination. Participants can discuss which other communities (or even intergovernmental organizations or States) might be interested in this kind of dispute resolution mechanism. What aspects of the system might they be interested in or want to copy? Some reference could be made to the public and open </w:t>
      </w:r>
      <w:r w:rsidRPr="00826C98">
        <w:rPr>
          <w:lang w:val="en-GB"/>
        </w:rPr>
        <w:lastRenderedPageBreak/>
        <w:t>nature of the mediation process of the Council, the equitable election of its members by democratic vote and random ballot, and other ways in which such mediation or arbitration systems, accepted by the communities concerned, differ from mainstream legal courts. This kind of example can foster discussion about dispute resolution in other, broader, contexts, for example, in the resolution of disputes over other natural resources (such as fishing rights).</w:t>
      </w:r>
    </w:p>
    <w:p w:rsidR="007D7998" w:rsidRPr="00826C98" w:rsidRDefault="007D7998" w:rsidP="00FE0ECA">
      <w:pPr>
        <w:pStyle w:val="Soustitre"/>
        <w:rPr>
          <w:lang w:val="en-GB"/>
        </w:rPr>
      </w:pPr>
      <w:r w:rsidRPr="00826C98">
        <w:rPr>
          <w:noProof w:val="0"/>
          <w:lang w:val="en-GB"/>
        </w:rPr>
        <w:t>(iii) Respect for human creativity and cultural diversity</w:t>
      </w:r>
    </w:p>
    <w:p w:rsidR="007D7998" w:rsidRPr="00826C98" w:rsidRDefault="007D7998" w:rsidP="00460017">
      <w:pPr>
        <w:pStyle w:val="Texte1"/>
        <w:rPr>
          <w:lang w:val="en-GB"/>
        </w:rPr>
      </w:pPr>
      <w:r w:rsidRPr="00826C98">
        <w:rPr>
          <w:lang w:val="en-GB"/>
        </w:rPr>
        <w:t>The file gives a good account of how inscription of the element could promote respect for human creativity, but does not mention cultural diversity. The comment about the Galacians always having been open to change and innovation is not substantiated with evidence, and seems biased.</w:t>
      </w:r>
    </w:p>
    <w:p w:rsidR="007D7998" w:rsidRPr="009A60C6" w:rsidRDefault="007D7998" w:rsidP="00FE0ECA">
      <w:pPr>
        <w:pStyle w:val="Heading3"/>
        <w:rPr>
          <w:color w:val="auto"/>
          <w:lang w:val="en-GB"/>
        </w:rPr>
      </w:pPr>
      <w:r w:rsidRPr="009A60C6">
        <w:rPr>
          <w:color w:val="auto"/>
          <w:lang w:val="en-GB"/>
        </w:rPr>
        <w:t>3. Safeguarding measures (Criterion R.3)</w:t>
      </w:r>
    </w:p>
    <w:p w:rsidR="00B96261" w:rsidRPr="009A60C6" w:rsidRDefault="007D7998" w:rsidP="00CE711B">
      <w:pPr>
        <w:pStyle w:val="Texte1"/>
        <w:rPr>
          <w:szCs w:val="20"/>
          <w:lang w:val="en-GB"/>
        </w:rPr>
      </w:pPr>
      <w:r w:rsidRPr="008B3E18">
        <w:rPr>
          <w:lang w:val="en-GB"/>
        </w:rPr>
        <w:t>Safeguarding measures should be tailored to address possible risks and threats to the viability of the element, including risks associated with inscription</w:t>
      </w:r>
      <w:r w:rsidR="007D4064">
        <w:rPr>
          <w:lang w:val="en-GB"/>
        </w:rPr>
        <w:t>.</w:t>
      </w:r>
      <w:r w:rsidR="00674CAD" w:rsidRPr="008B3E18">
        <w:rPr>
          <w:rStyle w:val="FootnoteReference"/>
          <w:lang w:val="en-GB"/>
        </w:rPr>
        <w:footnoteReference w:id="166"/>
      </w:r>
      <w:r w:rsidRPr="008B3E18">
        <w:rPr>
          <w:lang w:val="en-GB"/>
        </w:rPr>
        <w:t xml:space="preserve"> Elements nominated to the Representative List are supposed to be reasonably viable at the time of nomination</w:t>
      </w:r>
      <w:r w:rsidR="00B96261" w:rsidRPr="008B3E18">
        <w:rPr>
          <w:lang w:val="en-GB"/>
        </w:rPr>
        <w:t>.</w:t>
      </w:r>
      <w:r w:rsidR="00204F7D" w:rsidRPr="009A60C6">
        <w:rPr>
          <w:lang w:val="en-GB"/>
        </w:rPr>
        <w:t xml:space="preserve"> However, submitting States should </w:t>
      </w:r>
      <w:r w:rsidR="00CE711B">
        <w:rPr>
          <w:lang w:val="en-GB"/>
        </w:rPr>
        <w:t>also</w:t>
      </w:r>
      <w:r w:rsidR="00204F7D" w:rsidRPr="009A60C6">
        <w:rPr>
          <w:lang w:val="en-GB"/>
        </w:rPr>
        <w:t xml:space="preserve"> describe</w:t>
      </w:r>
      <w:r w:rsidR="00674CAD" w:rsidRPr="009A60C6">
        <w:rPr>
          <w:noProof/>
          <w:szCs w:val="20"/>
          <w:lang w:val="en-GB"/>
        </w:rPr>
        <w:t xml:space="preserve"> </w:t>
      </w:r>
      <w:r w:rsidR="00204F7D" w:rsidRPr="009A60C6">
        <w:rPr>
          <w:noProof/>
          <w:szCs w:val="20"/>
          <w:lang w:val="en-GB"/>
        </w:rPr>
        <w:t>how they will seek to ensure that the element maintains or even strengthens its current condition, as well as how the element will be promoted and given visibility, so as to contribute to the goals of the Representative List</w:t>
      </w:r>
      <w:r w:rsidR="00204F7D" w:rsidRPr="009A60C6">
        <w:rPr>
          <w:rStyle w:val="atenuated"/>
          <w:szCs w:val="20"/>
          <w:lang w:val="en-GB"/>
        </w:rPr>
        <w:t>.</w:t>
      </w:r>
      <w:r w:rsidR="00204F7D" w:rsidRPr="009A60C6">
        <w:rPr>
          <w:rStyle w:val="FootnoteReference"/>
          <w:szCs w:val="20"/>
          <w:lang w:val="en-GB"/>
        </w:rPr>
        <w:footnoteReference w:id="167"/>
      </w:r>
    </w:p>
    <w:p w:rsidR="00204F7D" w:rsidRPr="00826C98" w:rsidRDefault="00B96261" w:rsidP="00CE711B">
      <w:pPr>
        <w:pStyle w:val="Texte1"/>
        <w:rPr>
          <w:lang w:val="en-GB"/>
        </w:rPr>
      </w:pPr>
      <w:r w:rsidRPr="009A60C6">
        <w:rPr>
          <w:lang w:val="en-GB"/>
        </w:rPr>
        <w:t xml:space="preserve">In addition, elements </w:t>
      </w:r>
      <w:r w:rsidR="007D7998" w:rsidRPr="00826C98">
        <w:rPr>
          <w:lang w:val="en-GB"/>
        </w:rPr>
        <w:t xml:space="preserve">are likely to attract increased outside attention after inscription. Some safeguarding measures </w:t>
      </w:r>
      <w:r w:rsidR="00CE711B">
        <w:rPr>
          <w:lang w:val="en-GB"/>
        </w:rPr>
        <w:t>should</w:t>
      </w:r>
      <w:r w:rsidR="007D7998" w:rsidRPr="00826C98">
        <w:rPr>
          <w:lang w:val="en-GB"/>
        </w:rPr>
        <w:t xml:space="preserve"> address possible risks </w:t>
      </w:r>
      <w:r w:rsidR="00674CAD" w:rsidRPr="00826C98">
        <w:rPr>
          <w:lang w:val="en-GB"/>
        </w:rPr>
        <w:t xml:space="preserve">and negative consequences </w:t>
      </w:r>
      <w:r w:rsidR="007D7998" w:rsidRPr="00826C98">
        <w:rPr>
          <w:lang w:val="en-GB"/>
        </w:rPr>
        <w:t xml:space="preserve">to the element’s viability that </w:t>
      </w:r>
      <w:r w:rsidR="00204F7D" w:rsidRPr="00826C98">
        <w:rPr>
          <w:lang w:val="en-GB"/>
        </w:rPr>
        <w:t>may be introduced by inscription on the Representative List.</w:t>
      </w:r>
      <w:r w:rsidR="00674CAD" w:rsidRPr="00826C98">
        <w:rPr>
          <w:rStyle w:val="FootnoteReference"/>
          <w:lang w:val="en-GB"/>
        </w:rPr>
        <w:footnoteReference w:id="168"/>
      </w:r>
    </w:p>
    <w:p w:rsidR="00204F7D" w:rsidRPr="00AB61B2" w:rsidRDefault="00674CAD" w:rsidP="009A60C6">
      <w:pPr>
        <w:pStyle w:val="Texte1"/>
        <w:rPr>
          <w:lang w:val="en-US"/>
        </w:rPr>
      </w:pPr>
      <w:r w:rsidRPr="009A60C6">
        <w:rPr>
          <w:lang w:val="en-GB"/>
        </w:rPr>
        <w:t xml:space="preserve">The </w:t>
      </w:r>
      <w:r w:rsidR="007D7998" w:rsidRPr="00826C98">
        <w:rPr>
          <w:lang w:val="en-GB"/>
        </w:rPr>
        <w:t>community participation in the development of safeguarding measures</w:t>
      </w:r>
      <w:r w:rsidRPr="00826C98">
        <w:rPr>
          <w:lang w:val="en-GB"/>
        </w:rPr>
        <w:t xml:space="preserve"> is crucial. Communities should be regarded as not </w:t>
      </w:r>
      <w:r w:rsidR="00204F7D" w:rsidRPr="009A60C6">
        <w:rPr>
          <w:lang w:val="en-GB"/>
        </w:rPr>
        <w:t xml:space="preserve">only targets or beneficiaries of such measures but </w:t>
      </w:r>
      <w:r w:rsidRPr="009A60C6">
        <w:rPr>
          <w:lang w:val="en-GB"/>
        </w:rPr>
        <w:t xml:space="preserve">also </w:t>
      </w:r>
      <w:r w:rsidR="00204F7D" w:rsidRPr="009A60C6">
        <w:rPr>
          <w:lang w:val="en-GB"/>
        </w:rPr>
        <w:t xml:space="preserve">as their instigators and implementers. </w:t>
      </w:r>
      <w:r w:rsidRPr="009A60C6">
        <w:rPr>
          <w:lang w:val="en-GB"/>
        </w:rPr>
        <w:t>C</w:t>
      </w:r>
      <w:r w:rsidR="00204F7D" w:rsidRPr="009A60C6">
        <w:rPr>
          <w:lang w:val="en-GB"/>
        </w:rPr>
        <w:t>ommitments of the communities to such measures</w:t>
      </w:r>
      <w:r w:rsidRPr="009A60C6">
        <w:rPr>
          <w:lang w:val="en-GB"/>
        </w:rPr>
        <w:t xml:space="preserve"> are </w:t>
      </w:r>
      <w:r w:rsidR="00204F7D" w:rsidRPr="009A60C6">
        <w:rPr>
          <w:lang w:val="en-GB"/>
        </w:rPr>
        <w:t>fundamental to the success of any safeguarding effort</w:t>
      </w:r>
      <w:r w:rsidRPr="009A60C6">
        <w:rPr>
          <w:lang w:val="en-GB"/>
        </w:rPr>
        <w:t>.</w:t>
      </w:r>
      <w:r w:rsidRPr="009A60C6">
        <w:rPr>
          <w:rStyle w:val="FootnoteReference"/>
          <w:lang w:val="en-GB"/>
        </w:rPr>
        <w:footnoteReference w:id="169"/>
      </w:r>
    </w:p>
    <w:p w:rsidR="00204F7D" w:rsidRPr="00AB61B2" w:rsidRDefault="00E23987" w:rsidP="009A60C6">
      <w:pPr>
        <w:pStyle w:val="Texte1"/>
        <w:rPr>
          <w:lang w:val="en-US"/>
        </w:rPr>
      </w:pPr>
      <w:r w:rsidRPr="008B3E18">
        <w:rPr>
          <w:noProof/>
          <w:lang w:eastAsia="ja-JP"/>
        </w:rPr>
        <w:drawing>
          <wp:anchor distT="0" distB="0" distL="114300" distR="114300" simplePos="0" relativeHeight="251666432" behindDoc="0" locked="1" layoutInCell="1" allowOverlap="0" wp14:anchorId="75D0006C" wp14:editId="47AD2F96">
            <wp:simplePos x="0" y="0"/>
            <wp:positionH relativeFrom="margin">
              <wp:align>left</wp:align>
            </wp:positionH>
            <wp:positionV relativeFrom="paragraph">
              <wp:posOffset>-20955</wp:posOffset>
            </wp:positionV>
            <wp:extent cx="280035" cy="361950"/>
            <wp:effectExtent l="0" t="0" r="5715" b="0"/>
            <wp:wrapThrough wrapText="bothSides">
              <wp:wrapPolygon edited="0">
                <wp:start x="0" y="0"/>
                <wp:lineTo x="0" y="20463"/>
                <wp:lineTo x="20571" y="20463"/>
                <wp:lineTo x="20571" y="0"/>
                <wp:lineTo x="0" y="0"/>
              </wp:wrapPolygon>
            </wp:wrapThrough>
            <wp:docPr id="8"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ANT.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80035" cy="361950"/>
                    </a:xfrm>
                    <a:prstGeom prst="rect">
                      <a:avLst/>
                    </a:prstGeom>
                  </pic:spPr>
                </pic:pic>
              </a:graphicData>
            </a:graphic>
          </wp:anchor>
        </w:drawing>
      </w:r>
      <w:r w:rsidR="007D7998" w:rsidRPr="00826C98">
        <w:rPr>
          <w:lang w:val="en-GB"/>
        </w:rPr>
        <w:t xml:space="preserve">It is important to indicate safeguarding measures that have either already begun or been completed (Section 3.a), or are envisaged, planned and budgeted (Section 3.b), rather than simply indicating measures that could be considered by the stakeholders. </w:t>
      </w:r>
      <w:r w:rsidR="00674CAD" w:rsidRPr="00826C98">
        <w:rPr>
          <w:lang w:val="en-GB"/>
        </w:rPr>
        <w:t xml:space="preserve">States need to </w:t>
      </w:r>
      <w:r w:rsidR="00204F7D" w:rsidRPr="009A60C6">
        <w:rPr>
          <w:lang w:val="en-GB"/>
        </w:rPr>
        <w:t>provide clear and definite statements of what safeguarding measures will be taken or are planned, rather than seeming to suggest that they are only vague possibilities or potential actions</w:t>
      </w:r>
      <w:r w:rsidR="00674CAD" w:rsidRPr="009A60C6">
        <w:rPr>
          <w:lang w:val="en-GB"/>
        </w:rPr>
        <w:t>.</w:t>
      </w:r>
      <w:r w:rsidR="00674CAD" w:rsidRPr="009A60C6">
        <w:rPr>
          <w:rStyle w:val="FootnoteReference"/>
          <w:lang w:val="en-GB"/>
        </w:rPr>
        <w:footnoteReference w:id="170"/>
      </w:r>
    </w:p>
    <w:p w:rsidR="007D7998" w:rsidRPr="009A60C6" w:rsidRDefault="007D7998" w:rsidP="007D7998">
      <w:pPr>
        <w:pStyle w:val="Heading3"/>
        <w:rPr>
          <w:color w:val="auto"/>
          <w:lang w:val="en-GB"/>
        </w:rPr>
      </w:pPr>
      <w:r w:rsidRPr="009A60C6">
        <w:rPr>
          <w:color w:val="auto"/>
          <w:lang w:val="en-GB"/>
        </w:rPr>
        <w:lastRenderedPageBreak/>
        <w:t>3.</w:t>
      </w:r>
      <w:r w:rsidR="007D4064" w:rsidRPr="009B1F57">
        <w:rPr>
          <w:rFonts w:ascii="Arial Bold" w:hAnsi="Arial Bold"/>
          <w:caps w:val="0"/>
          <w:color w:val="auto"/>
          <w:lang w:val="en-GB"/>
        </w:rPr>
        <w:t>a</w:t>
      </w:r>
      <w:r w:rsidRPr="009A60C6">
        <w:rPr>
          <w:color w:val="auto"/>
          <w:lang w:val="en-GB"/>
        </w:rPr>
        <w:t>. Past and current efforts to safeguard the element</w:t>
      </w:r>
    </w:p>
    <w:p w:rsidR="00204F7D" w:rsidRPr="009A60C6" w:rsidRDefault="00674CAD" w:rsidP="00204F7D">
      <w:pPr>
        <w:pStyle w:val="formtext"/>
        <w:keepNext/>
        <w:keepLines/>
        <w:tabs>
          <w:tab w:val="clear" w:pos="567"/>
        </w:tabs>
        <w:snapToGrid/>
        <w:spacing w:before="120" w:after="120" w:line="276" w:lineRule="auto"/>
        <w:ind w:left="851"/>
        <w:rPr>
          <w:sz w:val="20"/>
          <w:szCs w:val="20"/>
          <w:lang w:val="en-GB"/>
        </w:rPr>
      </w:pPr>
      <w:r w:rsidRPr="009A60C6">
        <w:rPr>
          <w:sz w:val="20"/>
          <w:szCs w:val="20"/>
          <w:lang w:val="en-GB"/>
        </w:rPr>
        <w:t>T</w:t>
      </w:r>
      <w:r w:rsidR="00204F7D" w:rsidRPr="009A60C6">
        <w:rPr>
          <w:bCs/>
          <w:sz w:val="20"/>
          <w:szCs w:val="20"/>
          <w:lang w:val="en-GB"/>
        </w:rPr>
        <w:t>he will and commitment of the different stakeholders should be evident in the nomination and demonstrated, at a minimum, by their previous safeguarding efforts</w:t>
      </w:r>
      <w:r w:rsidR="007D4064">
        <w:rPr>
          <w:bCs/>
          <w:sz w:val="20"/>
          <w:szCs w:val="20"/>
          <w:lang w:val="en-GB"/>
        </w:rPr>
        <w:t>.</w:t>
      </w:r>
      <w:r w:rsidR="00204F7D" w:rsidRPr="009A60C6">
        <w:rPr>
          <w:rStyle w:val="FootnoteReference"/>
          <w:bCs/>
          <w:sz w:val="20"/>
          <w:szCs w:val="20"/>
          <w:lang w:val="en-GB"/>
        </w:rPr>
        <w:footnoteReference w:id="171"/>
      </w:r>
      <w:r w:rsidR="00204F7D" w:rsidRPr="009A60C6">
        <w:rPr>
          <w:bCs/>
          <w:sz w:val="20"/>
          <w:szCs w:val="20"/>
          <w:lang w:val="en-GB"/>
        </w:rPr>
        <w:t xml:space="preserve"> </w:t>
      </w:r>
      <w:r w:rsidR="00CF4F69" w:rsidRPr="009A60C6">
        <w:rPr>
          <w:sz w:val="20"/>
          <w:szCs w:val="20"/>
          <w:lang w:val="en-GB"/>
        </w:rPr>
        <w:t>T</w:t>
      </w:r>
      <w:r w:rsidR="00204F7D" w:rsidRPr="009A60C6">
        <w:rPr>
          <w:sz w:val="20"/>
          <w:szCs w:val="20"/>
          <w:lang w:val="en-GB"/>
        </w:rPr>
        <w:t>he community</w:t>
      </w:r>
      <w:r w:rsidR="00CF4F69" w:rsidRPr="009A60C6">
        <w:rPr>
          <w:sz w:val="20"/>
          <w:szCs w:val="20"/>
          <w:lang w:val="en-GB"/>
        </w:rPr>
        <w:t>,</w:t>
      </w:r>
      <w:r w:rsidR="00204F7D" w:rsidRPr="009A60C6">
        <w:rPr>
          <w:sz w:val="20"/>
          <w:szCs w:val="20"/>
          <w:lang w:val="en-GB"/>
        </w:rPr>
        <w:t xml:space="preserve"> together with the State, </w:t>
      </w:r>
      <w:r w:rsidR="00CF4F69" w:rsidRPr="009A60C6">
        <w:rPr>
          <w:sz w:val="20"/>
          <w:szCs w:val="20"/>
          <w:lang w:val="en-GB"/>
        </w:rPr>
        <w:t xml:space="preserve">should </w:t>
      </w:r>
      <w:r w:rsidR="00204F7D" w:rsidRPr="009A60C6">
        <w:rPr>
          <w:sz w:val="20"/>
          <w:szCs w:val="20"/>
          <w:lang w:val="en-GB"/>
        </w:rPr>
        <w:t>show their engagement and resolve to safeguard the heritage.</w:t>
      </w:r>
    </w:p>
    <w:p w:rsidR="007D7998" w:rsidRPr="00826C98" w:rsidRDefault="007D7998" w:rsidP="00FE0ECA">
      <w:pPr>
        <w:pStyle w:val="Soustitre"/>
        <w:rPr>
          <w:lang w:val="en-GB"/>
        </w:rPr>
      </w:pPr>
      <w:r w:rsidRPr="00826C98">
        <w:rPr>
          <w:noProof w:val="0"/>
          <w:lang w:val="en-GB"/>
        </w:rPr>
        <w:t>(i) Community efforts</w:t>
      </w:r>
    </w:p>
    <w:p w:rsidR="00204F7D" w:rsidRPr="009A60C6" w:rsidRDefault="007D7998" w:rsidP="00330D3C">
      <w:pPr>
        <w:pStyle w:val="Texte1"/>
        <w:rPr>
          <w:lang w:val="en-GB"/>
        </w:rPr>
      </w:pPr>
      <w:r w:rsidRPr="00826C98">
        <w:rPr>
          <w:lang w:val="en-GB"/>
        </w:rPr>
        <w:t>Note that a different community is referred to here than indicated in Section C.</w:t>
      </w:r>
      <w:r w:rsidR="002F2309" w:rsidRPr="00826C98">
        <w:rPr>
          <w:lang w:val="en-GB"/>
        </w:rPr>
        <w:t xml:space="preserve"> </w:t>
      </w:r>
      <w:r w:rsidR="00204F7D" w:rsidRPr="009A60C6">
        <w:rPr>
          <w:lang w:val="en-GB"/>
        </w:rPr>
        <w:t xml:space="preserve">The </w:t>
      </w:r>
      <w:r w:rsidR="007D4064">
        <w:rPr>
          <w:lang w:val="en-GB"/>
        </w:rPr>
        <w:t>‘</w:t>
      </w:r>
      <w:r w:rsidR="00204F7D" w:rsidRPr="009A60C6">
        <w:rPr>
          <w:lang w:val="en-GB"/>
        </w:rPr>
        <w:t>Farmers’ Board</w:t>
      </w:r>
      <w:r w:rsidR="007D4064">
        <w:rPr>
          <w:lang w:val="en-GB"/>
        </w:rPr>
        <w:t>’</w:t>
      </w:r>
      <w:r w:rsidR="00204F7D" w:rsidRPr="009A60C6">
        <w:rPr>
          <w:lang w:val="en-GB"/>
        </w:rPr>
        <w:t xml:space="preserve"> appears here for the first time in the file (it is also mentioned in Section 4</w:t>
      </w:r>
      <w:r w:rsidR="00CF4F69" w:rsidRPr="00826C98">
        <w:rPr>
          <w:lang w:val="en-GB"/>
        </w:rPr>
        <w:t>.</w:t>
      </w:r>
      <w:r w:rsidR="00204F7D" w:rsidRPr="009A60C6">
        <w:rPr>
          <w:lang w:val="en-GB"/>
        </w:rPr>
        <w:t xml:space="preserve">d) – it is therefore unclear what this Board is and who it consists of. Information on support by State authorities </w:t>
      </w:r>
      <w:r w:rsidR="00CF4F69" w:rsidRPr="00826C98">
        <w:rPr>
          <w:lang w:val="en-GB"/>
        </w:rPr>
        <w:t>belongs</w:t>
      </w:r>
      <w:r w:rsidR="00204F7D" w:rsidRPr="009A60C6">
        <w:rPr>
          <w:lang w:val="en-GB"/>
        </w:rPr>
        <w:t xml:space="preserve"> </w:t>
      </w:r>
      <w:r w:rsidR="00330D3C">
        <w:rPr>
          <w:lang w:val="en-GB"/>
        </w:rPr>
        <w:t>in the section</w:t>
      </w:r>
      <w:r w:rsidR="00204F7D" w:rsidRPr="009A60C6">
        <w:rPr>
          <w:lang w:val="en-GB"/>
        </w:rPr>
        <w:t xml:space="preserve"> on State efforts.</w:t>
      </w:r>
    </w:p>
    <w:p w:rsidR="007D7998" w:rsidRPr="00826C98" w:rsidRDefault="007D7998" w:rsidP="00460017">
      <w:pPr>
        <w:pStyle w:val="Texte1"/>
        <w:rPr>
          <w:lang w:val="en-GB"/>
        </w:rPr>
      </w:pPr>
      <w:r w:rsidRPr="00826C98">
        <w:rPr>
          <w:lang w:val="en-GB"/>
        </w:rPr>
        <w:t>Safeguarding efforts are deliberate actions that go beyond continued practice or transmission of an element to address any threats or risks to its viability. Here, the file only mentions continued practice of some aspects of the element by the community concerned.</w:t>
      </w:r>
    </w:p>
    <w:p w:rsidR="007D7998" w:rsidRPr="00826C98" w:rsidRDefault="007D7998" w:rsidP="00460017">
      <w:pPr>
        <w:pStyle w:val="Texte1"/>
        <w:rPr>
          <w:lang w:val="en-GB"/>
        </w:rPr>
      </w:pPr>
      <w:r w:rsidRPr="00826C98">
        <w:rPr>
          <w:lang w:val="en-GB"/>
        </w:rPr>
        <w:t xml:space="preserve">In the box most kinds of safeguarding measures are ticked, although there does not seem to be any justification for ticking any of them. The facilitator might point out that notes on the meaning of terms used to classify safeguarding measures (but not definitions) may be found in </w:t>
      </w:r>
      <w:r w:rsidR="00EF4D34" w:rsidRPr="00826C98">
        <w:rPr>
          <w:lang w:val="en-GB"/>
        </w:rPr>
        <w:t>Participant’s text Unit</w:t>
      </w:r>
      <w:r w:rsidR="009800BA" w:rsidRPr="00826C98">
        <w:rPr>
          <w:lang w:val="en-GB"/>
        </w:rPr>
        <w:t> </w:t>
      </w:r>
      <w:r w:rsidR="00EF4D34" w:rsidRPr="00826C98">
        <w:rPr>
          <w:lang w:val="en-GB"/>
        </w:rPr>
        <w:t>3</w:t>
      </w:r>
      <w:r w:rsidRPr="00826C98">
        <w:rPr>
          <w:lang w:val="en-GB"/>
        </w:rPr>
        <w:t>.</w:t>
      </w:r>
    </w:p>
    <w:p w:rsidR="007D7998" w:rsidRPr="00826C98" w:rsidRDefault="007D7998" w:rsidP="00FE0ECA">
      <w:pPr>
        <w:pStyle w:val="Soustitre"/>
        <w:rPr>
          <w:lang w:val="en-GB"/>
        </w:rPr>
      </w:pPr>
      <w:r w:rsidRPr="00826C98">
        <w:rPr>
          <w:noProof w:val="0"/>
          <w:lang w:val="en-GB"/>
        </w:rPr>
        <w:t>(ii) State efforts</w:t>
      </w:r>
    </w:p>
    <w:p w:rsidR="007D7998" w:rsidRPr="00826C98" w:rsidRDefault="007D7998" w:rsidP="00460017">
      <w:pPr>
        <w:pStyle w:val="Texte1"/>
        <w:rPr>
          <w:lang w:val="en-GB"/>
        </w:rPr>
      </w:pPr>
      <w:r w:rsidRPr="00826C98">
        <w:rPr>
          <w:lang w:val="en-GB"/>
        </w:rPr>
        <w:t>Safeguarding strategies already adopted or currently in progress are required here. However, this section includes only strategies (apart from the production and dissemination of brochures by the Tourist office) that still need to be implemented, and therefore belong in Section 3.b. Budget authority for these measures from the organizations required to provide the funding also seems to have been overlooked.</w:t>
      </w:r>
    </w:p>
    <w:p w:rsidR="007D7998" w:rsidRPr="00826C98" w:rsidRDefault="007D7998" w:rsidP="00460017">
      <w:pPr>
        <w:pStyle w:val="Texte1"/>
        <w:rPr>
          <w:lang w:val="en-GB"/>
        </w:rPr>
      </w:pPr>
      <w:r w:rsidRPr="00826C98">
        <w:rPr>
          <w:lang w:val="en-GB"/>
        </w:rPr>
        <w:t>All the measures seem to have been developed in a top-down manner and there are no signs of community consent. These suggested strategies still have to be approved by the stakeholders including, importantly, the community concerned and the appropriate authorities before they can be included in the file. This does not seem to have been done.</w:t>
      </w:r>
    </w:p>
    <w:p w:rsidR="007D7998" w:rsidRPr="00826C98" w:rsidRDefault="007D7998" w:rsidP="00460017">
      <w:pPr>
        <w:pStyle w:val="Texte1"/>
        <w:rPr>
          <w:lang w:val="en-GB"/>
        </w:rPr>
      </w:pPr>
      <w:r w:rsidRPr="00826C98">
        <w:rPr>
          <w:lang w:val="en-GB"/>
        </w:rPr>
        <w:t>The strategies themselves are not compatible with the requirements of the Convention and the ODs to promote continued practice of the element by the communities concerned (bringing in formally trained lawyers, removing the waterwheels, and changing the Arab names will not achieve this and may instead have the opposite effect). Worse, changing the Arab names, following a top-down decision, implies tampering by outsiders in the oral traditions of the irrigators’ communities who have chosen to perpetuate these names.</w:t>
      </w:r>
    </w:p>
    <w:p w:rsidR="00C80D8C" w:rsidRPr="00826C98" w:rsidRDefault="007D7998" w:rsidP="00C80D8C">
      <w:pPr>
        <w:pStyle w:val="Texte1"/>
        <w:rPr>
          <w:rFonts w:eastAsia="Calibri"/>
          <w:szCs w:val="22"/>
          <w:lang w:val="en-GB" w:eastAsia="en-US"/>
        </w:rPr>
      </w:pPr>
      <w:r w:rsidRPr="00826C98">
        <w:rPr>
          <w:lang w:val="en-GB"/>
        </w:rPr>
        <w:t>Instead of ticking all the boxes describing the safeguarding measures, the most relevant ones should be chosen.</w:t>
      </w:r>
    </w:p>
    <w:p w:rsidR="00C80D8C" w:rsidRPr="00826C98" w:rsidRDefault="007D7998" w:rsidP="00C80D8C">
      <w:pPr>
        <w:pStyle w:val="Soustitre"/>
        <w:rPr>
          <w:noProof w:val="0"/>
          <w:lang w:val="en-GB"/>
        </w:rPr>
      </w:pPr>
      <w:r w:rsidRPr="00826C98">
        <w:rPr>
          <w:noProof w:val="0"/>
          <w:lang w:val="en-GB"/>
        </w:rPr>
        <w:t>3.b.</w:t>
      </w:r>
      <w:r w:rsidR="008205B5" w:rsidRPr="00826C98">
        <w:rPr>
          <w:noProof w:val="0"/>
          <w:lang w:val="en-GB"/>
        </w:rPr>
        <w:tab/>
      </w:r>
      <w:r w:rsidRPr="00826C98">
        <w:rPr>
          <w:noProof w:val="0"/>
          <w:lang w:val="en-GB"/>
        </w:rPr>
        <w:t>Safeguarding measures proposed</w:t>
      </w:r>
    </w:p>
    <w:p w:rsidR="00204F7D" w:rsidRPr="009A60C6" w:rsidRDefault="00204F7D" w:rsidP="00204F7D">
      <w:pPr>
        <w:pStyle w:val="Paragrah1"/>
        <w:numPr>
          <w:ilvl w:val="0"/>
          <w:numId w:val="0"/>
        </w:numPr>
        <w:ind w:left="851"/>
      </w:pPr>
      <w:r w:rsidRPr="009A60C6">
        <w:t xml:space="preserve">The lack of clarity in the preceding sections hampers a thorough evaluation of the proposed safeguarding measures. In particular, the readers need to be able ‘to apprehend </w:t>
      </w:r>
      <w:r w:rsidRPr="009A60C6">
        <w:rPr>
          <w:lang w:bidi="ar-MA"/>
        </w:rPr>
        <w:t xml:space="preserve">and to </w:t>
      </w:r>
      <w:r w:rsidRPr="009A60C6">
        <w:t>take fuller account of the social and cultural functions of the element and the possible consequences of its de-contextualization’.</w:t>
      </w:r>
      <w:r w:rsidRPr="009A60C6">
        <w:rPr>
          <w:rStyle w:val="FootnoteReference"/>
        </w:rPr>
        <w:footnoteReference w:id="172"/>
      </w:r>
    </w:p>
    <w:p w:rsidR="00204F7D" w:rsidRPr="009A60C6" w:rsidRDefault="00204F7D" w:rsidP="00F17482">
      <w:pPr>
        <w:pStyle w:val="Paragrah1"/>
        <w:numPr>
          <w:ilvl w:val="0"/>
          <w:numId w:val="0"/>
        </w:numPr>
        <w:ind w:left="851"/>
        <w:rPr>
          <w:szCs w:val="20"/>
          <w:lang w:eastAsia="en-US" w:bidi="th-TH"/>
        </w:rPr>
      </w:pPr>
      <w:r w:rsidRPr="009A60C6">
        <w:rPr>
          <w:szCs w:val="20"/>
        </w:rPr>
        <w:t xml:space="preserve">Secondly, had the </w:t>
      </w:r>
      <w:r w:rsidRPr="009A60C6">
        <w:t>risks</w:t>
      </w:r>
      <w:r w:rsidRPr="009A60C6">
        <w:rPr>
          <w:szCs w:val="20"/>
        </w:rPr>
        <w:t xml:space="preserve"> associated with inscription been examined in the file, the reader would have been able to determine whether the State Party had anticipated such potential </w:t>
      </w:r>
      <w:r w:rsidRPr="009A60C6">
        <w:rPr>
          <w:szCs w:val="20"/>
        </w:rPr>
        <w:lastRenderedPageBreak/>
        <w:t>risks and elaborated protective measures so that</w:t>
      </w:r>
      <w:r w:rsidR="00F17482">
        <w:rPr>
          <w:szCs w:val="20"/>
        </w:rPr>
        <w:t xml:space="preserve"> harmful side effects will not diminish</w:t>
      </w:r>
      <w:r w:rsidRPr="009A60C6">
        <w:rPr>
          <w:szCs w:val="20"/>
        </w:rPr>
        <w:t xml:space="preserve"> the positive benefits of inscription</w:t>
      </w:r>
      <w:r w:rsidRPr="009A60C6">
        <w:rPr>
          <w:szCs w:val="20"/>
          <w:lang w:eastAsia="en-US" w:bidi="th-TH"/>
        </w:rPr>
        <w:t>.</w:t>
      </w:r>
      <w:r w:rsidRPr="009A60C6">
        <w:rPr>
          <w:rStyle w:val="FootnoteReference"/>
          <w:szCs w:val="20"/>
          <w:lang w:eastAsia="en-US" w:bidi="th-TH"/>
        </w:rPr>
        <w:footnoteReference w:id="173"/>
      </w:r>
    </w:p>
    <w:p w:rsidR="007D7998" w:rsidRPr="00826C98" w:rsidRDefault="007D7998" w:rsidP="00204F7D">
      <w:pPr>
        <w:pStyle w:val="Soustitre"/>
        <w:rPr>
          <w:lang w:val="en-GB"/>
        </w:rPr>
      </w:pPr>
      <w:r w:rsidRPr="00826C98">
        <w:rPr>
          <w:noProof w:val="0"/>
          <w:lang w:val="en-GB"/>
        </w:rPr>
        <w:t>(i) What measures are proposed</w:t>
      </w:r>
    </w:p>
    <w:p w:rsidR="00974116" w:rsidRPr="009A60C6" w:rsidRDefault="007D7998" w:rsidP="00974116">
      <w:pPr>
        <w:pStyle w:val="Texte1"/>
        <w:rPr>
          <w:szCs w:val="20"/>
          <w:lang w:val="en-GB"/>
        </w:rPr>
      </w:pPr>
      <w:r w:rsidRPr="00826C98">
        <w:rPr>
          <w:lang w:val="en-GB"/>
        </w:rPr>
        <w:t>The irrigating community and Council members do not seem to be involved in the development or implementation of the measures. Communities concerned should be involved in the development and implementation of safeguarding measures and ‘should be the primary beneficiaries of the inscription of an element on the Representative List and of the increased visibility and benefits that may arise’</w:t>
      </w:r>
      <w:r w:rsidR="0073580A">
        <w:rPr>
          <w:lang w:val="en-GB"/>
        </w:rPr>
        <w:t>.</w:t>
      </w:r>
      <w:r w:rsidR="00CF4F69" w:rsidRPr="00826C98">
        <w:rPr>
          <w:rStyle w:val="FootnoteReference"/>
          <w:lang w:val="en-GB"/>
        </w:rPr>
        <w:footnoteReference w:id="174"/>
      </w:r>
      <w:r w:rsidR="00204F7D" w:rsidRPr="009A60C6">
        <w:rPr>
          <w:lang w:val="en-GB"/>
        </w:rPr>
        <w:t xml:space="preserve"> This should be supported </w:t>
      </w:r>
      <w:r w:rsidR="00204F7D" w:rsidRPr="009A60C6">
        <w:rPr>
          <w:szCs w:val="20"/>
          <w:lang w:val="en-GB"/>
        </w:rPr>
        <w:t>through ample and convincing evidence.</w:t>
      </w:r>
      <w:r w:rsidR="00204F7D" w:rsidRPr="009A60C6">
        <w:rPr>
          <w:rStyle w:val="FootnoteReference"/>
          <w:szCs w:val="20"/>
          <w:lang w:val="en-GB"/>
        </w:rPr>
        <w:footnoteReference w:id="175"/>
      </w:r>
    </w:p>
    <w:p w:rsidR="007D7998" w:rsidRPr="00826C98" w:rsidRDefault="007D7998" w:rsidP="00460017">
      <w:pPr>
        <w:pStyle w:val="Texte1"/>
        <w:rPr>
          <w:lang w:val="en-GB"/>
        </w:rPr>
      </w:pPr>
      <w:r w:rsidRPr="00826C98">
        <w:rPr>
          <w:lang w:val="en-GB"/>
        </w:rPr>
        <w:t xml:space="preserve">It is not clear how researching </w:t>
      </w:r>
      <w:r w:rsidRPr="00826C98">
        <w:rPr>
          <w:lang w:val="en-GB" w:bidi="en-US"/>
        </w:rPr>
        <w:t>the irrigation channels</w:t>
      </w:r>
      <w:r w:rsidRPr="00826C98">
        <w:rPr>
          <w:lang w:val="en-GB"/>
        </w:rPr>
        <w:t xml:space="preserve"> or making a record of past Council members will help in safeguarding the meaning and functions of the court. Placing the equipment in a museum will actively damage the viability of the element. </w:t>
      </w:r>
      <w:r w:rsidR="00204F7D" w:rsidRPr="009A60C6">
        <w:rPr>
          <w:lang w:val="en-GB"/>
        </w:rPr>
        <w:t xml:space="preserve">Safeguarding measures should primarily focus on transmission mechanisms, rather than on </w:t>
      </w:r>
      <w:r w:rsidR="007D4064">
        <w:rPr>
          <w:lang w:val="en-GB"/>
        </w:rPr>
        <w:t>‘</w:t>
      </w:r>
      <w:r w:rsidR="00204F7D" w:rsidRPr="009A60C6">
        <w:rPr>
          <w:lang w:val="en-GB"/>
        </w:rPr>
        <w:t>freezing</w:t>
      </w:r>
      <w:r w:rsidR="007D4064">
        <w:rPr>
          <w:lang w:val="en-GB"/>
        </w:rPr>
        <w:t>’</w:t>
      </w:r>
      <w:r w:rsidR="00204F7D" w:rsidRPr="009A60C6">
        <w:rPr>
          <w:lang w:val="en-GB"/>
        </w:rPr>
        <w:t xml:space="preserve"> the element, such as through the use of museums.</w:t>
      </w:r>
      <w:r w:rsidR="00204F7D" w:rsidRPr="009A60C6">
        <w:rPr>
          <w:rStyle w:val="FootnoteReference"/>
          <w:lang w:val="en-GB"/>
        </w:rPr>
        <w:footnoteReference w:id="176"/>
      </w:r>
      <w:r w:rsidR="00204F7D" w:rsidRPr="009A60C6">
        <w:rPr>
          <w:lang w:val="en-GB"/>
        </w:rPr>
        <w:t xml:space="preserve"> </w:t>
      </w:r>
      <w:r w:rsidRPr="00826C98">
        <w:rPr>
          <w:lang w:val="en-GB"/>
        </w:rPr>
        <w:t>One can hardly imagine how these actions might safeguard the element, or mitigate any risks to the viability of the element caused by increased attention from tourists after inscription.</w:t>
      </w:r>
    </w:p>
    <w:p w:rsidR="007D7998" w:rsidRPr="00826C98" w:rsidRDefault="007D7998" w:rsidP="00460017">
      <w:pPr>
        <w:pStyle w:val="Texte1"/>
        <w:rPr>
          <w:lang w:val="en-GB"/>
        </w:rPr>
      </w:pPr>
      <w:r w:rsidRPr="00826C98">
        <w:rPr>
          <w:lang w:val="en-GB"/>
        </w:rPr>
        <w:t>Bringing in mainstream legal practitioners and documentation methods would change the traditional Council beyond recognition; it is not necessary, as the system so far has been functioning quite well in the customary way. Doing so without a request to that effect from the communities concerned would in any case be interfering in a way not appropriate in a State that has ratified the Convention.</w:t>
      </w:r>
    </w:p>
    <w:p w:rsidR="00204F7D" w:rsidRPr="009A60C6" w:rsidRDefault="00204F7D" w:rsidP="00204F7D">
      <w:pPr>
        <w:pStyle w:val="Texte1"/>
        <w:rPr>
          <w:szCs w:val="20"/>
          <w:lang w:val="en-GB"/>
        </w:rPr>
      </w:pPr>
      <w:r w:rsidRPr="009A60C6">
        <w:rPr>
          <w:lang w:val="en-GB"/>
        </w:rPr>
        <w:t>The prominence given to the role of the Tourism Office and of tourism in some of the measures in the proposed plan also raise</w:t>
      </w:r>
      <w:r w:rsidR="00164D59">
        <w:rPr>
          <w:lang w:val="en-GB"/>
        </w:rPr>
        <w:t>s</w:t>
      </w:r>
      <w:r w:rsidRPr="009A60C6">
        <w:rPr>
          <w:lang w:val="en-GB"/>
        </w:rPr>
        <w:t xml:space="preserve"> the issue of community benefits in their cultural context. </w:t>
      </w:r>
      <w:r w:rsidR="00CF4F69" w:rsidRPr="00826C98">
        <w:rPr>
          <w:lang w:val="en-GB"/>
        </w:rPr>
        <w:t xml:space="preserve">States need to </w:t>
      </w:r>
      <w:r w:rsidRPr="009A60C6">
        <w:rPr>
          <w:szCs w:val="20"/>
          <w:lang w:val="en-GB"/>
        </w:rPr>
        <w:t>take measures to adequately manage commercialization, to mitigate its possible negative impacts and to avoid de-contextualization of the element for the purpose of tourism.</w:t>
      </w:r>
      <w:r w:rsidRPr="009A60C6">
        <w:rPr>
          <w:rStyle w:val="FootnoteReference"/>
          <w:szCs w:val="20"/>
          <w:lang w:val="en-GB"/>
        </w:rPr>
        <w:footnoteReference w:id="177"/>
      </w:r>
      <w:r w:rsidRPr="009A60C6">
        <w:rPr>
          <w:szCs w:val="20"/>
          <w:lang w:val="en-GB"/>
        </w:rPr>
        <w:t xml:space="preserve"> </w:t>
      </w:r>
      <w:r w:rsidR="00CF4F69" w:rsidRPr="00826C98">
        <w:rPr>
          <w:szCs w:val="20"/>
          <w:lang w:val="en-GB" w:bidi="ar-MA"/>
        </w:rPr>
        <w:t>T</w:t>
      </w:r>
      <w:r w:rsidRPr="009A60C6">
        <w:rPr>
          <w:szCs w:val="20"/>
          <w:lang w:val="en-GB" w:bidi="ar-MA"/>
        </w:rPr>
        <w:t>ourism-related activities cannot constitute safeguarding measures unless preventive measures against possible negative effect</w:t>
      </w:r>
      <w:r w:rsidR="00164D59">
        <w:rPr>
          <w:szCs w:val="20"/>
          <w:lang w:val="en-GB" w:bidi="ar-MA"/>
        </w:rPr>
        <w:t>s</w:t>
      </w:r>
      <w:r w:rsidRPr="009A60C6">
        <w:rPr>
          <w:szCs w:val="20"/>
          <w:lang w:val="en-GB" w:bidi="ar-MA"/>
        </w:rPr>
        <w:t xml:space="preserve"> of tourism are also included</w:t>
      </w:r>
      <w:r w:rsidRPr="009A60C6">
        <w:rPr>
          <w:szCs w:val="20"/>
          <w:lang w:val="en-GB"/>
        </w:rPr>
        <w:t>.</w:t>
      </w:r>
      <w:r w:rsidRPr="009A60C6">
        <w:rPr>
          <w:rStyle w:val="FootnoteReference"/>
          <w:szCs w:val="20"/>
          <w:lang w:val="en-GB"/>
        </w:rPr>
        <w:footnoteReference w:id="178"/>
      </w:r>
    </w:p>
    <w:p w:rsidR="00204F7D" w:rsidRPr="009A60C6" w:rsidRDefault="00204F7D" w:rsidP="00330D3C">
      <w:pPr>
        <w:pStyle w:val="formtext"/>
        <w:keepNext/>
        <w:keepLines/>
        <w:tabs>
          <w:tab w:val="clear" w:pos="567"/>
        </w:tabs>
        <w:snapToGrid/>
        <w:spacing w:before="120" w:after="120" w:line="276" w:lineRule="auto"/>
        <w:ind w:left="851"/>
        <w:rPr>
          <w:sz w:val="20"/>
          <w:szCs w:val="20"/>
          <w:lang w:val="en-GB"/>
        </w:rPr>
      </w:pPr>
      <w:r w:rsidRPr="009A60C6">
        <w:rPr>
          <w:sz w:val="20"/>
          <w:szCs w:val="20"/>
          <w:lang w:val="en-GB" w:eastAsia="en-US" w:bidi="th-TH"/>
        </w:rPr>
        <w:t>Capacity building is expected to feature prominently among safeguarding measures and these</w:t>
      </w:r>
      <w:r w:rsidR="00330D3C">
        <w:rPr>
          <w:sz w:val="20"/>
          <w:szCs w:val="20"/>
          <w:lang w:val="en-GB" w:eastAsia="en-US" w:bidi="th-TH"/>
        </w:rPr>
        <w:t xml:space="preserve"> measures</w:t>
      </w:r>
      <w:r w:rsidRPr="009A60C6">
        <w:rPr>
          <w:sz w:val="20"/>
          <w:szCs w:val="20"/>
          <w:lang w:val="en-GB" w:eastAsia="en-US" w:bidi="th-TH"/>
        </w:rPr>
        <w:t xml:space="preserve"> are only partially evident. </w:t>
      </w:r>
      <w:r w:rsidR="00CF4F69" w:rsidRPr="009A60C6">
        <w:rPr>
          <w:sz w:val="20"/>
          <w:szCs w:val="20"/>
          <w:lang w:val="en-GB" w:eastAsia="en-US" w:bidi="th-TH"/>
        </w:rPr>
        <w:t xml:space="preserve">It is important to </w:t>
      </w:r>
      <w:r w:rsidRPr="009A60C6">
        <w:rPr>
          <w:sz w:val="20"/>
          <w:szCs w:val="20"/>
          <w:lang w:val="en-GB"/>
        </w:rPr>
        <w:t>tak</w:t>
      </w:r>
      <w:r w:rsidR="00CF4F69" w:rsidRPr="009A60C6">
        <w:rPr>
          <w:sz w:val="20"/>
          <w:szCs w:val="20"/>
          <w:lang w:val="en-GB"/>
        </w:rPr>
        <w:t>e</w:t>
      </w:r>
      <w:r w:rsidRPr="009A60C6">
        <w:rPr>
          <w:sz w:val="20"/>
          <w:szCs w:val="20"/>
          <w:lang w:val="en-GB"/>
        </w:rPr>
        <w:t xml:space="preserve"> an inclusive view of safeguarding needs</w:t>
      </w:r>
      <w:r w:rsidR="00CF4F69" w:rsidRPr="009A60C6">
        <w:rPr>
          <w:sz w:val="20"/>
          <w:szCs w:val="20"/>
          <w:lang w:val="en-GB"/>
        </w:rPr>
        <w:t>. S</w:t>
      </w:r>
      <w:r w:rsidRPr="009A60C6">
        <w:rPr>
          <w:sz w:val="20"/>
          <w:szCs w:val="20"/>
          <w:lang w:val="en-GB"/>
        </w:rPr>
        <w:t>afeguarding strategies should demonstrate that capacity</w:t>
      </w:r>
      <w:r w:rsidR="008B3E18">
        <w:rPr>
          <w:sz w:val="20"/>
          <w:szCs w:val="20"/>
          <w:lang w:val="en-GB"/>
        </w:rPr>
        <w:t xml:space="preserve"> building</w:t>
      </w:r>
      <w:r w:rsidR="00330D3C">
        <w:rPr>
          <w:sz w:val="20"/>
          <w:szCs w:val="20"/>
          <w:lang w:val="en-GB"/>
        </w:rPr>
        <w:t xml:space="preserve"> for</w:t>
      </w:r>
      <w:r w:rsidRPr="009A60C6">
        <w:rPr>
          <w:sz w:val="20"/>
          <w:szCs w:val="20"/>
          <w:lang w:val="en-GB"/>
        </w:rPr>
        <w:t xml:space="preserve"> and </w:t>
      </w:r>
      <w:r w:rsidRPr="00330D3C">
        <w:rPr>
          <w:sz w:val="20"/>
          <w:szCs w:val="20"/>
          <w:lang w:val="en-GB"/>
        </w:rPr>
        <w:t>knowledge transfer to</w:t>
      </w:r>
      <w:r w:rsidRPr="001F562E">
        <w:rPr>
          <w:sz w:val="20"/>
          <w:szCs w:val="20"/>
          <w:lang w:val="en-GB"/>
        </w:rPr>
        <w:t xml:space="preserve"> the communities</w:t>
      </w:r>
      <w:r w:rsidRPr="009A60C6">
        <w:rPr>
          <w:sz w:val="20"/>
          <w:szCs w:val="20"/>
          <w:lang w:val="en-GB"/>
        </w:rPr>
        <w:t xml:space="preserve"> are part of such measures so that the communities concerned can take ownership of the safeguarding process and continue it, even after the experts, government officials or non-governmental organizations have left. Safeguarding strategies should also include mobilization, </w:t>
      </w:r>
      <w:r w:rsidR="000963B8">
        <w:rPr>
          <w:sz w:val="20"/>
          <w:szCs w:val="20"/>
          <w:lang w:val="en-GB"/>
        </w:rPr>
        <w:t xml:space="preserve">and </w:t>
      </w:r>
      <w:r w:rsidRPr="009A60C6">
        <w:rPr>
          <w:sz w:val="20"/>
          <w:szCs w:val="20"/>
          <w:lang w:val="en-GB"/>
        </w:rPr>
        <w:t>awareness-raising and educational activities involving youth.</w:t>
      </w:r>
      <w:r w:rsidRPr="009A60C6">
        <w:rPr>
          <w:rStyle w:val="FootnoteReference"/>
          <w:sz w:val="20"/>
          <w:szCs w:val="20"/>
          <w:lang w:val="en-GB"/>
        </w:rPr>
        <w:footnoteReference w:id="179"/>
      </w:r>
    </w:p>
    <w:p w:rsidR="007D7998" w:rsidRPr="00826C98" w:rsidRDefault="007D7998" w:rsidP="00460017">
      <w:pPr>
        <w:pStyle w:val="Texte1"/>
        <w:rPr>
          <w:lang w:val="en-GB"/>
        </w:rPr>
      </w:pPr>
      <w:r w:rsidRPr="00826C98">
        <w:rPr>
          <w:lang w:val="en-GB"/>
        </w:rPr>
        <w:t>All safeguarding measures are planned to begin in 2013. Some planned measures may only become necessary once the element receives new kinds of publicity and attention after inscription. Others may need to begin earlier than that.</w:t>
      </w:r>
    </w:p>
    <w:p w:rsidR="007D7998" w:rsidRPr="00826C98" w:rsidRDefault="007D7998" w:rsidP="009B1F57">
      <w:pPr>
        <w:pStyle w:val="Soustitre"/>
        <w:ind w:left="330" w:hanging="330"/>
        <w:rPr>
          <w:lang w:val="en-GB"/>
        </w:rPr>
      </w:pPr>
      <w:r w:rsidRPr="00826C98">
        <w:rPr>
          <w:noProof w:val="0"/>
          <w:lang w:val="en-GB"/>
        </w:rPr>
        <w:lastRenderedPageBreak/>
        <w:t>(ii) How will the States Parties concerned support the implementation of the proposed safeguarding measures</w:t>
      </w:r>
    </w:p>
    <w:p w:rsidR="007D7998" w:rsidRPr="00826C98" w:rsidRDefault="007D7998" w:rsidP="00460017">
      <w:pPr>
        <w:pStyle w:val="Texte1"/>
        <w:rPr>
          <w:lang w:val="en-GB"/>
        </w:rPr>
      </w:pPr>
      <w:r w:rsidRPr="00826C98">
        <w:rPr>
          <w:lang w:val="en-GB"/>
        </w:rPr>
        <w:t xml:space="preserve">The first two sentences contain general statements that provide no detail about the specific support given to safeguarding this element. Furthermore, one might question the correctness of the following sentences: </w:t>
      </w:r>
      <w:r w:rsidR="007D4064">
        <w:rPr>
          <w:lang w:val="en-GB"/>
        </w:rPr>
        <w:t>‘</w:t>
      </w:r>
      <w:r w:rsidRPr="00826C98">
        <w:rPr>
          <w:lang w:val="en-GB"/>
        </w:rPr>
        <w:t>The State is responsible for the safeguarding of the intangible cultural heritage present on its territory, since it has ratified the Convention. It is required to support appropriate safeguarding measures</w:t>
      </w:r>
      <w:r w:rsidR="00CF4F69" w:rsidRPr="00826C98">
        <w:rPr>
          <w:lang w:val="en-GB"/>
        </w:rPr>
        <w:t xml:space="preserve"> [...]</w:t>
      </w:r>
      <w:r w:rsidR="007D4064">
        <w:rPr>
          <w:lang w:val="en-GB"/>
        </w:rPr>
        <w:t>’</w:t>
      </w:r>
      <w:r w:rsidRPr="00826C98">
        <w:rPr>
          <w:lang w:val="en-GB"/>
        </w:rPr>
        <w:t xml:space="preserve">. The State is required to create the general conditions under which the ICH can flourish and be successfully safeguarded (see Article 11(a) of the Convention: </w:t>
      </w:r>
      <w:r w:rsidRPr="00826C98">
        <w:rPr>
          <w:i/>
          <w:lang w:val="en-GB"/>
        </w:rPr>
        <w:t>‘shall take the necessary measures to ensure the safeguarding of the ICH present in its territory’</w:t>
      </w:r>
      <w:r w:rsidRPr="00826C98">
        <w:rPr>
          <w:lang w:val="en-GB"/>
        </w:rPr>
        <w:t xml:space="preserve">). No State Party can be expected to actively contribute, let alone finance, the safeguarding of </w:t>
      </w:r>
      <w:r w:rsidRPr="00826C98">
        <w:rPr>
          <w:i/>
          <w:lang w:val="en-GB"/>
        </w:rPr>
        <w:t>all</w:t>
      </w:r>
      <w:r w:rsidRPr="00826C98">
        <w:rPr>
          <w:lang w:val="en-GB"/>
        </w:rPr>
        <w:t xml:space="preserve"> individual ICH elements present in its territory.</w:t>
      </w:r>
    </w:p>
    <w:p w:rsidR="00204F7D" w:rsidRPr="009A60C6" w:rsidRDefault="00204F7D" w:rsidP="00204F7D">
      <w:pPr>
        <w:pStyle w:val="Texte1"/>
        <w:rPr>
          <w:szCs w:val="20"/>
          <w:lang w:val="en-GB"/>
        </w:rPr>
      </w:pPr>
      <w:r w:rsidRPr="009A60C6">
        <w:rPr>
          <w:lang w:val="en-GB"/>
        </w:rPr>
        <w:t xml:space="preserve">However, </w:t>
      </w:r>
      <w:r w:rsidR="00CF4F69" w:rsidRPr="00826C98">
        <w:rPr>
          <w:lang w:val="en-GB"/>
        </w:rPr>
        <w:t>it is important to keep in mind that</w:t>
      </w:r>
      <w:r w:rsidRPr="009A60C6">
        <w:rPr>
          <w:szCs w:val="20"/>
          <w:lang w:val="en-GB"/>
        </w:rPr>
        <w:t xml:space="preserve"> a nomination to the Representative List cannot be the first step to be taken by a State Party, but should indeed be part of a longer safeguarding process.</w:t>
      </w:r>
      <w:r w:rsidRPr="009A60C6">
        <w:rPr>
          <w:rStyle w:val="FootnoteReference"/>
          <w:szCs w:val="20"/>
          <w:lang w:val="en-GB"/>
        </w:rPr>
        <w:footnoteReference w:id="180"/>
      </w:r>
      <w:r w:rsidR="00CF4F69" w:rsidRPr="00826C98">
        <w:rPr>
          <w:szCs w:val="20"/>
          <w:lang w:val="en-GB"/>
        </w:rPr>
        <w:t xml:space="preserve"> States </w:t>
      </w:r>
      <w:r w:rsidRPr="009A60C6">
        <w:rPr>
          <w:szCs w:val="20"/>
          <w:lang w:val="en-GB"/>
        </w:rPr>
        <w:t>should consolidate their efforts to implement the Convention at the national level so that nominations and inscriptions are integrated into a comprehensive system of safeguarding.</w:t>
      </w:r>
      <w:r w:rsidRPr="009A60C6">
        <w:rPr>
          <w:rStyle w:val="FootnoteReference"/>
          <w:szCs w:val="20"/>
          <w:lang w:val="en-GB"/>
        </w:rPr>
        <w:footnoteReference w:id="181"/>
      </w:r>
    </w:p>
    <w:p w:rsidR="007D7998" w:rsidRPr="00826C98" w:rsidRDefault="007D7998" w:rsidP="00460017">
      <w:pPr>
        <w:pStyle w:val="Texte1"/>
        <w:rPr>
          <w:lang w:val="en-GB"/>
        </w:rPr>
      </w:pPr>
      <w:r w:rsidRPr="00826C98">
        <w:rPr>
          <w:lang w:val="en-GB"/>
        </w:rPr>
        <w:t>The Tourism Office, in writing this file, seems to assume that the State (in this case the Galacia Provincial authorities) is obliged to support an ‘appropriate’ plan for safeguarding. The current plan is not appropriate, and, even if the provincial authorities were able to assist financially in this case, it should not be supported without the consent and active involvement of the communities concerned. The Tourism Office does not seem to have discussed the nomination with the State authorities or the community concerned (e.g. the Farmers’ Board or its GISPCC, the Galacia Irrigation System Preservation and Promotion Committee).</w:t>
      </w:r>
    </w:p>
    <w:p w:rsidR="00204F7D" w:rsidRPr="009A60C6" w:rsidRDefault="00204F7D" w:rsidP="00204F7D">
      <w:pPr>
        <w:pStyle w:val="Texte1"/>
        <w:rPr>
          <w:lang w:val="en-GB"/>
        </w:rPr>
      </w:pPr>
      <w:r w:rsidRPr="009A60C6">
        <w:rPr>
          <w:lang w:val="en-GB"/>
        </w:rPr>
        <w:t>However, any statement of conditionality by a State Party is not considered appropriate. State</w:t>
      </w:r>
      <w:r w:rsidR="00AC45C1" w:rsidRPr="00826C98">
        <w:rPr>
          <w:lang w:val="en-GB"/>
        </w:rPr>
        <w:t>s’</w:t>
      </w:r>
      <w:r w:rsidRPr="009A60C6">
        <w:rPr>
          <w:lang w:val="en-GB"/>
        </w:rPr>
        <w:t xml:space="preserve"> engagement and support </w:t>
      </w:r>
      <w:r w:rsidR="00AC45C1" w:rsidRPr="00826C98">
        <w:rPr>
          <w:lang w:val="en-GB"/>
        </w:rPr>
        <w:t>is</w:t>
      </w:r>
      <w:r w:rsidRPr="009A60C6">
        <w:rPr>
          <w:lang w:val="en-GB"/>
        </w:rPr>
        <w:t xml:space="preserve"> an essential </w:t>
      </w:r>
      <w:r w:rsidRPr="009A60C6">
        <w:rPr>
          <w:snapToGrid w:val="0"/>
          <w:lang w:val="en-GB" w:eastAsia="en-US"/>
        </w:rPr>
        <w:t>precondition</w:t>
      </w:r>
      <w:r w:rsidRPr="009A60C6">
        <w:rPr>
          <w:lang w:val="en-GB"/>
        </w:rPr>
        <w:t xml:space="preserve"> for safeguarding intangible cultural heritage.</w:t>
      </w:r>
      <w:r w:rsidRPr="009A60C6">
        <w:rPr>
          <w:rStyle w:val="FootnoteReference"/>
          <w:lang w:val="en-GB"/>
        </w:rPr>
        <w:footnoteReference w:id="182"/>
      </w:r>
      <w:r w:rsidRPr="009A60C6">
        <w:rPr>
          <w:lang w:val="en-GB"/>
        </w:rPr>
        <w:t xml:space="preserve"> </w:t>
      </w:r>
      <w:r w:rsidR="00AC45C1" w:rsidRPr="00826C98">
        <w:rPr>
          <w:lang w:val="en-GB"/>
        </w:rPr>
        <w:t xml:space="preserve">They should, therefore, </w:t>
      </w:r>
      <w:r w:rsidRPr="009A60C6">
        <w:rPr>
          <w:lang w:val="en-GB"/>
        </w:rPr>
        <w:t>avoid conditionality when describing safeguarding plans.</w:t>
      </w:r>
      <w:r w:rsidRPr="009A60C6">
        <w:rPr>
          <w:rStyle w:val="FootnoteReference"/>
          <w:lang w:val="en-GB"/>
        </w:rPr>
        <w:footnoteReference w:id="183"/>
      </w:r>
    </w:p>
    <w:p w:rsidR="007D7998" w:rsidRPr="00826C98" w:rsidRDefault="007D7998" w:rsidP="00460017">
      <w:pPr>
        <w:pStyle w:val="Texte1"/>
        <w:rPr>
          <w:lang w:val="en-GB"/>
        </w:rPr>
      </w:pPr>
      <w:r w:rsidRPr="00826C98">
        <w:rPr>
          <w:lang w:val="en-GB"/>
        </w:rPr>
        <w:t>Participants’ attention could be drawn to the role of State departments other than the culture or heritage authorities in possibly assisting the implementation of safeguarding plans. In this case, the Lagara River Basin Authority or a provincial department dealing with agriculture or education would be an important stakeholder.</w:t>
      </w:r>
    </w:p>
    <w:p w:rsidR="007D7998" w:rsidRPr="00826C98" w:rsidRDefault="007D7998" w:rsidP="000963B8">
      <w:pPr>
        <w:pStyle w:val="Soustitre"/>
        <w:ind w:left="330" w:hanging="330"/>
        <w:rPr>
          <w:lang w:val="en-GB"/>
        </w:rPr>
      </w:pPr>
      <w:r w:rsidRPr="00826C98">
        <w:rPr>
          <w:noProof w:val="0"/>
          <w:lang w:val="en-GB"/>
        </w:rPr>
        <w:t>(iii) How have communities, groups or individuals been involved in planning the proposed safeguarding measures</w:t>
      </w:r>
    </w:p>
    <w:p w:rsidR="00204F7D" w:rsidRPr="009A60C6" w:rsidRDefault="007D7998" w:rsidP="009A60C6">
      <w:pPr>
        <w:pStyle w:val="Texte1"/>
        <w:rPr>
          <w:szCs w:val="20"/>
          <w:lang w:val="en-GB" w:eastAsia="en-US" w:bidi="th-TH"/>
        </w:rPr>
      </w:pPr>
      <w:r w:rsidRPr="008B3E18">
        <w:rPr>
          <w:lang w:val="en-GB"/>
        </w:rPr>
        <w:t>It is clear that the Tourism Office has submitted the file without consulting the communities concerned. It could be noted that the community represented by the organizations identified here is not the same as the community identified in Section C.</w:t>
      </w:r>
      <w:r w:rsidR="009B05E9" w:rsidRPr="009A60C6">
        <w:rPr>
          <w:lang w:val="en-GB"/>
        </w:rPr>
        <w:t xml:space="preserve"> </w:t>
      </w:r>
      <w:r w:rsidR="00204F7D" w:rsidRPr="009A60C6">
        <w:rPr>
          <w:lang w:val="en-GB"/>
        </w:rPr>
        <w:t>Indeed the plans are expected to identify solutions that emerge from the communities themselves.</w:t>
      </w:r>
      <w:r w:rsidR="00204F7D" w:rsidRPr="009A60C6">
        <w:rPr>
          <w:rStyle w:val="FootnoteReference"/>
          <w:szCs w:val="20"/>
          <w:lang w:val="en-GB" w:eastAsia="en-US" w:bidi="th-TH"/>
        </w:rPr>
        <w:footnoteReference w:id="184"/>
      </w:r>
    </w:p>
    <w:p w:rsidR="00BA0790" w:rsidRPr="009A60C6" w:rsidRDefault="00204F7D" w:rsidP="009A60C6">
      <w:pPr>
        <w:pStyle w:val="Texte1"/>
        <w:rPr>
          <w:lang w:val="en-GB" w:eastAsia="en-US" w:bidi="th-TH"/>
        </w:rPr>
      </w:pPr>
      <w:r w:rsidRPr="009A60C6">
        <w:rPr>
          <w:lang w:val="en-GB"/>
        </w:rPr>
        <w:t>Other Councils may well be consulted, but they are irrelevant to this section as this is a statement of intention and they are not among the concerned communities.</w:t>
      </w:r>
    </w:p>
    <w:p w:rsidR="007D7998" w:rsidRPr="00826C98" w:rsidRDefault="007D7998" w:rsidP="00FE0ECA">
      <w:pPr>
        <w:pStyle w:val="Soustitre"/>
        <w:rPr>
          <w:lang w:val="en-GB"/>
        </w:rPr>
      </w:pPr>
      <w:r w:rsidRPr="00826C98">
        <w:rPr>
          <w:noProof w:val="0"/>
          <w:lang w:val="en-GB"/>
        </w:rPr>
        <w:lastRenderedPageBreak/>
        <w:t xml:space="preserve">3.c. </w:t>
      </w:r>
      <w:r w:rsidR="008205B5" w:rsidRPr="00826C98">
        <w:rPr>
          <w:noProof w:val="0"/>
          <w:lang w:val="en-GB"/>
        </w:rPr>
        <w:tab/>
      </w:r>
      <w:r w:rsidRPr="00826C98">
        <w:rPr>
          <w:noProof w:val="0"/>
          <w:lang w:val="en-GB"/>
        </w:rPr>
        <w:t>Competent bodies</w:t>
      </w:r>
    </w:p>
    <w:p w:rsidR="007D7998" w:rsidRPr="00826C98" w:rsidRDefault="007D7998" w:rsidP="00460017">
      <w:pPr>
        <w:pStyle w:val="Texte1"/>
        <w:rPr>
          <w:lang w:val="en-GB"/>
        </w:rPr>
      </w:pPr>
      <w:r w:rsidRPr="00826C98">
        <w:rPr>
          <w:lang w:val="en-GB"/>
        </w:rPr>
        <w:t>The Tourism Office could assist the community concerned in safeguarding or in developing safeguarding measures, but does not seem to be involving the communities concerned in its efforts concerning the element. It is therefore hard to see how it can be deemed a ‘competent body’ in this regard. The following factors may individually already be sufficient for an evaluating body to make a negative recommendation to the Committee:</w:t>
      </w:r>
    </w:p>
    <w:p w:rsidR="007D7998" w:rsidRPr="00826C98" w:rsidRDefault="007D7998" w:rsidP="00634CFB">
      <w:pPr>
        <w:pStyle w:val="Texte1"/>
        <w:numPr>
          <w:ilvl w:val="0"/>
          <w:numId w:val="12"/>
        </w:numPr>
        <w:ind w:left="1570" w:hanging="357"/>
        <w:contextualSpacing/>
        <w:rPr>
          <w:lang w:val="en-GB"/>
        </w:rPr>
      </w:pPr>
      <w:r w:rsidRPr="00826C98">
        <w:rPr>
          <w:lang w:val="en-GB"/>
        </w:rPr>
        <w:t>The unsatisfactory description of the element and its functions;</w:t>
      </w:r>
    </w:p>
    <w:p w:rsidR="007D7998" w:rsidRPr="00826C98" w:rsidRDefault="007D7998" w:rsidP="00634CFB">
      <w:pPr>
        <w:pStyle w:val="Texte1"/>
        <w:numPr>
          <w:ilvl w:val="0"/>
          <w:numId w:val="12"/>
        </w:numPr>
        <w:ind w:left="1570" w:hanging="357"/>
        <w:contextualSpacing/>
        <w:rPr>
          <w:lang w:val="en-GB"/>
        </w:rPr>
      </w:pPr>
      <w:r w:rsidRPr="00826C98">
        <w:rPr>
          <w:lang w:val="en-GB"/>
        </w:rPr>
        <w:t>The apparent absence of the communities in the preparation of the proposed measures and the nomination file itself;</w:t>
      </w:r>
    </w:p>
    <w:p w:rsidR="007D7998" w:rsidRPr="00826C98" w:rsidRDefault="007D7998" w:rsidP="00634CFB">
      <w:pPr>
        <w:pStyle w:val="Texte1"/>
        <w:numPr>
          <w:ilvl w:val="0"/>
          <w:numId w:val="12"/>
        </w:numPr>
        <w:ind w:left="1570" w:hanging="357"/>
        <w:contextualSpacing/>
        <w:rPr>
          <w:lang w:val="en-GB"/>
        </w:rPr>
      </w:pPr>
      <w:r w:rsidRPr="00826C98">
        <w:rPr>
          <w:lang w:val="en-GB"/>
        </w:rPr>
        <w:t>The insufficiency of the safeguarding measures, which will in any case be ineffective in safeguarding the element; and</w:t>
      </w:r>
    </w:p>
    <w:p w:rsidR="007D7998" w:rsidRPr="00826C98" w:rsidRDefault="007D7998" w:rsidP="00634CFB">
      <w:pPr>
        <w:pStyle w:val="Texte1"/>
        <w:numPr>
          <w:ilvl w:val="0"/>
          <w:numId w:val="12"/>
        </w:numPr>
        <w:ind w:left="1570" w:hanging="357"/>
        <w:contextualSpacing/>
        <w:rPr>
          <w:lang w:val="en-GB"/>
        </w:rPr>
      </w:pPr>
      <w:r w:rsidRPr="00826C98">
        <w:rPr>
          <w:lang w:val="en-GB"/>
        </w:rPr>
        <w:t>The incompetence of the Tourism Office as a ‘competent body’ in failing to identify the purpose and process of nomination to the Representative List.</w:t>
      </w:r>
    </w:p>
    <w:p w:rsidR="007D7998" w:rsidRPr="009A60C6" w:rsidRDefault="007D7998" w:rsidP="00FE0ECA">
      <w:pPr>
        <w:pStyle w:val="Heading3"/>
        <w:rPr>
          <w:color w:val="auto"/>
          <w:lang w:val="en-GB"/>
        </w:rPr>
      </w:pPr>
      <w:r w:rsidRPr="009A60C6">
        <w:rPr>
          <w:color w:val="auto"/>
          <w:lang w:val="en-GB"/>
        </w:rPr>
        <w:t>4. Community participation and consent (Criterion R.4)</w:t>
      </w:r>
    </w:p>
    <w:p w:rsidR="007D7998" w:rsidRPr="00826C98" w:rsidRDefault="007D7998" w:rsidP="00FE0ECA">
      <w:pPr>
        <w:pStyle w:val="Soustitre"/>
        <w:rPr>
          <w:lang w:val="en-GB"/>
        </w:rPr>
      </w:pPr>
      <w:r w:rsidRPr="00826C98">
        <w:rPr>
          <w:noProof w:val="0"/>
          <w:lang w:val="en-GB"/>
        </w:rPr>
        <w:t xml:space="preserve">4.a. </w:t>
      </w:r>
      <w:r w:rsidR="008205B5" w:rsidRPr="00826C98">
        <w:rPr>
          <w:noProof w:val="0"/>
          <w:lang w:val="en-GB"/>
        </w:rPr>
        <w:tab/>
      </w:r>
      <w:r w:rsidRPr="00826C98">
        <w:rPr>
          <w:noProof w:val="0"/>
          <w:lang w:val="en-GB"/>
        </w:rPr>
        <w:t>Participation of communities, groups and individuals concerned</w:t>
      </w:r>
    </w:p>
    <w:p w:rsidR="00204F7D" w:rsidRPr="00826C98" w:rsidRDefault="00AC45C1" w:rsidP="00AC45C1">
      <w:pPr>
        <w:pStyle w:val="formtext"/>
        <w:tabs>
          <w:tab w:val="clear" w:pos="567"/>
        </w:tabs>
        <w:snapToGrid/>
        <w:spacing w:before="120" w:after="120" w:line="276" w:lineRule="auto"/>
        <w:ind w:left="851"/>
        <w:rPr>
          <w:lang w:val="en-GB"/>
        </w:rPr>
      </w:pPr>
      <w:r w:rsidRPr="009A60C6">
        <w:rPr>
          <w:sz w:val="20"/>
          <w:szCs w:val="20"/>
          <w:lang w:val="en-GB"/>
        </w:rPr>
        <w:t xml:space="preserve">Here it is important to </w:t>
      </w:r>
      <w:r w:rsidR="00204F7D" w:rsidRPr="009A60C6">
        <w:rPr>
          <w:sz w:val="20"/>
          <w:szCs w:val="20"/>
          <w:lang w:val="en-GB"/>
        </w:rPr>
        <w:t>describ</w:t>
      </w:r>
      <w:r w:rsidRPr="009A60C6">
        <w:rPr>
          <w:sz w:val="20"/>
          <w:szCs w:val="20"/>
          <w:lang w:val="en-GB"/>
        </w:rPr>
        <w:t>e</w:t>
      </w:r>
      <w:r w:rsidR="00204F7D" w:rsidRPr="009A60C6">
        <w:rPr>
          <w:sz w:val="20"/>
          <w:szCs w:val="20"/>
          <w:lang w:val="en-GB"/>
        </w:rPr>
        <w:t xml:space="preserve"> clearly what mechanisms have been used during the elaboration of the nomination or request to involve the communities fully.</w:t>
      </w:r>
      <w:r w:rsidR="00204F7D" w:rsidRPr="009A60C6">
        <w:rPr>
          <w:rStyle w:val="FootnoteReference"/>
          <w:sz w:val="20"/>
          <w:szCs w:val="20"/>
          <w:lang w:val="en-GB"/>
        </w:rPr>
        <w:footnoteReference w:id="185"/>
      </w:r>
    </w:p>
    <w:p w:rsidR="007D7998" w:rsidRPr="009A60C6" w:rsidRDefault="007D7998" w:rsidP="00460017">
      <w:pPr>
        <w:pStyle w:val="Texte1"/>
        <w:rPr>
          <w:lang w:val="en-GB"/>
        </w:rPr>
      </w:pPr>
      <w:r w:rsidRPr="00826C98">
        <w:rPr>
          <w:lang w:val="en-GB"/>
        </w:rPr>
        <w:t>The community concerned is the irrigating farmers and the members of the Council, and it is they or their representatives – not the townspeople of Galacia – who should be involved in the process of nomination, and who need to agree to it.</w:t>
      </w:r>
    </w:p>
    <w:p w:rsidR="007D7998" w:rsidRPr="00826C98" w:rsidRDefault="007D7998" w:rsidP="00460017">
      <w:pPr>
        <w:pStyle w:val="Texte1"/>
        <w:rPr>
          <w:lang w:val="en-GB"/>
        </w:rPr>
      </w:pPr>
      <w:r w:rsidRPr="00826C98">
        <w:rPr>
          <w:lang w:val="en-GB"/>
        </w:rPr>
        <w:t>Phrases like ‘all the wealth created over the centuries could not possibly survive’ used here are unclear in their meaning. What little information there is in Section 4.a is not to the point.</w:t>
      </w:r>
    </w:p>
    <w:p w:rsidR="007D7998" w:rsidRPr="00826C98" w:rsidRDefault="007D7998" w:rsidP="00FE0ECA">
      <w:pPr>
        <w:pStyle w:val="Soustitre"/>
        <w:rPr>
          <w:lang w:val="en-GB"/>
        </w:rPr>
      </w:pPr>
      <w:r w:rsidRPr="00826C98">
        <w:rPr>
          <w:noProof w:val="0"/>
          <w:lang w:val="en-GB"/>
        </w:rPr>
        <w:t xml:space="preserve">4.b. </w:t>
      </w:r>
      <w:r w:rsidR="008205B5" w:rsidRPr="00826C98">
        <w:rPr>
          <w:noProof w:val="0"/>
          <w:lang w:val="en-GB"/>
        </w:rPr>
        <w:tab/>
      </w:r>
      <w:r w:rsidRPr="00826C98">
        <w:rPr>
          <w:noProof w:val="0"/>
          <w:lang w:val="en-GB"/>
        </w:rPr>
        <w:t>Free, prior and informed consent to the nomination</w:t>
      </w:r>
    </w:p>
    <w:p w:rsidR="007D7998" w:rsidRPr="00826C98" w:rsidRDefault="007D7998" w:rsidP="00203C15">
      <w:pPr>
        <w:pStyle w:val="Texte1"/>
        <w:rPr>
          <w:lang w:val="en-GB"/>
        </w:rPr>
      </w:pPr>
      <w:r w:rsidRPr="00826C98">
        <w:rPr>
          <w:lang w:val="en-GB"/>
        </w:rPr>
        <w:t>Free, prior and informed consent implies a specific process, in which community members/representatives are first informed about the possible positive and negative consequences of the nomination and the inscription of an element of their ICH, and then given the time to form and freely express their own opinions. Those who prepared the nomination seem not to have been interested in involving the communities concerned, although the requirement for community participation is clear enough in the Convention.</w:t>
      </w:r>
      <w:r w:rsidR="00E77A02" w:rsidRPr="00826C98">
        <w:rPr>
          <w:lang w:val="en-GB"/>
        </w:rPr>
        <w:t xml:space="preserve"> </w:t>
      </w:r>
    </w:p>
    <w:p w:rsidR="00204F7D" w:rsidRPr="009A60C6" w:rsidRDefault="007D7998" w:rsidP="000963B8">
      <w:pPr>
        <w:pStyle w:val="Texte1"/>
        <w:rPr>
          <w:lang w:val="en-GB"/>
        </w:rPr>
      </w:pPr>
      <w:r w:rsidRPr="00826C98">
        <w:rPr>
          <w:lang w:val="en-GB"/>
        </w:rPr>
        <w:t xml:space="preserve">It does not seem likely that the Tourism Office has been mandated to sign a consent form by the townspeople (who are not the community concerned). Nor is it mandated to speak in the name of the irrigating farmers either (who are the community concerned). </w:t>
      </w:r>
      <w:r w:rsidR="00204F7D" w:rsidRPr="009A60C6">
        <w:rPr>
          <w:lang w:val="en-GB"/>
        </w:rPr>
        <w:t xml:space="preserve">In the (unlikely) case that the Tourism Office </w:t>
      </w:r>
      <w:r w:rsidR="000963B8">
        <w:rPr>
          <w:lang w:val="en-GB"/>
        </w:rPr>
        <w:t>has been</w:t>
      </w:r>
      <w:r w:rsidR="00204F7D" w:rsidRPr="009A60C6">
        <w:rPr>
          <w:lang w:val="en-GB"/>
        </w:rPr>
        <w:t xml:space="preserve"> mandated</w:t>
      </w:r>
      <w:r w:rsidR="000963B8">
        <w:rPr>
          <w:lang w:val="en-GB"/>
        </w:rPr>
        <w:t xml:space="preserve"> to speak on behalf of the farmers</w:t>
      </w:r>
      <w:r w:rsidR="00204F7D" w:rsidRPr="009A60C6">
        <w:rPr>
          <w:lang w:val="en-GB"/>
        </w:rPr>
        <w:t>, then the file should include evidence to this effect. Further, ‘while such intermediaries are welcome, the nomination should demonstrate in what way they are indeed representative of the community, taking further care to ensure that diverse segments of the community are represented and not a single entity or institution alone’.</w:t>
      </w:r>
      <w:r w:rsidR="00204F7D" w:rsidRPr="009A60C6">
        <w:rPr>
          <w:rStyle w:val="FootnoteReference"/>
          <w:lang w:val="en-GB"/>
        </w:rPr>
        <w:footnoteReference w:id="186"/>
      </w:r>
    </w:p>
    <w:p w:rsidR="00204F7D" w:rsidRPr="009A60C6" w:rsidRDefault="00204F7D" w:rsidP="00204F7D">
      <w:pPr>
        <w:pStyle w:val="Texte1"/>
        <w:rPr>
          <w:szCs w:val="20"/>
          <w:lang w:val="en-GB" w:eastAsia="en-US" w:bidi="th-TH"/>
        </w:rPr>
      </w:pPr>
      <w:r w:rsidRPr="009A60C6">
        <w:rPr>
          <w:lang w:val="en-GB"/>
        </w:rPr>
        <w:t xml:space="preserve">The file places emphasis on a single source of evidence, whereas </w:t>
      </w:r>
      <w:r w:rsidR="00AC45C1" w:rsidRPr="00826C98">
        <w:rPr>
          <w:lang w:val="en-GB"/>
        </w:rPr>
        <w:t xml:space="preserve">states are encouraged to use </w:t>
      </w:r>
      <w:r w:rsidRPr="009A60C6">
        <w:rPr>
          <w:szCs w:val="20"/>
          <w:lang w:val="en-GB" w:eastAsia="en-US" w:bidi="th-TH"/>
        </w:rPr>
        <w:t>a wide range of evidence to demonstrate the free, prior and informed consent of communities</w:t>
      </w:r>
      <w:r w:rsidR="0073580A">
        <w:rPr>
          <w:szCs w:val="20"/>
          <w:lang w:val="en-GB" w:eastAsia="en-US" w:bidi="th-TH"/>
        </w:rPr>
        <w:t>.</w:t>
      </w:r>
      <w:r w:rsidRPr="009A60C6">
        <w:rPr>
          <w:rStyle w:val="FootnoteReference"/>
          <w:szCs w:val="20"/>
          <w:lang w:val="en-GB" w:eastAsia="en-US" w:bidi="th-TH"/>
        </w:rPr>
        <w:footnoteReference w:id="187"/>
      </w:r>
      <w:r w:rsidRPr="009A60C6">
        <w:rPr>
          <w:szCs w:val="20"/>
          <w:lang w:val="en-GB" w:eastAsia="en-US" w:bidi="th-TH"/>
        </w:rPr>
        <w:t xml:space="preserve"> Furthermore, the text seems to indicate that consent was sought several years before the presentation of the file and that the form was designed as an instrument to share information, rather than to seek consent.</w:t>
      </w:r>
    </w:p>
    <w:p w:rsidR="00C8178A" w:rsidRPr="00826C98" w:rsidRDefault="00C8178A" w:rsidP="00C8178A">
      <w:pPr>
        <w:pStyle w:val="Texte1"/>
        <w:rPr>
          <w:lang w:val="en-GB"/>
        </w:rPr>
      </w:pPr>
      <w:r w:rsidRPr="00826C98">
        <w:rPr>
          <w:lang w:val="en-GB"/>
        </w:rPr>
        <w:lastRenderedPageBreak/>
        <w:t>The name of the list in this box is very wrong indeed (‘world’, ‘immaterial’, ‘UNESCO’s List’).</w:t>
      </w:r>
    </w:p>
    <w:p w:rsidR="007D7998" w:rsidRPr="00826C98" w:rsidRDefault="007D7998" w:rsidP="00FE0ECA">
      <w:pPr>
        <w:pStyle w:val="Soustitre"/>
        <w:rPr>
          <w:lang w:val="en-GB"/>
        </w:rPr>
      </w:pPr>
      <w:r w:rsidRPr="00826C98">
        <w:rPr>
          <w:noProof w:val="0"/>
          <w:lang w:val="en-GB"/>
        </w:rPr>
        <w:t xml:space="preserve">4.c. </w:t>
      </w:r>
      <w:r w:rsidR="008205B5" w:rsidRPr="00826C98">
        <w:rPr>
          <w:noProof w:val="0"/>
          <w:lang w:val="en-GB"/>
        </w:rPr>
        <w:tab/>
      </w:r>
      <w:r w:rsidRPr="00826C98">
        <w:rPr>
          <w:noProof w:val="0"/>
          <w:lang w:val="en-GB"/>
        </w:rPr>
        <w:t>Respect for customary practices governing access to the element</w:t>
      </w:r>
    </w:p>
    <w:p w:rsidR="00E74302" w:rsidRPr="009A60C6" w:rsidRDefault="007D7998" w:rsidP="00721C15">
      <w:pPr>
        <w:pStyle w:val="formtext"/>
        <w:spacing w:before="120" w:after="120" w:line="276" w:lineRule="auto"/>
        <w:ind w:left="851"/>
        <w:rPr>
          <w:sz w:val="20"/>
          <w:szCs w:val="20"/>
          <w:lang w:val="en-GB"/>
        </w:rPr>
      </w:pPr>
      <w:r w:rsidRPr="00826C98">
        <w:rPr>
          <w:sz w:val="20"/>
          <w:szCs w:val="20"/>
          <w:lang w:val="en-GB"/>
        </w:rPr>
        <w:t>The information provided is far from satisfactory. The Tourism Office cannot be considered an authority on this element of ICH, nor can the law student necessarily be considered a greater expert than the members of the Council itself. Also, being ‘pretty sure’ about customary practices is not sufficient for the nomination file.</w:t>
      </w:r>
      <w:r w:rsidR="00E74302" w:rsidRPr="00826C98">
        <w:rPr>
          <w:sz w:val="20"/>
          <w:szCs w:val="20"/>
          <w:lang w:val="en-GB"/>
        </w:rPr>
        <w:t xml:space="preserve"> </w:t>
      </w:r>
      <w:r w:rsidR="00AC45C1" w:rsidRPr="009A60C6">
        <w:rPr>
          <w:sz w:val="20"/>
          <w:szCs w:val="20"/>
          <w:lang w:val="en-GB"/>
        </w:rPr>
        <w:t xml:space="preserve">It is important to remember that </w:t>
      </w:r>
      <w:r w:rsidR="00204F7D" w:rsidRPr="009A60C6">
        <w:rPr>
          <w:sz w:val="20"/>
          <w:szCs w:val="20"/>
          <w:lang w:val="en-GB"/>
        </w:rPr>
        <w:t>the participation of the communities is all the more important when it is a matter of ensuring that safeguarding measures fully respect any customary practices governing access to specific aspects of intangible cultural heritage.</w:t>
      </w:r>
      <w:r w:rsidR="00204F7D" w:rsidRPr="009A60C6">
        <w:rPr>
          <w:rStyle w:val="FootnoteReference"/>
          <w:sz w:val="20"/>
          <w:szCs w:val="20"/>
          <w:lang w:val="en-GB"/>
        </w:rPr>
        <w:footnoteReference w:id="188"/>
      </w:r>
    </w:p>
    <w:p w:rsidR="007D7998" w:rsidRPr="00826C98" w:rsidRDefault="007D7998" w:rsidP="00FE0ECA">
      <w:pPr>
        <w:pStyle w:val="Soustitre"/>
        <w:rPr>
          <w:lang w:val="en-GB"/>
        </w:rPr>
      </w:pPr>
      <w:r w:rsidRPr="00826C98">
        <w:rPr>
          <w:noProof w:val="0"/>
          <w:lang w:val="en-GB"/>
        </w:rPr>
        <w:t xml:space="preserve">4.d. </w:t>
      </w:r>
      <w:r w:rsidR="008205B5" w:rsidRPr="00826C98">
        <w:rPr>
          <w:noProof w:val="0"/>
          <w:lang w:val="en-GB"/>
        </w:rPr>
        <w:tab/>
      </w:r>
      <w:r w:rsidRPr="00826C98">
        <w:rPr>
          <w:noProof w:val="0"/>
          <w:lang w:val="en-GB"/>
        </w:rPr>
        <w:t>Concerned community organization(s) or representative(s)</w:t>
      </w:r>
    </w:p>
    <w:p w:rsidR="007D7998" w:rsidRPr="00826C98" w:rsidRDefault="007D7998" w:rsidP="00203C15">
      <w:pPr>
        <w:pStyle w:val="Texte1"/>
        <w:rPr>
          <w:lang w:val="en-GB"/>
        </w:rPr>
      </w:pPr>
      <w:r w:rsidRPr="00826C98">
        <w:rPr>
          <w:lang w:val="en-GB"/>
        </w:rPr>
        <w:t>The Tourism Office has listed the organizations, but has not consulted with them. This indicates the poor quality of community participation and consultation by the drafters of the file.</w:t>
      </w:r>
    </w:p>
    <w:p w:rsidR="007D7998" w:rsidRPr="009A60C6" w:rsidRDefault="007D7998" w:rsidP="00FE0ECA">
      <w:pPr>
        <w:pStyle w:val="Heading3"/>
        <w:rPr>
          <w:color w:val="auto"/>
          <w:lang w:val="en-GB"/>
        </w:rPr>
      </w:pPr>
      <w:r w:rsidRPr="009A60C6">
        <w:rPr>
          <w:color w:val="auto"/>
          <w:lang w:val="en-GB"/>
        </w:rPr>
        <w:t>5. Inclusion on an inventory (Criterion R.5)</w:t>
      </w:r>
    </w:p>
    <w:p w:rsidR="00204F7D" w:rsidRPr="00826C98" w:rsidRDefault="007D7998" w:rsidP="00204F7D">
      <w:pPr>
        <w:pStyle w:val="Texte1"/>
        <w:rPr>
          <w:lang w:val="en-GB"/>
        </w:rPr>
      </w:pPr>
      <w:r w:rsidRPr="00826C98">
        <w:rPr>
          <w:lang w:val="en-GB"/>
        </w:rPr>
        <w:t>The file should have identified the inventory in question more fully, giving its full title, and stated how the inventoried element was identified and defined with the participation of communities and groups concerned and with relevant NGOs, if any. It should state how the inventory is updated</w:t>
      </w:r>
      <w:r w:rsidR="00204F7D" w:rsidRPr="00826C98">
        <w:rPr>
          <w:lang w:val="en-GB"/>
        </w:rPr>
        <w:t xml:space="preserve"> (</w:t>
      </w:r>
      <w:r w:rsidR="00204F7D" w:rsidRPr="009A60C6">
        <w:rPr>
          <w:lang w:val="en-GB"/>
        </w:rPr>
        <w:t>rather than only future intentions in this regard), where it can be consulted, and under what date, category and reference number the element was inscribed.</w:t>
      </w:r>
    </w:p>
    <w:p w:rsidR="00204F7D" w:rsidRPr="00826C98" w:rsidRDefault="00AC45C1" w:rsidP="00204F7D">
      <w:pPr>
        <w:pStyle w:val="Texte1"/>
        <w:rPr>
          <w:lang w:val="en-GB"/>
        </w:rPr>
      </w:pPr>
      <w:r w:rsidRPr="00826C98">
        <w:rPr>
          <w:lang w:val="en-GB"/>
        </w:rPr>
        <w:t xml:space="preserve">States are encouraged to </w:t>
      </w:r>
      <w:r w:rsidR="00204F7D" w:rsidRPr="009A60C6">
        <w:rPr>
          <w:lang w:val="en-GB"/>
        </w:rPr>
        <w:t xml:space="preserve">provide </w:t>
      </w:r>
      <w:r w:rsidR="007D4064">
        <w:rPr>
          <w:lang w:val="en-GB"/>
        </w:rPr>
        <w:t>‘</w:t>
      </w:r>
      <w:r w:rsidR="00204F7D" w:rsidRPr="009A60C6">
        <w:rPr>
          <w:lang w:val="en-GB"/>
        </w:rPr>
        <w:t>more information than a name of the element in a list, or just a few lines of description; in particular the name of the communities, groups or, if applicable, individuals concerned, their geographical location and the range of the element should be specified and not contradict those described in the nomination file</w:t>
      </w:r>
      <w:r w:rsidR="007D4064">
        <w:rPr>
          <w:lang w:val="en-GB"/>
        </w:rPr>
        <w:t>’</w:t>
      </w:r>
      <w:r w:rsidR="00204F7D" w:rsidRPr="009A60C6">
        <w:rPr>
          <w:lang w:val="en-GB"/>
        </w:rPr>
        <w:t>.</w:t>
      </w:r>
      <w:r w:rsidRPr="00826C98">
        <w:rPr>
          <w:rStyle w:val="FootnoteReference"/>
          <w:lang w:val="en-GB"/>
        </w:rPr>
        <w:footnoteReference w:id="189"/>
      </w:r>
    </w:p>
    <w:p w:rsidR="007D7998" w:rsidRPr="00826C98" w:rsidRDefault="007D7998" w:rsidP="00203C15">
      <w:pPr>
        <w:pStyle w:val="Texte1"/>
        <w:rPr>
          <w:lang w:val="en-GB"/>
        </w:rPr>
      </w:pPr>
      <w:r w:rsidRPr="00826C98">
        <w:rPr>
          <w:lang w:val="en-GB"/>
        </w:rPr>
        <w:t>All required documentation has to accompany the nomination</w:t>
      </w:r>
      <w:r w:rsidR="00994566" w:rsidRPr="00826C98">
        <w:rPr>
          <w:lang w:val="en-GB"/>
        </w:rPr>
        <w:t xml:space="preserve">, including </w:t>
      </w:r>
      <w:r w:rsidR="00994566" w:rsidRPr="009A60C6">
        <w:rPr>
          <w:szCs w:val="20"/>
          <w:lang w:val="en-GB" w:eastAsia="en-US"/>
        </w:rPr>
        <w:t>a relevant extract of the inventory(ies) in English or in French, as well as in the original language if different’</w:t>
      </w:r>
      <w:r w:rsidR="00994566" w:rsidRPr="009A60C6">
        <w:rPr>
          <w:szCs w:val="20"/>
          <w:lang w:val="en-GB"/>
        </w:rPr>
        <w:t>.</w:t>
      </w:r>
      <w:r w:rsidR="00994566" w:rsidRPr="009A60C6">
        <w:rPr>
          <w:rStyle w:val="FootnoteReference"/>
          <w:szCs w:val="20"/>
          <w:lang w:val="en-GB"/>
        </w:rPr>
        <w:footnoteReference w:id="190"/>
      </w:r>
      <w:r w:rsidRPr="00826C98">
        <w:rPr>
          <w:lang w:val="en-GB"/>
        </w:rPr>
        <w:t xml:space="preserve"> In some cases the Secretariat may ask for further information to be submitted before a fixed deadline. Files that do not comply with key minimum requirements will not be submitted for evaluation or examination (see General Comments on the Forms </w:t>
      </w:r>
      <w:r w:rsidR="00323981" w:rsidRPr="00826C98">
        <w:rPr>
          <w:lang w:val="en-GB"/>
        </w:rPr>
        <w:t>ICH-01</w:t>
      </w:r>
      <w:r w:rsidRPr="00826C98">
        <w:rPr>
          <w:lang w:val="en-GB"/>
        </w:rPr>
        <w:t xml:space="preserve"> and 02 in </w:t>
      </w:r>
      <w:r w:rsidR="008205B5" w:rsidRPr="00826C98">
        <w:rPr>
          <w:lang w:val="en-GB"/>
        </w:rPr>
        <w:t>Unit</w:t>
      </w:r>
      <w:r w:rsidR="009800BA" w:rsidRPr="00826C98">
        <w:rPr>
          <w:lang w:val="en-GB"/>
        </w:rPr>
        <w:t> </w:t>
      </w:r>
      <w:r w:rsidR="008205B5" w:rsidRPr="00826C98">
        <w:rPr>
          <w:lang w:val="en-GB"/>
        </w:rPr>
        <w:t>40</w:t>
      </w:r>
      <w:r w:rsidRPr="00826C98">
        <w:rPr>
          <w:lang w:val="en-GB"/>
        </w:rPr>
        <w:t>).</w:t>
      </w:r>
    </w:p>
    <w:p w:rsidR="007D7998" w:rsidRPr="009A60C6" w:rsidRDefault="007D7998" w:rsidP="00FE0ECA">
      <w:pPr>
        <w:pStyle w:val="Heading3"/>
        <w:rPr>
          <w:color w:val="auto"/>
          <w:lang w:val="en-GB"/>
        </w:rPr>
      </w:pPr>
      <w:r w:rsidRPr="009A60C6">
        <w:rPr>
          <w:color w:val="auto"/>
          <w:lang w:val="en-GB"/>
        </w:rPr>
        <w:t>6. Documentation</w:t>
      </w:r>
    </w:p>
    <w:p w:rsidR="00994566" w:rsidRPr="009A60C6" w:rsidRDefault="007D7998" w:rsidP="00203C15">
      <w:pPr>
        <w:pStyle w:val="Texte1"/>
        <w:rPr>
          <w:szCs w:val="20"/>
          <w:lang w:val="en-GB"/>
        </w:rPr>
      </w:pPr>
      <w:r w:rsidRPr="00826C98">
        <w:rPr>
          <w:lang w:val="en-GB"/>
        </w:rPr>
        <w:t xml:space="preserve">The required photographs (which exceed the ten required) place too much focus on the tangible heritage associated with the element; some pictures of the Council in operation would be necessary too. </w:t>
      </w:r>
      <w:r w:rsidR="00F42479" w:rsidRPr="00826C98">
        <w:rPr>
          <w:lang w:val="en-GB"/>
        </w:rPr>
        <w:t xml:space="preserve">Besides, </w:t>
      </w:r>
      <w:r w:rsidR="00F42479" w:rsidRPr="00826C98">
        <w:rPr>
          <w:szCs w:val="20"/>
          <w:lang w:val="en-GB"/>
        </w:rPr>
        <w:t>a</w:t>
      </w:r>
      <w:r w:rsidR="00204F7D" w:rsidRPr="009A60C6">
        <w:rPr>
          <w:szCs w:val="20"/>
          <w:lang w:val="en-GB"/>
        </w:rPr>
        <w:t xml:space="preserve">ny file must include a video. This video should be </w:t>
      </w:r>
      <w:r w:rsidR="00204F7D" w:rsidRPr="009A60C6">
        <w:rPr>
          <w:szCs w:val="20"/>
          <w:lang w:val="en-GB" w:eastAsia="en-US" w:bidi="th-TH"/>
        </w:rPr>
        <w:t xml:space="preserve">of not more than ten minutes subtitled in </w:t>
      </w:r>
      <w:r w:rsidR="00F42479" w:rsidRPr="00826C98">
        <w:rPr>
          <w:szCs w:val="20"/>
          <w:lang w:val="en-GB" w:eastAsia="en-US" w:bidi="th-TH"/>
        </w:rPr>
        <w:t xml:space="preserve">either </w:t>
      </w:r>
      <w:r w:rsidR="00204F7D" w:rsidRPr="009A60C6">
        <w:rPr>
          <w:szCs w:val="20"/>
          <w:lang w:val="en-GB" w:eastAsia="en-US" w:bidi="th-TH"/>
        </w:rPr>
        <w:t>English or French if the language utilized is other than English or French</w:t>
      </w:r>
      <w:r w:rsidR="00F42479" w:rsidRPr="00826C98">
        <w:rPr>
          <w:szCs w:val="20"/>
          <w:lang w:val="en-GB"/>
        </w:rPr>
        <w:t xml:space="preserve">. Otherwise, </w:t>
      </w:r>
      <w:r w:rsidR="00204F7D" w:rsidRPr="009A60C6">
        <w:rPr>
          <w:szCs w:val="20"/>
          <w:lang w:val="en-GB"/>
        </w:rPr>
        <w:t>the file will be considered incomplete.</w:t>
      </w:r>
      <w:r w:rsidR="00204F7D" w:rsidRPr="009A60C6">
        <w:rPr>
          <w:rStyle w:val="FootnoteReference"/>
          <w:szCs w:val="20"/>
          <w:lang w:val="en-GB"/>
        </w:rPr>
        <w:footnoteReference w:id="191"/>
      </w:r>
    </w:p>
    <w:p w:rsidR="007D7998" w:rsidRPr="009A60C6" w:rsidRDefault="007D7998" w:rsidP="00FE0ECA">
      <w:pPr>
        <w:pStyle w:val="Heading3"/>
        <w:rPr>
          <w:color w:val="auto"/>
          <w:lang w:val="en-GB"/>
        </w:rPr>
      </w:pPr>
      <w:r w:rsidRPr="009A60C6">
        <w:rPr>
          <w:color w:val="auto"/>
          <w:lang w:val="en-GB"/>
        </w:rPr>
        <w:t>7. Signature</w:t>
      </w:r>
    </w:p>
    <w:p w:rsidR="00DF5621" w:rsidRPr="00826C98" w:rsidRDefault="007D7998" w:rsidP="00203C15">
      <w:pPr>
        <w:pStyle w:val="Texte1"/>
        <w:rPr>
          <w:lang w:val="en-GB"/>
        </w:rPr>
      </w:pPr>
      <w:r w:rsidRPr="00826C98">
        <w:rPr>
          <w:lang w:val="en-GB"/>
        </w:rPr>
        <w:t xml:space="preserve">The file shall conclude with the </w:t>
      </w:r>
      <w:r w:rsidRPr="00826C98">
        <w:rPr>
          <w:bCs/>
          <w:i/>
          <w:lang w:val="en-GB"/>
        </w:rPr>
        <w:t>original signature</w:t>
      </w:r>
      <w:r w:rsidR="00994566" w:rsidRPr="00826C98">
        <w:rPr>
          <w:bCs/>
          <w:i/>
          <w:lang w:val="en-GB"/>
        </w:rPr>
        <w:t xml:space="preserve"> </w:t>
      </w:r>
      <w:r w:rsidRPr="00826C98">
        <w:rPr>
          <w:lang w:val="en-GB"/>
        </w:rPr>
        <w:t>of the official empowered to sign it on behalf of the State Party. If the head of the Tourism Office is an official of the State Party and has been so designated then he or she may be an acceptable signatory.</w:t>
      </w:r>
      <w:bookmarkStart w:id="13" w:name="_Toc280780668"/>
      <w:r w:rsidRPr="00826C98">
        <w:rPr>
          <w:lang w:val="en-GB"/>
        </w:rPr>
        <w:t xml:space="preserve"> In this instance it seems unlikely that this is the case.</w:t>
      </w:r>
    </w:p>
    <w:bookmarkEnd w:id="13"/>
    <w:p w:rsidR="00773FCE" w:rsidRPr="00826C98" w:rsidRDefault="00773FCE" w:rsidP="009A60C6">
      <w:pPr>
        <w:pStyle w:val="HO2"/>
        <w:numPr>
          <w:ilvl w:val="0"/>
          <w:numId w:val="34"/>
        </w:numPr>
        <w:tabs>
          <w:tab w:val="clear" w:pos="567"/>
        </w:tabs>
        <w:ind w:left="851"/>
        <w:rPr>
          <w:noProof w:val="0"/>
          <w:lang w:val="en-GB"/>
        </w:rPr>
      </w:pPr>
      <w:r w:rsidRPr="00826C98">
        <w:rPr>
          <w:noProof w:val="0"/>
          <w:lang w:val="en-GB"/>
        </w:rPr>
        <w:lastRenderedPageBreak/>
        <w:t>the hana nomination</w:t>
      </w:r>
    </w:p>
    <w:p w:rsidR="007D7998" w:rsidRPr="00826C98" w:rsidRDefault="007D7998" w:rsidP="00F521C2">
      <w:pPr>
        <w:pStyle w:val="Texte1"/>
        <w:rPr>
          <w:lang w:val="en-GB"/>
        </w:rPr>
      </w:pPr>
      <w:r w:rsidRPr="00826C98">
        <w:rPr>
          <w:lang w:val="en-GB"/>
        </w:rPr>
        <w:t>This nomination exercise focuses on issues such as revitalization, authenticity and the relationship between experts and communities. The initial version of this nomination file, which seems to have been drafted by Mayor</w:t>
      </w:r>
      <w:r w:rsidR="007C1873">
        <w:rPr>
          <w:lang w:val="en-GB"/>
        </w:rPr>
        <w:t>al</w:t>
      </w:r>
      <w:r w:rsidRPr="00826C98">
        <w:rPr>
          <w:lang w:val="en-GB"/>
        </w:rPr>
        <w:t xml:space="preserve"> Office with little or no consultation process, is far from perfect. Its weaknesses include references to the wrong ‘communities concerned’, an inappropriate focus on the authenticity of the element, and inappropriate actions taken to safeguard the element.</w:t>
      </w:r>
    </w:p>
    <w:p w:rsidR="007D7998" w:rsidRPr="00826C98" w:rsidRDefault="007D7998" w:rsidP="00F521C2">
      <w:pPr>
        <w:pStyle w:val="Texte1"/>
        <w:rPr>
          <w:lang w:val="en-GB"/>
        </w:rPr>
      </w:pPr>
      <w:r w:rsidRPr="00826C98">
        <w:rPr>
          <w:lang w:val="en-GB"/>
        </w:rPr>
        <w:t>Participants could imagine that if such a file was submitted to the Secretariat of the Convention the following events might take place:</w:t>
      </w:r>
    </w:p>
    <w:p w:rsidR="007D7998" w:rsidRPr="00826C98" w:rsidRDefault="007D7998" w:rsidP="00052082">
      <w:pPr>
        <w:pStyle w:val="Txtpucegras"/>
      </w:pPr>
      <w:r w:rsidRPr="00826C98">
        <w:t>The Secretariat would notice that the file was not signed by an official of the submitting State and would contact the delegation at UNESCO of the State concerned.</w:t>
      </w:r>
    </w:p>
    <w:p w:rsidR="00F42479" w:rsidRPr="00826C98" w:rsidRDefault="00F42479" w:rsidP="00F42479">
      <w:pPr>
        <w:pStyle w:val="Txtpucegras"/>
      </w:pPr>
      <w:r w:rsidRPr="00826C98">
        <w:t>Should the State Party endorse the initial nomination and ask the Secretariat to process it without substantial improvement, the further evaluation by the Evaluation Body would most probably result in a negative recommendation.</w:t>
      </w:r>
    </w:p>
    <w:p w:rsidR="007D7998" w:rsidRPr="00826C98" w:rsidRDefault="007D7998" w:rsidP="00256F31">
      <w:pPr>
        <w:pStyle w:val="Txtpucegras"/>
      </w:pPr>
      <w:r w:rsidRPr="00826C98">
        <w:t>If the State concerned disagrees with the submission of the file, as they might in this case, they might simply ask the Secretariat to ignore the submission and ask more appropriate institutions to develop a new nomination file for the same element, with better description and involvement of the community concerned, with better descriptions of the element (including a better name) and more appropriate proposals for safeguarding measures.</w:t>
      </w:r>
    </w:p>
    <w:p w:rsidR="007D7998" w:rsidRPr="00826C98" w:rsidRDefault="007D7998" w:rsidP="00052082">
      <w:pPr>
        <w:pStyle w:val="Txtpucegras"/>
      </w:pPr>
      <w:r w:rsidRPr="00826C98">
        <w:t xml:space="preserve">This is apparently what happened, and the file was resubmitted two years later. The State in question took a wise decision as the second version (i.e. the final sample nomination) stands a better chance of being given a positive recommendation by the </w:t>
      </w:r>
      <w:r w:rsidR="00F42479" w:rsidRPr="00826C98">
        <w:t xml:space="preserve">Evaluation </w:t>
      </w:r>
      <w:r w:rsidRPr="00826C98">
        <w:t>Body.</w:t>
      </w:r>
    </w:p>
    <w:p w:rsidR="007D7998" w:rsidRPr="009A60C6" w:rsidRDefault="007D7998" w:rsidP="00FE0ECA">
      <w:pPr>
        <w:pStyle w:val="Heading3"/>
        <w:rPr>
          <w:color w:val="auto"/>
          <w:sz w:val="20"/>
          <w:lang w:val="en-GB"/>
        </w:rPr>
      </w:pPr>
      <w:r w:rsidRPr="009A60C6">
        <w:rPr>
          <w:color w:val="auto"/>
          <w:sz w:val="20"/>
          <w:lang w:val="en-GB"/>
        </w:rPr>
        <w:t>Notes on specific sections</w:t>
      </w:r>
    </w:p>
    <w:p w:rsidR="007D7998" w:rsidRPr="009A60C6" w:rsidRDefault="007D7998" w:rsidP="007D7998">
      <w:pPr>
        <w:pStyle w:val="Heading3"/>
        <w:rPr>
          <w:color w:val="auto"/>
          <w:lang w:val="en-GB"/>
        </w:rPr>
      </w:pPr>
      <w:r w:rsidRPr="009A60C6">
        <w:rPr>
          <w:color w:val="auto"/>
          <w:lang w:val="en-GB"/>
        </w:rPr>
        <w:t>A. State(s) Party(ies)</w:t>
      </w:r>
    </w:p>
    <w:p w:rsidR="007D7998" w:rsidRPr="00826C98" w:rsidRDefault="007D7998" w:rsidP="00F521C2">
      <w:pPr>
        <w:pStyle w:val="Texte1"/>
        <w:rPr>
          <w:lang w:val="en-GB"/>
        </w:rPr>
      </w:pPr>
      <w:r w:rsidRPr="00826C98">
        <w:rPr>
          <w:lang w:val="en-GB"/>
        </w:rPr>
        <w:t>In the initial nomination a single instance of the element was nominated, but it was clear that other similar processions take place both in neighbouring towns and also in a neighbouring country. At present, a multinational nomination is impossible because country </w:t>
      </w:r>
      <w:r w:rsidR="00102BA2" w:rsidRPr="00826C98">
        <w:rPr>
          <w:lang w:val="en-GB"/>
        </w:rPr>
        <w:t xml:space="preserve">Dolina </w:t>
      </w:r>
      <w:r w:rsidRPr="00826C98">
        <w:rPr>
          <w:lang w:val="en-GB"/>
        </w:rPr>
        <w:t xml:space="preserve">has not yet ratified the Convention. But several similar manifestations of the element in </w:t>
      </w:r>
      <w:r w:rsidR="00B71104" w:rsidRPr="00826C98">
        <w:rPr>
          <w:lang w:val="en-GB"/>
        </w:rPr>
        <w:t>Srecha</w:t>
      </w:r>
      <w:r w:rsidRPr="00826C98">
        <w:rPr>
          <w:lang w:val="en-GB"/>
        </w:rPr>
        <w:t xml:space="preserve"> might have been grouped together in a single nomination file. Participants could discuss under what circumstances this might or might not happen. See below under B.1. (See </w:t>
      </w:r>
      <w:r w:rsidR="00CE3EAC" w:rsidRPr="00826C98">
        <w:rPr>
          <w:lang w:val="en-GB"/>
        </w:rPr>
        <w:t xml:space="preserve">Participant’s text </w:t>
      </w:r>
      <w:r w:rsidR="00362109" w:rsidRPr="00826C98">
        <w:rPr>
          <w:lang w:val="en-GB"/>
        </w:rPr>
        <w:t>Unit</w:t>
      </w:r>
      <w:r w:rsidR="009800BA" w:rsidRPr="00826C98">
        <w:rPr>
          <w:lang w:val="en-GB"/>
        </w:rPr>
        <w:t> </w:t>
      </w:r>
      <w:r w:rsidR="00362109" w:rsidRPr="00826C98">
        <w:rPr>
          <w:lang w:val="en-GB"/>
        </w:rPr>
        <w:t xml:space="preserve">3 </w:t>
      </w:r>
      <w:r w:rsidRPr="00826C98">
        <w:rPr>
          <w:lang w:val="en-GB"/>
        </w:rPr>
        <w:t>for further information on shared heritage.)</w:t>
      </w:r>
    </w:p>
    <w:p w:rsidR="007D7998" w:rsidRPr="009A60C6" w:rsidRDefault="007D7998" w:rsidP="007D7998">
      <w:pPr>
        <w:pStyle w:val="Heading3"/>
        <w:rPr>
          <w:color w:val="auto"/>
          <w:lang w:val="en-GB"/>
        </w:rPr>
      </w:pPr>
      <w:r w:rsidRPr="009A60C6">
        <w:rPr>
          <w:color w:val="auto"/>
          <w:lang w:val="en-GB"/>
        </w:rPr>
        <w:t>B. Name of element</w:t>
      </w:r>
    </w:p>
    <w:p w:rsidR="00906D32" w:rsidRPr="00826C98" w:rsidRDefault="007D7998" w:rsidP="00330D3C">
      <w:pPr>
        <w:pStyle w:val="Texte1"/>
        <w:rPr>
          <w:lang w:val="en-GB"/>
        </w:rPr>
      </w:pPr>
      <w:r w:rsidRPr="00826C98">
        <w:rPr>
          <w:i/>
          <w:lang w:val="en-GB"/>
        </w:rPr>
        <w:t>Name of the element in English or French (B.1)</w:t>
      </w:r>
      <w:r w:rsidRPr="00826C98">
        <w:rPr>
          <w:lang w:val="en-GB"/>
        </w:rPr>
        <w:t>: The name ‘Spring Procession in Zabra’ is not sufficiently descriptive of the procession itself as it merely signifies during which season the procession takes place.</w:t>
      </w:r>
      <w:r w:rsidR="00906D32" w:rsidRPr="00826C98">
        <w:rPr>
          <w:lang w:val="en-GB"/>
        </w:rPr>
        <w:t xml:space="preserve"> </w:t>
      </w:r>
      <w:r w:rsidR="00102BA2" w:rsidRPr="00826C98">
        <w:rPr>
          <w:lang w:val="en-GB"/>
        </w:rPr>
        <w:t xml:space="preserve">While choosing proper titles, states </w:t>
      </w:r>
      <w:r w:rsidR="00102BA2" w:rsidRPr="00826C98">
        <w:rPr>
          <w:szCs w:val="20"/>
          <w:lang w:val="en-GB"/>
        </w:rPr>
        <w:t xml:space="preserve">should not </w:t>
      </w:r>
      <w:r w:rsidR="00B713B7" w:rsidRPr="009A60C6">
        <w:rPr>
          <w:szCs w:val="20"/>
          <w:lang w:val="en-GB"/>
        </w:rPr>
        <w:t xml:space="preserve">focus on </w:t>
      </w:r>
      <w:r w:rsidR="00102BA2" w:rsidRPr="00826C98">
        <w:rPr>
          <w:szCs w:val="20"/>
          <w:lang w:val="en-GB"/>
        </w:rPr>
        <w:t>their</w:t>
      </w:r>
      <w:r w:rsidR="00B713B7" w:rsidRPr="009A60C6">
        <w:rPr>
          <w:szCs w:val="20"/>
          <w:lang w:val="en-GB"/>
        </w:rPr>
        <w:t xml:space="preserve"> own population</w:t>
      </w:r>
      <w:r w:rsidR="00102BA2" w:rsidRPr="00826C98">
        <w:rPr>
          <w:szCs w:val="20"/>
          <w:lang w:val="en-GB"/>
        </w:rPr>
        <w:t>s</w:t>
      </w:r>
      <w:r w:rsidR="00B713B7" w:rsidRPr="009A60C6">
        <w:rPr>
          <w:szCs w:val="20"/>
          <w:lang w:val="en-GB"/>
        </w:rPr>
        <w:t xml:space="preserve"> or only on the community concerned, </w:t>
      </w:r>
      <w:r w:rsidR="00102BA2" w:rsidRPr="00826C98">
        <w:rPr>
          <w:szCs w:val="20"/>
          <w:lang w:val="en-GB"/>
        </w:rPr>
        <w:t xml:space="preserve">but rather </w:t>
      </w:r>
      <w:r w:rsidR="00B713B7" w:rsidRPr="009A60C6">
        <w:rPr>
          <w:szCs w:val="20"/>
          <w:lang w:val="en-GB"/>
        </w:rPr>
        <w:t xml:space="preserve">orient </w:t>
      </w:r>
      <w:r w:rsidR="00102BA2" w:rsidRPr="00826C98">
        <w:rPr>
          <w:szCs w:val="20"/>
          <w:lang w:val="en-GB"/>
        </w:rPr>
        <w:t xml:space="preserve">them </w:t>
      </w:r>
      <w:r w:rsidR="00B713B7" w:rsidRPr="009A60C6">
        <w:rPr>
          <w:szCs w:val="20"/>
          <w:lang w:val="en-GB"/>
        </w:rPr>
        <w:t>towards the wider visibility of the element or of intangible heritage in general</w:t>
      </w:r>
      <w:r w:rsidR="00330D3C">
        <w:rPr>
          <w:szCs w:val="20"/>
          <w:lang w:val="en-GB"/>
        </w:rPr>
        <w:t>.</w:t>
      </w:r>
      <w:r w:rsidR="00102BA2" w:rsidRPr="00826C98">
        <w:rPr>
          <w:szCs w:val="20"/>
          <w:lang w:val="en-GB"/>
        </w:rPr>
        <w:t xml:space="preserve"> </w:t>
      </w:r>
      <w:r w:rsidR="00330D3C">
        <w:rPr>
          <w:szCs w:val="20"/>
          <w:lang w:val="en-GB"/>
        </w:rPr>
        <w:t>T</w:t>
      </w:r>
      <w:r w:rsidR="00102BA2" w:rsidRPr="00826C98">
        <w:rPr>
          <w:szCs w:val="20"/>
          <w:lang w:val="en-GB"/>
        </w:rPr>
        <w:t xml:space="preserve">he </w:t>
      </w:r>
      <w:r w:rsidR="00B713B7" w:rsidRPr="009A60C6">
        <w:rPr>
          <w:szCs w:val="20"/>
          <w:lang w:val="en-GB"/>
        </w:rPr>
        <w:t>purposes of inscription on the Representative List</w:t>
      </w:r>
      <w:r w:rsidR="00330D3C">
        <w:rPr>
          <w:szCs w:val="20"/>
          <w:lang w:val="en-GB"/>
        </w:rPr>
        <w:t xml:space="preserve"> – </w:t>
      </w:r>
      <w:r w:rsidR="00B713B7" w:rsidRPr="009A60C6">
        <w:rPr>
          <w:szCs w:val="20"/>
          <w:lang w:val="en-GB"/>
        </w:rPr>
        <w:t>to promote visibility of intangible cultural heritage and awareness of its significance</w:t>
      </w:r>
      <w:r w:rsidR="00330D3C">
        <w:rPr>
          <w:szCs w:val="20"/>
          <w:lang w:val="en-GB"/>
        </w:rPr>
        <w:t xml:space="preserve"> –</w:t>
      </w:r>
      <w:r w:rsidR="00B713B7" w:rsidRPr="009A60C6">
        <w:rPr>
          <w:szCs w:val="20"/>
          <w:lang w:val="en-GB"/>
        </w:rPr>
        <w:t xml:space="preserve"> cannot be well served if an element’s name is understandable only to those already familiar with it.</w:t>
      </w:r>
      <w:r w:rsidR="00B713B7" w:rsidRPr="009A60C6">
        <w:rPr>
          <w:rStyle w:val="FootnoteReference"/>
          <w:szCs w:val="20"/>
          <w:lang w:val="en-GB"/>
        </w:rPr>
        <w:footnoteReference w:id="192"/>
      </w:r>
    </w:p>
    <w:p w:rsidR="007D7998" w:rsidRPr="00826C98" w:rsidRDefault="007D7998" w:rsidP="00F521C2">
      <w:pPr>
        <w:pStyle w:val="Texte1"/>
        <w:rPr>
          <w:lang w:val="en-GB"/>
        </w:rPr>
      </w:pPr>
      <w:r w:rsidRPr="00826C98">
        <w:rPr>
          <w:lang w:val="en-GB"/>
        </w:rPr>
        <w:lastRenderedPageBreak/>
        <w:t>The final nomination describes it much more fully as ‘Hana or Whitsuntide Processions in the Province of Bromzha’.</w:t>
      </w:r>
    </w:p>
    <w:p w:rsidR="007D7998" w:rsidRPr="00826C98" w:rsidRDefault="007D7998">
      <w:pPr>
        <w:pStyle w:val="Texte1"/>
        <w:rPr>
          <w:lang w:val="en-GB"/>
        </w:rPr>
      </w:pPr>
      <w:r w:rsidRPr="00826C98">
        <w:rPr>
          <w:lang w:val="en-GB"/>
        </w:rPr>
        <w:t xml:space="preserve">One issue for possible discussion in relation to the name of the element in the final version of the file is that the name still limits the element to the Province of Bromzha in </w:t>
      </w:r>
      <w:r w:rsidR="00B71104" w:rsidRPr="00826C98">
        <w:rPr>
          <w:lang w:val="en-GB"/>
        </w:rPr>
        <w:t>Srecha</w:t>
      </w:r>
      <w:r w:rsidRPr="00826C98">
        <w:rPr>
          <w:lang w:val="en-GB"/>
        </w:rPr>
        <w:t xml:space="preserve">, while other information in the nomination file limits it further to the procession in Zabra town. At some point the inscribed element may need to be extended to include other instances. There is a procedure in the </w:t>
      </w:r>
      <w:r w:rsidR="003504E1" w:rsidRPr="00826C98">
        <w:rPr>
          <w:lang w:val="en-GB"/>
        </w:rPr>
        <w:t>ODs</w:t>
      </w:r>
      <w:r w:rsidRPr="00826C98">
        <w:rPr>
          <w:lang w:val="en-GB"/>
        </w:rPr>
        <w:t xml:space="preserve"> (OD 41) to change the name of an element after inscription, should this be necessary, but no formal process whereby other instances of the element at the national level could be added to the inscribed element after inscription. This is discussed further under Section D below.</w:t>
      </w:r>
    </w:p>
    <w:p w:rsidR="007D7998" w:rsidRPr="00826C98" w:rsidRDefault="007D7998" w:rsidP="00F521C2">
      <w:pPr>
        <w:pStyle w:val="Texte1"/>
        <w:rPr>
          <w:i/>
          <w:lang w:val="en-GB"/>
        </w:rPr>
      </w:pPr>
      <w:r w:rsidRPr="00826C98">
        <w:rPr>
          <w:lang w:val="en-GB"/>
        </w:rPr>
        <w:t>Other names (B.3): The name ‘Hana’ is used in the rest of the nomination to describe the procession and its participants, and could be included here as an alternative name.</w:t>
      </w:r>
    </w:p>
    <w:p w:rsidR="007D7998" w:rsidRPr="009A60C6" w:rsidRDefault="007D7998" w:rsidP="007D7998">
      <w:pPr>
        <w:pStyle w:val="Heading3"/>
        <w:rPr>
          <w:color w:val="auto"/>
          <w:lang w:val="en-GB"/>
        </w:rPr>
      </w:pPr>
      <w:r w:rsidRPr="009A60C6">
        <w:rPr>
          <w:color w:val="auto"/>
          <w:lang w:val="en-GB"/>
        </w:rPr>
        <w:t>C. Communities, groups and individuals concerned</w:t>
      </w:r>
    </w:p>
    <w:p w:rsidR="007D7998" w:rsidRPr="009A60C6" w:rsidRDefault="007D7998" w:rsidP="00F521C2">
      <w:pPr>
        <w:pStyle w:val="Texte1"/>
        <w:rPr>
          <w:lang w:val="en-GB"/>
        </w:rPr>
      </w:pPr>
      <w:r w:rsidRPr="00826C98">
        <w:rPr>
          <w:lang w:val="en-GB"/>
        </w:rPr>
        <w:t>The communities, groups and individuals concerned must be those people who consider the element as part of their own cultural heritage and as contributing to their sense of identity and continuity. This may include local organizations, but not outside individuals, groups or organizations that happen to be interested in the element.</w:t>
      </w:r>
      <w:r w:rsidR="00906D32" w:rsidRPr="00826C98">
        <w:rPr>
          <w:lang w:val="en-GB"/>
        </w:rPr>
        <w:t xml:space="preserve"> T</w:t>
      </w:r>
      <w:r w:rsidR="00B713B7" w:rsidRPr="009A60C6">
        <w:rPr>
          <w:lang w:val="en-GB"/>
        </w:rPr>
        <w:t xml:space="preserve">his has implications for the entire nomination process. </w:t>
      </w:r>
      <w:r w:rsidR="00250B8B" w:rsidRPr="00826C98">
        <w:rPr>
          <w:szCs w:val="20"/>
          <w:lang w:val="en-GB"/>
        </w:rPr>
        <w:t>C</w:t>
      </w:r>
      <w:r w:rsidR="00B713B7" w:rsidRPr="009A60C6">
        <w:rPr>
          <w:szCs w:val="20"/>
          <w:lang w:val="en-GB"/>
        </w:rPr>
        <w:t xml:space="preserve">ommunities, groups or, if applicable, individuals concerned with a particular element of intangible cultural heritage </w:t>
      </w:r>
      <w:r w:rsidR="00250B8B" w:rsidRPr="00826C98">
        <w:rPr>
          <w:szCs w:val="20"/>
          <w:lang w:val="en-GB"/>
        </w:rPr>
        <w:t xml:space="preserve">play the central role </w:t>
      </w:r>
      <w:r w:rsidR="00B713B7" w:rsidRPr="009A60C6">
        <w:rPr>
          <w:szCs w:val="20"/>
          <w:lang w:val="en-GB"/>
        </w:rPr>
        <w:t>in all aspects of its safeguarding and particularly at all stages of the nomination process</w:t>
      </w:r>
      <w:r w:rsidR="00250B8B" w:rsidRPr="00826C98">
        <w:rPr>
          <w:szCs w:val="20"/>
          <w:lang w:val="en-GB"/>
        </w:rPr>
        <w:t>. S</w:t>
      </w:r>
      <w:r w:rsidR="00B713B7" w:rsidRPr="009A60C6">
        <w:rPr>
          <w:szCs w:val="20"/>
          <w:lang w:val="en-GB"/>
        </w:rPr>
        <w:t>uch communities must be clearly identified.</w:t>
      </w:r>
      <w:r w:rsidR="00B713B7" w:rsidRPr="009A60C6">
        <w:rPr>
          <w:rStyle w:val="FootnoteReference"/>
          <w:lang w:val="en-GB"/>
        </w:rPr>
        <w:footnoteReference w:id="193"/>
      </w:r>
    </w:p>
    <w:p w:rsidR="007D7998" w:rsidRPr="00826C98" w:rsidRDefault="007D7998" w:rsidP="0041099D">
      <w:pPr>
        <w:pStyle w:val="Texte1"/>
        <w:rPr>
          <w:szCs w:val="22"/>
          <w:lang w:val="en-GB"/>
        </w:rPr>
      </w:pPr>
      <w:r w:rsidRPr="00826C98">
        <w:rPr>
          <w:lang w:val="en-GB"/>
        </w:rPr>
        <w:t>In the initial nomination only the municipality of the town is named as the community concerned. Clearly, the members of the municipality are townspeople, play a role in the process, and may themselves participate, but as a municipality they do not constitute the community concerned. The girls and their families, the families visited and other townspeople participating in the procession are the main community concerned. There might be some discussion as to whether people in the neighbouring town of Brymla could be considered part of the community concerned.</w:t>
      </w:r>
      <w:r w:rsidR="00250B8B" w:rsidRPr="00826C98">
        <w:rPr>
          <w:lang w:val="en-GB"/>
        </w:rPr>
        <w:t xml:space="preserve"> It is important to justify the choice of community for the purpose of the nomination.</w:t>
      </w:r>
      <w:r w:rsidR="00250B8B" w:rsidRPr="00826C98">
        <w:rPr>
          <w:rStyle w:val="FootnoteReference"/>
          <w:lang w:val="en-GB"/>
        </w:rPr>
        <w:footnoteReference w:id="194"/>
      </w:r>
    </w:p>
    <w:p w:rsidR="007D7998" w:rsidRPr="009A60C6" w:rsidRDefault="007D7998" w:rsidP="007D7998">
      <w:pPr>
        <w:pStyle w:val="Heading3"/>
        <w:rPr>
          <w:color w:val="auto"/>
          <w:lang w:val="en-GB"/>
        </w:rPr>
      </w:pPr>
      <w:r w:rsidRPr="009A60C6">
        <w:rPr>
          <w:color w:val="auto"/>
          <w:lang w:val="en-GB"/>
        </w:rPr>
        <w:t>D. Geographic location and range</w:t>
      </w:r>
    </w:p>
    <w:p w:rsidR="00945D2A" w:rsidRPr="00826C98" w:rsidRDefault="007D7998" w:rsidP="00F521C2">
      <w:pPr>
        <w:pStyle w:val="Texte1"/>
        <w:rPr>
          <w:lang w:val="en-GB"/>
        </w:rPr>
      </w:pPr>
      <w:r w:rsidRPr="008B3E18">
        <w:rPr>
          <w:lang w:val="en-GB"/>
        </w:rPr>
        <w:t>It seems that the element is also performed in other towns in the Bromzha Province and in neighbouring country </w:t>
      </w:r>
      <w:r w:rsidR="00945D2A" w:rsidRPr="009A60C6">
        <w:rPr>
          <w:lang w:val="en-GB"/>
        </w:rPr>
        <w:t>Dolina</w:t>
      </w:r>
      <w:r w:rsidRPr="009A60C6">
        <w:rPr>
          <w:lang w:val="en-GB"/>
        </w:rPr>
        <w:t xml:space="preserve">. </w:t>
      </w:r>
      <w:r w:rsidR="00945D2A" w:rsidRPr="009A60C6">
        <w:rPr>
          <w:lang w:val="en-GB"/>
        </w:rPr>
        <w:t>The s</w:t>
      </w:r>
      <w:r w:rsidRPr="009A60C6">
        <w:rPr>
          <w:lang w:val="en-GB"/>
        </w:rPr>
        <w:t xml:space="preserve">ubmitting </w:t>
      </w:r>
      <w:r w:rsidR="00945D2A" w:rsidRPr="009A60C6">
        <w:rPr>
          <w:lang w:val="en-GB"/>
        </w:rPr>
        <w:t>s</w:t>
      </w:r>
      <w:r w:rsidRPr="009A60C6">
        <w:rPr>
          <w:lang w:val="en-GB"/>
        </w:rPr>
        <w:t>tate</w:t>
      </w:r>
      <w:r w:rsidR="00945D2A" w:rsidRPr="009A60C6">
        <w:rPr>
          <w:lang w:val="en-GB"/>
        </w:rPr>
        <w:t xml:space="preserve"> is </w:t>
      </w:r>
      <w:r w:rsidRPr="009A60C6">
        <w:rPr>
          <w:lang w:val="en-GB"/>
        </w:rPr>
        <w:t xml:space="preserve">asked to indicate the distribution of the element within </w:t>
      </w:r>
      <w:r w:rsidR="00945D2A" w:rsidRPr="009A60C6">
        <w:rPr>
          <w:lang w:val="en-GB"/>
        </w:rPr>
        <w:t xml:space="preserve">its </w:t>
      </w:r>
      <w:r w:rsidRPr="009A60C6">
        <w:rPr>
          <w:lang w:val="en-GB"/>
        </w:rPr>
        <w:t>territory</w:t>
      </w:r>
      <w:r w:rsidR="00945D2A" w:rsidRPr="009A60C6">
        <w:rPr>
          <w:lang w:val="en-GB"/>
        </w:rPr>
        <w:t xml:space="preserve"> while acknowledging the existence of </w:t>
      </w:r>
      <w:r w:rsidR="00FB5DAC">
        <w:rPr>
          <w:lang w:val="en-GB"/>
        </w:rPr>
        <w:t xml:space="preserve">the </w:t>
      </w:r>
      <w:r w:rsidR="00945D2A" w:rsidRPr="009A60C6">
        <w:rPr>
          <w:lang w:val="en-GB"/>
        </w:rPr>
        <w:t>same</w:t>
      </w:r>
      <w:r w:rsidR="00FB5DAC">
        <w:rPr>
          <w:lang w:val="en-GB"/>
        </w:rPr>
        <w:t xml:space="preserve"> element</w:t>
      </w:r>
      <w:r w:rsidR="00945D2A" w:rsidRPr="009A60C6">
        <w:rPr>
          <w:lang w:val="en-GB"/>
        </w:rPr>
        <w:t xml:space="preserve"> or similar elements outside it</w:t>
      </w:r>
      <w:r w:rsidRPr="009A60C6">
        <w:rPr>
          <w:lang w:val="en-GB"/>
        </w:rPr>
        <w:t xml:space="preserve">. References to the practice of the element in </w:t>
      </w:r>
      <w:r w:rsidR="00945D2A" w:rsidRPr="009A60C6">
        <w:rPr>
          <w:lang w:val="en-GB"/>
        </w:rPr>
        <w:t xml:space="preserve">Dolina </w:t>
      </w:r>
      <w:r w:rsidRPr="009A60C6">
        <w:rPr>
          <w:lang w:val="en-GB"/>
        </w:rPr>
        <w:t xml:space="preserve">should therefore be </w:t>
      </w:r>
      <w:r w:rsidR="00945D2A" w:rsidRPr="009A60C6">
        <w:rPr>
          <w:lang w:val="en-GB"/>
        </w:rPr>
        <w:t>included if considered relevant</w:t>
      </w:r>
      <w:r w:rsidRPr="009A60C6">
        <w:rPr>
          <w:lang w:val="en-GB"/>
        </w:rPr>
        <w:t>.</w:t>
      </w:r>
    </w:p>
    <w:p w:rsidR="00937D4D" w:rsidRPr="009A60C6" w:rsidRDefault="007D7998" w:rsidP="009A60C6">
      <w:pPr>
        <w:pStyle w:val="Texte1"/>
        <w:rPr>
          <w:b/>
          <w:lang w:val="en-GB"/>
        </w:rPr>
      </w:pPr>
      <w:r w:rsidRPr="009A60C6">
        <w:rPr>
          <w:lang w:val="en-GB"/>
        </w:rPr>
        <w:t>One of the issues participants could discuss in relation to this nomination is the scope of the element. Unless there is a good reason for singling out the Zabra Procession from the other processions and nominating it on its own, the State Party might be encouraged</w:t>
      </w:r>
      <w:r w:rsidR="0041099D" w:rsidRPr="009A60C6">
        <w:rPr>
          <w:lang w:val="en-GB"/>
        </w:rPr>
        <w:t xml:space="preserve"> </w:t>
      </w:r>
      <w:r w:rsidRPr="009A60C6">
        <w:rPr>
          <w:lang w:val="en-GB"/>
        </w:rPr>
        <w:t>to include more, or all, instances of the procession. They are not obliged to do so, and indeed the final nomination does not do so.</w:t>
      </w:r>
      <w:r w:rsidR="00DD4393" w:rsidRPr="009A60C6">
        <w:rPr>
          <w:lang w:val="en-GB"/>
        </w:rPr>
        <w:t xml:space="preserve"> </w:t>
      </w:r>
      <w:r w:rsidR="00B713B7" w:rsidRPr="009A60C6">
        <w:rPr>
          <w:lang w:val="en-GB"/>
        </w:rPr>
        <w:t xml:space="preserve">However, </w:t>
      </w:r>
      <w:r w:rsidR="005F5DAD" w:rsidRPr="009A60C6">
        <w:rPr>
          <w:lang w:val="en-GB"/>
        </w:rPr>
        <w:t xml:space="preserve">one can still ask the question </w:t>
      </w:r>
      <w:r w:rsidR="00B713B7" w:rsidRPr="009A60C6">
        <w:rPr>
          <w:lang w:val="en-GB"/>
        </w:rPr>
        <w:t>how and why a particular community and its expression were selected.</w:t>
      </w:r>
      <w:r w:rsidR="00B713B7" w:rsidRPr="009B1F57">
        <w:rPr>
          <w:rStyle w:val="FootnoteReference"/>
          <w:bCs/>
          <w:szCs w:val="20"/>
          <w:lang w:val="en-GB"/>
        </w:rPr>
        <w:footnoteReference w:id="195"/>
      </w:r>
    </w:p>
    <w:p w:rsidR="007D7998" w:rsidRPr="00826C98" w:rsidRDefault="007D7998" w:rsidP="007C1873">
      <w:pPr>
        <w:pStyle w:val="Grille02N"/>
        <w:tabs>
          <w:tab w:val="clear" w:pos="567"/>
        </w:tabs>
        <w:snapToGrid/>
        <w:spacing w:line="276" w:lineRule="auto"/>
        <w:ind w:left="851"/>
        <w:jc w:val="both"/>
        <w:rPr>
          <w:b w:val="0"/>
          <w:sz w:val="20"/>
          <w:szCs w:val="20"/>
          <w:lang w:val="en-GB"/>
        </w:rPr>
      </w:pPr>
      <w:r w:rsidRPr="00826C98">
        <w:rPr>
          <w:b w:val="0"/>
          <w:sz w:val="20"/>
          <w:szCs w:val="20"/>
          <w:lang w:val="en-GB"/>
        </w:rPr>
        <w:lastRenderedPageBreak/>
        <w:t>This in itself would probably not constitute a reason for the Committee to decide not to inscribe the element. However, one consideration for safeguarding is that nominating only one instance might create unintended hierarchies between the various instances of an element, unless handled</w:t>
      </w:r>
      <w:r w:rsidR="007C1873">
        <w:rPr>
          <w:b w:val="0"/>
          <w:sz w:val="20"/>
          <w:szCs w:val="20"/>
          <w:lang w:val="en-GB"/>
        </w:rPr>
        <w:t xml:space="preserve"> </w:t>
      </w:r>
      <w:r w:rsidR="007C1873" w:rsidRPr="00826C98">
        <w:rPr>
          <w:b w:val="0"/>
          <w:sz w:val="20"/>
          <w:szCs w:val="20"/>
          <w:lang w:val="en-GB"/>
        </w:rPr>
        <w:t>carefully</w:t>
      </w:r>
      <w:r w:rsidRPr="00826C98">
        <w:rPr>
          <w:b w:val="0"/>
          <w:sz w:val="20"/>
          <w:szCs w:val="20"/>
          <w:lang w:val="en-GB"/>
        </w:rPr>
        <w:t>. This would be against the spirit of the Convention.</w:t>
      </w:r>
    </w:p>
    <w:p w:rsidR="007D7998" w:rsidRPr="00826C98" w:rsidRDefault="007D7998" w:rsidP="007C1873">
      <w:pPr>
        <w:pStyle w:val="Texte1"/>
        <w:spacing w:line="276" w:lineRule="auto"/>
        <w:rPr>
          <w:lang w:val="en-GB"/>
        </w:rPr>
      </w:pPr>
      <w:r w:rsidRPr="00826C98">
        <w:rPr>
          <w:lang w:val="en-GB"/>
        </w:rPr>
        <w:t xml:space="preserve">If </w:t>
      </w:r>
      <w:r w:rsidR="005F5DAD" w:rsidRPr="00826C98">
        <w:rPr>
          <w:lang w:val="en-GB"/>
        </w:rPr>
        <w:t xml:space="preserve">Dolina </w:t>
      </w:r>
      <w:r w:rsidRPr="00826C98">
        <w:rPr>
          <w:lang w:val="en-GB"/>
        </w:rPr>
        <w:t>ratifies the Convention one day and both States wished to inscri</w:t>
      </w:r>
      <w:r w:rsidR="007C1873">
        <w:rPr>
          <w:lang w:val="en-GB"/>
        </w:rPr>
        <w:t>be</w:t>
      </w:r>
      <w:r w:rsidRPr="00826C98">
        <w:rPr>
          <w:lang w:val="en-GB"/>
        </w:rPr>
        <w:t xml:space="preserve"> the element on an extended basis (thus including similar elements in </w:t>
      </w:r>
      <w:r w:rsidR="005F5DAD" w:rsidRPr="00826C98">
        <w:rPr>
          <w:lang w:val="en-GB"/>
        </w:rPr>
        <w:t>Dolina</w:t>
      </w:r>
      <w:r w:rsidRPr="00826C98">
        <w:rPr>
          <w:lang w:val="en-GB"/>
        </w:rPr>
        <w:t>), modif</w:t>
      </w:r>
      <w:r w:rsidR="007C1873">
        <w:rPr>
          <w:lang w:val="en-GB"/>
        </w:rPr>
        <w:t xml:space="preserve">ying </w:t>
      </w:r>
      <w:r w:rsidRPr="00826C98">
        <w:rPr>
          <w:lang w:val="en-GB"/>
        </w:rPr>
        <w:t>to the file would be possible (OD </w:t>
      </w:r>
      <w:r w:rsidR="005F5DAD" w:rsidRPr="00826C98">
        <w:rPr>
          <w:lang w:val="en-GB"/>
        </w:rPr>
        <w:t>13</w:t>
      </w:r>
      <w:r w:rsidRPr="00826C98">
        <w:rPr>
          <w:lang w:val="en-GB"/>
        </w:rPr>
        <w:t>). This could be a point of discussion when participants in the workshop examine the final version.</w:t>
      </w:r>
    </w:p>
    <w:p w:rsidR="007D7998" w:rsidRPr="009A60C6" w:rsidRDefault="007D7998" w:rsidP="00EC6794">
      <w:pPr>
        <w:pStyle w:val="Heading3"/>
        <w:spacing w:line="276" w:lineRule="auto"/>
        <w:rPr>
          <w:color w:val="auto"/>
          <w:lang w:val="en-GB"/>
        </w:rPr>
      </w:pPr>
      <w:r w:rsidRPr="009A60C6">
        <w:rPr>
          <w:color w:val="auto"/>
          <w:lang w:val="en-GB"/>
        </w:rPr>
        <w:t>E. Contact person</w:t>
      </w:r>
    </w:p>
    <w:p w:rsidR="007D7998" w:rsidRPr="00826C98" w:rsidRDefault="007D7998" w:rsidP="00EC6794">
      <w:pPr>
        <w:pStyle w:val="Texte1"/>
        <w:spacing w:line="276" w:lineRule="auto"/>
        <w:rPr>
          <w:lang w:val="en-GB"/>
        </w:rPr>
      </w:pPr>
      <w:r w:rsidRPr="00826C98">
        <w:rPr>
          <w:lang w:val="en-GB"/>
        </w:rPr>
        <w:t>The designated contact person for the file could very well be located at the Mayoral Office in the municipality, as long as this was undertaken with the sanction of the submitting State Party and the community concerned. However, neither party seems to have been consulted in the process of drawing up the file.</w:t>
      </w:r>
    </w:p>
    <w:p w:rsidR="007D7998" w:rsidRPr="009A60C6" w:rsidRDefault="007D7998" w:rsidP="00FE0ECA">
      <w:pPr>
        <w:pStyle w:val="Heading3"/>
        <w:rPr>
          <w:color w:val="auto"/>
          <w:lang w:val="en-GB"/>
        </w:rPr>
      </w:pPr>
      <w:r w:rsidRPr="009A60C6">
        <w:rPr>
          <w:color w:val="auto"/>
          <w:lang w:val="en-GB"/>
        </w:rPr>
        <w:t xml:space="preserve">1. Identification and definition of the element </w:t>
      </w:r>
      <w:r w:rsidR="007D4064">
        <w:rPr>
          <w:color w:val="auto"/>
          <w:lang w:val="en-GB"/>
        </w:rPr>
        <w:t>(</w:t>
      </w:r>
      <w:r w:rsidRPr="009A60C6">
        <w:rPr>
          <w:color w:val="auto"/>
          <w:lang w:val="en-GB"/>
        </w:rPr>
        <w:t>Criterion R.1)</w:t>
      </w:r>
    </w:p>
    <w:p w:rsidR="00B713B7" w:rsidRPr="00AB61B2" w:rsidRDefault="007D7998" w:rsidP="009A60C6">
      <w:pPr>
        <w:pStyle w:val="Texte1"/>
        <w:rPr>
          <w:lang w:val="en-US"/>
        </w:rPr>
      </w:pPr>
      <w:r w:rsidRPr="00826C98">
        <w:rPr>
          <w:lang w:val="en-GB"/>
        </w:rPr>
        <w:t xml:space="preserve">This section should contain information about the nature of the element; the associated communities, groups and/or individuals; the significance of the element to these communities or groups today; transmission modes; and compliance with the definition of ICH in the </w:t>
      </w:r>
      <w:r w:rsidR="008B3E18">
        <w:rPr>
          <w:lang w:val="en-GB"/>
        </w:rPr>
        <w:t>C</w:t>
      </w:r>
      <w:r w:rsidRPr="00826C98">
        <w:rPr>
          <w:lang w:val="en-GB"/>
        </w:rPr>
        <w:t>onvention.</w:t>
      </w:r>
      <w:r w:rsidR="005F5DAD" w:rsidRPr="00826C98">
        <w:rPr>
          <w:lang w:val="en-GB"/>
        </w:rPr>
        <w:t xml:space="preserve"> States should avoid giving</w:t>
      </w:r>
      <w:r w:rsidR="007C1873">
        <w:rPr>
          <w:lang w:val="en-GB"/>
        </w:rPr>
        <w:t xml:space="preserve"> information that is</w:t>
      </w:r>
      <w:r w:rsidR="005F5DAD" w:rsidRPr="00826C98">
        <w:rPr>
          <w:lang w:val="en-GB"/>
        </w:rPr>
        <w:t xml:space="preserve"> </w:t>
      </w:r>
      <w:r w:rsidR="00B713B7" w:rsidRPr="009A60C6">
        <w:rPr>
          <w:lang w:val="en-GB"/>
        </w:rPr>
        <w:t>too general, too historical or too technical</w:t>
      </w:r>
      <w:r w:rsidR="007C1873">
        <w:rPr>
          <w:lang w:val="en-GB"/>
        </w:rPr>
        <w:t xml:space="preserve">. </w:t>
      </w:r>
      <w:r w:rsidR="00B94C2C">
        <w:rPr>
          <w:lang w:val="en-GB"/>
        </w:rPr>
        <w:t xml:space="preserve">Files are </w:t>
      </w:r>
      <w:r w:rsidR="00B713B7" w:rsidRPr="009A60C6">
        <w:rPr>
          <w:lang w:val="en-GB"/>
        </w:rPr>
        <w:t>often lacking a clear description of the significance of an element to its community and of its current social and cultural functions.</w:t>
      </w:r>
      <w:r w:rsidR="005F5DAD" w:rsidRPr="009A60C6">
        <w:rPr>
          <w:rStyle w:val="FootnoteReference"/>
          <w:lang w:val="en-GB"/>
        </w:rPr>
        <w:footnoteReference w:id="196"/>
      </w:r>
    </w:p>
    <w:p w:rsidR="007D7998" w:rsidRPr="00826C98" w:rsidRDefault="007D7998" w:rsidP="00FE0ECA">
      <w:pPr>
        <w:pStyle w:val="Soustitre"/>
        <w:rPr>
          <w:lang w:val="en-GB"/>
        </w:rPr>
      </w:pPr>
      <w:r w:rsidRPr="00826C98">
        <w:rPr>
          <w:noProof w:val="0"/>
          <w:lang w:val="en-GB"/>
        </w:rPr>
        <w:t>Domains</w:t>
      </w:r>
    </w:p>
    <w:p w:rsidR="007D7998" w:rsidRPr="00826C98" w:rsidRDefault="007D7998" w:rsidP="00F521C2">
      <w:pPr>
        <w:pStyle w:val="Texte1"/>
        <w:rPr>
          <w:lang w:val="en-GB"/>
        </w:rPr>
      </w:pPr>
      <w:r w:rsidRPr="00826C98">
        <w:rPr>
          <w:lang w:val="en-GB"/>
        </w:rPr>
        <w:t>These seem appropriate. The first box (oral expressions) could have been ticked, and participants will see that it is ticked in the final version in view of the continuously changing texts of the songs and the improvisation involved.</w:t>
      </w:r>
    </w:p>
    <w:p w:rsidR="007D7998" w:rsidRPr="00826C98" w:rsidRDefault="007D7998" w:rsidP="00FE0ECA">
      <w:pPr>
        <w:pStyle w:val="Soustitre"/>
        <w:rPr>
          <w:lang w:val="en-GB"/>
        </w:rPr>
      </w:pPr>
      <w:r w:rsidRPr="00826C98">
        <w:rPr>
          <w:noProof w:val="0"/>
          <w:lang w:val="en-GB"/>
        </w:rPr>
        <w:t>(i) Summary description of the element</w:t>
      </w:r>
    </w:p>
    <w:p w:rsidR="00B713B7" w:rsidRPr="00AB61B2" w:rsidRDefault="007D7998" w:rsidP="009A60C6">
      <w:pPr>
        <w:pStyle w:val="Texte1"/>
        <w:rPr>
          <w:lang w:val="en-US"/>
        </w:rPr>
      </w:pPr>
      <w:r w:rsidRPr="00826C98">
        <w:rPr>
          <w:lang w:val="en-GB"/>
        </w:rPr>
        <w:t xml:space="preserve">The description is too long and lacks some vital detail about the procession itself (e.g. what happens and who participates), much of which can be found elsewhere in Section 1. </w:t>
      </w:r>
      <w:r w:rsidR="005F5DAD" w:rsidRPr="00826C98">
        <w:rPr>
          <w:lang w:val="en-GB"/>
        </w:rPr>
        <w:t xml:space="preserve">The </w:t>
      </w:r>
      <w:r w:rsidR="004B1BA9">
        <w:rPr>
          <w:lang w:val="en-GB"/>
        </w:rPr>
        <w:t>S</w:t>
      </w:r>
      <w:r w:rsidR="005F5DAD" w:rsidRPr="00826C98">
        <w:rPr>
          <w:lang w:val="en-GB"/>
        </w:rPr>
        <w:t xml:space="preserve">tate needs to make sure </w:t>
      </w:r>
      <w:r w:rsidR="005F5DAD" w:rsidRPr="009A60C6">
        <w:rPr>
          <w:lang w:val="en-GB"/>
        </w:rPr>
        <w:t xml:space="preserve">that </w:t>
      </w:r>
      <w:r w:rsidR="00B713B7" w:rsidRPr="009A60C6">
        <w:rPr>
          <w:lang w:val="en-GB"/>
        </w:rPr>
        <w:t>the requested information is provided in the appropriate place within the nomination.</w:t>
      </w:r>
      <w:r w:rsidR="005F5DAD" w:rsidRPr="009A60C6">
        <w:rPr>
          <w:rStyle w:val="FootnoteReference"/>
          <w:lang w:val="en-GB"/>
        </w:rPr>
        <w:footnoteReference w:id="197"/>
      </w:r>
    </w:p>
    <w:p w:rsidR="00B713B7" w:rsidRPr="009A60C6" w:rsidRDefault="007D7998">
      <w:pPr>
        <w:pStyle w:val="Texte1"/>
        <w:rPr>
          <w:lang w:val="en-GB"/>
        </w:rPr>
      </w:pPr>
      <w:r w:rsidRPr="00826C98">
        <w:rPr>
          <w:lang w:val="en-GB"/>
        </w:rPr>
        <w:t xml:space="preserve">Much of the information in this section of the initial file belongs instead in the section on transmission. </w:t>
      </w:r>
      <w:r w:rsidR="005F5DAD" w:rsidRPr="00826C98">
        <w:rPr>
          <w:lang w:val="en-GB"/>
        </w:rPr>
        <w:t xml:space="preserve">It is important to remember </w:t>
      </w:r>
      <w:r w:rsidRPr="00826C98">
        <w:rPr>
          <w:lang w:val="en-GB"/>
        </w:rPr>
        <w:t>that ‘</w:t>
      </w:r>
      <w:r w:rsidRPr="009A60C6">
        <w:rPr>
          <w:szCs w:val="22"/>
          <w:lang w:val="en-GB"/>
        </w:rPr>
        <w:t xml:space="preserve">information placed in inappropriate sections of the nomination cannot be </w:t>
      </w:r>
      <w:r w:rsidRPr="009A60C6">
        <w:rPr>
          <w:bCs/>
          <w:szCs w:val="22"/>
          <w:lang w:val="en-GB"/>
        </w:rPr>
        <w:t>taken</w:t>
      </w:r>
      <w:r w:rsidRPr="009A60C6">
        <w:rPr>
          <w:szCs w:val="22"/>
          <w:lang w:val="en-GB"/>
        </w:rPr>
        <w:t xml:space="preserve"> into consideration’</w:t>
      </w:r>
      <w:r w:rsidRPr="00826C98">
        <w:rPr>
          <w:lang w:val="en-GB"/>
        </w:rPr>
        <w:t>.</w:t>
      </w:r>
      <w:r w:rsidR="005F5DAD" w:rsidRPr="00826C98">
        <w:rPr>
          <w:rStyle w:val="FootnoteReference"/>
          <w:lang w:val="en-GB"/>
        </w:rPr>
        <w:footnoteReference w:id="198"/>
      </w:r>
      <w:r w:rsidR="005F5DAD" w:rsidRPr="00826C98">
        <w:rPr>
          <w:lang w:val="en-GB"/>
        </w:rPr>
        <w:t xml:space="preserve"> The file needs to </w:t>
      </w:r>
      <w:r w:rsidR="00B713B7" w:rsidRPr="009A60C6">
        <w:rPr>
          <w:lang w:val="en-GB"/>
        </w:rPr>
        <w:t>provide a clear and coherent description of the element</w:t>
      </w:r>
      <w:r w:rsidR="0073580A">
        <w:rPr>
          <w:lang w:val="en-GB"/>
        </w:rPr>
        <w:t>,</w:t>
      </w:r>
      <w:r w:rsidR="00B713B7" w:rsidRPr="009A60C6">
        <w:rPr>
          <w:rStyle w:val="FootnoteReference"/>
          <w:lang w:val="en-GB"/>
        </w:rPr>
        <w:footnoteReference w:id="199"/>
      </w:r>
      <w:r w:rsidR="00B713B7" w:rsidRPr="009A60C6">
        <w:rPr>
          <w:lang w:val="en-GB"/>
        </w:rPr>
        <w:t xml:space="preserve"> and ‘with the participation of communities, groups and relevant non-governmental organizations’ (Article 11(b) of the Convention).</w:t>
      </w:r>
    </w:p>
    <w:p w:rsidR="007D7998" w:rsidRPr="00826C98" w:rsidRDefault="004B1BA9" w:rsidP="00F521C2">
      <w:pPr>
        <w:pStyle w:val="Texte1"/>
        <w:rPr>
          <w:lang w:val="en-GB"/>
        </w:rPr>
      </w:pPr>
      <w:r>
        <w:rPr>
          <w:lang w:val="en-GB"/>
        </w:rPr>
        <w:t>I</w:t>
      </w:r>
      <w:r w:rsidR="007D7998" w:rsidRPr="00826C98">
        <w:rPr>
          <w:lang w:val="en-GB"/>
        </w:rPr>
        <w:t>t is not the ancient nature of the procession that is important here, but rather a clear (and brief) statement of its current meaning and practice. It is perfectly acceptable for the practice to have changed over time in ways that are acceptable to the local community who considers it part of their heritage, and it is in fact unlikely that the element has not changed over time.</w:t>
      </w:r>
    </w:p>
    <w:p w:rsidR="007D7998" w:rsidRPr="00826C98" w:rsidRDefault="007D7998" w:rsidP="00F521C2">
      <w:pPr>
        <w:pStyle w:val="Texte1"/>
        <w:rPr>
          <w:lang w:val="en-GB"/>
        </w:rPr>
      </w:pPr>
      <w:r w:rsidRPr="00826C98">
        <w:rPr>
          <w:lang w:val="en-GB"/>
        </w:rPr>
        <w:t xml:space="preserve">The ‘spontaneous’ organization of Hana within the community could be an important indication of the connection that the community felt with the procession. If the procession is </w:t>
      </w:r>
      <w:r w:rsidRPr="00826C98">
        <w:rPr>
          <w:lang w:val="en-GB"/>
        </w:rPr>
        <w:lastRenderedPageBreak/>
        <w:t>now no longer organized spontaneously within the community, the participants might ask whether this is because the Zabra Folklore Organization organizes the procession (which might still indicate community commitment and involvement), or whether because the researchers do so (which might not).</w:t>
      </w:r>
    </w:p>
    <w:p w:rsidR="007D7998" w:rsidRPr="00826C98" w:rsidRDefault="007D7998" w:rsidP="00F521C2">
      <w:pPr>
        <w:pStyle w:val="Texte1"/>
        <w:rPr>
          <w:lang w:val="en-GB"/>
        </w:rPr>
      </w:pPr>
      <w:r w:rsidRPr="00826C98">
        <w:rPr>
          <w:lang w:val="en-GB"/>
        </w:rPr>
        <w:t>The Convention does not use ‘authenticity’ as a measure of the value of an element to the communities concerned. It is irrelevant and inappropriate to say that the townspeople ‘don’t know its authentic historical meaning’. The meanings of an element may be different for different people within a community, but all those involved in its preparation, enactment or transmission will have views on the subject. These different meanings may very well change over time. The nomination file should state the community’s views about the meaning of the procession in the present moment. Using an outside expert to determine the ‘authentic’ meaning of an element for the community through historical research is contrary to the spirit of the Convention.</w:t>
      </w:r>
    </w:p>
    <w:p w:rsidR="007D7998" w:rsidRPr="00826C98" w:rsidRDefault="007D7998" w:rsidP="00F521C2">
      <w:pPr>
        <w:pStyle w:val="Texte1"/>
        <w:rPr>
          <w:lang w:val="en-GB"/>
        </w:rPr>
      </w:pPr>
      <w:r w:rsidRPr="00826C98">
        <w:rPr>
          <w:lang w:val="en-GB"/>
        </w:rPr>
        <w:t>In cases of revitalization, questions should be asked about whether the practice had completely disappeared or whether it was still – albeit infrequently – practised within living memory; whether it was appropriately revitalized using the knowledge and experience of people who had been involved in the practice and who are still alive; and to what extent it was revived in a new context (such as folklore concerts) using expert research or documentation alone.</w:t>
      </w:r>
    </w:p>
    <w:p w:rsidR="007D7998" w:rsidRPr="00826C98" w:rsidRDefault="007D7998" w:rsidP="00F521C2">
      <w:pPr>
        <w:pStyle w:val="Texte1"/>
        <w:rPr>
          <w:lang w:val="en-GB"/>
        </w:rPr>
      </w:pPr>
      <w:r w:rsidRPr="00826C98">
        <w:rPr>
          <w:lang w:val="en-GB"/>
        </w:rPr>
        <w:t xml:space="preserve">Any element that had disappeared completely from living memory, but has been recently revived in a new context (which is not the case with the Hana file under discussion) does not meet the definition of ICH </w:t>
      </w:r>
      <w:r w:rsidR="005F083E">
        <w:rPr>
          <w:lang w:val="en-GB"/>
        </w:rPr>
        <w:t>in</w:t>
      </w:r>
      <w:r w:rsidRPr="00826C98">
        <w:rPr>
          <w:lang w:val="en-GB"/>
        </w:rPr>
        <w:t xml:space="preserve"> the Convention and could not be inscribed on the Convention’s Lists. Note that ‘revitalization’ is mentioned among the safeguarding measures in Article 2.3 of the Convention, but that ‘revival’ is not. There are no firm rules on how long an element has to have been practised to comply with the definition of ICH in the Convention but, among many other things, the element should probably have been continuously practised and transmitted over enough generations to be well integrated into the practices of the community concerned. Revitalizing the transmission of this element using older women’s knowledge of the procession is preferable to consulting documentation from the nineteenth century and recreating an ‘authentic’ version.</w:t>
      </w:r>
    </w:p>
    <w:p w:rsidR="007D7998" w:rsidRPr="00826C98" w:rsidRDefault="007D7998" w:rsidP="00F521C2">
      <w:pPr>
        <w:pStyle w:val="Texte1"/>
        <w:rPr>
          <w:lang w:val="en-GB"/>
        </w:rPr>
      </w:pPr>
      <w:r w:rsidRPr="00826C98">
        <w:rPr>
          <w:lang w:val="en-GB"/>
        </w:rPr>
        <w:t>It seems from the evidence provided in the nomination file that women were still alive who had themselves been involved in the fully-fledged Hana Procession in the 1960s. The procession therefore never fully disappeared and it was within living memory that the procession was revitalized in the 1980s, even though it had not been regularly practised every year in between.</w:t>
      </w:r>
    </w:p>
    <w:p w:rsidR="007D7998" w:rsidRPr="00826C98" w:rsidRDefault="004E2A0E" w:rsidP="00F521C2">
      <w:pPr>
        <w:pStyle w:val="Texte1"/>
        <w:rPr>
          <w:lang w:val="en-GB"/>
        </w:rPr>
      </w:pPr>
      <w:r w:rsidRPr="008B3E18">
        <w:rPr>
          <w:noProof/>
          <w:lang w:eastAsia="ja-JP"/>
        </w:rPr>
        <w:drawing>
          <wp:anchor distT="0" distB="0" distL="114300" distR="114300" simplePos="0" relativeHeight="251668480" behindDoc="0" locked="1" layoutInCell="1" allowOverlap="0" wp14:anchorId="5A076D2D" wp14:editId="69F42F76">
            <wp:simplePos x="0" y="0"/>
            <wp:positionH relativeFrom="margin">
              <wp:align>left</wp:align>
            </wp:positionH>
            <wp:positionV relativeFrom="paragraph">
              <wp:posOffset>167640</wp:posOffset>
            </wp:positionV>
            <wp:extent cx="280035" cy="361950"/>
            <wp:effectExtent l="0" t="0" r="5715" b="0"/>
            <wp:wrapThrough wrapText="bothSides">
              <wp:wrapPolygon edited="0">
                <wp:start x="0" y="0"/>
                <wp:lineTo x="0" y="20463"/>
                <wp:lineTo x="20571" y="20463"/>
                <wp:lineTo x="20571" y="0"/>
                <wp:lineTo x="0" y="0"/>
              </wp:wrapPolygon>
            </wp:wrapThrough>
            <wp:docPr id="10"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ANT.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80035" cy="361950"/>
                    </a:xfrm>
                    <a:prstGeom prst="rect">
                      <a:avLst/>
                    </a:prstGeom>
                  </pic:spPr>
                </pic:pic>
              </a:graphicData>
            </a:graphic>
          </wp:anchor>
        </w:drawing>
      </w:r>
      <w:r w:rsidR="007D7998" w:rsidRPr="00826C98">
        <w:rPr>
          <w:lang w:val="en-GB"/>
        </w:rPr>
        <w:t>The element in question seems to conform to the definition of ICH transmitted from generation to generation and constantly recreated. It is important to emphasize that for a positive recommendation and a decision to inscribe: (i) the element should comply with the definition of ICH in the Convention, (ii) other criteria in the ODs should be met, and (iii) the nomination file should also meet all the requirements set out in the nomination form.</w:t>
      </w:r>
    </w:p>
    <w:p w:rsidR="007D7998" w:rsidRPr="00826C98" w:rsidRDefault="007D7998" w:rsidP="00FE0ECA">
      <w:pPr>
        <w:pStyle w:val="Soustitre"/>
        <w:rPr>
          <w:lang w:val="en-GB"/>
        </w:rPr>
      </w:pPr>
      <w:r w:rsidRPr="00826C98">
        <w:rPr>
          <w:noProof w:val="0"/>
          <w:lang w:val="en-GB"/>
        </w:rPr>
        <w:t>(ii) Bearers and practitioners</w:t>
      </w:r>
    </w:p>
    <w:p w:rsidR="007D7998" w:rsidRPr="00826C98" w:rsidRDefault="007D7998" w:rsidP="00F521C2">
      <w:pPr>
        <w:pStyle w:val="Texte1"/>
        <w:rPr>
          <w:lang w:val="en-GB"/>
        </w:rPr>
      </w:pPr>
      <w:r w:rsidRPr="00826C98">
        <w:rPr>
          <w:lang w:val="en-GB"/>
        </w:rPr>
        <w:t>Special terms like ‘Whitsunday’ or ‘Whitsuntide’ should be explained to readers of the nomination file. Even ‘spring’ is a relative notion, as the time of year differs between hemispheres. The description of what happens during the procession belongs more properly in Section 1(i).</w:t>
      </w:r>
    </w:p>
    <w:p w:rsidR="007D7998" w:rsidRPr="00826C98" w:rsidRDefault="007D7998" w:rsidP="00F521C2">
      <w:pPr>
        <w:pStyle w:val="Texte1"/>
        <w:rPr>
          <w:lang w:val="en-GB"/>
        </w:rPr>
      </w:pPr>
      <w:r w:rsidRPr="00826C98">
        <w:rPr>
          <w:lang w:val="en-GB"/>
        </w:rPr>
        <w:t xml:space="preserve">The bearers of the element are not long-dead townspeople, but those who practise and transmit the element today, including the girls, who take specific roles as princesses and </w:t>
      </w:r>
      <w:r w:rsidRPr="00826C98">
        <w:rPr>
          <w:lang w:val="en-GB"/>
        </w:rPr>
        <w:lastRenderedPageBreak/>
        <w:t>knights, musicians who accompany the procession, and the older girls and women, who have performed the dance in the past and who transmit the lyrics and dances to the girls.</w:t>
      </w:r>
    </w:p>
    <w:p w:rsidR="00B713B7" w:rsidRPr="009A60C6" w:rsidRDefault="007D7998" w:rsidP="009A60C6">
      <w:pPr>
        <w:pStyle w:val="Texte1"/>
        <w:rPr>
          <w:szCs w:val="20"/>
          <w:u w:val="single"/>
          <w:lang w:val="en-GB"/>
        </w:rPr>
      </w:pPr>
      <w:r w:rsidRPr="00826C98">
        <w:rPr>
          <w:lang w:val="en-GB"/>
        </w:rPr>
        <w:t>More information should be provided about the songs and dances, and about the music. What do the girls sing, for example? Do the princesses and knights play different roles in the singing and dancing? Who plays the music?</w:t>
      </w:r>
      <w:r w:rsidR="0005350D" w:rsidRPr="00826C98">
        <w:rPr>
          <w:lang w:val="en-GB"/>
        </w:rPr>
        <w:t xml:space="preserve"> </w:t>
      </w:r>
      <w:r w:rsidR="008E5AA9" w:rsidRPr="00826C98">
        <w:rPr>
          <w:lang w:val="en-GB"/>
        </w:rPr>
        <w:t xml:space="preserve">States need to </w:t>
      </w:r>
      <w:r w:rsidR="00B713B7" w:rsidRPr="009A60C6">
        <w:rPr>
          <w:rStyle w:val="hps"/>
          <w:szCs w:val="20"/>
          <w:lang w:val="en-GB"/>
        </w:rPr>
        <w:t>describe the diversity of</w:t>
      </w:r>
      <w:r w:rsidR="00B713B7" w:rsidRPr="009A60C6">
        <w:rPr>
          <w:szCs w:val="20"/>
          <w:lang w:val="en-GB"/>
        </w:rPr>
        <w:t xml:space="preserve"> </w:t>
      </w:r>
      <w:r w:rsidR="00B713B7" w:rsidRPr="009A60C6">
        <w:rPr>
          <w:rStyle w:val="hps"/>
          <w:szCs w:val="20"/>
          <w:lang w:val="en-GB"/>
        </w:rPr>
        <w:t>actors and their</w:t>
      </w:r>
      <w:r w:rsidR="00B713B7" w:rsidRPr="009A60C6">
        <w:rPr>
          <w:szCs w:val="20"/>
          <w:lang w:val="en-GB"/>
        </w:rPr>
        <w:t xml:space="preserve"> </w:t>
      </w:r>
      <w:r w:rsidR="00B713B7" w:rsidRPr="009A60C6">
        <w:rPr>
          <w:rStyle w:val="hps"/>
          <w:szCs w:val="20"/>
          <w:lang w:val="en-GB"/>
        </w:rPr>
        <w:t>roles in relation</w:t>
      </w:r>
      <w:r w:rsidR="00B713B7" w:rsidRPr="009A60C6">
        <w:rPr>
          <w:szCs w:val="20"/>
          <w:lang w:val="en-GB"/>
        </w:rPr>
        <w:t xml:space="preserve"> </w:t>
      </w:r>
      <w:r w:rsidR="00B713B7" w:rsidRPr="009A60C6">
        <w:rPr>
          <w:rStyle w:val="hps"/>
          <w:szCs w:val="20"/>
          <w:lang w:val="en-GB"/>
        </w:rPr>
        <w:t>to specific intangible cultural heritage</w:t>
      </w:r>
      <w:r w:rsidR="00B713B7" w:rsidRPr="009A60C6">
        <w:rPr>
          <w:szCs w:val="20"/>
          <w:lang w:val="en-GB"/>
        </w:rPr>
        <w:t xml:space="preserve"> </w:t>
      </w:r>
      <w:r w:rsidR="00B713B7" w:rsidRPr="009A60C6">
        <w:rPr>
          <w:rStyle w:val="hps"/>
          <w:szCs w:val="20"/>
          <w:lang w:val="en-GB"/>
        </w:rPr>
        <w:t xml:space="preserve">and the social dynamics that it generates, </w:t>
      </w:r>
      <w:r w:rsidR="00B713B7" w:rsidRPr="009A60C6">
        <w:rPr>
          <w:rStyle w:val="alt-edited"/>
          <w:szCs w:val="20"/>
          <w:lang w:val="en-GB"/>
        </w:rPr>
        <w:t>paying due attention to</w:t>
      </w:r>
      <w:r w:rsidR="00B713B7" w:rsidRPr="009A60C6">
        <w:rPr>
          <w:szCs w:val="20"/>
          <w:lang w:val="en-GB"/>
        </w:rPr>
        <w:t xml:space="preserve"> </w:t>
      </w:r>
      <w:r w:rsidR="00B713B7" w:rsidRPr="009A60C6">
        <w:rPr>
          <w:rStyle w:val="hps"/>
          <w:szCs w:val="20"/>
          <w:lang w:val="en-GB"/>
        </w:rPr>
        <w:t>gender considerations,</w:t>
      </w:r>
      <w:r w:rsidR="00B713B7" w:rsidRPr="009A60C6">
        <w:rPr>
          <w:szCs w:val="20"/>
          <w:lang w:val="en-GB"/>
        </w:rPr>
        <w:t xml:space="preserve"> </w:t>
      </w:r>
      <w:r w:rsidR="00B713B7" w:rsidRPr="009A60C6">
        <w:rPr>
          <w:rStyle w:val="hps"/>
          <w:szCs w:val="20"/>
          <w:lang w:val="en-GB"/>
        </w:rPr>
        <w:t>where</w:t>
      </w:r>
      <w:r w:rsidR="00B713B7" w:rsidRPr="009A60C6">
        <w:rPr>
          <w:szCs w:val="20"/>
          <w:lang w:val="en-GB"/>
        </w:rPr>
        <w:t xml:space="preserve"> </w:t>
      </w:r>
      <w:r w:rsidR="00B713B7" w:rsidRPr="009A60C6">
        <w:rPr>
          <w:rStyle w:val="hps"/>
          <w:szCs w:val="20"/>
          <w:lang w:val="en-GB"/>
        </w:rPr>
        <w:t>relevant’</w:t>
      </w:r>
      <w:r w:rsidR="0073580A">
        <w:rPr>
          <w:rStyle w:val="hps"/>
          <w:szCs w:val="20"/>
          <w:lang w:val="en-GB"/>
        </w:rPr>
        <w:t>.</w:t>
      </w:r>
      <w:r w:rsidR="00B713B7" w:rsidRPr="009A60C6">
        <w:rPr>
          <w:rStyle w:val="FootnoteReference"/>
          <w:szCs w:val="20"/>
          <w:lang w:val="en-GB"/>
        </w:rPr>
        <w:footnoteReference w:id="200"/>
      </w:r>
      <w:r w:rsidR="008E5AA9" w:rsidRPr="008B3E18">
        <w:rPr>
          <w:rStyle w:val="hps"/>
          <w:szCs w:val="20"/>
          <w:lang w:val="en-GB"/>
        </w:rPr>
        <w:t xml:space="preserve"> Considerations must be taken about the </w:t>
      </w:r>
      <w:r w:rsidR="00B713B7" w:rsidRPr="009A60C6">
        <w:rPr>
          <w:szCs w:val="20"/>
          <w:lang w:val="en-GB"/>
        </w:rPr>
        <w:t>larger population involved in appreciating, observing and participating in that heritage – all of those for whom it constitutes a source of identity and continuity.</w:t>
      </w:r>
      <w:r w:rsidR="00B713B7" w:rsidRPr="009A60C6">
        <w:rPr>
          <w:rStyle w:val="FootnoteReference"/>
          <w:szCs w:val="20"/>
          <w:lang w:val="en-GB"/>
        </w:rPr>
        <w:footnoteReference w:id="201"/>
      </w:r>
    </w:p>
    <w:p w:rsidR="007D7998" w:rsidRPr="00826C98" w:rsidRDefault="007D7998" w:rsidP="00F521C2">
      <w:pPr>
        <w:pStyle w:val="Texte1"/>
        <w:rPr>
          <w:lang w:val="en-GB"/>
        </w:rPr>
      </w:pPr>
      <w:r w:rsidRPr="00826C98">
        <w:rPr>
          <w:lang w:val="en-GB"/>
        </w:rPr>
        <w:t>Concerning the visit to the neighbouring town, Brymla, on the second day, participants should be encouraged to ask questions, such as: What do they do there? Do they always visit the same town? Are the people from Brymla part of the same broader community as Zabra?</w:t>
      </w:r>
    </w:p>
    <w:p w:rsidR="007D7998" w:rsidRPr="00826C98" w:rsidRDefault="007D7998" w:rsidP="00F521C2">
      <w:pPr>
        <w:pStyle w:val="Texte1"/>
        <w:rPr>
          <w:lang w:val="en-GB"/>
        </w:rPr>
      </w:pPr>
      <w:r w:rsidRPr="00826C98">
        <w:rPr>
          <w:lang w:val="en-GB"/>
        </w:rPr>
        <w:t>Workshop participants should note that the Zabra Folklore Organization, which coordinates the procession, is an important community organization that should have been involved more fully in the preparation of the nomination file and its safeguarding measures.</w:t>
      </w:r>
    </w:p>
    <w:p w:rsidR="007D7998" w:rsidRPr="00826C98" w:rsidRDefault="007D7998" w:rsidP="00FE0ECA">
      <w:pPr>
        <w:pStyle w:val="Soustitre"/>
        <w:rPr>
          <w:lang w:val="en-GB"/>
        </w:rPr>
      </w:pPr>
      <w:r w:rsidRPr="00826C98">
        <w:rPr>
          <w:noProof w:val="0"/>
          <w:lang w:val="en-GB"/>
        </w:rPr>
        <w:t>(iii) Transmission</w:t>
      </w:r>
    </w:p>
    <w:p w:rsidR="00224B6E" w:rsidRPr="00826C98" w:rsidRDefault="007D7998" w:rsidP="00F521C2">
      <w:pPr>
        <w:pStyle w:val="Texte1"/>
        <w:rPr>
          <w:lang w:val="en-GB"/>
        </w:rPr>
      </w:pPr>
      <w:r w:rsidRPr="00826C98">
        <w:rPr>
          <w:lang w:val="en-GB"/>
        </w:rPr>
        <w:t xml:space="preserve">In the initial nomination file this section first speaks about how the element </w:t>
      </w:r>
      <w:r w:rsidRPr="00826C98">
        <w:rPr>
          <w:bCs/>
          <w:i/>
          <w:lang w:val="en-GB"/>
        </w:rPr>
        <w:t>should be</w:t>
      </w:r>
      <w:r w:rsidRPr="00826C98">
        <w:rPr>
          <w:lang w:val="en-GB"/>
        </w:rPr>
        <w:t xml:space="preserve"> transmitted (in the rather problematic view of the nomination drafters). The file needs instead to focus on how transmission happens today. Problems with the concept of authenticity are discussed in Section 1(i) above.</w:t>
      </w:r>
    </w:p>
    <w:p w:rsidR="00B713B7" w:rsidRPr="009A60C6" w:rsidRDefault="00B713B7" w:rsidP="00B713B7">
      <w:pPr>
        <w:pStyle w:val="Texte1"/>
        <w:rPr>
          <w:szCs w:val="20"/>
          <w:lang w:val="en-GB"/>
        </w:rPr>
      </w:pPr>
      <w:r w:rsidRPr="009A60C6">
        <w:rPr>
          <w:lang w:val="en-GB"/>
        </w:rPr>
        <w:t xml:space="preserve">An issue also arises here about the evolution of transmission processes over time. </w:t>
      </w:r>
      <w:r w:rsidR="008E5AA9" w:rsidRPr="00826C98">
        <w:rPr>
          <w:lang w:val="en-GB"/>
        </w:rPr>
        <w:t xml:space="preserve">Nominations sometimes </w:t>
      </w:r>
      <w:r w:rsidRPr="009A60C6">
        <w:rPr>
          <w:szCs w:val="20"/>
          <w:lang w:val="en-GB"/>
        </w:rPr>
        <w:t xml:space="preserve">raise important questions about transmission, </w:t>
      </w:r>
      <w:r w:rsidR="008E5AA9" w:rsidRPr="00826C98">
        <w:rPr>
          <w:szCs w:val="20"/>
          <w:lang w:val="en-GB"/>
        </w:rPr>
        <w:t xml:space="preserve">where </w:t>
      </w:r>
      <w:r w:rsidRPr="009A60C6">
        <w:rPr>
          <w:szCs w:val="20"/>
          <w:lang w:val="en-GB"/>
        </w:rPr>
        <w:t>a formal system appears to have largely or entirely supplanted a prior system of non-formal transmission</w:t>
      </w:r>
      <w:r w:rsidR="0073580A">
        <w:rPr>
          <w:szCs w:val="20"/>
          <w:lang w:val="en-GB"/>
        </w:rPr>
        <w:t>.</w:t>
      </w:r>
      <w:r w:rsidRPr="009A60C6">
        <w:rPr>
          <w:rStyle w:val="FootnoteReference"/>
          <w:lang w:val="en-GB"/>
        </w:rPr>
        <w:footnoteReference w:id="202"/>
      </w:r>
      <w:r w:rsidRPr="009A60C6">
        <w:rPr>
          <w:szCs w:val="20"/>
          <w:lang w:val="en-GB"/>
        </w:rPr>
        <w:t xml:space="preserve"> Participants may wish to discuss this topic. </w:t>
      </w:r>
      <w:r w:rsidR="008E5AA9" w:rsidRPr="00826C98">
        <w:rPr>
          <w:lang w:val="en-GB"/>
        </w:rPr>
        <w:t>T</w:t>
      </w:r>
      <w:r w:rsidRPr="009A60C6">
        <w:rPr>
          <w:lang w:val="en-GB"/>
        </w:rPr>
        <w:t xml:space="preserve">he absence of functioning transmission within households and families or within other community-based contexts in which the element was traditionally passed on </w:t>
      </w:r>
      <w:r w:rsidR="008E5AA9" w:rsidRPr="00826C98">
        <w:rPr>
          <w:lang w:val="en-GB"/>
        </w:rPr>
        <w:t>can give</w:t>
      </w:r>
      <w:r w:rsidRPr="009A60C6">
        <w:rPr>
          <w:lang w:val="en-GB"/>
        </w:rPr>
        <w:t xml:space="preserve"> rise to concern about the real viability of the element. </w:t>
      </w:r>
      <w:r w:rsidR="008E5AA9" w:rsidRPr="00826C98">
        <w:rPr>
          <w:lang w:val="en-GB"/>
        </w:rPr>
        <w:t>T</w:t>
      </w:r>
      <w:r w:rsidRPr="009A60C6">
        <w:rPr>
          <w:lang w:val="en-GB"/>
        </w:rPr>
        <w:t>he formalization and even the institutionalization of transmission is often part of the evolution of intangible cultural heritage and of its constant recreation, and the existence of formal and institutional transmission should be seen as a positive factor, even if it was often accompanied by an attenuation or even disappearance of the non-formal modes of transmission</w:t>
      </w:r>
      <w:r w:rsidRPr="00826C98">
        <w:rPr>
          <w:lang w:val="en-GB"/>
        </w:rPr>
        <w:t>.</w:t>
      </w:r>
    </w:p>
    <w:p w:rsidR="007D7998" w:rsidRPr="00826C98" w:rsidRDefault="007D7998" w:rsidP="00F521C2">
      <w:pPr>
        <w:pStyle w:val="Texte1"/>
        <w:rPr>
          <w:lang w:val="en-GB"/>
        </w:rPr>
      </w:pPr>
      <w:r w:rsidRPr="00826C98">
        <w:rPr>
          <w:lang w:val="en-GB"/>
        </w:rPr>
        <w:t>Problems with the use of published versions for the transmission of songs are discussed under safeguarding (Section 3 below). It is not necessary for the nomination file to show that Zabra has ‘the oldest dances’ in order for them to demonstrate the value of the element to the community concerned.</w:t>
      </w:r>
    </w:p>
    <w:p w:rsidR="007D7998" w:rsidRPr="009A60C6" w:rsidRDefault="003443A1" w:rsidP="004A7C3F">
      <w:pPr>
        <w:pStyle w:val="Texte1"/>
        <w:rPr>
          <w:lang w:val="en-GB"/>
        </w:rPr>
      </w:pPr>
      <w:r w:rsidRPr="008B3E18">
        <w:rPr>
          <w:noProof/>
          <w:lang w:eastAsia="ja-JP"/>
        </w:rPr>
        <w:drawing>
          <wp:anchor distT="0" distB="0" distL="114300" distR="114300" simplePos="0" relativeHeight="251658240" behindDoc="0" locked="0" layoutInCell="1" allowOverlap="1" wp14:anchorId="57CDB315" wp14:editId="095C1814">
            <wp:simplePos x="0" y="0"/>
            <wp:positionH relativeFrom="margin">
              <wp:align>left</wp:align>
            </wp:positionH>
            <wp:positionV relativeFrom="paragraph">
              <wp:posOffset>2230</wp:posOffset>
            </wp:positionV>
            <wp:extent cx="279400" cy="363855"/>
            <wp:effectExtent l="0" t="0" r="6350" b="0"/>
            <wp:wrapNone/>
            <wp:docPr id="4" name="Picture 4"/>
            <wp:cNvGraphicFramePr/>
            <a:graphic xmlns:a="http://schemas.openxmlformats.org/drawingml/2006/main">
              <a:graphicData uri="http://schemas.openxmlformats.org/drawingml/2006/picture">
                <pic:pic xmlns:pic="http://schemas.openxmlformats.org/drawingml/2006/picture">
                  <pic:nvPicPr>
                    <pic:cNvPr id="0" name="IMPORTANT.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79400" cy="363855"/>
                    </a:xfrm>
                    <a:prstGeom prst="rect">
                      <a:avLst/>
                    </a:prstGeom>
                  </pic:spPr>
                </pic:pic>
              </a:graphicData>
            </a:graphic>
          </wp:anchor>
        </w:drawing>
      </w:r>
      <w:r w:rsidR="007D7998" w:rsidRPr="009A60C6">
        <w:rPr>
          <w:lang w:val="en-GB"/>
        </w:rPr>
        <w:t>It is important to make a distinction between the element (the Hana Procession in Zabra) and the Summer Festival where songs and dances from the procession are performed. Festivals can play an important role</w:t>
      </w:r>
      <w:r w:rsidR="004A7C3F">
        <w:rPr>
          <w:lang w:val="en-GB"/>
        </w:rPr>
        <w:t xml:space="preserve"> in raising awareness</w:t>
      </w:r>
      <w:r w:rsidR="007D7998" w:rsidRPr="009A60C6">
        <w:rPr>
          <w:lang w:val="en-GB"/>
        </w:rPr>
        <w:t xml:space="preserve"> for the element in the local community, especially in encouraging more girls to take part in the procession as it has been traditionally performed in the town. But formal instruction for festival performances should not interfere with or displace the transmission of songs and dance skills from older to younger women in preparation for the procession. The procession and the festival have different functions and </w:t>
      </w:r>
      <w:r w:rsidR="007D7998" w:rsidRPr="009A60C6">
        <w:rPr>
          <w:lang w:val="en-GB"/>
        </w:rPr>
        <w:lastRenderedPageBreak/>
        <w:t>should be clearly distinguished from one another; the festival should not be allowed to disturb normal practice regarding the procession.</w:t>
      </w:r>
    </w:p>
    <w:p w:rsidR="007D7998" w:rsidRPr="00826C98" w:rsidRDefault="007D7998" w:rsidP="00FE0ECA">
      <w:pPr>
        <w:pStyle w:val="Soustitre"/>
        <w:rPr>
          <w:lang w:val="en-GB"/>
        </w:rPr>
      </w:pPr>
      <w:r w:rsidRPr="00826C98">
        <w:rPr>
          <w:noProof w:val="0"/>
          <w:lang w:val="en-GB"/>
        </w:rPr>
        <w:t>(iv) Social and cultural functions and meanings</w:t>
      </w:r>
    </w:p>
    <w:p w:rsidR="007D7998" w:rsidRPr="00826C98" w:rsidRDefault="007D7998" w:rsidP="00F521C2">
      <w:pPr>
        <w:pStyle w:val="Texte1"/>
        <w:rPr>
          <w:lang w:val="en-GB"/>
        </w:rPr>
      </w:pPr>
      <w:r w:rsidRPr="00826C98">
        <w:rPr>
          <w:lang w:val="en-GB"/>
        </w:rPr>
        <w:t>This section in the initial nomination file focuses on economic significance for the town as a whole, failing to mention some of the social significance of the procession. It also suggests that research will be able to determine the procession’s ‘authentic historic meaning’, which is not in the spirit of the Convention (it is top-down, paternalistic and unnecessary). The history of the procession (its relationship to pre-Illyric fertility rites, for example) is not necessarily relevant to its current meaning and function for the townspeople. Interviewing people who are at present involved in Hana may yield lots of information about the value, meaning or function of Hana to them. That information might be elegantly summarized by an expert, but should not find its way to any presentation of the element (in an inventory, a nomination file or in information for tourists) without the consent of relevant persons within the community.</w:t>
      </w:r>
    </w:p>
    <w:p w:rsidR="007D7998" w:rsidRPr="00826C98" w:rsidRDefault="007D7998" w:rsidP="00F521C2">
      <w:pPr>
        <w:pStyle w:val="Texte1"/>
        <w:rPr>
          <w:lang w:val="en-GB"/>
        </w:rPr>
      </w:pPr>
      <w:r w:rsidRPr="00826C98">
        <w:rPr>
          <w:lang w:val="en-GB"/>
        </w:rPr>
        <w:t>The description of the activities of the older women and girls in preparing for the procession and teaching the younger girls belongs in Section 1(iii).</w:t>
      </w:r>
    </w:p>
    <w:p w:rsidR="007D7998" w:rsidRPr="00826C98" w:rsidRDefault="007D7998" w:rsidP="00F521C2">
      <w:pPr>
        <w:pStyle w:val="Texte1"/>
        <w:rPr>
          <w:lang w:val="en-GB"/>
        </w:rPr>
      </w:pPr>
      <w:r w:rsidRPr="00826C98">
        <w:rPr>
          <w:lang w:val="en-GB"/>
        </w:rPr>
        <w:t>While their economic contribution may be good for town finances, economic benefits from the Summer Festival do not necessarily enhance the social and cultural functions of the procession. The performance of Hana songs and dances at the festival is not the same as their performance as part of the springtime procession, either. Visiting townspeople’s homes, interaction with families in the town, and tailoring songs to the circumstances of each family visited are important aspects of the procession through the town on a specific day that are unavoidably lost in the performance of the songs within a festival context.</w:t>
      </w:r>
    </w:p>
    <w:p w:rsidR="00B713B7" w:rsidRPr="00826C98" w:rsidRDefault="00B713B7" w:rsidP="009A60C6">
      <w:pPr>
        <w:pStyle w:val="Texte1"/>
        <w:rPr>
          <w:lang w:val="en-GB"/>
        </w:rPr>
      </w:pPr>
      <w:r w:rsidRPr="009A60C6">
        <w:rPr>
          <w:lang w:val="en-GB"/>
        </w:rPr>
        <w:t>The desirability or otherwise of adaptation to change could be topic for discussion</w:t>
      </w:r>
      <w:r w:rsidR="008E5AA9" w:rsidRPr="00826C98">
        <w:rPr>
          <w:lang w:val="en-GB"/>
        </w:rPr>
        <w:t xml:space="preserve">. States need to be </w:t>
      </w:r>
      <w:r w:rsidRPr="009A60C6">
        <w:rPr>
          <w:szCs w:val="20"/>
          <w:lang w:val="en-GB"/>
        </w:rPr>
        <w:t>cautio</w:t>
      </w:r>
      <w:r w:rsidR="008E5AA9" w:rsidRPr="00826C98">
        <w:rPr>
          <w:szCs w:val="20"/>
          <w:lang w:val="en-GB"/>
        </w:rPr>
        <w:t xml:space="preserve">us about </w:t>
      </w:r>
      <w:r w:rsidRPr="009A60C6">
        <w:rPr>
          <w:szCs w:val="20"/>
          <w:lang w:val="en-GB"/>
        </w:rPr>
        <w:t>the possible effects of isolating an element from its context and social functions. On the one hand, changing the function and meaning of the element as the social context changes can constitute an adaptive strategy for a community to safeguard it; on the other, when an element has outlived its socio-cultural context and is no longer meaningful to its community, it no longer constitutes intangible cultural heritage as defined in the Convention.</w:t>
      </w:r>
      <w:r w:rsidRPr="009A60C6">
        <w:rPr>
          <w:rStyle w:val="FootnoteReference"/>
          <w:szCs w:val="20"/>
          <w:lang w:val="en-GB"/>
        </w:rPr>
        <w:footnoteReference w:id="203"/>
      </w:r>
    </w:p>
    <w:p w:rsidR="00B713B7" w:rsidRPr="009A60C6" w:rsidRDefault="00B713B7" w:rsidP="00B713B7">
      <w:pPr>
        <w:pStyle w:val="formtext"/>
        <w:tabs>
          <w:tab w:val="clear" w:pos="567"/>
        </w:tabs>
        <w:snapToGrid/>
        <w:spacing w:before="120" w:after="120" w:line="276" w:lineRule="auto"/>
        <w:ind w:left="851"/>
        <w:rPr>
          <w:sz w:val="20"/>
          <w:szCs w:val="20"/>
          <w:lang w:val="en-GB" w:bidi="ar-MA"/>
        </w:rPr>
      </w:pPr>
      <w:r w:rsidRPr="009A60C6">
        <w:rPr>
          <w:sz w:val="20"/>
          <w:szCs w:val="20"/>
          <w:lang w:val="en-GB"/>
        </w:rPr>
        <w:t>In this case</w:t>
      </w:r>
      <w:r w:rsidRPr="009A60C6">
        <w:rPr>
          <w:lang w:val="en-GB"/>
        </w:rPr>
        <w:t>,</w:t>
      </w:r>
      <w:r w:rsidRPr="009B1F57">
        <w:rPr>
          <w:bCs/>
          <w:lang w:val="en-GB"/>
        </w:rPr>
        <w:t xml:space="preserve"> </w:t>
      </w:r>
      <w:r w:rsidRPr="009A60C6">
        <w:rPr>
          <w:rStyle w:val="hps"/>
          <w:sz w:val="20"/>
          <w:szCs w:val="20"/>
          <w:lang w:val="en-GB"/>
        </w:rPr>
        <w:t>there seems to be a danger that the survival of the element might be</w:t>
      </w:r>
      <w:r w:rsidRPr="009A60C6">
        <w:rPr>
          <w:sz w:val="20"/>
          <w:szCs w:val="20"/>
          <w:lang w:val="en-GB"/>
        </w:rPr>
        <w:t xml:space="preserve"> </w:t>
      </w:r>
      <w:r w:rsidRPr="009A60C6">
        <w:rPr>
          <w:rStyle w:val="hps"/>
          <w:sz w:val="20"/>
          <w:szCs w:val="20"/>
          <w:lang w:val="en-GB"/>
        </w:rPr>
        <w:t>sought</w:t>
      </w:r>
      <w:r w:rsidRPr="009A60C6">
        <w:rPr>
          <w:sz w:val="20"/>
          <w:szCs w:val="20"/>
          <w:lang w:val="en-GB"/>
        </w:rPr>
        <w:t xml:space="preserve"> </w:t>
      </w:r>
      <w:r w:rsidRPr="009A60C6">
        <w:rPr>
          <w:rStyle w:val="hps"/>
          <w:sz w:val="20"/>
          <w:szCs w:val="20"/>
          <w:lang w:val="en-GB"/>
        </w:rPr>
        <w:t>through</w:t>
      </w:r>
      <w:r w:rsidRPr="009A60C6">
        <w:rPr>
          <w:sz w:val="20"/>
          <w:szCs w:val="20"/>
          <w:lang w:val="en-GB"/>
        </w:rPr>
        <w:t xml:space="preserve"> </w:t>
      </w:r>
      <w:r w:rsidRPr="009A60C6">
        <w:rPr>
          <w:rStyle w:val="hps"/>
          <w:sz w:val="20"/>
          <w:szCs w:val="20"/>
          <w:lang w:val="en-GB"/>
        </w:rPr>
        <w:t>measures</w:t>
      </w:r>
      <w:r w:rsidRPr="009A60C6">
        <w:rPr>
          <w:sz w:val="20"/>
          <w:szCs w:val="20"/>
          <w:lang w:val="en-GB"/>
        </w:rPr>
        <w:t xml:space="preserve"> </w:t>
      </w:r>
      <w:r w:rsidRPr="009A60C6">
        <w:rPr>
          <w:rStyle w:val="hps"/>
          <w:sz w:val="20"/>
          <w:szCs w:val="20"/>
          <w:lang w:val="en-GB"/>
        </w:rPr>
        <w:t>external to the community; these might be able to perpetuate the</w:t>
      </w:r>
      <w:r w:rsidRPr="009A60C6">
        <w:rPr>
          <w:sz w:val="20"/>
          <w:szCs w:val="20"/>
          <w:lang w:val="en-GB"/>
        </w:rPr>
        <w:t xml:space="preserve"> </w:t>
      </w:r>
      <w:r w:rsidRPr="009A60C6">
        <w:rPr>
          <w:rStyle w:val="hps"/>
          <w:sz w:val="20"/>
          <w:szCs w:val="20"/>
          <w:lang w:val="en-GB"/>
        </w:rPr>
        <w:t>practice</w:t>
      </w:r>
      <w:r w:rsidRPr="009A60C6">
        <w:rPr>
          <w:sz w:val="20"/>
          <w:szCs w:val="20"/>
          <w:lang w:val="en-GB"/>
        </w:rPr>
        <w:t xml:space="preserve"> in some form, </w:t>
      </w:r>
      <w:r w:rsidRPr="009A60C6">
        <w:rPr>
          <w:rStyle w:val="hps"/>
          <w:sz w:val="20"/>
          <w:szCs w:val="20"/>
          <w:lang w:val="en-GB"/>
        </w:rPr>
        <w:t>but</w:t>
      </w:r>
      <w:r w:rsidRPr="009A60C6">
        <w:rPr>
          <w:sz w:val="20"/>
          <w:szCs w:val="20"/>
          <w:lang w:val="en-GB"/>
        </w:rPr>
        <w:t xml:space="preserve"> </w:t>
      </w:r>
      <w:r w:rsidRPr="009A60C6">
        <w:rPr>
          <w:rStyle w:val="hps"/>
          <w:sz w:val="20"/>
          <w:szCs w:val="20"/>
          <w:lang w:val="en-GB"/>
        </w:rPr>
        <w:t>not the</w:t>
      </w:r>
      <w:r w:rsidRPr="009A60C6">
        <w:rPr>
          <w:sz w:val="20"/>
          <w:szCs w:val="20"/>
          <w:lang w:val="en-GB"/>
        </w:rPr>
        <w:t xml:space="preserve"> </w:t>
      </w:r>
      <w:r w:rsidRPr="009A60C6">
        <w:rPr>
          <w:rStyle w:val="hps"/>
          <w:sz w:val="20"/>
          <w:szCs w:val="20"/>
          <w:lang w:val="en-GB"/>
        </w:rPr>
        <w:t>sense of belonging</w:t>
      </w:r>
      <w:r w:rsidRPr="009A60C6">
        <w:rPr>
          <w:sz w:val="20"/>
          <w:szCs w:val="20"/>
          <w:lang w:val="en-GB"/>
        </w:rPr>
        <w:t xml:space="preserve"> </w:t>
      </w:r>
      <w:r w:rsidRPr="009A60C6">
        <w:rPr>
          <w:rStyle w:val="hps"/>
          <w:sz w:val="20"/>
          <w:szCs w:val="20"/>
          <w:lang w:val="en-GB"/>
        </w:rPr>
        <w:t>and identity that it</w:t>
      </w:r>
      <w:r w:rsidRPr="009A60C6">
        <w:rPr>
          <w:sz w:val="20"/>
          <w:szCs w:val="20"/>
          <w:lang w:val="en-GB"/>
        </w:rPr>
        <w:t xml:space="preserve"> </w:t>
      </w:r>
      <w:r w:rsidRPr="009A60C6">
        <w:rPr>
          <w:rStyle w:val="hps"/>
          <w:sz w:val="20"/>
          <w:szCs w:val="20"/>
          <w:lang w:val="en-GB"/>
        </w:rPr>
        <w:t>provides to its community</w:t>
      </w:r>
      <w:r w:rsidRPr="009A60C6">
        <w:rPr>
          <w:rStyle w:val="FootnoteReference"/>
          <w:sz w:val="20"/>
          <w:szCs w:val="20"/>
          <w:lang w:val="en-GB"/>
        </w:rPr>
        <w:footnoteReference w:id="204"/>
      </w:r>
      <w:r w:rsidRPr="009A60C6">
        <w:rPr>
          <w:rStyle w:val="hps"/>
          <w:sz w:val="20"/>
          <w:szCs w:val="20"/>
          <w:lang w:val="en-GB"/>
        </w:rPr>
        <w:t xml:space="preserve"> and might therefore lead to the ‘</w:t>
      </w:r>
      <w:r w:rsidRPr="009A60C6">
        <w:rPr>
          <w:sz w:val="20"/>
          <w:szCs w:val="20"/>
          <w:lang w:val="en-GB"/>
        </w:rPr>
        <w:t>de-contextualization’ of the element.</w:t>
      </w:r>
      <w:r w:rsidRPr="009A60C6">
        <w:rPr>
          <w:rStyle w:val="FootnoteReference"/>
          <w:sz w:val="20"/>
          <w:szCs w:val="20"/>
          <w:lang w:val="en-GB"/>
        </w:rPr>
        <w:footnoteReference w:id="205"/>
      </w:r>
    </w:p>
    <w:p w:rsidR="007D7998" w:rsidRPr="00826C98" w:rsidRDefault="007D4064" w:rsidP="007D4064">
      <w:pPr>
        <w:pStyle w:val="Soustitre"/>
        <w:ind w:left="330" w:hanging="330"/>
        <w:rPr>
          <w:lang w:val="en-GB"/>
        </w:rPr>
      </w:pPr>
      <w:r>
        <w:rPr>
          <w:noProof w:val="0"/>
          <w:lang w:val="en-GB"/>
        </w:rPr>
        <w:t>(</w:t>
      </w:r>
      <w:r w:rsidR="007D7998" w:rsidRPr="00826C98">
        <w:rPr>
          <w:noProof w:val="0"/>
          <w:lang w:val="en-GB"/>
        </w:rPr>
        <w:t>v) Compatibility with human rights instruments and the requirements of mutual respect and sustainable development</w:t>
      </w:r>
    </w:p>
    <w:p w:rsidR="007D7998" w:rsidRPr="00826C98" w:rsidRDefault="007D7998" w:rsidP="00721C15">
      <w:pPr>
        <w:pStyle w:val="Texte1"/>
        <w:rPr>
          <w:szCs w:val="22"/>
          <w:lang w:val="en-GB"/>
        </w:rPr>
      </w:pPr>
      <w:r w:rsidRPr="00826C98">
        <w:rPr>
          <w:lang w:val="en-GB"/>
        </w:rPr>
        <w:t>The information given here is redundant: statements are needed here that indicate the compatibility, or at least the absence of incompatibility, with human rights instruments and the requirements of mutual respect and sustainable development. Some evidence should be provided substantiating the statement; the reference to ‘innocence’ is very vague and meaningless.</w:t>
      </w:r>
      <w:r w:rsidR="00B713B7" w:rsidRPr="009A60C6">
        <w:rPr>
          <w:lang w:val="en-GB"/>
        </w:rPr>
        <w:t xml:space="preserve"> The presence of international tourists is in itself irrelevant.</w:t>
      </w:r>
      <w:r w:rsidR="003668DE" w:rsidRPr="00826C98">
        <w:rPr>
          <w:lang w:val="en-GB"/>
        </w:rPr>
        <w:t xml:space="preserve"> Sufficient information needs to be given </w:t>
      </w:r>
      <w:r w:rsidRPr="00826C98">
        <w:rPr>
          <w:szCs w:val="22"/>
          <w:lang w:val="en-GB"/>
        </w:rPr>
        <w:t>to answer the question about human rights, mutual respect and sustainable development in the nomination form</w:t>
      </w:r>
      <w:r w:rsidR="003668DE" w:rsidRPr="00826C98">
        <w:rPr>
          <w:szCs w:val="22"/>
          <w:lang w:val="en-GB"/>
        </w:rPr>
        <w:t xml:space="preserve"> </w:t>
      </w:r>
      <w:r w:rsidR="0073580A">
        <w:rPr>
          <w:szCs w:val="22"/>
          <w:lang w:val="en-GB"/>
        </w:rPr>
        <w:t>–</w:t>
      </w:r>
      <w:r w:rsidR="003668DE" w:rsidRPr="00826C98">
        <w:rPr>
          <w:szCs w:val="22"/>
          <w:lang w:val="en-GB"/>
        </w:rPr>
        <w:t xml:space="preserve"> </w:t>
      </w:r>
      <w:r w:rsidRPr="00826C98">
        <w:rPr>
          <w:b/>
          <w:szCs w:val="22"/>
          <w:lang w:val="en-GB"/>
        </w:rPr>
        <w:t xml:space="preserve">this is a fundamental component </w:t>
      </w:r>
      <w:r w:rsidRPr="00826C98">
        <w:rPr>
          <w:b/>
          <w:szCs w:val="22"/>
          <w:lang w:val="en-GB"/>
        </w:rPr>
        <w:lastRenderedPageBreak/>
        <w:t>of the Convention’s definition of intangible cultural heritage</w:t>
      </w:r>
      <w:r w:rsidRPr="00826C98">
        <w:rPr>
          <w:szCs w:val="22"/>
          <w:lang w:val="en-GB"/>
        </w:rPr>
        <w:t xml:space="preserve"> and each nomination needs to demonstrate that the element complies fully with that definition.</w:t>
      </w:r>
      <w:r w:rsidR="003668DE" w:rsidRPr="00826C98">
        <w:rPr>
          <w:rStyle w:val="FootnoteReference"/>
          <w:szCs w:val="22"/>
          <w:lang w:val="en-GB"/>
        </w:rPr>
        <w:footnoteReference w:id="206"/>
      </w:r>
    </w:p>
    <w:p w:rsidR="007D7998" w:rsidRPr="009A60C6" w:rsidRDefault="007D7998" w:rsidP="007D4064">
      <w:pPr>
        <w:pStyle w:val="Heading3"/>
        <w:ind w:left="220" w:hanging="220"/>
        <w:rPr>
          <w:color w:val="auto"/>
          <w:lang w:val="en-GB"/>
        </w:rPr>
      </w:pPr>
      <w:r w:rsidRPr="009A60C6">
        <w:rPr>
          <w:color w:val="auto"/>
          <w:lang w:val="en-GB"/>
        </w:rPr>
        <w:t xml:space="preserve">2. </w:t>
      </w:r>
      <w:r w:rsidR="008C1050" w:rsidRPr="00826C98">
        <w:rPr>
          <w:color w:val="auto"/>
          <w:lang w:val="en-GB"/>
        </w:rPr>
        <w:t xml:space="preserve">CONTRIBUTION TO </w:t>
      </w:r>
      <w:r w:rsidRPr="009A60C6">
        <w:rPr>
          <w:color w:val="auto"/>
          <w:lang w:val="en-GB"/>
        </w:rPr>
        <w:t>Ensuring visibility and awareness and encouraging dialogue (Criterion R.2)</w:t>
      </w:r>
    </w:p>
    <w:p w:rsidR="007D7998" w:rsidRPr="00826C98" w:rsidRDefault="007D7998" w:rsidP="00FE0ECA">
      <w:pPr>
        <w:pStyle w:val="Soustitre"/>
        <w:rPr>
          <w:lang w:val="en-GB"/>
        </w:rPr>
      </w:pPr>
      <w:r w:rsidRPr="00826C98">
        <w:rPr>
          <w:noProof w:val="0"/>
          <w:lang w:val="en-GB"/>
        </w:rPr>
        <w:t>(i) Visibility and awareness</w:t>
      </w:r>
    </w:p>
    <w:p w:rsidR="007D7998" w:rsidRPr="00826C98" w:rsidRDefault="007D7998" w:rsidP="004765A9">
      <w:pPr>
        <w:pStyle w:val="Texte1"/>
        <w:rPr>
          <w:lang w:val="en-GB"/>
        </w:rPr>
      </w:pPr>
      <w:r w:rsidRPr="00826C98">
        <w:rPr>
          <w:lang w:val="en-GB"/>
        </w:rPr>
        <w:t xml:space="preserve">The initial nomination file confuses </w:t>
      </w:r>
      <w:r w:rsidRPr="00826C98">
        <w:rPr>
          <w:bCs/>
          <w:i/>
          <w:lang w:val="en-GB"/>
        </w:rPr>
        <w:t>viability</w:t>
      </w:r>
      <w:r w:rsidRPr="00826C98">
        <w:rPr>
          <w:lang w:val="en-GB"/>
        </w:rPr>
        <w:t xml:space="preserve"> and </w:t>
      </w:r>
      <w:r w:rsidRPr="00826C98">
        <w:rPr>
          <w:bCs/>
          <w:i/>
          <w:lang w:val="en-GB"/>
        </w:rPr>
        <w:t>visibility</w:t>
      </w:r>
      <w:r w:rsidRPr="00826C98">
        <w:rPr>
          <w:lang w:val="en-GB"/>
        </w:rPr>
        <w:t>. To be relevant, the discussion on revitalization should be linked to the visibility of ICH in general. It is suggested that researchers undertook revitalization of the element in the 1980s, but the next sentence makes clear that older women from the community played an important role in transmitting knowledge for revitalization.</w:t>
      </w:r>
    </w:p>
    <w:p w:rsidR="00B713B7" w:rsidRPr="00AB61B2" w:rsidRDefault="004D6F7C" w:rsidP="009A60C6">
      <w:pPr>
        <w:pStyle w:val="Texte1"/>
        <w:rPr>
          <w:lang w:val="en-US"/>
        </w:rPr>
      </w:pPr>
      <w:r w:rsidRPr="008B3E18">
        <w:rPr>
          <w:noProof/>
          <w:lang w:eastAsia="ja-JP"/>
        </w:rPr>
        <w:drawing>
          <wp:anchor distT="0" distB="0" distL="114300" distR="114300" simplePos="0" relativeHeight="251670528" behindDoc="0" locked="1" layoutInCell="1" allowOverlap="0" wp14:anchorId="2D147CE0" wp14:editId="06076D67">
            <wp:simplePos x="0" y="0"/>
            <wp:positionH relativeFrom="margin">
              <wp:align>left</wp:align>
            </wp:positionH>
            <wp:positionV relativeFrom="paragraph">
              <wp:posOffset>48895</wp:posOffset>
            </wp:positionV>
            <wp:extent cx="280035" cy="361950"/>
            <wp:effectExtent l="0" t="0" r="5715" b="0"/>
            <wp:wrapThrough wrapText="bothSides">
              <wp:wrapPolygon edited="0">
                <wp:start x="0" y="0"/>
                <wp:lineTo x="0" y="20463"/>
                <wp:lineTo x="20571" y="20463"/>
                <wp:lineTo x="20571" y="0"/>
                <wp:lineTo x="0" y="0"/>
              </wp:wrapPolygon>
            </wp:wrapThrough>
            <wp:docPr id="11"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ANT.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80035" cy="361950"/>
                    </a:xfrm>
                    <a:prstGeom prst="rect">
                      <a:avLst/>
                    </a:prstGeom>
                  </pic:spPr>
                </pic:pic>
              </a:graphicData>
            </a:graphic>
          </wp:anchor>
        </w:drawing>
      </w:r>
      <w:r w:rsidR="007D7998" w:rsidRPr="00826C98">
        <w:rPr>
          <w:lang w:val="en-GB"/>
        </w:rPr>
        <w:t xml:space="preserve">It is important when discussing visibility here not to refer primarily to the visibility </w:t>
      </w:r>
      <w:r w:rsidR="007D7998" w:rsidRPr="00826C98">
        <w:rPr>
          <w:rStyle w:val="Emphasis"/>
          <w:lang w:val="en-GB"/>
        </w:rPr>
        <w:t>of the element itself</w:t>
      </w:r>
      <w:r w:rsidR="007D7998" w:rsidRPr="00826C98">
        <w:rPr>
          <w:lang w:val="en-GB"/>
        </w:rPr>
        <w:t xml:space="preserve">, but to how inscription of the element may lead to increased visibility and awareness of the significance </w:t>
      </w:r>
      <w:r w:rsidR="007D7998" w:rsidRPr="00826C98">
        <w:rPr>
          <w:rStyle w:val="Emphasis"/>
          <w:lang w:val="en-GB"/>
        </w:rPr>
        <w:t>of ICH in general</w:t>
      </w:r>
      <w:r w:rsidR="007D7998" w:rsidRPr="009A60C6">
        <w:rPr>
          <w:szCs w:val="22"/>
          <w:lang w:val="en-GB"/>
        </w:rPr>
        <w:t>.</w:t>
      </w:r>
      <w:r w:rsidR="008C1050" w:rsidRPr="00826C98">
        <w:rPr>
          <w:rStyle w:val="FootnoteReference"/>
          <w:szCs w:val="22"/>
          <w:lang w:val="en-GB"/>
        </w:rPr>
        <w:footnoteReference w:id="207"/>
      </w:r>
      <w:r w:rsidR="008C1050" w:rsidRPr="00826C98">
        <w:rPr>
          <w:szCs w:val="22"/>
          <w:lang w:val="en-GB"/>
        </w:rPr>
        <w:t xml:space="preserve"> </w:t>
      </w:r>
      <w:r w:rsidR="008C1050" w:rsidRPr="009A60C6">
        <w:rPr>
          <w:lang w:val="en-GB"/>
        </w:rPr>
        <w:t>I</w:t>
      </w:r>
      <w:r w:rsidR="00B713B7" w:rsidRPr="009A60C6">
        <w:rPr>
          <w:lang w:val="en-GB"/>
        </w:rPr>
        <w:t xml:space="preserve">t is self-evident that inscription of an element on the Representative List will increase the visibility of the element itself. </w:t>
      </w:r>
      <w:r w:rsidR="008C1050" w:rsidRPr="009A60C6">
        <w:rPr>
          <w:lang w:val="en-GB"/>
        </w:rPr>
        <w:t xml:space="preserve">It is also important to consider </w:t>
      </w:r>
      <w:r w:rsidR="00B713B7" w:rsidRPr="009A60C6">
        <w:rPr>
          <w:lang w:val="en-GB"/>
        </w:rPr>
        <w:t>that inscription of a given element could make to the larger purposes of the Representative List, and not simply to the element’s own popularity or renown.</w:t>
      </w:r>
      <w:r w:rsidR="008C1050" w:rsidRPr="009A60C6">
        <w:rPr>
          <w:rStyle w:val="FootnoteReference"/>
          <w:lang w:val="en-GB"/>
        </w:rPr>
        <w:footnoteReference w:id="208"/>
      </w:r>
    </w:p>
    <w:p w:rsidR="00B713B7" w:rsidRPr="00AB61B2" w:rsidRDefault="007D7998" w:rsidP="009A60C6">
      <w:pPr>
        <w:pStyle w:val="Texte1"/>
        <w:rPr>
          <w:lang w:val="en-US"/>
        </w:rPr>
      </w:pPr>
      <w:r w:rsidRPr="00826C98">
        <w:rPr>
          <w:lang w:val="en-GB"/>
        </w:rPr>
        <w:t xml:space="preserve">The file seems to confuse the Representative List with the World Heritage List. </w:t>
      </w:r>
      <w:r w:rsidR="008C1050" w:rsidRPr="009A60C6">
        <w:rPr>
          <w:lang w:val="en-GB"/>
        </w:rPr>
        <w:t>T</w:t>
      </w:r>
      <w:r w:rsidR="00B713B7" w:rsidRPr="009A60C6">
        <w:rPr>
          <w:lang w:val="en-GB"/>
        </w:rPr>
        <w:t>he use of inappropriate vocabulary, such as references to a tentative list, the World Heritage List, the world heritage of humanity, masterpieces, and so on</w:t>
      </w:r>
      <w:r w:rsidR="008C1050" w:rsidRPr="009A60C6">
        <w:rPr>
          <w:lang w:val="en-GB"/>
        </w:rPr>
        <w:t xml:space="preserve"> can </w:t>
      </w:r>
      <w:r w:rsidR="00B713B7" w:rsidRPr="009A60C6">
        <w:rPr>
          <w:lang w:val="en-GB"/>
        </w:rPr>
        <w:t xml:space="preserve">be seen as a lack of understanding on the part of submitting </w:t>
      </w:r>
      <w:r w:rsidR="008C1050" w:rsidRPr="009A60C6">
        <w:rPr>
          <w:lang w:val="en-GB"/>
        </w:rPr>
        <w:t>s</w:t>
      </w:r>
      <w:r w:rsidR="00B713B7" w:rsidRPr="009A60C6">
        <w:rPr>
          <w:lang w:val="en-GB"/>
        </w:rPr>
        <w:t>tates of the specific character of the 2003 Convention.</w:t>
      </w:r>
      <w:r w:rsidR="008C1050" w:rsidRPr="009A60C6">
        <w:rPr>
          <w:rStyle w:val="FootnoteReference"/>
          <w:lang w:val="en-GB"/>
        </w:rPr>
        <w:footnoteReference w:id="209"/>
      </w:r>
    </w:p>
    <w:p w:rsidR="007D7998" w:rsidRPr="00826C98" w:rsidRDefault="007D7998" w:rsidP="00FE0ECA">
      <w:pPr>
        <w:pStyle w:val="Soustitre"/>
        <w:rPr>
          <w:lang w:val="en-GB"/>
        </w:rPr>
      </w:pPr>
      <w:r w:rsidRPr="00826C98">
        <w:rPr>
          <w:noProof w:val="0"/>
          <w:lang w:val="en-GB"/>
        </w:rPr>
        <w:t>(ii) Dialogue</w:t>
      </w:r>
    </w:p>
    <w:p w:rsidR="007D7998" w:rsidRPr="00826C98" w:rsidRDefault="007D7998" w:rsidP="004765A9">
      <w:pPr>
        <w:pStyle w:val="Texte1"/>
        <w:rPr>
          <w:lang w:val="en-GB"/>
        </w:rPr>
      </w:pPr>
      <w:r w:rsidRPr="00826C98">
        <w:rPr>
          <w:lang w:val="en-GB"/>
        </w:rPr>
        <w:t>The file should explain what kinds of issues might be the subject of dialogue that respects cultural diversity, given the nature of the element, and between whom such a dialogue might take place. The intention should be to identify opportunities for dialogue that could be encouraged by inscription. Such dialogue should extend beyond the community concerned with this element. The initial file focuses mainly on dialogue within the community concerned: the people of Zabra and perhaps Brymla.</w:t>
      </w:r>
    </w:p>
    <w:p w:rsidR="00B713B7" w:rsidRPr="009A60C6" w:rsidRDefault="00B713B7" w:rsidP="004A7C3F">
      <w:pPr>
        <w:pStyle w:val="Texte1"/>
        <w:rPr>
          <w:szCs w:val="20"/>
          <w:lang w:val="en-GB"/>
        </w:rPr>
      </w:pPr>
      <w:r w:rsidRPr="009A60C6">
        <w:rPr>
          <w:lang w:val="en-GB"/>
        </w:rPr>
        <w:t xml:space="preserve">The perspective outlined here, where </w:t>
      </w:r>
      <w:r w:rsidR="00303A05" w:rsidRPr="00826C98">
        <w:rPr>
          <w:lang w:val="en-GB"/>
        </w:rPr>
        <w:t>i</w:t>
      </w:r>
      <w:r w:rsidRPr="009A60C6">
        <w:rPr>
          <w:lang w:val="en-GB"/>
        </w:rPr>
        <w:t xml:space="preserve">nscription will solve a situation of tension by introducing a hierarchy of ‘authenticity’, goes against the spirit of the Convention. </w:t>
      </w:r>
      <w:r w:rsidR="00303A05" w:rsidRPr="00826C98">
        <w:rPr>
          <w:lang w:val="en-GB"/>
        </w:rPr>
        <w:t xml:space="preserve">It is important to </w:t>
      </w:r>
      <w:r w:rsidRPr="009A60C6">
        <w:rPr>
          <w:szCs w:val="20"/>
          <w:lang w:val="en-GB"/>
        </w:rPr>
        <w:t xml:space="preserve">reflect the contribution of inscription to promoting dialogue </w:t>
      </w:r>
      <w:r w:rsidR="004A7C3F">
        <w:rPr>
          <w:szCs w:val="20"/>
          <w:lang w:val="en-GB"/>
        </w:rPr>
        <w:t>that</w:t>
      </w:r>
      <w:r w:rsidR="004A7C3F" w:rsidRPr="009A60C6">
        <w:rPr>
          <w:szCs w:val="20"/>
          <w:lang w:val="en-GB"/>
        </w:rPr>
        <w:t xml:space="preserve"> </w:t>
      </w:r>
      <w:r w:rsidRPr="009A60C6">
        <w:rPr>
          <w:szCs w:val="20"/>
          <w:lang w:val="en-GB"/>
        </w:rPr>
        <w:t>respects cultural diversity</w:t>
      </w:r>
      <w:r w:rsidR="004A7C3F">
        <w:rPr>
          <w:szCs w:val="20"/>
          <w:lang w:val="en-GB"/>
        </w:rPr>
        <w:t xml:space="preserve"> </w:t>
      </w:r>
      <w:r w:rsidR="004A7C3F" w:rsidRPr="009A60C6">
        <w:rPr>
          <w:szCs w:val="20"/>
          <w:lang w:val="en-GB"/>
        </w:rPr>
        <w:t xml:space="preserve">clearly </w:t>
      </w:r>
      <w:r w:rsidR="004A7C3F">
        <w:rPr>
          <w:szCs w:val="20"/>
          <w:lang w:val="en-GB"/>
        </w:rPr>
        <w:t xml:space="preserve">all </w:t>
      </w:r>
      <w:r w:rsidR="004A7C3F" w:rsidRPr="009A60C6">
        <w:rPr>
          <w:szCs w:val="20"/>
          <w:lang w:val="en-GB"/>
        </w:rPr>
        <w:t>through</w:t>
      </w:r>
      <w:r w:rsidR="004A7C3F">
        <w:rPr>
          <w:szCs w:val="20"/>
          <w:lang w:val="en-GB"/>
        </w:rPr>
        <w:t>out</w:t>
      </w:r>
      <w:r w:rsidR="004A7C3F" w:rsidRPr="009A60C6">
        <w:rPr>
          <w:szCs w:val="20"/>
          <w:lang w:val="en-GB"/>
        </w:rPr>
        <w:t xml:space="preserve"> the nomination</w:t>
      </w:r>
      <w:r w:rsidR="004A7C3F">
        <w:rPr>
          <w:szCs w:val="20"/>
          <w:lang w:val="en-GB"/>
        </w:rPr>
        <w:t xml:space="preserve"> file</w:t>
      </w:r>
      <w:r w:rsidRPr="009A60C6">
        <w:rPr>
          <w:szCs w:val="20"/>
          <w:lang w:val="en-GB"/>
        </w:rPr>
        <w:t>.</w:t>
      </w:r>
      <w:r w:rsidRPr="009A60C6">
        <w:rPr>
          <w:rStyle w:val="FootnoteReference"/>
          <w:szCs w:val="20"/>
          <w:lang w:val="en-GB"/>
        </w:rPr>
        <w:footnoteReference w:id="210"/>
      </w:r>
      <w:r w:rsidRPr="009A60C6">
        <w:rPr>
          <w:szCs w:val="20"/>
          <w:lang w:val="en-GB"/>
        </w:rPr>
        <w:t xml:space="preserve"> </w:t>
      </w:r>
      <w:r w:rsidR="00303A05" w:rsidRPr="00826C98">
        <w:rPr>
          <w:lang w:val="en-GB"/>
        </w:rPr>
        <w:t>E</w:t>
      </w:r>
      <w:r w:rsidRPr="009A60C6">
        <w:rPr>
          <w:lang w:val="en-GB"/>
        </w:rPr>
        <w:t>xpressions such as ‘authenticity’, ‘pure’, ‘true’, ‘unique’, ‘original’, ‘essence’ ‘masterpieces’ found in the nominations are not compatible with the spirit of the Convention and should be avoided</w:t>
      </w:r>
      <w:r w:rsidR="0073580A">
        <w:rPr>
          <w:lang w:val="en-GB"/>
        </w:rPr>
        <w:t>,</w:t>
      </w:r>
      <w:r w:rsidRPr="009A60C6">
        <w:rPr>
          <w:rStyle w:val="FootnoteReference"/>
          <w:lang w:val="en-GB"/>
        </w:rPr>
        <w:footnoteReference w:id="211"/>
      </w:r>
      <w:r w:rsidR="00303A05" w:rsidRPr="00826C98">
        <w:rPr>
          <w:lang w:val="en-GB"/>
        </w:rPr>
        <w:t xml:space="preserve"> as they might not be </w:t>
      </w:r>
      <w:r w:rsidRPr="009A60C6">
        <w:rPr>
          <w:lang w:val="en-GB"/>
        </w:rPr>
        <w:t xml:space="preserve">conducive to dialogue or </w:t>
      </w:r>
      <w:r w:rsidR="00303A05" w:rsidRPr="00826C98">
        <w:rPr>
          <w:lang w:val="en-GB"/>
        </w:rPr>
        <w:t xml:space="preserve">can lead to </w:t>
      </w:r>
      <w:r w:rsidRPr="009A60C6">
        <w:rPr>
          <w:lang w:val="en-GB"/>
        </w:rPr>
        <w:t>tensions or awaken grievances, whether between communities or between States.</w:t>
      </w:r>
      <w:r w:rsidRPr="009A60C6">
        <w:rPr>
          <w:rStyle w:val="FootnoteReference"/>
          <w:lang w:val="en-GB"/>
        </w:rPr>
        <w:footnoteReference w:id="212"/>
      </w:r>
    </w:p>
    <w:p w:rsidR="007D7998" w:rsidRPr="00826C98" w:rsidRDefault="007D7998" w:rsidP="00FE0ECA">
      <w:pPr>
        <w:pStyle w:val="Soustitre"/>
        <w:rPr>
          <w:lang w:val="en-GB"/>
        </w:rPr>
      </w:pPr>
      <w:r w:rsidRPr="00826C98">
        <w:rPr>
          <w:noProof w:val="0"/>
          <w:lang w:val="en-GB"/>
        </w:rPr>
        <w:t>(iii) Respect for human creativity and cultural diversity</w:t>
      </w:r>
    </w:p>
    <w:p w:rsidR="00CB72BB" w:rsidRPr="00826C98" w:rsidRDefault="007D7998" w:rsidP="004765A9">
      <w:pPr>
        <w:pStyle w:val="Texte1"/>
        <w:rPr>
          <w:lang w:val="en-GB"/>
        </w:rPr>
      </w:pPr>
      <w:r w:rsidRPr="00826C98">
        <w:rPr>
          <w:lang w:val="en-GB"/>
        </w:rPr>
        <w:t xml:space="preserve">The poorly phrased sentence in the initial nomination does not illustrate how inscription of the element promotes respect for cultural diversity and human creativity in general. The </w:t>
      </w:r>
      <w:r w:rsidRPr="00826C98">
        <w:rPr>
          <w:lang w:val="en-GB"/>
        </w:rPr>
        <w:lastRenderedPageBreak/>
        <w:t>creativity of the Zabra community and their (unsubstantiated) respect for ‘culture’ and ‘creative people’ is not particularly relevant to the promotion of respect for creativity through inscription of the element. The creativity of the Zabra community can be illustrated by the diversity of the songs, but this has little to do with the scenery and the beauty of the girls.</w:t>
      </w:r>
    </w:p>
    <w:p w:rsidR="00B713B7" w:rsidRPr="00826C98" w:rsidRDefault="00B713B7" w:rsidP="009A60C6">
      <w:pPr>
        <w:pStyle w:val="Texte1"/>
        <w:rPr>
          <w:lang w:val="en-GB"/>
        </w:rPr>
      </w:pPr>
      <w:r w:rsidRPr="009A60C6">
        <w:rPr>
          <w:lang w:val="en-GB"/>
        </w:rPr>
        <w:t xml:space="preserve">Given the comment made in the sub-section above, one wonders whether </w:t>
      </w:r>
      <w:r w:rsidR="008B3E18">
        <w:rPr>
          <w:lang w:val="en-GB"/>
        </w:rPr>
        <w:t>i</w:t>
      </w:r>
      <w:r w:rsidRPr="009A60C6">
        <w:rPr>
          <w:lang w:val="en-GB"/>
        </w:rPr>
        <w:t xml:space="preserve">nscription would promote respect for cultural diversity for communities in </w:t>
      </w:r>
      <w:r w:rsidR="008C2C8F" w:rsidRPr="00826C98">
        <w:rPr>
          <w:lang w:val="en-GB"/>
        </w:rPr>
        <w:t>Dolina</w:t>
      </w:r>
      <w:r w:rsidRPr="009A60C6">
        <w:rPr>
          <w:lang w:val="en-GB"/>
        </w:rPr>
        <w:t xml:space="preserve">. </w:t>
      </w:r>
      <w:r w:rsidR="008C2C8F" w:rsidRPr="00826C98">
        <w:rPr>
          <w:szCs w:val="20"/>
          <w:lang w:val="en-GB"/>
        </w:rPr>
        <w:t xml:space="preserve">It is crucial to remember that </w:t>
      </w:r>
      <w:r w:rsidRPr="009A60C6">
        <w:rPr>
          <w:szCs w:val="20"/>
          <w:lang w:val="en-GB"/>
        </w:rPr>
        <w:t>mutual respect among communities</w:t>
      </w:r>
      <w:r w:rsidR="008C2C8F" w:rsidRPr="00826C98">
        <w:rPr>
          <w:szCs w:val="20"/>
          <w:lang w:val="en-GB"/>
        </w:rPr>
        <w:t xml:space="preserve"> </w:t>
      </w:r>
      <w:r w:rsidRPr="009A60C6">
        <w:rPr>
          <w:szCs w:val="20"/>
          <w:lang w:val="en-GB"/>
        </w:rPr>
        <w:t>is a fundamental principle of the 2003 Convention and that inscriptions on the Representative List should encourage dialogue which respects cultural diversity</w:t>
      </w:r>
      <w:r w:rsidR="008C2C8F" w:rsidRPr="00826C98">
        <w:rPr>
          <w:szCs w:val="20"/>
          <w:lang w:val="en-GB"/>
        </w:rPr>
        <w:t xml:space="preserve">. The </w:t>
      </w:r>
      <w:r w:rsidRPr="009A60C6">
        <w:rPr>
          <w:szCs w:val="20"/>
          <w:lang w:val="en-GB"/>
        </w:rPr>
        <w:t>inscription of an element on the Representative List does not imply exclusivity or constitute a marker of intellectual property rights.</w:t>
      </w:r>
      <w:r w:rsidRPr="009A60C6">
        <w:rPr>
          <w:szCs w:val="20"/>
          <w:vertAlign w:val="superscript"/>
          <w:lang w:val="en-GB"/>
        </w:rPr>
        <w:footnoteReference w:id="213"/>
      </w:r>
    </w:p>
    <w:p w:rsidR="007D7998" w:rsidRPr="009A60C6" w:rsidRDefault="007D7998" w:rsidP="00FE0ECA">
      <w:pPr>
        <w:pStyle w:val="Heading3"/>
        <w:rPr>
          <w:color w:val="auto"/>
          <w:lang w:val="en-GB"/>
        </w:rPr>
      </w:pPr>
      <w:r w:rsidRPr="009A60C6">
        <w:rPr>
          <w:color w:val="auto"/>
          <w:lang w:val="en-GB"/>
        </w:rPr>
        <w:t>3. Safeguarding measures (Criterion R.3)</w:t>
      </w:r>
    </w:p>
    <w:p w:rsidR="007D7998" w:rsidRPr="00826C98" w:rsidRDefault="007D7998">
      <w:pPr>
        <w:pStyle w:val="Texte1"/>
        <w:rPr>
          <w:lang w:val="en-GB"/>
        </w:rPr>
      </w:pPr>
      <w:r w:rsidRPr="00826C98">
        <w:rPr>
          <w:lang w:val="en-GB"/>
        </w:rPr>
        <w:t>Safeguarding measures should be tailored to address possible risks and threats to the viability of the element, including risks associated with inscription</w:t>
      </w:r>
      <w:r w:rsidR="0073580A">
        <w:rPr>
          <w:lang w:val="en-GB"/>
        </w:rPr>
        <w:t>.</w:t>
      </w:r>
      <w:r w:rsidR="008C2C8F" w:rsidRPr="00826C98">
        <w:rPr>
          <w:rStyle w:val="FootnoteReference"/>
          <w:lang w:val="en-GB"/>
        </w:rPr>
        <w:footnoteReference w:id="214"/>
      </w:r>
      <w:r w:rsidRPr="00826C98">
        <w:rPr>
          <w:lang w:val="en-GB"/>
        </w:rPr>
        <w:t xml:space="preserve"> Elements nominated to the Representative List are supposed to be reasonably viable at the time of nomination, but are likely to attract increased outside attention after inscription. Some safeguarding measures have to address possible risks to the element’s viability that may be introduced by inscription on the Representative List.</w:t>
      </w:r>
      <w:r w:rsidR="008C2C8F" w:rsidRPr="00826C98">
        <w:rPr>
          <w:lang w:val="en-GB"/>
        </w:rPr>
        <w:t xml:space="preserve"> One has to remember that </w:t>
      </w:r>
      <w:r w:rsidRPr="00826C98">
        <w:rPr>
          <w:lang w:val="en-GB"/>
        </w:rPr>
        <w:t xml:space="preserve">the communities, </w:t>
      </w:r>
      <w:r w:rsidRPr="00826C98">
        <w:rPr>
          <w:bCs/>
          <w:lang w:val="en-GB"/>
        </w:rPr>
        <w:t>groups</w:t>
      </w:r>
      <w:r w:rsidRPr="00826C98">
        <w:rPr>
          <w:lang w:val="en-GB"/>
        </w:rPr>
        <w:t xml:space="preserve"> and, wh</w:t>
      </w:r>
      <w:r w:rsidR="00C419C4">
        <w:rPr>
          <w:lang w:val="en-GB"/>
        </w:rPr>
        <w:t>ere appropriate, individuals</w:t>
      </w:r>
      <w:r w:rsidRPr="00826C98">
        <w:rPr>
          <w:lang w:val="en-GB"/>
        </w:rPr>
        <w:t xml:space="preserve"> should be the primary beneficiaries of the inscription of an element on the Representative List and of the increased visibility and benefits that may arise.</w:t>
      </w:r>
      <w:r w:rsidR="008C2C8F" w:rsidRPr="00826C98">
        <w:rPr>
          <w:rStyle w:val="FootnoteReference"/>
          <w:lang w:val="en-GB"/>
        </w:rPr>
        <w:footnoteReference w:id="215"/>
      </w:r>
    </w:p>
    <w:p w:rsidR="00B713B7" w:rsidRPr="00AB61B2" w:rsidRDefault="004D6F7C" w:rsidP="009A60C6">
      <w:pPr>
        <w:pStyle w:val="Texte1"/>
        <w:rPr>
          <w:lang w:val="en-US"/>
        </w:rPr>
      </w:pPr>
      <w:r w:rsidRPr="008B3E18">
        <w:rPr>
          <w:noProof/>
          <w:lang w:eastAsia="ja-JP"/>
        </w:rPr>
        <w:drawing>
          <wp:anchor distT="0" distB="0" distL="114300" distR="114300" simplePos="0" relativeHeight="251672576" behindDoc="0" locked="1" layoutInCell="1" allowOverlap="0" wp14:anchorId="65FCBB98" wp14:editId="2BB59262">
            <wp:simplePos x="0" y="0"/>
            <wp:positionH relativeFrom="margin">
              <wp:align>left</wp:align>
            </wp:positionH>
            <wp:positionV relativeFrom="paragraph">
              <wp:posOffset>26670</wp:posOffset>
            </wp:positionV>
            <wp:extent cx="280035" cy="361950"/>
            <wp:effectExtent l="0" t="0" r="5715" b="0"/>
            <wp:wrapThrough wrapText="bothSides">
              <wp:wrapPolygon edited="0">
                <wp:start x="0" y="0"/>
                <wp:lineTo x="0" y="20463"/>
                <wp:lineTo x="20571" y="20463"/>
                <wp:lineTo x="20571" y="0"/>
                <wp:lineTo x="0" y="0"/>
              </wp:wrapPolygon>
            </wp:wrapThrough>
            <wp:docPr id="12"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ANT.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80035" cy="361950"/>
                    </a:xfrm>
                    <a:prstGeom prst="rect">
                      <a:avLst/>
                    </a:prstGeom>
                  </pic:spPr>
                </pic:pic>
              </a:graphicData>
            </a:graphic>
          </wp:anchor>
        </w:drawing>
      </w:r>
      <w:r w:rsidR="007D7998" w:rsidRPr="00826C98">
        <w:rPr>
          <w:lang w:val="en-GB"/>
        </w:rPr>
        <w:t xml:space="preserve">It is important to indicate safeguarding measures that have either already begun or been completed (Section 3.a) or are envisaged, planned and budgeted (Section 3.b), rather than simply indicating measures that could be considered by the stakeholders. </w:t>
      </w:r>
      <w:r w:rsidR="008C2C8F" w:rsidRPr="00826C98">
        <w:rPr>
          <w:lang w:val="en-GB"/>
        </w:rPr>
        <w:t xml:space="preserve">States are encouraged </w:t>
      </w:r>
      <w:r w:rsidR="00B713B7" w:rsidRPr="009A60C6">
        <w:rPr>
          <w:lang w:val="en-GB"/>
        </w:rPr>
        <w:t>to provide clear and definite statements of what safeguarding measures will be taken or are planned, rather than seeming to suggest that they are only vague possibilities or potential actions.</w:t>
      </w:r>
      <w:r w:rsidR="008C2C8F" w:rsidRPr="009A60C6">
        <w:rPr>
          <w:rStyle w:val="FootnoteReference"/>
          <w:lang w:val="en-GB"/>
        </w:rPr>
        <w:footnoteReference w:id="216"/>
      </w:r>
    </w:p>
    <w:p w:rsidR="007D7998" w:rsidRPr="00826C98" w:rsidRDefault="007D7998" w:rsidP="00FE0ECA">
      <w:pPr>
        <w:pStyle w:val="Soustitre"/>
        <w:rPr>
          <w:lang w:val="en-GB"/>
        </w:rPr>
      </w:pPr>
      <w:r w:rsidRPr="00826C98">
        <w:rPr>
          <w:noProof w:val="0"/>
          <w:lang w:val="en-GB"/>
        </w:rPr>
        <w:t>3.a.</w:t>
      </w:r>
      <w:r w:rsidR="0073580A">
        <w:rPr>
          <w:noProof w:val="0"/>
          <w:lang w:val="en-GB"/>
        </w:rPr>
        <w:t xml:space="preserve"> </w:t>
      </w:r>
      <w:r w:rsidR="008205B5" w:rsidRPr="00826C98">
        <w:rPr>
          <w:noProof w:val="0"/>
          <w:lang w:val="en-GB"/>
        </w:rPr>
        <w:tab/>
      </w:r>
      <w:r w:rsidRPr="00826C98">
        <w:rPr>
          <w:noProof w:val="0"/>
          <w:lang w:val="en-GB"/>
        </w:rPr>
        <w:t>Past and current efforts to safeguard the element</w:t>
      </w:r>
    </w:p>
    <w:p w:rsidR="007D7998" w:rsidRPr="00826C98" w:rsidRDefault="007D7998" w:rsidP="00FE0ECA">
      <w:pPr>
        <w:pStyle w:val="Soustitre"/>
        <w:rPr>
          <w:lang w:val="en-GB"/>
        </w:rPr>
      </w:pPr>
      <w:r w:rsidRPr="00826C98">
        <w:rPr>
          <w:noProof w:val="0"/>
          <w:lang w:val="en-GB"/>
        </w:rPr>
        <w:t>(i) Community efforts</w:t>
      </w:r>
    </w:p>
    <w:p w:rsidR="00B713B7" w:rsidRPr="009A60C6" w:rsidRDefault="007D7998" w:rsidP="009A60C6">
      <w:pPr>
        <w:pStyle w:val="formtext"/>
        <w:tabs>
          <w:tab w:val="clear" w:pos="567"/>
        </w:tabs>
        <w:snapToGrid/>
        <w:spacing w:before="120" w:after="120" w:line="276" w:lineRule="auto"/>
        <w:ind w:left="851"/>
        <w:rPr>
          <w:rStyle w:val="hps"/>
          <w:sz w:val="20"/>
          <w:szCs w:val="20"/>
          <w:lang w:val="en-GB"/>
        </w:rPr>
      </w:pPr>
      <w:r w:rsidRPr="00826C98">
        <w:rPr>
          <w:sz w:val="20"/>
          <w:szCs w:val="20"/>
          <w:lang w:val="en-GB"/>
        </w:rPr>
        <w:t>The efforts described here are not primarily being undertaken by the community concerned –the townspeople of Zabra – but by researchers.</w:t>
      </w:r>
      <w:r w:rsidR="00782229" w:rsidRPr="00826C98">
        <w:rPr>
          <w:sz w:val="20"/>
          <w:szCs w:val="20"/>
          <w:lang w:val="en-GB"/>
        </w:rPr>
        <w:t xml:space="preserve"> </w:t>
      </w:r>
      <w:r w:rsidRPr="00826C98">
        <w:rPr>
          <w:sz w:val="20"/>
          <w:szCs w:val="20"/>
          <w:lang w:val="en-GB"/>
        </w:rPr>
        <w:t>Although there is no section of the form specifically for initiatives conducted by third parties (i.e. not by communities concerned or the submitting States Parties), all safeguarding initiatives should be conducted with community involvement and consent. If this is the case, safeguarding initiatives jointly undertaken by researchers and communities concerned could be included in this section, but the participation of the communities concerned has to be clearly stated.</w:t>
      </w:r>
      <w:r w:rsidR="00851AB8" w:rsidRPr="00826C98">
        <w:rPr>
          <w:sz w:val="20"/>
          <w:szCs w:val="20"/>
          <w:lang w:val="en-GB"/>
        </w:rPr>
        <w:t xml:space="preserve"> </w:t>
      </w:r>
      <w:r w:rsidR="00504865" w:rsidRPr="00826C98">
        <w:rPr>
          <w:sz w:val="20"/>
          <w:szCs w:val="20"/>
          <w:lang w:val="en-GB"/>
        </w:rPr>
        <w:t xml:space="preserve">States need to provide </w:t>
      </w:r>
      <w:r w:rsidR="00B713B7" w:rsidRPr="009A60C6">
        <w:rPr>
          <w:rStyle w:val="hps"/>
          <w:sz w:val="20"/>
          <w:szCs w:val="20"/>
          <w:lang w:val="en-GB"/>
        </w:rPr>
        <w:t xml:space="preserve">clearer information about the internal segments or sub-groups within a community. It is particularly important that submitting States justify as fully as possible the choice of a particular </w:t>
      </w:r>
      <w:r w:rsidR="00B713B7" w:rsidRPr="009A60C6">
        <w:rPr>
          <w:sz w:val="20"/>
          <w:szCs w:val="20"/>
          <w:lang w:val="en-GB" w:eastAsia="en-US" w:bidi="th-TH"/>
        </w:rPr>
        <w:t>segment</w:t>
      </w:r>
      <w:r w:rsidR="00B713B7" w:rsidRPr="009A60C6">
        <w:rPr>
          <w:rStyle w:val="hps"/>
          <w:sz w:val="20"/>
          <w:szCs w:val="20"/>
          <w:lang w:val="en-GB"/>
        </w:rPr>
        <w:t xml:space="preserve"> of a larger population as the focus of its safeguarding efforts.</w:t>
      </w:r>
      <w:r w:rsidR="00B713B7" w:rsidRPr="009A60C6">
        <w:rPr>
          <w:rStyle w:val="FootnoteReference"/>
          <w:sz w:val="20"/>
          <w:szCs w:val="20"/>
          <w:lang w:val="en-GB"/>
        </w:rPr>
        <w:footnoteReference w:id="217"/>
      </w:r>
    </w:p>
    <w:p w:rsidR="007D7998" w:rsidRPr="00826C98" w:rsidRDefault="007D7998" w:rsidP="009404ED">
      <w:pPr>
        <w:pStyle w:val="Texte1"/>
        <w:rPr>
          <w:lang w:val="en-GB"/>
        </w:rPr>
      </w:pPr>
      <w:r w:rsidRPr="00826C98">
        <w:rPr>
          <w:lang w:val="en-GB"/>
        </w:rPr>
        <w:t xml:space="preserve">The re-emergence of the element in the 1980s, as described here, may constitute revival rather than revitalization, unless evidence is provided to the contrary. In reality, it seems this is a case of revitalization; the final version of the file makes clear that the initial version of the </w:t>
      </w:r>
      <w:r w:rsidRPr="00826C98">
        <w:rPr>
          <w:lang w:val="en-GB"/>
        </w:rPr>
        <w:lastRenderedPageBreak/>
        <w:t xml:space="preserve">file just overemphasized the role of the researchers. The revival, especially at the initiative of outsiders, of an element that is no longer practised over a long period of time disqualifies it from inclusion in the Convention’s lists. The nomination file would therefore have to show evidence (if it exists and reflects the true situation) that the element was simply revitalized rather than reinvented. For instance, the nomination could show that it was still being practised, </w:t>
      </w:r>
      <w:r w:rsidR="00B9779F">
        <w:rPr>
          <w:lang w:val="en-GB"/>
        </w:rPr>
        <w:t xml:space="preserve">even </w:t>
      </w:r>
      <w:r w:rsidRPr="00826C98">
        <w:rPr>
          <w:lang w:val="en-GB"/>
        </w:rPr>
        <w:t>if sporadically, between the 1960s and the 1980s, and/or that women in the town had a living memory of how they had participated in it as young girls. It is clear from data provided in Section 1 of the initial file that the element was revitalized with the assistance of researchers, one of whom in her younger years had participated in the procession. This suggests that she, alongside other women in the town, had a living memory of participating in the element as a young girl. This information also needs to be provided in Section 3, to emphasize that the nomination concerns revitalization.</w:t>
      </w:r>
    </w:p>
    <w:p w:rsidR="007D7998" w:rsidRPr="00826C98" w:rsidRDefault="007D7998" w:rsidP="004765A9">
      <w:pPr>
        <w:pStyle w:val="Texte1"/>
        <w:rPr>
          <w:lang w:val="en-GB"/>
        </w:rPr>
      </w:pPr>
      <w:r w:rsidRPr="00826C98">
        <w:rPr>
          <w:lang w:val="en-GB"/>
        </w:rPr>
        <w:t>The safeguarding measures described here are inappropriate. Placing too much emphasis on staged performances during festivals or in theatres may distort the practice in the community. Holding a festival does not necessarily safeguard the procession; the nomination file should explain, for example, how the Summer Festival contributed (if this was the case) to raising</w:t>
      </w:r>
      <w:r w:rsidR="00B9779F">
        <w:rPr>
          <w:lang w:val="en-GB"/>
        </w:rPr>
        <w:t xml:space="preserve"> awareness</w:t>
      </w:r>
      <w:r w:rsidRPr="00826C98">
        <w:rPr>
          <w:lang w:val="en-GB"/>
        </w:rPr>
        <w:t xml:space="preserve"> about the procession and encouraged young girls to participate in the future, or intended to do so.</w:t>
      </w:r>
    </w:p>
    <w:p w:rsidR="007D7998" w:rsidRPr="00826C98" w:rsidRDefault="007D7998" w:rsidP="00330D3C">
      <w:pPr>
        <w:pStyle w:val="Texte1"/>
        <w:rPr>
          <w:lang w:val="en-GB"/>
        </w:rPr>
      </w:pPr>
      <w:r w:rsidRPr="00826C98">
        <w:rPr>
          <w:lang w:val="en-GB"/>
        </w:rPr>
        <w:t xml:space="preserve">Replacing the girls with professional performers runs contrary to the spirit of the Convention. Publishing the ‘best texts’ selected by researchers to be used for the songs also goes against the principle in the Convention that the communities concerned should themselves choose the most appropriate ways of practising and adapting their ICH elements to changing circumstances. The proposal to use boys instead of girls to act as ‘knights’, and the reduction of the number of ‘knights’ due to the sabres being </w:t>
      </w:r>
      <w:r w:rsidR="00330D3C">
        <w:rPr>
          <w:lang w:val="en-GB"/>
        </w:rPr>
        <w:t>put in a</w:t>
      </w:r>
      <w:r w:rsidRPr="00826C98">
        <w:rPr>
          <w:lang w:val="en-GB"/>
        </w:rPr>
        <w:t xml:space="preserve"> museum, are not solutions to this problem. They are examples of outsider interventions that may in fact threaten the element’s practice, meaning and function in the community.</w:t>
      </w:r>
    </w:p>
    <w:p w:rsidR="007D7998" w:rsidRPr="00826C98" w:rsidRDefault="007D7998" w:rsidP="004765A9">
      <w:pPr>
        <w:pStyle w:val="Texte1"/>
        <w:rPr>
          <w:lang w:val="en-GB"/>
        </w:rPr>
      </w:pPr>
      <w:r w:rsidRPr="00826C98">
        <w:rPr>
          <w:lang w:val="en-GB"/>
        </w:rPr>
        <w:t>There were protests by some of the townspeople against the use of boys as ‘knights’, which indicates that the change would be unacceptable to this community. This kind of objection is completely legitimate coming from community members and should not be discounted on the grounds of ‘science’. There are many examples of communities that have offered no objection to opening up ICH roles to both genders, which had been previously reserved for men or women only. If the decision is made within the community and is not contrary to other legal provisions then outsiders should not interfere.</w:t>
      </w:r>
    </w:p>
    <w:p w:rsidR="007D7998" w:rsidRPr="009A60C6" w:rsidRDefault="007D7998" w:rsidP="004765A9">
      <w:pPr>
        <w:pStyle w:val="Texte1"/>
        <w:rPr>
          <w:lang w:val="en-GB"/>
        </w:rPr>
      </w:pPr>
      <w:r w:rsidRPr="00826C98">
        <w:rPr>
          <w:lang w:val="en-GB"/>
        </w:rPr>
        <w:t xml:space="preserve">Some of the boxes indicating kinds of safeguarding measures implemented have been ticked, although few of the measures undertaken seem likely to safeguard the element. The facilitator might indicate that notes on the meaning of terms used to classify safeguarding measures (not definitions) may be found in </w:t>
      </w:r>
      <w:r w:rsidR="00362109" w:rsidRPr="00826C98">
        <w:rPr>
          <w:lang w:val="en-GB"/>
        </w:rPr>
        <w:t>Participant’s text Unit</w:t>
      </w:r>
      <w:r w:rsidR="009800BA" w:rsidRPr="00826C98">
        <w:rPr>
          <w:lang w:val="en-GB"/>
        </w:rPr>
        <w:t> </w:t>
      </w:r>
      <w:r w:rsidR="00362109" w:rsidRPr="00826C98">
        <w:rPr>
          <w:lang w:val="en-GB"/>
        </w:rPr>
        <w:t>3</w:t>
      </w:r>
      <w:r w:rsidRPr="00826C98">
        <w:rPr>
          <w:lang w:val="en-GB"/>
        </w:rPr>
        <w:t>.</w:t>
      </w:r>
    </w:p>
    <w:p w:rsidR="00B713B7" w:rsidRPr="009A60C6" w:rsidRDefault="00B713B7" w:rsidP="00B713B7">
      <w:pPr>
        <w:pStyle w:val="Texte1"/>
        <w:rPr>
          <w:lang w:val="en-GB"/>
        </w:rPr>
      </w:pPr>
      <w:r w:rsidRPr="009A60C6">
        <w:rPr>
          <w:lang w:val="en-GB"/>
        </w:rPr>
        <w:t>Discussion of future intentions and sources of support for future measures is not only too vague, but also does not belong to this sub-section, which is meant to focus on past and current efforts only.</w:t>
      </w:r>
    </w:p>
    <w:p w:rsidR="007D7998" w:rsidRPr="00826C98" w:rsidRDefault="007D7998" w:rsidP="00FE0ECA">
      <w:pPr>
        <w:pStyle w:val="Soustitre"/>
        <w:rPr>
          <w:lang w:val="en-GB"/>
        </w:rPr>
      </w:pPr>
      <w:r w:rsidRPr="00826C98">
        <w:rPr>
          <w:noProof w:val="0"/>
          <w:lang w:val="en-GB"/>
        </w:rPr>
        <w:t>(ii) State efforts</w:t>
      </w:r>
    </w:p>
    <w:p w:rsidR="007D7998" w:rsidRPr="00826C98" w:rsidRDefault="007D7998" w:rsidP="004765A9">
      <w:pPr>
        <w:pStyle w:val="Texte1"/>
        <w:rPr>
          <w:lang w:val="en-GB"/>
        </w:rPr>
      </w:pPr>
      <w:r w:rsidRPr="00826C98">
        <w:rPr>
          <w:lang w:val="en-GB"/>
        </w:rPr>
        <w:t>The file should contain information in this section that relates to State involvement in safeguarding. In the file the entry simply states ‘see above’, but there is little indication in Section 3(i) of the role of the State. In any case, it is necessary to repeat relevant information in nomination files, where needed, in the required section.</w:t>
      </w:r>
    </w:p>
    <w:p w:rsidR="007D7998" w:rsidRPr="00826C98" w:rsidRDefault="007D7998" w:rsidP="004765A9">
      <w:pPr>
        <w:pStyle w:val="Texte1"/>
        <w:rPr>
          <w:lang w:val="en-GB"/>
        </w:rPr>
      </w:pPr>
      <w:r w:rsidRPr="00826C98">
        <w:rPr>
          <w:lang w:val="en-GB"/>
        </w:rPr>
        <w:lastRenderedPageBreak/>
        <w:t xml:space="preserve">It is clear from the rest of the file that although the State repressed such processions in the 1960s, it has been supporting them since the 1980s by funding research through the </w:t>
      </w:r>
      <w:r w:rsidR="008B3E18">
        <w:rPr>
          <w:lang w:val="en-GB"/>
        </w:rPr>
        <w:t>m</w:t>
      </w:r>
      <w:r w:rsidRPr="00826C98">
        <w:rPr>
          <w:lang w:val="en-GB"/>
        </w:rPr>
        <w:t>useum.</w:t>
      </w:r>
    </w:p>
    <w:p w:rsidR="007D7998" w:rsidRPr="00826C98" w:rsidRDefault="007D7998" w:rsidP="004765A9">
      <w:pPr>
        <w:pStyle w:val="Texte1"/>
        <w:rPr>
          <w:lang w:val="en-GB"/>
        </w:rPr>
      </w:pPr>
      <w:r w:rsidRPr="00826C98">
        <w:rPr>
          <w:lang w:val="en-GB"/>
        </w:rPr>
        <w:t>Relevant boxes should be ticked once data is entered here.</w:t>
      </w:r>
    </w:p>
    <w:p w:rsidR="007D7998" w:rsidRPr="00826C98" w:rsidRDefault="007D7998" w:rsidP="00FE0ECA">
      <w:pPr>
        <w:pStyle w:val="Soustitre"/>
        <w:rPr>
          <w:lang w:val="en-GB"/>
        </w:rPr>
      </w:pPr>
      <w:r w:rsidRPr="00826C98">
        <w:rPr>
          <w:noProof w:val="0"/>
          <w:lang w:val="en-GB"/>
        </w:rPr>
        <w:t xml:space="preserve">3.b. </w:t>
      </w:r>
      <w:r w:rsidR="008205B5" w:rsidRPr="00826C98">
        <w:rPr>
          <w:noProof w:val="0"/>
          <w:lang w:val="en-GB"/>
        </w:rPr>
        <w:tab/>
      </w:r>
      <w:r w:rsidRPr="00826C98">
        <w:rPr>
          <w:noProof w:val="0"/>
          <w:lang w:val="en-GB"/>
        </w:rPr>
        <w:t>Safeguarding measures proposed</w:t>
      </w:r>
    </w:p>
    <w:p w:rsidR="007D7998" w:rsidRPr="00826C98" w:rsidRDefault="007D7998" w:rsidP="00FE0ECA">
      <w:pPr>
        <w:pStyle w:val="Soustitre"/>
        <w:rPr>
          <w:lang w:val="en-GB"/>
        </w:rPr>
      </w:pPr>
      <w:r w:rsidRPr="00826C98">
        <w:rPr>
          <w:noProof w:val="0"/>
          <w:lang w:val="en-GB"/>
        </w:rPr>
        <w:t>(i) What measures are proposed</w:t>
      </w:r>
    </w:p>
    <w:p w:rsidR="00B95338" w:rsidRPr="009A60C6" w:rsidRDefault="007D7998" w:rsidP="004765A9">
      <w:pPr>
        <w:pStyle w:val="Texte1"/>
        <w:rPr>
          <w:szCs w:val="20"/>
          <w:lang w:val="en-GB"/>
        </w:rPr>
      </w:pPr>
      <w:r w:rsidRPr="00826C98">
        <w:rPr>
          <w:lang w:val="en-GB"/>
        </w:rPr>
        <w:t>The risks that should be addressed in this section are threats to the viability of the procession, not the Summer Festival.</w:t>
      </w:r>
    </w:p>
    <w:p w:rsidR="006E4B4B" w:rsidRPr="009A60C6" w:rsidRDefault="007D7998" w:rsidP="00330D3C">
      <w:pPr>
        <w:pStyle w:val="Texte1"/>
        <w:rPr>
          <w:rStyle w:val="hps"/>
          <w:szCs w:val="20"/>
          <w:lang w:val="en-GB"/>
        </w:rPr>
      </w:pPr>
      <w:r w:rsidRPr="00826C98">
        <w:rPr>
          <w:lang w:val="en-GB"/>
        </w:rPr>
        <w:t>The risk posed by fewer tourists coming to the area for folklore festivals should not really threaten the practice and transmission of the element itself (the procession), as the procession involves townspeople rather than tourists.</w:t>
      </w:r>
      <w:r w:rsidR="00B713B7" w:rsidRPr="00826C98">
        <w:rPr>
          <w:lang w:val="en-GB"/>
        </w:rPr>
        <w:t xml:space="preserve"> </w:t>
      </w:r>
      <w:r w:rsidR="00330D3C">
        <w:rPr>
          <w:lang w:val="en-GB" w:bidi="ar-MA"/>
        </w:rPr>
        <w:t xml:space="preserve">Are the </w:t>
      </w:r>
      <w:r w:rsidR="00B713B7" w:rsidRPr="00330D3C">
        <w:rPr>
          <w:szCs w:val="20"/>
          <w:lang w:val="en-GB" w:bidi="ar-MA"/>
        </w:rPr>
        <w:t>safeguarding measures adequate to maintain the element’s viability particularly in the wake of inscription and</w:t>
      </w:r>
      <w:r w:rsidR="00330D3C">
        <w:rPr>
          <w:szCs w:val="20"/>
          <w:lang w:val="en-GB" w:bidi="ar-MA"/>
        </w:rPr>
        <w:t xml:space="preserve"> appropriate</w:t>
      </w:r>
      <w:r w:rsidR="00B713B7" w:rsidRPr="00330D3C">
        <w:rPr>
          <w:szCs w:val="20"/>
          <w:lang w:val="en-GB" w:bidi="ar-MA"/>
        </w:rPr>
        <w:t xml:space="preserve"> to defend it against possible unintended consequences of such inscription</w:t>
      </w:r>
      <w:r w:rsidR="00330D3C">
        <w:rPr>
          <w:szCs w:val="20"/>
          <w:lang w:val="en-GB" w:bidi="ar-MA"/>
        </w:rPr>
        <w:t>?</w:t>
      </w:r>
      <w:r w:rsidR="00B713B7" w:rsidRPr="00330D3C">
        <w:rPr>
          <w:rStyle w:val="FootnoteReference"/>
          <w:szCs w:val="20"/>
          <w:lang w:val="en-GB" w:bidi="ar-MA"/>
        </w:rPr>
        <w:footnoteReference w:id="218"/>
      </w:r>
      <w:r w:rsidR="00B713B7" w:rsidRPr="009A60C6">
        <w:rPr>
          <w:szCs w:val="20"/>
          <w:lang w:val="en-GB"/>
        </w:rPr>
        <w:t xml:space="preserve"> </w:t>
      </w:r>
      <w:r w:rsidRPr="00826C98">
        <w:rPr>
          <w:lang w:val="en-GB"/>
        </w:rPr>
        <w:t xml:space="preserve">Having tourists accompany the girls into the family homes, or having that part removed from the procession would constitute a significant change in the practice and its function. If tourists become central to the viability of the procession itself, this could imply that the procession has little </w:t>
      </w:r>
      <w:r w:rsidR="00330D3C">
        <w:rPr>
          <w:lang w:val="en-GB"/>
        </w:rPr>
        <w:t>current</w:t>
      </w:r>
      <w:r w:rsidR="00330D3C" w:rsidRPr="00826C98">
        <w:rPr>
          <w:lang w:val="en-GB"/>
        </w:rPr>
        <w:t xml:space="preserve"> </w:t>
      </w:r>
      <w:r w:rsidRPr="00826C98">
        <w:rPr>
          <w:lang w:val="en-GB"/>
        </w:rPr>
        <w:t>function for the community and that the element has become largely commercialized.</w:t>
      </w:r>
      <w:r w:rsidR="006E4B4B" w:rsidRPr="00826C98">
        <w:rPr>
          <w:lang w:val="en-GB"/>
        </w:rPr>
        <w:t xml:space="preserve"> </w:t>
      </w:r>
      <w:r w:rsidR="00504865" w:rsidRPr="00330D3C">
        <w:rPr>
          <w:rStyle w:val="hps"/>
          <w:szCs w:val="20"/>
          <w:lang w:val="en-GB"/>
        </w:rPr>
        <w:t>This</w:t>
      </w:r>
      <w:r w:rsidR="00330D3C" w:rsidRPr="001F562E">
        <w:rPr>
          <w:rStyle w:val="hps"/>
          <w:szCs w:val="20"/>
          <w:lang w:val="en-GB"/>
        </w:rPr>
        <w:t xml:space="preserve"> situation</w:t>
      </w:r>
      <w:r w:rsidR="00504865" w:rsidRPr="001F562E">
        <w:rPr>
          <w:rStyle w:val="hps"/>
          <w:szCs w:val="20"/>
          <w:lang w:val="en-GB"/>
        </w:rPr>
        <w:t xml:space="preserve"> </w:t>
      </w:r>
      <w:r w:rsidR="00B713B7" w:rsidRPr="001F562E">
        <w:rPr>
          <w:rStyle w:val="hps"/>
          <w:szCs w:val="20"/>
          <w:lang w:val="en-GB"/>
        </w:rPr>
        <w:t>might be</w:t>
      </w:r>
      <w:r w:rsidR="00B713B7" w:rsidRPr="009A60C6">
        <w:rPr>
          <w:rStyle w:val="hps"/>
          <w:szCs w:val="20"/>
          <w:lang w:val="en-GB"/>
        </w:rPr>
        <w:t xml:space="preserve"> able to perpetuate the</w:t>
      </w:r>
      <w:r w:rsidR="00B713B7" w:rsidRPr="009A60C6">
        <w:rPr>
          <w:szCs w:val="20"/>
          <w:lang w:val="en-GB"/>
        </w:rPr>
        <w:t xml:space="preserve"> </w:t>
      </w:r>
      <w:r w:rsidR="00B713B7" w:rsidRPr="009A60C6">
        <w:rPr>
          <w:rStyle w:val="hps"/>
          <w:szCs w:val="20"/>
          <w:lang w:val="en-GB"/>
        </w:rPr>
        <w:t>practice</w:t>
      </w:r>
      <w:r w:rsidR="00B713B7" w:rsidRPr="009A60C6">
        <w:rPr>
          <w:szCs w:val="20"/>
          <w:lang w:val="en-GB"/>
        </w:rPr>
        <w:t xml:space="preserve"> in some form, </w:t>
      </w:r>
      <w:r w:rsidR="00B713B7" w:rsidRPr="009A60C6">
        <w:rPr>
          <w:rStyle w:val="hps"/>
          <w:szCs w:val="20"/>
          <w:lang w:val="en-GB"/>
        </w:rPr>
        <w:t>but</w:t>
      </w:r>
      <w:r w:rsidR="00B713B7" w:rsidRPr="009A60C6">
        <w:rPr>
          <w:szCs w:val="20"/>
          <w:lang w:val="en-GB"/>
        </w:rPr>
        <w:t xml:space="preserve"> </w:t>
      </w:r>
      <w:r w:rsidR="00B713B7" w:rsidRPr="009A60C6">
        <w:rPr>
          <w:rStyle w:val="hps"/>
          <w:szCs w:val="20"/>
          <w:lang w:val="en-GB"/>
        </w:rPr>
        <w:t>not the</w:t>
      </w:r>
      <w:r w:rsidR="00B713B7" w:rsidRPr="009A60C6">
        <w:rPr>
          <w:szCs w:val="20"/>
          <w:lang w:val="en-GB"/>
        </w:rPr>
        <w:t xml:space="preserve"> </w:t>
      </w:r>
      <w:r w:rsidR="00B713B7" w:rsidRPr="009A60C6">
        <w:rPr>
          <w:rStyle w:val="hps"/>
          <w:szCs w:val="20"/>
          <w:lang w:val="en-GB"/>
        </w:rPr>
        <w:t>sense of belonging</w:t>
      </w:r>
      <w:r w:rsidR="00B713B7" w:rsidRPr="009A60C6">
        <w:rPr>
          <w:szCs w:val="20"/>
          <w:lang w:val="en-GB"/>
        </w:rPr>
        <w:t xml:space="preserve"> </w:t>
      </w:r>
      <w:r w:rsidR="00B713B7" w:rsidRPr="009A60C6">
        <w:rPr>
          <w:rStyle w:val="hps"/>
          <w:szCs w:val="20"/>
          <w:lang w:val="en-GB"/>
        </w:rPr>
        <w:t>and identity that it</w:t>
      </w:r>
      <w:r w:rsidR="00B713B7" w:rsidRPr="009A60C6">
        <w:rPr>
          <w:szCs w:val="20"/>
          <w:lang w:val="en-GB"/>
        </w:rPr>
        <w:t xml:space="preserve"> </w:t>
      </w:r>
      <w:r w:rsidR="00B713B7" w:rsidRPr="009A60C6">
        <w:rPr>
          <w:rStyle w:val="hps"/>
          <w:szCs w:val="20"/>
          <w:lang w:val="en-GB"/>
        </w:rPr>
        <w:t>provides to its community.</w:t>
      </w:r>
      <w:r w:rsidR="00B713B7" w:rsidRPr="009A60C6">
        <w:rPr>
          <w:rStyle w:val="FootnoteReference"/>
          <w:szCs w:val="20"/>
          <w:lang w:val="en-GB"/>
        </w:rPr>
        <w:footnoteReference w:id="219"/>
      </w:r>
    </w:p>
    <w:p w:rsidR="00B713B7" w:rsidRPr="00826C98" w:rsidRDefault="007D7998" w:rsidP="00B713B7">
      <w:pPr>
        <w:pStyle w:val="Texte1"/>
        <w:rPr>
          <w:lang w:val="en-GB"/>
        </w:rPr>
      </w:pPr>
      <w:r w:rsidRPr="00826C98">
        <w:rPr>
          <w:lang w:val="en-GB"/>
        </w:rPr>
        <w:t>Looking at the safeguarding measures proposed, there are some further problems</w:t>
      </w:r>
      <w:r w:rsidR="00B95338" w:rsidRPr="00826C98">
        <w:rPr>
          <w:lang w:val="en-GB"/>
        </w:rPr>
        <w:t>,</w:t>
      </w:r>
      <w:r w:rsidR="00B713B7" w:rsidRPr="009A60C6">
        <w:rPr>
          <w:lang w:val="en-GB"/>
        </w:rPr>
        <w:t xml:space="preserve"> other than vagueness and brevity (the minimum number of words has not been reached)</w:t>
      </w:r>
      <w:r w:rsidR="007407C6">
        <w:rPr>
          <w:lang w:val="en-GB"/>
        </w:rPr>
        <w:t>.</w:t>
      </w:r>
      <w:r w:rsidR="00B713B7" w:rsidRPr="009A60C6">
        <w:rPr>
          <w:lang w:val="en-GB"/>
        </w:rPr>
        <w:t xml:space="preserve"> Research is appropriate, but should involve the local community or feed information back into the local community, and in order to be considered a safeguarding measure should contribute in one way or another to safeguarding. It is not clear how inventorying other processions will help to safeguard the Hana Procession in Zabra unless a proposal is made to extend the nomination to include them.</w:t>
      </w:r>
    </w:p>
    <w:p w:rsidR="00B713B7" w:rsidRPr="00826C98" w:rsidRDefault="00B713B7" w:rsidP="009B319B">
      <w:pPr>
        <w:pStyle w:val="Texte1"/>
        <w:rPr>
          <w:lang w:val="en-GB"/>
        </w:rPr>
      </w:pPr>
      <w:r w:rsidRPr="009A60C6">
        <w:rPr>
          <w:lang w:val="en-GB"/>
        </w:rPr>
        <w:t xml:space="preserve">Furthermore, the safeguarding measures should indicate how the capacity of the community to protect and sustain the element will be strengthened and, other than training youth, this is not evident. </w:t>
      </w:r>
      <w:r w:rsidR="00504865" w:rsidRPr="00826C98">
        <w:rPr>
          <w:szCs w:val="20"/>
          <w:lang w:val="en-GB"/>
        </w:rPr>
        <w:t>S</w:t>
      </w:r>
      <w:r w:rsidRPr="009A60C6">
        <w:rPr>
          <w:szCs w:val="20"/>
          <w:lang w:val="en-GB"/>
        </w:rPr>
        <w:t>afeguarding strategies should demonstrate that capacity</w:t>
      </w:r>
      <w:r w:rsidR="008B3E18">
        <w:rPr>
          <w:szCs w:val="20"/>
          <w:lang w:val="en-GB"/>
        </w:rPr>
        <w:t xml:space="preserve"> building</w:t>
      </w:r>
      <w:r w:rsidRPr="009A60C6">
        <w:rPr>
          <w:szCs w:val="20"/>
          <w:lang w:val="en-GB"/>
        </w:rPr>
        <w:t xml:space="preserve"> and knowledge transfer towards the communities are part of such measures so that the communities concerned can take ownership of the safeguarding process and continue it, even after the experts, government officials or non-governmental organizations have left. Safeguarding strategies should also include mobilization, awareness-raising and educational activities involving youth.</w:t>
      </w:r>
      <w:r w:rsidRPr="009A60C6">
        <w:rPr>
          <w:rStyle w:val="FootnoteReference"/>
          <w:szCs w:val="20"/>
          <w:lang w:val="en-GB"/>
        </w:rPr>
        <w:footnoteReference w:id="220"/>
      </w:r>
    </w:p>
    <w:p w:rsidR="007D7998" w:rsidRPr="00826C98" w:rsidRDefault="007D7998" w:rsidP="004765A9">
      <w:pPr>
        <w:pStyle w:val="Texte1"/>
        <w:rPr>
          <w:lang w:val="en-GB"/>
        </w:rPr>
      </w:pPr>
      <w:r w:rsidRPr="00826C98">
        <w:rPr>
          <w:lang w:val="en-GB"/>
        </w:rPr>
        <w:t xml:space="preserve">Merging the Summer Festival with the procession will effectively prevent the procession taking place, and is thus not a safeguarding measure. </w:t>
      </w:r>
      <w:r w:rsidR="009B319B">
        <w:rPr>
          <w:lang w:val="en-GB"/>
        </w:rPr>
        <w:t>I</w:t>
      </w:r>
      <w:r w:rsidRPr="00826C98">
        <w:rPr>
          <w:lang w:val="en-GB"/>
        </w:rPr>
        <w:t xml:space="preserve">t would be counterproductive from the point of view of the Convention. Participants might also ask who is meant to consider this suggestion: the townspeople or the Tourism Office? The Summer Festival should not be confused with the enactment of the procession in the community context and should therefore be differentiated to the extent possible (i.e. selection of another date and another location). It should be clearly marked as an event organized in the first place for outsiders that may also be enjoyed by (and be profitable to) the townspeople, and should not aim to replace the procession in the town itself, as this would threaten its viability. It should be a </w:t>
      </w:r>
      <w:r w:rsidRPr="00826C98">
        <w:rPr>
          <w:lang w:val="en-GB"/>
        </w:rPr>
        <w:lastRenderedPageBreak/>
        <w:t>matter of some concern that about 70 per cent of the budget proposed for safeguarding measures concerns the marketing of the festival.</w:t>
      </w:r>
    </w:p>
    <w:p w:rsidR="007D7998" w:rsidRPr="00826C98" w:rsidRDefault="007D7998" w:rsidP="004765A9">
      <w:pPr>
        <w:pStyle w:val="Texte1"/>
        <w:rPr>
          <w:lang w:val="en-GB"/>
        </w:rPr>
      </w:pPr>
      <w:r w:rsidRPr="00826C98">
        <w:rPr>
          <w:lang w:val="en-GB"/>
        </w:rPr>
        <w:t xml:space="preserve">The involvement of girls from the local community seems to be an important aspect of the procession. Choosing professional singers from another town or province entirely would cause the procession to lose its significance for the local community. Remunerating the participants currently seems unnecessary, as there are sufficient musicians and girls interested in participating; it may also change the nature of the procession. This is not to say that professionalization of the practice within the community would necessarily have a negative impact on the viability of the element. </w:t>
      </w:r>
      <w:r w:rsidR="00504865" w:rsidRPr="00826C98">
        <w:rPr>
          <w:szCs w:val="22"/>
          <w:lang w:val="en-GB"/>
        </w:rPr>
        <w:t>T</w:t>
      </w:r>
      <w:r w:rsidRPr="00826C98">
        <w:rPr>
          <w:szCs w:val="22"/>
          <w:lang w:val="en-GB"/>
        </w:rPr>
        <w:t xml:space="preserve">he </w:t>
      </w:r>
      <w:r w:rsidRPr="00826C98">
        <w:rPr>
          <w:lang w:val="en-GB"/>
        </w:rPr>
        <w:t>formalization and even the institutionalization of transmission of an element is often part of the evolution of intangible cultural heritage and of its constant recreation.</w:t>
      </w:r>
      <w:r w:rsidR="00504865" w:rsidRPr="00826C98">
        <w:rPr>
          <w:rStyle w:val="FootnoteReference"/>
          <w:lang w:val="en-GB"/>
        </w:rPr>
        <w:footnoteReference w:id="221"/>
      </w:r>
    </w:p>
    <w:p w:rsidR="00B95338" w:rsidRPr="00826C98" w:rsidRDefault="007D7998" w:rsidP="00B95338">
      <w:pPr>
        <w:pStyle w:val="Texte1"/>
        <w:rPr>
          <w:lang w:val="en-GB"/>
        </w:rPr>
      </w:pPr>
      <w:r w:rsidRPr="00826C98">
        <w:rPr>
          <w:lang w:val="en-GB"/>
        </w:rPr>
        <w:t>The budget mentions amounts, b</w:t>
      </w:r>
      <w:r w:rsidR="00B95338" w:rsidRPr="00826C98">
        <w:rPr>
          <w:lang w:val="en-GB"/>
        </w:rPr>
        <w:t>ut does not indicate a currency.</w:t>
      </w:r>
    </w:p>
    <w:p w:rsidR="00B713B7" w:rsidRPr="00826C98" w:rsidRDefault="00B713B7" w:rsidP="00B713B7">
      <w:pPr>
        <w:pStyle w:val="Paragrah1"/>
        <w:numPr>
          <w:ilvl w:val="0"/>
          <w:numId w:val="0"/>
        </w:numPr>
        <w:spacing w:after="480"/>
        <w:ind w:left="851"/>
      </w:pPr>
      <w:r w:rsidRPr="009A60C6">
        <w:rPr>
          <w:szCs w:val="20"/>
        </w:rPr>
        <w:t xml:space="preserve">The plan is presented as being contingent upon inscription and </w:t>
      </w:r>
      <w:r w:rsidR="00504865" w:rsidRPr="00826C98">
        <w:rPr>
          <w:szCs w:val="20"/>
        </w:rPr>
        <w:t xml:space="preserve">the </w:t>
      </w:r>
      <w:r w:rsidRPr="009A60C6">
        <w:t xml:space="preserve">submitting </w:t>
      </w:r>
      <w:r w:rsidR="009B319B">
        <w:t>S</w:t>
      </w:r>
      <w:r w:rsidRPr="009A60C6">
        <w:t xml:space="preserve">tate </w:t>
      </w:r>
      <w:r w:rsidR="00504865" w:rsidRPr="00826C98">
        <w:t xml:space="preserve">needs to </w:t>
      </w:r>
      <w:r w:rsidRPr="009A60C6">
        <w:t>avoid conditionality when describing safeguarding plans.</w:t>
      </w:r>
      <w:r w:rsidRPr="009A60C6">
        <w:rPr>
          <w:rStyle w:val="FootnoteReference"/>
        </w:rPr>
        <w:footnoteReference w:id="222"/>
      </w:r>
    </w:p>
    <w:p w:rsidR="007D7998" w:rsidRPr="00826C98" w:rsidRDefault="007D7998" w:rsidP="007D4064">
      <w:pPr>
        <w:pStyle w:val="Soustitre"/>
        <w:ind w:left="330" w:hanging="330"/>
        <w:rPr>
          <w:lang w:val="en-GB"/>
        </w:rPr>
      </w:pPr>
      <w:r w:rsidRPr="00826C98">
        <w:rPr>
          <w:noProof w:val="0"/>
          <w:lang w:val="en-GB"/>
        </w:rPr>
        <w:t>(ii) How will the States Parties concerned support the implementation of the proposed safeguarding measures</w:t>
      </w:r>
    </w:p>
    <w:p w:rsidR="007D7998" w:rsidRPr="00826C98" w:rsidRDefault="007D7998" w:rsidP="004765A9">
      <w:pPr>
        <w:pStyle w:val="Texte1"/>
        <w:rPr>
          <w:lang w:val="en-GB"/>
        </w:rPr>
      </w:pPr>
      <w:r w:rsidRPr="00826C98">
        <w:rPr>
          <w:lang w:val="en-GB"/>
        </w:rPr>
        <w:t>If a specific allocation of funds and resources (i.e. how much, when and for what purpose) is made in the table of safeguarding measures (Section 3.b(i)), it is necessary to also mention here whether, and to what extent, the State or other actors will contribute towards these costs, or to what extent they will provide other resources. It is not clear from the file whether or not the authorities have committed to the amounts mentioned in the safeguarding measures table. The fact that under Section 7 of the file there is no appropriate signature from an authority, who is allowed to sign in the name of the State concerned, further weakens this point.</w:t>
      </w:r>
    </w:p>
    <w:p w:rsidR="00B713B7" w:rsidRPr="009A60C6" w:rsidRDefault="00B713B7" w:rsidP="009A60C6">
      <w:pPr>
        <w:pStyle w:val="Texte1"/>
        <w:rPr>
          <w:szCs w:val="20"/>
          <w:lang w:val="en-GB"/>
        </w:rPr>
      </w:pPr>
      <w:r w:rsidRPr="009A60C6">
        <w:rPr>
          <w:lang w:val="en-GB"/>
        </w:rPr>
        <w:t>It is therefore difficult to evaluate whether the State has made a ‘</w:t>
      </w:r>
      <w:r w:rsidRPr="009A60C6">
        <w:rPr>
          <w:szCs w:val="20"/>
          <w:lang w:val="en-GB"/>
        </w:rPr>
        <w:t xml:space="preserve">solid commitment’, which is a ‘prerequisite for success.’ </w:t>
      </w:r>
      <w:r w:rsidR="004E04A4" w:rsidRPr="00826C98">
        <w:rPr>
          <w:szCs w:val="20"/>
          <w:lang w:val="en-GB"/>
        </w:rPr>
        <w:t>S</w:t>
      </w:r>
      <w:r w:rsidRPr="009A60C6">
        <w:rPr>
          <w:szCs w:val="20"/>
          <w:lang w:val="en-GB"/>
        </w:rPr>
        <w:t xml:space="preserve">afeguarding measures should be described in terms of concrete engagements of the State </w:t>
      </w:r>
      <w:r w:rsidR="004E04A4" w:rsidRPr="00826C98">
        <w:rPr>
          <w:szCs w:val="20"/>
          <w:lang w:val="en-GB"/>
        </w:rPr>
        <w:t>a</w:t>
      </w:r>
      <w:r w:rsidRPr="009A60C6">
        <w:rPr>
          <w:szCs w:val="20"/>
          <w:lang w:val="en-GB"/>
        </w:rPr>
        <w:t xml:space="preserve">nd </w:t>
      </w:r>
      <w:r w:rsidR="004E04A4" w:rsidRPr="00826C98">
        <w:rPr>
          <w:szCs w:val="20"/>
          <w:lang w:val="en-GB"/>
        </w:rPr>
        <w:t xml:space="preserve">the </w:t>
      </w:r>
      <w:r w:rsidRPr="009A60C6">
        <w:rPr>
          <w:szCs w:val="20"/>
          <w:lang w:val="en-GB"/>
        </w:rPr>
        <w:t>communities and not only in terms of possibilities and potentialities.</w:t>
      </w:r>
      <w:r w:rsidRPr="009A60C6">
        <w:rPr>
          <w:rStyle w:val="FootnoteReference"/>
          <w:szCs w:val="20"/>
          <w:lang w:val="en-GB"/>
        </w:rPr>
        <w:footnoteReference w:id="223"/>
      </w:r>
    </w:p>
    <w:p w:rsidR="00B713B7" w:rsidRPr="00826C98" w:rsidRDefault="004E04A4" w:rsidP="009A60C6">
      <w:pPr>
        <w:pStyle w:val="Texte1"/>
        <w:rPr>
          <w:lang w:val="en-GB"/>
        </w:rPr>
      </w:pPr>
      <w:r w:rsidRPr="00826C98">
        <w:rPr>
          <w:szCs w:val="20"/>
          <w:lang w:val="en-GB"/>
        </w:rPr>
        <w:t xml:space="preserve">Furthermore, </w:t>
      </w:r>
      <w:r w:rsidR="00B713B7" w:rsidRPr="009A60C6">
        <w:rPr>
          <w:szCs w:val="20"/>
          <w:lang w:val="en-GB"/>
        </w:rPr>
        <w:t>these measures</w:t>
      </w:r>
      <w:r w:rsidRPr="00826C98">
        <w:rPr>
          <w:szCs w:val="20"/>
          <w:lang w:val="en-GB"/>
        </w:rPr>
        <w:t xml:space="preserve"> </w:t>
      </w:r>
      <w:r w:rsidR="00B713B7" w:rsidRPr="009A60C6">
        <w:rPr>
          <w:szCs w:val="20"/>
          <w:lang w:val="en-GB"/>
        </w:rPr>
        <w:t xml:space="preserve">should not consist solely of top-down, centrally-driven measures dependent on governmental support that could prove transient; rather, there needs to be long-term involvement of the community and an entire chain of actors that promise greater </w:t>
      </w:r>
      <w:r w:rsidR="00B713B7" w:rsidRPr="009A60C6">
        <w:rPr>
          <w:szCs w:val="20"/>
          <w:lang w:val="en-GB" w:bidi="ar-MA"/>
        </w:rPr>
        <w:t>sustainability</w:t>
      </w:r>
      <w:r w:rsidR="00B713B7" w:rsidRPr="009A60C6">
        <w:rPr>
          <w:szCs w:val="20"/>
          <w:lang w:val="en-GB"/>
        </w:rPr>
        <w:t xml:space="preserve"> than measures supported only by the State.</w:t>
      </w:r>
      <w:r w:rsidR="00B713B7" w:rsidRPr="009A60C6">
        <w:rPr>
          <w:rStyle w:val="FootnoteReference"/>
          <w:lang w:val="en-GB"/>
        </w:rPr>
        <w:footnoteReference w:id="224"/>
      </w:r>
    </w:p>
    <w:p w:rsidR="007D7998" w:rsidRPr="00826C98" w:rsidRDefault="007D7998" w:rsidP="007D4064">
      <w:pPr>
        <w:pStyle w:val="Soustitre"/>
        <w:ind w:left="330" w:hanging="330"/>
        <w:rPr>
          <w:lang w:val="en-GB"/>
        </w:rPr>
      </w:pPr>
      <w:r w:rsidRPr="00826C98">
        <w:rPr>
          <w:noProof w:val="0"/>
          <w:lang w:val="en-GB"/>
        </w:rPr>
        <w:t>(iii) How have communities, groups or individuals been involved in planning the proposed safeguarding measures</w:t>
      </w:r>
    </w:p>
    <w:p w:rsidR="00B713B7" w:rsidRPr="00AB61B2" w:rsidRDefault="007D7998" w:rsidP="009A60C6">
      <w:pPr>
        <w:pStyle w:val="Texte1"/>
        <w:rPr>
          <w:lang w:val="en-US"/>
        </w:rPr>
      </w:pPr>
      <w:r w:rsidRPr="00826C98">
        <w:rPr>
          <w:lang w:val="en-GB"/>
        </w:rPr>
        <w:t xml:space="preserve">Details of when </w:t>
      </w:r>
      <w:r w:rsidRPr="009A60C6">
        <w:rPr>
          <w:noProof/>
          <w:lang w:val="en-GB"/>
        </w:rPr>
        <w:t>the me</w:t>
      </w:r>
      <w:r w:rsidRPr="00826C98">
        <w:rPr>
          <w:lang w:val="en-GB"/>
        </w:rPr>
        <w:t xml:space="preserve">etings </w:t>
      </w:r>
      <w:r w:rsidRPr="009A60C6">
        <w:rPr>
          <w:noProof/>
          <w:lang w:val="en-GB"/>
        </w:rPr>
        <w:t>and/or</w:t>
      </w:r>
      <w:r w:rsidRPr="00826C98">
        <w:rPr>
          <w:lang w:val="en-GB"/>
        </w:rPr>
        <w:t xml:space="preserve"> consultations took place and how they contributed to the safeguarding measures are required. The people of Zabra are the community concerned so the meetings should have been public meetings, not just meetings between the municipality and the researchers. Participation across gender and age groups is an important issue to consider in the practice, transmission and safeguarding of any element. </w:t>
      </w:r>
      <w:r w:rsidRPr="009A60C6">
        <w:rPr>
          <w:noProof/>
          <w:lang w:val="en-GB"/>
        </w:rPr>
        <w:t>This should</w:t>
      </w:r>
      <w:r w:rsidRPr="00826C98">
        <w:rPr>
          <w:lang w:val="en-GB"/>
        </w:rPr>
        <w:t xml:space="preserve"> also, if necessary, be taken into account when the consent of a community concerned </w:t>
      </w:r>
      <w:r w:rsidRPr="009A60C6">
        <w:rPr>
          <w:noProof/>
          <w:lang w:val="en-GB"/>
        </w:rPr>
        <w:t>is sought</w:t>
      </w:r>
      <w:r w:rsidRPr="00826C98">
        <w:rPr>
          <w:lang w:val="en-GB"/>
        </w:rPr>
        <w:t xml:space="preserve">. </w:t>
      </w:r>
      <w:r w:rsidR="004E04A4" w:rsidRPr="00826C98">
        <w:rPr>
          <w:lang w:val="en-GB"/>
        </w:rPr>
        <w:t xml:space="preserve">States are encouraged to </w:t>
      </w:r>
      <w:r w:rsidR="00B713B7" w:rsidRPr="009A60C6">
        <w:rPr>
          <w:lang w:val="en-GB"/>
        </w:rPr>
        <w:t>address in nominations</w:t>
      </w:r>
      <w:r w:rsidR="004E04A4" w:rsidRPr="009A60C6">
        <w:rPr>
          <w:lang w:val="en-GB"/>
        </w:rPr>
        <w:t xml:space="preserve"> </w:t>
      </w:r>
      <w:r w:rsidR="00B713B7" w:rsidRPr="009A60C6">
        <w:rPr>
          <w:lang w:val="en-GB"/>
        </w:rPr>
        <w:t xml:space="preserve">the participation of </w:t>
      </w:r>
      <w:r w:rsidR="00B713B7" w:rsidRPr="009A60C6">
        <w:rPr>
          <w:lang w:val="en-GB"/>
        </w:rPr>
        <w:lastRenderedPageBreak/>
        <w:t>women, children and youth in their elaboration as well as in the implementation of safeguarding measures, giving particular attention to the transmission of intangible cultural heritage from generation to generation and to raising awareness of its significance.</w:t>
      </w:r>
      <w:r w:rsidR="004E04A4" w:rsidRPr="009A60C6">
        <w:rPr>
          <w:rStyle w:val="FootnoteReference"/>
          <w:lang w:val="en-GB"/>
        </w:rPr>
        <w:footnoteReference w:id="225"/>
      </w:r>
      <w:r w:rsidR="004E04A4" w:rsidRPr="009A60C6">
        <w:rPr>
          <w:lang w:val="en-GB"/>
        </w:rPr>
        <w:t xml:space="preserve"> </w:t>
      </w:r>
      <w:r w:rsidR="004E04A4" w:rsidRPr="009A60C6">
        <w:rPr>
          <w:rStyle w:val="hps"/>
          <w:szCs w:val="20"/>
          <w:lang w:val="en-GB"/>
        </w:rPr>
        <w:t>F</w:t>
      </w:r>
      <w:r w:rsidR="00B713B7" w:rsidRPr="009A60C6">
        <w:rPr>
          <w:rStyle w:val="hps"/>
          <w:szCs w:val="20"/>
          <w:lang w:val="en-GB"/>
        </w:rPr>
        <w:t>or</w:t>
      </w:r>
      <w:r w:rsidR="00B713B7" w:rsidRPr="009A60C6">
        <w:rPr>
          <w:lang w:val="en-GB"/>
        </w:rPr>
        <w:t xml:space="preserve"> </w:t>
      </w:r>
      <w:r w:rsidR="00B713B7" w:rsidRPr="009A60C6">
        <w:rPr>
          <w:rStyle w:val="hps"/>
          <w:szCs w:val="20"/>
          <w:lang w:val="en-GB"/>
        </w:rPr>
        <w:t>the safeguarding of intangible</w:t>
      </w:r>
      <w:r w:rsidR="00B713B7" w:rsidRPr="009A60C6">
        <w:rPr>
          <w:lang w:val="en-GB"/>
        </w:rPr>
        <w:t xml:space="preserve"> </w:t>
      </w:r>
      <w:r w:rsidR="00B713B7" w:rsidRPr="009A60C6">
        <w:rPr>
          <w:rStyle w:val="hps"/>
          <w:szCs w:val="20"/>
          <w:lang w:val="en-GB"/>
        </w:rPr>
        <w:t>cultural heritage</w:t>
      </w:r>
      <w:r w:rsidR="00B713B7" w:rsidRPr="009A60C6">
        <w:rPr>
          <w:lang w:val="en-GB"/>
        </w:rPr>
        <w:t xml:space="preserve"> </w:t>
      </w:r>
      <w:r w:rsidR="00B713B7" w:rsidRPr="009A60C6">
        <w:rPr>
          <w:rStyle w:val="hps"/>
          <w:szCs w:val="20"/>
          <w:lang w:val="en-GB"/>
        </w:rPr>
        <w:t>to be effective and</w:t>
      </w:r>
      <w:r w:rsidR="00B713B7" w:rsidRPr="009A60C6">
        <w:rPr>
          <w:lang w:val="en-GB"/>
        </w:rPr>
        <w:t xml:space="preserve"> </w:t>
      </w:r>
      <w:r w:rsidR="00B713B7" w:rsidRPr="009A60C6">
        <w:rPr>
          <w:rStyle w:val="hps"/>
          <w:szCs w:val="20"/>
          <w:lang w:val="en-GB"/>
        </w:rPr>
        <w:t>sustainable</w:t>
      </w:r>
      <w:r w:rsidR="00B713B7" w:rsidRPr="009A60C6">
        <w:rPr>
          <w:lang w:val="en-GB"/>
        </w:rPr>
        <w:t xml:space="preserve">, it </w:t>
      </w:r>
      <w:r w:rsidR="00B713B7" w:rsidRPr="009A60C6">
        <w:rPr>
          <w:rStyle w:val="hps"/>
          <w:szCs w:val="20"/>
          <w:lang w:val="en-GB"/>
        </w:rPr>
        <w:t>should involve a</w:t>
      </w:r>
      <w:r w:rsidR="00B713B7" w:rsidRPr="009A60C6">
        <w:rPr>
          <w:lang w:val="en-GB"/>
        </w:rPr>
        <w:t xml:space="preserve"> </w:t>
      </w:r>
      <w:r w:rsidR="00B713B7" w:rsidRPr="009A60C6">
        <w:rPr>
          <w:rStyle w:val="hps"/>
          <w:szCs w:val="20"/>
          <w:lang w:val="en-GB"/>
        </w:rPr>
        <w:t>wide range of actors</w:t>
      </w:r>
      <w:r w:rsidR="00B713B7" w:rsidRPr="009A60C6">
        <w:rPr>
          <w:lang w:val="en-GB"/>
        </w:rPr>
        <w:t xml:space="preserve">, </w:t>
      </w:r>
      <w:r w:rsidR="00B713B7" w:rsidRPr="009A60C6">
        <w:rPr>
          <w:rStyle w:val="hps"/>
          <w:szCs w:val="20"/>
          <w:lang w:val="en-GB"/>
        </w:rPr>
        <w:t>not necessarily</w:t>
      </w:r>
      <w:r w:rsidR="00B713B7" w:rsidRPr="009A60C6">
        <w:rPr>
          <w:lang w:val="en-GB"/>
        </w:rPr>
        <w:t xml:space="preserve"> </w:t>
      </w:r>
      <w:r w:rsidR="00B713B7" w:rsidRPr="009A60C6">
        <w:rPr>
          <w:rStyle w:val="hps"/>
          <w:szCs w:val="20"/>
          <w:lang w:val="en-GB"/>
        </w:rPr>
        <w:t>actors</w:t>
      </w:r>
      <w:r w:rsidR="00B713B7" w:rsidRPr="009A60C6">
        <w:rPr>
          <w:lang w:val="en-GB"/>
        </w:rPr>
        <w:t xml:space="preserve"> </w:t>
      </w:r>
      <w:r w:rsidR="00B713B7" w:rsidRPr="009A60C6">
        <w:rPr>
          <w:rStyle w:val="hps"/>
          <w:noProof/>
          <w:szCs w:val="20"/>
          <w:lang w:val="en-GB"/>
        </w:rPr>
        <w:t>specialized</w:t>
      </w:r>
      <w:r w:rsidR="00B713B7" w:rsidRPr="009A60C6">
        <w:rPr>
          <w:lang w:val="en-GB"/>
        </w:rPr>
        <w:t xml:space="preserve"> </w:t>
      </w:r>
      <w:r w:rsidR="00B713B7" w:rsidRPr="009A60C6">
        <w:rPr>
          <w:rStyle w:val="hps"/>
          <w:szCs w:val="20"/>
          <w:lang w:val="en-GB"/>
        </w:rPr>
        <w:t>only</w:t>
      </w:r>
      <w:r w:rsidR="00B713B7" w:rsidRPr="009A60C6">
        <w:rPr>
          <w:lang w:val="en-GB"/>
        </w:rPr>
        <w:t xml:space="preserve"> </w:t>
      </w:r>
      <w:r w:rsidR="00B713B7" w:rsidRPr="009A60C6">
        <w:rPr>
          <w:rStyle w:val="hps"/>
          <w:szCs w:val="20"/>
          <w:lang w:val="en-GB"/>
        </w:rPr>
        <w:t>in culture</w:t>
      </w:r>
      <w:r w:rsidR="00B713B7" w:rsidRPr="009A60C6">
        <w:rPr>
          <w:lang w:val="en-GB"/>
        </w:rPr>
        <w:t xml:space="preserve"> </w:t>
      </w:r>
      <w:r w:rsidR="00B713B7" w:rsidRPr="009A60C6">
        <w:rPr>
          <w:rStyle w:val="hps"/>
          <w:szCs w:val="20"/>
          <w:lang w:val="en-GB"/>
        </w:rPr>
        <w:t>but also in</w:t>
      </w:r>
      <w:r w:rsidR="00B713B7" w:rsidRPr="009A60C6">
        <w:rPr>
          <w:lang w:val="en-GB"/>
        </w:rPr>
        <w:t xml:space="preserve"> </w:t>
      </w:r>
      <w:r w:rsidR="00B713B7" w:rsidRPr="009A60C6">
        <w:rPr>
          <w:rStyle w:val="hps"/>
          <w:szCs w:val="20"/>
          <w:lang w:val="en-GB"/>
        </w:rPr>
        <w:t>other areas such as</w:t>
      </w:r>
      <w:r w:rsidR="00B713B7" w:rsidRPr="009A60C6">
        <w:rPr>
          <w:lang w:val="en-GB"/>
        </w:rPr>
        <w:t xml:space="preserve"> </w:t>
      </w:r>
      <w:r w:rsidR="00B713B7" w:rsidRPr="009A60C6">
        <w:rPr>
          <w:rStyle w:val="hps"/>
          <w:szCs w:val="20"/>
          <w:lang w:val="en-GB"/>
        </w:rPr>
        <w:t>education,</w:t>
      </w:r>
      <w:r w:rsidR="00B713B7" w:rsidRPr="009A60C6">
        <w:rPr>
          <w:lang w:val="en-GB"/>
        </w:rPr>
        <w:t xml:space="preserve"> </w:t>
      </w:r>
      <w:r w:rsidR="00B713B7" w:rsidRPr="009A60C6">
        <w:rPr>
          <w:rStyle w:val="hps"/>
          <w:szCs w:val="20"/>
          <w:lang w:val="en-GB"/>
        </w:rPr>
        <w:t>health or agriculture</w:t>
      </w:r>
      <w:r w:rsidR="00B713B7" w:rsidRPr="009A60C6">
        <w:rPr>
          <w:lang w:val="en-GB"/>
        </w:rPr>
        <w:t>.</w:t>
      </w:r>
      <w:r w:rsidR="00B713B7" w:rsidRPr="009A60C6">
        <w:rPr>
          <w:rStyle w:val="FootnoteReference"/>
          <w:szCs w:val="20"/>
          <w:lang w:val="en-GB"/>
        </w:rPr>
        <w:footnoteReference w:id="226"/>
      </w:r>
    </w:p>
    <w:p w:rsidR="007D7998" w:rsidRPr="00826C98" w:rsidRDefault="007D7998" w:rsidP="00FE0ECA">
      <w:pPr>
        <w:pStyle w:val="Soustitre"/>
        <w:rPr>
          <w:lang w:val="en-GB"/>
        </w:rPr>
      </w:pPr>
      <w:r w:rsidRPr="00826C98">
        <w:rPr>
          <w:noProof w:val="0"/>
          <w:lang w:val="en-GB"/>
        </w:rPr>
        <w:t>3.c. Competent body(</w:t>
      </w:r>
      <w:r w:rsidRPr="009A60C6">
        <w:rPr>
          <w:lang w:val="en-GB"/>
        </w:rPr>
        <w:t>ies</w:t>
      </w:r>
      <w:r w:rsidRPr="00826C98">
        <w:rPr>
          <w:noProof w:val="0"/>
          <w:lang w:val="en-GB"/>
        </w:rPr>
        <w:t>) involved in safeguarding</w:t>
      </w:r>
    </w:p>
    <w:p w:rsidR="007D7998" w:rsidRPr="00826C98" w:rsidRDefault="007D7998" w:rsidP="001C1F47">
      <w:pPr>
        <w:pStyle w:val="Texte1"/>
        <w:rPr>
          <w:lang w:val="en-GB"/>
        </w:rPr>
      </w:pPr>
      <w:r w:rsidRPr="00826C98">
        <w:rPr>
          <w:lang w:val="en-GB"/>
        </w:rPr>
        <w:t xml:space="preserve">The Department of Culture can be involved in supporting safeguarding (if the community concerned agrees), but a more local-level </w:t>
      </w:r>
      <w:r w:rsidRPr="009A60C6">
        <w:rPr>
          <w:noProof/>
          <w:lang w:val="en-GB"/>
        </w:rPr>
        <w:t>organization</w:t>
      </w:r>
      <w:r w:rsidRPr="00826C98">
        <w:rPr>
          <w:lang w:val="en-GB"/>
        </w:rPr>
        <w:t xml:space="preserve"> might be more appropriate as a ‘competent body’.</w:t>
      </w:r>
    </w:p>
    <w:p w:rsidR="007D7998" w:rsidRPr="009A60C6" w:rsidRDefault="007D7998" w:rsidP="00FE0ECA">
      <w:pPr>
        <w:pStyle w:val="Heading3"/>
        <w:rPr>
          <w:color w:val="auto"/>
          <w:lang w:val="en-GB"/>
        </w:rPr>
      </w:pPr>
      <w:r w:rsidRPr="009A60C6">
        <w:rPr>
          <w:color w:val="auto"/>
          <w:lang w:val="en-GB"/>
        </w:rPr>
        <w:t>4. Community participation and consent (Criterion R.4)</w:t>
      </w:r>
    </w:p>
    <w:p w:rsidR="007D7998" w:rsidRPr="00826C98" w:rsidRDefault="00D43C69" w:rsidP="00E14527">
      <w:pPr>
        <w:pStyle w:val="Texte1"/>
        <w:rPr>
          <w:lang w:val="en-GB"/>
        </w:rPr>
      </w:pPr>
      <w:r w:rsidRPr="009A60C6">
        <w:rPr>
          <w:noProof/>
          <w:lang w:val="en-GB"/>
        </w:rPr>
        <w:t xml:space="preserve">It is crucial to remember that </w:t>
      </w:r>
      <w:r w:rsidR="00B713B7" w:rsidRPr="009A60C6">
        <w:rPr>
          <w:noProof/>
          <w:lang w:val="en-GB"/>
        </w:rPr>
        <w:t>communities, groups and, where appropriate, individuals whose intangible cultural heritage is concerned are essential participants at all stages of the identification, inventorying, preparation, elaboration and submission of nominations, in the promotion of visibility of intangible cultural heritage and awareness of its significance and in the implementation of safeguarding measures.</w:t>
      </w:r>
      <w:r w:rsidRPr="009A60C6">
        <w:rPr>
          <w:rStyle w:val="FootnoteReference"/>
          <w:lang w:val="en-GB"/>
        </w:rPr>
        <w:footnoteReference w:id="227"/>
      </w:r>
      <w:r w:rsidRPr="009A60C6">
        <w:rPr>
          <w:lang w:val="en-GB"/>
        </w:rPr>
        <w:t xml:space="preserve"> </w:t>
      </w:r>
      <w:r w:rsidR="007D7998" w:rsidRPr="00826C98">
        <w:rPr>
          <w:lang w:val="en-GB"/>
        </w:rPr>
        <w:t xml:space="preserve">This point is to </w:t>
      </w:r>
      <w:r w:rsidR="007D7998" w:rsidRPr="009A60C6">
        <w:rPr>
          <w:noProof/>
          <w:lang w:val="en-GB"/>
        </w:rPr>
        <w:t>be taken</w:t>
      </w:r>
      <w:r w:rsidR="007D7998" w:rsidRPr="00826C98">
        <w:rPr>
          <w:lang w:val="en-GB"/>
        </w:rPr>
        <w:t xml:space="preserve"> very seriously: </w:t>
      </w:r>
      <w:r w:rsidRPr="00826C98">
        <w:rPr>
          <w:lang w:val="en-GB"/>
        </w:rPr>
        <w:t xml:space="preserve">many nominations that resulted in </w:t>
      </w:r>
      <w:r w:rsidR="007D7998" w:rsidRPr="00826C98">
        <w:rPr>
          <w:lang w:val="en-GB"/>
        </w:rPr>
        <w:t>negative recommendations failed to meet this requirement.</w:t>
      </w:r>
    </w:p>
    <w:p w:rsidR="007D7998" w:rsidRPr="00826C98" w:rsidRDefault="007D7998" w:rsidP="00FE0ECA">
      <w:pPr>
        <w:pStyle w:val="Soustitre"/>
        <w:rPr>
          <w:lang w:val="en-GB"/>
        </w:rPr>
      </w:pPr>
      <w:r w:rsidRPr="00826C98">
        <w:rPr>
          <w:noProof w:val="0"/>
          <w:lang w:val="en-GB"/>
        </w:rPr>
        <w:t xml:space="preserve">4.a. </w:t>
      </w:r>
      <w:r w:rsidR="008205B5" w:rsidRPr="00826C98">
        <w:rPr>
          <w:noProof w:val="0"/>
          <w:lang w:val="en-GB"/>
        </w:rPr>
        <w:tab/>
      </w:r>
      <w:r w:rsidRPr="00826C98">
        <w:rPr>
          <w:noProof w:val="0"/>
          <w:lang w:val="en-GB"/>
        </w:rPr>
        <w:t>Participation of communities, groups and individuals</w:t>
      </w:r>
    </w:p>
    <w:p w:rsidR="007D7998" w:rsidRPr="00826C98" w:rsidRDefault="007D7998" w:rsidP="001C1F47">
      <w:pPr>
        <w:pStyle w:val="Texte1"/>
        <w:rPr>
          <w:lang w:val="en-GB"/>
        </w:rPr>
      </w:pPr>
      <w:r w:rsidRPr="00826C98">
        <w:rPr>
          <w:lang w:val="en-GB"/>
        </w:rPr>
        <w:t xml:space="preserve">The nomination file does not indicate how the townspeople of Zabra participated in developing the nomination; in fact, from the statement in the initial nomination </w:t>
      </w:r>
      <w:r w:rsidRPr="009A60C6">
        <w:rPr>
          <w:noProof/>
          <w:lang w:val="en-GB"/>
        </w:rPr>
        <w:t>file</w:t>
      </w:r>
      <w:r w:rsidRPr="00826C98">
        <w:rPr>
          <w:lang w:val="en-GB"/>
        </w:rPr>
        <w:t xml:space="preserve"> it seems they </w:t>
      </w:r>
      <w:r w:rsidRPr="009A60C6">
        <w:rPr>
          <w:noProof/>
          <w:lang w:val="en-GB"/>
        </w:rPr>
        <w:t>were not consulted</w:t>
      </w:r>
      <w:r w:rsidRPr="00826C98">
        <w:rPr>
          <w:lang w:val="en-GB"/>
        </w:rPr>
        <w:t xml:space="preserve">, although they may have been </w:t>
      </w:r>
      <w:r w:rsidRPr="009A60C6">
        <w:rPr>
          <w:noProof/>
          <w:lang w:val="en-GB"/>
        </w:rPr>
        <w:t>pleased at</w:t>
      </w:r>
      <w:r w:rsidRPr="00826C98">
        <w:rPr>
          <w:lang w:val="en-GB"/>
        </w:rPr>
        <w:t xml:space="preserve"> the announcement.</w:t>
      </w:r>
      <w:r w:rsidR="00B713B7" w:rsidRPr="009A60C6">
        <w:rPr>
          <w:lang w:val="en-GB"/>
        </w:rPr>
        <w:t xml:space="preserve"> </w:t>
      </w:r>
      <w:r w:rsidR="00D43C69" w:rsidRPr="00826C98">
        <w:rPr>
          <w:lang w:val="en-GB"/>
        </w:rPr>
        <w:t xml:space="preserve">States also need to describe </w:t>
      </w:r>
      <w:r w:rsidR="00B713B7" w:rsidRPr="009A60C6">
        <w:rPr>
          <w:szCs w:val="20"/>
          <w:lang w:val="en-GB"/>
        </w:rPr>
        <w:t xml:space="preserve">the nature and quality of </w:t>
      </w:r>
      <w:r w:rsidR="00D43C69" w:rsidRPr="00826C98">
        <w:rPr>
          <w:szCs w:val="20"/>
          <w:lang w:val="en-GB"/>
        </w:rPr>
        <w:t xml:space="preserve">community </w:t>
      </w:r>
      <w:r w:rsidR="00B713B7" w:rsidRPr="009A60C6">
        <w:rPr>
          <w:szCs w:val="20"/>
          <w:lang w:val="en-GB"/>
        </w:rPr>
        <w:t>participation.</w:t>
      </w:r>
      <w:r w:rsidR="00B713B7" w:rsidRPr="009A60C6">
        <w:rPr>
          <w:rStyle w:val="FootnoteReference"/>
          <w:szCs w:val="20"/>
          <w:lang w:val="en-GB"/>
        </w:rPr>
        <w:footnoteReference w:id="228"/>
      </w:r>
    </w:p>
    <w:p w:rsidR="007D7998" w:rsidRPr="00826C98" w:rsidRDefault="007D7998" w:rsidP="001C1F47">
      <w:pPr>
        <w:pStyle w:val="Texte1"/>
        <w:rPr>
          <w:lang w:val="en-GB"/>
        </w:rPr>
      </w:pPr>
      <w:r w:rsidRPr="00826C98">
        <w:rPr>
          <w:lang w:val="en-GB"/>
        </w:rPr>
        <w:t>The use of the term ‘World Intangible Heritage’ means that those who prepared the file have not fully understood the aims of the Intangible Heritage Convention. The use of the term ‘Masterpieces’ is equally problematic; this reference to an earlier approach to ICH gives some background to the problematic nature of the file in general.</w:t>
      </w:r>
    </w:p>
    <w:p w:rsidR="007D7998" w:rsidRPr="00826C98" w:rsidRDefault="007D7998" w:rsidP="001C1F47">
      <w:pPr>
        <w:pStyle w:val="Texte1"/>
        <w:rPr>
          <w:lang w:val="en-GB"/>
        </w:rPr>
      </w:pPr>
      <w:r w:rsidRPr="00826C98">
        <w:rPr>
          <w:lang w:val="en-GB"/>
        </w:rPr>
        <w:t xml:space="preserve">The Lists mentioned are </w:t>
      </w:r>
      <w:r w:rsidR="000178D3" w:rsidRPr="00826C98">
        <w:rPr>
          <w:lang w:val="en-GB"/>
        </w:rPr>
        <w:t>L</w:t>
      </w:r>
      <w:r w:rsidRPr="00826C98">
        <w:rPr>
          <w:lang w:val="en-GB"/>
        </w:rPr>
        <w:t xml:space="preserve">ists of the Convention, not of UNESCO. UNESCO does not inscribe; it manages the Lists at the request of the Committee, so in more casual speech they might incidentally be referred to as UNESCO Lists, but in a nomination file </w:t>
      </w:r>
      <w:r w:rsidRPr="009A60C6">
        <w:rPr>
          <w:noProof/>
          <w:lang w:val="en-GB"/>
        </w:rPr>
        <w:t>and in</w:t>
      </w:r>
      <w:r w:rsidRPr="00826C98">
        <w:rPr>
          <w:lang w:val="en-GB"/>
        </w:rPr>
        <w:t xml:space="preserve"> official publications it is better to speak about the </w:t>
      </w:r>
      <w:r w:rsidR="000178D3" w:rsidRPr="00826C98">
        <w:rPr>
          <w:lang w:val="en-GB"/>
        </w:rPr>
        <w:t>L</w:t>
      </w:r>
      <w:r w:rsidRPr="00826C98">
        <w:rPr>
          <w:lang w:val="en-GB"/>
        </w:rPr>
        <w:t>ists of the Convention.</w:t>
      </w:r>
    </w:p>
    <w:p w:rsidR="007D7998" w:rsidRPr="00826C98" w:rsidRDefault="007D7998" w:rsidP="00FE0ECA">
      <w:pPr>
        <w:pStyle w:val="Soustitre"/>
        <w:rPr>
          <w:lang w:val="en-GB"/>
        </w:rPr>
      </w:pPr>
      <w:r w:rsidRPr="00826C98">
        <w:rPr>
          <w:noProof w:val="0"/>
          <w:lang w:val="en-GB"/>
        </w:rPr>
        <w:t xml:space="preserve">4.b. </w:t>
      </w:r>
      <w:r w:rsidR="008205B5" w:rsidRPr="00826C98">
        <w:rPr>
          <w:noProof w:val="0"/>
          <w:lang w:val="en-GB"/>
        </w:rPr>
        <w:tab/>
      </w:r>
      <w:r w:rsidRPr="00826C98">
        <w:rPr>
          <w:noProof w:val="0"/>
          <w:lang w:val="en-GB"/>
        </w:rPr>
        <w:t>Free, prior and informed consent</w:t>
      </w:r>
    </w:p>
    <w:p w:rsidR="00B713B7" w:rsidRPr="009A60C6" w:rsidRDefault="007D7998" w:rsidP="009A60C6">
      <w:pPr>
        <w:pStyle w:val="Texte1"/>
        <w:rPr>
          <w:szCs w:val="20"/>
          <w:lang w:val="en-GB"/>
        </w:rPr>
      </w:pPr>
      <w:r w:rsidRPr="00826C98">
        <w:rPr>
          <w:lang w:val="en-GB"/>
        </w:rPr>
        <w:t xml:space="preserve">The consent of communities for the content of the nomination and its submission must come from representatives of the community concerned, in other words, the townspeople of Zabra or their </w:t>
      </w:r>
      <w:r w:rsidRPr="00826C98">
        <w:rPr>
          <w:i/>
          <w:iCs/>
          <w:lang w:val="en-GB"/>
        </w:rPr>
        <w:t>bona fide</w:t>
      </w:r>
      <w:r w:rsidRPr="00826C98">
        <w:rPr>
          <w:lang w:val="en-GB"/>
        </w:rPr>
        <w:t xml:space="preserve"> representatives. The file only mentions the consent of the Mayor, who from the file does not seem to have a mandate for preparing or submitting the file from the community concerned. </w:t>
      </w:r>
      <w:r w:rsidR="00656DD4" w:rsidRPr="00826C98">
        <w:rPr>
          <w:szCs w:val="20"/>
          <w:lang w:val="en-GB"/>
        </w:rPr>
        <w:t xml:space="preserve">The state needs to show </w:t>
      </w:r>
      <w:r w:rsidR="00B713B7" w:rsidRPr="009A60C6">
        <w:rPr>
          <w:noProof/>
          <w:szCs w:val="20"/>
          <w:lang w:val="en-GB"/>
        </w:rPr>
        <w:t>background</w:t>
      </w:r>
      <w:r w:rsidR="00B713B7" w:rsidRPr="009A60C6">
        <w:rPr>
          <w:szCs w:val="20"/>
          <w:lang w:val="en-GB"/>
        </w:rPr>
        <w:t xml:space="preserve"> of mediators or actors </w:t>
      </w:r>
      <w:r w:rsidR="00656DD4" w:rsidRPr="00826C98">
        <w:rPr>
          <w:szCs w:val="20"/>
          <w:lang w:val="en-GB"/>
        </w:rPr>
        <w:t xml:space="preserve">representing the community and </w:t>
      </w:r>
      <w:r w:rsidR="00656DD4" w:rsidRPr="009A60C6">
        <w:rPr>
          <w:noProof/>
          <w:szCs w:val="20"/>
          <w:lang w:val="en-GB"/>
        </w:rPr>
        <w:t>explain</w:t>
      </w:r>
      <w:r w:rsidR="00656DD4" w:rsidRPr="00826C98">
        <w:rPr>
          <w:szCs w:val="20"/>
          <w:lang w:val="en-GB"/>
        </w:rPr>
        <w:t xml:space="preserve"> their </w:t>
      </w:r>
      <w:r w:rsidR="00B713B7" w:rsidRPr="009A60C6">
        <w:rPr>
          <w:szCs w:val="20"/>
          <w:lang w:val="en-GB"/>
        </w:rPr>
        <w:t>roles in the preparation of the nomination.</w:t>
      </w:r>
      <w:r w:rsidR="00B713B7" w:rsidRPr="009A60C6">
        <w:rPr>
          <w:rStyle w:val="FootnoteReference"/>
          <w:szCs w:val="20"/>
          <w:lang w:val="en-GB"/>
        </w:rPr>
        <w:footnoteReference w:id="229"/>
      </w:r>
    </w:p>
    <w:p w:rsidR="007D7998" w:rsidRPr="009A60C6" w:rsidRDefault="007D7998" w:rsidP="00810D19">
      <w:pPr>
        <w:pStyle w:val="Texte1"/>
        <w:rPr>
          <w:szCs w:val="20"/>
          <w:lang w:val="en-GB"/>
        </w:rPr>
      </w:pPr>
      <w:r w:rsidRPr="00826C98">
        <w:rPr>
          <w:lang w:val="en-GB"/>
        </w:rPr>
        <w:t>It is unclear what the ‘meetings’ referred to were about and who attended them.</w:t>
      </w:r>
    </w:p>
    <w:p w:rsidR="007D7998" w:rsidRPr="00826C98" w:rsidRDefault="007D7998" w:rsidP="00FE0ECA">
      <w:pPr>
        <w:pStyle w:val="Soustitre"/>
        <w:rPr>
          <w:lang w:val="en-GB"/>
        </w:rPr>
      </w:pPr>
      <w:r w:rsidRPr="00826C98">
        <w:rPr>
          <w:noProof w:val="0"/>
          <w:lang w:val="en-GB"/>
        </w:rPr>
        <w:lastRenderedPageBreak/>
        <w:t xml:space="preserve">4.c. </w:t>
      </w:r>
      <w:r w:rsidR="008205B5" w:rsidRPr="00826C98">
        <w:rPr>
          <w:noProof w:val="0"/>
          <w:lang w:val="en-GB"/>
        </w:rPr>
        <w:tab/>
      </w:r>
      <w:r w:rsidRPr="00826C98">
        <w:rPr>
          <w:noProof w:val="0"/>
          <w:lang w:val="en-GB"/>
        </w:rPr>
        <w:t>Respect for customary practices governing access to the element</w:t>
      </w:r>
    </w:p>
    <w:p w:rsidR="007D7998" w:rsidRPr="00826C98" w:rsidRDefault="007D7998" w:rsidP="001C1F47">
      <w:pPr>
        <w:pStyle w:val="Texte1"/>
        <w:rPr>
          <w:lang w:val="en-GB"/>
        </w:rPr>
      </w:pPr>
      <w:r w:rsidRPr="00826C98">
        <w:rPr>
          <w:lang w:val="en-GB"/>
        </w:rPr>
        <w:t>The ‘unknown authentic function’ of the element is a problematic concept as authenticity is not important in determining the function or value of ICH under the Convention (see above). Aspects of the element unknown to researchers (including its function) have very little to do with customary limitations on access.</w:t>
      </w:r>
    </w:p>
    <w:p w:rsidR="007D7998" w:rsidRPr="00826C98" w:rsidRDefault="007D7998" w:rsidP="001C1F47">
      <w:pPr>
        <w:pStyle w:val="Texte1"/>
        <w:rPr>
          <w:lang w:val="en-GB"/>
        </w:rPr>
      </w:pPr>
      <w:r w:rsidRPr="00826C98">
        <w:rPr>
          <w:lang w:val="en-GB"/>
        </w:rPr>
        <w:t xml:space="preserve">Customary practices can only be found and adequately described with the active involvement of appropriately selected community members. Since the community was at best only partially involved in preparing this nomination, any information given here would </w:t>
      </w:r>
      <w:r w:rsidRPr="009A60C6">
        <w:rPr>
          <w:noProof/>
          <w:lang w:val="en-GB"/>
        </w:rPr>
        <w:t>be viewed</w:t>
      </w:r>
      <w:r w:rsidRPr="00826C98">
        <w:rPr>
          <w:lang w:val="en-GB"/>
        </w:rPr>
        <w:t xml:space="preserve"> as doubtful </w:t>
      </w:r>
      <w:r w:rsidRPr="009A60C6">
        <w:rPr>
          <w:noProof/>
          <w:lang w:val="en-GB"/>
        </w:rPr>
        <w:t>in terms of</w:t>
      </w:r>
      <w:r w:rsidRPr="00826C98">
        <w:rPr>
          <w:lang w:val="en-GB"/>
        </w:rPr>
        <w:t xml:space="preserve"> accuracy.</w:t>
      </w:r>
    </w:p>
    <w:p w:rsidR="007D7998" w:rsidRPr="00826C98" w:rsidRDefault="007D7998" w:rsidP="003F737C">
      <w:pPr>
        <w:pStyle w:val="Texte1"/>
        <w:rPr>
          <w:lang w:val="en-GB"/>
        </w:rPr>
      </w:pPr>
      <w:r w:rsidRPr="00826C98">
        <w:rPr>
          <w:lang w:val="en-GB"/>
        </w:rPr>
        <w:t xml:space="preserve">Participants should be encouraged to ask how local girls and families </w:t>
      </w:r>
      <w:r w:rsidRPr="009A60C6">
        <w:rPr>
          <w:noProof/>
          <w:lang w:val="en-GB"/>
        </w:rPr>
        <w:t>are selected</w:t>
      </w:r>
      <w:r w:rsidRPr="00826C98">
        <w:rPr>
          <w:lang w:val="en-GB"/>
        </w:rPr>
        <w:t xml:space="preserve"> for involvement in the </w:t>
      </w:r>
      <w:r w:rsidRPr="009A60C6">
        <w:rPr>
          <w:noProof/>
          <w:lang w:val="en-GB"/>
        </w:rPr>
        <w:t>procession</w:t>
      </w:r>
      <w:r w:rsidRPr="00826C98">
        <w:rPr>
          <w:lang w:val="en-GB"/>
        </w:rPr>
        <w:t xml:space="preserve">, and whether the selection process is open or secret. Also, the houses visited are private, so not all people following the procession would be invited inside or to the yard </w:t>
      </w:r>
      <w:r w:rsidR="008B3E18" w:rsidRPr="009A60C6">
        <w:rPr>
          <w:noProof/>
          <w:lang w:val="en-GB"/>
        </w:rPr>
        <w:t>afterward</w:t>
      </w:r>
      <w:r w:rsidRPr="00826C98">
        <w:rPr>
          <w:lang w:val="en-GB"/>
        </w:rPr>
        <w:t xml:space="preserve">. </w:t>
      </w:r>
      <w:r w:rsidR="00B713B7" w:rsidRPr="009A60C6">
        <w:rPr>
          <w:lang w:val="en-GB"/>
        </w:rPr>
        <w:t xml:space="preserve">If indeed there are </w:t>
      </w:r>
      <w:r w:rsidR="00B713B7" w:rsidRPr="009A60C6">
        <w:rPr>
          <w:szCs w:val="20"/>
          <w:lang w:val="en-GB"/>
        </w:rPr>
        <w:t xml:space="preserve">customary </w:t>
      </w:r>
      <w:r w:rsidR="00B713B7" w:rsidRPr="009A60C6">
        <w:rPr>
          <w:snapToGrid w:val="0"/>
          <w:szCs w:val="20"/>
          <w:lang w:val="en-GB" w:eastAsia="en-US"/>
        </w:rPr>
        <w:t>practices</w:t>
      </w:r>
      <w:r w:rsidR="00B713B7" w:rsidRPr="009A60C6">
        <w:rPr>
          <w:szCs w:val="20"/>
          <w:lang w:val="en-GB"/>
        </w:rPr>
        <w:t xml:space="preserve"> governing access to specific aspects of the element, the file needs to specify what measures will be taken to respect such customary restrictions (Article 13 of the Convention).</w:t>
      </w:r>
      <w:r w:rsidRPr="00826C98">
        <w:rPr>
          <w:lang w:val="en-GB"/>
        </w:rPr>
        <w:t xml:space="preserve">These issues </w:t>
      </w:r>
      <w:r w:rsidRPr="009A60C6">
        <w:rPr>
          <w:noProof/>
          <w:lang w:val="en-GB"/>
        </w:rPr>
        <w:t>are dealt</w:t>
      </w:r>
      <w:r w:rsidRPr="00826C98">
        <w:rPr>
          <w:lang w:val="en-GB"/>
        </w:rPr>
        <w:t xml:space="preserve"> with in the final nomination file.</w:t>
      </w:r>
    </w:p>
    <w:p w:rsidR="007D7998" w:rsidRPr="00826C98" w:rsidRDefault="007D7998" w:rsidP="00FE0ECA">
      <w:pPr>
        <w:pStyle w:val="Soustitre"/>
        <w:rPr>
          <w:lang w:val="en-GB"/>
        </w:rPr>
      </w:pPr>
      <w:r w:rsidRPr="00826C98">
        <w:rPr>
          <w:noProof w:val="0"/>
          <w:lang w:val="en-GB"/>
        </w:rPr>
        <w:t>4.d.</w:t>
      </w:r>
      <w:r w:rsidRPr="00826C98">
        <w:rPr>
          <w:noProof w:val="0"/>
          <w:lang w:val="en-GB"/>
        </w:rPr>
        <w:tab/>
        <w:t>Concerned community organization(s) or representative(s)</w:t>
      </w:r>
    </w:p>
    <w:p w:rsidR="007D7998" w:rsidRPr="00826C98" w:rsidRDefault="007D7998" w:rsidP="001C1F47">
      <w:pPr>
        <w:pStyle w:val="Texte1"/>
        <w:rPr>
          <w:lang w:val="en-GB"/>
        </w:rPr>
      </w:pPr>
      <w:r w:rsidRPr="00826C98">
        <w:rPr>
          <w:lang w:val="en-GB"/>
        </w:rPr>
        <w:t xml:space="preserve">The Department of Culture cannot be the contact for community representatives. Without a legitimate community </w:t>
      </w:r>
      <w:r w:rsidRPr="009A60C6">
        <w:rPr>
          <w:noProof/>
          <w:lang w:val="en-GB"/>
        </w:rPr>
        <w:t>organization</w:t>
      </w:r>
      <w:r w:rsidRPr="00826C98">
        <w:rPr>
          <w:lang w:val="en-GB"/>
        </w:rPr>
        <w:t xml:space="preserve">, or </w:t>
      </w:r>
      <w:r w:rsidRPr="009A60C6">
        <w:rPr>
          <w:noProof/>
          <w:lang w:val="en-GB"/>
        </w:rPr>
        <w:t>a number of</w:t>
      </w:r>
      <w:r w:rsidRPr="00826C98">
        <w:rPr>
          <w:lang w:val="en-GB"/>
        </w:rPr>
        <w:t xml:space="preserve"> community representatives, named in this section the file cannot be accepted. Representatives from a community have to be acceptable to the practitioners; if there is no community-based </w:t>
      </w:r>
      <w:r w:rsidRPr="009A60C6">
        <w:rPr>
          <w:noProof/>
          <w:lang w:val="en-GB"/>
        </w:rPr>
        <w:t>organization</w:t>
      </w:r>
      <w:r w:rsidRPr="00826C98">
        <w:rPr>
          <w:lang w:val="en-GB"/>
        </w:rPr>
        <w:t xml:space="preserve"> that can speak in the name of the community a solution should </w:t>
      </w:r>
      <w:r w:rsidRPr="009A60C6">
        <w:rPr>
          <w:noProof/>
          <w:lang w:val="en-GB"/>
        </w:rPr>
        <w:t>be found</w:t>
      </w:r>
      <w:r w:rsidRPr="00826C98">
        <w:rPr>
          <w:lang w:val="en-GB"/>
        </w:rPr>
        <w:t xml:space="preserve"> regarding the selection of representatives before submission of the nomination file.</w:t>
      </w:r>
    </w:p>
    <w:p w:rsidR="007D7998" w:rsidRPr="009A60C6" w:rsidRDefault="007D7998" w:rsidP="00FE0ECA">
      <w:pPr>
        <w:pStyle w:val="Heading3"/>
        <w:rPr>
          <w:color w:val="auto"/>
          <w:lang w:val="en-GB"/>
        </w:rPr>
      </w:pPr>
      <w:r w:rsidRPr="009A60C6">
        <w:rPr>
          <w:color w:val="auto"/>
          <w:lang w:val="en-GB"/>
        </w:rPr>
        <w:t>5. Inclusion on an inventory (Criterion R.5)</w:t>
      </w:r>
    </w:p>
    <w:p w:rsidR="0006470E" w:rsidRPr="009A60C6" w:rsidRDefault="007D7998" w:rsidP="009A60C6">
      <w:pPr>
        <w:pStyle w:val="Texte1"/>
        <w:rPr>
          <w:szCs w:val="20"/>
          <w:lang w:val="en-GB"/>
        </w:rPr>
      </w:pPr>
      <w:r w:rsidRPr="008B3E18">
        <w:rPr>
          <w:szCs w:val="20"/>
          <w:lang w:val="en-GB"/>
        </w:rPr>
        <w:t xml:space="preserve">More information needs to </w:t>
      </w:r>
      <w:r w:rsidRPr="009A60C6">
        <w:rPr>
          <w:noProof/>
          <w:szCs w:val="20"/>
          <w:lang w:val="en-GB"/>
        </w:rPr>
        <w:t>be provided</w:t>
      </w:r>
      <w:r w:rsidRPr="008B3E18">
        <w:rPr>
          <w:szCs w:val="20"/>
          <w:lang w:val="en-GB"/>
        </w:rPr>
        <w:t xml:space="preserve"> regarding the nature of this inventory, its name, the name of the element as inscribed on it, a reference number for the entry, the date of the entry and so on. </w:t>
      </w:r>
      <w:r w:rsidR="00656DD4" w:rsidRPr="008B3E18">
        <w:rPr>
          <w:szCs w:val="20"/>
          <w:lang w:val="en-GB"/>
        </w:rPr>
        <w:t xml:space="preserve">No extract </w:t>
      </w:r>
      <w:r w:rsidR="00656DD4" w:rsidRPr="009A60C6">
        <w:rPr>
          <w:noProof/>
          <w:szCs w:val="20"/>
          <w:lang w:val="en-GB"/>
        </w:rPr>
        <w:t>is provided</w:t>
      </w:r>
      <w:r w:rsidR="00656DD4" w:rsidRPr="008B3E18">
        <w:rPr>
          <w:szCs w:val="20"/>
          <w:lang w:val="en-GB"/>
        </w:rPr>
        <w:t>.</w:t>
      </w:r>
    </w:p>
    <w:p w:rsidR="00B713B7" w:rsidRPr="009A60C6" w:rsidRDefault="00B713B7" w:rsidP="009A60C6">
      <w:pPr>
        <w:pStyle w:val="Texte1"/>
        <w:rPr>
          <w:szCs w:val="20"/>
          <w:lang w:val="en-GB"/>
        </w:rPr>
      </w:pPr>
      <w:r w:rsidRPr="009A60C6">
        <w:rPr>
          <w:szCs w:val="20"/>
          <w:lang w:val="en-GB"/>
        </w:rPr>
        <w:t xml:space="preserve">The name of an element may perhaps be understood to constitute its </w:t>
      </w:r>
      <w:r w:rsidRPr="009A60C6">
        <w:rPr>
          <w:i/>
          <w:iCs/>
          <w:szCs w:val="20"/>
          <w:lang w:val="en-GB"/>
        </w:rPr>
        <w:t>identification</w:t>
      </w:r>
      <w:r w:rsidRPr="009A60C6">
        <w:rPr>
          <w:szCs w:val="20"/>
          <w:lang w:val="en-GB"/>
        </w:rPr>
        <w:t xml:space="preserve">, but Article 11 of the Convention also requires that the element </w:t>
      </w:r>
      <w:r w:rsidRPr="009A60C6">
        <w:rPr>
          <w:noProof/>
          <w:szCs w:val="20"/>
          <w:lang w:val="en-GB"/>
        </w:rPr>
        <w:t>be</w:t>
      </w:r>
      <w:r w:rsidRPr="009A60C6">
        <w:rPr>
          <w:szCs w:val="20"/>
          <w:lang w:val="en-GB"/>
        </w:rPr>
        <w:t xml:space="preserve"> </w:t>
      </w:r>
      <w:r w:rsidRPr="009A60C6">
        <w:rPr>
          <w:i/>
          <w:iCs/>
          <w:szCs w:val="20"/>
          <w:lang w:val="en-GB"/>
        </w:rPr>
        <w:t>defined</w:t>
      </w:r>
      <w:r w:rsidRPr="009A60C6">
        <w:rPr>
          <w:szCs w:val="20"/>
          <w:lang w:val="en-GB"/>
        </w:rPr>
        <w:t xml:space="preserve">. </w:t>
      </w:r>
      <w:r w:rsidR="00656DD4" w:rsidRPr="009A60C6">
        <w:rPr>
          <w:szCs w:val="20"/>
          <w:lang w:val="en-GB"/>
        </w:rPr>
        <w:t xml:space="preserve">States need to make sure that </w:t>
      </w:r>
      <w:r w:rsidRPr="009A60C6">
        <w:rPr>
          <w:szCs w:val="20"/>
          <w:lang w:val="en-GB"/>
        </w:rPr>
        <w:t>their inventorying efforts go beyond simply listing.</w:t>
      </w:r>
      <w:r w:rsidRPr="009A60C6">
        <w:rPr>
          <w:rStyle w:val="FootnoteReference"/>
          <w:szCs w:val="20"/>
          <w:lang w:val="en-GB"/>
        </w:rPr>
        <w:footnoteReference w:id="230"/>
      </w:r>
    </w:p>
    <w:p w:rsidR="007D7998" w:rsidRPr="00826C98" w:rsidRDefault="007D7998" w:rsidP="009A60C6">
      <w:pPr>
        <w:pStyle w:val="Texte1"/>
        <w:rPr>
          <w:lang w:val="en-GB"/>
        </w:rPr>
      </w:pPr>
      <w:r w:rsidRPr="00826C98">
        <w:rPr>
          <w:lang w:val="en-GB"/>
        </w:rPr>
        <w:t xml:space="preserve">Information also needs to be provided about the compliance of the inventory with Articles 11 and 12 of the Convention. People from Zabra should not just have access to the inventory entry as </w:t>
      </w:r>
      <w:r w:rsidRPr="009A60C6">
        <w:rPr>
          <w:szCs w:val="20"/>
          <w:lang w:val="en-GB"/>
        </w:rPr>
        <w:t>website</w:t>
      </w:r>
      <w:r w:rsidRPr="00826C98">
        <w:rPr>
          <w:lang w:val="en-GB"/>
        </w:rPr>
        <w:t xml:space="preserve"> </w:t>
      </w:r>
      <w:r w:rsidRPr="009A60C6">
        <w:rPr>
          <w:noProof/>
          <w:lang w:val="en-GB"/>
        </w:rPr>
        <w:t>users, they</w:t>
      </w:r>
      <w:r w:rsidRPr="00826C98">
        <w:rPr>
          <w:lang w:val="en-GB"/>
        </w:rPr>
        <w:t xml:space="preserve"> should have </w:t>
      </w:r>
      <w:r w:rsidRPr="009A60C6">
        <w:rPr>
          <w:noProof/>
          <w:lang w:val="en-GB"/>
        </w:rPr>
        <w:t>been involved</w:t>
      </w:r>
      <w:r w:rsidRPr="00826C98">
        <w:rPr>
          <w:lang w:val="en-GB"/>
        </w:rPr>
        <w:t xml:space="preserve"> in developing the inventory entry, and in particular in defining and identifying the element. </w:t>
      </w:r>
      <w:r w:rsidRPr="009A60C6">
        <w:rPr>
          <w:noProof/>
          <w:lang w:val="en-GB"/>
        </w:rPr>
        <w:t>This is</w:t>
      </w:r>
      <w:r w:rsidRPr="00826C98">
        <w:rPr>
          <w:lang w:val="en-GB"/>
        </w:rPr>
        <w:t xml:space="preserve"> evident in the final nomination.</w:t>
      </w:r>
    </w:p>
    <w:p w:rsidR="00B713B7" w:rsidRPr="009A60C6" w:rsidRDefault="00B713B7" w:rsidP="009A60C6">
      <w:pPr>
        <w:pStyle w:val="Texte1"/>
        <w:rPr>
          <w:szCs w:val="20"/>
          <w:lang w:val="en-GB"/>
        </w:rPr>
      </w:pPr>
      <w:r w:rsidRPr="009A60C6">
        <w:rPr>
          <w:szCs w:val="20"/>
          <w:lang w:val="en-GB"/>
        </w:rPr>
        <w:t xml:space="preserve">Information is also to </w:t>
      </w:r>
      <w:r w:rsidRPr="009A60C6">
        <w:rPr>
          <w:noProof/>
          <w:szCs w:val="20"/>
          <w:lang w:val="en-GB"/>
        </w:rPr>
        <w:t>be provided</w:t>
      </w:r>
      <w:r w:rsidRPr="009A60C6">
        <w:rPr>
          <w:szCs w:val="20"/>
          <w:lang w:val="en-GB"/>
        </w:rPr>
        <w:t xml:space="preserve"> on the regular update of the inventory – this is missing. </w:t>
      </w:r>
      <w:r w:rsidR="00656DD4" w:rsidRPr="009A60C6">
        <w:rPr>
          <w:szCs w:val="20"/>
          <w:lang w:val="en-GB"/>
        </w:rPr>
        <w:t xml:space="preserve">It is important to remember that </w:t>
      </w:r>
      <w:r w:rsidRPr="009A60C6">
        <w:rPr>
          <w:szCs w:val="20"/>
          <w:lang w:val="en-GB"/>
        </w:rPr>
        <w:t xml:space="preserve">the involvement of communities in </w:t>
      </w:r>
      <w:r w:rsidR="00656DD4" w:rsidRPr="009A60C6">
        <w:rPr>
          <w:szCs w:val="20"/>
          <w:lang w:val="en-GB"/>
        </w:rPr>
        <w:t xml:space="preserve">the </w:t>
      </w:r>
      <w:r w:rsidRPr="009A60C6">
        <w:rPr>
          <w:szCs w:val="20"/>
          <w:lang w:val="en-GB"/>
        </w:rPr>
        <w:t xml:space="preserve">elaboration and periodic updating of the inventory does constitute an obligation and must </w:t>
      </w:r>
      <w:r w:rsidRPr="009A60C6">
        <w:rPr>
          <w:noProof/>
          <w:szCs w:val="20"/>
          <w:lang w:val="en-GB"/>
        </w:rPr>
        <w:t>be clearly described</w:t>
      </w:r>
      <w:r w:rsidRPr="009A60C6">
        <w:rPr>
          <w:szCs w:val="20"/>
          <w:lang w:val="en-GB"/>
        </w:rPr>
        <w:t xml:space="preserve"> in the text of the nomination</w:t>
      </w:r>
      <w:r w:rsidR="0073580A">
        <w:rPr>
          <w:szCs w:val="20"/>
          <w:lang w:val="en-GB"/>
        </w:rPr>
        <w:t>.</w:t>
      </w:r>
      <w:r w:rsidRPr="009A60C6">
        <w:rPr>
          <w:rStyle w:val="FootnoteReference"/>
          <w:szCs w:val="20"/>
          <w:lang w:val="en-GB"/>
        </w:rPr>
        <w:footnoteReference w:id="231"/>
      </w:r>
    </w:p>
    <w:p w:rsidR="007D7998" w:rsidRPr="009A60C6" w:rsidRDefault="007D7998" w:rsidP="00FE0ECA">
      <w:pPr>
        <w:pStyle w:val="Heading3"/>
        <w:rPr>
          <w:color w:val="auto"/>
          <w:lang w:val="en-GB"/>
        </w:rPr>
      </w:pPr>
      <w:r w:rsidRPr="009A60C6">
        <w:rPr>
          <w:color w:val="auto"/>
          <w:lang w:val="en-GB"/>
        </w:rPr>
        <w:lastRenderedPageBreak/>
        <w:t>6. Documentation</w:t>
      </w:r>
    </w:p>
    <w:p w:rsidR="007D7998" w:rsidRPr="00826C98" w:rsidRDefault="007D7998" w:rsidP="001C1F47">
      <w:pPr>
        <w:pStyle w:val="Texte1"/>
        <w:rPr>
          <w:lang w:val="en-GB"/>
        </w:rPr>
      </w:pPr>
      <w:r w:rsidRPr="00826C98">
        <w:rPr>
          <w:lang w:val="en-GB"/>
        </w:rPr>
        <w:t xml:space="preserve">This section contains too many </w:t>
      </w:r>
      <w:r w:rsidRPr="009A60C6">
        <w:rPr>
          <w:noProof/>
          <w:lang w:val="en-GB"/>
        </w:rPr>
        <w:t>photos</w:t>
      </w:r>
      <w:r w:rsidRPr="00826C98">
        <w:rPr>
          <w:lang w:val="en-GB"/>
        </w:rPr>
        <w:t xml:space="preserve"> and they concentrate on issues not relevant to </w:t>
      </w:r>
      <w:r w:rsidRPr="009A60C6">
        <w:rPr>
          <w:noProof/>
          <w:lang w:val="en-GB"/>
        </w:rPr>
        <w:t>current</w:t>
      </w:r>
      <w:r w:rsidRPr="00826C98">
        <w:rPr>
          <w:lang w:val="en-GB"/>
        </w:rPr>
        <w:t xml:space="preserve"> practice of the element. There is no video (this is now </w:t>
      </w:r>
      <w:r w:rsidRPr="009A60C6">
        <w:rPr>
          <w:noProof/>
          <w:lang w:val="en-GB"/>
        </w:rPr>
        <w:t>mandatory</w:t>
      </w:r>
      <w:r w:rsidRPr="00826C98">
        <w:rPr>
          <w:lang w:val="en-GB"/>
        </w:rPr>
        <w:t xml:space="preserve"> but the requirement will not </w:t>
      </w:r>
      <w:r w:rsidRPr="009A60C6">
        <w:rPr>
          <w:noProof/>
          <w:lang w:val="en-GB"/>
        </w:rPr>
        <w:t>be enforced</w:t>
      </w:r>
      <w:r w:rsidRPr="00826C98">
        <w:rPr>
          <w:lang w:val="en-GB"/>
        </w:rPr>
        <w:t xml:space="preserve"> until the 2015 round).</w:t>
      </w:r>
    </w:p>
    <w:p w:rsidR="007D7998" w:rsidRPr="00826C98" w:rsidRDefault="007D7998" w:rsidP="001C1F47">
      <w:pPr>
        <w:pStyle w:val="Texte1"/>
        <w:rPr>
          <w:lang w:val="en-GB"/>
        </w:rPr>
      </w:pPr>
      <w:r w:rsidRPr="00826C98">
        <w:rPr>
          <w:lang w:val="en-GB"/>
        </w:rPr>
        <w:t xml:space="preserve">The reproduction of the engraving showing the Meadow of Victory where </w:t>
      </w:r>
      <w:r w:rsidRPr="009A60C6">
        <w:rPr>
          <w:noProof/>
          <w:lang w:val="en-GB"/>
        </w:rPr>
        <w:t>Brymlians</w:t>
      </w:r>
      <w:r w:rsidRPr="00826C98">
        <w:rPr>
          <w:lang w:val="en-GB"/>
        </w:rPr>
        <w:t xml:space="preserve"> once surrendered might give rise to </w:t>
      </w:r>
      <w:r w:rsidRPr="009A60C6">
        <w:rPr>
          <w:noProof/>
          <w:lang w:val="en-GB"/>
        </w:rPr>
        <w:t>discussion</w:t>
      </w:r>
      <w:r w:rsidRPr="00826C98">
        <w:rPr>
          <w:lang w:val="en-GB"/>
        </w:rPr>
        <w:t xml:space="preserve">: what if </w:t>
      </w:r>
      <w:r w:rsidRPr="009A60C6">
        <w:rPr>
          <w:noProof/>
          <w:lang w:val="en-GB"/>
        </w:rPr>
        <w:t>Brymlians</w:t>
      </w:r>
      <w:r w:rsidRPr="00826C98">
        <w:rPr>
          <w:lang w:val="en-GB"/>
        </w:rPr>
        <w:t xml:space="preserve"> are not happy to be reminded of their defeat? </w:t>
      </w:r>
      <w:r w:rsidR="00656DD4" w:rsidRPr="00826C98">
        <w:rPr>
          <w:lang w:val="en-GB"/>
        </w:rPr>
        <w:t xml:space="preserve">It is important to remember that </w:t>
      </w:r>
      <w:r w:rsidRPr="009A60C6">
        <w:rPr>
          <w:szCs w:val="22"/>
          <w:lang w:val="en-GB"/>
        </w:rPr>
        <w:t xml:space="preserve">the requirement of mutual respect among communities, groups and individuals is </w:t>
      </w:r>
      <w:r w:rsidRPr="009A60C6">
        <w:rPr>
          <w:bCs/>
          <w:szCs w:val="22"/>
          <w:lang w:val="en-GB"/>
        </w:rPr>
        <w:t>fundamental</w:t>
      </w:r>
      <w:r w:rsidRPr="009A60C6">
        <w:rPr>
          <w:szCs w:val="22"/>
          <w:lang w:val="en-GB"/>
        </w:rPr>
        <w:t xml:space="preserve"> to the Convention and that inscriptions on the Representative List should encourage dialogue which respects cultural diversity</w:t>
      </w:r>
      <w:r w:rsidR="00656DD4" w:rsidRPr="00826C98">
        <w:rPr>
          <w:szCs w:val="22"/>
          <w:lang w:val="en-GB"/>
        </w:rPr>
        <w:t>.</w:t>
      </w:r>
      <w:r w:rsidR="00656DD4" w:rsidRPr="00826C98">
        <w:rPr>
          <w:rStyle w:val="FootnoteReference"/>
          <w:szCs w:val="22"/>
          <w:lang w:val="en-GB"/>
        </w:rPr>
        <w:footnoteReference w:id="232"/>
      </w:r>
    </w:p>
    <w:p w:rsidR="007D7998" w:rsidRPr="00826C98" w:rsidRDefault="007D7998" w:rsidP="00514935">
      <w:pPr>
        <w:pStyle w:val="Texte1"/>
        <w:rPr>
          <w:lang w:val="en-GB"/>
        </w:rPr>
      </w:pPr>
      <w:r w:rsidRPr="00826C98">
        <w:rPr>
          <w:lang w:val="en-GB"/>
        </w:rPr>
        <w:t xml:space="preserve">Even if the photo does not pose a problem in this regard, what is its relevance? There are too many photos and this reproduction, which </w:t>
      </w:r>
      <w:r w:rsidR="00514935">
        <w:rPr>
          <w:lang w:val="en-GB"/>
        </w:rPr>
        <w:t>clearly</w:t>
      </w:r>
      <w:r w:rsidR="00514935" w:rsidRPr="00826C98">
        <w:rPr>
          <w:lang w:val="en-GB"/>
        </w:rPr>
        <w:t xml:space="preserve"> </w:t>
      </w:r>
      <w:r w:rsidRPr="00826C98">
        <w:rPr>
          <w:lang w:val="en-GB"/>
        </w:rPr>
        <w:t xml:space="preserve">has nothing to do with the element as it </w:t>
      </w:r>
      <w:r w:rsidRPr="009A60C6">
        <w:rPr>
          <w:noProof/>
          <w:lang w:val="en-GB"/>
        </w:rPr>
        <w:t>is practi</w:t>
      </w:r>
      <w:r w:rsidR="008B3E18" w:rsidRPr="009A60C6">
        <w:rPr>
          <w:noProof/>
          <w:lang w:val="en-GB"/>
        </w:rPr>
        <w:t>s</w:t>
      </w:r>
      <w:r w:rsidRPr="009A60C6">
        <w:rPr>
          <w:noProof/>
          <w:lang w:val="en-GB"/>
        </w:rPr>
        <w:t>ed</w:t>
      </w:r>
      <w:r w:rsidRPr="00826C98">
        <w:rPr>
          <w:lang w:val="en-GB"/>
        </w:rPr>
        <w:t xml:space="preserve"> today, would be the first to be removed.</w:t>
      </w:r>
    </w:p>
    <w:p w:rsidR="007D7998" w:rsidRPr="00826C98" w:rsidRDefault="007D7998" w:rsidP="001C1F47">
      <w:pPr>
        <w:pStyle w:val="Texte1"/>
        <w:rPr>
          <w:lang w:val="en-GB"/>
        </w:rPr>
      </w:pPr>
      <w:r w:rsidRPr="00826C98">
        <w:rPr>
          <w:lang w:val="en-GB"/>
        </w:rPr>
        <w:t xml:space="preserve">Cession of rights: All required documentation has to accompany the nomination. In some </w:t>
      </w:r>
      <w:r w:rsidRPr="009A60C6">
        <w:rPr>
          <w:noProof/>
          <w:lang w:val="en-GB"/>
        </w:rPr>
        <w:t>cases</w:t>
      </w:r>
      <w:r w:rsidRPr="00826C98">
        <w:rPr>
          <w:lang w:val="en-GB"/>
        </w:rPr>
        <w:t xml:space="preserve"> the Secretariat may ask for further information to be submitted before a fixed deadline. Files that do not comply with key minimum requirements by this deadline will not be submitted for examination (</w:t>
      </w:r>
      <w:r w:rsidR="00C75550" w:rsidRPr="00826C98">
        <w:rPr>
          <w:lang w:val="en-GB"/>
        </w:rPr>
        <w:t>see General Comments on the Forms ICH-01 and 02 in Unit</w:t>
      </w:r>
      <w:r w:rsidR="009800BA" w:rsidRPr="00826C98">
        <w:rPr>
          <w:lang w:val="en-GB"/>
        </w:rPr>
        <w:t> </w:t>
      </w:r>
      <w:r w:rsidR="00C75550" w:rsidRPr="00826C98">
        <w:rPr>
          <w:lang w:val="en-GB"/>
        </w:rPr>
        <w:t>40</w:t>
      </w:r>
      <w:r w:rsidRPr="00826C98">
        <w:rPr>
          <w:lang w:val="en-GB"/>
        </w:rPr>
        <w:t>).</w:t>
      </w:r>
    </w:p>
    <w:p w:rsidR="00B713B7" w:rsidRPr="00826C98" w:rsidRDefault="007D7998">
      <w:pPr>
        <w:pStyle w:val="Texte1"/>
        <w:rPr>
          <w:lang w:val="en-GB"/>
        </w:rPr>
      </w:pPr>
      <w:r w:rsidRPr="00826C98">
        <w:rPr>
          <w:lang w:val="en-GB"/>
        </w:rPr>
        <w:t>Lists of documentation as in 6.b should be more informative and complete.</w:t>
      </w:r>
      <w:r w:rsidR="00656DD4" w:rsidRPr="00826C98">
        <w:rPr>
          <w:lang w:val="en-GB"/>
        </w:rPr>
        <w:t xml:space="preserve"> No video is attached to the file apparently.</w:t>
      </w:r>
      <w:r w:rsidR="00B713B7" w:rsidRPr="009A60C6">
        <w:rPr>
          <w:rStyle w:val="FootnoteReference"/>
          <w:szCs w:val="20"/>
          <w:lang w:val="en-GB"/>
        </w:rPr>
        <w:footnoteReference w:id="233"/>
      </w:r>
    </w:p>
    <w:p w:rsidR="007D7998" w:rsidRPr="009A60C6" w:rsidRDefault="007D7998" w:rsidP="00FE0ECA">
      <w:pPr>
        <w:pStyle w:val="Heading3"/>
        <w:rPr>
          <w:color w:val="auto"/>
          <w:lang w:val="en-GB"/>
        </w:rPr>
      </w:pPr>
      <w:r w:rsidRPr="009A60C6">
        <w:rPr>
          <w:color w:val="auto"/>
          <w:lang w:val="en-GB"/>
        </w:rPr>
        <w:t>7. Signature</w:t>
      </w:r>
    </w:p>
    <w:p w:rsidR="00952E7B" w:rsidRPr="00826C98" w:rsidRDefault="007D7998" w:rsidP="001C1F47">
      <w:pPr>
        <w:pStyle w:val="Texte1"/>
        <w:rPr>
          <w:lang w:val="en-GB"/>
        </w:rPr>
      </w:pPr>
      <w:r w:rsidRPr="00826C98">
        <w:rPr>
          <w:lang w:val="en-GB"/>
        </w:rPr>
        <w:t xml:space="preserve">The document needs to </w:t>
      </w:r>
      <w:r w:rsidRPr="009A60C6">
        <w:rPr>
          <w:noProof/>
          <w:lang w:val="en-GB"/>
        </w:rPr>
        <w:t>be signed</w:t>
      </w:r>
      <w:r w:rsidRPr="00826C98">
        <w:rPr>
          <w:lang w:val="en-GB"/>
        </w:rPr>
        <w:t xml:space="preserve"> by a State official</w:t>
      </w:r>
      <w:r w:rsidR="006765EB" w:rsidRPr="00826C98">
        <w:rPr>
          <w:lang w:val="en-GB"/>
        </w:rPr>
        <w:t xml:space="preserve"> </w:t>
      </w:r>
      <w:r w:rsidRPr="00826C98">
        <w:rPr>
          <w:lang w:val="en-GB"/>
        </w:rPr>
        <w:t>empowered to sign on behalf of the State Party. The Department of Culture is mentioned in the file, but does not seem to have had much involvement with the nomination, and therefore any authorization of the Zabra Mayor to sign on its behalf seems unlikely.</w:t>
      </w:r>
    </w:p>
    <w:p w:rsidR="00952E7B" w:rsidRPr="00826C98" w:rsidRDefault="00952E7B">
      <w:pPr>
        <w:tabs>
          <w:tab w:val="clear" w:pos="567"/>
        </w:tabs>
        <w:snapToGrid/>
        <w:spacing w:before="0" w:after="0"/>
        <w:jc w:val="left"/>
        <w:rPr>
          <w:snapToGrid/>
          <w:sz w:val="20"/>
          <w:lang w:val="en-GB"/>
        </w:rPr>
      </w:pPr>
      <w:r w:rsidRPr="00826C98">
        <w:rPr>
          <w:lang w:val="en-GB"/>
        </w:rPr>
        <w:br w:type="page"/>
      </w:r>
    </w:p>
    <w:p w:rsidR="002E1367" w:rsidRPr="00826C98" w:rsidRDefault="002E1367" w:rsidP="002E1367">
      <w:pPr>
        <w:pStyle w:val="HO2"/>
        <w:numPr>
          <w:ilvl w:val="0"/>
          <w:numId w:val="34"/>
        </w:numPr>
        <w:tabs>
          <w:tab w:val="clear" w:pos="567"/>
        </w:tabs>
        <w:ind w:left="851"/>
        <w:rPr>
          <w:rFonts w:ascii="Arial Bold" w:hAnsi="Arial Bold"/>
          <w:noProof w:val="0"/>
          <w:lang w:val="en-GB"/>
        </w:rPr>
      </w:pPr>
      <w:r w:rsidRPr="00826C98">
        <w:rPr>
          <w:rFonts w:ascii="Arial Bold" w:hAnsi="Arial Bold"/>
          <w:noProof w:val="0"/>
          <w:lang w:val="en-GB"/>
        </w:rPr>
        <w:lastRenderedPageBreak/>
        <w:t xml:space="preserve">the haDDO </w:t>
      </w:r>
      <w:r w:rsidRPr="00330D3C">
        <w:rPr>
          <w:rFonts w:ascii="Arial Bold" w:hAnsi="Arial Bold"/>
          <w:noProof w:val="0"/>
          <w:lang w:val="en-GB"/>
        </w:rPr>
        <w:t>–</w:t>
      </w:r>
      <w:r w:rsidRPr="00826C98">
        <w:rPr>
          <w:rFonts w:ascii="Arial Bold" w:hAnsi="Arial Bold"/>
          <w:noProof w:val="0"/>
          <w:lang w:val="en-GB"/>
        </w:rPr>
        <w:t xml:space="preserve"> HARVEST FESTIVAL nomination</w:t>
      </w:r>
    </w:p>
    <w:p w:rsidR="002E1367" w:rsidRPr="00826C98" w:rsidRDefault="002E1367" w:rsidP="00330D3C">
      <w:pPr>
        <w:pStyle w:val="Texte1"/>
        <w:rPr>
          <w:lang w:val="en-GB"/>
        </w:rPr>
      </w:pPr>
      <w:r w:rsidRPr="00826C98">
        <w:rPr>
          <w:lang w:val="en-GB"/>
        </w:rPr>
        <w:t>The Convention places international cooperation for safeguarding at its core</w:t>
      </w:r>
      <w:r w:rsidRPr="00330D3C">
        <w:rPr>
          <w:lang w:val="en-GB"/>
        </w:rPr>
        <w:t xml:space="preserve">. </w:t>
      </w:r>
      <w:r w:rsidR="00330D3C">
        <w:rPr>
          <w:lang w:val="en-GB"/>
        </w:rPr>
        <w:t>I</w:t>
      </w:r>
      <w:r w:rsidR="00330D3C" w:rsidRPr="009B1F57">
        <w:rPr>
          <w:noProof/>
          <w:lang w:val="en-GB"/>
        </w:rPr>
        <w:t>nscription</w:t>
      </w:r>
      <w:r w:rsidR="00330D3C" w:rsidRPr="009B1F57">
        <w:rPr>
          <w:lang w:val="en-GB"/>
        </w:rPr>
        <w:t xml:space="preserve"> on a multinational basis of</w:t>
      </w:r>
      <w:r w:rsidR="00330D3C">
        <w:rPr>
          <w:lang w:val="en-GB"/>
        </w:rPr>
        <w:t xml:space="preserve"> an element of</w:t>
      </w:r>
      <w:r w:rsidR="00330D3C" w:rsidRPr="009B1F57">
        <w:rPr>
          <w:lang w:val="en-GB"/>
        </w:rPr>
        <w:t xml:space="preserve"> intangible cultural heritage that </w:t>
      </w:r>
      <w:r w:rsidR="00330D3C" w:rsidRPr="009B1F57">
        <w:rPr>
          <w:noProof/>
          <w:lang w:val="en-GB"/>
        </w:rPr>
        <w:t>is found</w:t>
      </w:r>
      <w:r w:rsidR="00330D3C" w:rsidRPr="009B1F57">
        <w:rPr>
          <w:lang w:val="en-GB"/>
        </w:rPr>
        <w:t xml:space="preserve"> </w:t>
      </w:r>
      <w:r w:rsidR="00330D3C" w:rsidRPr="009B1F57">
        <w:rPr>
          <w:noProof/>
          <w:lang w:val="en-GB"/>
        </w:rPr>
        <w:t>on</w:t>
      </w:r>
      <w:r w:rsidR="00330D3C" w:rsidRPr="009B1F57">
        <w:rPr>
          <w:lang w:val="en-GB"/>
        </w:rPr>
        <w:t xml:space="preserve"> the territories of two or more States Parties</w:t>
      </w:r>
      <w:r w:rsidR="00330D3C" w:rsidRPr="00330D3C">
        <w:rPr>
          <w:lang w:val="en-GB"/>
        </w:rPr>
        <w:t xml:space="preserve"> </w:t>
      </w:r>
      <w:r w:rsidR="00330D3C">
        <w:rPr>
          <w:lang w:val="en-GB"/>
        </w:rPr>
        <w:t>is an</w:t>
      </w:r>
      <w:r w:rsidR="00330D3C" w:rsidRPr="00826C98">
        <w:rPr>
          <w:lang w:val="en-GB"/>
        </w:rPr>
        <w:t xml:space="preserve"> </w:t>
      </w:r>
      <w:r w:rsidRPr="00826C98">
        <w:rPr>
          <w:lang w:val="en-GB"/>
        </w:rPr>
        <w:t>opportunity for international cooperation</w:t>
      </w:r>
      <w:r w:rsidR="00330D3C">
        <w:rPr>
          <w:lang w:val="en-GB"/>
        </w:rPr>
        <w:t>.</w:t>
      </w:r>
      <w:r w:rsidRPr="00826C98">
        <w:rPr>
          <w:lang w:val="en-GB"/>
        </w:rPr>
        <w:t xml:space="preserve"> </w:t>
      </w:r>
      <w:r w:rsidR="00330D3C">
        <w:rPr>
          <w:lang w:val="en-GB"/>
        </w:rPr>
        <w:t>Such cooperation</w:t>
      </w:r>
      <w:r w:rsidR="00330D3C" w:rsidRPr="00826C98">
        <w:rPr>
          <w:lang w:val="en-GB"/>
        </w:rPr>
        <w:t xml:space="preserve"> </w:t>
      </w:r>
      <w:r w:rsidRPr="00826C98">
        <w:rPr>
          <w:lang w:val="en-GB"/>
        </w:rPr>
        <w:t xml:space="preserve">has been established in the Operational Directives (paragraph 13) and </w:t>
      </w:r>
      <w:r w:rsidR="002D6E9C">
        <w:rPr>
          <w:lang w:val="en-GB"/>
        </w:rPr>
        <w:t xml:space="preserve">is </w:t>
      </w:r>
      <w:r w:rsidRPr="00826C98">
        <w:rPr>
          <w:lang w:val="en-GB"/>
        </w:rPr>
        <w:t>frequently encouraged by the decisions of the Committee and the recommendations of its evaluation bodies</w:t>
      </w:r>
      <w:r w:rsidR="00330D3C">
        <w:rPr>
          <w:lang w:val="en-GB"/>
        </w:rPr>
        <w:t>.</w:t>
      </w:r>
      <w:r w:rsidRPr="000844B8">
        <w:rPr>
          <w:lang w:val="en-GB"/>
        </w:rPr>
        <w:t xml:space="preserve">. </w:t>
      </w:r>
      <w:r w:rsidR="00656DD4" w:rsidRPr="000844B8">
        <w:rPr>
          <w:lang w:val="en-GB"/>
        </w:rPr>
        <w:t>States</w:t>
      </w:r>
      <w:r w:rsidR="00656DD4" w:rsidRPr="00826C98">
        <w:rPr>
          <w:lang w:val="en-GB"/>
        </w:rPr>
        <w:t xml:space="preserve"> are encouraged to </w:t>
      </w:r>
      <w:r w:rsidRPr="00826C98">
        <w:rPr>
          <w:lang w:val="en-GB"/>
        </w:rPr>
        <w:t xml:space="preserve">submit multinational nominations on elements shared by different communities, groups and individuals </w:t>
      </w:r>
      <w:r w:rsidRPr="009A60C6">
        <w:rPr>
          <w:noProof/>
          <w:lang w:val="en-GB"/>
        </w:rPr>
        <w:t>in order to</w:t>
      </w:r>
      <w:r w:rsidRPr="00826C98">
        <w:rPr>
          <w:lang w:val="en-GB"/>
        </w:rPr>
        <w:t xml:space="preserve"> facilitate dialogue between cultures and communities.</w:t>
      </w:r>
      <w:r w:rsidRPr="009A60C6">
        <w:rPr>
          <w:vertAlign w:val="superscript"/>
          <w:lang w:val="en-GB"/>
        </w:rPr>
        <w:footnoteReference w:id="234"/>
      </w:r>
    </w:p>
    <w:p w:rsidR="002E1367" w:rsidRPr="00826C98" w:rsidRDefault="002E1367" w:rsidP="009A60C6">
      <w:pPr>
        <w:pStyle w:val="Texte1"/>
        <w:rPr>
          <w:lang w:val="en-GB"/>
        </w:rPr>
      </w:pPr>
      <w:r w:rsidRPr="00826C98">
        <w:rPr>
          <w:lang w:val="en-GB"/>
        </w:rPr>
        <w:t xml:space="preserve">This nomination exercise focuses on one such multinational nomination. </w:t>
      </w:r>
      <w:r w:rsidRPr="009A60C6">
        <w:rPr>
          <w:noProof/>
          <w:lang w:val="en-GB"/>
        </w:rPr>
        <w:t>In this case</w:t>
      </w:r>
      <w:r w:rsidRPr="00826C98">
        <w:rPr>
          <w:lang w:val="en-GB"/>
        </w:rPr>
        <w:t xml:space="preserve"> three State Parties are asked to ‘demonstrate their concern for and responsibility towards intangible cultural heritage and its safeguarding that goes beyond national borders.’</w:t>
      </w:r>
      <w:r w:rsidRPr="009A60C6">
        <w:rPr>
          <w:rStyle w:val="FootnoteReference"/>
          <w:lang w:val="en-GB"/>
        </w:rPr>
        <w:footnoteReference w:id="235"/>
      </w:r>
    </w:p>
    <w:p w:rsidR="002E1367" w:rsidRPr="00826C98" w:rsidRDefault="00656DD4" w:rsidP="002E1367">
      <w:pPr>
        <w:pStyle w:val="Texte1"/>
        <w:rPr>
          <w:lang w:val="en-GB"/>
        </w:rPr>
      </w:pPr>
      <w:r w:rsidRPr="00826C98">
        <w:rPr>
          <w:lang w:val="en-GB"/>
        </w:rPr>
        <w:t xml:space="preserve">It </w:t>
      </w:r>
      <w:r w:rsidRPr="009A60C6">
        <w:rPr>
          <w:noProof/>
          <w:lang w:val="en-GB"/>
        </w:rPr>
        <w:t>is generally recognized</w:t>
      </w:r>
      <w:r w:rsidRPr="00826C98">
        <w:rPr>
          <w:lang w:val="en-GB"/>
        </w:rPr>
        <w:t xml:space="preserve"> </w:t>
      </w:r>
      <w:r w:rsidR="002E1367" w:rsidRPr="00826C98">
        <w:rPr>
          <w:lang w:val="en-GB"/>
        </w:rPr>
        <w:t>that multi</w:t>
      </w:r>
      <w:r w:rsidR="008B3E18">
        <w:rPr>
          <w:lang w:val="en-GB"/>
        </w:rPr>
        <w:t>national</w:t>
      </w:r>
      <w:r w:rsidR="002E1367" w:rsidRPr="00826C98">
        <w:rPr>
          <w:lang w:val="en-GB"/>
        </w:rPr>
        <w:t xml:space="preserve"> nominations are inevitably more complicated than nominations prepared by a single State Party. State </w:t>
      </w:r>
      <w:r w:rsidR="002D6E9C">
        <w:rPr>
          <w:lang w:val="en-GB"/>
        </w:rPr>
        <w:t>P</w:t>
      </w:r>
      <w:r w:rsidR="002E1367" w:rsidRPr="00826C98">
        <w:rPr>
          <w:lang w:val="en-GB"/>
        </w:rPr>
        <w:t>arties submitting multi</w:t>
      </w:r>
      <w:r w:rsidR="008B3E18">
        <w:rPr>
          <w:lang w:val="en-GB"/>
        </w:rPr>
        <w:t>national</w:t>
      </w:r>
      <w:r w:rsidR="002E1367" w:rsidRPr="00826C98">
        <w:rPr>
          <w:lang w:val="en-GB"/>
        </w:rPr>
        <w:t xml:space="preserve"> files need to demonstrate that it is indeed a single element that is </w:t>
      </w:r>
      <w:r w:rsidR="002E1367" w:rsidRPr="009A60C6">
        <w:rPr>
          <w:noProof/>
          <w:lang w:val="en-GB"/>
        </w:rPr>
        <w:t>being nominated</w:t>
      </w:r>
      <w:r w:rsidR="002E1367" w:rsidRPr="00826C98">
        <w:rPr>
          <w:lang w:val="en-GB"/>
        </w:rPr>
        <w:t xml:space="preserve">, though spanning two or more national </w:t>
      </w:r>
      <w:r w:rsidR="002E1367" w:rsidRPr="009A60C6">
        <w:rPr>
          <w:noProof/>
          <w:lang w:val="en-GB"/>
        </w:rPr>
        <w:t>territories,</w:t>
      </w:r>
      <w:r w:rsidR="002E1367" w:rsidRPr="00826C98">
        <w:rPr>
          <w:lang w:val="en-GB"/>
        </w:rPr>
        <w:t xml:space="preserve"> while giving sufficient detail and avoiding general descriptions.</w:t>
      </w:r>
    </w:p>
    <w:p w:rsidR="002E1367" w:rsidRPr="00826C98" w:rsidRDefault="002E1367" w:rsidP="009A60C6">
      <w:pPr>
        <w:pStyle w:val="Texte1"/>
        <w:rPr>
          <w:lang w:val="en-GB"/>
        </w:rPr>
      </w:pPr>
      <w:r w:rsidRPr="00826C98">
        <w:rPr>
          <w:lang w:val="en-GB"/>
        </w:rPr>
        <w:t xml:space="preserve">The initial version of the file casts doubts about the level of commitment of one of the State Parties and whether the practices originally associated with the element on its territory still belong to a wider single element. The information provided by one of the State Parties is also less comprehensive and fails to meet the required standards. </w:t>
      </w:r>
      <w:r w:rsidR="00A7189D" w:rsidRPr="00826C98">
        <w:rPr>
          <w:lang w:val="en-GB"/>
        </w:rPr>
        <w:t>M</w:t>
      </w:r>
      <w:r w:rsidRPr="00826C98">
        <w:rPr>
          <w:lang w:val="en-GB"/>
        </w:rPr>
        <w:t>ultinational nominations</w:t>
      </w:r>
      <w:r w:rsidR="00A7189D" w:rsidRPr="00826C98">
        <w:rPr>
          <w:lang w:val="en-GB"/>
        </w:rPr>
        <w:t xml:space="preserve"> </w:t>
      </w:r>
      <w:r w:rsidRPr="00826C98">
        <w:rPr>
          <w:lang w:val="en-GB"/>
        </w:rPr>
        <w:t xml:space="preserve">should </w:t>
      </w:r>
      <w:r w:rsidRPr="009A60C6">
        <w:rPr>
          <w:noProof/>
          <w:lang w:val="en-GB"/>
        </w:rPr>
        <w:t>be evaluated</w:t>
      </w:r>
      <w:r w:rsidRPr="00826C98">
        <w:rPr>
          <w:lang w:val="en-GB"/>
        </w:rPr>
        <w:t xml:space="preserve"> as one and the same. Thus, the lack of information regarding one or more submitting States affects the whole nomination.</w:t>
      </w:r>
      <w:r w:rsidRPr="009A60C6">
        <w:rPr>
          <w:rStyle w:val="FootnoteReference"/>
          <w:lang w:val="en-GB"/>
        </w:rPr>
        <w:footnoteReference w:id="236"/>
      </w:r>
    </w:p>
    <w:p w:rsidR="002E1367" w:rsidRPr="00826C98" w:rsidRDefault="002E1367" w:rsidP="002E1367">
      <w:pPr>
        <w:pStyle w:val="Paragrah1"/>
        <w:numPr>
          <w:ilvl w:val="0"/>
          <w:numId w:val="0"/>
        </w:numPr>
        <w:ind w:left="851"/>
      </w:pPr>
      <w:r w:rsidRPr="009A60C6">
        <w:rPr>
          <w:noProof/>
        </w:rPr>
        <w:t>Because of the complexity involved in having several State Parties, the Committee has permitted flexibility in the application of the specified word counts</w:t>
      </w:r>
      <w:r w:rsidR="0073580A">
        <w:rPr>
          <w:noProof/>
        </w:rPr>
        <w:t>,</w:t>
      </w:r>
      <w:r w:rsidRPr="009A60C6">
        <w:rPr>
          <w:rStyle w:val="FootnoteReference"/>
          <w:noProof/>
        </w:rPr>
        <w:footnoteReference w:id="237"/>
      </w:r>
      <w:r w:rsidRPr="009A60C6">
        <w:rPr>
          <w:noProof/>
        </w:rPr>
        <w:t xml:space="preserve"> the general practice being that the limits are increased by 50% for a bi-national nomination or 100% for a nomination of three or more countries, except in the case of section 5 concerning inventories, where the limits of not fewer than 150 or more than 250 words apply to </w:t>
      </w:r>
      <w:r w:rsidRPr="009A60C6">
        <w:rPr>
          <w:i/>
          <w:iCs/>
          <w:noProof/>
        </w:rPr>
        <w:t>each</w:t>
      </w:r>
      <w:r w:rsidRPr="009A60C6">
        <w:rPr>
          <w:noProof/>
        </w:rPr>
        <w:t xml:space="preserve"> participating country.</w:t>
      </w:r>
    </w:p>
    <w:p w:rsidR="002E1367" w:rsidRPr="00826C98" w:rsidRDefault="002E1367" w:rsidP="002E1367">
      <w:pPr>
        <w:pStyle w:val="Paragrah1"/>
        <w:numPr>
          <w:ilvl w:val="0"/>
          <w:numId w:val="0"/>
        </w:numPr>
        <w:ind w:left="851"/>
      </w:pPr>
      <w:r w:rsidRPr="00826C98">
        <w:t>The file also raises issues related to the focus placed on authenticity, de-contextuali</w:t>
      </w:r>
      <w:r w:rsidR="008B3E18">
        <w:t>zation</w:t>
      </w:r>
      <w:r w:rsidRPr="00826C98">
        <w:t xml:space="preserve"> and the whether the safeguarding measures are appropriate.</w:t>
      </w:r>
    </w:p>
    <w:p w:rsidR="002E1367" w:rsidRPr="00826C98" w:rsidRDefault="002E1367" w:rsidP="002E1367">
      <w:pPr>
        <w:pStyle w:val="Texte1"/>
        <w:rPr>
          <w:lang w:val="en-GB"/>
        </w:rPr>
      </w:pPr>
      <w:r w:rsidRPr="00826C98">
        <w:rPr>
          <w:lang w:val="en-GB"/>
        </w:rPr>
        <w:t xml:space="preserve">Participants could imagine that if such a file </w:t>
      </w:r>
      <w:r w:rsidRPr="009A60C6">
        <w:rPr>
          <w:noProof/>
          <w:lang w:val="en-GB"/>
        </w:rPr>
        <w:t>was submitted</w:t>
      </w:r>
      <w:r w:rsidRPr="00826C98">
        <w:rPr>
          <w:lang w:val="en-GB"/>
        </w:rPr>
        <w:t xml:space="preserve"> to the Secretariat of the Convention the following events might take place:</w:t>
      </w:r>
    </w:p>
    <w:p w:rsidR="002E1367" w:rsidRPr="00826C98" w:rsidRDefault="002E1367" w:rsidP="002E1367">
      <w:pPr>
        <w:pStyle w:val="Txtpucegras"/>
      </w:pPr>
      <w:r w:rsidRPr="00826C98">
        <w:t>The Secretariat would notice that the file exceeds the number of allowable words in one instance.</w:t>
      </w:r>
    </w:p>
    <w:p w:rsidR="002E1367" w:rsidRPr="00826C98" w:rsidRDefault="002E1367" w:rsidP="002E1367">
      <w:pPr>
        <w:pStyle w:val="Txtpucegras"/>
      </w:pPr>
      <w:r w:rsidRPr="00826C98">
        <w:t>It would notice that the file is not signed by an official of one of the submitting States and would contact the delegation at UNESCO of the State concerned.</w:t>
      </w:r>
    </w:p>
    <w:p w:rsidR="002E1367" w:rsidRPr="00826C98" w:rsidRDefault="002E1367" w:rsidP="002E1367">
      <w:pPr>
        <w:pStyle w:val="Txtpucegras"/>
      </w:pPr>
      <w:r w:rsidRPr="00826C98">
        <w:t xml:space="preserve">Should all the State Parties nevertheless endorse the initial nomination and ask the Secretariat to process it, </w:t>
      </w:r>
      <w:r w:rsidR="00222D22" w:rsidRPr="00826C98">
        <w:t>without substantial improvement, the further evaluation by the Evaluation Body would most probably result in a negative recommendation</w:t>
      </w:r>
      <w:r w:rsidRPr="00826C98">
        <w:t>.</w:t>
      </w:r>
    </w:p>
    <w:p w:rsidR="002E1367" w:rsidRPr="00826C98" w:rsidRDefault="002E1367" w:rsidP="002E1367">
      <w:pPr>
        <w:pStyle w:val="Txtpucegras"/>
      </w:pPr>
      <w:r w:rsidRPr="00826C98">
        <w:lastRenderedPageBreak/>
        <w:t>The State Parties might decide to develop a new nomination file for the same element, emphasi</w:t>
      </w:r>
      <w:r w:rsidR="008B3E18">
        <w:t>zing</w:t>
      </w:r>
      <w:r w:rsidRPr="00826C98">
        <w:t xml:space="preserve"> its common characteristics across the three countries and providing balanced information from each of these, with better involvement of the community concerned and a revision of the proposed safeguarding measures.</w:t>
      </w:r>
    </w:p>
    <w:p w:rsidR="00222D22" w:rsidRPr="00826C98" w:rsidRDefault="00222D22" w:rsidP="00222D22">
      <w:pPr>
        <w:pStyle w:val="Txtpucegras"/>
      </w:pPr>
      <w:r w:rsidRPr="00826C98">
        <w:t>This is apparently what happened, and the file was resubmitted two years later. The State</w:t>
      </w:r>
      <w:r w:rsidR="00C419C4">
        <w:t>s</w:t>
      </w:r>
      <w:r w:rsidRPr="00826C98">
        <w:t xml:space="preserve"> in question took a wise decision as the second version (i.e. the final sample nomination) stands a better chance of being given a positive recommendation by the Evaluation Body.</w:t>
      </w:r>
    </w:p>
    <w:p w:rsidR="002E1367" w:rsidRPr="00826C98" w:rsidRDefault="002E1367" w:rsidP="002E1367">
      <w:pPr>
        <w:pStyle w:val="Heading3"/>
        <w:rPr>
          <w:color w:val="auto"/>
          <w:sz w:val="20"/>
          <w:lang w:val="en-GB"/>
        </w:rPr>
      </w:pPr>
      <w:r w:rsidRPr="00826C98">
        <w:rPr>
          <w:color w:val="auto"/>
          <w:sz w:val="20"/>
          <w:lang w:val="en-GB"/>
        </w:rPr>
        <w:t>Notes on specific sections</w:t>
      </w:r>
    </w:p>
    <w:p w:rsidR="002E1367" w:rsidRPr="00826C98" w:rsidRDefault="002E1367" w:rsidP="002E1367">
      <w:pPr>
        <w:pStyle w:val="Heading3"/>
        <w:rPr>
          <w:color w:val="auto"/>
          <w:lang w:val="en-GB"/>
        </w:rPr>
      </w:pPr>
      <w:r w:rsidRPr="00826C98">
        <w:rPr>
          <w:color w:val="auto"/>
          <w:lang w:val="en-GB"/>
        </w:rPr>
        <w:t>A. State Parties</w:t>
      </w:r>
    </w:p>
    <w:p w:rsidR="002E1367" w:rsidRPr="00826C98" w:rsidRDefault="002E1367" w:rsidP="002E1367">
      <w:pPr>
        <w:pStyle w:val="Heading3"/>
        <w:rPr>
          <w:color w:val="auto"/>
          <w:lang w:val="en-GB"/>
        </w:rPr>
      </w:pPr>
      <w:r w:rsidRPr="00826C98">
        <w:rPr>
          <w:color w:val="auto"/>
          <w:lang w:val="en-GB"/>
        </w:rPr>
        <w:t>B. Name of element</w:t>
      </w:r>
    </w:p>
    <w:p w:rsidR="002E1367" w:rsidRPr="00826C98" w:rsidRDefault="002E1367" w:rsidP="002E1367">
      <w:pPr>
        <w:pStyle w:val="Paragrah1"/>
        <w:numPr>
          <w:ilvl w:val="0"/>
          <w:numId w:val="0"/>
        </w:numPr>
        <w:ind w:left="851"/>
      </w:pPr>
      <w:r w:rsidRPr="00826C98">
        <w:t xml:space="preserve">States </w:t>
      </w:r>
      <w:r w:rsidR="00222D22" w:rsidRPr="00826C98">
        <w:t xml:space="preserve">are constantly reminded </w:t>
      </w:r>
      <w:r w:rsidRPr="00826C98">
        <w:t>that the purposes of inscription on the Representative List, to promote visibility of intangible cultural heritage and awareness of its significance, cannot be well served if an element’s name is understandable only to those already familiar with it.</w:t>
      </w:r>
      <w:r w:rsidRPr="00826C98">
        <w:rPr>
          <w:rStyle w:val="FootnoteReference"/>
        </w:rPr>
        <w:footnoteReference w:id="238"/>
      </w:r>
    </w:p>
    <w:p w:rsidR="002E1367" w:rsidRPr="00826C98" w:rsidRDefault="002E1367" w:rsidP="000844B8">
      <w:pPr>
        <w:pStyle w:val="Paragrah1"/>
        <w:numPr>
          <w:ilvl w:val="0"/>
          <w:numId w:val="0"/>
        </w:numPr>
        <w:ind w:left="851"/>
      </w:pPr>
      <w:r w:rsidRPr="00826C98">
        <w:t xml:space="preserve">Submitting States have therefore been advised to choose a name that makes sense in English or French to people who may never have experienced the element itself and that allows them to </w:t>
      </w:r>
      <w:r w:rsidRPr="000844B8">
        <w:t>grasp its identity.</w:t>
      </w:r>
    </w:p>
    <w:p w:rsidR="002E1367" w:rsidRPr="00826C98" w:rsidRDefault="000844B8" w:rsidP="000844B8">
      <w:pPr>
        <w:pStyle w:val="Paragrah1"/>
        <w:numPr>
          <w:ilvl w:val="0"/>
          <w:numId w:val="0"/>
        </w:numPr>
        <w:ind w:left="851"/>
        <w:rPr>
          <w:lang w:eastAsia="en-US"/>
        </w:rPr>
      </w:pPr>
      <w:r w:rsidRPr="009B1F57">
        <w:t>In this case</w:t>
      </w:r>
      <w:r w:rsidR="002E1367" w:rsidRPr="009B1F57">
        <w:t xml:space="preserve"> the State</w:t>
      </w:r>
      <w:r w:rsidRPr="009B1F57">
        <w:t>s</w:t>
      </w:r>
      <w:r w:rsidR="002E1367" w:rsidRPr="009B1F57">
        <w:t xml:space="preserve"> Parties</w:t>
      </w:r>
      <w:r w:rsidRPr="009B1F57">
        <w:t xml:space="preserve"> </w:t>
      </w:r>
      <w:r w:rsidR="002E1367" w:rsidRPr="009B1F57">
        <w:t>decided</w:t>
      </w:r>
      <w:r w:rsidR="002E1367" w:rsidRPr="00826C98">
        <w:t xml:space="preserve"> to amend the initial file and to include the vernacular name in the title in the final file, but accompanied by a translation or paraphrase in English.</w:t>
      </w:r>
    </w:p>
    <w:p w:rsidR="002E1367" w:rsidRPr="00826C98" w:rsidRDefault="002E1367" w:rsidP="002E1367">
      <w:pPr>
        <w:pStyle w:val="Heading3"/>
        <w:rPr>
          <w:color w:val="auto"/>
          <w:lang w:val="en-GB"/>
        </w:rPr>
      </w:pPr>
      <w:r w:rsidRPr="00826C98">
        <w:rPr>
          <w:color w:val="auto"/>
          <w:lang w:val="en-GB"/>
        </w:rPr>
        <w:t>C. Communities, groups and individuals concerned</w:t>
      </w:r>
    </w:p>
    <w:p w:rsidR="002E1367" w:rsidRPr="00826C98" w:rsidRDefault="002E1367" w:rsidP="00F01CDC">
      <w:pPr>
        <w:pStyle w:val="Texte1"/>
        <w:rPr>
          <w:lang w:val="en-GB"/>
        </w:rPr>
      </w:pPr>
      <w:r w:rsidRPr="00826C98">
        <w:rPr>
          <w:lang w:val="en-GB"/>
        </w:rPr>
        <w:t>This section raises questions regarding the nature of the communities</w:t>
      </w:r>
      <w:r w:rsidR="00F01CDC">
        <w:rPr>
          <w:lang w:val="en-GB"/>
        </w:rPr>
        <w:t xml:space="preserve"> concerned</w:t>
      </w:r>
      <w:r w:rsidRPr="00826C98">
        <w:rPr>
          <w:lang w:val="en-GB"/>
        </w:rPr>
        <w:t xml:space="preserve">, especially in </w:t>
      </w:r>
      <w:r w:rsidR="00222D22" w:rsidRPr="00826C98">
        <w:rPr>
          <w:lang w:val="en-GB"/>
        </w:rPr>
        <w:t>Astraludia</w:t>
      </w:r>
      <w:r w:rsidRPr="00826C98">
        <w:rPr>
          <w:lang w:val="en-GB"/>
        </w:rPr>
        <w:t xml:space="preserve">, an issue that recurs in the rest of the nomination file. If </w:t>
      </w:r>
      <w:r w:rsidR="007D4064">
        <w:rPr>
          <w:lang w:val="en-GB"/>
        </w:rPr>
        <w:t>‘</w:t>
      </w:r>
      <w:r w:rsidRPr="00826C98">
        <w:rPr>
          <w:lang w:val="en-GB"/>
        </w:rPr>
        <w:t>some ordinary people</w:t>
      </w:r>
      <w:r w:rsidR="007D4064">
        <w:rPr>
          <w:lang w:val="en-GB"/>
        </w:rPr>
        <w:t>’</w:t>
      </w:r>
      <w:r w:rsidRPr="00826C98">
        <w:rPr>
          <w:lang w:val="en-GB"/>
        </w:rPr>
        <w:t xml:space="preserve"> come and watch the procession, it is debatable whether they are still concerned communities, and whether the </w:t>
      </w:r>
      <w:r w:rsidR="007D4064">
        <w:rPr>
          <w:lang w:val="en-GB"/>
        </w:rPr>
        <w:t>‘</w:t>
      </w:r>
      <w:r w:rsidRPr="00826C98">
        <w:rPr>
          <w:lang w:val="en-GB"/>
        </w:rPr>
        <w:t>three pillars</w:t>
      </w:r>
      <w:r w:rsidR="007D4064">
        <w:rPr>
          <w:lang w:val="en-GB"/>
        </w:rPr>
        <w:t>’</w:t>
      </w:r>
      <w:r w:rsidRPr="00826C98">
        <w:rPr>
          <w:lang w:val="en-GB"/>
        </w:rPr>
        <w:t xml:space="preserve"> through which the element is perpetuated are present in all three countries.</w:t>
      </w:r>
    </w:p>
    <w:p w:rsidR="002E1367" w:rsidRPr="00826C98" w:rsidRDefault="002E1367" w:rsidP="00F01CDC">
      <w:pPr>
        <w:pStyle w:val="Texte1"/>
        <w:rPr>
          <w:lang w:val="en-GB"/>
        </w:rPr>
      </w:pPr>
      <w:r w:rsidRPr="00826C98">
        <w:rPr>
          <w:lang w:val="en-GB"/>
        </w:rPr>
        <w:t xml:space="preserve">In </w:t>
      </w:r>
      <w:r w:rsidR="00222D22" w:rsidRPr="00826C98">
        <w:rPr>
          <w:lang w:val="en-GB"/>
        </w:rPr>
        <w:t>Astraludia</w:t>
      </w:r>
      <w:r w:rsidRPr="00826C98">
        <w:rPr>
          <w:lang w:val="en-GB"/>
        </w:rPr>
        <w:t xml:space="preserve"> – just as in the other countries </w:t>
      </w:r>
      <w:r w:rsidR="00F01CDC" w:rsidRPr="00826C98">
        <w:rPr>
          <w:lang w:val="en-GB"/>
        </w:rPr>
        <w:t>–</w:t>
      </w:r>
      <w:r w:rsidRPr="00826C98">
        <w:rPr>
          <w:lang w:val="en-GB"/>
        </w:rPr>
        <w:t xml:space="preserve"> the communities concerned must be those people who consider the element as part of their own cultural heritage and as contributing to their sense of identity and continuity. This has implications for the entire nomination process.</w:t>
      </w:r>
    </w:p>
    <w:p w:rsidR="002E1367" w:rsidRPr="00826C98" w:rsidRDefault="00222D22" w:rsidP="002E1367">
      <w:pPr>
        <w:pStyle w:val="Texte1"/>
        <w:rPr>
          <w:szCs w:val="20"/>
          <w:lang w:val="en-GB"/>
        </w:rPr>
      </w:pPr>
      <w:r w:rsidRPr="00826C98">
        <w:rPr>
          <w:szCs w:val="20"/>
          <w:lang w:val="en-GB"/>
        </w:rPr>
        <w:t xml:space="preserve">Communities concerned with a particular element of intangible cultural heritage play </w:t>
      </w:r>
      <w:r w:rsidR="002E1367" w:rsidRPr="00826C98">
        <w:rPr>
          <w:szCs w:val="20"/>
          <w:lang w:val="en-GB"/>
        </w:rPr>
        <w:t xml:space="preserve">the central role in all aspects of its safeguarding and particularly at all stages of the nomination process </w:t>
      </w:r>
      <w:r w:rsidRPr="00826C98">
        <w:rPr>
          <w:szCs w:val="20"/>
          <w:lang w:val="en-GB"/>
        </w:rPr>
        <w:t xml:space="preserve">and they </w:t>
      </w:r>
      <w:r w:rsidR="002E1367" w:rsidRPr="00826C98">
        <w:rPr>
          <w:szCs w:val="20"/>
          <w:lang w:val="en-GB"/>
        </w:rPr>
        <w:t>must be clearly identified.</w:t>
      </w:r>
      <w:r w:rsidR="002E1367" w:rsidRPr="009A60C6">
        <w:rPr>
          <w:rStyle w:val="FootnoteReference"/>
          <w:lang w:val="en-GB"/>
        </w:rPr>
        <w:footnoteReference w:id="239"/>
      </w:r>
    </w:p>
    <w:p w:rsidR="002E1367" w:rsidRPr="00826C98" w:rsidRDefault="002E1367" w:rsidP="002E1367">
      <w:pPr>
        <w:pStyle w:val="Texte1"/>
        <w:rPr>
          <w:szCs w:val="22"/>
          <w:lang w:val="en-GB"/>
        </w:rPr>
      </w:pPr>
      <w:r w:rsidRPr="00826C98">
        <w:rPr>
          <w:lang w:val="en-GB"/>
        </w:rPr>
        <w:t xml:space="preserve">In the initial nomination only the Tourism Office is named as the community concerned, as far as </w:t>
      </w:r>
      <w:r w:rsidR="00222D22" w:rsidRPr="00826C98">
        <w:rPr>
          <w:lang w:val="en-GB"/>
        </w:rPr>
        <w:t>Astraludia</w:t>
      </w:r>
      <w:r w:rsidRPr="00826C98">
        <w:rPr>
          <w:lang w:val="en-GB"/>
        </w:rPr>
        <w:t xml:space="preserve"> is concerned. </w:t>
      </w:r>
      <w:r w:rsidRPr="00826C98">
        <w:rPr>
          <w:szCs w:val="22"/>
          <w:lang w:val="en-GB"/>
        </w:rPr>
        <w:t xml:space="preserve">With regard to multinational nominations, States Parties are also invited </w:t>
      </w:r>
      <w:r w:rsidR="007D4064">
        <w:rPr>
          <w:szCs w:val="22"/>
          <w:lang w:val="en-GB"/>
        </w:rPr>
        <w:t>‘</w:t>
      </w:r>
      <w:r w:rsidRPr="00826C98">
        <w:rPr>
          <w:szCs w:val="22"/>
          <w:lang w:val="en-GB"/>
        </w:rPr>
        <w:t>to include all sub-groups sharing the same practices and traditions in their varied contexts across the national boundaries</w:t>
      </w:r>
      <w:r w:rsidR="007D4064">
        <w:rPr>
          <w:szCs w:val="22"/>
          <w:lang w:val="en-GB"/>
        </w:rPr>
        <w:t>’</w:t>
      </w:r>
      <w:r w:rsidRPr="00826C98">
        <w:rPr>
          <w:szCs w:val="22"/>
          <w:lang w:val="en-GB"/>
        </w:rPr>
        <w:t>.</w:t>
      </w:r>
      <w:r w:rsidR="00FD363F" w:rsidRPr="00826C98">
        <w:rPr>
          <w:rStyle w:val="FootnoteReference"/>
          <w:szCs w:val="22"/>
          <w:lang w:val="en-GB"/>
        </w:rPr>
        <w:footnoteReference w:id="240"/>
      </w:r>
    </w:p>
    <w:p w:rsidR="002E1367" w:rsidRPr="00826C98" w:rsidRDefault="002E1367" w:rsidP="002E1367">
      <w:pPr>
        <w:pStyle w:val="Texte1"/>
        <w:rPr>
          <w:rFonts w:eastAsia="Calibri"/>
          <w:szCs w:val="22"/>
          <w:lang w:val="en-GB" w:eastAsia="en-US"/>
        </w:rPr>
      </w:pPr>
      <w:r w:rsidRPr="00826C98">
        <w:rPr>
          <w:rFonts w:eastAsia="Calibri"/>
          <w:szCs w:val="22"/>
          <w:lang w:val="en-GB" w:eastAsia="en-US"/>
        </w:rPr>
        <w:t>The notion of authenticity is also raised here and two remarks arise in this respect:</w:t>
      </w:r>
    </w:p>
    <w:p w:rsidR="002E1367" w:rsidRPr="00826C98" w:rsidRDefault="002E1367" w:rsidP="002E1367">
      <w:pPr>
        <w:pStyle w:val="Texte1"/>
        <w:rPr>
          <w:lang w:val="en-GB"/>
        </w:rPr>
      </w:pPr>
      <w:r w:rsidRPr="00826C98">
        <w:rPr>
          <w:rFonts w:eastAsia="Calibri"/>
          <w:szCs w:val="22"/>
          <w:lang w:val="en-GB" w:eastAsia="en-US"/>
        </w:rPr>
        <w:t>First, the notion of authenticity is not of much utility in discussions about ICH elements: t</w:t>
      </w:r>
      <w:r w:rsidRPr="00826C98">
        <w:rPr>
          <w:lang w:val="en-GB"/>
        </w:rPr>
        <w:t xml:space="preserve">he element may well have changed over time and different variations, improvisations and interpretations may exist. The Convention is not concerned with the question of how ‘original’ or ‘authentic’ an element is or what its ‘ideal’ form should be, rather what matters is how an </w:t>
      </w:r>
      <w:r w:rsidRPr="00826C98">
        <w:rPr>
          <w:lang w:val="en-GB"/>
        </w:rPr>
        <w:lastRenderedPageBreak/>
        <w:t>element figures in the lives of its practitioners today</w:t>
      </w:r>
      <w:r w:rsidR="0073580A">
        <w:rPr>
          <w:lang w:val="en-GB"/>
        </w:rPr>
        <w:t>.</w:t>
      </w:r>
      <w:r w:rsidR="00FD363F" w:rsidRPr="00826C98">
        <w:rPr>
          <w:rStyle w:val="FootnoteReference"/>
          <w:lang w:val="en-GB"/>
        </w:rPr>
        <w:footnoteReference w:id="241"/>
      </w:r>
      <w:r w:rsidRPr="00826C98">
        <w:rPr>
          <w:lang w:val="en-GB"/>
        </w:rPr>
        <w:t xml:space="preserve"> The nomination file should state the community’s views about the meaning of the procession. Using an outside expert (as seems here to have been the case) to determine the ‘authentic’ meaning of an element for the community through historical research is contrary to the spirit of the Convention.</w:t>
      </w:r>
    </w:p>
    <w:p w:rsidR="002E1367" w:rsidRPr="00826C98" w:rsidRDefault="002E1367" w:rsidP="009A60C6">
      <w:pPr>
        <w:pStyle w:val="Texte1"/>
        <w:rPr>
          <w:lang w:val="en-GB"/>
        </w:rPr>
      </w:pPr>
      <w:r w:rsidRPr="00826C98">
        <w:rPr>
          <w:lang w:val="en-GB"/>
        </w:rPr>
        <w:t xml:space="preserve">Secondly, introducing a hierarchy of ‘authenticity’ goes against the spirit of the Convention. </w:t>
      </w:r>
      <w:r w:rsidR="00FD363F" w:rsidRPr="00826C98">
        <w:rPr>
          <w:lang w:val="en-GB"/>
        </w:rPr>
        <w:t>E</w:t>
      </w:r>
      <w:r w:rsidRPr="00826C98">
        <w:rPr>
          <w:lang w:val="en-GB"/>
        </w:rPr>
        <w:t xml:space="preserve">xpressions such as ‘authenticity’, ‘pure’, ‘true’, ‘unique’, ‘original’, ‘essence’ ‘masterpieces’ found in the nominations are not compatible with the spirit of the Convention and should </w:t>
      </w:r>
      <w:r w:rsidRPr="009A60C6">
        <w:rPr>
          <w:noProof/>
          <w:lang w:val="en-GB"/>
        </w:rPr>
        <w:t>be avoided</w:t>
      </w:r>
      <w:r w:rsidR="0073580A">
        <w:rPr>
          <w:noProof/>
          <w:lang w:val="en-GB"/>
        </w:rPr>
        <w:t>.</w:t>
      </w:r>
      <w:r w:rsidRPr="009A60C6">
        <w:rPr>
          <w:rStyle w:val="FootnoteReference"/>
          <w:lang w:val="en-GB"/>
        </w:rPr>
        <w:footnoteReference w:id="242"/>
      </w:r>
    </w:p>
    <w:p w:rsidR="002E1367" w:rsidRPr="00826C98" w:rsidRDefault="002E1367" w:rsidP="002E1367">
      <w:pPr>
        <w:pStyle w:val="Heading3"/>
        <w:rPr>
          <w:color w:val="auto"/>
          <w:lang w:val="en-GB"/>
        </w:rPr>
      </w:pPr>
      <w:r w:rsidRPr="00826C98">
        <w:rPr>
          <w:color w:val="auto"/>
          <w:lang w:val="en-GB"/>
        </w:rPr>
        <w:t>D. Geographic location and range</w:t>
      </w:r>
    </w:p>
    <w:p w:rsidR="002E1367" w:rsidRPr="00826C98" w:rsidRDefault="002E1367" w:rsidP="002E1367">
      <w:pPr>
        <w:pStyle w:val="Texte1"/>
        <w:rPr>
          <w:lang w:val="en-GB"/>
        </w:rPr>
      </w:pPr>
      <w:r w:rsidRPr="00826C98">
        <w:rPr>
          <w:lang w:val="en-GB"/>
        </w:rPr>
        <w:t xml:space="preserve">The information provided is detailed and accurate. However, as elsewhere in the file, the level of detail provided by </w:t>
      </w:r>
      <w:r w:rsidR="00222D22" w:rsidRPr="00826C98">
        <w:rPr>
          <w:lang w:val="en-GB"/>
        </w:rPr>
        <w:t>Astraludia</w:t>
      </w:r>
      <w:r w:rsidRPr="00826C98">
        <w:rPr>
          <w:lang w:val="en-GB"/>
        </w:rPr>
        <w:t xml:space="preserve"> is less than that supplied by the other countries.</w:t>
      </w:r>
    </w:p>
    <w:p w:rsidR="002E1367" w:rsidRPr="00826C98" w:rsidRDefault="002E1367" w:rsidP="002E1367">
      <w:pPr>
        <w:pStyle w:val="Heading3"/>
        <w:spacing w:line="276" w:lineRule="auto"/>
        <w:rPr>
          <w:color w:val="auto"/>
          <w:lang w:val="en-GB"/>
        </w:rPr>
      </w:pPr>
      <w:r w:rsidRPr="00826C98">
        <w:rPr>
          <w:color w:val="auto"/>
          <w:lang w:val="en-GB"/>
        </w:rPr>
        <w:t>E. Contact persons</w:t>
      </w:r>
    </w:p>
    <w:p w:rsidR="002E1367" w:rsidRPr="00826C98" w:rsidRDefault="002E1367" w:rsidP="002E1367">
      <w:pPr>
        <w:pStyle w:val="Texte1"/>
        <w:spacing w:line="276" w:lineRule="auto"/>
        <w:rPr>
          <w:lang w:val="en-GB"/>
        </w:rPr>
      </w:pPr>
      <w:r w:rsidRPr="00826C98">
        <w:rPr>
          <w:lang w:val="en-GB"/>
        </w:rPr>
        <w:t xml:space="preserve">The designated contact persons for the file could very well </w:t>
      </w:r>
      <w:r w:rsidRPr="009A60C6">
        <w:rPr>
          <w:noProof/>
          <w:lang w:val="en-GB"/>
        </w:rPr>
        <w:t>be located</w:t>
      </w:r>
      <w:r w:rsidRPr="00826C98">
        <w:rPr>
          <w:lang w:val="en-GB"/>
        </w:rPr>
        <w:t xml:space="preserve"> at the Ministries indicated, as long as this </w:t>
      </w:r>
      <w:r w:rsidRPr="009A60C6">
        <w:rPr>
          <w:noProof/>
          <w:lang w:val="en-GB"/>
        </w:rPr>
        <w:t>was undertaken</w:t>
      </w:r>
      <w:r w:rsidRPr="00826C98">
        <w:rPr>
          <w:lang w:val="en-GB"/>
        </w:rPr>
        <w:t xml:space="preserve"> with the sanction of the community concerned. However, the selection of contact persons in </w:t>
      </w:r>
      <w:r w:rsidR="00222D22" w:rsidRPr="00826C98">
        <w:rPr>
          <w:lang w:val="en-GB"/>
        </w:rPr>
        <w:t>Astraludia</w:t>
      </w:r>
      <w:r w:rsidRPr="00826C98">
        <w:rPr>
          <w:lang w:val="en-GB"/>
        </w:rPr>
        <w:t xml:space="preserve"> appears to confirm limited community consultation in the process of drawing up the file.</w:t>
      </w:r>
    </w:p>
    <w:p w:rsidR="002E1367" w:rsidRPr="00826C98" w:rsidRDefault="002E1367" w:rsidP="002E1367">
      <w:pPr>
        <w:pStyle w:val="Heading3"/>
        <w:rPr>
          <w:color w:val="auto"/>
          <w:lang w:val="en-GB"/>
        </w:rPr>
      </w:pPr>
      <w:r w:rsidRPr="00826C98">
        <w:rPr>
          <w:color w:val="auto"/>
          <w:lang w:val="en-GB"/>
        </w:rPr>
        <w:t>1. Identification and definition of the element (cf. Criterion R.1)</w:t>
      </w:r>
    </w:p>
    <w:p w:rsidR="002E1367" w:rsidRPr="00826C98" w:rsidRDefault="002E1367" w:rsidP="002E1367">
      <w:pPr>
        <w:pStyle w:val="Soustitre"/>
        <w:ind w:firstLine="340"/>
        <w:rPr>
          <w:lang w:val="en-GB"/>
        </w:rPr>
      </w:pPr>
      <w:r w:rsidRPr="00826C98">
        <w:rPr>
          <w:noProof w:val="0"/>
          <w:lang w:val="en-GB"/>
        </w:rPr>
        <w:t>Domains</w:t>
      </w:r>
    </w:p>
    <w:p w:rsidR="002E1367" w:rsidRPr="00826C98" w:rsidRDefault="002E1367" w:rsidP="002E1367">
      <w:pPr>
        <w:pStyle w:val="Texte1"/>
        <w:rPr>
          <w:lang w:val="en-GB"/>
        </w:rPr>
      </w:pPr>
      <w:r w:rsidRPr="00826C98">
        <w:rPr>
          <w:lang w:val="en-GB"/>
        </w:rPr>
        <w:t xml:space="preserve">These seem appropriate, although a question arises as to whether all boxes would have </w:t>
      </w:r>
      <w:r w:rsidR="00CA3D4B">
        <w:rPr>
          <w:lang w:val="en-GB"/>
        </w:rPr>
        <w:t xml:space="preserve">been </w:t>
      </w:r>
      <w:r w:rsidRPr="00826C98">
        <w:rPr>
          <w:lang w:val="en-GB"/>
        </w:rPr>
        <w:t xml:space="preserve">ticked had the file been presented by </w:t>
      </w:r>
      <w:r w:rsidR="00222D22" w:rsidRPr="00826C98">
        <w:rPr>
          <w:lang w:val="en-GB"/>
        </w:rPr>
        <w:t>Astraludia</w:t>
      </w:r>
      <w:r w:rsidRPr="00826C98">
        <w:rPr>
          <w:lang w:val="en-GB"/>
        </w:rPr>
        <w:t xml:space="preserve"> only. Participants may wish to discuss the challenges involved in this respect in multi</w:t>
      </w:r>
      <w:r w:rsidR="008B3E18">
        <w:rPr>
          <w:lang w:val="en-GB"/>
        </w:rPr>
        <w:t>national</w:t>
      </w:r>
      <w:r w:rsidRPr="00826C98">
        <w:rPr>
          <w:lang w:val="en-GB"/>
        </w:rPr>
        <w:t xml:space="preserve"> nominations files, where variations are expected yet a single, similar element is presented across countries (see comment below).</w:t>
      </w:r>
    </w:p>
    <w:p w:rsidR="002E1367" w:rsidRPr="00826C98" w:rsidRDefault="002E1367" w:rsidP="002E1367">
      <w:pPr>
        <w:pStyle w:val="Soustitre"/>
        <w:ind w:firstLine="340"/>
        <w:rPr>
          <w:lang w:val="en-GB"/>
        </w:rPr>
      </w:pPr>
      <w:r w:rsidRPr="00826C98">
        <w:rPr>
          <w:noProof w:val="0"/>
          <w:lang w:val="en-GB"/>
        </w:rPr>
        <w:t>(i) Summary description of the element</w:t>
      </w:r>
    </w:p>
    <w:p w:rsidR="002E1367" w:rsidRPr="00826C98" w:rsidRDefault="002E1367" w:rsidP="009A60C6">
      <w:pPr>
        <w:pStyle w:val="Texte1"/>
        <w:rPr>
          <w:lang w:val="en-GB"/>
        </w:rPr>
      </w:pPr>
      <w:r w:rsidRPr="00826C98">
        <w:rPr>
          <w:lang w:val="en-GB"/>
        </w:rPr>
        <w:t xml:space="preserve">The practice of lighting bonfires and carrying torches </w:t>
      </w:r>
      <w:r w:rsidRPr="009A60C6">
        <w:rPr>
          <w:noProof/>
          <w:lang w:val="en-GB"/>
        </w:rPr>
        <w:t>is described</w:t>
      </w:r>
      <w:r w:rsidRPr="00826C98">
        <w:rPr>
          <w:lang w:val="en-GB"/>
        </w:rPr>
        <w:t xml:space="preserve"> as central to the </w:t>
      </w:r>
      <w:r w:rsidRPr="009A60C6">
        <w:rPr>
          <w:i/>
          <w:noProof/>
          <w:lang w:val="en-GB"/>
        </w:rPr>
        <w:t>haddos</w:t>
      </w:r>
      <w:r w:rsidRPr="00826C98">
        <w:rPr>
          <w:i/>
          <w:lang w:val="en-GB"/>
        </w:rPr>
        <w:t xml:space="preserve">. </w:t>
      </w:r>
      <w:r w:rsidRPr="009A60C6">
        <w:rPr>
          <w:noProof/>
          <w:lang w:val="en-GB"/>
        </w:rPr>
        <w:t>Yet this</w:t>
      </w:r>
      <w:r w:rsidRPr="00826C98">
        <w:rPr>
          <w:lang w:val="en-GB"/>
        </w:rPr>
        <w:t xml:space="preserve"> is no longer happening in </w:t>
      </w:r>
      <w:r w:rsidR="00222D22" w:rsidRPr="00826C98">
        <w:rPr>
          <w:lang w:val="en-GB"/>
        </w:rPr>
        <w:t>Astraludia</w:t>
      </w:r>
      <w:r w:rsidRPr="00826C98">
        <w:rPr>
          <w:lang w:val="en-GB"/>
        </w:rPr>
        <w:t xml:space="preserve"> where the Tourism Office has assumed responsibility for processions that take place without bonfires or torches. Without additional information, the unity of the element across the three countries is in doubt. </w:t>
      </w:r>
      <w:r w:rsidRPr="009A60C6">
        <w:rPr>
          <w:noProof/>
          <w:lang w:val="en-GB"/>
        </w:rPr>
        <w:t>I</w:t>
      </w:r>
      <w:r w:rsidR="00FD363F" w:rsidRPr="009A60C6">
        <w:rPr>
          <w:noProof/>
          <w:lang w:val="en-GB"/>
        </w:rPr>
        <w:t xml:space="preserve">t needs to be clear </w:t>
      </w:r>
      <w:r w:rsidRPr="009A60C6">
        <w:rPr>
          <w:noProof/>
          <w:lang w:val="en-GB"/>
        </w:rPr>
        <w:t xml:space="preserve">in multinational nominations that the element in question is indeed a </w:t>
      </w:r>
      <w:r w:rsidRPr="009A60C6">
        <w:rPr>
          <w:bCs/>
          <w:noProof/>
          <w:lang w:val="en-GB"/>
        </w:rPr>
        <w:t>single, shared practice or expression</w:t>
      </w:r>
      <w:r w:rsidRPr="009A60C6">
        <w:rPr>
          <w:noProof/>
          <w:lang w:val="en-GB"/>
        </w:rPr>
        <w:t xml:space="preserve">, putting in the forefront its recognition as such by the concerned communities, groups and individuals in all of the countries cooperating in the </w:t>
      </w:r>
      <w:r w:rsidR="00FD363F" w:rsidRPr="009A60C6">
        <w:rPr>
          <w:noProof/>
          <w:lang w:val="en-GB"/>
        </w:rPr>
        <w:t>nomination rather</w:t>
      </w:r>
      <w:r w:rsidRPr="009A60C6">
        <w:rPr>
          <w:noProof/>
          <w:lang w:val="en-GB"/>
        </w:rPr>
        <w:t xml:space="preserve"> than a disparate set of practices that are celebrated by diverse communities on the same day.</w:t>
      </w:r>
      <w:r w:rsidRPr="009A60C6">
        <w:rPr>
          <w:rStyle w:val="FootnoteReference"/>
          <w:lang w:val="en-GB"/>
        </w:rPr>
        <w:footnoteReference w:id="243"/>
      </w:r>
    </w:p>
    <w:p w:rsidR="002E1367" w:rsidRPr="00826C98" w:rsidRDefault="002E1367" w:rsidP="009B1F57">
      <w:pPr>
        <w:pStyle w:val="Soustitre"/>
        <w:ind w:left="330"/>
        <w:rPr>
          <w:noProof w:val="0"/>
          <w:lang w:val="en-GB"/>
        </w:rPr>
      </w:pPr>
      <w:r w:rsidRPr="00826C98">
        <w:rPr>
          <w:noProof w:val="0"/>
          <w:lang w:val="en-GB"/>
        </w:rPr>
        <w:t>(ii) Bearers and practitioners</w:t>
      </w:r>
    </w:p>
    <w:p w:rsidR="002E1367" w:rsidRPr="00826C98" w:rsidRDefault="002E1367" w:rsidP="002E1367">
      <w:pPr>
        <w:pStyle w:val="Texte1"/>
        <w:spacing w:line="276" w:lineRule="auto"/>
        <w:rPr>
          <w:lang w:val="en-GB"/>
        </w:rPr>
      </w:pPr>
      <w:r w:rsidRPr="00826C98">
        <w:rPr>
          <w:lang w:val="en-GB"/>
        </w:rPr>
        <w:t xml:space="preserve">The information provided for </w:t>
      </w:r>
      <w:r w:rsidR="00FD363F" w:rsidRPr="009A60C6">
        <w:rPr>
          <w:noProof/>
          <w:lang w:val="en-GB"/>
        </w:rPr>
        <w:t>Keidas</w:t>
      </w:r>
      <w:r w:rsidR="00FD363F" w:rsidRPr="009A60C6">
        <w:rPr>
          <w:lang w:val="en-GB"/>
        </w:rPr>
        <w:t xml:space="preserve"> and </w:t>
      </w:r>
      <w:r w:rsidR="00FD363F" w:rsidRPr="009A60C6">
        <w:rPr>
          <w:noProof/>
          <w:lang w:val="en-GB"/>
        </w:rPr>
        <w:t>Taronia</w:t>
      </w:r>
      <w:r w:rsidR="00FD363F" w:rsidRPr="009A60C6">
        <w:rPr>
          <w:lang w:val="en-GB"/>
        </w:rPr>
        <w:t xml:space="preserve"> </w:t>
      </w:r>
      <w:r w:rsidRPr="00826C98">
        <w:rPr>
          <w:lang w:val="en-GB"/>
        </w:rPr>
        <w:t xml:space="preserve">is detailed and comprehensively </w:t>
      </w:r>
      <w:r w:rsidRPr="00826C98">
        <w:rPr>
          <w:rStyle w:val="hps"/>
          <w:szCs w:val="20"/>
          <w:lang w:val="en-GB"/>
        </w:rPr>
        <w:t>describes the diversity of</w:t>
      </w:r>
      <w:r w:rsidRPr="00826C98">
        <w:rPr>
          <w:szCs w:val="20"/>
          <w:lang w:val="en-GB"/>
        </w:rPr>
        <w:t xml:space="preserve"> </w:t>
      </w:r>
      <w:r w:rsidRPr="00826C98">
        <w:rPr>
          <w:rStyle w:val="hps"/>
          <w:szCs w:val="20"/>
          <w:lang w:val="en-GB"/>
        </w:rPr>
        <w:t>actors and their</w:t>
      </w:r>
      <w:r w:rsidRPr="00826C98">
        <w:rPr>
          <w:szCs w:val="20"/>
          <w:lang w:val="en-GB"/>
        </w:rPr>
        <w:t xml:space="preserve"> </w:t>
      </w:r>
      <w:r w:rsidRPr="00826C98">
        <w:rPr>
          <w:rStyle w:val="hps"/>
          <w:szCs w:val="20"/>
          <w:lang w:val="en-GB"/>
        </w:rPr>
        <w:t>roles.</w:t>
      </w:r>
      <w:r w:rsidR="00FD363F" w:rsidRPr="00826C98">
        <w:rPr>
          <w:rStyle w:val="hps"/>
          <w:szCs w:val="20"/>
          <w:lang w:val="en-GB"/>
        </w:rPr>
        <w:t xml:space="preserve"> </w:t>
      </w:r>
      <w:r w:rsidRPr="00826C98">
        <w:rPr>
          <w:rStyle w:val="hps"/>
          <w:szCs w:val="20"/>
          <w:lang w:val="en-GB"/>
        </w:rPr>
        <w:t xml:space="preserve">However, it is not so </w:t>
      </w:r>
      <w:r w:rsidRPr="009A60C6">
        <w:rPr>
          <w:noProof/>
          <w:lang w:val="en-GB"/>
        </w:rPr>
        <w:t>with regard to</w:t>
      </w:r>
      <w:r w:rsidRPr="00826C98">
        <w:rPr>
          <w:lang w:val="en-GB"/>
        </w:rPr>
        <w:t xml:space="preserve"> </w:t>
      </w:r>
      <w:r w:rsidR="00222D22" w:rsidRPr="00826C98">
        <w:rPr>
          <w:lang w:val="en-GB"/>
        </w:rPr>
        <w:t>Astraludia</w:t>
      </w:r>
      <w:r w:rsidRPr="00826C98">
        <w:rPr>
          <w:lang w:val="en-GB"/>
        </w:rPr>
        <w:t>.</w:t>
      </w:r>
    </w:p>
    <w:p w:rsidR="002E1367" w:rsidRPr="00826C98" w:rsidRDefault="002E1367" w:rsidP="002E1367">
      <w:pPr>
        <w:pStyle w:val="Texte1"/>
        <w:spacing w:line="276" w:lineRule="auto"/>
        <w:rPr>
          <w:lang w:val="en-GB"/>
        </w:rPr>
      </w:pPr>
      <w:r w:rsidRPr="00826C98">
        <w:rPr>
          <w:lang w:val="en-GB"/>
        </w:rPr>
        <w:t>First, the quality and quantity of information provided may lead to the conclusion that one of the State Parties is not as committed as the others in the nomination process.</w:t>
      </w:r>
    </w:p>
    <w:p w:rsidR="002E1367" w:rsidRPr="00826C98" w:rsidRDefault="002E1367" w:rsidP="009A60C6">
      <w:pPr>
        <w:pStyle w:val="Texte1"/>
        <w:spacing w:line="276" w:lineRule="auto"/>
        <w:rPr>
          <w:lang w:val="en-GB"/>
        </w:rPr>
      </w:pPr>
      <w:r w:rsidRPr="00826C98">
        <w:rPr>
          <w:lang w:val="en-GB"/>
        </w:rPr>
        <w:t>Secondly, this may lead to the observation that the file is not balanced</w:t>
      </w:r>
      <w:r w:rsidR="00FD363F" w:rsidRPr="00826C98">
        <w:rPr>
          <w:lang w:val="en-GB"/>
        </w:rPr>
        <w:t>.</w:t>
      </w:r>
      <w:r w:rsidRPr="00826C98">
        <w:rPr>
          <w:lang w:val="en-GB"/>
        </w:rPr>
        <w:t xml:space="preserve"> </w:t>
      </w:r>
      <w:r w:rsidR="00FD363F" w:rsidRPr="00826C98">
        <w:rPr>
          <w:lang w:val="en-GB"/>
        </w:rPr>
        <w:t>M</w:t>
      </w:r>
      <w:r w:rsidRPr="00826C98">
        <w:rPr>
          <w:lang w:val="en-GB"/>
        </w:rPr>
        <w:t>ulti</w:t>
      </w:r>
      <w:r w:rsidR="008B3E18">
        <w:rPr>
          <w:lang w:val="en-GB"/>
        </w:rPr>
        <w:t>national</w:t>
      </w:r>
      <w:r w:rsidRPr="00826C98">
        <w:rPr>
          <w:lang w:val="en-GB"/>
        </w:rPr>
        <w:t xml:space="preserve"> nominations </w:t>
      </w:r>
      <w:r w:rsidR="00FD363F" w:rsidRPr="00826C98">
        <w:rPr>
          <w:lang w:val="en-GB"/>
        </w:rPr>
        <w:t xml:space="preserve">often </w:t>
      </w:r>
      <w:r w:rsidRPr="00826C98">
        <w:rPr>
          <w:lang w:val="en-GB"/>
        </w:rPr>
        <w:t xml:space="preserve">lack balance in terms of the quantity and quality of information for different </w:t>
      </w:r>
      <w:r w:rsidRPr="00826C98">
        <w:rPr>
          <w:lang w:val="en-GB"/>
        </w:rPr>
        <w:lastRenderedPageBreak/>
        <w:t xml:space="preserve">countries concerned; </w:t>
      </w:r>
      <w:r w:rsidR="00093E65">
        <w:rPr>
          <w:lang w:val="en-GB"/>
        </w:rPr>
        <w:t>S</w:t>
      </w:r>
      <w:r w:rsidR="00FD363F" w:rsidRPr="00826C98">
        <w:rPr>
          <w:lang w:val="en-GB"/>
        </w:rPr>
        <w:t xml:space="preserve">tates therefore need to </w:t>
      </w:r>
      <w:r w:rsidRPr="00826C98">
        <w:rPr>
          <w:lang w:val="en-GB"/>
        </w:rPr>
        <w:t>do their utmost to strike the right balance of information, particularly between the coordinating country and others participating</w:t>
      </w:r>
      <w:r w:rsidR="00FD363F" w:rsidRPr="00826C98">
        <w:rPr>
          <w:lang w:val="en-GB"/>
        </w:rPr>
        <w:t>.</w:t>
      </w:r>
      <w:r w:rsidRPr="009B1F57">
        <w:rPr>
          <w:rStyle w:val="FootnoteReference"/>
        </w:rPr>
        <w:footnoteReference w:id="244"/>
      </w:r>
    </w:p>
    <w:p w:rsidR="002E1367" w:rsidRPr="00826C98" w:rsidRDefault="002E1367" w:rsidP="009A60C6">
      <w:pPr>
        <w:pStyle w:val="Texte1"/>
        <w:spacing w:line="276" w:lineRule="auto"/>
        <w:rPr>
          <w:lang w:val="en-GB"/>
        </w:rPr>
      </w:pPr>
      <w:r w:rsidRPr="00826C98">
        <w:rPr>
          <w:lang w:val="en-GB"/>
        </w:rPr>
        <w:t xml:space="preserve">Furthermore, there is little evidence that the cultural meaning of the element is intact for the local community in </w:t>
      </w:r>
      <w:r w:rsidR="00222D22" w:rsidRPr="00826C98">
        <w:rPr>
          <w:lang w:val="en-GB"/>
        </w:rPr>
        <w:t>Astraludia</w:t>
      </w:r>
      <w:r w:rsidRPr="00826C98">
        <w:rPr>
          <w:lang w:val="en-GB"/>
        </w:rPr>
        <w:t xml:space="preserve">, as the practice has now become the responsibility of the Tourism Office and </w:t>
      </w:r>
      <w:r w:rsidR="007D4064">
        <w:rPr>
          <w:lang w:val="en-GB"/>
        </w:rPr>
        <w:t>‘</w:t>
      </w:r>
      <w:r w:rsidRPr="00826C98">
        <w:rPr>
          <w:lang w:val="en-GB"/>
        </w:rPr>
        <w:t>some</w:t>
      </w:r>
      <w:r w:rsidR="007D4064">
        <w:rPr>
          <w:lang w:val="en-GB"/>
        </w:rPr>
        <w:t>’</w:t>
      </w:r>
      <w:r w:rsidRPr="00826C98">
        <w:rPr>
          <w:lang w:val="en-GB"/>
        </w:rPr>
        <w:t xml:space="preserve"> community members attend the processions as spectators or are hired to participate. </w:t>
      </w:r>
      <w:r w:rsidR="00FD363F" w:rsidRPr="00826C98">
        <w:rPr>
          <w:lang w:val="en-GB"/>
        </w:rPr>
        <w:t xml:space="preserve">States are encouraged </w:t>
      </w:r>
      <w:r w:rsidRPr="00826C98">
        <w:rPr>
          <w:lang w:val="en-GB"/>
        </w:rPr>
        <w:t xml:space="preserve">to highlight the sense of belonging </w:t>
      </w:r>
      <w:r w:rsidRPr="009A60C6">
        <w:rPr>
          <w:noProof/>
          <w:lang w:val="en-GB"/>
        </w:rPr>
        <w:t>of</w:t>
      </w:r>
      <w:r w:rsidRPr="00826C98">
        <w:rPr>
          <w:lang w:val="en-GB"/>
        </w:rPr>
        <w:t xml:space="preserve"> the concerned communities</w:t>
      </w:r>
      <w:r w:rsidR="00FD363F" w:rsidRPr="00826C98">
        <w:rPr>
          <w:lang w:val="en-GB"/>
        </w:rPr>
        <w:t xml:space="preserve"> </w:t>
      </w:r>
      <w:r w:rsidRPr="00826C98">
        <w:rPr>
          <w:lang w:val="en-GB"/>
        </w:rPr>
        <w:t xml:space="preserve">and to clearly demonstrate their free, prior and informed consent to the multinational nomination as it </w:t>
      </w:r>
      <w:r w:rsidRPr="009A60C6">
        <w:rPr>
          <w:noProof/>
          <w:lang w:val="en-GB"/>
        </w:rPr>
        <w:t>is formulated</w:t>
      </w:r>
      <w:r w:rsidR="0073580A">
        <w:rPr>
          <w:noProof/>
          <w:lang w:val="en-GB"/>
        </w:rPr>
        <w:t>.</w:t>
      </w:r>
      <w:r w:rsidRPr="009A60C6">
        <w:rPr>
          <w:rStyle w:val="FootnoteReference"/>
          <w:lang w:val="en-GB"/>
        </w:rPr>
        <w:footnoteReference w:id="245"/>
      </w:r>
    </w:p>
    <w:p w:rsidR="002E1367" w:rsidRPr="00826C98" w:rsidRDefault="002E1367" w:rsidP="002E1367">
      <w:pPr>
        <w:pStyle w:val="Soustitre"/>
        <w:ind w:firstLine="340"/>
        <w:rPr>
          <w:lang w:val="en-GB"/>
        </w:rPr>
      </w:pPr>
      <w:r w:rsidRPr="00826C98">
        <w:rPr>
          <w:noProof w:val="0"/>
          <w:lang w:val="en-GB"/>
        </w:rPr>
        <w:t>(iii) Transmission</w:t>
      </w:r>
    </w:p>
    <w:p w:rsidR="002E1367" w:rsidRPr="00826C98" w:rsidRDefault="002E1367" w:rsidP="002E1367">
      <w:pPr>
        <w:pStyle w:val="Texte1"/>
        <w:rPr>
          <w:lang w:val="en-GB"/>
        </w:rPr>
      </w:pPr>
      <w:r w:rsidRPr="00826C98">
        <w:rPr>
          <w:lang w:val="en-GB"/>
        </w:rPr>
        <w:t xml:space="preserve">The initial nomination file again proposes less information on transmission mechanisms, in so far as </w:t>
      </w:r>
      <w:r w:rsidR="00222D22" w:rsidRPr="00826C98">
        <w:rPr>
          <w:lang w:val="en-GB"/>
        </w:rPr>
        <w:t>Astraludia</w:t>
      </w:r>
      <w:r w:rsidRPr="00826C98">
        <w:rPr>
          <w:lang w:val="en-GB"/>
        </w:rPr>
        <w:t xml:space="preserve"> is concerned, than for the other two countries. The emphasis in </w:t>
      </w:r>
      <w:r w:rsidR="00222D22" w:rsidRPr="00826C98">
        <w:rPr>
          <w:lang w:val="en-GB"/>
        </w:rPr>
        <w:t>Astraludia</w:t>
      </w:r>
      <w:r w:rsidRPr="00826C98">
        <w:rPr>
          <w:lang w:val="en-GB"/>
        </w:rPr>
        <w:t xml:space="preserve"> is on a single school where tourist guides are trained. </w:t>
      </w:r>
      <w:r w:rsidR="00FD363F" w:rsidRPr="00826C98">
        <w:rPr>
          <w:lang w:val="en-GB"/>
        </w:rPr>
        <w:t xml:space="preserve">The states need to demonstrate </w:t>
      </w:r>
      <w:r w:rsidRPr="00826C98">
        <w:rPr>
          <w:lang w:val="en-GB"/>
        </w:rPr>
        <w:t xml:space="preserve">that this transmission mechanism does not undermine community-based mechanisms (if any survive) and therefore the communities’ sense of identity with the </w:t>
      </w:r>
      <w:r w:rsidRPr="00826C98">
        <w:rPr>
          <w:i/>
          <w:lang w:val="en-GB"/>
        </w:rPr>
        <w:t>haddos</w:t>
      </w:r>
      <w:r w:rsidR="00FD363F" w:rsidRPr="00826C98">
        <w:rPr>
          <w:lang w:val="en-GB"/>
        </w:rPr>
        <w:t>.</w:t>
      </w:r>
    </w:p>
    <w:p w:rsidR="002E1367" w:rsidRPr="00826C98" w:rsidRDefault="002E1367" w:rsidP="002E1367">
      <w:pPr>
        <w:pStyle w:val="Texte1"/>
        <w:rPr>
          <w:lang w:val="en-GB"/>
        </w:rPr>
      </w:pPr>
      <w:r w:rsidRPr="00826C98">
        <w:rPr>
          <w:rFonts w:eastAsia="Calibri"/>
          <w:szCs w:val="22"/>
          <w:lang w:val="en-GB" w:eastAsia="en-US"/>
        </w:rPr>
        <w:t xml:space="preserve">The school </w:t>
      </w:r>
      <w:r w:rsidRPr="009A60C6">
        <w:rPr>
          <w:rFonts w:eastAsia="Calibri"/>
          <w:noProof/>
          <w:szCs w:val="22"/>
          <w:lang w:val="en-GB" w:eastAsia="en-US"/>
        </w:rPr>
        <w:t>is described</w:t>
      </w:r>
      <w:r w:rsidRPr="00826C98">
        <w:rPr>
          <w:rFonts w:eastAsia="Calibri"/>
          <w:szCs w:val="22"/>
          <w:lang w:val="en-GB" w:eastAsia="en-US"/>
        </w:rPr>
        <w:t xml:space="preserve"> as being in the lowlands (i.e. away from the Bessaoui mountain range) and it does not appear to provide specific training on the </w:t>
      </w:r>
      <w:r w:rsidRPr="00826C98">
        <w:rPr>
          <w:rFonts w:eastAsia="Calibri"/>
          <w:i/>
          <w:szCs w:val="22"/>
          <w:lang w:val="en-GB" w:eastAsia="en-US"/>
        </w:rPr>
        <w:t xml:space="preserve">haddos </w:t>
      </w:r>
      <w:r w:rsidRPr="00826C98">
        <w:rPr>
          <w:rFonts w:eastAsia="Calibri"/>
          <w:szCs w:val="22"/>
          <w:lang w:val="en-GB" w:eastAsia="en-US"/>
        </w:rPr>
        <w:t xml:space="preserve">and related practices and rituals. If this is the case, there appears to be a situation where transmission is no longer community rooted, giving rise </w:t>
      </w:r>
      <w:r w:rsidRPr="00826C98">
        <w:rPr>
          <w:lang w:val="en-GB"/>
        </w:rPr>
        <w:t xml:space="preserve">to concern about the real viability of the element in </w:t>
      </w:r>
      <w:r w:rsidR="00222D22" w:rsidRPr="00826C98">
        <w:rPr>
          <w:lang w:val="en-GB"/>
        </w:rPr>
        <w:t>Astraludia</w:t>
      </w:r>
      <w:r w:rsidRPr="00826C98">
        <w:rPr>
          <w:lang w:val="en-GB"/>
        </w:rPr>
        <w:t>.</w:t>
      </w:r>
    </w:p>
    <w:p w:rsidR="002E1367" w:rsidRPr="00826C98" w:rsidRDefault="002E1367" w:rsidP="002E1367">
      <w:pPr>
        <w:pStyle w:val="Soustitre"/>
        <w:ind w:firstLine="340"/>
        <w:rPr>
          <w:lang w:val="en-GB"/>
        </w:rPr>
      </w:pPr>
      <w:r w:rsidRPr="00826C98">
        <w:rPr>
          <w:noProof w:val="0"/>
          <w:lang w:val="en-GB"/>
        </w:rPr>
        <w:t>(iv) Social and cultural functions and meanings</w:t>
      </w:r>
    </w:p>
    <w:p w:rsidR="002E1367" w:rsidRPr="00826C98" w:rsidRDefault="002E1367" w:rsidP="002E1367">
      <w:pPr>
        <w:pStyle w:val="Texte1"/>
        <w:rPr>
          <w:lang w:val="en-GB"/>
        </w:rPr>
      </w:pPr>
      <w:r w:rsidRPr="00826C98">
        <w:rPr>
          <w:lang w:val="en-GB"/>
        </w:rPr>
        <w:t xml:space="preserve">The social and cultural meanings are </w:t>
      </w:r>
      <w:r w:rsidR="00FD363F" w:rsidRPr="00826C98">
        <w:rPr>
          <w:lang w:val="en-GB"/>
        </w:rPr>
        <w:t>described so far as two of the c</w:t>
      </w:r>
      <w:r w:rsidRPr="00826C98">
        <w:rPr>
          <w:lang w:val="en-GB"/>
        </w:rPr>
        <w:t xml:space="preserve">ountries are concerned. Where the emphasis is on tourism, the cultural functions of the </w:t>
      </w:r>
      <w:r w:rsidRPr="009A60C6">
        <w:rPr>
          <w:i/>
          <w:noProof/>
          <w:lang w:val="en-GB"/>
        </w:rPr>
        <w:t>haddo</w:t>
      </w:r>
      <w:r w:rsidRPr="00826C98">
        <w:rPr>
          <w:i/>
          <w:lang w:val="en-GB"/>
        </w:rPr>
        <w:t xml:space="preserve"> </w:t>
      </w:r>
      <w:r w:rsidRPr="00826C98">
        <w:rPr>
          <w:lang w:val="en-GB"/>
        </w:rPr>
        <w:t xml:space="preserve">are far less </w:t>
      </w:r>
      <w:r w:rsidRPr="009A60C6">
        <w:rPr>
          <w:noProof/>
          <w:lang w:val="en-GB"/>
        </w:rPr>
        <w:t>evident</w:t>
      </w:r>
      <w:r w:rsidRPr="00826C98">
        <w:rPr>
          <w:lang w:val="en-GB"/>
        </w:rPr>
        <w:t xml:space="preserve"> and the economic aspect appears to be predominant.</w:t>
      </w:r>
    </w:p>
    <w:p w:rsidR="002E1367" w:rsidRPr="00826C98" w:rsidRDefault="002E1367" w:rsidP="002E1367">
      <w:pPr>
        <w:pStyle w:val="Texte1"/>
        <w:rPr>
          <w:lang w:val="en-GB"/>
        </w:rPr>
      </w:pPr>
      <w:r w:rsidRPr="00826C98">
        <w:rPr>
          <w:lang w:val="en-GB"/>
        </w:rPr>
        <w:t>Because of these differences, it is also difficult to evaluate whether the file demonstrates awareness and agreement of all communities concerned regarding the shared nature of the proposed element and their commitment to the multinational character of the nomination</w:t>
      </w:r>
      <w:r w:rsidR="0073580A">
        <w:rPr>
          <w:lang w:val="en-GB"/>
        </w:rPr>
        <w:t>.</w:t>
      </w:r>
      <w:r w:rsidRPr="009A60C6">
        <w:rPr>
          <w:rStyle w:val="FootnoteReference"/>
          <w:lang w:val="en-GB"/>
        </w:rPr>
        <w:footnoteReference w:id="246"/>
      </w:r>
    </w:p>
    <w:p w:rsidR="002E1367" w:rsidRPr="00826C98" w:rsidRDefault="002E1367" w:rsidP="002E1367">
      <w:pPr>
        <w:pStyle w:val="Texte1"/>
        <w:rPr>
          <w:lang w:val="en-GB"/>
        </w:rPr>
      </w:pPr>
      <w:r w:rsidRPr="00826C98">
        <w:rPr>
          <w:lang w:val="en-GB"/>
        </w:rPr>
        <w:t>In the final file, the mention of a Bessaoui cultural identity across the three countries goes some way in remedying this deficiency.</w:t>
      </w:r>
    </w:p>
    <w:p w:rsidR="002E1367" w:rsidRPr="00826C98" w:rsidRDefault="007D4064" w:rsidP="007D4064">
      <w:pPr>
        <w:pStyle w:val="Soustitre"/>
        <w:ind w:left="660" w:hanging="320"/>
        <w:rPr>
          <w:lang w:val="en-GB"/>
        </w:rPr>
      </w:pPr>
      <w:r>
        <w:rPr>
          <w:lang w:val="en-GB"/>
        </w:rPr>
        <w:t>(</w:t>
      </w:r>
      <w:r w:rsidR="002E1367" w:rsidRPr="009A60C6">
        <w:rPr>
          <w:lang w:val="en-GB"/>
        </w:rPr>
        <w:t>v</w:t>
      </w:r>
      <w:r w:rsidR="002E1367" w:rsidRPr="00826C98">
        <w:rPr>
          <w:noProof w:val="0"/>
          <w:lang w:val="en-GB"/>
        </w:rPr>
        <w:t>) Compatibility with human rights instruments and the requirements of mutual respect and sustainable development</w:t>
      </w:r>
    </w:p>
    <w:p w:rsidR="002E1367" w:rsidRPr="00826C98" w:rsidRDefault="002E1367" w:rsidP="000844B8">
      <w:pPr>
        <w:pStyle w:val="Texte1"/>
        <w:rPr>
          <w:lang w:val="en-GB"/>
        </w:rPr>
      </w:pPr>
      <w:r w:rsidRPr="00826C98">
        <w:rPr>
          <w:lang w:val="en-GB"/>
        </w:rPr>
        <w:t xml:space="preserve">The issue of deforestation </w:t>
      </w:r>
      <w:r w:rsidRPr="009A60C6">
        <w:rPr>
          <w:noProof/>
          <w:lang w:val="en-GB"/>
        </w:rPr>
        <w:t>is mentioned</w:t>
      </w:r>
      <w:r w:rsidRPr="00826C98">
        <w:rPr>
          <w:lang w:val="en-GB"/>
        </w:rPr>
        <w:t xml:space="preserve"> </w:t>
      </w:r>
      <w:r w:rsidRPr="009A60C6">
        <w:rPr>
          <w:noProof/>
          <w:lang w:val="en-GB"/>
        </w:rPr>
        <w:t>in relation to</w:t>
      </w:r>
      <w:r w:rsidRPr="00826C98">
        <w:rPr>
          <w:lang w:val="en-GB"/>
        </w:rPr>
        <w:t xml:space="preserve"> </w:t>
      </w:r>
      <w:r w:rsidR="00222D22" w:rsidRPr="00826C98">
        <w:rPr>
          <w:lang w:val="en-GB"/>
        </w:rPr>
        <w:t>Astraludia</w:t>
      </w:r>
      <w:r w:rsidRPr="00826C98">
        <w:rPr>
          <w:lang w:val="en-GB"/>
        </w:rPr>
        <w:t xml:space="preserve">, where the bonfires have been </w:t>
      </w:r>
      <w:r w:rsidR="000844B8">
        <w:rPr>
          <w:noProof/>
          <w:lang w:val="en-GB"/>
        </w:rPr>
        <w:t>banned</w:t>
      </w:r>
      <w:r w:rsidR="000844B8" w:rsidRPr="00826C98">
        <w:rPr>
          <w:lang w:val="en-GB"/>
        </w:rPr>
        <w:t xml:space="preserve"> </w:t>
      </w:r>
      <w:r w:rsidRPr="00826C98">
        <w:rPr>
          <w:lang w:val="en-GB"/>
        </w:rPr>
        <w:t>to protect the environment.</w:t>
      </w:r>
    </w:p>
    <w:p w:rsidR="002E1367" w:rsidRPr="00826C98" w:rsidRDefault="002E1367" w:rsidP="002E1367">
      <w:pPr>
        <w:pStyle w:val="Texte1"/>
        <w:rPr>
          <w:lang w:val="en-GB"/>
        </w:rPr>
      </w:pPr>
      <w:r w:rsidRPr="00826C98">
        <w:rPr>
          <w:lang w:val="en-GB"/>
        </w:rPr>
        <w:t xml:space="preserve">It is unclear whether deforestation is also an issue in the two other countries, although the mention of the </w:t>
      </w:r>
      <w:r w:rsidR="007D4064">
        <w:rPr>
          <w:lang w:val="en-GB"/>
        </w:rPr>
        <w:t>‘</w:t>
      </w:r>
      <w:r w:rsidRPr="00826C98">
        <w:rPr>
          <w:lang w:val="en-GB"/>
        </w:rPr>
        <w:t>remaining sites for felling trees</w:t>
      </w:r>
      <w:r w:rsidR="007D4064">
        <w:rPr>
          <w:lang w:val="en-GB"/>
        </w:rPr>
        <w:t>’</w:t>
      </w:r>
      <w:r w:rsidRPr="00826C98">
        <w:rPr>
          <w:lang w:val="en-GB"/>
        </w:rPr>
        <w:t xml:space="preserve"> may suggest that this is so. The proposed safeguarding measures do not address this issue in the initial file.</w:t>
      </w:r>
    </w:p>
    <w:p w:rsidR="002E1367" w:rsidRPr="00826C98" w:rsidRDefault="00FD363F" w:rsidP="002E1367">
      <w:pPr>
        <w:pStyle w:val="Texte1"/>
        <w:rPr>
          <w:lang w:val="en-GB"/>
        </w:rPr>
      </w:pPr>
      <w:r w:rsidRPr="00826C98">
        <w:rPr>
          <w:rFonts w:eastAsia="Calibri"/>
          <w:szCs w:val="22"/>
          <w:lang w:val="en-GB" w:eastAsia="en-US"/>
        </w:rPr>
        <w:t xml:space="preserve">States are encouraged to </w:t>
      </w:r>
      <w:r w:rsidR="002E1367" w:rsidRPr="00826C98">
        <w:rPr>
          <w:rFonts w:eastAsia="Calibri"/>
          <w:szCs w:val="22"/>
          <w:lang w:val="en-GB" w:eastAsia="en-US"/>
        </w:rPr>
        <w:t xml:space="preserve">address the contribution of the safeguarding of ICH to sustainable development, notably </w:t>
      </w:r>
      <w:r w:rsidR="002E1367" w:rsidRPr="009A60C6">
        <w:rPr>
          <w:rFonts w:eastAsia="Calibri"/>
          <w:noProof/>
          <w:szCs w:val="22"/>
          <w:lang w:val="en-GB" w:eastAsia="en-US"/>
        </w:rPr>
        <w:t>in terms of</w:t>
      </w:r>
      <w:r w:rsidR="002E1367" w:rsidRPr="00826C98">
        <w:rPr>
          <w:rFonts w:eastAsia="Calibri"/>
          <w:szCs w:val="22"/>
          <w:lang w:val="en-GB" w:eastAsia="en-US"/>
        </w:rPr>
        <w:t xml:space="preserve"> conflict resolution, peace building, environmental sustainability, gender equality and enhancement of local economies</w:t>
      </w:r>
      <w:r w:rsidRPr="00826C98">
        <w:rPr>
          <w:rFonts w:eastAsia="Calibri"/>
          <w:szCs w:val="22"/>
          <w:lang w:val="en-GB" w:eastAsia="en-US"/>
        </w:rPr>
        <w:t>.</w:t>
      </w:r>
      <w:r w:rsidRPr="00826C98">
        <w:rPr>
          <w:rStyle w:val="FootnoteReference"/>
          <w:rFonts w:eastAsia="Calibri"/>
          <w:szCs w:val="22"/>
          <w:lang w:val="en-GB" w:eastAsia="en-US"/>
        </w:rPr>
        <w:footnoteReference w:id="247"/>
      </w:r>
    </w:p>
    <w:p w:rsidR="002E1367" w:rsidRPr="00826C98" w:rsidRDefault="002E1367" w:rsidP="007D4064">
      <w:pPr>
        <w:pStyle w:val="Heading3"/>
        <w:ind w:left="220" w:hanging="220"/>
        <w:rPr>
          <w:color w:val="auto"/>
          <w:lang w:val="en-GB"/>
        </w:rPr>
      </w:pPr>
      <w:r w:rsidRPr="00826C98">
        <w:rPr>
          <w:color w:val="auto"/>
          <w:lang w:val="en-GB"/>
        </w:rPr>
        <w:lastRenderedPageBreak/>
        <w:t xml:space="preserve">2. </w:t>
      </w:r>
      <w:r w:rsidR="00FD363F" w:rsidRPr="00826C98">
        <w:rPr>
          <w:color w:val="auto"/>
          <w:lang w:val="en-GB"/>
        </w:rPr>
        <w:t xml:space="preserve">CONTRIBUTION TO </w:t>
      </w:r>
      <w:r w:rsidRPr="00826C98">
        <w:rPr>
          <w:color w:val="auto"/>
          <w:lang w:val="en-GB"/>
        </w:rPr>
        <w:t>Ensuring visibility and awareness and encouraging dialogue (Criterion R.2)</w:t>
      </w:r>
    </w:p>
    <w:p w:rsidR="002E1367" w:rsidRPr="00826C98" w:rsidRDefault="002E1367" w:rsidP="002E1367">
      <w:pPr>
        <w:pStyle w:val="Soustitre"/>
        <w:rPr>
          <w:lang w:val="en-GB"/>
        </w:rPr>
      </w:pPr>
      <w:r w:rsidRPr="00826C98">
        <w:rPr>
          <w:noProof w:val="0"/>
          <w:lang w:val="en-GB"/>
        </w:rPr>
        <w:t>(i) Visibility and awareness</w:t>
      </w:r>
    </w:p>
    <w:p w:rsidR="002E1367" w:rsidRPr="00826C98" w:rsidRDefault="002E1367" w:rsidP="002E1367">
      <w:pPr>
        <w:pStyle w:val="Texte1"/>
        <w:rPr>
          <w:lang w:val="en-GB"/>
        </w:rPr>
      </w:pPr>
      <w:r w:rsidRPr="00826C98">
        <w:rPr>
          <w:lang w:val="en-GB"/>
        </w:rPr>
        <w:t>The information given is scanty and does not fully answer the question.</w:t>
      </w:r>
      <w:r w:rsidR="00FD363F" w:rsidRPr="00826C98">
        <w:rPr>
          <w:lang w:val="en-GB"/>
        </w:rPr>
        <w:t xml:space="preserve"> </w:t>
      </w:r>
      <w:r w:rsidRPr="00826C98">
        <w:rPr>
          <w:lang w:val="en-GB"/>
        </w:rPr>
        <w:t xml:space="preserve">In particular, no information </w:t>
      </w:r>
      <w:r w:rsidRPr="009A60C6">
        <w:rPr>
          <w:noProof/>
          <w:lang w:val="en-GB"/>
        </w:rPr>
        <w:t>is given</w:t>
      </w:r>
      <w:r w:rsidRPr="00826C98">
        <w:rPr>
          <w:lang w:val="en-GB"/>
        </w:rPr>
        <w:t xml:space="preserve"> on how the proposed inscription may raise the awareness of the importance of ICH beyond the locality, to the national and international levels.</w:t>
      </w:r>
      <w:r w:rsidR="00FD363F" w:rsidRPr="00826C98">
        <w:rPr>
          <w:rStyle w:val="FootnoteReference"/>
          <w:lang w:val="en-GB"/>
        </w:rPr>
        <w:footnoteReference w:id="248"/>
      </w:r>
    </w:p>
    <w:p w:rsidR="002E1367" w:rsidRPr="00826C98" w:rsidRDefault="002E1367" w:rsidP="009A60C6">
      <w:pPr>
        <w:pStyle w:val="Texte1"/>
        <w:rPr>
          <w:lang w:val="en-GB"/>
        </w:rPr>
      </w:pPr>
      <w:r w:rsidRPr="00826C98">
        <w:rPr>
          <w:lang w:val="en-GB"/>
        </w:rPr>
        <w:t xml:space="preserve">Further, </w:t>
      </w:r>
      <w:r w:rsidRPr="009A60C6">
        <w:rPr>
          <w:noProof/>
          <w:lang w:val="en-GB"/>
        </w:rPr>
        <w:t>emphasis</w:t>
      </w:r>
      <w:r w:rsidRPr="00826C98">
        <w:rPr>
          <w:lang w:val="en-GB"/>
        </w:rPr>
        <w:t xml:space="preserve"> </w:t>
      </w:r>
      <w:r w:rsidRPr="009A60C6">
        <w:rPr>
          <w:noProof/>
          <w:lang w:val="en-GB"/>
        </w:rPr>
        <w:t>is placed</w:t>
      </w:r>
      <w:r w:rsidRPr="00826C98">
        <w:rPr>
          <w:lang w:val="en-GB"/>
        </w:rPr>
        <w:t xml:space="preserve"> on how the inscription will raise awareness of the element itself, rather t</w:t>
      </w:r>
      <w:r w:rsidR="00FD363F" w:rsidRPr="00826C98">
        <w:rPr>
          <w:lang w:val="en-GB"/>
        </w:rPr>
        <w:t>han of ICH more generally. The s</w:t>
      </w:r>
      <w:r w:rsidRPr="00826C98">
        <w:rPr>
          <w:lang w:val="en-GB"/>
        </w:rPr>
        <w:t xml:space="preserve">ubmitting States are expected to give thought to the contribution that inscription of a given element could make to the larger purposes of the Representative List, and not simply to the element’s </w:t>
      </w:r>
      <w:r w:rsidRPr="009A60C6">
        <w:rPr>
          <w:noProof/>
          <w:lang w:val="en-GB"/>
        </w:rPr>
        <w:t>own</w:t>
      </w:r>
      <w:r w:rsidRPr="00826C98">
        <w:rPr>
          <w:lang w:val="en-GB"/>
        </w:rPr>
        <w:t xml:space="preserve"> popularity or renown.</w:t>
      </w:r>
      <w:r w:rsidR="00FD363F" w:rsidRPr="00826C98">
        <w:rPr>
          <w:rStyle w:val="FootnoteReference"/>
          <w:lang w:val="en-GB"/>
        </w:rPr>
        <w:footnoteReference w:id="249"/>
      </w:r>
    </w:p>
    <w:p w:rsidR="002E1367" w:rsidRPr="00826C98" w:rsidRDefault="002E1367" w:rsidP="002E1367">
      <w:pPr>
        <w:pStyle w:val="Soustitre"/>
        <w:rPr>
          <w:lang w:val="en-GB"/>
        </w:rPr>
      </w:pPr>
      <w:r w:rsidRPr="00826C98">
        <w:rPr>
          <w:noProof w:val="0"/>
          <w:lang w:val="en-GB"/>
        </w:rPr>
        <w:t>(ii) Dialogue</w:t>
      </w:r>
    </w:p>
    <w:p w:rsidR="002E1367" w:rsidRPr="00826C98" w:rsidRDefault="002E1367" w:rsidP="002E1367">
      <w:pPr>
        <w:pStyle w:val="Texte1"/>
        <w:rPr>
          <w:lang w:val="en-GB"/>
        </w:rPr>
      </w:pPr>
      <w:r w:rsidRPr="00826C98">
        <w:rPr>
          <w:lang w:val="en-GB"/>
        </w:rPr>
        <w:t xml:space="preserve">The authors have identified opportunities for dialogue that could be encouraged by inscription. One possible opportunity, however, that of connecting or re-connecting with the communities in </w:t>
      </w:r>
      <w:r w:rsidR="00222D22" w:rsidRPr="00826C98">
        <w:rPr>
          <w:lang w:val="en-GB"/>
        </w:rPr>
        <w:t>Astraludia</w:t>
      </w:r>
      <w:r w:rsidRPr="00826C98">
        <w:rPr>
          <w:lang w:val="en-GB"/>
        </w:rPr>
        <w:t>, beyond the tourism authorities, does not feature.</w:t>
      </w:r>
    </w:p>
    <w:p w:rsidR="002E1367" w:rsidRPr="00826C98" w:rsidRDefault="002E1367" w:rsidP="002E1367">
      <w:pPr>
        <w:pStyle w:val="Soustitre"/>
        <w:rPr>
          <w:lang w:val="en-GB"/>
        </w:rPr>
      </w:pPr>
      <w:r w:rsidRPr="00826C98">
        <w:rPr>
          <w:noProof w:val="0"/>
          <w:lang w:val="en-GB"/>
        </w:rPr>
        <w:t>(iii) Respect for human creativity and cultural diversity</w:t>
      </w:r>
    </w:p>
    <w:p w:rsidR="002E1367" w:rsidRPr="00826C98" w:rsidRDefault="002E1367" w:rsidP="002E1367">
      <w:pPr>
        <w:pStyle w:val="Texte1"/>
        <w:rPr>
          <w:lang w:val="en-GB"/>
        </w:rPr>
      </w:pPr>
      <w:r w:rsidRPr="00826C98">
        <w:rPr>
          <w:lang w:val="en-GB"/>
        </w:rPr>
        <w:t xml:space="preserve">The specific and relevant characteristics of the </w:t>
      </w:r>
      <w:r w:rsidRPr="009A60C6">
        <w:rPr>
          <w:i/>
          <w:noProof/>
          <w:lang w:val="en-GB"/>
        </w:rPr>
        <w:t>haddo</w:t>
      </w:r>
      <w:r w:rsidRPr="00826C98">
        <w:rPr>
          <w:lang w:val="en-GB"/>
        </w:rPr>
        <w:t xml:space="preserve"> in </w:t>
      </w:r>
      <w:r w:rsidR="00222D22" w:rsidRPr="00826C98">
        <w:rPr>
          <w:lang w:val="en-GB"/>
        </w:rPr>
        <w:t>Astraludia</w:t>
      </w:r>
      <w:r w:rsidRPr="00826C98">
        <w:rPr>
          <w:lang w:val="en-GB"/>
        </w:rPr>
        <w:t xml:space="preserve"> are not evident in this </w:t>
      </w:r>
      <w:r w:rsidRPr="009A60C6">
        <w:rPr>
          <w:noProof/>
          <w:lang w:val="en-GB"/>
        </w:rPr>
        <w:t>sub-section</w:t>
      </w:r>
      <w:r w:rsidRPr="00826C98">
        <w:rPr>
          <w:lang w:val="en-GB"/>
        </w:rPr>
        <w:t xml:space="preserve">, other than mentioning that the festival has taken more </w:t>
      </w:r>
      <w:r w:rsidR="007D4064">
        <w:rPr>
          <w:lang w:val="en-GB"/>
        </w:rPr>
        <w:t>‘</w:t>
      </w:r>
      <w:r w:rsidRPr="00826C98">
        <w:rPr>
          <w:lang w:val="en-GB"/>
        </w:rPr>
        <w:t>modern, less authentic</w:t>
      </w:r>
      <w:r w:rsidR="007D4064">
        <w:rPr>
          <w:lang w:val="en-GB"/>
        </w:rPr>
        <w:t>’</w:t>
      </w:r>
      <w:r w:rsidRPr="00826C98">
        <w:rPr>
          <w:lang w:val="en-GB"/>
        </w:rPr>
        <w:t xml:space="preserve"> forms there.</w:t>
      </w:r>
    </w:p>
    <w:p w:rsidR="002E1367" w:rsidRPr="00826C98" w:rsidRDefault="002E1367" w:rsidP="002E1367">
      <w:pPr>
        <w:pStyle w:val="Texte1"/>
        <w:rPr>
          <w:lang w:val="en-GB"/>
        </w:rPr>
      </w:pPr>
      <w:r w:rsidRPr="00826C98">
        <w:rPr>
          <w:lang w:val="en-GB"/>
        </w:rPr>
        <w:t xml:space="preserve">While the choice of words in itself may point to a degree of condescension on the part of the authors, it may also indicate that the authorities (and the local communities) in </w:t>
      </w:r>
      <w:r w:rsidR="00222D22" w:rsidRPr="00826C98">
        <w:rPr>
          <w:lang w:val="en-GB"/>
        </w:rPr>
        <w:t>Astraludia</w:t>
      </w:r>
      <w:r w:rsidRPr="00826C98">
        <w:rPr>
          <w:lang w:val="en-GB"/>
        </w:rPr>
        <w:t xml:space="preserve"> may not have reviewed this text with care.</w:t>
      </w:r>
    </w:p>
    <w:p w:rsidR="002E1367" w:rsidRPr="00826C98" w:rsidRDefault="002E1367" w:rsidP="002E1367">
      <w:pPr>
        <w:pStyle w:val="Texte1"/>
        <w:rPr>
          <w:lang w:val="en-GB"/>
        </w:rPr>
      </w:pPr>
      <w:r w:rsidRPr="00826C98">
        <w:rPr>
          <w:lang w:val="en-GB"/>
        </w:rPr>
        <w:t xml:space="preserve">Given the differences in the </w:t>
      </w:r>
      <w:r w:rsidRPr="00826C98">
        <w:rPr>
          <w:i/>
          <w:lang w:val="en-GB"/>
        </w:rPr>
        <w:t xml:space="preserve">haddos </w:t>
      </w:r>
      <w:r w:rsidRPr="00826C98">
        <w:rPr>
          <w:lang w:val="en-GB"/>
        </w:rPr>
        <w:t xml:space="preserve">in the three countries, one would also have expected to read how inscription might foster respect for creativity and diversity not only within each national </w:t>
      </w:r>
      <w:r w:rsidRPr="009A60C6">
        <w:rPr>
          <w:noProof/>
          <w:lang w:val="en-GB"/>
        </w:rPr>
        <w:t>territory,</w:t>
      </w:r>
      <w:r w:rsidRPr="00826C98">
        <w:rPr>
          <w:lang w:val="en-GB"/>
        </w:rPr>
        <w:t xml:space="preserve"> but also between the three State Parties.</w:t>
      </w:r>
    </w:p>
    <w:p w:rsidR="002E1367" w:rsidRPr="00826C98" w:rsidRDefault="002E1367" w:rsidP="002E1367">
      <w:pPr>
        <w:pStyle w:val="Heading3"/>
        <w:rPr>
          <w:color w:val="auto"/>
          <w:lang w:val="en-GB"/>
        </w:rPr>
      </w:pPr>
      <w:r w:rsidRPr="00826C98">
        <w:rPr>
          <w:color w:val="auto"/>
          <w:lang w:val="en-GB"/>
        </w:rPr>
        <w:t>3. Safeguarding measures (Criterion R.3)</w:t>
      </w:r>
    </w:p>
    <w:p w:rsidR="002E1367" w:rsidRPr="00826C98" w:rsidRDefault="002E1367" w:rsidP="002E1367">
      <w:pPr>
        <w:pStyle w:val="Texte1"/>
        <w:rPr>
          <w:rFonts w:eastAsia="Calibri"/>
          <w:snapToGrid w:val="0"/>
          <w:szCs w:val="22"/>
          <w:lang w:val="en-GB" w:eastAsia="en-US"/>
        </w:rPr>
      </w:pPr>
      <w:r w:rsidRPr="00826C98">
        <w:rPr>
          <w:rFonts w:eastAsia="Calibri"/>
          <w:snapToGrid w:val="0"/>
          <w:szCs w:val="22"/>
          <w:lang w:val="en-GB" w:eastAsia="en-US"/>
        </w:rPr>
        <w:t xml:space="preserve">The lack of information from one of the State </w:t>
      </w:r>
      <w:r w:rsidR="00C71251">
        <w:rPr>
          <w:rFonts w:eastAsia="Calibri"/>
          <w:snapToGrid w:val="0"/>
          <w:szCs w:val="22"/>
          <w:lang w:val="en-GB" w:eastAsia="en-US"/>
        </w:rPr>
        <w:t>P</w:t>
      </w:r>
      <w:r w:rsidRPr="00826C98">
        <w:rPr>
          <w:rFonts w:eastAsia="Calibri"/>
          <w:snapToGrid w:val="0"/>
          <w:szCs w:val="22"/>
          <w:lang w:val="en-GB" w:eastAsia="en-US"/>
        </w:rPr>
        <w:t>arties is evident in this section of the form.</w:t>
      </w:r>
    </w:p>
    <w:p w:rsidR="002E1367" w:rsidRPr="00826C98" w:rsidRDefault="002E1367" w:rsidP="002E1367">
      <w:pPr>
        <w:pStyle w:val="Soustitre"/>
        <w:rPr>
          <w:noProof w:val="0"/>
          <w:lang w:val="en-GB"/>
        </w:rPr>
      </w:pPr>
      <w:r w:rsidRPr="00826C98">
        <w:rPr>
          <w:noProof w:val="0"/>
          <w:lang w:val="en-GB"/>
        </w:rPr>
        <w:t xml:space="preserve">3.a. </w:t>
      </w:r>
      <w:r w:rsidRPr="00826C98">
        <w:rPr>
          <w:noProof w:val="0"/>
          <w:lang w:val="en-GB"/>
        </w:rPr>
        <w:tab/>
        <w:t>Past and current efforts to safeguard the element</w:t>
      </w:r>
    </w:p>
    <w:p w:rsidR="002E1367" w:rsidRPr="00826C98" w:rsidRDefault="002E1367" w:rsidP="002E1367">
      <w:pPr>
        <w:pStyle w:val="Soustitre"/>
        <w:rPr>
          <w:lang w:val="en-GB"/>
        </w:rPr>
      </w:pPr>
      <w:r w:rsidRPr="00826C98">
        <w:rPr>
          <w:noProof w:val="0"/>
          <w:lang w:val="en-GB"/>
        </w:rPr>
        <w:t>(i) Community efforts</w:t>
      </w:r>
    </w:p>
    <w:p w:rsidR="002E1367" w:rsidRPr="00826C98" w:rsidRDefault="002E1367" w:rsidP="00C71251">
      <w:pPr>
        <w:pStyle w:val="formtext"/>
        <w:tabs>
          <w:tab w:val="clear" w:pos="567"/>
        </w:tabs>
        <w:snapToGrid/>
        <w:spacing w:before="120" w:after="120" w:line="276" w:lineRule="auto"/>
        <w:ind w:left="851"/>
        <w:rPr>
          <w:sz w:val="20"/>
          <w:szCs w:val="20"/>
          <w:lang w:val="en-GB"/>
        </w:rPr>
      </w:pPr>
      <w:r w:rsidRPr="00826C98">
        <w:rPr>
          <w:sz w:val="20"/>
          <w:szCs w:val="20"/>
          <w:lang w:val="en-GB"/>
        </w:rPr>
        <w:t>Where the ‘element has gone from the brink of extinction to being a recogni</w:t>
      </w:r>
      <w:r w:rsidR="008B3E18">
        <w:rPr>
          <w:sz w:val="20"/>
          <w:szCs w:val="20"/>
          <w:lang w:val="en-GB"/>
        </w:rPr>
        <w:t>zed</w:t>
      </w:r>
      <w:r w:rsidRPr="00826C98">
        <w:rPr>
          <w:sz w:val="20"/>
          <w:szCs w:val="20"/>
          <w:lang w:val="en-GB"/>
        </w:rPr>
        <w:t xml:space="preserve"> and visible heritage</w:t>
      </w:r>
      <w:r w:rsidR="007D4064">
        <w:rPr>
          <w:sz w:val="20"/>
          <w:szCs w:val="20"/>
          <w:lang w:val="en-GB"/>
        </w:rPr>
        <w:t>’</w:t>
      </w:r>
      <w:r w:rsidRPr="00826C98">
        <w:rPr>
          <w:sz w:val="20"/>
          <w:szCs w:val="20"/>
          <w:lang w:val="en-GB"/>
        </w:rPr>
        <w:t xml:space="preserve">, </w:t>
      </w:r>
      <w:r w:rsidR="00F134B1" w:rsidRPr="00826C98">
        <w:rPr>
          <w:sz w:val="20"/>
          <w:szCs w:val="20"/>
          <w:lang w:val="en-GB"/>
        </w:rPr>
        <w:t xml:space="preserve">one may </w:t>
      </w:r>
      <w:r w:rsidRPr="00826C98">
        <w:rPr>
          <w:sz w:val="20"/>
          <w:szCs w:val="20"/>
          <w:lang w:val="en-GB"/>
        </w:rPr>
        <w:t>ask what promotion efforts have led to this achievement and what roles the communities concerned played in this revitali</w:t>
      </w:r>
      <w:r w:rsidR="008B3E18">
        <w:rPr>
          <w:sz w:val="20"/>
          <w:szCs w:val="20"/>
          <w:lang w:val="en-GB"/>
        </w:rPr>
        <w:t>zation</w:t>
      </w:r>
      <w:r w:rsidRPr="00826C98">
        <w:rPr>
          <w:sz w:val="20"/>
          <w:szCs w:val="20"/>
          <w:lang w:val="en-GB"/>
        </w:rPr>
        <w:t xml:space="preserve"> process.</w:t>
      </w:r>
    </w:p>
    <w:p w:rsidR="002E1367" w:rsidRPr="00826C98" w:rsidRDefault="002E1367" w:rsidP="009A60C6">
      <w:pPr>
        <w:pStyle w:val="formtext"/>
        <w:tabs>
          <w:tab w:val="clear" w:pos="567"/>
        </w:tabs>
        <w:snapToGrid/>
        <w:spacing w:before="120" w:after="120" w:line="276" w:lineRule="auto"/>
        <w:ind w:left="851"/>
        <w:rPr>
          <w:rStyle w:val="hps"/>
          <w:sz w:val="20"/>
          <w:szCs w:val="20"/>
          <w:lang w:val="en-GB" w:eastAsia="zh-CN"/>
        </w:rPr>
      </w:pPr>
      <w:r w:rsidRPr="00826C98">
        <w:rPr>
          <w:sz w:val="20"/>
          <w:szCs w:val="20"/>
          <w:lang w:val="en-GB"/>
        </w:rPr>
        <w:t xml:space="preserve">Apart from the mention of societies and local researchers, community efforts </w:t>
      </w:r>
      <w:r w:rsidRPr="009A60C6">
        <w:rPr>
          <w:noProof/>
          <w:sz w:val="20"/>
          <w:szCs w:val="20"/>
          <w:lang w:val="en-GB"/>
        </w:rPr>
        <w:t>are generally poorly described</w:t>
      </w:r>
      <w:r w:rsidRPr="00826C98">
        <w:rPr>
          <w:sz w:val="20"/>
          <w:szCs w:val="20"/>
          <w:lang w:val="en-GB"/>
        </w:rPr>
        <w:t xml:space="preserve">, at least so far as two of the countries are concerned. Some of </w:t>
      </w:r>
      <w:r w:rsidR="00C71251">
        <w:rPr>
          <w:sz w:val="20"/>
          <w:szCs w:val="20"/>
          <w:lang w:val="en-GB"/>
        </w:rPr>
        <w:t xml:space="preserve">the </w:t>
      </w:r>
      <w:r w:rsidRPr="009A60C6">
        <w:rPr>
          <w:noProof/>
          <w:sz w:val="20"/>
          <w:szCs w:val="20"/>
          <w:lang w:val="en-GB"/>
        </w:rPr>
        <w:t>efforts</w:t>
      </w:r>
      <w:r w:rsidRPr="00826C98">
        <w:rPr>
          <w:sz w:val="20"/>
          <w:szCs w:val="20"/>
          <w:lang w:val="en-GB"/>
        </w:rPr>
        <w:t xml:space="preserve"> described here are not primarily being undertaken by the community concerned. </w:t>
      </w:r>
      <w:r w:rsidR="00F134B1" w:rsidRPr="00826C98">
        <w:rPr>
          <w:sz w:val="20"/>
          <w:szCs w:val="20"/>
          <w:lang w:val="en-GB"/>
        </w:rPr>
        <w:t xml:space="preserve">States need to </w:t>
      </w:r>
      <w:r w:rsidR="00F134B1" w:rsidRPr="00826C98">
        <w:rPr>
          <w:rStyle w:val="hps"/>
          <w:sz w:val="20"/>
          <w:szCs w:val="20"/>
          <w:lang w:val="en-GB"/>
        </w:rPr>
        <w:t xml:space="preserve">provide </w:t>
      </w:r>
      <w:r w:rsidRPr="00826C98">
        <w:rPr>
          <w:rStyle w:val="hps"/>
          <w:sz w:val="20"/>
          <w:szCs w:val="20"/>
          <w:lang w:val="en-GB"/>
        </w:rPr>
        <w:t xml:space="preserve">clearer information about the internal segments or </w:t>
      </w:r>
      <w:r w:rsidRPr="009A60C6">
        <w:rPr>
          <w:rStyle w:val="hps"/>
          <w:noProof/>
          <w:sz w:val="20"/>
          <w:szCs w:val="20"/>
          <w:lang w:val="en-GB"/>
        </w:rPr>
        <w:t>sub-groups</w:t>
      </w:r>
      <w:r w:rsidRPr="00826C98">
        <w:rPr>
          <w:rStyle w:val="hps"/>
          <w:sz w:val="20"/>
          <w:szCs w:val="20"/>
          <w:lang w:val="en-GB"/>
        </w:rPr>
        <w:t xml:space="preserve"> within a community. It is particularly important that submitting States justify as fully as possible the choice of a particular </w:t>
      </w:r>
      <w:r w:rsidRPr="00826C98">
        <w:rPr>
          <w:sz w:val="20"/>
          <w:szCs w:val="20"/>
          <w:lang w:val="en-GB" w:eastAsia="en-US" w:bidi="th-TH"/>
        </w:rPr>
        <w:t>segment</w:t>
      </w:r>
      <w:r w:rsidRPr="00826C98">
        <w:rPr>
          <w:rStyle w:val="hps"/>
          <w:sz w:val="20"/>
          <w:szCs w:val="20"/>
          <w:lang w:val="en-GB"/>
        </w:rPr>
        <w:t xml:space="preserve"> of a larger population as the focus of its safeguarding efforts.</w:t>
      </w:r>
      <w:r w:rsidRPr="009A60C6">
        <w:rPr>
          <w:rStyle w:val="FootnoteReference"/>
          <w:sz w:val="20"/>
          <w:szCs w:val="20"/>
          <w:lang w:val="en-GB"/>
        </w:rPr>
        <w:footnoteReference w:id="250"/>
      </w:r>
    </w:p>
    <w:p w:rsidR="002E1367" w:rsidRPr="00826C98" w:rsidRDefault="002E1367" w:rsidP="002E1367">
      <w:pPr>
        <w:pStyle w:val="Texte1"/>
        <w:rPr>
          <w:lang w:val="en-GB"/>
        </w:rPr>
      </w:pPr>
      <w:r w:rsidRPr="00826C98">
        <w:rPr>
          <w:lang w:val="en-GB"/>
        </w:rPr>
        <w:t>All the boxes indicating the kinds of safeguarding measures implemented have been ticked, although insufficient evidence has been presented to justify the choices.</w:t>
      </w:r>
    </w:p>
    <w:p w:rsidR="002E1367" w:rsidRPr="00826C98" w:rsidRDefault="002E1367" w:rsidP="002E1367">
      <w:pPr>
        <w:pStyle w:val="Soustitre"/>
        <w:rPr>
          <w:lang w:val="en-GB"/>
        </w:rPr>
      </w:pPr>
      <w:r w:rsidRPr="00826C98">
        <w:rPr>
          <w:noProof w:val="0"/>
          <w:lang w:val="en-GB"/>
        </w:rPr>
        <w:lastRenderedPageBreak/>
        <w:t>(ii) State efforts</w:t>
      </w:r>
    </w:p>
    <w:p w:rsidR="002E1367" w:rsidRPr="00826C98" w:rsidRDefault="002E1367" w:rsidP="002E1367">
      <w:pPr>
        <w:pStyle w:val="Texte1"/>
        <w:rPr>
          <w:lang w:val="en-GB"/>
        </w:rPr>
      </w:pPr>
      <w:r w:rsidRPr="00826C98">
        <w:rPr>
          <w:lang w:val="en-GB"/>
        </w:rPr>
        <w:t xml:space="preserve">If </w:t>
      </w:r>
      <w:r w:rsidRPr="00826C98">
        <w:rPr>
          <w:i/>
          <w:lang w:val="en-GB"/>
        </w:rPr>
        <w:t xml:space="preserve">societies </w:t>
      </w:r>
      <w:r w:rsidRPr="00826C98">
        <w:rPr>
          <w:lang w:val="en-GB"/>
        </w:rPr>
        <w:t>are community-based, a description of</w:t>
      </w:r>
      <w:r w:rsidRPr="00826C98">
        <w:rPr>
          <w:i/>
          <w:lang w:val="en-GB"/>
        </w:rPr>
        <w:t xml:space="preserve"> </w:t>
      </w:r>
      <w:r w:rsidRPr="00826C98">
        <w:rPr>
          <w:lang w:val="en-GB"/>
        </w:rPr>
        <w:t>their past and present work belongs to section 3.a. (i).</w:t>
      </w:r>
    </w:p>
    <w:p w:rsidR="002E1367" w:rsidRPr="00826C98" w:rsidRDefault="002E1367" w:rsidP="009A60C6">
      <w:pPr>
        <w:pStyle w:val="Texte1"/>
        <w:rPr>
          <w:lang w:val="en-GB"/>
        </w:rPr>
      </w:pPr>
      <w:r w:rsidRPr="00826C98">
        <w:rPr>
          <w:lang w:val="en-GB"/>
        </w:rPr>
        <w:t>Future intentions should not be described in this section.</w:t>
      </w:r>
    </w:p>
    <w:p w:rsidR="002E1367" w:rsidRPr="00826C98" w:rsidRDefault="002E1367" w:rsidP="002E1367">
      <w:pPr>
        <w:pStyle w:val="Soustitre"/>
        <w:rPr>
          <w:lang w:val="en-GB"/>
        </w:rPr>
      </w:pPr>
      <w:r w:rsidRPr="00826C98">
        <w:rPr>
          <w:noProof w:val="0"/>
          <w:lang w:val="en-GB"/>
        </w:rPr>
        <w:t xml:space="preserve">3.b. </w:t>
      </w:r>
      <w:r w:rsidRPr="00826C98">
        <w:rPr>
          <w:noProof w:val="0"/>
          <w:lang w:val="en-GB"/>
        </w:rPr>
        <w:tab/>
        <w:t>Safeguarding measures proposed</w:t>
      </w:r>
    </w:p>
    <w:p w:rsidR="002E1367" w:rsidRPr="00826C98" w:rsidRDefault="002E1367" w:rsidP="002E1367">
      <w:pPr>
        <w:pStyle w:val="Soustitre"/>
        <w:rPr>
          <w:lang w:val="en-GB"/>
        </w:rPr>
      </w:pPr>
      <w:r w:rsidRPr="00826C98">
        <w:rPr>
          <w:noProof w:val="0"/>
          <w:lang w:val="en-GB"/>
        </w:rPr>
        <w:t>(i) What measures are proposed</w:t>
      </w:r>
    </w:p>
    <w:p w:rsidR="002E1367" w:rsidRPr="00AB61B2" w:rsidRDefault="002E1367" w:rsidP="009A60C6">
      <w:pPr>
        <w:pStyle w:val="Texte1"/>
        <w:rPr>
          <w:lang w:val="en-US"/>
        </w:rPr>
      </w:pPr>
      <w:r w:rsidRPr="009A60C6">
        <w:rPr>
          <w:lang w:val="en-GB"/>
        </w:rPr>
        <w:t>Some</w:t>
      </w:r>
      <w:r w:rsidR="00C71251">
        <w:rPr>
          <w:lang w:val="en-GB"/>
        </w:rPr>
        <w:t xml:space="preserve"> of</w:t>
      </w:r>
      <w:r w:rsidRPr="009A60C6">
        <w:rPr>
          <w:lang w:val="en-GB"/>
        </w:rPr>
        <w:t xml:space="preserve"> the measures proposed here are vague and where this is the case, commitments are also imprecise</w:t>
      </w:r>
      <w:r w:rsidR="00511877" w:rsidRPr="009A60C6">
        <w:rPr>
          <w:lang w:val="en-GB"/>
        </w:rPr>
        <w:t xml:space="preserve">. States are encouraged to </w:t>
      </w:r>
      <w:r w:rsidRPr="009A60C6">
        <w:rPr>
          <w:lang w:val="en-GB"/>
        </w:rPr>
        <w:t>provide clear and definite statements of what safeguarding measures will be taken or are planned, rather than seeming to suggest that they are only vague possibilities or potential actions.</w:t>
      </w:r>
      <w:r w:rsidR="00511877" w:rsidRPr="009A60C6">
        <w:rPr>
          <w:rStyle w:val="FootnoteReference"/>
          <w:lang w:val="en-GB"/>
        </w:rPr>
        <w:footnoteReference w:id="251"/>
      </w:r>
    </w:p>
    <w:p w:rsidR="002E1367" w:rsidRPr="00AB61B2" w:rsidRDefault="002E1367" w:rsidP="009A60C6">
      <w:pPr>
        <w:pStyle w:val="Texte1"/>
        <w:rPr>
          <w:lang w:val="en-US"/>
        </w:rPr>
      </w:pPr>
      <w:r w:rsidRPr="009A60C6">
        <w:rPr>
          <w:lang w:val="en-GB"/>
        </w:rPr>
        <w:t xml:space="preserve">There is much emphasis on the role of state institutions in the proposed </w:t>
      </w:r>
      <w:r w:rsidRPr="009A60C6">
        <w:rPr>
          <w:noProof/>
          <w:lang w:val="en-GB"/>
        </w:rPr>
        <w:t>measures</w:t>
      </w:r>
      <w:r w:rsidRPr="009A60C6">
        <w:rPr>
          <w:lang w:val="en-GB"/>
        </w:rPr>
        <w:t xml:space="preserve"> and the role of the lo</w:t>
      </w:r>
      <w:r w:rsidR="00511877" w:rsidRPr="009A60C6">
        <w:rPr>
          <w:lang w:val="en-GB"/>
        </w:rPr>
        <w:t>cal communities is not evident. One needs to keep in mind that communities</w:t>
      </w:r>
      <w:r w:rsidRPr="009A60C6">
        <w:rPr>
          <w:lang w:val="en-GB"/>
        </w:rPr>
        <w:t xml:space="preserve"> </w:t>
      </w:r>
      <w:r w:rsidR="00511877" w:rsidRPr="009A60C6">
        <w:rPr>
          <w:lang w:val="en-GB"/>
        </w:rPr>
        <w:t xml:space="preserve">should be seen </w:t>
      </w:r>
      <w:r w:rsidRPr="009A60C6">
        <w:rPr>
          <w:lang w:val="en-GB"/>
        </w:rPr>
        <w:t xml:space="preserve">not only as targets or beneficiaries of such measures but as their instigators and implementers. </w:t>
      </w:r>
      <w:r w:rsidR="00511877" w:rsidRPr="009A60C6">
        <w:rPr>
          <w:lang w:val="en-GB"/>
        </w:rPr>
        <w:t xml:space="preserve">The </w:t>
      </w:r>
      <w:r w:rsidRPr="009A60C6">
        <w:rPr>
          <w:lang w:val="en-GB"/>
        </w:rPr>
        <w:t>commitments of the communities to such measures</w:t>
      </w:r>
      <w:r w:rsidR="00511877" w:rsidRPr="009A60C6">
        <w:rPr>
          <w:lang w:val="en-GB"/>
        </w:rPr>
        <w:t xml:space="preserve"> </w:t>
      </w:r>
      <w:r w:rsidR="00C71251">
        <w:rPr>
          <w:lang w:val="en-GB"/>
        </w:rPr>
        <w:t>are</w:t>
      </w:r>
      <w:r w:rsidR="00511877" w:rsidRPr="009A60C6">
        <w:rPr>
          <w:lang w:val="en-GB"/>
        </w:rPr>
        <w:t xml:space="preserve"> also </w:t>
      </w:r>
      <w:r w:rsidRPr="009A60C6">
        <w:rPr>
          <w:lang w:val="en-GB"/>
        </w:rPr>
        <w:t>fundamental to the success of any safeguarding effort.</w:t>
      </w:r>
      <w:r w:rsidR="00511877" w:rsidRPr="009A60C6">
        <w:rPr>
          <w:rStyle w:val="FootnoteReference"/>
          <w:lang w:val="en-GB"/>
        </w:rPr>
        <w:footnoteReference w:id="252"/>
      </w:r>
    </w:p>
    <w:p w:rsidR="002E1367" w:rsidRPr="00826C98" w:rsidRDefault="002E1367" w:rsidP="002E1367">
      <w:pPr>
        <w:pStyle w:val="Texte1"/>
        <w:spacing w:line="276" w:lineRule="auto"/>
        <w:rPr>
          <w:lang w:val="en-GB"/>
        </w:rPr>
      </w:pPr>
      <w:r w:rsidRPr="00826C98">
        <w:rPr>
          <w:lang w:val="en-GB"/>
        </w:rPr>
        <w:t xml:space="preserve">Even where research </w:t>
      </w:r>
      <w:r w:rsidRPr="009A60C6">
        <w:rPr>
          <w:noProof/>
          <w:lang w:val="en-GB"/>
        </w:rPr>
        <w:t>is mentioned</w:t>
      </w:r>
      <w:r w:rsidRPr="00826C98">
        <w:rPr>
          <w:lang w:val="en-GB"/>
        </w:rPr>
        <w:t>, it should involve the local community or feed information back into the local community.</w:t>
      </w:r>
    </w:p>
    <w:p w:rsidR="002E1367" w:rsidRPr="00826C98" w:rsidRDefault="002E1367" w:rsidP="001F562E">
      <w:pPr>
        <w:pStyle w:val="Texte1"/>
        <w:rPr>
          <w:lang w:val="en-GB"/>
        </w:rPr>
      </w:pPr>
      <w:r w:rsidRPr="00826C98">
        <w:rPr>
          <w:lang w:val="en-GB"/>
        </w:rPr>
        <w:t xml:space="preserve">One of the threats to the element </w:t>
      </w:r>
      <w:r w:rsidRPr="009A60C6">
        <w:rPr>
          <w:noProof/>
          <w:lang w:val="en-GB"/>
        </w:rPr>
        <w:t>and to</w:t>
      </w:r>
      <w:r w:rsidRPr="00826C98">
        <w:rPr>
          <w:lang w:val="en-GB"/>
        </w:rPr>
        <w:t xml:space="preserve"> sustainable development in the mountain range concerns the use of forest resources, which may increase as a result of inscription and has already forced one of the countries to ban beacons on its territory. Elements nominated to the Representative List are supposed to be reasonably viable at the time of nomination, but are likely to attract increased outside attention after inscription. Some safeguarding measures have to address possible risks to the element’s viability that may be introduced by inscription on the Representative List.</w:t>
      </w:r>
      <w:r w:rsidR="00511877" w:rsidRPr="00826C98">
        <w:rPr>
          <w:lang w:val="en-GB"/>
        </w:rPr>
        <w:t xml:space="preserve"> States also need to address </w:t>
      </w:r>
      <w:r w:rsidRPr="00826C98">
        <w:rPr>
          <w:lang w:val="en-GB"/>
        </w:rPr>
        <w:t xml:space="preserve">the possible negative consequences of </w:t>
      </w:r>
      <w:r w:rsidR="00511877" w:rsidRPr="00826C98">
        <w:rPr>
          <w:lang w:val="en-GB"/>
        </w:rPr>
        <w:t xml:space="preserve">the </w:t>
      </w:r>
      <w:r w:rsidRPr="00826C98">
        <w:rPr>
          <w:lang w:val="en-GB"/>
        </w:rPr>
        <w:t>inscription.</w:t>
      </w:r>
      <w:r w:rsidR="00511877" w:rsidRPr="00826C98">
        <w:rPr>
          <w:lang w:val="en-GB"/>
        </w:rPr>
        <w:t xml:space="preserve"> </w:t>
      </w:r>
      <w:r w:rsidRPr="00826C98">
        <w:rPr>
          <w:lang w:val="en-GB"/>
        </w:rPr>
        <w:t>Participants may also wish to discuss the extent to which three national sets of safeguarding measures are proposed here, rather than a multi</w:t>
      </w:r>
      <w:r w:rsidR="008B3E18">
        <w:rPr>
          <w:lang w:val="en-GB"/>
        </w:rPr>
        <w:t>national</w:t>
      </w:r>
      <w:r w:rsidRPr="00826C98">
        <w:rPr>
          <w:lang w:val="en-GB"/>
        </w:rPr>
        <w:t xml:space="preserve"> initiative and the possible consequences of this.</w:t>
      </w:r>
    </w:p>
    <w:p w:rsidR="002E1367" w:rsidRPr="00826C98" w:rsidRDefault="002E1367" w:rsidP="007D4064">
      <w:pPr>
        <w:pStyle w:val="Soustitre"/>
        <w:ind w:left="330" w:hanging="330"/>
        <w:rPr>
          <w:lang w:val="en-GB"/>
        </w:rPr>
      </w:pPr>
      <w:r w:rsidRPr="00826C98">
        <w:rPr>
          <w:noProof w:val="0"/>
          <w:lang w:val="en-GB"/>
        </w:rPr>
        <w:t>(ii) How will the States Parties concerned support the implementation of the proposed safeguarding measures</w:t>
      </w:r>
    </w:p>
    <w:p w:rsidR="002E1367" w:rsidRPr="00826C98" w:rsidRDefault="002E1367" w:rsidP="002E1367">
      <w:pPr>
        <w:pStyle w:val="Texte1"/>
        <w:rPr>
          <w:szCs w:val="20"/>
          <w:lang w:val="en-GB"/>
        </w:rPr>
      </w:pPr>
      <w:r w:rsidRPr="00826C98">
        <w:rPr>
          <w:szCs w:val="20"/>
          <w:lang w:val="en-GB"/>
        </w:rPr>
        <w:t>This sub-section exceeds the allowable number of words. See comment made above.</w:t>
      </w:r>
    </w:p>
    <w:p w:rsidR="002E1367" w:rsidRPr="00826C98" w:rsidRDefault="002E1367" w:rsidP="009A60C6">
      <w:pPr>
        <w:pStyle w:val="Texte1"/>
        <w:rPr>
          <w:lang w:val="en-GB"/>
        </w:rPr>
      </w:pPr>
      <w:r w:rsidRPr="00826C98">
        <w:rPr>
          <w:szCs w:val="20"/>
          <w:lang w:val="en-GB"/>
        </w:rPr>
        <w:t xml:space="preserve">Where </w:t>
      </w:r>
      <w:r w:rsidR="00222D22" w:rsidRPr="00826C98">
        <w:rPr>
          <w:szCs w:val="20"/>
          <w:lang w:val="en-GB"/>
        </w:rPr>
        <w:t>Astraludia</w:t>
      </w:r>
      <w:r w:rsidRPr="00826C98">
        <w:rPr>
          <w:szCs w:val="20"/>
          <w:lang w:val="en-GB"/>
        </w:rPr>
        <w:t xml:space="preserve"> is concerned, the measures are still being finalised and it is </w:t>
      </w:r>
      <w:r w:rsidRPr="00826C98">
        <w:rPr>
          <w:lang w:val="en-GB"/>
        </w:rPr>
        <w:t>therefore difficult to evaluate whether the State has made a ‘</w:t>
      </w:r>
      <w:r w:rsidRPr="00826C98">
        <w:rPr>
          <w:szCs w:val="20"/>
          <w:lang w:val="en-GB"/>
        </w:rPr>
        <w:t>solid commitment’, which is a ‘prerequisite for success</w:t>
      </w:r>
      <w:r w:rsidR="00C41585">
        <w:rPr>
          <w:szCs w:val="20"/>
          <w:lang w:val="en-GB"/>
        </w:rPr>
        <w:t>’</w:t>
      </w:r>
      <w:r w:rsidRPr="00826C98">
        <w:rPr>
          <w:szCs w:val="20"/>
          <w:lang w:val="en-GB"/>
        </w:rPr>
        <w:t xml:space="preserve">. </w:t>
      </w:r>
      <w:r w:rsidR="00511877" w:rsidRPr="00826C98">
        <w:rPr>
          <w:szCs w:val="20"/>
          <w:lang w:val="en-GB"/>
        </w:rPr>
        <w:t>S</w:t>
      </w:r>
      <w:r w:rsidRPr="00826C98">
        <w:rPr>
          <w:szCs w:val="20"/>
          <w:lang w:val="en-GB"/>
        </w:rPr>
        <w:t>afeguarding measures should be described in terms of concrete engagements of the States Parties and communities and not only in terms of possibilities and potentialities.</w:t>
      </w:r>
      <w:r w:rsidRPr="009A60C6">
        <w:rPr>
          <w:rStyle w:val="FootnoteReference"/>
          <w:szCs w:val="20"/>
          <w:lang w:val="en-GB"/>
        </w:rPr>
        <w:footnoteReference w:id="253"/>
      </w:r>
      <w:r w:rsidR="00511877" w:rsidRPr="00826C98">
        <w:rPr>
          <w:szCs w:val="20"/>
          <w:lang w:val="en-GB"/>
        </w:rPr>
        <w:t xml:space="preserve"> These </w:t>
      </w:r>
      <w:r w:rsidRPr="00826C98">
        <w:rPr>
          <w:szCs w:val="20"/>
          <w:lang w:val="en-GB"/>
        </w:rPr>
        <w:t>measures</w:t>
      </w:r>
      <w:r w:rsidR="00511877" w:rsidRPr="00826C98">
        <w:rPr>
          <w:szCs w:val="20"/>
          <w:lang w:val="en-GB"/>
        </w:rPr>
        <w:t xml:space="preserve"> </w:t>
      </w:r>
      <w:r w:rsidRPr="00826C98">
        <w:rPr>
          <w:szCs w:val="20"/>
          <w:lang w:val="en-GB"/>
        </w:rPr>
        <w:t xml:space="preserve">should not consist solely of top-down, centrally-driven measures dependent on governmental support that could prove transient; rather, there needs to be long-term involvement of the community and an entire chain of actors that promise greater </w:t>
      </w:r>
      <w:r w:rsidRPr="00826C98">
        <w:rPr>
          <w:szCs w:val="20"/>
          <w:lang w:val="en-GB" w:bidi="ar-MA"/>
        </w:rPr>
        <w:t>sustainability</w:t>
      </w:r>
      <w:r w:rsidRPr="00826C98">
        <w:rPr>
          <w:szCs w:val="20"/>
          <w:lang w:val="en-GB"/>
        </w:rPr>
        <w:t xml:space="preserve"> than measur</w:t>
      </w:r>
      <w:r w:rsidR="00511877" w:rsidRPr="00826C98">
        <w:rPr>
          <w:szCs w:val="20"/>
          <w:lang w:val="en-GB"/>
        </w:rPr>
        <w:t>es supported only by the State.</w:t>
      </w:r>
      <w:r w:rsidRPr="009A60C6">
        <w:rPr>
          <w:rStyle w:val="FootnoteReference"/>
          <w:lang w:val="en-GB"/>
        </w:rPr>
        <w:footnoteReference w:id="254"/>
      </w:r>
    </w:p>
    <w:p w:rsidR="002E1367" w:rsidRPr="00AB61B2" w:rsidRDefault="00511877" w:rsidP="009A60C6">
      <w:pPr>
        <w:pStyle w:val="Texte1"/>
        <w:rPr>
          <w:lang w:val="en-US"/>
        </w:rPr>
      </w:pPr>
      <w:r w:rsidRPr="009A60C6">
        <w:rPr>
          <w:lang w:val="en-GB"/>
        </w:rPr>
        <w:t>F</w:t>
      </w:r>
      <w:r w:rsidR="002E1367" w:rsidRPr="009A60C6">
        <w:rPr>
          <w:lang w:val="en-GB"/>
        </w:rPr>
        <w:t>urthermore, safeguarding strategies should demonstrate that capacity</w:t>
      </w:r>
      <w:r w:rsidR="008B3E18">
        <w:rPr>
          <w:lang w:val="en-GB"/>
        </w:rPr>
        <w:t xml:space="preserve"> building</w:t>
      </w:r>
      <w:r w:rsidR="002E1367" w:rsidRPr="009A60C6">
        <w:rPr>
          <w:lang w:val="en-GB"/>
        </w:rPr>
        <w:t xml:space="preserve"> and knowledge transfer towards the communities are part and parcel of such measures so that the communities concerned can take ownership of the safeguarding process and continue it, </w:t>
      </w:r>
      <w:r w:rsidR="002E1367" w:rsidRPr="009A60C6">
        <w:rPr>
          <w:lang w:val="en-GB"/>
        </w:rPr>
        <w:lastRenderedPageBreak/>
        <w:t>even after the experts, government officials or non-governmental organizations have left. Safeguarding strategies should also include mobilization,</w:t>
      </w:r>
      <w:r w:rsidR="00C41585">
        <w:rPr>
          <w:lang w:val="en-GB"/>
        </w:rPr>
        <w:t xml:space="preserve"> and</w:t>
      </w:r>
      <w:r w:rsidR="002E1367" w:rsidRPr="009A60C6">
        <w:rPr>
          <w:lang w:val="en-GB"/>
        </w:rPr>
        <w:t xml:space="preserve"> awareness-raising and educational activities involving youth.</w:t>
      </w:r>
      <w:r w:rsidR="002E1367" w:rsidRPr="009A60C6">
        <w:rPr>
          <w:rStyle w:val="FootnoteReference"/>
          <w:szCs w:val="20"/>
          <w:lang w:val="en-GB"/>
        </w:rPr>
        <w:footnoteReference w:id="255"/>
      </w:r>
    </w:p>
    <w:p w:rsidR="002E1367" w:rsidRPr="009A60C6" w:rsidRDefault="002E1367" w:rsidP="002E1367">
      <w:pPr>
        <w:pStyle w:val="Texte1"/>
        <w:spacing w:line="276" w:lineRule="auto"/>
        <w:rPr>
          <w:rStyle w:val="hps"/>
          <w:szCs w:val="20"/>
          <w:lang w:val="en-GB"/>
        </w:rPr>
      </w:pPr>
      <w:r w:rsidRPr="00826C98">
        <w:rPr>
          <w:lang w:val="en-GB"/>
        </w:rPr>
        <w:t xml:space="preserve">Participants may also wish to discuss the emphasis placed, especially in </w:t>
      </w:r>
      <w:r w:rsidR="00222D22" w:rsidRPr="00826C98">
        <w:rPr>
          <w:lang w:val="en-GB"/>
        </w:rPr>
        <w:t>Astraludia</w:t>
      </w:r>
      <w:r w:rsidRPr="00826C98">
        <w:rPr>
          <w:lang w:val="en-GB"/>
        </w:rPr>
        <w:t xml:space="preserve">, on tourism development and its possible negative consequences. If tourists become central to the viability of the festivals (and this seems to already be the case in </w:t>
      </w:r>
      <w:r w:rsidR="00222D22" w:rsidRPr="00826C98">
        <w:rPr>
          <w:lang w:val="en-GB"/>
        </w:rPr>
        <w:t>Astraludia</w:t>
      </w:r>
      <w:r w:rsidRPr="00826C98">
        <w:rPr>
          <w:lang w:val="en-GB"/>
        </w:rPr>
        <w:t>), this could imply that the festivals have little residual function for the community and that the element has</w:t>
      </w:r>
      <w:r w:rsidR="00511877" w:rsidRPr="00826C98">
        <w:rPr>
          <w:lang w:val="en-GB"/>
        </w:rPr>
        <w:t xml:space="preserve"> become largely commerciali</w:t>
      </w:r>
      <w:r w:rsidR="008B3E18">
        <w:rPr>
          <w:lang w:val="en-GB"/>
        </w:rPr>
        <w:t>zed</w:t>
      </w:r>
      <w:r w:rsidR="00511877" w:rsidRPr="00826C98">
        <w:rPr>
          <w:lang w:val="en-GB"/>
        </w:rPr>
        <w:t xml:space="preserve">. This </w:t>
      </w:r>
      <w:r w:rsidRPr="00826C98">
        <w:rPr>
          <w:rStyle w:val="hps"/>
          <w:szCs w:val="20"/>
          <w:lang w:val="en-GB"/>
        </w:rPr>
        <w:t>might be able to perpetuate the</w:t>
      </w:r>
      <w:r w:rsidRPr="00826C98">
        <w:rPr>
          <w:szCs w:val="20"/>
          <w:lang w:val="en-GB"/>
        </w:rPr>
        <w:t xml:space="preserve"> </w:t>
      </w:r>
      <w:r w:rsidRPr="00826C98">
        <w:rPr>
          <w:rStyle w:val="hps"/>
          <w:szCs w:val="20"/>
          <w:lang w:val="en-GB"/>
        </w:rPr>
        <w:t>practice</w:t>
      </w:r>
      <w:r w:rsidRPr="00826C98">
        <w:rPr>
          <w:szCs w:val="20"/>
          <w:lang w:val="en-GB"/>
        </w:rPr>
        <w:t xml:space="preserve"> in some form, </w:t>
      </w:r>
      <w:r w:rsidRPr="00826C98">
        <w:rPr>
          <w:rStyle w:val="hps"/>
          <w:szCs w:val="20"/>
          <w:lang w:val="en-GB"/>
        </w:rPr>
        <w:t>but</w:t>
      </w:r>
      <w:r w:rsidRPr="00826C98">
        <w:rPr>
          <w:szCs w:val="20"/>
          <w:lang w:val="en-GB"/>
        </w:rPr>
        <w:t xml:space="preserve"> </w:t>
      </w:r>
      <w:r w:rsidRPr="00826C98">
        <w:rPr>
          <w:rStyle w:val="hps"/>
          <w:szCs w:val="20"/>
          <w:lang w:val="en-GB"/>
        </w:rPr>
        <w:t>not the</w:t>
      </w:r>
      <w:r w:rsidRPr="00826C98">
        <w:rPr>
          <w:szCs w:val="20"/>
          <w:lang w:val="en-GB"/>
        </w:rPr>
        <w:t xml:space="preserve"> </w:t>
      </w:r>
      <w:r w:rsidRPr="00826C98">
        <w:rPr>
          <w:rStyle w:val="hps"/>
          <w:szCs w:val="20"/>
          <w:lang w:val="en-GB"/>
        </w:rPr>
        <w:t>sense of belonging</w:t>
      </w:r>
      <w:r w:rsidRPr="00826C98">
        <w:rPr>
          <w:szCs w:val="20"/>
          <w:lang w:val="en-GB"/>
        </w:rPr>
        <w:t xml:space="preserve"> </w:t>
      </w:r>
      <w:r w:rsidRPr="00826C98">
        <w:rPr>
          <w:rStyle w:val="hps"/>
          <w:szCs w:val="20"/>
          <w:lang w:val="en-GB"/>
        </w:rPr>
        <w:t>and identity that it</w:t>
      </w:r>
      <w:r w:rsidRPr="00826C98">
        <w:rPr>
          <w:szCs w:val="20"/>
          <w:lang w:val="en-GB"/>
        </w:rPr>
        <w:t xml:space="preserve"> </w:t>
      </w:r>
      <w:r w:rsidRPr="00826C98">
        <w:rPr>
          <w:rStyle w:val="hps"/>
          <w:szCs w:val="20"/>
          <w:lang w:val="en-GB"/>
        </w:rPr>
        <w:t>provides to its community.</w:t>
      </w:r>
      <w:r w:rsidRPr="009A60C6">
        <w:rPr>
          <w:rStyle w:val="FootnoteReference"/>
          <w:szCs w:val="20"/>
          <w:lang w:val="en-GB"/>
        </w:rPr>
        <w:footnoteReference w:id="256"/>
      </w:r>
    </w:p>
    <w:p w:rsidR="002E1367" w:rsidRPr="00826C98" w:rsidRDefault="00511877" w:rsidP="007D4064">
      <w:pPr>
        <w:pStyle w:val="Soustitre"/>
        <w:ind w:left="440" w:hanging="440"/>
        <w:rPr>
          <w:lang w:val="en-GB"/>
        </w:rPr>
      </w:pPr>
      <w:r w:rsidRPr="00826C98">
        <w:rPr>
          <w:noProof w:val="0"/>
          <w:lang w:val="en-GB"/>
        </w:rPr>
        <w:t xml:space="preserve"> </w:t>
      </w:r>
      <w:r w:rsidR="002E1367" w:rsidRPr="00826C98">
        <w:rPr>
          <w:noProof w:val="0"/>
          <w:lang w:val="en-GB"/>
        </w:rPr>
        <w:t>(iii) How have communities, groups or individuals been involved in planning the proposed safeguarding measures</w:t>
      </w:r>
    </w:p>
    <w:p w:rsidR="002E1367" w:rsidRPr="00826C98" w:rsidRDefault="002E1367" w:rsidP="009A60C6">
      <w:pPr>
        <w:pStyle w:val="Paragrah1"/>
        <w:numPr>
          <w:ilvl w:val="0"/>
          <w:numId w:val="0"/>
        </w:numPr>
        <w:ind w:left="851"/>
      </w:pPr>
      <w:r w:rsidRPr="00826C98">
        <w:t xml:space="preserve">While general statements are made about community participation, especially in </w:t>
      </w:r>
      <w:r w:rsidR="00511877" w:rsidRPr="009A60C6">
        <w:t>Keidas and Taronia</w:t>
      </w:r>
      <w:r w:rsidRPr="00826C98">
        <w:t xml:space="preserve">, more precise information would have been welcome. </w:t>
      </w:r>
      <w:r w:rsidR="00511877" w:rsidRPr="00826C98">
        <w:t xml:space="preserve">States are recalled </w:t>
      </w:r>
      <w:r w:rsidRPr="00826C98">
        <w:rPr>
          <w:szCs w:val="32"/>
        </w:rPr>
        <w:t>that communities are not monolithic and homogeneous, but are stratified by age, gender and other factors</w:t>
      </w:r>
      <w:r w:rsidR="0073580A">
        <w:rPr>
          <w:szCs w:val="32"/>
        </w:rPr>
        <w:t>.</w:t>
      </w:r>
      <w:r w:rsidRPr="00826C98">
        <w:rPr>
          <w:rStyle w:val="FootnoteReference"/>
          <w:szCs w:val="32"/>
        </w:rPr>
        <w:footnoteReference w:id="257"/>
      </w:r>
    </w:p>
    <w:p w:rsidR="002E1367" w:rsidRPr="00826C98" w:rsidRDefault="002E1367" w:rsidP="002E1367">
      <w:pPr>
        <w:pStyle w:val="Soustitre"/>
        <w:rPr>
          <w:lang w:val="en-GB"/>
        </w:rPr>
      </w:pPr>
      <w:r w:rsidRPr="00826C98">
        <w:rPr>
          <w:noProof w:val="0"/>
          <w:lang w:val="en-GB"/>
        </w:rPr>
        <w:t>3.c. Competent body(ies) involved in safeguarding</w:t>
      </w:r>
    </w:p>
    <w:p w:rsidR="002E1367" w:rsidRPr="00826C98" w:rsidRDefault="002E1367" w:rsidP="002E1367">
      <w:pPr>
        <w:pStyle w:val="Texte1"/>
        <w:rPr>
          <w:lang w:val="en-GB"/>
        </w:rPr>
      </w:pPr>
      <w:r w:rsidRPr="00826C98">
        <w:rPr>
          <w:lang w:val="en-GB"/>
        </w:rPr>
        <w:t xml:space="preserve">In all three </w:t>
      </w:r>
      <w:r w:rsidR="00511877" w:rsidRPr="00826C98">
        <w:rPr>
          <w:lang w:val="en-GB"/>
        </w:rPr>
        <w:t>c</w:t>
      </w:r>
      <w:r w:rsidRPr="00826C98">
        <w:rPr>
          <w:lang w:val="en-GB"/>
        </w:rPr>
        <w:t xml:space="preserve">ountries, Government officials </w:t>
      </w:r>
      <w:r w:rsidRPr="009A60C6">
        <w:rPr>
          <w:noProof/>
          <w:lang w:val="en-GB"/>
        </w:rPr>
        <w:t>are listed</w:t>
      </w:r>
      <w:r w:rsidRPr="00826C98">
        <w:rPr>
          <w:lang w:val="en-GB"/>
        </w:rPr>
        <w:t xml:space="preserve"> as competent bodies. More local-level </w:t>
      </w:r>
      <w:r w:rsidRPr="009A60C6">
        <w:rPr>
          <w:noProof/>
          <w:lang w:val="en-GB"/>
        </w:rPr>
        <w:t>organi</w:t>
      </w:r>
      <w:r w:rsidR="008B3E18" w:rsidRPr="009A60C6">
        <w:rPr>
          <w:noProof/>
          <w:lang w:val="en-GB"/>
        </w:rPr>
        <w:t>zations</w:t>
      </w:r>
      <w:r w:rsidRPr="00826C98">
        <w:rPr>
          <w:lang w:val="en-GB"/>
        </w:rPr>
        <w:t xml:space="preserve"> should also be listed, given the roles the communities</w:t>
      </w:r>
      <w:r w:rsidR="00C41585">
        <w:rPr>
          <w:lang w:val="en-GB"/>
        </w:rPr>
        <w:t xml:space="preserve"> concerned</w:t>
      </w:r>
      <w:r w:rsidRPr="00826C98">
        <w:rPr>
          <w:lang w:val="en-GB"/>
        </w:rPr>
        <w:t xml:space="preserve"> in safeguarding and transmitting the </w:t>
      </w:r>
      <w:r w:rsidRPr="009A60C6">
        <w:rPr>
          <w:i/>
          <w:noProof/>
          <w:lang w:val="en-GB"/>
        </w:rPr>
        <w:t>haddos</w:t>
      </w:r>
      <w:r w:rsidRPr="00826C98">
        <w:rPr>
          <w:lang w:val="en-GB"/>
        </w:rPr>
        <w:t xml:space="preserve">, in at least </w:t>
      </w:r>
      <w:r w:rsidR="008B3E18">
        <w:rPr>
          <w:lang w:val="en-GB"/>
        </w:rPr>
        <w:t>two</w:t>
      </w:r>
      <w:r w:rsidRPr="00826C98">
        <w:rPr>
          <w:lang w:val="en-GB"/>
        </w:rPr>
        <w:t xml:space="preserve"> of the countries.</w:t>
      </w:r>
    </w:p>
    <w:p w:rsidR="002E1367" w:rsidRPr="00826C98" w:rsidRDefault="002E1367" w:rsidP="002E1367">
      <w:pPr>
        <w:pStyle w:val="Heading3"/>
        <w:rPr>
          <w:color w:val="auto"/>
          <w:lang w:val="en-GB"/>
        </w:rPr>
      </w:pPr>
      <w:r w:rsidRPr="00826C98">
        <w:rPr>
          <w:color w:val="auto"/>
          <w:lang w:val="en-GB"/>
        </w:rPr>
        <w:t>4. Community participation and consent (Criterion R.4)</w:t>
      </w:r>
    </w:p>
    <w:p w:rsidR="002E1367" w:rsidRPr="00826C98" w:rsidRDefault="002E1367" w:rsidP="002E1367">
      <w:pPr>
        <w:pStyle w:val="Soustitre"/>
        <w:rPr>
          <w:lang w:val="en-GB"/>
        </w:rPr>
      </w:pPr>
      <w:r w:rsidRPr="00826C98">
        <w:rPr>
          <w:noProof w:val="0"/>
          <w:lang w:val="en-GB"/>
        </w:rPr>
        <w:t xml:space="preserve">4.a. </w:t>
      </w:r>
      <w:r w:rsidRPr="00826C98">
        <w:rPr>
          <w:noProof w:val="0"/>
          <w:lang w:val="en-GB"/>
        </w:rPr>
        <w:tab/>
        <w:t>Participation of communities, groups and individuals</w:t>
      </w:r>
    </w:p>
    <w:p w:rsidR="002E1367" w:rsidRPr="00AB61B2" w:rsidRDefault="002E1367" w:rsidP="009A60C6">
      <w:pPr>
        <w:pStyle w:val="Texte1"/>
        <w:rPr>
          <w:lang w:val="en-US"/>
        </w:rPr>
      </w:pPr>
      <w:r w:rsidRPr="009A60C6">
        <w:rPr>
          <w:noProof/>
          <w:lang w:val="en-GB"/>
        </w:rPr>
        <w:t>Several coordination</w:t>
      </w:r>
      <w:r w:rsidRPr="009A60C6">
        <w:rPr>
          <w:lang w:val="en-GB"/>
        </w:rPr>
        <w:t xml:space="preserve"> and planning events are listed and their dates and location</w:t>
      </w:r>
      <w:r w:rsidR="00C41585">
        <w:rPr>
          <w:lang w:val="en-GB"/>
        </w:rPr>
        <w:t xml:space="preserve"> are</w:t>
      </w:r>
      <w:r w:rsidRPr="009A60C6">
        <w:rPr>
          <w:lang w:val="en-GB"/>
        </w:rPr>
        <w:t xml:space="preserve"> specified. While noting that </w:t>
      </w:r>
      <w:r w:rsidR="00222D22" w:rsidRPr="009A60C6">
        <w:rPr>
          <w:lang w:val="en-GB"/>
        </w:rPr>
        <w:t>Astraludia</w:t>
      </w:r>
      <w:r w:rsidRPr="009A60C6">
        <w:rPr>
          <w:lang w:val="en-GB"/>
        </w:rPr>
        <w:t xml:space="preserve"> was seemingly less involved than the two other countries, more detail on the quality of community participation would have been useful. </w:t>
      </w:r>
      <w:r w:rsidR="00100085" w:rsidRPr="009A60C6">
        <w:rPr>
          <w:lang w:val="en-GB"/>
        </w:rPr>
        <w:t>I</w:t>
      </w:r>
      <w:r w:rsidRPr="009A60C6">
        <w:rPr>
          <w:szCs w:val="20"/>
          <w:lang w:val="en-GB"/>
        </w:rPr>
        <w:t xml:space="preserve">t is not only the timing of community </w:t>
      </w:r>
      <w:r w:rsidRPr="009A60C6">
        <w:rPr>
          <w:noProof/>
          <w:szCs w:val="20"/>
          <w:lang w:val="en-GB"/>
        </w:rPr>
        <w:t>participation,</w:t>
      </w:r>
      <w:r w:rsidRPr="009A60C6">
        <w:rPr>
          <w:szCs w:val="20"/>
          <w:lang w:val="en-GB"/>
        </w:rPr>
        <w:t xml:space="preserve"> but more importantly the nature and quality of that participation that are to </w:t>
      </w:r>
      <w:r w:rsidRPr="009A60C6">
        <w:rPr>
          <w:noProof/>
          <w:szCs w:val="20"/>
          <w:lang w:val="en-GB"/>
        </w:rPr>
        <w:t>be addressed</w:t>
      </w:r>
      <w:r w:rsidRPr="009A60C6">
        <w:rPr>
          <w:szCs w:val="20"/>
          <w:lang w:val="en-GB"/>
        </w:rPr>
        <w:t xml:space="preserve"> in nominations.</w:t>
      </w:r>
      <w:r w:rsidRPr="009A60C6">
        <w:rPr>
          <w:rStyle w:val="FootnoteReference"/>
          <w:szCs w:val="20"/>
          <w:lang w:val="en-GB"/>
        </w:rPr>
        <w:footnoteReference w:id="258"/>
      </w:r>
      <w:r w:rsidRPr="009A60C6">
        <w:rPr>
          <w:szCs w:val="20"/>
          <w:lang w:val="en-GB"/>
        </w:rPr>
        <w:t xml:space="preserve"> The role of youth, women and children </w:t>
      </w:r>
      <w:r w:rsidR="00100085" w:rsidRPr="009A60C6">
        <w:rPr>
          <w:szCs w:val="20"/>
          <w:lang w:val="en-GB"/>
        </w:rPr>
        <w:t xml:space="preserve">also </w:t>
      </w:r>
      <w:r w:rsidR="00100085" w:rsidRPr="009A60C6">
        <w:rPr>
          <w:noProof/>
          <w:szCs w:val="20"/>
          <w:lang w:val="en-GB"/>
        </w:rPr>
        <w:t>needs</w:t>
      </w:r>
      <w:r w:rsidR="00100085" w:rsidRPr="009A60C6">
        <w:rPr>
          <w:szCs w:val="20"/>
          <w:lang w:val="en-GB"/>
        </w:rPr>
        <w:t xml:space="preserve"> to be tackled</w:t>
      </w:r>
      <w:r w:rsidRPr="009A60C6">
        <w:rPr>
          <w:lang w:val="en-GB"/>
        </w:rPr>
        <w:t xml:space="preserve">, </w:t>
      </w:r>
      <w:r w:rsidR="00100085" w:rsidRPr="009A60C6">
        <w:rPr>
          <w:lang w:val="en-GB"/>
        </w:rPr>
        <w:t xml:space="preserve">as </w:t>
      </w:r>
      <w:r w:rsidRPr="009A60C6">
        <w:rPr>
          <w:lang w:val="en-GB"/>
        </w:rPr>
        <w:t xml:space="preserve">particular attention </w:t>
      </w:r>
      <w:r w:rsidR="00100085" w:rsidRPr="009A60C6">
        <w:rPr>
          <w:lang w:val="en-GB"/>
        </w:rPr>
        <w:t xml:space="preserve">needs to </w:t>
      </w:r>
      <w:r w:rsidR="00100085" w:rsidRPr="009A60C6">
        <w:rPr>
          <w:noProof/>
          <w:lang w:val="en-GB"/>
        </w:rPr>
        <w:t>be given</w:t>
      </w:r>
      <w:r w:rsidR="00100085" w:rsidRPr="009A60C6">
        <w:rPr>
          <w:lang w:val="en-GB"/>
        </w:rPr>
        <w:t xml:space="preserve"> </w:t>
      </w:r>
      <w:r w:rsidRPr="009A60C6">
        <w:rPr>
          <w:lang w:val="en-GB"/>
        </w:rPr>
        <w:t>to the transmission of intangible cultural heritage from generation to generation and to raising awareness of its significance.</w:t>
      </w:r>
      <w:r w:rsidR="00100085" w:rsidRPr="009A60C6">
        <w:rPr>
          <w:rStyle w:val="FootnoteReference"/>
          <w:lang w:val="en-GB"/>
        </w:rPr>
        <w:footnoteReference w:id="259"/>
      </w:r>
    </w:p>
    <w:p w:rsidR="002E1367" w:rsidRPr="00826C98" w:rsidRDefault="002E1367" w:rsidP="002E1367">
      <w:pPr>
        <w:pStyle w:val="Soustitre"/>
        <w:rPr>
          <w:lang w:val="en-GB"/>
        </w:rPr>
      </w:pPr>
      <w:r w:rsidRPr="00826C98">
        <w:rPr>
          <w:noProof w:val="0"/>
          <w:lang w:val="en-GB"/>
        </w:rPr>
        <w:t xml:space="preserve">4.b. </w:t>
      </w:r>
      <w:r w:rsidRPr="00826C98">
        <w:rPr>
          <w:noProof w:val="0"/>
          <w:lang w:val="en-GB"/>
        </w:rPr>
        <w:tab/>
        <w:t>Free, prior and informed consent</w:t>
      </w:r>
    </w:p>
    <w:p w:rsidR="002E1367" w:rsidRPr="00826C98" w:rsidRDefault="002E1367" w:rsidP="001F562E">
      <w:pPr>
        <w:pStyle w:val="Texte1"/>
        <w:rPr>
          <w:lang w:val="en-GB"/>
        </w:rPr>
      </w:pPr>
      <w:r w:rsidRPr="00826C98">
        <w:rPr>
          <w:lang w:val="en-GB"/>
        </w:rPr>
        <w:t xml:space="preserve">The consent of communities for the content of the nomination and its submission must come from representatives of the community concerned: it is unclear to what extent communities in </w:t>
      </w:r>
      <w:r w:rsidR="00222D22" w:rsidRPr="00826C98">
        <w:rPr>
          <w:lang w:val="en-GB"/>
        </w:rPr>
        <w:t>Astraludia</w:t>
      </w:r>
      <w:r w:rsidRPr="00826C98">
        <w:rPr>
          <w:lang w:val="en-GB"/>
        </w:rPr>
        <w:t xml:space="preserve"> have indeed provided their consent. </w:t>
      </w:r>
      <w:r w:rsidRPr="009A60C6">
        <w:rPr>
          <w:noProof/>
          <w:lang w:val="en-GB"/>
        </w:rPr>
        <w:t>Evidence</w:t>
      </w:r>
      <w:r w:rsidRPr="00826C98">
        <w:rPr>
          <w:lang w:val="en-GB"/>
        </w:rPr>
        <w:t xml:space="preserve"> </w:t>
      </w:r>
      <w:r w:rsidRPr="009A60C6">
        <w:rPr>
          <w:noProof/>
          <w:lang w:val="en-GB"/>
        </w:rPr>
        <w:t>is only provided</w:t>
      </w:r>
      <w:r w:rsidRPr="00826C98">
        <w:rPr>
          <w:lang w:val="en-GB"/>
        </w:rPr>
        <w:t xml:space="preserve"> from the Ministry of Tourism and the Bero Museum whose mandate </w:t>
      </w:r>
      <w:r w:rsidRPr="001F562E">
        <w:rPr>
          <w:lang w:val="en-GB"/>
        </w:rPr>
        <w:t>from the community concerned</w:t>
      </w:r>
      <w:r w:rsidRPr="00826C98">
        <w:rPr>
          <w:lang w:val="en-GB"/>
        </w:rPr>
        <w:t xml:space="preserve"> for preparing or submitting the file is not evident.</w:t>
      </w:r>
    </w:p>
    <w:p w:rsidR="002E1367" w:rsidRPr="00826C98" w:rsidRDefault="002E1367" w:rsidP="009A60C6">
      <w:pPr>
        <w:pStyle w:val="Texte1"/>
        <w:rPr>
          <w:lang w:val="en-GB"/>
        </w:rPr>
      </w:pPr>
      <w:r w:rsidRPr="009A60C6">
        <w:rPr>
          <w:noProof/>
          <w:lang w:val="en-GB"/>
        </w:rPr>
        <w:t>In addition</w:t>
      </w:r>
      <w:r w:rsidRPr="00826C98">
        <w:rPr>
          <w:lang w:val="en-GB"/>
        </w:rPr>
        <w:t>, consent regarding the multi</w:t>
      </w:r>
      <w:r w:rsidR="008B3E18">
        <w:rPr>
          <w:lang w:val="en-GB"/>
        </w:rPr>
        <w:t>national</w:t>
      </w:r>
      <w:r w:rsidRPr="00826C98">
        <w:rPr>
          <w:lang w:val="en-GB"/>
        </w:rPr>
        <w:t xml:space="preserve"> dimension of the nomination should have been evident in the letters and other documents presented. </w:t>
      </w:r>
      <w:r w:rsidR="00100085" w:rsidRPr="00826C98">
        <w:rPr>
          <w:lang w:val="en-GB"/>
        </w:rPr>
        <w:t>M</w:t>
      </w:r>
      <w:r w:rsidRPr="00826C98">
        <w:rPr>
          <w:lang w:val="en-GB"/>
        </w:rPr>
        <w:t>ulti</w:t>
      </w:r>
      <w:r w:rsidR="008B3E18">
        <w:rPr>
          <w:lang w:val="en-GB"/>
        </w:rPr>
        <w:t>national</w:t>
      </w:r>
      <w:r w:rsidRPr="00826C98">
        <w:rPr>
          <w:lang w:val="en-GB"/>
        </w:rPr>
        <w:t xml:space="preserve"> nominations</w:t>
      </w:r>
      <w:r w:rsidR="00100085" w:rsidRPr="00826C98">
        <w:rPr>
          <w:lang w:val="en-GB"/>
        </w:rPr>
        <w:t xml:space="preserve"> </w:t>
      </w:r>
      <w:r w:rsidRPr="00826C98">
        <w:rPr>
          <w:lang w:val="en-GB"/>
        </w:rPr>
        <w:t xml:space="preserve">must demonstrate the awareness of all stakeholders concerned regarding the shared nature of the </w:t>
      </w:r>
      <w:r w:rsidRPr="00826C98">
        <w:rPr>
          <w:lang w:val="en-GB"/>
        </w:rPr>
        <w:lastRenderedPageBreak/>
        <w:t xml:space="preserve">proposed element, their commitment to the multinational character of the nomination, as well as their participation and </w:t>
      </w:r>
      <w:r w:rsidRPr="009A60C6">
        <w:rPr>
          <w:noProof/>
          <w:lang w:val="en-GB"/>
        </w:rPr>
        <w:t>mutual cooperation</w:t>
      </w:r>
      <w:r w:rsidRPr="00826C98">
        <w:rPr>
          <w:lang w:val="en-GB"/>
        </w:rPr>
        <w:t xml:space="preserve"> in the safeguarding measures</w:t>
      </w:r>
      <w:r w:rsidR="00541AFB">
        <w:rPr>
          <w:lang w:val="en-GB"/>
        </w:rPr>
        <w:t>.</w:t>
      </w:r>
      <w:r w:rsidRPr="009A60C6">
        <w:rPr>
          <w:rStyle w:val="FootnoteReference"/>
          <w:lang w:val="en-GB"/>
        </w:rPr>
        <w:footnoteReference w:id="260"/>
      </w:r>
    </w:p>
    <w:p w:rsidR="002E1367" w:rsidRPr="00826C98" w:rsidRDefault="002E1367" w:rsidP="001F562E">
      <w:pPr>
        <w:pStyle w:val="Texte1"/>
        <w:spacing w:line="276" w:lineRule="auto"/>
        <w:rPr>
          <w:lang w:val="en-GB"/>
        </w:rPr>
      </w:pPr>
      <w:r w:rsidRPr="00826C98">
        <w:rPr>
          <w:lang w:val="en-GB"/>
        </w:rPr>
        <w:t xml:space="preserve">Several documents do not mention </w:t>
      </w:r>
      <w:r w:rsidRPr="001F562E">
        <w:rPr>
          <w:lang w:val="en-GB"/>
        </w:rPr>
        <w:t xml:space="preserve">the nomination effort, but are </w:t>
      </w:r>
      <w:r w:rsidR="001F562E" w:rsidRPr="009B1F57">
        <w:rPr>
          <w:lang w:val="en-GB"/>
        </w:rPr>
        <w:t>described</w:t>
      </w:r>
      <w:r w:rsidR="001F562E" w:rsidRPr="001F562E">
        <w:rPr>
          <w:lang w:val="en-GB"/>
        </w:rPr>
        <w:t xml:space="preserve"> </w:t>
      </w:r>
      <w:r w:rsidRPr="001F562E">
        <w:rPr>
          <w:lang w:val="en-GB"/>
        </w:rPr>
        <w:t>in general terms.</w:t>
      </w:r>
      <w:r w:rsidRPr="00826C98">
        <w:rPr>
          <w:lang w:val="en-GB"/>
        </w:rPr>
        <w:t xml:space="preserve"> Others have not been translated in either French or English and </w:t>
      </w:r>
      <w:r w:rsidR="00100085" w:rsidRPr="00826C98">
        <w:rPr>
          <w:lang w:val="en-GB"/>
        </w:rPr>
        <w:t>can therefore not be considered. A</w:t>
      </w:r>
      <w:r w:rsidRPr="00826C98">
        <w:rPr>
          <w:lang w:val="en-GB"/>
        </w:rPr>
        <w:t xml:space="preserve"> nomination is considered incomplete and cannot b</w:t>
      </w:r>
      <w:r w:rsidR="00100085" w:rsidRPr="00826C98">
        <w:rPr>
          <w:lang w:val="en-GB"/>
        </w:rPr>
        <w:t xml:space="preserve">e evaluated or examined unless </w:t>
      </w:r>
      <w:r w:rsidRPr="00826C98">
        <w:rPr>
          <w:lang w:val="en-GB"/>
        </w:rPr>
        <w:t>evidence of free, prior and informed consent is provided in one of the working languages of the Committee (English or French), as well as the language of the community concerned if its members use languages other than English or French.</w:t>
      </w:r>
      <w:r w:rsidRPr="009A60C6">
        <w:rPr>
          <w:rStyle w:val="FootnoteReference"/>
          <w:lang w:val="en-GB"/>
        </w:rPr>
        <w:footnoteReference w:id="261"/>
      </w:r>
    </w:p>
    <w:p w:rsidR="002E1367" w:rsidRPr="00826C98" w:rsidRDefault="002E1367" w:rsidP="002E1367">
      <w:pPr>
        <w:pStyle w:val="Soustitre"/>
        <w:rPr>
          <w:lang w:val="en-GB"/>
        </w:rPr>
      </w:pPr>
      <w:r w:rsidRPr="00826C98">
        <w:rPr>
          <w:noProof w:val="0"/>
          <w:lang w:val="en-GB"/>
        </w:rPr>
        <w:t xml:space="preserve">4.c. </w:t>
      </w:r>
      <w:r w:rsidRPr="00826C98">
        <w:rPr>
          <w:noProof w:val="0"/>
          <w:lang w:val="en-GB"/>
        </w:rPr>
        <w:tab/>
        <w:t>Respect for customary practices governing access to the element</w:t>
      </w:r>
    </w:p>
    <w:p w:rsidR="002E1367" w:rsidRPr="00826C98" w:rsidRDefault="002E1367" w:rsidP="002E1367">
      <w:pPr>
        <w:pStyle w:val="Texte1"/>
        <w:rPr>
          <w:lang w:val="en-GB"/>
        </w:rPr>
      </w:pPr>
      <w:r w:rsidRPr="00826C98">
        <w:rPr>
          <w:lang w:val="en-GB"/>
        </w:rPr>
        <w:t>No comment</w:t>
      </w:r>
    </w:p>
    <w:p w:rsidR="002E1367" w:rsidRPr="00826C98" w:rsidRDefault="002E1367" w:rsidP="002E1367">
      <w:pPr>
        <w:pStyle w:val="Soustitre"/>
        <w:rPr>
          <w:lang w:val="en-GB"/>
        </w:rPr>
      </w:pPr>
      <w:r w:rsidRPr="00826C98">
        <w:rPr>
          <w:noProof w:val="0"/>
          <w:lang w:val="en-GB"/>
        </w:rPr>
        <w:t>4.d.</w:t>
      </w:r>
      <w:r w:rsidRPr="00826C98">
        <w:rPr>
          <w:noProof w:val="0"/>
          <w:lang w:val="en-GB"/>
        </w:rPr>
        <w:tab/>
        <w:t>Concerned community organization(s) or representative(s)</w:t>
      </w:r>
    </w:p>
    <w:p w:rsidR="002E1367" w:rsidRPr="00826C98" w:rsidRDefault="002E1367" w:rsidP="002E1367">
      <w:pPr>
        <w:pStyle w:val="Texte1"/>
        <w:rPr>
          <w:lang w:val="en-GB"/>
        </w:rPr>
      </w:pPr>
      <w:r w:rsidRPr="00826C98">
        <w:rPr>
          <w:lang w:val="en-GB"/>
        </w:rPr>
        <w:t xml:space="preserve">The Ministry of </w:t>
      </w:r>
      <w:r w:rsidR="008B3E18">
        <w:rPr>
          <w:lang w:val="en-GB"/>
        </w:rPr>
        <w:t>Tourism</w:t>
      </w:r>
      <w:r w:rsidRPr="00826C98">
        <w:rPr>
          <w:lang w:val="en-GB"/>
        </w:rPr>
        <w:t xml:space="preserve"> cannot be the contact for community representatives in </w:t>
      </w:r>
      <w:r w:rsidR="00222D22" w:rsidRPr="00826C98">
        <w:rPr>
          <w:lang w:val="en-GB"/>
        </w:rPr>
        <w:t>Astraludia</w:t>
      </w:r>
      <w:r w:rsidRPr="00826C98">
        <w:rPr>
          <w:lang w:val="en-GB"/>
        </w:rPr>
        <w:t xml:space="preserve">. Without a legitimate community </w:t>
      </w:r>
      <w:r w:rsidRPr="009A60C6">
        <w:rPr>
          <w:noProof/>
          <w:lang w:val="en-GB"/>
        </w:rPr>
        <w:t>organization</w:t>
      </w:r>
      <w:r w:rsidRPr="00826C98">
        <w:rPr>
          <w:lang w:val="en-GB"/>
        </w:rPr>
        <w:t>, or a number of community representatives, named in this section the file cannot be accepted.</w:t>
      </w:r>
    </w:p>
    <w:p w:rsidR="002E1367" w:rsidRPr="00826C98" w:rsidRDefault="002E1367" w:rsidP="002E1367">
      <w:pPr>
        <w:pStyle w:val="Heading3"/>
        <w:rPr>
          <w:color w:val="auto"/>
          <w:lang w:val="en-GB"/>
        </w:rPr>
      </w:pPr>
      <w:r w:rsidRPr="00826C98">
        <w:rPr>
          <w:color w:val="auto"/>
          <w:lang w:val="en-GB"/>
        </w:rPr>
        <w:t>5. Inclusion on an inventory (Criterion R.5)</w:t>
      </w:r>
    </w:p>
    <w:p w:rsidR="002E1367" w:rsidRPr="009A60C6" w:rsidRDefault="002E1367" w:rsidP="009A60C6">
      <w:pPr>
        <w:pStyle w:val="Texte1"/>
        <w:ind w:left="709"/>
        <w:rPr>
          <w:szCs w:val="20"/>
          <w:lang w:val="en-GB"/>
        </w:rPr>
      </w:pPr>
      <w:r w:rsidRPr="008B3E18">
        <w:rPr>
          <w:lang w:val="en-GB"/>
        </w:rPr>
        <w:t xml:space="preserve">Information needs to be provided about the compliance of the inventory with Articles 11 and 12 of the Convention. The concerned communities in </w:t>
      </w:r>
      <w:r w:rsidR="00222D22" w:rsidRPr="008B3E18">
        <w:rPr>
          <w:lang w:val="en-GB"/>
        </w:rPr>
        <w:t>Astraludia</w:t>
      </w:r>
      <w:r w:rsidRPr="008B3E18">
        <w:rPr>
          <w:lang w:val="en-GB"/>
        </w:rPr>
        <w:t xml:space="preserve"> should not just have access to the inventory entry as website users</w:t>
      </w:r>
      <w:r w:rsidR="00541AFB">
        <w:rPr>
          <w:lang w:val="en-GB"/>
        </w:rPr>
        <w:t>;</w:t>
      </w:r>
      <w:r w:rsidRPr="008B3E18">
        <w:rPr>
          <w:lang w:val="en-GB"/>
        </w:rPr>
        <w:t xml:space="preserve"> </w:t>
      </w:r>
      <w:r w:rsidR="00100085" w:rsidRPr="008B3E18">
        <w:rPr>
          <w:lang w:val="en-GB"/>
        </w:rPr>
        <w:t>t</w:t>
      </w:r>
      <w:r w:rsidRPr="008B3E18">
        <w:rPr>
          <w:lang w:val="en-GB"/>
        </w:rPr>
        <w:t xml:space="preserve">hey should have been involved in developing the inventory entry and in its update. </w:t>
      </w:r>
      <w:r w:rsidR="00100085" w:rsidRPr="008B3E18">
        <w:rPr>
          <w:szCs w:val="20"/>
          <w:lang w:val="en-GB"/>
        </w:rPr>
        <w:t>T</w:t>
      </w:r>
      <w:r w:rsidRPr="009A60C6">
        <w:rPr>
          <w:szCs w:val="20"/>
          <w:lang w:val="en-GB"/>
        </w:rPr>
        <w:t xml:space="preserve">he involvement of communities in the elaboration and periodic updating of the inventory does constitute an obligation and must </w:t>
      </w:r>
      <w:r w:rsidRPr="009A60C6">
        <w:rPr>
          <w:noProof/>
          <w:szCs w:val="20"/>
          <w:lang w:val="en-GB"/>
        </w:rPr>
        <w:t>be clearly described</w:t>
      </w:r>
      <w:r w:rsidRPr="009A60C6">
        <w:rPr>
          <w:szCs w:val="20"/>
          <w:lang w:val="en-GB"/>
        </w:rPr>
        <w:t xml:space="preserve"> in the text of the nominatio</w:t>
      </w:r>
      <w:r w:rsidR="00100085" w:rsidRPr="009A60C6">
        <w:rPr>
          <w:szCs w:val="20"/>
          <w:lang w:val="en-GB"/>
        </w:rPr>
        <w:t>n</w:t>
      </w:r>
      <w:r w:rsidR="00541AFB">
        <w:rPr>
          <w:szCs w:val="20"/>
          <w:lang w:val="en-GB"/>
        </w:rPr>
        <w:t>.</w:t>
      </w:r>
      <w:r w:rsidRPr="009A60C6">
        <w:rPr>
          <w:rStyle w:val="FootnoteReference"/>
          <w:szCs w:val="20"/>
          <w:lang w:val="en-GB"/>
        </w:rPr>
        <w:footnoteReference w:id="262"/>
      </w:r>
    </w:p>
    <w:p w:rsidR="002E1367" w:rsidRPr="009A60C6" w:rsidRDefault="002E1367" w:rsidP="002E1367">
      <w:pPr>
        <w:pStyle w:val="formtext"/>
        <w:keepNext/>
        <w:tabs>
          <w:tab w:val="clear" w:pos="567"/>
        </w:tabs>
        <w:snapToGrid/>
        <w:spacing w:before="120" w:after="120" w:line="276" w:lineRule="auto"/>
        <w:ind w:left="675"/>
        <w:rPr>
          <w:sz w:val="20"/>
          <w:szCs w:val="20"/>
          <w:lang w:val="en-GB"/>
        </w:rPr>
      </w:pPr>
      <w:r w:rsidRPr="009A60C6">
        <w:rPr>
          <w:sz w:val="20"/>
          <w:szCs w:val="20"/>
          <w:lang w:val="en-GB"/>
        </w:rPr>
        <w:t xml:space="preserve">While all </w:t>
      </w:r>
      <w:r w:rsidR="00462DF5">
        <w:rPr>
          <w:sz w:val="20"/>
          <w:szCs w:val="20"/>
          <w:lang w:val="en-GB"/>
        </w:rPr>
        <w:t>S</w:t>
      </w:r>
      <w:r w:rsidRPr="009A60C6">
        <w:rPr>
          <w:sz w:val="20"/>
          <w:szCs w:val="20"/>
          <w:lang w:val="en-GB"/>
        </w:rPr>
        <w:t xml:space="preserve">tate </w:t>
      </w:r>
      <w:r w:rsidR="00462DF5">
        <w:rPr>
          <w:sz w:val="20"/>
          <w:szCs w:val="20"/>
          <w:lang w:val="en-GB"/>
        </w:rPr>
        <w:t>P</w:t>
      </w:r>
      <w:r w:rsidRPr="009A60C6">
        <w:rPr>
          <w:sz w:val="20"/>
          <w:szCs w:val="20"/>
          <w:lang w:val="en-GB"/>
        </w:rPr>
        <w:t xml:space="preserve">arties have submitted detailed extracts of their inventories, in the case of </w:t>
      </w:r>
      <w:r w:rsidR="00100085" w:rsidRPr="009A60C6">
        <w:rPr>
          <w:sz w:val="20"/>
          <w:szCs w:val="20"/>
          <w:lang w:val="en-GB"/>
        </w:rPr>
        <w:t>Keidas</w:t>
      </w:r>
      <w:r w:rsidRPr="009A60C6">
        <w:rPr>
          <w:sz w:val="20"/>
          <w:szCs w:val="20"/>
          <w:lang w:val="en-GB"/>
        </w:rPr>
        <w:t>, the necessary translation in either French or English is missing. This is a requirement</w:t>
      </w:r>
      <w:r w:rsidR="00541AFB">
        <w:rPr>
          <w:sz w:val="20"/>
          <w:szCs w:val="20"/>
          <w:lang w:val="en-GB"/>
        </w:rPr>
        <w:t>.</w:t>
      </w:r>
      <w:r w:rsidRPr="009A60C6">
        <w:rPr>
          <w:rStyle w:val="FootnoteReference"/>
          <w:sz w:val="20"/>
          <w:szCs w:val="20"/>
          <w:lang w:val="en-GB"/>
        </w:rPr>
        <w:footnoteReference w:id="263"/>
      </w:r>
    </w:p>
    <w:p w:rsidR="002E1367" w:rsidRPr="00826C98" w:rsidRDefault="00100085" w:rsidP="002E1367">
      <w:pPr>
        <w:pStyle w:val="Paragrah1"/>
        <w:numPr>
          <w:ilvl w:val="0"/>
          <w:numId w:val="0"/>
        </w:numPr>
        <w:ind w:left="709"/>
      </w:pPr>
      <w:r w:rsidRPr="00826C98">
        <w:rPr>
          <w:lang w:bidi="ar-MA"/>
        </w:rPr>
        <w:t>I</w:t>
      </w:r>
      <w:r w:rsidR="002E1367" w:rsidRPr="00826C98">
        <w:rPr>
          <w:lang w:bidi="ar-MA"/>
        </w:rPr>
        <w:t xml:space="preserve">t crucial that when the inventories </w:t>
      </w:r>
      <w:r w:rsidRPr="00826C98">
        <w:rPr>
          <w:lang w:bidi="ar-MA"/>
        </w:rPr>
        <w:t>are addressed</w:t>
      </w:r>
      <w:r w:rsidR="002E1367" w:rsidRPr="00826C98">
        <w:rPr>
          <w:lang w:bidi="ar-MA"/>
        </w:rPr>
        <w:t>, the States concerned by the multi</w:t>
      </w:r>
      <w:r w:rsidR="008B3E18">
        <w:rPr>
          <w:lang w:bidi="ar-MA"/>
        </w:rPr>
        <w:t>national</w:t>
      </w:r>
      <w:r w:rsidR="002E1367" w:rsidRPr="00826C98">
        <w:rPr>
          <w:lang w:bidi="ar-MA"/>
        </w:rPr>
        <w:t xml:space="preserve"> nomination must be able to coordinate themselves and to bring the information to the same level, including where appropriate mentioning t</w:t>
      </w:r>
      <w:r w:rsidRPr="00826C98">
        <w:rPr>
          <w:lang w:bidi="ar-MA"/>
        </w:rPr>
        <w:t>he situation in other countries</w:t>
      </w:r>
      <w:r w:rsidR="002E1367" w:rsidRPr="00826C98">
        <w:rPr>
          <w:lang w:bidi="ar-MA"/>
        </w:rPr>
        <w:t>.</w:t>
      </w:r>
      <w:r w:rsidR="002E1367" w:rsidRPr="00826C98">
        <w:rPr>
          <w:rStyle w:val="FootnoteReference"/>
          <w:lang w:bidi="ar-MA"/>
        </w:rPr>
        <w:footnoteReference w:id="264"/>
      </w:r>
    </w:p>
    <w:p w:rsidR="002E1367" w:rsidRPr="00826C98" w:rsidRDefault="002E1367" w:rsidP="002E1367">
      <w:pPr>
        <w:pStyle w:val="Heading3"/>
        <w:rPr>
          <w:color w:val="auto"/>
          <w:lang w:val="en-GB"/>
        </w:rPr>
      </w:pPr>
      <w:r w:rsidRPr="00826C98">
        <w:rPr>
          <w:color w:val="auto"/>
          <w:lang w:val="en-GB"/>
        </w:rPr>
        <w:t>6. Documentation</w:t>
      </w:r>
    </w:p>
    <w:p w:rsidR="002E1367" w:rsidRPr="00826C98" w:rsidRDefault="002E1367" w:rsidP="001F562E">
      <w:pPr>
        <w:pStyle w:val="Texte1"/>
        <w:rPr>
          <w:lang w:val="en-GB"/>
        </w:rPr>
      </w:pPr>
      <w:r w:rsidRPr="00826C98">
        <w:rPr>
          <w:lang w:val="en-GB"/>
        </w:rPr>
        <w:t xml:space="preserve">Comments above </w:t>
      </w:r>
      <w:r w:rsidRPr="001F562E">
        <w:rPr>
          <w:lang w:val="en-GB"/>
        </w:rPr>
        <w:t xml:space="preserve">apply </w:t>
      </w:r>
      <w:r w:rsidR="001F562E" w:rsidRPr="009B1F57">
        <w:rPr>
          <w:lang w:val="en-GB"/>
        </w:rPr>
        <w:t>to</w:t>
      </w:r>
      <w:r w:rsidR="001F562E" w:rsidRPr="001F562E">
        <w:rPr>
          <w:lang w:val="en-GB"/>
        </w:rPr>
        <w:t xml:space="preserve"> </w:t>
      </w:r>
      <w:r w:rsidRPr="001F562E">
        <w:rPr>
          <w:lang w:val="en-GB"/>
        </w:rPr>
        <w:t>the need for translation</w:t>
      </w:r>
      <w:r w:rsidRPr="00826C98">
        <w:rPr>
          <w:lang w:val="en-GB"/>
        </w:rPr>
        <w:t xml:space="preserve"> in French or English. Files that do not comply with key minimum requirements by this deadline will not </w:t>
      </w:r>
      <w:r w:rsidRPr="009A60C6">
        <w:rPr>
          <w:noProof/>
          <w:lang w:val="en-GB"/>
        </w:rPr>
        <w:t>be submitted</w:t>
      </w:r>
      <w:r w:rsidRPr="00826C98">
        <w:rPr>
          <w:lang w:val="en-GB"/>
        </w:rPr>
        <w:t xml:space="preserve"> for examination (see General Comments on the Forms ICH-01 and 02 in Unit 40).</w:t>
      </w:r>
    </w:p>
    <w:p w:rsidR="00100085" w:rsidRPr="00826C98" w:rsidRDefault="00100085" w:rsidP="002E1367">
      <w:pPr>
        <w:pStyle w:val="Texte1"/>
        <w:rPr>
          <w:lang w:val="en-GB"/>
        </w:rPr>
      </w:pPr>
      <w:r w:rsidRPr="00826C98">
        <w:rPr>
          <w:lang w:val="en-GB"/>
        </w:rPr>
        <w:t xml:space="preserve">Only </w:t>
      </w:r>
      <w:r w:rsidR="008B3E18">
        <w:rPr>
          <w:lang w:val="en-GB"/>
        </w:rPr>
        <w:t>ten</w:t>
      </w:r>
      <w:r w:rsidRPr="00826C98">
        <w:rPr>
          <w:lang w:val="en-GB"/>
        </w:rPr>
        <w:t xml:space="preserve"> photos can be submitted to accompany a nomination. Here we also see an imbalanced approach to the number of photos from each state, though it remains the choice of the </w:t>
      </w:r>
      <w:r w:rsidR="006B155B">
        <w:rPr>
          <w:lang w:val="en-GB"/>
        </w:rPr>
        <w:t>S</w:t>
      </w:r>
      <w:r w:rsidRPr="00826C98">
        <w:rPr>
          <w:lang w:val="en-GB"/>
        </w:rPr>
        <w:t>tates themselves.</w:t>
      </w:r>
    </w:p>
    <w:p w:rsidR="00100085" w:rsidRPr="00826C98" w:rsidRDefault="00100085" w:rsidP="002E1367">
      <w:pPr>
        <w:pStyle w:val="Texte1"/>
        <w:rPr>
          <w:lang w:val="en-GB"/>
        </w:rPr>
      </w:pPr>
      <w:r w:rsidRPr="00826C98">
        <w:rPr>
          <w:lang w:val="en-GB"/>
        </w:rPr>
        <w:t xml:space="preserve">Without a 10 minutes video and cession of rights forms, the nomination cannot </w:t>
      </w:r>
      <w:r w:rsidRPr="009A60C6">
        <w:rPr>
          <w:noProof/>
          <w:lang w:val="en-GB"/>
        </w:rPr>
        <w:t>be considered</w:t>
      </w:r>
      <w:r w:rsidRPr="00826C98">
        <w:rPr>
          <w:lang w:val="en-GB"/>
        </w:rPr>
        <w:t>.</w:t>
      </w:r>
    </w:p>
    <w:p w:rsidR="002E1367" w:rsidRPr="00826C98" w:rsidRDefault="002E1367" w:rsidP="002E1367">
      <w:pPr>
        <w:pStyle w:val="Heading3"/>
        <w:rPr>
          <w:color w:val="auto"/>
          <w:lang w:val="en-GB"/>
        </w:rPr>
      </w:pPr>
      <w:r w:rsidRPr="00826C98">
        <w:rPr>
          <w:color w:val="auto"/>
          <w:lang w:val="en-GB"/>
        </w:rPr>
        <w:lastRenderedPageBreak/>
        <w:t>7. Signature</w:t>
      </w:r>
    </w:p>
    <w:p w:rsidR="007078BD" w:rsidRPr="00826C98" w:rsidRDefault="002E1367" w:rsidP="00721C15">
      <w:pPr>
        <w:pStyle w:val="Texte1"/>
        <w:rPr>
          <w:lang w:val="en-GB"/>
        </w:rPr>
      </w:pPr>
      <w:r w:rsidRPr="00826C98">
        <w:rPr>
          <w:lang w:val="en-GB"/>
        </w:rPr>
        <w:t xml:space="preserve">The document needs to </w:t>
      </w:r>
      <w:r w:rsidRPr="009A60C6">
        <w:rPr>
          <w:noProof/>
          <w:lang w:val="en-GB"/>
        </w:rPr>
        <w:t>be signed</w:t>
      </w:r>
      <w:r w:rsidRPr="00826C98">
        <w:rPr>
          <w:lang w:val="en-GB"/>
        </w:rPr>
        <w:t xml:space="preserve"> by </w:t>
      </w:r>
      <w:r w:rsidR="001F562E">
        <w:rPr>
          <w:lang w:val="en-GB"/>
        </w:rPr>
        <w:t>officials from all of the submitting</w:t>
      </w:r>
      <w:r w:rsidR="009B1F57">
        <w:rPr>
          <w:lang w:val="en-GB"/>
        </w:rPr>
        <w:t xml:space="preserve"> </w:t>
      </w:r>
      <w:r w:rsidRPr="00826C98">
        <w:rPr>
          <w:lang w:val="en-GB"/>
        </w:rPr>
        <w:t>State</w:t>
      </w:r>
      <w:r w:rsidR="001F562E">
        <w:rPr>
          <w:lang w:val="en-GB"/>
        </w:rPr>
        <w:t>s</w:t>
      </w:r>
      <w:r w:rsidRPr="00826C98">
        <w:rPr>
          <w:lang w:val="en-GB"/>
        </w:rPr>
        <w:t>. The missing signature (</w:t>
      </w:r>
      <w:r w:rsidR="00222D22" w:rsidRPr="009A60C6">
        <w:rPr>
          <w:noProof/>
          <w:lang w:val="en-GB"/>
        </w:rPr>
        <w:t>Taronia</w:t>
      </w:r>
      <w:r w:rsidRPr="00826C98">
        <w:rPr>
          <w:lang w:val="en-GB"/>
        </w:rPr>
        <w:t>) would invalidate the file should it be submitted.</w:t>
      </w:r>
    </w:p>
    <w:sectPr w:rsidR="007078BD" w:rsidRPr="00826C98" w:rsidSect="005119ED">
      <w:headerReference w:type="first" r:id="rId26"/>
      <w:type w:val="oddPage"/>
      <w:pgSz w:w="11906" w:h="16838"/>
      <w:pgMar w:top="1418" w:right="1418" w:bottom="1418" w:left="1418" w:header="737" w:footer="737" w:gutter="0"/>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164">
      <wne:macro wne:macroName="NORMAL.NEWMACROS.TITRE4"/>
    </wne:keymap>
    <wne:keymap wne:kcmPrimary="0167">
      <wne:macro wne:macroName="PROJECT.NEWMACROS.SOUSTITRE"/>
    </wne:keymap>
  </wne:keymap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D363F" w:rsidRDefault="00FD363F" w:rsidP="000A699C">
      <w:pPr>
        <w:spacing w:before="0" w:after="0"/>
      </w:pPr>
      <w:r>
        <w:separator/>
      </w:r>
    </w:p>
  </w:endnote>
  <w:endnote w:type="continuationSeparator" w:id="0">
    <w:p w:rsidR="00FD363F" w:rsidRDefault="00FD363F" w:rsidP="000A699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Arial Bold">
    <w:altName w:val="Times New Roman"/>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Grande">
    <w:altName w:val="Courier New"/>
    <w:charset w:val="00"/>
    <w:family w:val="auto"/>
    <w:pitch w:val="variable"/>
    <w:sig w:usb0="E1000AEF" w:usb1="5000A1FF" w:usb2="00000000" w:usb3="00000000" w:csb0="000001BF" w:csb1="00000000"/>
  </w:font>
  <w:font w:name="Times">
    <w:panose1 w:val="02020603050405020304"/>
    <w:charset w:val="00"/>
    <w:family w:val="roman"/>
    <w:pitch w:val="variable"/>
    <w:sig w:usb0="E0002AFF" w:usb1="C0007841" w:usb2="00000009" w:usb3="00000000" w:csb0="000001FF" w:csb1="00000000"/>
  </w:font>
  <w:font w:name="Imprint MT Shadow">
    <w:panose1 w:val="04020605060303030202"/>
    <w:charset w:val="00"/>
    <w:family w:val="decorativ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Arial Gras">
    <w:altName w:val="Arial"/>
    <w:panose1 w:val="00000000000000000000"/>
    <w:charset w:val="00"/>
    <w:family w:val="roman"/>
    <w:notTrueType/>
    <w:pitch w:val="default"/>
  </w:font>
  <w:font w:name="Arial Narrow Italic">
    <w:altName w:val="MV Boli"/>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D363F" w:rsidRDefault="003B4BCC" w:rsidP="009B1F57">
    <w:pPr>
      <w:pStyle w:val="Footer"/>
      <w:tabs>
        <w:tab w:val="clear" w:pos="8845"/>
        <w:tab w:val="right" w:pos="9020"/>
      </w:tabs>
      <w:ind w:right="360" w:firstLine="360"/>
    </w:pPr>
    <w:r w:rsidRPr="006021AD">
      <w:rPr>
        <w:rFonts w:cs="Arial"/>
        <w:noProof/>
        <w:sz w:val="22"/>
        <w:lang w:val="fr-FR" w:eastAsia="ja-JP"/>
      </w:rPr>
      <w:drawing>
        <wp:anchor distT="0" distB="0" distL="114300" distR="114300" simplePos="0" relativeHeight="251673600" behindDoc="0" locked="0" layoutInCell="1" allowOverlap="1" wp14:anchorId="77BFFA8B" wp14:editId="1AFB994A">
          <wp:simplePos x="0" y="0"/>
          <wp:positionH relativeFrom="column">
            <wp:posOffset>2466340</wp:posOffset>
          </wp:positionH>
          <wp:positionV relativeFrom="paragraph">
            <wp:posOffset>-15240</wp:posOffset>
          </wp:positionV>
          <wp:extent cx="542925" cy="190500"/>
          <wp:effectExtent l="0" t="0" r="9525" b="0"/>
          <wp:wrapThrough wrapText="bothSides">
            <wp:wrapPolygon edited="0">
              <wp:start x="0" y="0"/>
              <wp:lineTo x="0" y="19440"/>
              <wp:lineTo x="21221" y="19440"/>
              <wp:lineTo x="21221"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bysa.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2925" cy="190500"/>
                  </a:xfrm>
                  <a:prstGeom prst="rect">
                    <a:avLst/>
                  </a:prstGeom>
                </pic:spPr>
              </pic:pic>
            </a:graphicData>
          </a:graphic>
          <wp14:sizeRelH relativeFrom="page">
            <wp14:pctWidth>0</wp14:pctWidth>
          </wp14:sizeRelH>
          <wp14:sizeRelV relativeFrom="page">
            <wp14:pctHeight>0</wp14:pctHeight>
          </wp14:sizeRelV>
        </wp:anchor>
      </w:drawing>
    </w:r>
    <w:r w:rsidR="00FD363F" w:rsidRPr="005B7AFC">
      <w:rPr>
        <w:noProof/>
        <w:lang w:val="fr-FR" w:eastAsia="ja-JP"/>
      </w:rPr>
      <w:drawing>
        <wp:anchor distT="0" distB="0" distL="114300" distR="114300" simplePos="0" relativeHeight="251661312" behindDoc="0" locked="1" layoutInCell="1" allowOverlap="0" wp14:anchorId="12A8456B" wp14:editId="5C7BC972">
          <wp:simplePos x="0" y="0"/>
          <wp:positionH relativeFrom="margin">
            <wp:posOffset>-143510</wp:posOffset>
          </wp:positionH>
          <wp:positionV relativeFrom="margin">
            <wp:posOffset>8849995</wp:posOffset>
          </wp:positionV>
          <wp:extent cx="942975" cy="538480"/>
          <wp:effectExtent l="0" t="0" r="9525" b="0"/>
          <wp:wrapNone/>
          <wp:docPr id="36" name="Image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esco_logo_en.jpg"/>
                  <pic:cNvPicPr/>
                </pic:nvPicPr>
                <pic:blipFill>
                  <a:blip r:embed="rId2">
                    <a:extLst>
                      <a:ext uri="{28A0092B-C50C-407E-A947-70E740481C1C}">
                        <a14:useLocalDpi xmlns:a14="http://schemas.microsoft.com/office/drawing/2010/main" val="0"/>
                      </a:ext>
                    </a:extLst>
                  </a:blip>
                  <a:stretch>
                    <a:fillRect/>
                  </a:stretch>
                </pic:blipFill>
                <pic:spPr>
                  <a:xfrm>
                    <a:off x="0" y="0"/>
                    <a:ext cx="942975" cy="538480"/>
                  </a:xfrm>
                  <a:prstGeom prst="rect">
                    <a:avLst/>
                  </a:prstGeom>
                </pic:spPr>
              </pic:pic>
            </a:graphicData>
          </a:graphic>
        </wp:anchor>
      </w:drawing>
    </w:r>
    <w:r w:rsidR="00FD363F">
      <w:tab/>
    </w:r>
    <w:r w:rsidR="00FD363F">
      <w:tab/>
    </w:r>
    <w:r w:rsidR="00FD363F">
      <w:rPr>
        <w:lang w:val="en-GB"/>
      </w:rPr>
      <w:t>U041</w:t>
    </w:r>
    <w:r w:rsidR="00FD363F" w:rsidRPr="003D7C9F">
      <w:rPr>
        <w:lang w:val="en-GB"/>
      </w:rPr>
      <w:t>-v</w:t>
    </w:r>
    <w:r w:rsidR="00FD363F">
      <w:rPr>
        <w:lang w:val="en-GB"/>
      </w:rPr>
      <w:t>2</w:t>
    </w:r>
    <w:r w:rsidR="00FD363F" w:rsidRPr="003D7C9F">
      <w:rPr>
        <w:lang w:val="en-GB"/>
      </w:rPr>
      <w:t>.</w:t>
    </w:r>
    <w:r w:rsidR="00FD363F">
      <w:rPr>
        <w:lang w:val="en-GB"/>
      </w:rPr>
      <w:t>0</w:t>
    </w:r>
    <w:r w:rsidR="00FD363F" w:rsidRPr="003D7C9F">
      <w:rPr>
        <w:lang w:val="en-GB"/>
      </w:rPr>
      <w:t>-FN-EN</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D363F" w:rsidRDefault="003B4BCC">
    <w:pPr>
      <w:pStyle w:val="Footer"/>
    </w:pPr>
    <w:r w:rsidRPr="006021AD">
      <w:rPr>
        <w:rFonts w:cs="Arial"/>
        <w:noProof/>
        <w:sz w:val="22"/>
        <w:lang w:val="fr-FR" w:eastAsia="ja-JP"/>
      </w:rPr>
      <w:drawing>
        <wp:anchor distT="0" distB="0" distL="114300" distR="114300" simplePos="0" relativeHeight="251675648" behindDoc="0" locked="0" layoutInCell="1" allowOverlap="1" wp14:anchorId="06F2C273" wp14:editId="2A1A7026">
          <wp:simplePos x="0" y="0"/>
          <wp:positionH relativeFrom="column">
            <wp:posOffset>2733040</wp:posOffset>
          </wp:positionH>
          <wp:positionV relativeFrom="paragraph">
            <wp:posOffset>32385</wp:posOffset>
          </wp:positionV>
          <wp:extent cx="542925" cy="190500"/>
          <wp:effectExtent l="0" t="0" r="9525" b="0"/>
          <wp:wrapThrough wrapText="bothSides">
            <wp:wrapPolygon edited="0">
              <wp:start x="0" y="0"/>
              <wp:lineTo x="0" y="19440"/>
              <wp:lineTo x="21221" y="19440"/>
              <wp:lineTo x="21221"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bysa.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2925" cy="190500"/>
                  </a:xfrm>
                  <a:prstGeom prst="rect">
                    <a:avLst/>
                  </a:prstGeom>
                </pic:spPr>
              </pic:pic>
            </a:graphicData>
          </a:graphic>
          <wp14:sizeRelH relativeFrom="page">
            <wp14:pctWidth>0</wp14:pctWidth>
          </wp14:sizeRelH>
          <wp14:sizeRelV relativeFrom="page">
            <wp14:pctHeight>0</wp14:pctHeight>
          </wp14:sizeRelV>
        </wp:anchor>
      </w:drawing>
    </w:r>
    <w:r w:rsidR="00FD363F">
      <w:t>U041-v2.0-FN-EN</w:t>
    </w:r>
    <w:r w:rsidR="00FD363F">
      <w:tab/>
    </w:r>
    <w:r w:rsidR="00FD363F">
      <w:tab/>
    </w:r>
    <w:r w:rsidR="00FD363F" w:rsidRPr="00473E47">
      <w:rPr>
        <w:noProof/>
        <w:szCs w:val="20"/>
        <w:lang w:val="fr-FR" w:eastAsia="ja-JP"/>
      </w:rPr>
      <w:drawing>
        <wp:anchor distT="0" distB="0" distL="114300" distR="114300" simplePos="0" relativeHeight="251663360" behindDoc="0" locked="1" layoutInCell="1" allowOverlap="0" wp14:anchorId="111FC179" wp14:editId="0A4DF043">
          <wp:simplePos x="0" y="0"/>
          <wp:positionH relativeFrom="margin">
            <wp:align>right</wp:align>
          </wp:positionH>
          <wp:positionV relativeFrom="margin">
            <wp:posOffset>8854440</wp:posOffset>
          </wp:positionV>
          <wp:extent cx="942975" cy="538480"/>
          <wp:effectExtent l="0" t="0" r="9525" b="0"/>
          <wp:wrapNone/>
          <wp:docPr id="37" name="Image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esco_logo_en.jpg"/>
                  <pic:cNvPicPr/>
                </pic:nvPicPr>
                <pic:blipFill>
                  <a:blip r:embed="rId2">
                    <a:extLst>
                      <a:ext uri="{28A0092B-C50C-407E-A947-70E740481C1C}">
                        <a14:useLocalDpi xmlns:a14="http://schemas.microsoft.com/office/drawing/2010/main" val="0"/>
                      </a:ext>
                    </a:extLst>
                  </a:blip>
                  <a:stretch>
                    <a:fillRect/>
                  </a:stretch>
                </pic:blipFill>
                <pic:spPr>
                  <a:xfrm>
                    <a:off x="0" y="0"/>
                    <a:ext cx="942975" cy="538480"/>
                  </a:xfrm>
                  <a:prstGeom prst="rect">
                    <a:avLst/>
                  </a:prstGeom>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D363F" w:rsidRDefault="003B4BCC">
    <w:pPr>
      <w:pStyle w:val="Footer"/>
    </w:pPr>
    <w:r w:rsidRPr="006021AD">
      <w:rPr>
        <w:rFonts w:cs="Arial"/>
        <w:noProof/>
        <w:sz w:val="22"/>
        <w:lang w:val="fr-FR" w:eastAsia="ja-JP"/>
      </w:rPr>
      <w:drawing>
        <wp:anchor distT="0" distB="0" distL="114300" distR="114300" simplePos="0" relativeHeight="251671552" behindDoc="0" locked="0" layoutInCell="1" allowOverlap="1" wp14:anchorId="77BFFA8B" wp14:editId="1AFB994A">
          <wp:simplePos x="0" y="0"/>
          <wp:positionH relativeFrom="column">
            <wp:posOffset>2580640</wp:posOffset>
          </wp:positionH>
          <wp:positionV relativeFrom="paragraph">
            <wp:posOffset>-62865</wp:posOffset>
          </wp:positionV>
          <wp:extent cx="542925" cy="190500"/>
          <wp:effectExtent l="0" t="0" r="9525" b="0"/>
          <wp:wrapThrough wrapText="bothSides">
            <wp:wrapPolygon edited="0">
              <wp:start x="0" y="0"/>
              <wp:lineTo x="0" y="19440"/>
              <wp:lineTo x="21221" y="19440"/>
              <wp:lineTo x="21221" y="0"/>
              <wp:lineTo x="0" y="0"/>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bysa.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2925" cy="190500"/>
                  </a:xfrm>
                  <a:prstGeom prst="rect">
                    <a:avLst/>
                  </a:prstGeom>
                </pic:spPr>
              </pic:pic>
            </a:graphicData>
          </a:graphic>
          <wp14:sizeRelH relativeFrom="page">
            <wp14:pctWidth>0</wp14:pctWidth>
          </wp14:sizeRelH>
          <wp14:sizeRelV relativeFrom="page">
            <wp14:pctHeight>0</wp14:pctHeight>
          </wp14:sizeRelV>
        </wp:anchor>
      </w:drawing>
    </w:r>
    <w:r w:rsidR="00FD363F">
      <w:rPr>
        <w:lang w:val="en-GB"/>
      </w:rPr>
      <w:t>U041</w:t>
    </w:r>
    <w:r w:rsidR="00FD363F" w:rsidRPr="003D7C9F">
      <w:rPr>
        <w:lang w:val="en-GB"/>
      </w:rPr>
      <w:t>-v</w:t>
    </w:r>
    <w:r w:rsidR="00FD363F">
      <w:rPr>
        <w:lang w:val="en-GB"/>
      </w:rPr>
      <w:t>2</w:t>
    </w:r>
    <w:r w:rsidR="00FD363F" w:rsidRPr="003D7C9F">
      <w:rPr>
        <w:lang w:val="en-GB"/>
      </w:rPr>
      <w:t>.</w:t>
    </w:r>
    <w:r w:rsidR="00FD363F">
      <w:rPr>
        <w:lang w:val="en-GB"/>
      </w:rPr>
      <w:t>0</w:t>
    </w:r>
    <w:r w:rsidR="00FD363F" w:rsidRPr="003D7C9F">
      <w:rPr>
        <w:lang w:val="en-GB"/>
      </w:rPr>
      <w:t>-FN-EN</w:t>
    </w:r>
    <w:r w:rsidR="00FD363F">
      <w:tab/>
    </w:r>
    <w:r w:rsidR="00FD363F">
      <w:tab/>
    </w:r>
    <w:r w:rsidR="00FD363F" w:rsidRPr="00473E47">
      <w:rPr>
        <w:noProof/>
        <w:szCs w:val="20"/>
        <w:lang w:val="fr-FR" w:eastAsia="ja-JP"/>
      </w:rPr>
      <w:drawing>
        <wp:anchor distT="0" distB="0" distL="114300" distR="114300" simplePos="0" relativeHeight="251659264" behindDoc="0" locked="1" layoutInCell="1" allowOverlap="0" wp14:anchorId="6B0701BF" wp14:editId="06DADA33">
          <wp:simplePos x="0" y="0"/>
          <wp:positionH relativeFrom="margin">
            <wp:posOffset>4679950</wp:posOffset>
          </wp:positionH>
          <wp:positionV relativeFrom="margin">
            <wp:posOffset>8797925</wp:posOffset>
          </wp:positionV>
          <wp:extent cx="942975" cy="538480"/>
          <wp:effectExtent l="0" t="0" r="9525" b="0"/>
          <wp:wrapSquare wrapText="bothSides"/>
          <wp:docPr id="38" name="Image 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esco_logo_en.jpg"/>
                  <pic:cNvPicPr/>
                </pic:nvPicPr>
                <pic:blipFill>
                  <a:blip r:embed="rId2">
                    <a:extLst>
                      <a:ext uri="{28A0092B-C50C-407E-A947-70E740481C1C}">
                        <a14:useLocalDpi xmlns:a14="http://schemas.microsoft.com/office/drawing/2010/main" val="0"/>
                      </a:ext>
                    </a:extLst>
                  </a:blip>
                  <a:stretch>
                    <a:fillRect/>
                  </a:stretch>
                </pic:blipFill>
                <pic:spPr>
                  <a:xfrm>
                    <a:off x="0" y="0"/>
                    <a:ext cx="942975" cy="538480"/>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D363F" w:rsidRDefault="00FD363F" w:rsidP="000A699C">
      <w:pPr>
        <w:spacing w:before="0" w:after="0"/>
      </w:pPr>
      <w:r>
        <w:separator/>
      </w:r>
    </w:p>
  </w:footnote>
  <w:footnote w:type="continuationSeparator" w:id="0">
    <w:p w:rsidR="00FD363F" w:rsidRDefault="00FD363F" w:rsidP="000A699C">
      <w:pPr>
        <w:spacing w:before="0" w:after="0"/>
      </w:pPr>
      <w:r>
        <w:continuationSeparator/>
      </w:r>
    </w:p>
  </w:footnote>
  <w:footnote w:id="1">
    <w:p w:rsidR="00FD363F" w:rsidRPr="00BB37A6" w:rsidRDefault="00FD363F" w:rsidP="003D2B66">
      <w:pPr>
        <w:pStyle w:val="FootnoteText"/>
      </w:pPr>
      <w:r w:rsidRPr="00DB6272">
        <w:rPr>
          <w:rStyle w:val="FootnoteReference"/>
          <w:vertAlign w:val="baseline"/>
        </w:rPr>
        <w:footnoteRef/>
      </w:r>
      <w:r w:rsidRPr="00052082">
        <w:t>.</w:t>
      </w:r>
      <w:r w:rsidRPr="00BB37A6">
        <w:tab/>
        <w:t>Frequently referred to as the ‘Intangible Heritage Convention’, the ‘2003 Convention</w:t>
      </w:r>
      <w:r>
        <w:t>’ and, for the purpose of this u</w:t>
      </w:r>
      <w:r w:rsidRPr="00BB37A6">
        <w:t>nit, simply the ‘Convention’.</w:t>
      </w:r>
    </w:p>
  </w:footnote>
  <w:footnote w:id="2">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ecision 9.COM 10</w:t>
      </w:r>
    </w:p>
  </w:footnote>
  <w:footnote w:id="3">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9.COM 10</w:t>
      </w:r>
    </w:p>
  </w:footnote>
  <w:footnote w:id="4">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 xml:space="preserve">. </w:t>
      </w:r>
      <w:r w:rsidRPr="009B1F57">
        <w:rPr>
          <w:rStyle w:val="FootnoteReference"/>
          <w:vertAlign w:val="baseline"/>
        </w:rPr>
        <w:tab/>
        <w:t>Document 7.COM 7 para 30</w:t>
      </w:r>
    </w:p>
  </w:footnote>
  <w:footnote w:id="5">
    <w:p w:rsidR="00FD363F" w:rsidRPr="009A60C6" w:rsidRDefault="00FD363F" w:rsidP="009B1F57">
      <w:pPr>
        <w:pStyle w:val="FootnoteText"/>
        <w:rPr>
          <w:lang w:val="fr-FR"/>
        </w:rPr>
      </w:pPr>
      <w:r w:rsidRPr="009B1F57">
        <w:rPr>
          <w:rStyle w:val="FootnoteReference"/>
          <w:vertAlign w:val="baseline"/>
        </w:rPr>
        <w:footnoteRef/>
      </w:r>
      <w:r w:rsidRPr="009B1F57">
        <w:rPr>
          <w:rStyle w:val="FootnoteReference"/>
          <w:vertAlign w:val="baseline"/>
        </w:rPr>
        <w:t xml:space="preserve">. </w:t>
      </w:r>
      <w:r w:rsidRPr="009B1F57">
        <w:rPr>
          <w:rStyle w:val="FootnoteReference"/>
          <w:vertAlign w:val="baseline"/>
        </w:rPr>
        <w:tab/>
        <w:t>Decision 10.COM 10</w:t>
      </w:r>
    </w:p>
  </w:footnote>
  <w:footnote w:id="6">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9.COM 9, Document 7.COM 8</w:t>
      </w:r>
    </w:p>
  </w:footnote>
  <w:footnote w:id="7">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ecision 9.COM 9, Decision 8.COM 8</w:t>
      </w:r>
    </w:p>
  </w:footnote>
  <w:footnote w:id="8">
    <w:p w:rsidR="00FD363F" w:rsidRDefault="00FD363F" w:rsidP="009B1F57">
      <w:pPr>
        <w:pStyle w:val="FootnoteText"/>
      </w:pPr>
      <w:r w:rsidRPr="009B1F57">
        <w:rPr>
          <w:rStyle w:val="FootnoteReference"/>
          <w:vertAlign w:val="baseline"/>
        </w:rPr>
        <w:footnoteRef/>
      </w:r>
      <w:r w:rsidR="0073580A">
        <w:t>.</w:t>
      </w:r>
      <w:r w:rsidR="0073580A">
        <w:tab/>
      </w:r>
      <w:r w:rsidRPr="009B1F57">
        <w:rPr>
          <w:rStyle w:val="FootnoteReference"/>
          <w:vertAlign w:val="baseline"/>
        </w:rPr>
        <w:t>Decision 7.COM 7 para 8</w:t>
      </w:r>
    </w:p>
  </w:footnote>
  <w:footnote w:id="9">
    <w:p w:rsidR="00FD363F" w:rsidRPr="0058149D" w:rsidRDefault="00FD363F" w:rsidP="009B1F57">
      <w:pPr>
        <w:pStyle w:val="FootnoteText"/>
        <w:rPr>
          <w:sz w:val="18"/>
          <w:szCs w:val="18"/>
          <w:lang w:val="fr-FR"/>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6.COM 8</w:t>
      </w:r>
    </w:p>
  </w:footnote>
  <w:footnote w:id="10">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ecision 9.COM 9.a.</w:t>
      </w:r>
    </w:p>
  </w:footnote>
  <w:footnote w:id="11">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7.COM 8.</w:t>
      </w:r>
    </w:p>
  </w:footnote>
  <w:footnote w:id="12">
    <w:p w:rsidR="00FD363F" w:rsidRPr="0031330B" w:rsidRDefault="00FD363F" w:rsidP="009B1F57">
      <w:pPr>
        <w:pStyle w:val="FootnoteText"/>
        <w:rPr>
          <w:sz w:val="18"/>
          <w:szCs w:val="18"/>
          <w:lang w:val="fr-FR"/>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8.COM 7.a.</w:t>
      </w:r>
    </w:p>
  </w:footnote>
  <w:footnote w:id="13">
    <w:p w:rsidR="00FD363F" w:rsidRDefault="00FD363F">
      <w:pPr>
        <w:pStyle w:val="FootnoteText"/>
      </w:pPr>
      <w:r w:rsidRPr="009B1F57">
        <w:rPr>
          <w:rStyle w:val="FootnoteReference"/>
          <w:vertAlign w:val="baseline"/>
        </w:rPr>
        <w:footnoteRef/>
      </w:r>
      <w:r w:rsidR="0073580A">
        <w:t>.</w:t>
      </w:r>
      <w:r w:rsidRPr="009B1F57">
        <w:rPr>
          <w:rStyle w:val="FootnoteReference"/>
          <w:vertAlign w:val="baseline"/>
        </w:rPr>
        <w:tab/>
        <w:t>Decision 7.COM 11 para 18</w:t>
      </w:r>
    </w:p>
  </w:footnote>
  <w:footnote w:id="14">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7.COM 8</w:t>
      </w:r>
    </w:p>
  </w:footnote>
  <w:footnote w:id="15">
    <w:p w:rsidR="00FD363F" w:rsidRPr="009B1F57" w:rsidRDefault="00FD363F" w:rsidP="00496A29">
      <w:pPr>
        <w:pStyle w:val="FootnoteText"/>
        <w:rPr>
          <w:rStyle w:val="FootnoteReference"/>
          <w:vertAlign w:val="baseline"/>
        </w:rPr>
      </w:pPr>
      <w:r w:rsidRPr="00721C15">
        <w:rPr>
          <w:rStyle w:val="FootnoteReference"/>
          <w:vertAlign w:val="baseline"/>
        </w:rPr>
        <w:footnoteRef/>
      </w:r>
      <w:r w:rsidRPr="009B1F57">
        <w:rPr>
          <w:rStyle w:val="FootnoteReference"/>
          <w:vertAlign w:val="baseline"/>
        </w:rPr>
        <w:t xml:space="preserve"> </w:t>
      </w:r>
      <w:r w:rsidRPr="009B1F57">
        <w:rPr>
          <w:rStyle w:val="FootnoteReference"/>
          <w:vertAlign w:val="baseline"/>
        </w:rPr>
        <w:tab/>
        <w:t>Decision 7.COM 7 para 6, also paras 116 and 117 of the ODs on commercialization and ICH</w:t>
      </w:r>
    </w:p>
  </w:footnote>
  <w:footnote w:id="16">
    <w:p w:rsidR="00FD363F" w:rsidRPr="00CF6F12" w:rsidRDefault="00FD363F" w:rsidP="009B1F57">
      <w:pPr>
        <w:pStyle w:val="FootnoteText"/>
        <w:rPr>
          <w:sz w:val="18"/>
          <w:szCs w:val="18"/>
          <w:lang w:val="fr-FR"/>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7.COM 8</w:t>
      </w:r>
    </w:p>
  </w:footnote>
  <w:footnote w:id="17">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7.COM 8</w:t>
      </w:r>
    </w:p>
  </w:footnote>
  <w:footnote w:id="18">
    <w:p w:rsidR="00FD363F" w:rsidRPr="00CB430E" w:rsidRDefault="00FD363F" w:rsidP="009B1F57">
      <w:pPr>
        <w:pStyle w:val="FootnoteText"/>
        <w:rPr>
          <w:sz w:val="18"/>
          <w:szCs w:val="18"/>
          <w:lang w:val="fr-FR"/>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6.COM 7</w:t>
      </w:r>
    </w:p>
  </w:footnote>
  <w:footnote w:id="19">
    <w:p w:rsidR="00FD363F" w:rsidRPr="00480ACD" w:rsidRDefault="00FD363F" w:rsidP="009B1F57">
      <w:pPr>
        <w:pStyle w:val="FootnoteText"/>
        <w:rPr>
          <w:sz w:val="18"/>
          <w:szCs w:val="18"/>
          <w:lang w:val="fr-FR"/>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ecision 8.COM 7.a.6</w:t>
      </w:r>
    </w:p>
  </w:footnote>
  <w:footnote w:id="20">
    <w:p w:rsidR="00FD363F" w:rsidRPr="009B1F57" w:rsidRDefault="00FD363F" w:rsidP="00721C15">
      <w:pPr>
        <w:pStyle w:val="FootnoteText"/>
        <w:rPr>
          <w:rStyle w:val="FootnoteReference"/>
          <w:vertAlign w:val="baseline"/>
        </w:rPr>
      </w:pPr>
      <w:r w:rsidRPr="00161FF8">
        <w:rPr>
          <w:rStyle w:val="FootnoteReference"/>
          <w:vertAlign w:val="baseline"/>
        </w:rPr>
        <w:footnoteRef/>
      </w:r>
      <w:r w:rsidR="009A60C6" w:rsidRPr="009B1F57">
        <w:rPr>
          <w:rStyle w:val="FootnoteReference"/>
          <w:vertAlign w:val="baseline"/>
        </w:rPr>
        <w:t>.</w:t>
      </w:r>
      <w:r w:rsidR="009A60C6" w:rsidRPr="009B1F57">
        <w:rPr>
          <w:rStyle w:val="FootnoteReference"/>
          <w:vertAlign w:val="baseline"/>
        </w:rPr>
        <w:tab/>
      </w:r>
      <w:r w:rsidRPr="009B1F57">
        <w:rPr>
          <w:rStyle w:val="FootnoteReference"/>
          <w:vertAlign w:val="baseline"/>
        </w:rPr>
        <w:t>Decision 7.COM 7 para 10</w:t>
      </w:r>
    </w:p>
  </w:footnote>
  <w:footnote w:id="21">
    <w:p w:rsidR="00FD363F" w:rsidRPr="009B1F57" w:rsidRDefault="00FD363F" w:rsidP="00721C15">
      <w:pPr>
        <w:pStyle w:val="FootnoteText"/>
        <w:rPr>
          <w:rStyle w:val="FootnoteReference"/>
          <w:vertAlign w:val="baseline"/>
        </w:rPr>
      </w:pPr>
      <w:r w:rsidRPr="00161FF8">
        <w:rPr>
          <w:rStyle w:val="FootnoteReference"/>
          <w:vertAlign w:val="baseline"/>
        </w:rPr>
        <w:footnoteRef/>
      </w:r>
      <w:r w:rsidR="009A60C6" w:rsidRPr="009B1F57">
        <w:rPr>
          <w:rStyle w:val="FootnoteReference"/>
          <w:vertAlign w:val="baseline"/>
        </w:rPr>
        <w:t>.</w:t>
      </w:r>
      <w:r w:rsidR="009A60C6" w:rsidRPr="009B1F57">
        <w:rPr>
          <w:rStyle w:val="FootnoteReference"/>
          <w:vertAlign w:val="baseline"/>
        </w:rPr>
        <w:tab/>
      </w:r>
      <w:r w:rsidRPr="009B1F57">
        <w:rPr>
          <w:rStyle w:val="FootnoteReference"/>
          <w:vertAlign w:val="baseline"/>
        </w:rPr>
        <w:t>Document 7.COM 7 paras 35-37, Decision 10.COM 10</w:t>
      </w:r>
    </w:p>
  </w:footnote>
  <w:footnote w:id="22">
    <w:p w:rsidR="00FD363F" w:rsidRPr="009B1F57" w:rsidRDefault="00FD363F" w:rsidP="00721C15">
      <w:pPr>
        <w:pStyle w:val="FootnoteText"/>
        <w:rPr>
          <w:rStyle w:val="FootnoteReference"/>
          <w:vertAlign w:val="baseline"/>
        </w:rPr>
      </w:pPr>
      <w:r w:rsidRPr="00161FF8">
        <w:rPr>
          <w:rStyle w:val="FootnoteReference"/>
          <w:vertAlign w:val="baseline"/>
        </w:rPr>
        <w:footnoteRef/>
      </w:r>
      <w:r w:rsidR="009A60C6" w:rsidRPr="009B1F57">
        <w:rPr>
          <w:rStyle w:val="FootnoteReference"/>
          <w:vertAlign w:val="baseline"/>
        </w:rPr>
        <w:t>.</w:t>
      </w:r>
      <w:r w:rsidR="009A60C6" w:rsidRPr="009B1F57">
        <w:rPr>
          <w:rStyle w:val="FootnoteReference"/>
          <w:vertAlign w:val="baseline"/>
        </w:rPr>
        <w:tab/>
      </w:r>
      <w:r w:rsidRPr="009B1F57">
        <w:rPr>
          <w:rStyle w:val="FootnoteReference"/>
          <w:vertAlign w:val="baseline"/>
        </w:rPr>
        <w:t>Decision 6.COM 13.14</w:t>
      </w:r>
    </w:p>
  </w:footnote>
  <w:footnote w:id="23">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8.COM 8; cf. Document 9.COM 10</w:t>
      </w:r>
    </w:p>
  </w:footnote>
  <w:footnote w:id="24">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6.COM 7</w:t>
      </w:r>
    </w:p>
  </w:footnote>
  <w:footnote w:id="25">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9.COM 9.a; cf. Document 8.COM 7.a</w:t>
      </w:r>
    </w:p>
  </w:footnote>
  <w:footnote w:id="26">
    <w:p w:rsidR="00FD363F" w:rsidRPr="006C54C6" w:rsidRDefault="00FD363F" w:rsidP="009B1F57">
      <w:pPr>
        <w:pStyle w:val="FootnoteText"/>
        <w:rPr>
          <w:lang w:val="fr-FR"/>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9.COM 10</w:t>
      </w:r>
    </w:p>
  </w:footnote>
  <w:footnote w:id="27">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7.COM 8</w:t>
      </w:r>
    </w:p>
  </w:footnote>
  <w:footnote w:id="28">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ecision 9.COM 9.a</w:t>
      </w:r>
    </w:p>
  </w:footnote>
  <w:footnote w:id="29">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00180831" w:rsidRPr="009B1F57">
        <w:rPr>
          <w:rStyle w:val="FootnoteReference"/>
          <w:vertAlign w:val="baseline"/>
        </w:rPr>
        <w:t>.</w:t>
      </w:r>
      <w:r w:rsidR="00180831" w:rsidRPr="009B1F57">
        <w:rPr>
          <w:rStyle w:val="FootnoteReference"/>
          <w:vertAlign w:val="baseline"/>
        </w:rPr>
        <w:tab/>
      </w:r>
      <w:r w:rsidRPr="009B1F57">
        <w:rPr>
          <w:rStyle w:val="FootnoteReference"/>
          <w:vertAlign w:val="baseline"/>
        </w:rPr>
        <w:t>Decision 7.COM 11 para 7</w:t>
      </w:r>
    </w:p>
  </w:footnote>
  <w:footnote w:id="30">
    <w:p w:rsidR="00FD363F" w:rsidRDefault="00FD363F" w:rsidP="009B1F57">
      <w:pPr>
        <w:pStyle w:val="FootnoteText"/>
      </w:pPr>
      <w:r w:rsidRPr="009B1F57">
        <w:rPr>
          <w:rStyle w:val="FootnoteReference"/>
          <w:vertAlign w:val="baseline"/>
        </w:rPr>
        <w:footnoteRef/>
      </w:r>
      <w:r w:rsidR="00180831" w:rsidRPr="009B1F57">
        <w:rPr>
          <w:rStyle w:val="FootnoteReference"/>
          <w:vertAlign w:val="baseline"/>
        </w:rPr>
        <w:t>.</w:t>
      </w:r>
      <w:r w:rsidR="00180831" w:rsidRPr="009B1F57">
        <w:rPr>
          <w:rStyle w:val="FootnoteReference"/>
          <w:vertAlign w:val="baseline"/>
        </w:rPr>
        <w:tab/>
      </w:r>
      <w:r w:rsidRPr="009B1F57">
        <w:rPr>
          <w:rStyle w:val="FootnoteReference"/>
          <w:vertAlign w:val="baseline"/>
        </w:rPr>
        <w:t>Decision 7.COM 7 para 6</w:t>
      </w:r>
    </w:p>
  </w:footnote>
  <w:footnote w:id="31">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00407D85" w:rsidRPr="009B1F57">
        <w:rPr>
          <w:rStyle w:val="FootnoteReference"/>
          <w:vertAlign w:val="baseline"/>
        </w:rPr>
        <w:t>.</w:t>
      </w:r>
      <w:r w:rsidR="00407D85" w:rsidRPr="009B1F57">
        <w:rPr>
          <w:rStyle w:val="FootnoteReference"/>
          <w:vertAlign w:val="baseline"/>
        </w:rPr>
        <w:tab/>
      </w:r>
      <w:r w:rsidRPr="009B1F57">
        <w:rPr>
          <w:rStyle w:val="FootnoteReference"/>
          <w:vertAlign w:val="baseline"/>
        </w:rPr>
        <w:t>Decision 10.COM 10</w:t>
      </w:r>
    </w:p>
  </w:footnote>
  <w:footnote w:id="32">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7.COM 8</w:t>
      </w:r>
    </w:p>
  </w:footnote>
  <w:footnote w:id="33">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9.COM 10</w:t>
      </w:r>
    </w:p>
  </w:footnote>
  <w:footnote w:id="34">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9.COM 10</w:t>
      </w:r>
    </w:p>
  </w:footnote>
  <w:footnote w:id="35">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00407D85" w:rsidRPr="009B1F57">
        <w:rPr>
          <w:rStyle w:val="FootnoteReference"/>
          <w:vertAlign w:val="baseline"/>
        </w:rPr>
        <w:t>.</w:t>
      </w:r>
      <w:r w:rsidR="00407D85" w:rsidRPr="009B1F57">
        <w:rPr>
          <w:rStyle w:val="FootnoteReference"/>
          <w:vertAlign w:val="baseline"/>
        </w:rPr>
        <w:tab/>
      </w:r>
      <w:r w:rsidRPr="009B1F57">
        <w:rPr>
          <w:rStyle w:val="FootnoteReference"/>
          <w:vertAlign w:val="baseline"/>
        </w:rPr>
        <w:t>Decision 7.COM 8 para 4</w:t>
      </w:r>
    </w:p>
  </w:footnote>
  <w:footnote w:id="36">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8.COM 8</w:t>
      </w:r>
    </w:p>
  </w:footnote>
  <w:footnote w:id="37">
    <w:p w:rsidR="00FD363F" w:rsidRPr="0013098A" w:rsidRDefault="00FD363F" w:rsidP="009B1F57">
      <w:pPr>
        <w:pStyle w:val="FootnoteText"/>
        <w:rPr>
          <w:sz w:val="18"/>
          <w:szCs w:val="18"/>
          <w:lang w:val="fr-FR"/>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8.COM 7.a</w:t>
      </w:r>
    </w:p>
  </w:footnote>
  <w:footnote w:id="38">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001E41B2" w:rsidRPr="009B1F57">
        <w:rPr>
          <w:rStyle w:val="FootnoteReference"/>
          <w:vertAlign w:val="baseline"/>
        </w:rPr>
        <w:t>.</w:t>
      </w:r>
      <w:r w:rsidRPr="009B1F57">
        <w:rPr>
          <w:rStyle w:val="FootnoteReference"/>
          <w:vertAlign w:val="baseline"/>
        </w:rPr>
        <w:tab/>
        <w:t>Document 7.COM 7 para 30, Decision 10.COM 10</w:t>
      </w:r>
    </w:p>
  </w:footnote>
  <w:footnote w:id="39">
    <w:p w:rsidR="00FD363F" w:rsidRPr="00962578" w:rsidRDefault="00FD363F" w:rsidP="009B1F57">
      <w:pPr>
        <w:pStyle w:val="FootnoteText"/>
        <w:rPr>
          <w:sz w:val="18"/>
          <w:szCs w:val="18"/>
          <w:lang w:val="fr-FR"/>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8.COM 8</w:t>
      </w:r>
    </w:p>
  </w:footnote>
  <w:footnote w:id="40">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ecision 9.COM 9, Decision 8.COM 8</w:t>
      </w:r>
    </w:p>
  </w:footnote>
  <w:footnote w:id="41">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5.COM 6</w:t>
      </w:r>
    </w:p>
  </w:footnote>
  <w:footnote w:id="42">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8.COM 7.a</w:t>
      </w:r>
    </w:p>
  </w:footnote>
  <w:footnote w:id="43">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9.COM 10; cf. Document 8.COM 8; cf. Document 7.COM 11, Document 6.COM 13</w:t>
      </w:r>
    </w:p>
  </w:footnote>
  <w:footnote w:id="44">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9.COM 9.a</w:t>
      </w:r>
    </w:p>
  </w:footnote>
  <w:footnote w:id="45">
    <w:p w:rsidR="00FD363F" w:rsidRPr="00962578" w:rsidRDefault="00FD363F" w:rsidP="009B1F57">
      <w:pPr>
        <w:pStyle w:val="FootnoteText"/>
        <w:rPr>
          <w:sz w:val="18"/>
          <w:szCs w:val="18"/>
          <w:lang w:val="fr-FR"/>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6.COM 7</w:t>
      </w:r>
    </w:p>
  </w:footnote>
  <w:footnote w:id="46">
    <w:p w:rsidR="00FD363F" w:rsidRDefault="00FD363F" w:rsidP="009B1F57">
      <w:pPr>
        <w:pStyle w:val="FootnoteText"/>
      </w:pPr>
      <w:r w:rsidRPr="009B1F57">
        <w:rPr>
          <w:rStyle w:val="FootnoteReference"/>
          <w:vertAlign w:val="baseline"/>
        </w:rPr>
        <w:footnoteRef/>
      </w:r>
      <w:r w:rsidR="00F7344C" w:rsidRPr="009B1F57">
        <w:rPr>
          <w:rStyle w:val="FootnoteReference"/>
          <w:vertAlign w:val="baseline"/>
        </w:rPr>
        <w:t>.</w:t>
      </w:r>
      <w:r w:rsidR="00F7344C" w:rsidRPr="009B1F57">
        <w:rPr>
          <w:rStyle w:val="FootnoteReference"/>
          <w:vertAlign w:val="baseline"/>
        </w:rPr>
        <w:tab/>
      </w:r>
      <w:r w:rsidRPr="009B1F57">
        <w:rPr>
          <w:rStyle w:val="FootnoteReference"/>
          <w:vertAlign w:val="baseline"/>
        </w:rPr>
        <w:t>ITH/12/7.COM/8 para 12</w:t>
      </w:r>
    </w:p>
  </w:footnote>
  <w:footnote w:id="47">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9.COM 9.a, Document 8.COM 7.a</w:t>
      </w:r>
    </w:p>
  </w:footnote>
  <w:footnote w:id="48">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00F7344C" w:rsidRPr="009B1F57">
        <w:rPr>
          <w:rStyle w:val="FootnoteReference"/>
          <w:vertAlign w:val="baseline"/>
        </w:rPr>
        <w:t>.</w:t>
      </w:r>
      <w:r w:rsidR="00F7344C" w:rsidRPr="009B1F57">
        <w:rPr>
          <w:rStyle w:val="FootnoteReference"/>
          <w:vertAlign w:val="baseline"/>
        </w:rPr>
        <w:tab/>
      </w:r>
      <w:r w:rsidRPr="009B1F57">
        <w:rPr>
          <w:rStyle w:val="FootnoteReference"/>
          <w:vertAlign w:val="baseline"/>
        </w:rPr>
        <w:t>ITH/11/6.COM/CONF.206/8</w:t>
      </w:r>
    </w:p>
  </w:footnote>
  <w:footnote w:id="49">
    <w:p w:rsidR="00FD363F" w:rsidRPr="00C60113" w:rsidRDefault="00FD363F" w:rsidP="009B1F57">
      <w:pPr>
        <w:pStyle w:val="FootnoteText"/>
        <w:rPr>
          <w:sz w:val="18"/>
          <w:szCs w:val="18"/>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7.COM 8; see below on viability.</w:t>
      </w:r>
    </w:p>
  </w:footnote>
  <w:footnote w:id="50">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004A7BEF" w:rsidRPr="009B1F57">
        <w:rPr>
          <w:rStyle w:val="FootnoteReference"/>
          <w:vertAlign w:val="baseline"/>
        </w:rPr>
        <w:t>.</w:t>
      </w:r>
      <w:r w:rsidR="004A7BEF" w:rsidRPr="009B1F57">
        <w:rPr>
          <w:rStyle w:val="FootnoteReference"/>
          <w:vertAlign w:val="baseline"/>
        </w:rPr>
        <w:tab/>
      </w:r>
      <w:r w:rsidRPr="009B1F57">
        <w:rPr>
          <w:rStyle w:val="FootnoteReference"/>
          <w:vertAlign w:val="baseline"/>
        </w:rPr>
        <w:t>ITH/11/6.COM/CONF.206/8</w:t>
      </w:r>
    </w:p>
  </w:footnote>
  <w:footnote w:id="51">
    <w:p w:rsidR="00FD363F" w:rsidRPr="00D87F88" w:rsidRDefault="00FD363F" w:rsidP="009B1F57">
      <w:pPr>
        <w:pStyle w:val="FootnoteText"/>
        <w:rPr>
          <w:sz w:val="18"/>
          <w:szCs w:val="18"/>
          <w:lang w:val="fr-FR"/>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7.COM 7</w:t>
      </w:r>
    </w:p>
  </w:footnote>
  <w:footnote w:id="52">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9.COM 10</w:t>
      </w:r>
    </w:p>
  </w:footnote>
  <w:footnote w:id="53">
    <w:p w:rsidR="00FD363F" w:rsidRPr="00815CBA" w:rsidRDefault="00FD363F" w:rsidP="009B1F57">
      <w:pPr>
        <w:pStyle w:val="FootnoteText"/>
        <w:rPr>
          <w:lang w:val="fr-FR"/>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9.COM 10</w:t>
      </w:r>
    </w:p>
  </w:footnote>
  <w:footnote w:id="54">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004A7BEF" w:rsidRPr="009B1F57">
        <w:rPr>
          <w:rStyle w:val="FootnoteReference"/>
          <w:vertAlign w:val="baseline"/>
        </w:rPr>
        <w:t>.</w:t>
      </w:r>
      <w:r w:rsidR="004A7BEF" w:rsidRPr="009B1F57">
        <w:rPr>
          <w:rStyle w:val="FootnoteReference"/>
          <w:vertAlign w:val="baseline"/>
        </w:rPr>
        <w:tab/>
      </w:r>
      <w:r w:rsidRPr="009B1F57">
        <w:rPr>
          <w:rStyle w:val="FootnoteReference"/>
          <w:vertAlign w:val="baseline"/>
        </w:rPr>
        <w:t>ITH/11/6.COM/CONF.206/7</w:t>
      </w:r>
    </w:p>
  </w:footnote>
  <w:footnote w:id="55">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ecision 8.COM 7; cf. Decision 9.COM 9</w:t>
      </w:r>
    </w:p>
  </w:footnote>
  <w:footnote w:id="56">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9.COM 9.a, Document 8.COM 7.a</w:t>
      </w:r>
    </w:p>
  </w:footnote>
  <w:footnote w:id="57">
    <w:p w:rsidR="00FD363F" w:rsidRPr="00D44DD1" w:rsidRDefault="00FD363F" w:rsidP="009B1F57">
      <w:pPr>
        <w:pStyle w:val="FootnoteText"/>
        <w:rPr>
          <w:sz w:val="18"/>
          <w:szCs w:val="18"/>
          <w:lang w:val="fr-FR"/>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8.COM 7.a</w:t>
      </w:r>
    </w:p>
  </w:footnote>
  <w:footnote w:id="58">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9.COM 9.a, Document 8.COM 7</w:t>
      </w:r>
    </w:p>
  </w:footnote>
  <w:footnote w:id="59">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ecision 7.COM 11</w:t>
      </w:r>
    </w:p>
  </w:footnote>
  <w:footnote w:id="60">
    <w:p w:rsidR="00FD363F" w:rsidRPr="009B1F57" w:rsidRDefault="00FD363F" w:rsidP="00721C15">
      <w:pPr>
        <w:pStyle w:val="FootnoteText"/>
        <w:rPr>
          <w:rStyle w:val="FootnoteReference"/>
          <w:vertAlign w:val="baseline"/>
        </w:rPr>
      </w:pPr>
      <w:r w:rsidRPr="00C250D6">
        <w:rPr>
          <w:rStyle w:val="FootnoteReference"/>
          <w:vertAlign w:val="baseline"/>
        </w:rPr>
        <w:footnoteRef/>
      </w:r>
      <w:r w:rsidR="00980737" w:rsidRPr="009B1F57">
        <w:rPr>
          <w:rStyle w:val="FootnoteReference"/>
          <w:vertAlign w:val="baseline"/>
        </w:rPr>
        <w:t>.</w:t>
      </w:r>
      <w:r w:rsidR="00980737" w:rsidRPr="009B1F57">
        <w:rPr>
          <w:rStyle w:val="FootnoteReference"/>
          <w:vertAlign w:val="baseline"/>
        </w:rPr>
        <w:tab/>
      </w:r>
      <w:r w:rsidRPr="009B1F57">
        <w:rPr>
          <w:rStyle w:val="FootnoteReference"/>
          <w:vertAlign w:val="baseline"/>
        </w:rPr>
        <w:t>Decision 7.COM 7 para 10</w:t>
      </w:r>
    </w:p>
  </w:footnote>
  <w:footnote w:id="61">
    <w:p w:rsidR="00FD363F" w:rsidRPr="009B1F57" w:rsidRDefault="00FD363F" w:rsidP="00721C15">
      <w:pPr>
        <w:pStyle w:val="FootnoteText"/>
        <w:rPr>
          <w:rStyle w:val="FootnoteReference"/>
          <w:vertAlign w:val="baseline"/>
        </w:rPr>
      </w:pPr>
      <w:r w:rsidRPr="00161FF8">
        <w:rPr>
          <w:rStyle w:val="FootnoteReference"/>
          <w:vertAlign w:val="baseline"/>
        </w:rPr>
        <w:footnoteRef/>
      </w:r>
      <w:r w:rsidR="00980737" w:rsidRPr="009B1F57">
        <w:rPr>
          <w:rStyle w:val="FootnoteReference"/>
          <w:vertAlign w:val="baseline"/>
        </w:rPr>
        <w:t>.</w:t>
      </w:r>
      <w:r w:rsidR="00980737" w:rsidRPr="009B1F57">
        <w:rPr>
          <w:rStyle w:val="FootnoteReference"/>
          <w:vertAlign w:val="baseline"/>
        </w:rPr>
        <w:tab/>
      </w:r>
      <w:r w:rsidRPr="009B1F57">
        <w:rPr>
          <w:rStyle w:val="FootnoteReference"/>
          <w:vertAlign w:val="baseline"/>
        </w:rPr>
        <w:t>Decision 6.COM 13.14</w:t>
      </w:r>
    </w:p>
  </w:footnote>
  <w:footnote w:id="62">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 xml:space="preserve"> </w:t>
      </w:r>
      <w:r w:rsidRPr="009B1F57">
        <w:rPr>
          <w:rStyle w:val="FootnoteReference"/>
          <w:vertAlign w:val="baseline"/>
        </w:rPr>
        <w:tab/>
        <w:t>Decision 9.COM 9.a</w:t>
      </w:r>
    </w:p>
  </w:footnote>
  <w:footnote w:id="63">
    <w:p w:rsidR="00FD363F" w:rsidRDefault="00FD363F" w:rsidP="00721C15">
      <w:pPr>
        <w:pStyle w:val="FootnoteText"/>
      </w:pPr>
      <w:r w:rsidRPr="00C250D6">
        <w:rPr>
          <w:rStyle w:val="FootnoteReference"/>
          <w:vertAlign w:val="baseline"/>
        </w:rPr>
        <w:footnoteRef/>
      </w:r>
      <w:r w:rsidR="00980737" w:rsidRPr="009B1F57">
        <w:rPr>
          <w:rStyle w:val="FootnoteReference"/>
          <w:vertAlign w:val="baseline"/>
        </w:rPr>
        <w:t>.</w:t>
      </w:r>
      <w:r w:rsidR="00980737" w:rsidRPr="009B1F57">
        <w:rPr>
          <w:rStyle w:val="FootnoteReference"/>
          <w:vertAlign w:val="baseline"/>
        </w:rPr>
        <w:tab/>
      </w:r>
      <w:r w:rsidRPr="009B1F57">
        <w:rPr>
          <w:rStyle w:val="FootnoteReference"/>
          <w:vertAlign w:val="baseline"/>
        </w:rPr>
        <w:t>10.COM10</w:t>
      </w:r>
    </w:p>
  </w:footnote>
  <w:footnote w:id="64">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9.COM 9.a, Document 8.COM 7.a</w:t>
      </w:r>
    </w:p>
  </w:footnote>
  <w:footnote w:id="65">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9.COM 10</w:t>
      </w:r>
    </w:p>
  </w:footnote>
  <w:footnote w:id="66">
    <w:p w:rsidR="00FD363F" w:rsidRPr="009B1F57" w:rsidRDefault="00FD363F" w:rsidP="00721C15">
      <w:pPr>
        <w:pStyle w:val="FootnoteText"/>
        <w:rPr>
          <w:rStyle w:val="FootnoteReference"/>
          <w:vertAlign w:val="baseline"/>
        </w:rPr>
      </w:pPr>
      <w:r w:rsidRPr="00C250D6">
        <w:rPr>
          <w:rStyle w:val="FootnoteReference"/>
          <w:vertAlign w:val="baseline"/>
        </w:rPr>
        <w:footnoteRef/>
      </w:r>
      <w:r w:rsidR="000D5579" w:rsidRPr="009B1F57">
        <w:rPr>
          <w:rStyle w:val="FootnoteReference"/>
          <w:vertAlign w:val="baseline"/>
        </w:rPr>
        <w:t>.</w:t>
      </w:r>
      <w:r w:rsidR="000D5579" w:rsidRPr="009B1F57">
        <w:rPr>
          <w:rStyle w:val="FootnoteReference"/>
          <w:vertAlign w:val="baseline"/>
        </w:rPr>
        <w:tab/>
      </w:r>
      <w:r w:rsidRPr="009B1F57">
        <w:rPr>
          <w:rStyle w:val="FootnoteReference"/>
          <w:vertAlign w:val="baseline"/>
        </w:rPr>
        <w:t>ITH/12/7.COM 7 para 30</w:t>
      </w:r>
    </w:p>
  </w:footnote>
  <w:footnote w:id="67">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8.COM 7.a</w:t>
      </w:r>
    </w:p>
  </w:footnote>
  <w:footnote w:id="68">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ecision 8.COM 8; cf. Decision 9.COM 10</w:t>
      </w:r>
    </w:p>
  </w:footnote>
  <w:footnote w:id="69">
    <w:p w:rsidR="00FD363F" w:rsidRPr="003F2A6F" w:rsidRDefault="00FD363F" w:rsidP="009B1F57">
      <w:pPr>
        <w:pStyle w:val="FootnoteText"/>
        <w:rPr>
          <w:lang w:val="fr-FR"/>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9.COM 10</w:t>
      </w:r>
    </w:p>
  </w:footnote>
  <w:footnote w:id="70">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6.COM 7</w:t>
      </w:r>
    </w:p>
  </w:footnote>
  <w:footnote w:id="71">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ecision 9.COM 9.a</w:t>
      </w:r>
    </w:p>
  </w:footnote>
  <w:footnote w:id="72">
    <w:p w:rsidR="00FD363F" w:rsidRPr="009B1F57" w:rsidRDefault="00FD363F" w:rsidP="00721C15">
      <w:pPr>
        <w:pStyle w:val="FootnoteText"/>
        <w:rPr>
          <w:rStyle w:val="FootnoteReference"/>
          <w:vertAlign w:val="baseline"/>
        </w:rPr>
      </w:pPr>
      <w:r w:rsidRPr="00641750">
        <w:rPr>
          <w:rStyle w:val="FootnoteReference"/>
          <w:vertAlign w:val="baseline"/>
        </w:rPr>
        <w:footnoteRef/>
      </w:r>
      <w:r w:rsidR="009161A8" w:rsidRPr="009B1F57">
        <w:rPr>
          <w:rStyle w:val="FootnoteReference"/>
          <w:vertAlign w:val="baseline"/>
        </w:rPr>
        <w:t>.</w:t>
      </w:r>
      <w:r w:rsidR="009161A8" w:rsidRPr="009B1F57">
        <w:rPr>
          <w:rStyle w:val="FootnoteReference"/>
          <w:vertAlign w:val="baseline"/>
        </w:rPr>
        <w:tab/>
      </w:r>
      <w:r w:rsidRPr="009B1F57">
        <w:rPr>
          <w:rStyle w:val="FootnoteReference"/>
          <w:vertAlign w:val="baseline"/>
        </w:rPr>
        <w:t>Decision 10.COM 10</w:t>
      </w:r>
    </w:p>
  </w:footnote>
  <w:footnote w:id="73">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9.COM 10</w:t>
      </w:r>
    </w:p>
  </w:footnote>
  <w:footnote w:id="74">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ecision 9.COM 10</w:t>
      </w:r>
    </w:p>
  </w:footnote>
  <w:footnote w:id="75">
    <w:p w:rsidR="00FD363F" w:rsidRDefault="00FD363F" w:rsidP="00721C15">
      <w:pPr>
        <w:pStyle w:val="FootnoteText"/>
      </w:pPr>
      <w:r w:rsidRPr="00161FF8">
        <w:rPr>
          <w:rStyle w:val="FootnoteReference"/>
          <w:vertAlign w:val="baseline"/>
        </w:rPr>
        <w:footnoteRef/>
      </w:r>
      <w:r w:rsidR="009161A8" w:rsidRPr="009B1F57">
        <w:rPr>
          <w:rStyle w:val="FootnoteReference"/>
          <w:vertAlign w:val="baseline"/>
        </w:rPr>
        <w:t>.</w:t>
      </w:r>
      <w:r w:rsidR="009161A8" w:rsidRPr="009B1F57">
        <w:rPr>
          <w:rStyle w:val="FootnoteReference"/>
          <w:vertAlign w:val="baseline"/>
        </w:rPr>
        <w:tab/>
      </w:r>
      <w:r w:rsidRPr="009B1F57">
        <w:rPr>
          <w:rStyle w:val="FootnoteReference"/>
          <w:vertAlign w:val="baseline"/>
        </w:rPr>
        <w:t>Decision 7.COM 8 para 4</w:t>
      </w:r>
    </w:p>
  </w:footnote>
  <w:footnote w:id="76">
    <w:p w:rsidR="00FD363F" w:rsidRDefault="00FD363F">
      <w:pPr>
        <w:pStyle w:val="FootnoteText"/>
      </w:pPr>
      <w:r w:rsidRPr="007D4064">
        <w:rPr>
          <w:rStyle w:val="FootnoteReference"/>
          <w:vertAlign w:val="baseline"/>
        </w:rPr>
        <w:footnoteRef/>
      </w:r>
      <w:r w:rsidR="0073580A">
        <w:t>.</w:t>
      </w:r>
      <w:r w:rsidR="0073580A">
        <w:tab/>
      </w:r>
      <w:r w:rsidRPr="009B1F57">
        <w:rPr>
          <w:rStyle w:val="FootnoteReference"/>
          <w:vertAlign w:val="baseline"/>
        </w:rPr>
        <w:t>Decision 7.COM 11 para 18 and Decision 7.COM 20.2 para 6</w:t>
      </w:r>
    </w:p>
  </w:footnote>
  <w:footnote w:id="77">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6.COM 13</w:t>
      </w:r>
    </w:p>
  </w:footnote>
  <w:footnote w:id="78">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9.COM 9, Document 7.COM 8</w:t>
      </w:r>
    </w:p>
  </w:footnote>
  <w:footnote w:id="79">
    <w:p w:rsidR="00FD363F" w:rsidRPr="009B1F57" w:rsidRDefault="00FD363F" w:rsidP="00721C15">
      <w:pPr>
        <w:pStyle w:val="FootnoteText"/>
        <w:rPr>
          <w:rStyle w:val="FootnoteReference"/>
          <w:vertAlign w:val="baseline"/>
        </w:rPr>
      </w:pPr>
      <w:r w:rsidRPr="00C250D6">
        <w:rPr>
          <w:rStyle w:val="FootnoteReference"/>
          <w:vertAlign w:val="baseline"/>
        </w:rPr>
        <w:footnoteRef/>
      </w:r>
      <w:r w:rsidR="006C1EB8" w:rsidRPr="009B1F57">
        <w:rPr>
          <w:rStyle w:val="FootnoteReference"/>
          <w:vertAlign w:val="baseline"/>
        </w:rPr>
        <w:t>.</w:t>
      </w:r>
      <w:r w:rsidR="006C1EB8" w:rsidRPr="009B1F57">
        <w:rPr>
          <w:rStyle w:val="FootnoteReference"/>
          <w:vertAlign w:val="baseline"/>
        </w:rPr>
        <w:tab/>
      </w:r>
      <w:r w:rsidRPr="009B1F57">
        <w:rPr>
          <w:rStyle w:val="FootnoteReference"/>
          <w:vertAlign w:val="baseline"/>
        </w:rPr>
        <w:t>Document ITH/12/7.COM 7 para 30</w:t>
      </w:r>
    </w:p>
  </w:footnote>
  <w:footnote w:id="80">
    <w:p w:rsidR="00FD363F" w:rsidRPr="009B1F57" w:rsidRDefault="00FD363F" w:rsidP="00721C15">
      <w:pPr>
        <w:pStyle w:val="FootnoteText"/>
        <w:rPr>
          <w:rStyle w:val="FootnoteReference"/>
          <w:vertAlign w:val="baseline"/>
        </w:rPr>
      </w:pPr>
      <w:r w:rsidRPr="00C250D6">
        <w:rPr>
          <w:rStyle w:val="FootnoteReference"/>
          <w:vertAlign w:val="baseline"/>
        </w:rPr>
        <w:footnoteRef/>
      </w:r>
      <w:r w:rsidR="006C1EB8" w:rsidRPr="009B1F57">
        <w:rPr>
          <w:rStyle w:val="FootnoteReference"/>
          <w:vertAlign w:val="baseline"/>
        </w:rPr>
        <w:t>.</w:t>
      </w:r>
      <w:r w:rsidR="006C1EB8" w:rsidRPr="009B1F57">
        <w:rPr>
          <w:rStyle w:val="FootnoteReference"/>
          <w:vertAlign w:val="baseline"/>
        </w:rPr>
        <w:tab/>
      </w:r>
      <w:r w:rsidRPr="009B1F57">
        <w:rPr>
          <w:rStyle w:val="FootnoteReference"/>
          <w:vertAlign w:val="baseline"/>
        </w:rPr>
        <w:t>ITH/11/6.COM/CONF.206/8, para 32, also Decision 10.COM 10</w:t>
      </w:r>
    </w:p>
  </w:footnote>
  <w:footnote w:id="81">
    <w:p w:rsidR="00FD363F" w:rsidRPr="009A60C6" w:rsidRDefault="00FD363F" w:rsidP="009B1F57">
      <w:pPr>
        <w:pStyle w:val="FootnoteText"/>
        <w:rPr>
          <w:sz w:val="18"/>
          <w:szCs w:val="18"/>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9.COM 9.a</w:t>
      </w:r>
    </w:p>
  </w:footnote>
  <w:footnote w:id="82">
    <w:p w:rsidR="00FD363F" w:rsidRPr="009B1F57" w:rsidRDefault="00FD363F">
      <w:pPr>
        <w:pStyle w:val="FootnoteText"/>
        <w:rPr>
          <w:rStyle w:val="FootnoteReference"/>
          <w:vertAlign w:val="baseline"/>
        </w:rPr>
      </w:pPr>
      <w:r w:rsidRPr="003135F8">
        <w:rPr>
          <w:rStyle w:val="FootnoteReference"/>
          <w:vertAlign w:val="baseline"/>
        </w:rPr>
        <w:footnoteRef/>
      </w:r>
      <w:r w:rsidR="0073580A">
        <w:t>.</w:t>
      </w:r>
      <w:r w:rsidR="0073580A">
        <w:tab/>
      </w:r>
      <w:r w:rsidRPr="009B1F57">
        <w:rPr>
          <w:rStyle w:val="FootnoteReference"/>
          <w:vertAlign w:val="baseline"/>
        </w:rPr>
        <w:t>Document ITH/12/7.COM/8 para 12</w:t>
      </w:r>
    </w:p>
  </w:footnote>
  <w:footnote w:id="83">
    <w:p w:rsidR="00FD363F" w:rsidRPr="009B1F57" w:rsidRDefault="00FD363F">
      <w:pPr>
        <w:pStyle w:val="FootnoteText"/>
        <w:rPr>
          <w:rStyle w:val="FootnoteReference"/>
          <w:vertAlign w:val="baseline"/>
        </w:rPr>
      </w:pPr>
      <w:r w:rsidRPr="005323BB">
        <w:rPr>
          <w:rStyle w:val="FootnoteReference"/>
          <w:vertAlign w:val="baseline"/>
        </w:rPr>
        <w:footnoteRef/>
      </w:r>
      <w:r w:rsidR="0073580A">
        <w:t>.</w:t>
      </w:r>
      <w:r w:rsidR="0073580A">
        <w:tab/>
      </w:r>
      <w:r w:rsidRPr="009B1F57">
        <w:rPr>
          <w:rStyle w:val="FootnoteReference"/>
          <w:vertAlign w:val="baseline"/>
        </w:rPr>
        <w:t>Document ITH/11/6.COM/CONF.206/8</w:t>
      </w:r>
    </w:p>
  </w:footnote>
  <w:footnote w:id="84">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8.COM 7.a</w:t>
      </w:r>
    </w:p>
  </w:footnote>
  <w:footnote w:id="85">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8.COM 8</w:t>
      </w:r>
    </w:p>
  </w:footnote>
  <w:footnote w:id="86">
    <w:p w:rsidR="00FD363F" w:rsidRPr="00C569C6" w:rsidRDefault="00FD363F" w:rsidP="009B1F57">
      <w:pPr>
        <w:pStyle w:val="FootnoteText"/>
        <w:rPr>
          <w:sz w:val="18"/>
          <w:szCs w:val="18"/>
          <w:lang w:val="fr-FR"/>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6.COM 7</w:t>
      </w:r>
    </w:p>
  </w:footnote>
  <w:footnote w:id="87">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8.COM 7</w:t>
      </w:r>
    </w:p>
  </w:footnote>
  <w:footnote w:id="88">
    <w:p w:rsidR="00FD363F" w:rsidRPr="009B1F57" w:rsidRDefault="00FD363F" w:rsidP="00721C15">
      <w:pPr>
        <w:pStyle w:val="FootnoteText"/>
        <w:rPr>
          <w:rStyle w:val="FootnoteReference"/>
          <w:vertAlign w:val="baseline"/>
        </w:rPr>
      </w:pPr>
      <w:r w:rsidRPr="00EB6116">
        <w:rPr>
          <w:rStyle w:val="FootnoteReference"/>
          <w:vertAlign w:val="baseline"/>
        </w:rPr>
        <w:footnoteRef/>
      </w:r>
      <w:r w:rsidR="00475017" w:rsidRPr="009B1F57">
        <w:rPr>
          <w:rStyle w:val="FootnoteReference"/>
          <w:vertAlign w:val="baseline"/>
        </w:rPr>
        <w:t>.</w:t>
      </w:r>
      <w:r w:rsidR="00475017" w:rsidRPr="009B1F57">
        <w:rPr>
          <w:rStyle w:val="FootnoteReference"/>
          <w:vertAlign w:val="baseline"/>
        </w:rPr>
        <w:tab/>
      </w:r>
      <w:r w:rsidRPr="009B1F57">
        <w:rPr>
          <w:rStyle w:val="FootnoteReference"/>
          <w:vertAlign w:val="baseline"/>
        </w:rPr>
        <w:t>Document ITH/11/6.COM/CONF.206/8</w:t>
      </w:r>
    </w:p>
  </w:footnote>
  <w:footnote w:id="89">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7.COM 7</w:t>
      </w:r>
    </w:p>
  </w:footnote>
  <w:footnote w:id="90">
    <w:p w:rsidR="00FD363F" w:rsidRPr="00623171" w:rsidRDefault="00FD363F" w:rsidP="009B1F57">
      <w:pPr>
        <w:pStyle w:val="FootnoteText"/>
        <w:rPr>
          <w:sz w:val="18"/>
          <w:szCs w:val="18"/>
          <w:lang w:val="fr-FR"/>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7.COM 8</w:t>
      </w:r>
    </w:p>
  </w:footnote>
  <w:footnote w:id="91">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7.COM 8</w:t>
      </w:r>
    </w:p>
  </w:footnote>
  <w:footnote w:id="92">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9.COM 9, Document 8.COM 8</w:t>
      </w:r>
    </w:p>
  </w:footnote>
  <w:footnote w:id="93">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8.COM 7.a</w:t>
      </w:r>
    </w:p>
  </w:footnote>
  <w:footnote w:id="94">
    <w:p w:rsidR="00FD363F" w:rsidRPr="009B1F57" w:rsidRDefault="00FD363F" w:rsidP="00721C15">
      <w:pPr>
        <w:pStyle w:val="FootnoteText"/>
        <w:rPr>
          <w:rStyle w:val="FootnoteReference"/>
          <w:vertAlign w:val="baseline"/>
        </w:rPr>
      </w:pPr>
      <w:r w:rsidRPr="00C250D6">
        <w:rPr>
          <w:rStyle w:val="FootnoteReference"/>
          <w:vertAlign w:val="baseline"/>
        </w:rPr>
        <w:footnoteRef/>
      </w:r>
      <w:r w:rsidR="00765091" w:rsidRPr="009B1F57">
        <w:rPr>
          <w:rStyle w:val="FootnoteReference"/>
          <w:vertAlign w:val="baseline"/>
        </w:rPr>
        <w:t>.</w:t>
      </w:r>
      <w:r w:rsidR="00765091" w:rsidRPr="009B1F57">
        <w:rPr>
          <w:rStyle w:val="FootnoteReference"/>
          <w:vertAlign w:val="baseline"/>
        </w:rPr>
        <w:tab/>
      </w:r>
      <w:r w:rsidRPr="009B1F57">
        <w:rPr>
          <w:rStyle w:val="FootnoteReference"/>
          <w:vertAlign w:val="baseline"/>
        </w:rPr>
        <w:t>Decision 10.COM 10</w:t>
      </w:r>
    </w:p>
  </w:footnote>
  <w:footnote w:id="95">
    <w:p w:rsidR="00FD363F" w:rsidRPr="009B1F57" w:rsidRDefault="00FD363F" w:rsidP="00721C15">
      <w:pPr>
        <w:pStyle w:val="FootnoteText"/>
        <w:rPr>
          <w:rStyle w:val="FootnoteReference"/>
          <w:vertAlign w:val="baseline"/>
        </w:rPr>
      </w:pPr>
      <w:r w:rsidRPr="00EB6116">
        <w:rPr>
          <w:rStyle w:val="FootnoteReference"/>
          <w:vertAlign w:val="baseline"/>
        </w:rPr>
        <w:footnoteRef/>
      </w:r>
      <w:r w:rsidR="00765091" w:rsidRPr="009B1F57">
        <w:rPr>
          <w:rStyle w:val="FootnoteReference"/>
          <w:vertAlign w:val="baseline"/>
        </w:rPr>
        <w:t>.</w:t>
      </w:r>
      <w:r w:rsidR="00765091" w:rsidRPr="009B1F57">
        <w:rPr>
          <w:rStyle w:val="FootnoteReference"/>
          <w:vertAlign w:val="baseline"/>
        </w:rPr>
        <w:tab/>
      </w:r>
      <w:r w:rsidRPr="009B1F57">
        <w:rPr>
          <w:rStyle w:val="FootnoteReference"/>
          <w:vertAlign w:val="baseline"/>
        </w:rPr>
        <w:t>Decision 7.COM 7 para 10</w:t>
      </w:r>
    </w:p>
  </w:footnote>
  <w:footnote w:id="96">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8.COM 8</w:t>
      </w:r>
    </w:p>
  </w:footnote>
  <w:footnote w:id="97">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ecision 9.COM 9.a; cf. Decision 8.COM 7</w:t>
      </w:r>
    </w:p>
  </w:footnote>
  <w:footnote w:id="98">
    <w:p w:rsidR="00FD363F" w:rsidRPr="009A60C6" w:rsidRDefault="00FD363F" w:rsidP="009B1F57">
      <w:pPr>
        <w:pStyle w:val="FootnoteText"/>
        <w:rPr>
          <w:sz w:val="18"/>
          <w:szCs w:val="18"/>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ecision 8.COM 7; cf. Decision 9.COM 9</w:t>
      </w:r>
    </w:p>
  </w:footnote>
  <w:footnote w:id="99">
    <w:p w:rsidR="00FD363F" w:rsidRPr="009B1F57" w:rsidRDefault="00FD363F" w:rsidP="00721C15">
      <w:pPr>
        <w:pStyle w:val="FootnoteText"/>
        <w:rPr>
          <w:rStyle w:val="FootnoteReference"/>
          <w:vertAlign w:val="baseline"/>
        </w:rPr>
      </w:pPr>
      <w:r w:rsidRPr="00C250D6">
        <w:rPr>
          <w:rStyle w:val="FootnoteReference"/>
          <w:vertAlign w:val="baseline"/>
        </w:rPr>
        <w:footnoteRef/>
      </w:r>
      <w:r w:rsidR="00765091" w:rsidRPr="009B1F57">
        <w:rPr>
          <w:rStyle w:val="FootnoteReference"/>
          <w:vertAlign w:val="baseline"/>
        </w:rPr>
        <w:t>.</w:t>
      </w:r>
      <w:r w:rsidR="00765091" w:rsidRPr="009B1F57">
        <w:rPr>
          <w:rStyle w:val="FootnoteReference"/>
          <w:vertAlign w:val="baseline"/>
        </w:rPr>
        <w:tab/>
      </w:r>
      <w:r w:rsidRPr="009B1F57">
        <w:rPr>
          <w:rStyle w:val="FootnoteReference"/>
          <w:vertAlign w:val="baseline"/>
        </w:rPr>
        <w:t>Document ITH/11/6.COM/CONF.206/7</w:t>
      </w:r>
    </w:p>
  </w:footnote>
  <w:footnote w:id="100">
    <w:p w:rsidR="00FD363F" w:rsidRPr="009B1F57" w:rsidRDefault="00FD363F" w:rsidP="00721C15">
      <w:pPr>
        <w:pStyle w:val="FootnoteText"/>
        <w:rPr>
          <w:rStyle w:val="FootnoteReference"/>
          <w:vertAlign w:val="baseline"/>
        </w:rPr>
      </w:pPr>
      <w:r w:rsidRPr="00EB6116">
        <w:rPr>
          <w:rStyle w:val="FootnoteReference"/>
          <w:vertAlign w:val="baseline"/>
        </w:rPr>
        <w:footnoteRef/>
      </w:r>
      <w:r w:rsidR="00765091" w:rsidRPr="009B1F57">
        <w:rPr>
          <w:rStyle w:val="FootnoteReference"/>
          <w:vertAlign w:val="baseline"/>
        </w:rPr>
        <w:t>.</w:t>
      </w:r>
      <w:r w:rsidR="00765091" w:rsidRPr="009B1F57">
        <w:rPr>
          <w:rStyle w:val="FootnoteReference"/>
          <w:vertAlign w:val="baseline"/>
        </w:rPr>
        <w:tab/>
      </w:r>
      <w:r w:rsidRPr="009B1F57">
        <w:rPr>
          <w:rStyle w:val="FootnoteReference"/>
          <w:vertAlign w:val="baseline"/>
        </w:rPr>
        <w:t>Decision 6.COM 7.9</w:t>
      </w:r>
    </w:p>
  </w:footnote>
  <w:footnote w:id="101">
    <w:p w:rsidR="00FD363F" w:rsidRPr="009B1F57" w:rsidRDefault="00FD363F" w:rsidP="00721C15">
      <w:pPr>
        <w:pStyle w:val="FootnoteText"/>
        <w:rPr>
          <w:rStyle w:val="FootnoteReference"/>
          <w:vertAlign w:val="baseline"/>
        </w:rPr>
      </w:pPr>
      <w:r w:rsidRPr="00161FF8">
        <w:rPr>
          <w:rStyle w:val="FootnoteReference"/>
          <w:vertAlign w:val="baseline"/>
        </w:rPr>
        <w:footnoteRef/>
      </w:r>
      <w:r w:rsidR="00765091" w:rsidRPr="009B1F57">
        <w:rPr>
          <w:rStyle w:val="FootnoteReference"/>
          <w:vertAlign w:val="baseline"/>
        </w:rPr>
        <w:t>.</w:t>
      </w:r>
      <w:r w:rsidR="00765091" w:rsidRPr="009B1F57">
        <w:rPr>
          <w:rStyle w:val="FootnoteReference"/>
          <w:vertAlign w:val="baseline"/>
        </w:rPr>
        <w:tab/>
      </w:r>
      <w:r w:rsidRPr="009B1F57">
        <w:rPr>
          <w:rStyle w:val="FootnoteReference"/>
          <w:vertAlign w:val="baseline"/>
        </w:rPr>
        <w:t>ITH/12/7.COM 11 para 37</w:t>
      </w:r>
    </w:p>
  </w:footnote>
  <w:footnote w:id="102">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9.COM 9.a, Document 8.COM 7</w:t>
      </w:r>
    </w:p>
  </w:footnote>
  <w:footnote w:id="103">
    <w:p w:rsidR="00FD363F" w:rsidRDefault="00FD363F" w:rsidP="00721C15">
      <w:pPr>
        <w:pStyle w:val="FootnoteText"/>
      </w:pPr>
      <w:r w:rsidRPr="00161FF8">
        <w:rPr>
          <w:rStyle w:val="FootnoteReference"/>
          <w:vertAlign w:val="baseline"/>
        </w:rPr>
        <w:footnoteRef/>
      </w:r>
      <w:r w:rsidR="002C56AC" w:rsidRPr="009B1F57">
        <w:rPr>
          <w:rStyle w:val="FootnoteReference"/>
          <w:vertAlign w:val="baseline"/>
        </w:rPr>
        <w:t>.</w:t>
      </w:r>
      <w:r w:rsidR="002C56AC" w:rsidRPr="009B1F57">
        <w:rPr>
          <w:rStyle w:val="FootnoteReference"/>
          <w:vertAlign w:val="baseline"/>
        </w:rPr>
        <w:tab/>
      </w:r>
      <w:r w:rsidRPr="009B1F57">
        <w:rPr>
          <w:rStyle w:val="FootnoteReference"/>
          <w:vertAlign w:val="baseline"/>
        </w:rPr>
        <w:t>Decision 6.COM 13.14</w:t>
      </w:r>
    </w:p>
  </w:footnote>
  <w:footnote w:id="104">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9.COM 10</w:t>
      </w:r>
    </w:p>
  </w:footnote>
  <w:footnote w:id="105">
    <w:p w:rsidR="00FD363F" w:rsidRPr="009B1F57" w:rsidRDefault="00FD363F" w:rsidP="00721C15">
      <w:pPr>
        <w:pStyle w:val="FootnoteText"/>
        <w:rPr>
          <w:rStyle w:val="FootnoteReference"/>
          <w:vertAlign w:val="baseline"/>
        </w:rPr>
      </w:pPr>
      <w:r w:rsidRPr="00C250D6">
        <w:rPr>
          <w:rStyle w:val="FootnoteReference"/>
          <w:vertAlign w:val="baseline"/>
        </w:rPr>
        <w:footnoteRef/>
      </w:r>
      <w:r w:rsidR="002C56AC" w:rsidRPr="009B1F57">
        <w:rPr>
          <w:rStyle w:val="FootnoteReference"/>
          <w:vertAlign w:val="baseline"/>
        </w:rPr>
        <w:t>.</w:t>
      </w:r>
      <w:r w:rsidR="002C56AC" w:rsidRPr="009B1F57">
        <w:rPr>
          <w:rStyle w:val="FootnoteReference"/>
          <w:vertAlign w:val="baseline"/>
        </w:rPr>
        <w:tab/>
      </w:r>
      <w:r w:rsidRPr="009B1F57">
        <w:rPr>
          <w:rStyle w:val="FootnoteReference"/>
          <w:vertAlign w:val="baseline"/>
        </w:rPr>
        <w:t>Document ITH/12/7.COM 7 para 30</w:t>
      </w:r>
    </w:p>
  </w:footnote>
  <w:footnote w:id="106">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8.COM 7.a</w:t>
      </w:r>
    </w:p>
  </w:footnote>
  <w:footnote w:id="107">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8.COM 8; cf. Document 9.COM 10</w:t>
      </w:r>
    </w:p>
  </w:footnote>
  <w:footnote w:id="108">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9.COM 9.a; cf. Document 8.COM 7.a</w:t>
      </w:r>
    </w:p>
  </w:footnote>
  <w:footnote w:id="109">
    <w:p w:rsidR="00FD363F" w:rsidRPr="00623171" w:rsidRDefault="00FD363F" w:rsidP="009B1F57">
      <w:pPr>
        <w:pStyle w:val="FootnoteText"/>
        <w:rPr>
          <w:sz w:val="18"/>
          <w:szCs w:val="18"/>
          <w:lang w:val="fr-FR"/>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7.COM 8</w:t>
      </w:r>
    </w:p>
  </w:footnote>
  <w:footnote w:id="110">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6.COM 7</w:t>
      </w:r>
    </w:p>
  </w:footnote>
  <w:footnote w:id="111">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7.COM 11</w:t>
      </w:r>
    </w:p>
  </w:footnote>
  <w:footnote w:id="112">
    <w:p w:rsidR="00FD363F" w:rsidRPr="009A60C6" w:rsidRDefault="00FD363F" w:rsidP="00721C15">
      <w:pPr>
        <w:pStyle w:val="FootnoteText"/>
        <w:rPr>
          <w:lang w:val="fr-FR"/>
        </w:rPr>
      </w:pPr>
      <w:r w:rsidRPr="00C250D6">
        <w:rPr>
          <w:rStyle w:val="FootnoteReference"/>
          <w:vertAlign w:val="baseline"/>
        </w:rPr>
        <w:footnoteRef/>
      </w:r>
      <w:r w:rsidR="004B2139" w:rsidRPr="009B1F57">
        <w:rPr>
          <w:rStyle w:val="FootnoteReference"/>
          <w:vertAlign w:val="baseline"/>
        </w:rPr>
        <w:t>.</w:t>
      </w:r>
      <w:r w:rsidR="004B2139" w:rsidRPr="009B1F57">
        <w:rPr>
          <w:rStyle w:val="FootnoteReference"/>
          <w:vertAlign w:val="baseline"/>
        </w:rPr>
        <w:tab/>
      </w:r>
      <w:r w:rsidRPr="009B1F57">
        <w:rPr>
          <w:rStyle w:val="FootnoteReference"/>
          <w:vertAlign w:val="baseline"/>
        </w:rPr>
        <w:t>Decision 10.COM10</w:t>
      </w:r>
    </w:p>
  </w:footnote>
  <w:footnote w:id="113">
    <w:p w:rsidR="00FD363F" w:rsidRPr="00411E8A" w:rsidRDefault="00FD363F" w:rsidP="009B1F57">
      <w:pPr>
        <w:pStyle w:val="FootnoteText"/>
        <w:rPr>
          <w:sz w:val="18"/>
          <w:szCs w:val="18"/>
          <w:lang w:val="fr-FR"/>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ecision 9.COM 10</w:t>
      </w:r>
    </w:p>
  </w:footnote>
  <w:footnote w:id="114">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6.COM 13.</w:t>
      </w:r>
    </w:p>
  </w:footnote>
  <w:footnote w:id="115">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6.COM 8.</w:t>
      </w:r>
    </w:p>
  </w:footnote>
  <w:footnote w:id="116">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009A60C6" w:rsidRPr="009B1F57">
        <w:rPr>
          <w:rStyle w:val="FootnoteReference"/>
          <w:vertAlign w:val="baseline"/>
        </w:rPr>
        <w:t>.</w:t>
      </w:r>
      <w:r w:rsidR="009A60C6" w:rsidRPr="009B1F57">
        <w:rPr>
          <w:rStyle w:val="FootnoteReference"/>
          <w:vertAlign w:val="baseline"/>
        </w:rPr>
        <w:tab/>
      </w:r>
      <w:r w:rsidRPr="009B1F57">
        <w:rPr>
          <w:rStyle w:val="FootnoteReference"/>
          <w:vertAlign w:val="baseline"/>
        </w:rPr>
        <w:t>Dcoument ITH/12/7.COM 7 para 30, Decision 10.COM 10</w:t>
      </w:r>
    </w:p>
  </w:footnote>
  <w:footnote w:id="117">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6.COM 7.</w:t>
      </w:r>
    </w:p>
  </w:footnote>
  <w:footnote w:id="118">
    <w:p w:rsidR="00FD363F" w:rsidRDefault="00FD363F" w:rsidP="009B1F57">
      <w:pPr>
        <w:pStyle w:val="FootnoteText"/>
      </w:pPr>
      <w:r w:rsidRPr="009B1F57">
        <w:rPr>
          <w:rStyle w:val="FootnoteReference"/>
          <w:vertAlign w:val="baseline"/>
        </w:rPr>
        <w:footnoteRef/>
      </w:r>
      <w:r w:rsidR="009A60C6" w:rsidRPr="009B1F57">
        <w:rPr>
          <w:rStyle w:val="FootnoteReference"/>
          <w:vertAlign w:val="baseline"/>
        </w:rPr>
        <w:t>.</w:t>
      </w:r>
      <w:r w:rsidR="009A60C6" w:rsidRPr="009B1F57">
        <w:rPr>
          <w:rStyle w:val="FootnoteReference"/>
          <w:vertAlign w:val="baseline"/>
        </w:rPr>
        <w:tab/>
      </w:r>
      <w:r w:rsidRPr="009B1F57">
        <w:rPr>
          <w:rStyle w:val="FootnoteReference"/>
          <w:vertAlign w:val="baseline"/>
        </w:rPr>
        <w:t>Document ITH/11/6.COM/CONF.206/8</w:t>
      </w:r>
    </w:p>
  </w:footnote>
  <w:footnote w:id="119">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009A60C6" w:rsidRPr="009B1F57">
        <w:rPr>
          <w:rStyle w:val="FootnoteReference"/>
          <w:vertAlign w:val="baseline"/>
        </w:rPr>
        <w:t>.</w:t>
      </w:r>
      <w:r w:rsidR="009A60C6" w:rsidRPr="009B1F57">
        <w:rPr>
          <w:rStyle w:val="FootnoteReference"/>
          <w:vertAlign w:val="baseline"/>
        </w:rPr>
        <w:tab/>
      </w:r>
      <w:r w:rsidRPr="009B1F57">
        <w:rPr>
          <w:rStyle w:val="FootnoteReference"/>
          <w:vertAlign w:val="baseline"/>
        </w:rPr>
        <w:t>Decision 6.COM 7.7</w:t>
      </w:r>
    </w:p>
  </w:footnote>
  <w:footnote w:id="120">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009A60C6" w:rsidRPr="009B1F57">
        <w:rPr>
          <w:rStyle w:val="FootnoteReference"/>
          <w:vertAlign w:val="baseline"/>
        </w:rPr>
        <w:t>.</w:t>
      </w:r>
      <w:r w:rsidR="009A60C6" w:rsidRPr="009B1F57">
        <w:rPr>
          <w:rStyle w:val="FootnoteReference"/>
          <w:vertAlign w:val="baseline"/>
        </w:rPr>
        <w:tab/>
      </w:r>
      <w:r w:rsidRPr="009B1F57">
        <w:rPr>
          <w:rStyle w:val="FootnoteReference"/>
          <w:vertAlign w:val="baseline"/>
        </w:rPr>
        <w:t>Decision 7.COM 11 para 10, see also para 12</w:t>
      </w:r>
    </w:p>
  </w:footnote>
  <w:footnote w:id="121">
    <w:p w:rsidR="00FD363F" w:rsidRDefault="00FD363F" w:rsidP="009B1F57">
      <w:pPr>
        <w:pStyle w:val="FootnoteText"/>
      </w:pPr>
      <w:r w:rsidRPr="009B1F57">
        <w:rPr>
          <w:rStyle w:val="FootnoteReference"/>
          <w:vertAlign w:val="baseline"/>
        </w:rPr>
        <w:footnoteRef/>
      </w:r>
      <w:r w:rsidR="009A60C6" w:rsidRPr="009B1F57">
        <w:rPr>
          <w:rStyle w:val="FootnoteReference"/>
          <w:vertAlign w:val="baseline"/>
        </w:rPr>
        <w:t>.</w:t>
      </w:r>
      <w:r w:rsidR="009A60C6" w:rsidRPr="009B1F57">
        <w:rPr>
          <w:rStyle w:val="FootnoteReference"/>
          <w:vertAlign w:val="baseline"/>
        </w:rPr>
        <w:tab/>
      </w:r>
      <w:r w:rsidRPr="009B1F57">
        <w:rPr>
          <w:rStyle w:val="FootnoteReference"/>
          <w:vertAlign w:val="baseline"/>
        </w:rPr>
        <w:t>Decision 10.COM 10</w:t>
      </w:r>
    </w:p>
  </w:footnote>
  <w:footnote w:id="122">
    <w:p w:rsidR="00FD363F" w:rsidRPr="009B1F57" w:rsidRDefault="00FD363F" w:rsidP="00721C15">
      <w:pPr>
        <w:pStyle w:val="FootnoteText"/>
        <w:rPr>
          <w:rStyle w:val="FootnoteReference"/>
          <w:vertAlign w:val="baseline"/>
        </w:rPr>
      </w:pPr>
      <w:r w:rsidRPr="00161FF8">
        <w:rPr>
          <w:rStyle w:val="FootnoteReference"/>
          <w:vertAlign w:val="baseline"/>
        </w:rPr>
        <w:footnoteRef/>
      </w:r>
      <w:r w:rsidR="00B57586" w:rsidRPr="009B1F57">
        <w:rPr>
          <w:rStyle w:val="FootnoteReference"/>
          <w:vertAlign w:val="baseline"/>
        </w:rPr>
        <w:t>.</w:t>
      </w:r>
      <w:r w:rsidR="00B57586" w:rsidRPr="009B1F57">
        <w:rPr>
          <w:rStyle w:val="FootnoteReference"/>
          <w:vertAlign w:val="baseline"/>
        </w:rPr>
        <w:tab/>
      </w:r>
      <w:r w:rsidRPr="009B1F57">
        <w:rPr>
          <w:rStyle w:val="FootnoteReference"/>
          <w:vertAlign w:val="baseline"/>
        </w:rPr>
        <w:t>Document ITH/12/7.COM/8 para 12</w:t>
      </w:r>
    </w:p>
  </w:footnote>
  <w:footnote w:id="123">
    <w:p w:rsidR="00FD363F" w:rsidRPr="009B1F57" w:rsidRDefault="00FD363F" w:rsidP="00721C15">
      <w:pPr>
        <w:pStyle w:val="FootnoteText"/>
        <w:rPr>
          <w:rStyle w:val="FootnoteReference"/>
          <w:vertAlign w:val="baseline"/>
        </w:rPr>
      </w:pPr>
      <w:r w:rsidRPr="00161FF8">
        <w:rPr>
          <w:rStyle w:val="FootnoteReference"/>
          <w:vertAlign w:val="baseline"/>
        </w:rPr>
        <w:footnoteRef/>
      </w:r>
      <w:r w:rsidR="00B57586" w:rsidRPr="009B1F57">
        <w:rPr>
          <w:rStyle w:val="FootnoteReference"/>
          <w:vertAlign w:val="baseline"/>
        </w:rPr>
        <w:t>.</w:t>
      </w:r>
      <w:r w:rsidR="00B57586" w:rsidRPr="009B1F57">
        <w:rPr>
          <w:rStyle w:val="FootnoteReference"/>
          <w:vertAlign w:val="baseline"/>
        </w:rPr>
        <w:tab/>
      </w:r>
      <w:r w:rsidRPr="009B1F57">
        <w:rPr>
          <w:rStyle w:val="FootnoteReference"/>
          <w:vertAlign w:val="baseline"/>
        </w:rPr>
        <w:t>Decision 5.COM 6</w:t>
      </w:r>
    </w:p>
  </w:footnote>
  <w:footnote w:id="124">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9.COM 10; cf Document 7.COM 11.</w:t>
      </w:r>
    </w:p>
  </w:footnote>
  <w:footnote w:id="125">
    <w:p w:rsidR="00FD363F" w:rsidRPr="009A60C6" w:rsidRDefault="00FD363F" w:rsidP="009B1F57">
      <w:pPr>
        <w:pStyle w:val="FootnoteText"/>
        <w:rPr>
          <w:sz w:val="18"/>
          <w:szCs w:val="18"/>
          <w:lang w:val="fr-FR"/>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9.COM 9, Document 8.COM 8</w:t>
      </w:r>
    </w:p>
  </w:footnote>
  <w:footnote w:id="126">
    <w:p w:rsidR="00FD363F" w:rsidRPr="00AB61B2" w:rsidRDefault="00FD363F">
      <w:pPr>
        <w:pStyle w:val="FootnoteText"/>
        <w:rPr>
          <w:rStyle w:val="FootnoteReference"/>
          <w:vertAlign w:val="baseline"/>
          <w:lang w:val="fr-FR"/>
        </w:rPr>
      </w:pPr>
      <w:r w:rsidRPr="00E300C2">
        <w:rPr>
          <w:rStyle w:val="FootnoteReference"/>
          <w:vertAlign w:val="baseline"/>
        </w:rPr>
        <w:footnoteRef/>
      </w:r>
      <w:r w:rsidR="0073580A" w:rsidRPr="00AB61B2">
        <w:rPr>
          <w:lang w:val="fr-FR"/>
        </w:rPr>
        <w:t>.</w:t>
      </w:r>
      <w:r w:rsidR="0073580A" w:rsidRPr="00AB61B2">
        <w:rPr>
          <w:lang w:val="fr-FR"/>
        </w:rPr>
        <w:tab/>
      </w:r>
      <w:r w:rsidRPr="00AB61B2">
        <w:rPr>
          <w:rStyle w:val="FootnoteReference"/>
          <w:vertAlign w:val="baseline"/>
          <w:lang w:val="fr-FR"/>
        </w:rPr>
        <w:t>Document ITH/11/6.COM/CONF.206/8</w:t>
      </w:r>
    </w:p>
  </w:footnote>
  <w:footnote w:id="127">
    <w:p w:rsidR="00FD363F" w:rsidRPr="00AB61B2" w:rsidRDefault="00FD363F">
      <w:pPr>
        <w:pStyle w:val="FootnoteText"/>
        <w:rPr>
          <w:lang w:val="fr-FR"/>
        </w:rPr>
      </w:pPr>
      <w:r w:rsidRPr="005323BB">
        <w:rPr>
          <w:rStyle w:val="FootnoteReference"/>
          <w:vertAlign w:val="baseline"/>
        </w:rPr>
        <w:footnoteRef/>
      </w:r>
      <w:r w:rsidR="0073580A" w:rsidRPr="00AB61B2">
        <w:rPr>
          <w:lang w:val="fr-FR"/>
        </w:rPr>
        <w:t>.</w:t>
      </w:r>
      <w:r w:rsidR="0073580A" w:rsidRPr="00AB61B2">
        <w:rPr>
          <w:lang w:val="fr-FR"/>
        </w:rPr>
        <w:tab/>
      </w:r>
      <w:r w:rsidRPr="00AB61B2">
        <w:rPr>
          <w:rStyle w:val="FootnoteReference"/>
          <w:vertAlign w:val="baseline"/>
          <w:lang w:val="fr-FR"/>
        </w:rPr>
        <w:t>Document ITH/11/6.COM/CONF.206/6 Rev</w:t>
      </w:r>
    </w:p>
  </w:footnote>
  <w:footnote w:id="128">
    <w:p w:rsidR="00FD363F" w:rsidRPr="00C60113" w:rsidRDefault="00FD363F" w:rsidP="009B1F57">
      <w:pPr>
        <w:pStyle w:val="FootnoteText"/>
        <w:rPr>
          <w:sz w:val="18"/>
          <w:szCs w:val="18"/>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7.COM 8; see below on viability.</w:t>
      </w:r>
    </w:p>
  </w:footnote>
  <w:footnote w:id="129">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8.COM 7.a; cf. Document 7.COM 11, Document 6.COM 7</w:t>
      </w:r>
    </w:p>
  </w:footnote>
  <w:footnote w:id="130">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9.COM 9.a, Document 8.COM 7.a</w:t>
      </w:r>
    </w:p>
  </w:footnote>
  <w:footnote w:id="131">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6.COM 7</w:t>
      </w:r>
    </w:p>
  </w:footnote>
  <w:footnote w:id="132">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9.COM 9.a, Document 8.COM 7</w:t>
      </w:r>
    </w:p>
  </w:footnote>
  <w:footnote w:id="133">
    <w:p w:rsidR="00FD363F" w:rsidRPr="004F38C6" w:rsidRDefault="00FD363F" w:rsidP="009B1F57">
      <w:pPr>
        <w:pStyle w:val="FootnoteText"/>
        <w:rPr>
          <w:sz w:val="18"/>
          <w:szCs w:val="18"/>
          <w:lang w:val="fr-FR"/>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7.COM 7</w:t>
      </w:r>
    </w:p>
  </w:footnote>
  <w:footnote w:id="134">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8.COM 7</w:t>
      </w:r>
    </w:p>
  </w:footnote>
  <w:footnote w:id="135">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ecision 8.COM 8.11</w:t>
      </w:r>
    </w:p>
  </w:footnote>
  <w:footnote w:id="136">
    <w:p w:rsidR="00FD363F" w:rsidRPr="009B1F57" w:rsidRDefault="00FD363F" w:rsidP="00721C15">
      <w:pPr>
        <w:pStyle w:val="FootnoteText"/>
        <w:rPr>
          <w:rStyle w:val="FootnoteReference"/>
          <w:vertAlign w:val="baseline"/>
        </w:rPr>
      </w:pPr>
      <w:r w:rsidRPr="00C250D6">
        <w:rPr>
          <w:rStyle w:val="FootnoteReference"/>
          <w:vertAlign w:val="baseline"/>
        </w:rPr>
        <w:footnoteRef/>
      </w:r>
      <w:r w:rsidR="00847885" w:rsidRPr="009B1F57">
        <w:rPr>
          <w:rStyle w:val="FootnoteReference"/>
          <w:vertAlign w:val="baseline"/>
        </w:rPr>
        <w:t>.</w:t>
      </w:r>
      <w:r w:rsidR="00847885" w:rsidRPr="009B1F57">
        <w:rPr>
          <w:rStyle w:val="FootnoteReference"/>
          <w:vertAlign w:val="baseline"/>
        </w:rPr>
        <w:tab/>
      </w:r>
      <w:r w:rsidRPr="009B1F57">
        <w:rPr>
          <w:rStyle w:val="FootnoteReference"/>
          <w:vertAlign w:val="baseline"/>
        </w:rPr>
        <w:t>Decision 7.COM 7 para 10</w:t>
      </w:r>
    </w:p>
  </w:footnote>
  <w:footnote w:id="137">
    <w:p w:rsidR="00FD363F" w:rsidRDefault="00FD363F" w:rsidP="00721C15">
      <w:pPr>
        <w:pStyle w:val="FootnoteText"/>
      </w:pPr>
      <w:r w:rsidRPr="00EB6116">
        <w:rPr>
          <w:rStyle w:val="FootnoteReference"/>
          <w:vertAlign w:val="baseline"/>
        </w:rPr>
        <w:footnoteRef/>
      </w:r>
      <w:r w:rsidR="00847885" w:rsidRPr="009B1F57">
        <w:rPr>
          <w:rStyle w:val="FootnoteReference"/>
          <w:vertAlign w:val="baseline"/>
        </w:rPr>
        <w:t>.</w:t>
      </w:r>
      <w:r w:rsidR="00847885" w:rsidRPr="009B1F57">
        <w:rPr>
          <w:rStyle w:val="FootnoteReference"/>
          <w:vertAlign w:val="baseline"/>
        </w:rPr>
        <w:tab/>
      </w:r>
      <w:r w:rsidRPr="009B1F57">
        <w:rPr>
          <w:rStyle w:val="FootnoteReference"/>
          <w:vertAlign w:val="baseline"/>
        </w:rPr>
        <w:t>Document ITH/12/7.COM 7 paras 35-37</w:t>
      </w:r>
    </w:p>
  </w:footnote>
  <w:footnote w:id="138">
    <w:p w:rsidR="00FD363F" w:rsidRPr="009B1F57" w:rsidRDefault="00FD363F" w:rsidP="00721C15">
      <w:pPr>
        <w:pStyle w:val="FootnoteText"/>
        <w:rPr>
          <w:rStyle w:val="FootnoteReference"/>
          <w:vertAlign w:val="baseline"/>
        </w:rPr>
      </w:pPr>
      <w:r w:rsidRPr="00161FF8">
        <w:rPr>
          <w:rStyle w:val="FootnoteReference"/>
          <w:vertAlign w:val="baseline"/>
        </w:rPr>
        <w:footnoteRef/>
      </w:r>
      <w:r w:rsidR="00313D63" w:rsidRPr="009B1F57">
        <w:rPr>
          <w:rStyle w:val="FootnoteReference"/>
          <w:vertAlign w:val="baseline"/>
        </w:rPr>
        <w:t>.</w:t>
      </w:r>
      <w:r w:rsidR="00313D63" w:rsidRPr="009B1F57">
        <w:rPr>
          <w:rStyle w:val="FootnoteReference"/>
          <w:vertAlign w:val="baseline"/>
        </w:rPr>
        <w:tab/>
      </w:r>
      <w:r w:rsidRPr="009B1F57">
        <w:rPr>
          <w:rStyle w:val="FootnoteReference"/>
          <w:vertAlign w:val="baseline"/>
        </w:rPr>
        <w:t>Decision 6.COM 13.14</w:t>
      </w:r>
    </w:p>
  </w:footnote>
  <w:footnote w:id="139">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8.COM 7.a</w:t>
      </w:r>
    </w:p>
  </w:footnote>
  <w:footnote w:id="140">
    <w:p w:rsidR="00FD363F" w:rsidRPr="009B1F57" w:rsidRDefault="00FD363F" w:rsidP="00721C15">
      <w:pPr>
        <w:pStyle w:val="FootnoteText"/>
        <w:rPr>
          <w:rStyle w:val="FootnoteReference"/>
          <w:vertAlign w:val="baseline"/>
        </w:rPr>
      </w:pPr>
      <w:r w:rsidRPr="00C250D6">
        <w:rPr>
          <w:rStyle w:val="FootnoteReference"/>
          <w:vertAlign w:val="baseline"/>
        </w:rPr>
        <w:footnoteRef/>
      </w:r>
      <w:r w:rsidR="00313D63" w:rsidRPr="009B1F57">
        <w:rPr>
          <w:rStyle w:val="FootnoteReference"/>
          <w:vertAlign w:val="baseline"/>
        </w:rPr>
        <w:t>.</w:t>
      </w:r>
      <w:r w:rsidR="00313D63" w:rsidRPr="009B1F57">
        <w:rPr>
          <w:rStyle w:val="FootnoteReference"/>
          <w:vertAlign w:val="baseline"/>
        </w:rPr>
        <w:tab/>
      </w:r>
      <w:r w:rsidRPr="009B1F57">
        <w:rPr>
          <w:rStyle w:val="FootnoteReference"/>
          <w:vertAlign w:val="baseline"/>
        </w:rPr>
        <w:t>Decision 10.COM 10</w:t>
      </w:r>
    </w:p>
  </w:footnote>
  <w:footnote w:id="141">
    <w:p w:rsidR="00FD363F" w:rsidRPr="009B1F57" w:rsidRDefault="00FD363F" w:rsidP="00721C15">
      <w:pPr>
        <w:pStyle w:val="FootnoteText"/>
        <w:rPr>
          <w:rStyle w:val="FootnoteReference"/>
          <w:vertAlign w:val="baseline"/>
        </w:rPr>
      </w:pPr>
      <w:r w:rsidRPr="00C250D6">
        <w:rPr>
          <w:rStyle w:val="FootnoteReference"/>
          <w:vertAlign w:val="baseline"/>
        </w:rPr>
        <w:footnoteRef/>
      </w:r>
      <w:r w:rsidR="00313D63" w:rsidRPr="009B1F57">
        <w:rPr>
          <w:rStyle w:val="FootnoteReference"/>
          <w:vertAlign w:val="baseline"/>
        </w:rPr>
        <w:t>.</w:t>
      </w:r>
      <w:r w:rsidR="00313D63" w:rsidRPr="009B1F57">
        <w:rPr>
          <w:rStyle w:val="FootnoteReference"/>
          <w:vertAlign w:val="baseline"/>
        </w:rPr>
        <w:tab/>
      </w:r>
      <w:r w:rsidRPr="009B1F57">
        <w:rPr>
          <w:rStyle w:val="FootnoteReference"/>
          <w:vertAlign w:val="baseline"/>
        </w:rPr>
        <w:t>Document ITH/12/7.COM 7 para 30</w:t>
      </w:r>
    </w:p>
  </w:footnote>
  <w:footnote w:id="142">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ecision 8.COM 8; cf. Decision 9.COM 10</w:t>
      </w:r>
    </w:p>
  </w:footnote>
  <w:footnote w:id="143">
    <w:p w:rsidR="00FD363F" w:rsidRPr="00411E8A" w:rsidRDefault="00FD363F" w:rsidP="009B1F57">
      <w:pPr>
        <w:pStyle w:val="FootnoteText"/>
        <w:rPr>
          <w:sz w:val="18"/>
          <w:szCs w:val="18"/>
          <w:lang w:val="fr-FR"/>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6.COM 7</w:t>
      </w:r>
    </w:p>
  </w:footnote>
  <w:footnote w:id="144">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ecision 9.COM 9.a.</w:t>
      </w:r>
    </w:p>
  </w:footnote>
  <w:footnote w:id="145">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6.COM 13 and Document 9.COM 10; cf. Document 4.COM 13.</w:t>
      </w:r>
    </w:p>
  </w:footnote>
  <w:footnote w:id="146">
    <w:p w:rsidR="00FD363F" w:rsidRPr="009B1F57" w:rsidRDefault="00FD363F" w:rsidP="00721C15">
      <w:pPr>
        <w:pStyle w:val="FootnoteText"/>
        <w:rPr>
          <w:rStyle w:val="FootnoteReference"/>
          <w:vertAlign w:val="baseline"/>
        </w:rPr>
      </w:pPr>
      <w:r w:rsidRPr="00C250D6">
        <w:rPr>
          <w:rStyle w:val="FootnoteReference"/>
          <w:vertAlign w:val="baseline"/>
        </w:rPr>
        <w:footnoteRef/>
      </w:r>
      <w:r w:rsidR="00313D63" w:rsidRPr="009B1F57">
        <w:rPr>
          <w:rStyle w:val="FootnoteReference"/>
          <w:vertAlign w:val="baseline"/>
        </w:rPr>
        <w:t>.</w:t>
      </w:r>
      <w:r w:rsidR="00313D63" w:rsidRPr="009B1F57">
        <w:rPr>
          <w:rStyle w:val="FootnoteReference"/>
          <w:vertAlign w:val="baseline"/>
        </w:rPr>
        <w:tab/>
      </w:r>
      <w:r w:rsidRPr="009B1F57">
        <w:rPr>
          <w:rStyle w:val="FootnoteReference"/>
          <w:vertAlign w:val="baseline"/>
        </w:rPr>
        <w:t>Decision 7.COM 8 para 4</w:t>
      </w:r>
    </w:p>
  </w:footnote>
  <w:footnote w:id="147">
    <w:p w:rsidR="00FD363F" w:rsidRPr="009A60C6" w:rsidRDefault="00FD363F" w:rsidP="00721C15">
      <w:pPr>
        <w:pStyle w:val="FootnoteText"/>
        <w:rPr>
          <w:lang w:val="fr-FR"/>
        </w:rPr>
      </w:pPr>
      <w:r w:rsidRPr="00C250D6">
        <w:rPr>
          <w:rStyle w:val="FootnoteReference"/>
          <w:vertAlign w:val="baseline"/>
        </w:rPr>
        <w:footnoteRef/>
      </w:r>
      <w:r w:rsidR="00313D63" w:rsidRPr="009B1F57">
        <w:rPr>
          <w:rStyle w:val="FootnoteReference"/>
          <w:vertAlign w:val="baseline"/>
        </w:rPr>
        <w:t>.</w:t>
      </w:r>
      <w:r w:rsidR="00313D63" w:rsidRPr="009B1F57">
        <w:rPr>
          <w:rStyle w:val="FootnoteReference"/>
          <w:vertAlign w:val="baseline"/>
        </w:rPr>
        <w:tab/>
      </w:r>
      <w:r w:rsidRPr="009B1F57">
        <w:rPr>
          <w:rStyle w:val="FootnoteReference"/>
          <w:vertAlign w:val="baseline"/>
        </w:rPr>
        <w:t>Decision 10.COM 10</w:t>
      </w:r>
    </w:p>
  </w:footnote>
  <w:footnote w:id="148">
    <w:p w:rsidR="00FD363F" w:rsidRPr="00AB61B2" w:rsidRDefault="00FD363F">
      <w:pPr>
        <w:pStyle w:val="FootnoteText"/>
        <w:rPr>
          <w:rStyle w:val="FootnoteReference"/>
          <w:vertAlign w:val="baseline"/>
          <w:lang w:val="fr-FR"/>
        </w:rPr>
      </w:pPr>
      <w:r w:rsidRPr="007D4064">
        <w:rPr>
          <w:rStyle w:val="FootnoteReference"/>
          <w:vertAlign w:val="baseline"/>
        </w:rPr>
        <w:footnoteRef/>
      </w:r>
      <w:r w:rsidR="0073580A" w:rsidRPr="00AB61B2">
        <w:rPr>
          <w:lang w:val="fr-FR"/>
        </w:rPr>
        <w:t>.</w:t>
      </w:r>
      <w:r w:rsidR="0073580A" w:rsidRPr="00AB61B2">
        <w:rPr>
          <w:lang w:val="fr-FR"/>
        </w:rPr>
        <w:tab/>
      </w:r>
      <w:r w:rsidRPr="00AB61B2">
        <w:rPr>
          <w:rStyle w:val="FootnoteReference"/>
          <w:vertAlign w:val="baseline"/>
          <w:lang w:val="fr-FR"/>
        </w:rPr>
        <w:t>Decision 6.COM 13.10</w:t>
      </w:r>
    </w:p>
  </w:footnote>
  <w:footnote w:id="149">
    <w:p w:rsidR="00FD363F" w:rsidRPr="00AB61B2" w:rsidRDefault="00FD363F">
      <w:pPr>
        <w:pStyle w:val="FootnoteText"/>
        <w:rPr>
          <w:rStyle w:val="FootnoteReference"/>
          <w:vertAlign w:val="baseline"/>
          <w:lang w:val="fr-FR"/>
        </w:rPr>
      </w:pPr>
      <w:r w:rsidRPr="00E300C2">
        <w:rPr>
          <w:rStyle w:val="FootnoteReference"/>
          <w:vertAlign w:val="baseline"/>
        </w:rPr>
        <w:footnoteRef/>
      </w:r>
      <w:r w:rsidR="0073580A" w:rsidRPr="00AB61B2">
        <w:rPr>
          <w:lang w:val="fr-FR"/>
        </w:rPr>
        <w:t>.</w:t>
      </w:r>
      <w:r w:rsidR="0073580A" w:rsidRPr="00AB61B2">
        <w:rPr>
          <w:lang w:val="fr-FR"/>
        </w:rPr>
        <w:tab/>
      </w:r>
      <w:r w:rsidRPr="00AB61B2">
        <w:rPr>
          <w:rStyle w:val="FootnoteReference"/>
          <w:vertAlign w:val="baseline"/>
          <w:lang w:val="fr-FR"/>
        </w:rPr>
        <w:t>Document ITH/12/7.COM 7 para 30, Decision 10.COM 10</w:t>
      </w:r>
    </w:p>
  </w:footnote>
  <w:footnote w:id="150">
    <w:p w:rsidR="00FD363F" w:rsidRPr="00AB61B2" w:rsidRDefault="00FD363F">
      <w:pPr>
        <w:pStyle w:val="FootnoteText"/>
        <w:rPr>
          <w:rStyle w:val="FootnoteReference"/>
          <w:vertAlign w:val="baseline"/>
          <w:lang w:val="fr-FR"/>
        </w:rPr>
      </w:pPr>
      <w:r w:rsidRPr="00E615AA">
        <w:rPr>
          <w:rStyle w:val="FootnoteReference"/>
          <w:vertAlign w:val="baseline"/>
        </w:rPr>
        <w:footnoteRef/>
      </w:r>
      <w:r w:rsidR="0073580A" w:rsidRPr="00AB61B2">
        <w:rPr>
          <w:lang w:val="fr-FR"/>
        </w:rPr>
        <w:t>.</w:t>
      </w:r>
      <w:r w:rsidR="0073580A" w:rsidRPr="00AB61B2">
        <w:rPr>
          <w:lang w:val="fr-FR"/>
        </w:rPr>
        <w:tab/>
      </w:r>
      <w:r w:rsidRPr="00AB61B2">
        <w:rPr>
          <w:rStyle w:val="FootnoteReference"/>
          <w:vertAlign w:val="baseline"/>
          <w:lang w:val="fr-FR"/>
        </w:rPr>
        <w:t>Decision 7.COM 11 para 18</w:t>
      </w:r>
    </w:p>
  </w:footnote>
  <w:footnote w:id="151">
    <w:p w:rsidR="00FD363F" w:rsidRPr="00AB61B2" w:rsidRDefault="00FD363F">
      <w:pPr>
        <w:pStyle w:val="FootnoteText"/>
        <w:rPr>
          <w:rStyle w:val="FootnoteReference"/>
          <w:vertAlign w:val="baseline"/>
          <w:lang w:val="fr-FR"/>
        </w:rPr>
      </w:pPr>
      <w:r w:rsidRPr="00E615AA">
        <w:rPr>
          <w:rStyle w:val="FootnoteReference"/>
          <w:vertAlign w:val="baseline"/>
        </w:rPr>
        <w:footnoteRef/>
      </w:r>
      <w:r w:rsidR="0073580A" w:rsidRPr="00AB61B2">
        <w:rPr>
          <w:lang w:val="fr-FR"/>
        </w:rPr>
        <w:t>.</w:t>
      </w:r>
      <w:r w:rsidR="0073580A" w:rsidRPr="00AB61B2">
        <w:rPr>
          <w:lang w:val="fr-FR"/>
        </w:rPr>
        <w:tab/>
      </w:r>
      <w:r w:rsidRPr="00AB61B2">
        <w:rPr>
          <w:rStyle w:val="FootnoteReference"/>
          <w:vertAlign w:val="baseline"/>
          <w:lang w:val="fr-FR"/>
        </w:rPr>
        <w:t>Document ITH/11/6.COM/CONF.206/13, para 28</w:t>
      </w:r>
    </w:p>
  </w:footnote>
  <w:footnote w:id="152">
    <w:p w:rsidR="00FD363F" w:rsidRPr="00AB61B2" w:rsidRDefault="00FD363F">
      <w:pPr>
        <w:pStyle w:val="FootnoteText"/>
        <w:rPr>
          <w:rStyle w:val="FootnoteReference"/>
          <w:vertAlign w:val="baseline"/>
          <w:lang w:val="fr-FR"/>
        </w:rPr>
      </w:pPr>
      <w:r w:rsidRPr="00C3322B">
        <w:rPr>
          <w:rStyle w:val="FootnoteReference"/>
          <w:vertAlign w:val="baseline"/>
        </w:rPr>
        <w:footnoteRef/>
      </w:r>
      <w:r w:rsidR="0073580A" w:rsidRPr="00AB61B2">
        <w:rPr>
          <w:lang w:val="fr-FR"/>
        </w:rPr>
        <w:t>.</w:t>
      </w:r>
      <w:r w:rsidR="0073580A" w:rsidRPr="00AB61B2">
        <w:rPr>
          <w:lang w:val="fr-FR"/>
        </w:rPr>
        <w:tab/>
      </w:r>
      <w:r w:rsidRPr="00AB61B2">
        <w:rPr>
          <w:rStyle w:val="FootnoteReference"/>
          <w:vertAlign w:val="baseline"/>
          <w:lang w:val="fr-FR"/>
        </w:rPr>
        <w:t>Document ITH/12/7.COM 11 para 59</w:t>
      </w:r>
    </w:p>
  </w:footnote>
  <w:footnote w:id="153">
    <w:p w:rsidR="00FD363F" w:rsidRPr="00AB61B2" w:rsidRDefault="00FD363F">
      <w:pPr>
        <w:pStyle w:val="FootnoteText"/>
        <w:rPr>
          <w:rStyle w:val="FootnoteReference"/>
          <w:vertAlign w:val="baseline"/>
          <w:lang w:val="fr-FR"/>
        </w:rPr>
      </w:pPr>
      <w:r w:rsidRPr="00C3322B">
        <w:rPr>
          <w:rStyle w:val="FootnoteReference"/>
          <w:vertAlign w:val="baseline"/>
        </w:rPr>
        <w:footnoteRef/>
      </w:r>
      <w:r w:rsidR="0073580A" w:rsidRPr="00AB61B2">
        <w:rPr>
          <w:lang w:val="fr-FR"/>
        </w:rPr>
        <w:t>.</w:t>
      </w:r>
      <w:r w:rsidR="0073580A" w:rsidRPr="00AB61B2">
        <w:rPr>
          <w:lang w:val="fr-FR"/>
        </w:rPr>
        <w:tab/>
      </w:r>
      <w:r w:rsidRPr="00AB61B2">
        <w:rPr>
          <w:rStyle w:val="FootnoteReference"/>
          <w:vertAlign w:val="baseline"/>
          <w:lang w:val="fr-FR"/>
        </w:rPr>
        <w:t>Document ITH/12/7.COM 11 para 45</w:t>
      </w:r>
    </w:p>
  </w:footnote>
  <w:footnote w:id="154">
    <w:p w:rsidR="00FD363F" w:rsidRDefault="00FD363F">
      <w:pPr>
        <w:pStyle w:val="FootnoteText"/>
      </w:pPr>
      <w:r w:rsidRPr="00C3322B">
        <w:rPr>
          <w:rStyle w:val="FootnoteReference"/>
          <w:vertAlign w:val="baseline"/>
        </w:rPr>
        <w:footnoteRef/>
      </w:r>
      <w:r w:rsidR="0073580A">
        <w:t>.</w:t>
      </w:r>
      <w:r w:rsidR="0073580A">
        <w:tab/>
      </w:r>
      <w:r w:rsidRPr="009B1F57">
        <w:rPr>
          <w:rStyle w:val="FootnoteReference"/>
          <w:vertAlign w:val="baseline"/>
        </w:rPr>
        <w:t>Decision 6.COM 7.9</w:t>
      </w:r>
    </w:p>
  </w:footnote>
  <w:footnote w:id="155">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9.COM 9, Document 7.COM 8</w:t>
      </w:r>
    </w:p>
  </w:footnote>
  <w:footnote w:id="156">
    <w:p w:rsidR="00FD363F" w:rsidRPr="009B1F57" w:rsidRDefault="00FD363F">
      <w:pPr>
        <w:pStyle w:val="FootnoteText"/>
        <w:rPr>
          <w:rStyle w:val="FootnoteReference"/>
          <w:vertAlign w:val="baseline"/>
        </w:rPr>
      </w:pPr>
      <w:r w:rsidRPr="00721C15">
        <w:rPr>
          <w:rStyle w:val="FootnoteReference"/>
          <w:vertAlign w:val="baseline"/>
        </w:rPr>
        <w:footnoteRef/>
      </w:r>
      <w:r w:rsidR="0073580A">
        <w:t>.</w:t>
      </w:r>
      <w:r w:rsidR="0073580A">
        <w:tab/>
      </w:r>
      <w:r w:rsidRPr="009B1F57">
        <w:rPr>
          <w:rStyle w:val="FootnoteReference"/>
          <w:vertAlign w:val="baseline"/>
        </w:rPr>
        <w:t>Document ITH/11/6.COM/CONF.206/13, para 27, Decision 7.COM 11 para 11</w:t>
      </w:r>
    </w:p>
  </w:footnote>
  <w:footnote w:id="157">
    <w:p w:rsidR="00FD363F" w:rsidRDefault="00FD363F">
      <w:pPr>
        <w:pStyle w:val="FootnoteText"/>
      </w:pPr>
      <w:r w:rsidRPr="00721C15">
        <w:rPr>
          <w:rStyle w:val="FootnoteReference"/>
          <w:vertAlign w:val="baseline"/>
        </w:rPr>
        <w:footnoteRef/>
      </w:r>
      <w:r w:rsidR="0073580A">
        <w:t>.</w:t>
      </w:r>
      <w:r w:rsidR="0073580A">
        <w:tab/>
      </w:r>
      <w:r w:rsidRPr="009B1F57">
        <w:rPr>
          <w:rStyle w:val="FootnoteReference"/>
          <w:vertAlign w:val="baseline"/>
        </w:rPr>
        <w:t>Document ITH/11/6.COM/CONF.206/13, para 34</w:t>
      </w:r>
    </w:p>
  </w:footnote>
  <w:footnote w:id="158">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8.COM 7.a</w:t>
      </w:r>
    </w:p>
  </w:footnote>
  <w:footnote w:id="159">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6.COM 13</w:t>
      </w:r>
    </w:p>
  </w:footnote>
  <w:footnote w:id="160">
    <w:p w:rsidR="00FD363F" w:rsidRPr="001C71DA" w:rsidRDefault="00FD363F" w:rsidP="009B1F57">
      <w:pPr>
        <w:pStyle w:val="FootnoteText"/>
        <w:rPr>
          <w:lang w:val="fr-FR"/>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8.COM 7</w:t>
      </w:r>
    </w:p>
  </w:footnote>
  <w:footnote w:id="161">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8.COM 8</w:t>
      </w:r>
    </w:p>
  </w:footnote>
  <w:footnote w:id="162">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9.COM 9.a</w:t>
      </w:r>
    </w:p>
  </w:footnote>
  <w:footnote w:id="163">
    <w:p w:rsidR="00FD363F" w:rsidRPr="001C71DA" w:rsidRDefault="00FD363F" w:rsidP="009B1F57">
      <w:pPr>
        <w:pStyle w:val="FootnoteText"/>
        <w:rPr>
          <w:lang w:val="fr-FR"/>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9.COM 10; cf. Document 8.COM 8; cf. Document 7.COM 11, Document 6.COM 13</w:t>
      </w:r>
    </w:p>
  </w:footnote>
  <w:footnote w:id="164">
    <w:p w:rsidR="00FD363F" w:rsidRPr="00AB61B2" w:rsidRDefault="00FD363F">
      <w:pPr>
        <w:pStyle w:val="FootnoteText"/>
        <w:rPr>
          <w:rStyle w:val="FootnoteReference"/>
          <w:vertAlign w:val="baseline"/>
          <w:lang w:val="fr-FR"/>
        </w:rPr>
      </w:pPr>
      <w:r w:rsidRPr="00721C15">
        <w:rPr>
          <w:rStyle w:val="FootnoteReference"/>
          <w:vertAlign w:val="baseline"/>
        </w:rPr>
        <w:footnoteRef/>
      </w:r>
      <w:r w:rsidR="0073580A" w:rsidRPr="00AB61B2">
        <w:rPr>
          <w:lang w:val="fr-FR"/>
        </w:rPr>
        <w:t>.</w:t>
      </w:r>
      <w:r w:rsidR="0073580A" w:rsidRPr="00AB61B2">
        <w:rPr>
          <w:lang w:val="fr-FR"/>
        </w:rPr>
        <w:tab/>
      </w:r>
      <w:r w:rsidRPr="00AB61B2">
        <w:rPr>
          <w:rStyle w:val="FootnoteReference"/>
          <w:vertAlign w:val="baseline"/>
          <w:lang w:val="fr-FR"/>
        </w:rPr>
        <w:t>Document ITH/12/7.COM/11 para 39</w:t>
      </w:r>
    </w:p>
  </w:footnote>
  <w:footnote w:id="165">
    <w:p w:rsidR="00FD363F" w:rsidRPr="00AB61B2" w:rsidRDefault="00FD363F">
      <w:pPr>
        <w:pStyle w:val="FootnoteText"/>
        <w:rPr>
          <w:lang w:val="fr-FR"/>
        </w:rPr>
      </w:pPr>
      <w:r w:rsidRPr="00721C15">
        <w:rPr>
          <w:rStyle w:val="FootnoteReference"/>
          <w:vertAlign w:val="baseline"/>
        </w:rPr>
        <w:footnoteRef/>
      </w:r>
      <w:r w:rsidR="0073580A" w:rsidRPr="00AB61B2">
        <w:rPr>
          <w:lang w:val="fr-FR"/>
        </w:rPr>
        <w:t>.</w:t>
      </w:r>
      <w:r w:rsidR="0073580A" w:rsidRPr="00AB61B2">
        <w:rPr>
          <w:lang w:val="fr-FR"/>
        </w:rPr>
        <w:tab/>
      </w:r>
      <w:r w:rsidRPr="00AB61B2">
        <w:rPr>
          <w:rStyle w:val="FootnoteReference"/>
          <w:vertAlign w:val="baseline"/>
          <w:lang w:val="fr-FR"/>
        </w:rPr>
        <w:t>Decision 7.COM 11 para 14, Decision 10.COM10</w:t>
      </w:r>
    </w:p>
  </w:footnote>
  <w:footnote w:id="166">
    <w:p w:rsidR="00FD363F" w:rsidRPr="009B1F57" w:rsidRDefault="00FD363F">
      <w:pPr>
        <w:pStyle w:val="FootnoteText"/>
        <w:rPr>
          <w:rStyle w:val="FootnoteReference"/>
          <w:vertAlign w:val="baseline"/>
        </w:rPr>
      </w:pPr>
      <w:r w:rsidRPr="00721C15">
        <w:rPr>
          <w:rStyle w:val="FootnoteReference"/>
          <w:vertAlign w:val="baseline"/>
        </w:rPr>
        <w:footnoteRef/>
      </w:r>
      <w:r w:rsidR="0073580A">
        <w:t>.</w:t>
      </w:r>
      <w:r w:rsidR="0073580A">
        <w:tab/>
      </w:r>
      <w:r w:rsidRPr="009B1F57">
        <w:rPr>
          <w:rStyle w:val="FootnoteReference"/>
          <w:vertAlign w:val="baseline"/>
        </w:rPr>
        <w:t>Document ITH/11/6.COM/CONF.206/13</w:t>
      </w:r>
    </w:p>
  </w:footnote>
  <w:footnote w:id="167">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1.EXT.COM 6.</w:t>
      </w:r>
    </w:p>
  </w:footnote>
  <w:footnote w:id="168">
    <w:p w:rsidR="00FD363F" w:rsidRPr="009B1F57" w:rsidRDefault="00FD363F">
      <w:pPr>
        <w:pStyle w:val="FootnoteText"/>
        <w:rPr>
          <w:rStyle w:val="FootnoteReference"/>
          <w:vertAlign w:val="baseline"/>
        </w:rPr>
      </w:pPr>
      <w:r w:rsidRPr="00721C15">
        <w:rPr>
          <w:rStyle w:val="FootnoteReference"/>
          <w:vertAlign w:val="baseline"/>
        </w:rPr>
        <w:footnoteRef/>
      </w:r>
      <w:r w:rsidR="0073580A">
        <w:t>.</w:t>
      </w:r>
      <w:r w:rsidR="0073580A">
        <w:tab/>
      </w:r>
      <w:r w:rsidRPr="009B1F57">
        <w:rPr>
          <w:rStyle w:val="FootnoteReference"/>
          <w:vertAlign w:val="baseline"/>
        </w:rPr>
        <w:t>Document ITH/11/6.COM/CONF.206/13, para 42</w:t>
      </w:r>
    </w:p>
  </w:footnote>
  <w:footnote w:id="169">
    <w:p w:rsidR="00FD363F" w:rsidRPr="009B1F57" w:rsidRDefault="00FD363F">
      <w:pPr>
        <w:pStyle w:val="FootnoteText"/>
        <w:rPr>
          <w:rStyle w:val="FootnoteReference"/>
          <w:vertAlign w:val="baseline"/>
        </w:rPr>
      </w:pPr>
      <w:r w:rsidRPr="00721C15">
        <w:rPr>
          <w:rStyle w:val="FootnoteReference"/>
          <w:vertAlign w:val="baseline"/>
        </w:rPr>
        <w:footnoteRef/>
      </w:r>
      <w:r w:rsidR="0073580A">
        <w:t>.</w:t>
      </w:r>
      <w:r w:rsidR="0073580A">
        <w:tab/>
      </w:r>
      <w:r w:rsidRPr="009B1F57">
        <w:rPr>
          <w:rStyle w:val="FootnoteReference"/>
          <w:vertAlign w:val="baseline"/>
        </w:rPr>
        <w:t>Document ITH/11/6.COM/CONF.206/13, para 69</w:t>
      </w:r>
    </w:p>
  </w:footnote>
  <w:footnote w:id="170">
    <w:p w:rsidR="00FD363F" w:rsidRDefault="00FD363F">
      <w:pPr>
        <w:pStyle w:val="FootnoteText"/>
      </w:pPr>
      <w:r w:rsidRPr="00721C15">
        <w:rPr>
          <w:rStyle w:val="FootnoteReference"/>
          <w:vertAlign w:val="baseline"/>
        </w:rPr>
        <w:footnoteRef/>
      </w:r>
      <w:r w:rsidR="0073580A">
        <w:t>.</w:t>
      </w:r>
      <w:r w:rsidR="0073580A">
        <w:tab/>
      </w:r>
      <w:r w:rsidRPr="009B1F57">
        <w:rPr>
          <w:rStyle w:val="FootnoteReference"/>
          <w:vertAlign w:val="baseline"/>
        </w:rPr>
        <w:t>Document ITH/11/6.COM/CONF.206/13, para 41</w:t>
      </w:r>
    </w:p>
  </w:footnote>
  <w:footnote w:id="171">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7.COM 8.</w:t>
      </w:r>
    </w:p>
  </w:footnote>
  <w:footnote w:id="172">
    <w:p w:rsidR="00FD363F" w:rsidRPr="005A0741" w:rsidRDefault="00FD363F" w:rsidP="009B1F57">
      <w:pPr>
        <w:pStyle w:val="FootnoteText"/>
        <w:rPr>
          <w:lang w:val="en-GB"/>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7.COM 8; see below on viability.</w:t>
      </w:r>
    </w:p>
  </w:footnote>
  <w:footnote w:id="173">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7.COM 11; cf. Document 6.COM 13</w:t>
      </w:r>
    </w:p>
  </w:footnote>
  <w:footnote w:id="174">
    <w:p w:rsidR="00FD363F" w:rsidRPr="009B1F57" w:rsidRDefault="00FD363F">
      <w:pPr>
        <w:pStyle w:val="FootnoteText"/>
        <w:rPr>
          <w:rStyle w:val="FootnoteReference"/>
          <w:vertAlign w:val="baseline"/>
        </w:rPr>
      </w:pPr>
      <w:r w:rsidRPr="00721C15">
        <w:rPr>
          <w:rStyle w:val="FootnoteReference"/>
          <w:vertAlign w:val="baseline"/>
        </w:rPr>
        <w:footnoteRef/>
      </w:r>
      <w:r w:rsidR="0073580A">
        <w:t>.</w:t>
      </w:r>
      <w:r w:rsidR="0073580A">
        <w:tab/>
      </w:r>
      <w:r w:rsidRPr="009B1F57">
        <w:rPr>
          <w:rStyle w:val="FootnoteReference"/>
          <w:vertAlign w:val="baseline"/>
        </w:rPr>
        <w:t>Decision 7.COM 11 para 7</w:t>
      </w:r>
    </w:p>
  </w:footnote>
  <w:footnote w:id="175">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ecision 9.COM 10; cf. Decision 8.COM 8, Decision 7.COM 7, Decision 6.COM 7, Decision 5.COM 13</w:t>
      </w:r>
    </w:p>
  </w:footnote>
  <w:footnote w:id="176">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9.COM 10</w:t>
      </w:r>
    </w:p>
  </w:footnote>
  <w:footnote w:id="177">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ecision 8.COM 8.11</w:t>
      </w:r>
    </w:p>
  </w:footnote>
  <w:footnote w:id="178">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8.COM 8; cf. Document 9.COM 9, Document 6.COM 13</w:t>
      </w:r>
    </w:p>
  </w:footnote>
  <w:footnote w:id="179">
    <w:p w:rsidR="00FD363F" w:rsidRPr="001C71DA" w:rsidRDefault="00FD363F" w:rsidP="009B1F57">
      <w:pPr>
        <w:pStyle w:val="FootnoteText"/>
        <w:rPr>
          <w:lang w:val="fr-FR"/>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6.COM 8</w:t>
      </w:r>
    </w:p>
  </w:footnote>
  <w:footnote w:id="180">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7.COM 7</w:t>
      </w:r>
    </w:p>
  </w:footnote>
  <w:footnote w:id="181">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6.COM 8</w:t>
      </w:r>
    </w:p>
  </w:footnote>
  <w:footnote w:id="182">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7.COM 8</w:t>
      </w:r>
    </w:p>
  </w:footnote>
  <w:footnote w:id="183">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9.COM 10</w:t>
      </w:r>
    </w:p>
  </w:footnote>
  <w:footnote w:id="184">
    <w:p w:rsidR="00FD363F" w:rsidRPr="009A60C6" w:rsidRDefault="00FD363F" w:rsidP="009B1F57">
      <w:pPr>
        <w:pStyle w:val="FootnoteText"/>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ecision 8.COM 7; cf. Decision 9.COM 9</w:t>
      </w:r>
    </w:p>
  </w:footnote>
  <w:footnote w:id="185">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6.COM 7</w:t>
      </w:r>
    </w:p>
  </w:footnote>
  <w:footnote w:id="186">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8.COM 7.a</w:t>
      </w:r>
    </w:p>
  </w:footnote>
  <w:footnote w:id="187">
    <w:p w:rsidR="00FD363F" w:rsidRPr="00C8178A" w:rsidRDefault="00FD363F" w:rsidP="009B1F57">
      <w:pPr>
        <w:pStyle w:val="FootnoteText"/>
        <w:rPr>
          <w:lang w:val="en-GB"/>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ecision 8.COM 8; cf. Decision 9.COM 10</w:t>
      </w:r>
    </w:p>
  </w:footnote>
  <w:footnote w:id="188">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6.COM 7.</w:t>
      </w:r>
    </w:p>
  </w:footnote>
  <w:footnote w:id="189">
    <w:p w:rsidR="00FD363F" w:rsidRPr="009B1F57" w:rsidRDefault="00FD363F">
      <w:pPr>
        <w:pStyle w:val="FootnoteText"/>
        <w:rPr>
          <w:rStyle w:val="FootnoteReference"/>
          <w:vertAlign w:val="baseline"/>
        </w:rPr>
      </w:pPr>
      <w:r w:rsidRPr="00721C15">
        <w:rPr>
          <w:rStyle w:val="FootnoteReference"/>
          <w:vertAlign w:val="baseline"/>
        </w:rPr>
        <w:footnoteRef/>
      </w:r>
      <w:r w:rsidR="0073580A">
        <w:t>.</w:t>
      </w:r>
      <w:r w:rsidR="0073580A">
        <w:tab/>
      </w:r>
      <w:r w:rsidRPr="009B1F57">
        <w:rPr>
          <w:rStyle w:val="FootnoteReference"/>
          <w:vertAlign w:val="baseline"/>
        </w:rPr>
        <w:t>Decision 10.COM 10</w:t>
      </w:r>
    </w:p>
  </w:footnote>
  <w:footnote w:id="190">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ecisions 8.COM 8, 8.COM 7.a, 7.COM 11, 7.COM 20.2</w:t>
      </w:r>
    </w:p>
  </w:footnote>
  <w:footnote w:id="191">
    <w:p w:rsidR="00FD363F" w:rsidRPr="005A0741" w:rsidRDefault="00FD363F" w:rsidP="009B1F57">
      <w:pPr>
        <w:pStyle w:val="FootnoteText"/>
        <w:rPr>
          <w:lang w:val="en-GB"/>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ecisions 7.COM 11 and 7.COM 20.2.</w:t>
      </w:r>
    </w:p>
  </w:footnote>
  <w:footnote w:id="192">
    <w:p w:rsidR="00FD363F" w:rsidRPr="00733276" w:rsidRDefault="00FD363F" w:rsidP="009B1F57">
      <w:pPr>
        <w:pStyle w:val="FootnoteText"/>
        <w:rPr>
          <w:sz w:val="18"/>
          <w:szCs w:val="18"/>
          <w:lang w:val="fr-FR"/>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6.COM 13</w:t>
      </w:r>
    </w:p>
  </w:footnote>
  <w:footnote w:id="193">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9.COM 9</w:t>
      </w:r>
    </w:p>
  </w:footnote>
  <w:footnote w:id="194">
    <w:p w:rsidR="00FD363F" w:rsidRPr="009B1F57" w:rsidRDefault="00FD363F">
      <w:pPr>
        <w:pStyle w:val="FootnoteText"/>
        <w:rPr>
          <w:rStyle w:val="FootnoteReference"/>
          <w:vertAlign w:val="baseline"/>
        </w:rPr>
      </w:pPr>
      <w:r w:rsidRPr="0040653C">
        <w:rPr>
          <w:rStyle w:val="FootnoteReference"/>
          <w:vertAlign w:val="baseline"/>
        </w:rPr>
        <w:footnoteRef/>
      </w:r>
      <w:r w:rsidRPr="009B1F57">
        <w:rPr>
          <w:rStyle w:val="FootnoteReference"/>
          <w:vertAlign w:val="baseline"/>
        </w:rPr>
        <w:t xml:space="preserve"> Document ITH/12/7.COM 11 para 45</w:t>
      </w:r>
    </w:p>
  </w:footnote>
  <w:footnote w:id="195">
    <w:p w:rsidR="00FD363F" w:rsidRPr="00733276" w:rsidRDefault="00FD363F" w:rsidP="009B1F57">
      <w:pPr>
        <w:pStyle w:val="FootnoteText"/>
        <w:rPr>
          <w:lang w:val="fr-FR"/>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7.COM 11</w:t>
      </w:r>
    </w:p>
  </w:footnote>
  <w:footnote w:id="196">
    <w:p w:rsidR="00FD363F" w:rsidRPr="00AB61B2" w:rsidRDefault="00FD363F">
      <w:pPr>
        <w:pStyle w:val="FootnoteText"/>
        <w:rPr>
          <w:rStyle w:val="FootnoteReference"/>
          <w:vertAlign w:val="baseline"/>
          <w:lang w:val="fr-FR"/>
        </w:rPr>
      </w:pPr>
      <w:r w:rsidRPr="00721C15">
        <w:rPr>
          <w:rStyle w:val="FootnoteReference"/>
          <w:vertAlign w:val="baseline"/>
        </w:rPr>
        <w:footnoteRef/>
      </w:r>
      <w:r w:rsidR="0073580A" w:rsidRPr="00AB61B2">
        <w:rPr>
          <w:lang w:val="fr-FR"/>
        </w:rPr>
        <w:t>.</w:t>
      </w:r>
      <w:r w:rsidR="0073580A" w:rsidRPr="00AB61B2">
        <w:rPr>
          <w:lang w:val="fr-FR"/>
        </w:rPr>
        <w:tab/>
      </w:r>
      <w:r w:rsidRPr="00AB61B2">
        <w:rPr>
          <w:rStyle w:val="FootnoteReference"/>
          <w:vertAlign w:val="baseline"/>
          <w:lang w:val="fr-FR"/>
        </w:rPr>
        <w:t>Document ITH/11/6.COM/CONF.206/13, para 34</w:t>
      </w:r>
    </w:p>
  </w:footnote>
  <w:footnote w:id="197">
    <w:p w:rsidR="00FD363F" w:rsidRPr="00AB61B2" w:rsidRDefault="00FD363F">
      <w:pPr>
        <w:pStyle w:val="FootnoteText"/>
        <w:rPr>
          <w:rStyle w:val="FootnoteReference"/>
          <w:vertAlign w:val="baseline"/>
          <w:lang w:val="fr-FR"/>
        </w:rPr>
      </w:pPr>
      <w:r w:rsidRPr="00721C15">
        <w:rPr>
          <w:rStyle w:val="FootnoteReference"/>
          <w:vertAlign w:val="baseline"/>
        </w:rPr>
        <w:footnoteRef/>
      </w:r>
      <w:r w:rsidR="0073580A" w:rsidRPr="00AB61B2">
        <w:rPr>
          <w:lang w:val="fr-FR"/>
        </w:rPr>
        <w:t>.</w:t>
      </w:r>
      <w:r w:rsidR="0073580A" w:rsidRPr="00AB61B2">
        <w:rPr>
          <w:lang w:val="fr-FR"/>
        </w:rPr>
        <w:tab/>
      </w:r>
      <w:r w:rsidRPr="00AB61B2">
        <w:rPr>
          <w:rStyle w:val="FootnoteReference"/>
          <w:vertAlign w:val="baseline"/>
          <w:lang w:val="fr-FR"/>
        </w:rPr>
        <w:t>Document ITH/11/6.COM/CONF.206/13, para 28</w:t>
      </w:r>
    </w:p>
  </w:footnote>
  <w:footnote w:id="198">
    <w:p w:rsidR="00FD363F" w:rsidRPr="009B1F57" w:rsidRDefault="00FD363F">
      <w:pPr>
        <w:pStyle w:val="FootnoteText"/>
        <w:rPr>
          <w:rStyle w:val="FootnoteReference"/>
          <w:vertAlign w:val="baseline"/>
        </w:rPr>
      </w:pPr>
      <w:r w:rsidRPr="00721C15">
        <w:rPr>
          <w:rStyle w:val="FootnoteReference"/>
          <w:vertAlign w:val="baseline"/>
        </w:rPr>
        <w:footnoteRef/>
      </w:r>
      <w:r w:rsidR="0073580A">
        <w:t>.</w:t>
      </w:r>
      <w:r w:rsidR="0073580A">
        <w:tab/>
      </w:r>
      <w:r w:rsidRPr="009B1F57">
        <w:rPr>
          <w:rStyle w:val="FootnoteReference"/>
          <w:vertAlign w:val="baseline"/>
        </w:rPr>
        <w:t>Decision 7.COM 11 para 17</w:t>
      </w:r>
    </w:p>
  </w:footnote>
  <w:footnote w:id="199">
    <w:p w:rsidR="00FD363F" w:rsidRPr="005C661F" w:rsidRDefault="00FD363F" w:rsidP="009B1F57">
      <w:pPr>
        <w:pStyle w:val="FootnoteText"/>
        <w:rPr>
          <w:lang w:val="pt-BR"/>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9.COM 9.a, Document 8.COM 7.a</w:t>
      </w:r>
    </w:p>
  </w:footnote>
  <w:footnote w:id="200">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8.COM 7</w:t>
      </w:r>
    </w:p>
  </w:footnote>
  <w:footnote w:id="201">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8.COM 8</w:t>
      </w:r>
    </w:p>
  </w:footnote>
  <w:footnote w:id="202">
    <w:p w:rsidR="00FD363F" w:rsidRPr="0023184D" w:rsidRDefault="00FD363F" w:rsidP="009B1F57">
      <w:pPr>
        <w:pStyle w:val="FootnoteText"/>
        <w:rPr>
          <w:lang w:val="fr-FR"/>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7.COM 11</w:t>
      </w:r>
    </w:p>
  </w:footnote>
  <w:footnote w:id="203">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7.COM 8; see below on viability.</w:t>
      </w:r>
    </w:p>
  </w:footnote>
  <w:footnote w:id="204">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8.COM 7</w:t>
      </w:r>
    </w:p>
  </w:footnote>
  <w:footnote w:id="205">
    <w:p w:rsidR="00FD363F" w:rsidRPr="005A0741" w:rsidRDefault="00FD363F" w:rsidP="009B1F57">
      <w:pPr>
        <w:pStyle w:val="FootnoteText"/>
        <w:rPr>
          <w:lang w:val="en-GB"/>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7.COM 8; see below on viability.</w:t>
      </w:r>
    </w:p>
  </w:footnote>
  <w:footnote w:id="206">
    <w:p w:rsidR="00FD363F" w:rsidRPr="009B1F57" w:rsidRDefault="00FD363F">
      <w:pPr>
        <w:pStyle w:val="FootnoteText"/>
        <w:rPr>
          <w:rStyle w:val="FootnoteReference"/>
          <w:vertAlign w:val="baseline"/>
        </w:rPr>
      </w:pPr>
      <w:r w:rsidRPr="00721C15">
        <w:rPr>
          <w:rStyle w:val="FootnoteReference"/>
          <w:vertAlign w:val="baseline"/>
        </w:rPr>
        <w:footnoteRef/>
      </w:r>
      <w:r w:rsidR="0073580A">
        <w:rPr>
          <w:rStyle w:val="FootnoteReference"/>
          <w:vertAlign w:val="baseline"/>
        </w:rPr>
        <w:t>.</w:t>
      </w:r>
      <w:r w:rsidR="0073580A">
        <w:rPr>
          <w:rStyle w:val="FootnoteReference"/>
          <w:vertAlign w:val="baseline"/>
        </w:rPr>
        <w:tab/>
      </w:r>
      <w:r w:rsidRPr="009B1F57">
        <w:rPr>
          <w:rStyle w:val="FootnoteReference"/>
          <w:vertAlign w:val="baseline"/>
        </w:rPr>
        <w:t>Document ITH/12/7.COM/11 para 39</w:t>
      </w:r>
    </w:p>
  </w:footnote>
  <w:footnote w:id="207">
    <w:p w:rsidR="00FD363F" w:rsidRPr="009B1F57" w:rsidRDefault="00FD363F">
      <w:pPr>
        <w:pStyle w:val="FootnoteText"/>
        <w:rPr>
          <w:rStyle w:val="FootnoteReference"/>
          <w:vertAlign w:val="baseline"/>
        </w:rPr>
      </w:pPr>
      <w:r w:rsidRPr="00721C15">
        <w:rPr>
          <w:rStyle w:val="FootnoteReference"/>
          <w:vertAlign w:val="baseline"/>
        </w:rPr>
        <w:footnoteRef/>
      </w:r>
      <w:r w:rsidR="0073580A">
        <w:t>.</w:t>
      </w:r>
      <w:r w:rsidR="0073580A">
        <w:tab/>
      </w:r>
      <w:r w:rsidRPr="009B1F57">
        <w:rPr>
          <w:rStyle w:val="FootnoteReference"/>
          <w:vertAlign w:val="baseline"/>
        </w:rPr>
        <w:t>Decision 7.COM 11 para 14, Decision 10.COM 10</w:t>
      </w:r>
    </w:p>
  </w:footnote>
  <w:footnote w:id="208">
    <w:p w:rsidR="00FD363F" w:rsidRPr="009B1F57" w:rsidRDefault="00FD363F">
      <w:pPr>
        <w:pStyle w:val="FootnoteText"/>
        <w:rPr>
          <w:rStyle w:val="FootnoteReference"/>
          <w:vertAlign w:val="baseline"/>
        </w:rPr>
      </w:pPr>
      <w:r w:rsidRPr="00721C15">
        <w:rPr>
          <w:rStyle w:val="FootnoteReference"/>
          <w:vertAlign w:val="baseline"/>
        </w:rPr>
        <w:footnoteRef/>
      </w:r>
      <w:r w:rsidR="0073580A">
        <w:t>.</w:t>
      </w:r>
      <w:r w:rsidR="0073580A">
        <w:tab/>
      </w:r>
      <w:r w:rsidRPr="009B1F57">
        <w:rPr>
          <w:rStyle w:val="FootnoteReference"/>
          <w:vertAlign w:val="baseline"/>
        </w:rPr>
        <w:t>Document ITH/12/7.COM/11 para 40</w:t>
      </w:r>
    </w:p>
  </w:footnote>
  <w:footnote w:id="209">
    <w:p w:rsidR="00FD363F" w:rsidRPr="009B1F57" w:rsidRDefault="00FD363F">
      <w:pPr>
        <w:pStyle w:val="FootnoteText"/>
        <w:rPr>
          <w:rStyle w:val="FootnoteReference"/>
          <w:vertAlign w:val="baseline"/>
        </w:rPr>
      </w:pPr>
      <w:r w:rsidRPr="00721C15">
        <w:rPr>
          <w:rStyle w:val="FootnoteReference"/>
          <w:vertAlign w:val="baseline"/>
        </w:rPr>
        <w:footnoteRef/>
      </w:r>
      <w:r w:rsidR="0073580A">
        <w:t>.</w:t>
      </w:r>
      <w:r w:rsidR="0073580A">
        <w:tab/>
      </w:r>
      <w:r w:rsidRPr="009B1F57">
        <w:rPr>
          <w:rStyle w:val="FootnoteReference"/>
          <w:vertAlign w:val="baseline"/>
        </w:rPr>
        <w:t>Document ITH/11/6.COM/CONF.206/13, para 27</w:t>
      </w:r>
    </w:p>
  </w:footnote>
  <w:footnote w:id="210">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9.COM 10</w:t>
      </w:r>
    </w:p>
  </w:footnote>
  <w:footnote w:id="211">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9.COM 10</w:t>
      </w:r>
    </w:p>
  </w:footnote>
  <w:footnote w:id="212">
    <w:p w:rsidR="00FD363F" w:rsidRPr="005A0741" w:rsidRDefault="00FD363F" w:rsidP="009B1F57">
      <w:pPr>
        <w:pStyle w:val="FootnoteText"/>
        <w:rPr>
          <w:lang w:val="en-GB"/>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8.COM 8; Decision 10.COM 10, see below concerning mutual respect and dialogue.</w:t>
      </w:r>
    </w:p>
  </w:footnote>
  <w:footnote w:id="213">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ecision 9.COM 10; cf. Decision 5.COM 6</w:t>
      </w:r>
    </w:p>
  </w:footnote>
  <w:footnote w:id="214">
    <w:p w:rsidR="00FD363F" w:rsidRPr="009B1F57" w:rsidRDefault="00FD363F">
      <w:pPr>
        <w:pStyle w:val="FootnoteText"/>
        <w:rPr>
          <w:rStyle w:val="FootnoteReference"/>
          <w:vertAlign w:val="baseline"/>
        </w:rPr>
      </w:pPr>
      <w:r w:rsidRPr="00721C15">
        <w:rPr>
          <w:rStyle w:val="FootnoteReference"/>
          <w:vertAlign w:val="baseline"/>
        </w:rPr>
        <w:footnoteRef/>
      </w:r>
      <w:r w:rsidRPr="009B1F57">
        <w:rPr>
          <w:rStyle w:val="FootnoteReference"/>
          <w:vertAlign w:val="baseline"/>
        </w:rPr>
        <w:t xml:space="preserve"> Document ITH/11/6.COM/CONF.206/13</w:t>
      </w:r>
    </w:p>
  </w:footnote>
  <w:footnote w:id="215">
    <w:p w:rsidR="00FD363F" w:rsidRPr="009B1F57" w:rsidRDefault="00FD363F">
      <w:pPr>
        <w:pStyle w:val="FootnoteText"/>
        <w:rPr>
          <w:rStyle w:val="FootnoteReference"/>
          <w:vertAlign w:val="baseline"/>
        </w:rPr>
      </w:pPr>
      <w:r w:rsidRPr="00721C15">
        <w:rPr>
          <w:rStyle w:val="FootnoteReference"/>
          <w:vertAlign w:val="baseline"/>
        </w:rPr>
        <w:footnoteRef/>
      </w:r>
      <w:r w:rsidRPr="009B1F57">
        <w:rPr>
          <w:rStyle w:val="FootnoteReference"/>
          <w:vertAlign w:val="baseline"/>
        </w:rPr>
        <w:t xml:space="preserve"> Decision 7.COM 11 para 7</w:t>
      </w:r>
    </w:p>
  </w:footnote>
  <w:footnote w:id="216">
    <w:p w:rsidR="00FD363F" w:rsidRPr="009B1F57" w:rsidRDefault="00FD363F">
      <w:pPr>
        <w:pStyle w:val="FootnoteText"/>
        <w:rPr>
          <w:rStyle w:val="FootnoteReference"/>
          <w:vertAlign w:val="baseline"/>
        </w:rPr>
      </w:pPr>
      <w:r w:rsidRPr="00721C15">
        <w:rPr>
          <w:rStyle w:val="FootnoteReference"/>
          <w:vertAlign w:val="baseline"/>
        </w:rPr>
        <w:footnoteRef/>
      </w:r>
      <w:r w:rsidRPr="009B1F57">
        <w:rPr>
          <w:rStyle w:val="FootnoteReference"/>
          <w:vertAlign w:val="baseline"/>
        </w:rPr>
        <w:t xml:space="preserve"> Document ITH/11/6.COM/CONF.206/13, para 41</w:t>
      </w:r>
    </w:p>
  </w:footnote>
  <w:footnote w:id="217">
    <w:p w:rsidR="00FD363F" w:rsidRPr="00733276" w:rsidRDefault="00FD363F" w:rsidP="009B1F57">
      <w:pPr>
        <w:pStyle w:val="FootnoteText"/>
        <w:rPr>
          <w:lang w:val="fr-FR"/>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7.COM 7</w:t>
      </w:r>
    </w:p>
  </w:footnote>
  <w:footnote w:id="218">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8.COM 8</w:t>
      </w:r>
    </w:p>
  </w:footnote>
  <w:footnote w:id="219">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8.COM 7</w:t>
      </w:r>
    </w:p>
  </w:footnote>
  <w:footnote w:id="220">
    <w:p w:rsidR="00FD363F" w:rsidRPr="00733276" w:rsidRDefault="00FD363F" w:rsidP="009B1F57">
      <w:pPr>
        <w:pStyle w:val="FootnoteText"/>
        <w:rPr>
          <w:lang w:val="fr-FR"/>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6.COM 8</w:t>
      </w:r>
    </w:p>
  </w:footnote>
  <w:footnote w:id="221">
    <w:p w:rsidR="00FD363F" w:rsidRPr="009B1F57" w:rsidRDefault="00FD363F">
      <w:pPr>
        <w:pStyle w:val="FootnoteText"/>
        <w:rPr>
          <w:rStyle w:val="FootnoteReference"/>
          <w:vertAlign w:val="baseline"/>
        </w:rPr>
      </w:pPr>
      <w:r w:rsidRPr="00721C15">
        <w:rPr>
          <w:rStyle w:val="FootnoteReference"/>
          <w:vertAlign w:val="baseline"/>
        </w:rPr>
        <w:footnoteRef/>
      </w:r>
      <w:r w:rsidR="0073580A">
        <w:rPr>
          <w:rStyle w:val="FootnoteReference"/>
          <w:vertAlign w:val="baseline"/>
        </w:rPr>
        <w:t>.</w:t>
      </w:r>
      <w:r w:rsidR="0073580A">
        <w:rPr>
          <w:rStyle w:val="FootnoteReference"/>
          <w:vertAlign w:val="baseline"/>
        </w:rPr>
        <w:tab/>
      </w:r>
      <w:r w:rsidRPr="009B1F57">
        <w:rPr>
          <w:rStyle w:val="FootnoteReference"/>
          <w:vertAlign w:val="baseline"/>
        </w:rPr>
        <w:t>Document ITH/12/7.COM 11 para 37</w:t>
      </w:r>
    </w:p>
  </w:footnote>
  <w:footnote w:id="222">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9.COM 10</w:t>
      </w:r>
    </w:p>
  </w:footnote>
  <w:footnote w:id="223">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ecision 7.COM 11</w:t>
      </w:r>
    </w:p>
  </w:footnote>
  <w:footnote w:id="224">
    <w:p w:rsidR="00FD363F" w:rsidRPr="00CB430E" w:rsidRDefault="00FD363F" w:rsidP="009B1F57">
      <w:pPr>
        <w:pStyle w:val="FootnoteText"/>
        <w:rPr>
          <w:lang w:val="fr-FR"/>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8.COM 7.a</w:t>
      </w:r>
    </w:p>
  </w:footnote>
  <w:footnote w:id="225">
    <w:p w:rsidR="00FD363F" w:rsidRPr="009B1F57" w:rsidRDefault="00FD363F">
      <w:pPr>
        <w:pStyle w:val="FootnoteText"/>
        <w:rPr>
          <w:rStyle w:val="FootnoteReference"/>
          <w:vertAlign w:val="baseline"/>
        </w:rPr>
      </w:pPr>
      <w:r w:rsidRPr="00721C15">
        <w:rPr>
          <w:rStyle w:val="FootnoteReference"/>
          <w:vertAlign w:val="baseline"/>
        </w:rPr>
        <w:footnoteRef/>
      </w:r>
      <w:r w:rsidR="0073580A">
        <w:rPr>
          <w:rStyle w:val="FootnoteReference"/>
          <w:vertAlign w:val="baseline"/>
        </w:rPr>
        <w:t>.</w:t>
      </w:r>
      <w:r w:rsidR="0073580A">
        <w:rPr>
          <w:rStyle w:val="FootnoteReference"/>
          <w:vertAlign w:val="baseline"/>
        </w:rPr>
        <w:tab/>
      </w:r>
      <w:r w:rsidRPr="009B1F57">
        <w:rPr>
          <w:rStyle w:val="FootnoteReference"/>
          <w:vertAlign w:val="baseline"/>
        </w:rPr>
        <w:t>Decision 6.COM 7.9</w:t>
      </w:r>
    </w:p>
  </w:footnote>
  <w:footnote w:id="226">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8.COM 7</w:t>
      </w:r>
    </w:p>
  </w:footnote>
  <w:footnote w:id="227">
    <w:p w:rsidR="00FD363F" w:rsidRPr="009B1F57" w:rsidRDefault="00FD363F">
      <w:pPr>
        <w:pStyle w:val="FootnoteText"/>
        <w:rPr>
          <w:rStyle w:val="FootnoteReference"/>
          <w:vertAlign w:val="baseline"/>
        </w:rPr>
      </w:pPr>
      <w:r w:rsidRPr="00721C15">
        <w:rPr>
          <w:rStyle w:val="FootnoteReference"/>
          <w:vertAlign w:val="baseline"/>
        </w:rPr>
        <w:footnoteRef/>
      </w:r>
      <w:r w:rsidR="0073580A">
        <w:t>.</w:t>
      </w:r>
      <w:r w:rsidR="0073580A">
        <w:tab/>
      </w:r>
      <w:r w:rsidRPr="009B1F57">
        <w:rPr>
          <w:rStyle w:val="FootnoteReference"/>
          <w:vertAlign w:val="baseline"/>
        </w:rPr>
        <w:t>Decision 6.COM 13.14</w:t>
      </w:r>
    </w:p>
  </w:footnote>
  <w:footnote w:id="228">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7.COM 7</w:t>
      </w:r>
    </w:p>
  </w:footnote>
  <w:footnote w:id="229">
    <w:p w:rsidR="00FD363F" w:rsidRPr="00733276" w:rsidRDefault="00FD363F" w:rsidP="009B1F57">
      <w:pPr>
        <w:pStyle w:val="FootnoteText"/>
        <w:rPr>
          <w:lang w:val="fr-FR"/>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8.COM 7.a</w:t>
      </w:r>
    </w:p>
  </w:footnote>
  <w:footnote w:id="230">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7.COM 8</w:t>
      </w:r>
    </w:p>
  </w:footnote>
  <w:footnote w:id="231">
    <w:p w:rsidR="00FD363F" w:rsidRPr="00733276" w:rsidRDefault="00FD363F" w:rsidP="009B1F57">
      <w:pPr>
        <w:pStyle w:val="FootnoteText"/>
        <w:rPr>
          <w:lang w:val="fr-FR"/>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9.COM 10</w:t>
      </w:r>
    </w:p>
  </w:footnote>
  <w:footnote w:id="232">
    <w:p w:rsidR="00FD363F" w:rsidRPr="009B1F57" w:rsidRDefault="00FD363F">
      <w:pPr>
        <w:pStyle w:val="FootnoteText"/>
        <w:rPr>
          <w:rStyle w:val="FootnoteReference"/>
          <w:vertAlign w:val="baseline"/>
        </w:rPr>
      </w:pPr>
      <w:r w:rsidRPr="00721C15">
        <w:rPr>
          <w:rStyle w:val="FootnoteReference"/>
          <w:vertAlign w:val="baseline"/>
        </w:rPr>
        <w:footnoteRef/>
      </w:r>
      <w:r w:rsidR="0073580A">
        <w:rPr>
          <w:rStyle w:val="FootnoteReference"/>
          <w:vertAlign w:val="baseline"/>
        </w:rPr>
        <w:t>.</w:t>
      </w:r>
      <w:r w:rsidR="0073580A">
        <w:rPr>
          <w:rStyle w:val="FootnoteReference"/>
          <w:vertAlign w:val="baseline"/>
        </w:rPr>
        <w:tab/>
      </w:r>
      <w:r w:rsidRPr="009B1F57">
        <w:rPr>
          <w:rStyle w:val="FootnoteReference"/>
          <w:vertAlign w:val="baseline"/>
        </w:rPr>
        <w:t>Decision 7.COM 11 para 10</w:t>
      </w:r>
    </w:p>
  </w:footnote>
  <w:footnote w:id="233">
    <w:p w:rsidR="00FD363F" w:rsidRPr="005A0741" w:rsidRDefault="00FD363F" w:rsidP="009B1F57">
      <w:pPr>
        <w:pStyle w:val="FootnoteText"/>
        <w:rPr>
          <w:lang w:val="en-GB"/>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ecisions 7.COM 11 and 7.COM 20.2</w:t>
      </w:r>
    </w:p>
  </w:footnote>
  <w:footnote w:id="234">
    <w:p w:rsidR="00FD363F" w:rsidRPr="009B1F57" w:rsidRDefault="00FD363F" w:rsidP="009B1F57">
      <w:pPr>
        <w:pStyle w:val="FootnoteText"/>
        <w:tabs>
          <w:tab w:val="clear" w:pos="284"/>
          <w:tab w:val="left" w:pos="330"/>
        </w:tabs>
        <w:ind w:left="330" w:hanging="330"/>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ecision 9.COM 10; cf. Decision 7.COM 14, Decision 6.COM 7, Decision 6.COM 8, Decision 6.COM 13; Document 6.COM 7</w:t>
      </w:r>
    </w:p>
  </w:footnote>
  <w:footnote w:id="235">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9.COM 10</w:t>
      </w:r>
    </w:p>
  </w:footnote>
  <w:footnote w:id="236">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ITH/15/10.com/10., para 24</w:t>
      </w:r>
    </w:p>
  </w:footnote>
  <w:footnote w:id="237">
    <w:p w:rsidR="00FD363F" w:rsidRPr="00DC488A" w:rsidRDefault="00FD363F" w:rsidP="009B1F57">
      <w:pPr>
        <w:pStyle w:val="FootnoteText"/>
        <w:rPr>
          <w:lang w:val="fr-FR"/>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7.COM 11</w:t>
      </w:r>
    </w:p>
  </w:footnote>
  <w:footnote w:id="238">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6.COM 13</w:t>
      </w:r>
    </w:p>
  </w:footnote>
  <w:footnote w:id="239">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6.COM 8</w:t>
      </w:r>
    </w:p>
  </w:footnote>
  <w:footnote w:id="240">
    <w:p w:rsidR="00FD363F" w:rsidRDefault="00FD363F">
      <w:pPr>
        <w:pStyle w:val="FootnoteText"/>
      </w:pPr>
      <w:r w:rsidRPr="00721C15">
        <w:rPr>
          <w:rStyle w:val="FootnoteReference"/>
          <w:vertAlign w:val="baseline"/>
        </w:rPr>
        <w:footnoteRef/>
      </w:r>
      <w:r w:rsidRPr="009B1F57">
        <w:rPr>
          <w:rStyle w:val="FootnoteReference"/>
          <w:vertAlign w:val="baseline"/>
        </w:rPr>
        <w:t xml:space="preserve"> Decision 10.COM 10</w:t>
      </w:r>
    </w:p>
  </w:footnote>
  <w:footnote w:id="241">
    <w:p w:rsidR="00FD363F" w:rsidRPr="009B1F57" w:rsidRDefault="00FD363F">
      <w:pPr>
        <w:pStyle w:val="FootnoteText"/>
        <w:rPr>
          <w:rStyle w:val="FootnoteReference"/>
          <w:vertAlign w:val="baseline"/>
        </w:rPr>
      </w:pPr>
      <w:r w:rsidRPr="00721C15">
        <w:rPr>
          <w:rStyle w:val="FootnoteReference"/>
          <w:vertAlign w:val="baseline"/>
        </w:rPr>
        <w:footnoteRef/>
      </w:r>
      <w:r w:rsidR="0073580A">
        <w:t>.</w:t>
      </w:r>
      <w:r w:rsidR="0073580A">
        <w:tab/>
      </w:r>
      <w:r w:rsidRPr="009B1F57">
        <w:rPr>
          <w:rStyle w:val="FootnoteReference"/>
          <w:vertAlign w:val="baseline"/>
        </w:rPr>
        <w:t>Document ITH/11/6.COM/CONF.206/8, para 23</w:t>
      </w:r>
    </w:p>
  </w:footnote>
  <w:footnote w:id="242">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9.COM 10</w:t>
      </w:r>
    </w:p>
  </w:footnote>
  <w:footnote w:id="243">
    <w:p w:rsidR="00FD363F" w:rsidRPr="006765EB" w:rsidRDefault="00FD363F" w:rsidP="009B1F57">
      <w:pPr>
        <w:pStyle w:val="FootnoteText"/>
        <w:rPr>
          <w:lang w:val="fr-FR"/>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9.COM 10</w:t>
      </w:r>
    </w:p>
  </w:footnote>
  <w:footnote w:id="244">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8.COM 8</w:t>
      </w:r>
    </w:p>
  </w:footnote>
  <w:footnote w:id="245">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ecision 9.COM 10</w:t>
      </w:r>
    </w:p>
  </w:footnote>
  <w:footnote w:id="246">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ITH/15/10.COM/10, para 24</w:t>
      </w:r>
    </w:p>
  </w:footnote>
  <w:footnote w:id="247">
    <w:p w:rsidR="00FD363F" w:rsidRDefault="00FD363F">
      <w:pPr>
        <w:pStyle w:val="FootnoteText"/>
      </w:pPr>
      <w:r w:rsidRPr="00FB33C0">
        <w:rPr>
          <w:rStyle w:val="FootnoteReference"/>
          <w:vertAlign w:val="baseline"/>
        </w:rPr>
        <w:footnoteRef/>
      </w:r>
      <w:r w:rsidR="0073580A">
        <w:t>.</w:t>
      </w:r>
      <w:r w:rsidR="0073580A">
        <w:tab/>
      </w:r>
      <w:r w:rsidRPr="009B1F57">
        <w:rPr>
          <w:rStyle w:val="FootnoteReference"/>
          <w:vertAlign w:val="baseline"/>
        </w:rPr>
        <w:t>Decision 10.COM 10</w:t>
      </w:r>
    </w:p>
  </w:footnote>
  <w:footnote w:id="248">
    <w:p w:rsidR="00FD363F" w:rsidRPr="009B1F57" w:rsidRDefault="00FD363F">
      <w:pPr>
        <w:pStyle w:val="FootnoteText"/>
        <w:rPr>
          <w:rStyle w:val="FootnoteReference"/>
          <w:vertAlign w:val="baseline"/>
        </w:rPr>
      </w:pPr>
      <w:r w:rsidRPr="0040653C">
        <w:rPr>
          <w:rStyle w:val="FootnoteReference"/>
          <w:vertAlign w:val="baseline"/>
        </w:rPr>
        <w:footnoteRef/>
      </w:r>
      <w:r w:rsidR="0073580A">
        <w:t>.</w:t>
      </w:r>
      <w:r w:rsidR="0073580A">
        <w:tab/>
      </w:r>
      <w:r w:rsidRPr="009B1F57">
        <w:rPr>
          <w:rStyle w:val="FootnoteReference"/>
          <w:vertAlign w:val="baseline"/>
        </w:rPr>
        <w:t>Decision 10.COM</w:t>
      </w:r>
      <w:r w:rsidR="0073580A">
        <w:t xml:space="preserve"> </w:t>
      </w:r>
      <w:r w:rsidRPr="009B1F57">
        <w:rPr>
          <w:rStyle w:val="FootnoteReference"/>
          <w:vertAlign w:val="baseline"/>
        </w:rPr>
        <w:t>10</w:t>
      </w:r>
    </w:p>
  </w:footnote>
  <w:footnote w:id="249">
    <w:p w:rsidR="00FD363F" w:rsidRPr="009B1F57" w:rsidRDefault="00FD363F">
      <w:pPr>
        <w:pStyle w:val="FootnoteText"/>
        <w:rPr>
          <w:rStyle w:val="FootnoteReference"/>
          <w:vertAlign w:val="baseline"/>
        </w:rPr>
      </w:pPr>
      <w:r w:rsidRPr="00721C15">
        <w:rPr>
          <w:rStyle w:val="FootnoteReference"/>
          <w:vertAlign w:val="baseline"/>
        </w:rPr>
        <w:footnoteRef/>
      </w:r>
      <w:r w:rsidR="0073580A">
        <w:t>.</w:t>
      </w:r>
      <w:r w:rsidR="0073580A">
        <w:tab/>
      </w:r>
      <w:r w:rsidRPr="009B1F57">
        <w:rPr>
          <w:rStyle w:val="FootnoteReference"/>
          <w:vertAlign w:val="baseline"/>
        </w:rPr>
        <w:t>Document ITH/12/7.COM/11 para 40</w:t>
      </w:r>
    </w:p>
  </w:footnote>
  <w:footnote w:id="250">
    <w:p w:rsidR="00FD363F" w:rsidRPr="00733276" w:rsidRDefault="00FD363F" w:rsidP="009B1F57">
      <w:pPr>
        <w:pStyle w:val="FootnoteText"/>
        <w:rPr>
          <w:lang w:val="fr-FR"/>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7.COM 7</w:t>
      </w:r>
    </w:p>
  </w:footnote>
  <w:footnote w:id="251">
    <w:p w:rsidR="00511877" w:rsidRPr="00AB61B2" w:rsidRDefault="00511877">
      <w:pPr>
        <w:pStyle w:val="FootnoteText"/>
        <w:rPr>
          <w:rStyle w:val="FootnoteReference"/>
          <w:vertAlign w:val="baseline"/>
          <w:lang w:val="fr-FR"/>
        </w:rPr>
      </w:pPr>
      <w:r w:rsidRPr="00721C15">
        <w:rPr>
          <w:rStyle w:val="FootnoteReference"/>
          <w:vertAlign w:val="baseline"/>
        </w:rPr>
        <w:footnoteRef/>
      </w:r>
      <w:r w:rsidR="0073580A" w:rsidRPr="00AB61B2">
        <w:rPr>
          <w:lang w:val="fr-FR"/>
        </w:rPr>
        <w:t>.</w:t>
      </w:r>
      <w:r w:rsidR="0073580A" w:rsidRPr="00AB61B2">
        <w:rPr>
          <w:lang w:val="fr-FR"/>
        </w:rPr>
        <w:tab/>
      </w:r>
      <w:r w:rsidRPr="00AB61B2">
        <w:rPr>
          <w:rStyle w:val="FootnoteReference"/>
          <w:vertAlign w:val="baseline"/>
          <w:lang w:val="fr-FR"/>
        </w:rPr>
        <w:t>Document ITH/11/6.COM/CONF.206/13, para 41</w:t>
      </w:r>
    </w:p>
  </w:footnote>
  <w:footnote w:id="252">
    <w:p w:rsidR="00511877" w:rsidRPr="00AB61B2" w:rsidRDefault="00511877">
      <w:pPr>
        <w:pStyle w:val="FootnoteText"/>
        <w:rPr>
          <w:rStyle w:val="FootnoteReference"/>
          <w:vertAlign w:val="baseline"/>
          <w:lang w:val="fr-FR"/>
        </w:rPr>
      </w:pPr>
      <w:r w:rsidRPr="00721C15">
        <w:rPr>
          <w:rStyle w:val="FootnoteReference"/>
          <w:vertAlign w:val="baseline"/>
        </w:rPr>
        <w:footnoteRef/>
      </w:r>
      <w:r w:rsidR="0073580A" w:rsidRPr="00AB61B2">
        <w:rPr>
          <w:lang w:val="fr-FR"/>
        </w:rPr>
        <w:t>.</w:t>
      </w:r>
      <w:r w:rsidR="0073580A" w:rsidRPr="00AB61B2">
        <w:rPr>
          <w:lang w:val="fr-FR"/>
        </w:rPr>
        <w:tab/>
      </w:r>
      <w:r w:rsidRPr="00AB61B2">
        <w:rPr>
          <w:rStyle w:val="FootnoteReference"/>
          <w:vertAlign w:val="baseline"/>
          <w:lang w:val="fr-FR"/>
        </w:rPr>
        <w:t>Document ITH/11/6.COM/CONF.206/13, para 69</w:t>
      </w:r>
    </w:p>
  </w:footnote>
  <w:footnote w:id="253">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ecision 7.COM 11</w:t>
      </w:r>
    </w:p>
  </w:footnote>
  <w:footnote w:id="254">
    <w:p w:rsidR="00FD363F" w:rsidRPr="00CB430E" w:rsidRDefault="00FD363F" w:rsidP="009B1F57">
      <w:pPr>
        <w:pStyle w:val="FootnoteText"/>
        <w:rPr>
          <w:lang w:val="fr-FR"/>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8.COM 7.a</w:t>
      </w:r>
    </w:p>
  </w:footnote>
  <w:footnote w:id="255">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6.COM 8</w:t>
      </w:r>
    </w:p>
  </w:footnote>
  <w:footnote w:id="256">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8.COM 7</w:t>
      </w:r>
    </w:p>
  </w:footnote>
  <w:footnote w:id="257">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6.COM 7</w:t>
      </w:r>
    </w:p>
  </w:footnote>
  <w:footnote w:id="258">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7.COM 7</w:t>
      </w:r>
    </w:p>
  </w:footnote>
  <w:footnote w:id="259">
    <w:p w:rsidR="00100085" w:rsidRDefault="00100085">
      <w:pPr>
        <w:pStyle w:val="FootnoteText"/>
      </w:pPr>
      <w:r w:rsidRPr="00FB262A">
        <w:rPr>
          <w:rStyle w:val="FootnoteReference"/>
          <w:vertAlign w:val="baseline"/>
        </w:rPr>
        <w:footnoteRef/>
      </w:r>
      <w:r w:rsidR="0073580A">
        <w:t>.</w:t>
      </w:r>
      <w:r w:rsidR="0073580A">
        <w:tab/>
      </w:r>
      <w:r w:rsidRPr="009B1F57">
        <w:rPr>
          <w:rStyle w:val="FootnoteReference"/>
          <w:vertAlign w:val="baseline"/>
        </w:rPr>
        <w:t>Decision 6.COM 7.9</w:t>
      </w:r>
    </w:p>
  </w:footnote>
  <w:footnote w:id="260">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ecision 10.COM</w:t>
      </w:r>
      <w:r w:rsidR="00541AFB">
        <w:t> </w:t>
      </w:r>
      <w:r w:rsidRPr="009B1F57">
        <w:rPr>
          <w:rStyle w:val="FootnoteReference"/>
          <w:vertAlign w:val="baseline"/>
        </w:rPr>
        <w:t>10</w:t>
      </w:r>
    </w:p>
  </w:footnote>
  <w:footnote w:id="261">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ecision 7.COM 11 and 7.COM 20.2</w:t>
      </w:r>
    </w:p>
  </w:footnote>
  <w:footnote w:id="262">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9.COM 10</w:t>
      </w:r>
    </w:p>
  </w:footnote>
  <w:footnote w:id="263">
    <w:p w:rsidR="00FD363F" w:rsidRPr="009B1F57" w:rsidRDefault="00FD363F" w:rsidP="009B1F57">
      <w:pPr>
        <w:pStyle w:val="FootnoteText"/>
        <w:rPr>
          <w:rStyle w:val="FootnoteReference"/>
          <w:vertAlign w:val="baseline"/>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ecision 8. COM</w:t>
      </w:r>
      <w:r w:rsidR="00541AFB">
        <w:t> </w:t>
      </w:r>
      <w:r w:rsidRPr="009B1F57">
        <w:rPr>
          <w:rStyle w:val="FootnoteReference"/>
          <w:vertAlign w:val="baseline"/>
        </w:rPr>
        <w:t>8</w:t>
      </w:r>
    </w:p>
  </w:footnote>
  <w:footnote w:id="264">
    <w:p w:rsidR="00FD363F" w:rsidRPr="005C7C33" w:rsidRDefault="00FD363F" w:rsidP="009B1F57">
      <w:pPr>
        <w:pStyle w:val="FootnoteText"/>
        <w:rPr>
          <w:lang w:val="fr-FR"/>
        </w:rPr>
      </w:pPr>
      <w:r w:rsidRPr="009B1F57">
        <w:rPr>
          <w:rStyle w:val="FootnoteReference"/>
          <w:vertAlign w:val="baseline"/>
        </w:rPr>
        <w:footnoteRef/>
      </w:r>
      <w:r w:rsidRPr="009B1F57">
        <w:rPr>
          <w:rStyle w:val="FootnoteReference"/>
          <w:vertAlign w:val="baseline"/>
        </w:rPr>
        <w:t>.</w:t>
      </w:r>
      <w:r w:rsidRPr="009B1F57">
        <w:rPr>
          <w:rStyle w:val="FootnoteReference"/>
          <w:vertAlign w:val="baseline"/>
        </w:rPr>
        <w:tab/>
        <w:t>Document 8.COM 8</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13982488"/>
      <w:docPartObj>
        <w:docPartGallery w:val="Page Numbers (Top of Page)"/>
        <w:docPartUnique/>
      </w:docPartObj>
    </w:sdtPr>
    <w:sdtEndPr/>
    <w:sdtContent>
      <w:p w:rsidR="00FD363F" w:rsidRPr="00313AA8" w:rsidRDefault="00FD363F" w:rsidP="009A60C6">
        <w:pPr>
          <w:pStyle w:val="Header"/>
        </w:pPr>
        <w:r>
          <w:fldChar w:fldCharType="begin"/>
        </w:r>
        <w:r>
          <w:instrText>PAGE   \* MERGEFORMAT</w:instrText>
        </w:r>
        <w:r>
          <w:fldChar w:fldCharType="separate"/>
        </w:r>
        <w:r w:rsidR="00FD46E3" w:rsidRPr="00FD46E3">
          <w:rPr>
            <w:noProof/>
            <w:lang w:val="en-US"/>
          </w:rPr>
          <w:t>2</w:t>
        </w:r>
        <w:r>
          <w:rPr>
            <w:noProof/>
          </w:rPr>
          <w:fldChar w:fldCharType="end"/>
        </w:r>
        <w:r>
          <w:tab/>
        </w:r>
        <w:r>
          <w:rPr>
            <w:lang w:val="en-GB"/>
          </w:rPr>
          <w:t>Unit 41</w:t>
        </w:r>
        <w:r w:rsidRPr="00CF425C">
          <w:rPr>
            <w:lang w:val="en-GB"/>
          </w:rPr>
          <w:t xml:space="preserve">: </w:t>
        </w:r>
        <w:r>
          <w:rPr>
            <w:lang w:val="en-GB"/>
          </w:rPr>
          <w:t>Assessing initial sample nominations</w:t>
        </w:r>
        <w:r>
          <w:tab/>
          <w:t>Facilitator’s notes</w:t>
        </w:r>
      </w:p>
    </w:sdtContent>
  </w:sdt>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06484835"/>
      <w:docPartObj>
        <w:docPartGallery w:val="Page Numbers (Top of Page)"/>
        <w:docPartUnique/>
      </w:docPartObj>
    </w:sdtPr>
    <w:sdtEndPr/>
    <w:sdtContent>
      <w:p w:rsidR="00FD363F" w:rsidRDefault="00FD363F" w:rsidP="00FE0ECA">
        <w:pPr>
          <w:pStyle w:val="Header"/>
          <w:jc w:val="right"/>
        </w:pPr>
        <w:r>
          <w:t>Facilitator’s notes</w:t>
        </w:r>
        <w:r>
          <w:rPr>
            <w:lang w:val="en-GB"/>
          </w:rPr>
          <w:tab/>
          <w:t>Unit 41</w:t>
        </w:r>
        <w:r w:rsidRPr="00CF425C">
          <w:rPr>
            <w:lang w:val="en-GB"/>
          </w:rPr>
          <w:t xml:space="preserve">: </w:t>
        </w:r>
        <w:r>
          <w:rPr>
            <w:lang w:val="en-GB"/>
          </w:rPr>
          <w:t>Assessing initial sample nominations</w:t>
        </w:r>
        <w:r>
          <w:tab/>
        </w:r>
        <w:r>
          <w:fldChar w:fldCharType="begin"/>
        </w:r>
        <w:r>
          <w:instrText>PAGE   \* MERGEFORMAT</w:instrText>
        </w:r>
        <w:r>
          <w:fldChar w:fldCharType="separate"/>
        </w:r>
        <w:r w:rsidR="00FD46E3" w:rsidRPr="00FD46E3">
          <w:rPr>
            <w:noProof/>
            <w:lang w:val="en-US"/>
          </w:rPr>
          <w:t>3</w:t>
        </w:r>
        <w:r>
          <w:rPr>
            <w:noProof/>
            <w:lang w:val="en-US"/>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D363F" w:rsidRDefault="00FD363F" w:rsidP="009A60C6">
    <w:pPr>
      <w:pStyle w:val="Header"/>
      <w:jc w:val="center"/>
    </w:pPr>
    <w:r>
      <w:t>Facilitator’s notes</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D363F" w:rsidRDefault="00FD36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A0E0638C"/>
    <w:lvl w:ilvl="0">
      <w:start w:val="1"/>
      <w:numFmt w:val="decimal"/>
      <w:pStyle w:val="ListNumber"/>
      <w:lvlText w:val="%1."/>
      <w:lvlJc w:val="left"/>
      <w:pPr>
        <w:tabs>
          <w:tab w:val="num" w:pos="360"/>
        </w:tabs>
        <w:ind w:left="360" w:hanging="360"/>
      </w:pPr>
    </w:lvl>
  </w:abstractNum>
  <w:abstractNum w:abstractNumId="1" w15:restartNumberingAfterBreak="0">
    <w:nsid w:val="0000000B"/>
    <w:multiLevelType w:val="multilevel"/>
    <w:tmpl w:val="68260C18"/>
    <w:name w:val="WW8Num12"/>
    <w:lvl w:ilvl="0">
      <w:start w:val="1"/>
      <w:numFmt w:val="lowerLetter"/>
      <w:lvlText w:val="%1."/>
      <w:lvlJc w:val="left"/>
      <w:pPr>
        <w:tabs>
          <w:tab w:val="num" w:pos="360"/>
        </w:tabs>
        <w:ind w:left="360" w:hanging="360"/>
      </w:pPr>
    </w:lvl>
    <w:lvl w:ilvl="1">
      <w:start w:val="1"/>
      <w:numFmt w:val="lowerRoman"/>
      <w:lvlText w:val="%2."/>
      <w:lvlJc w:val="left"/>
      <w:pPr>
        <w:tabs>
          <w:tab w:val="num" w:pos="1156"/>
        </w:tabs>
        <w:ind w:left="1156" w:hanging="436"/>
      </w:pPr>
      <w:rPr>
        <w:rFonts w:hint="default"/>
      </w:r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 w15:restartNumberingAfterBreak="0">
    <w:nsid w:val="0E6A3736"/>
    <w:multiLevelType w:val="hybridMultilevel"/>
    <w:tmpl w:val="447CC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2F3911"/>
    <w:multiLevelType w:val="hybridMultilevel"/>
    <w:tmpl w:val="C27A58B4"/>
    <w:lvl w:ilvl="0" w:tplc="C0669728">
      <w:start w:val="1"/>
      <w:numFmt w:val="bullet"/>
      <w:pStyle w:val="ListParagraph1"/>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08090001">
      <w:start w:val="1"/>
      <w:numFmt w:val="bullet"/>
      <w:lvlText w:val=""/>
      <w:lvlJc w:val="left"/>
      <w:pPr>
        <w:tabs>
          <w:tab w:val="num" w:pos="2160"/>
        </w:tabs>
        <w:ind w:left="2160" w:hanging="360"/>
      </w:pPr>
      <w:rPr>
        <w:rFonts w:ascii="Symbol" w:hAnsi="Symbol"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100B1C9C"/>
    <w:multiLevelType w:val="hybridMultilevel"/>
    <w:tmpl w:val="23A85EFA"/>
    <w:lvl w:ilvl="0" w:tplc="CFBCE880">
      <w:start w:val="1"/>
      <w:numFmt w:val="bullet"/>
      <w:pStyle w:val="TIRETbul1cm"/>
      <w:lvlText w:val=""/>
      <w:lvlJc w:val="left"/>
      <w:pPr>
        <w:tabs>
          <w:tab w:val="num" w:pos="360"/>
        </w:tabs>
        <w:ind w:left="284" w:hanging="284"/>
      </w:pPr>
      <w:rPr>
        <w:rFonts w:ascii="Symbol" w:hAnsi="Symbol" w:hint="default"/>
      </w:rPr>
    </w:lvl>
    <w:lvl w:ilvl="1" w:tplc="04090003" w:tentative="1">
      <w:start w:val="1"/>
      <w:numFmt w:val="bullet"/>
      <w:lvlText w:val="o"/>
      <w:lvlJc w:val="left"/>
      <w:pPr>
        <w:tabs>
          <w:tab w:val="num" w:pos="1157"/>
        </w:tabs>
        <w:ind w:left="1157" w:hanging="360"/>
      </w:pPr>
      <w:rPr>
        <w:rFonts w:ascii="Courier New" w:hAnsi="Courier New" w:hint="default"/>
      </w:rPr>
    </w:lvl>
    <w:lvl w:ilvl="2" w:tplc="04090005" w:tentative="1">
      <w:start w:val="1"/>
      <w:numFmt w:val="bullet"/>
      <w:lvlText w:val=""/>
      <w:lvlJc w:val="left"/>
      <w:pPr>
        <w:tabs>
          <w:tab w:val="num" w:pos="1877"/>
        </w:tabs>
        <w:ind w:left="1877" w:hanging="360"/>
      </w:pPr>
      <w:rPr>
        <w:rFonts w:ascii="Wingdings" w:hAnsi="Wingdings" w:hint="default"/>
      </w:rPr>
    </w:lvl>
    <w:lvl w:ilvl="3" w:tplc="04090001" w:tentative="1">
      <w:start w:val="1"/>
      <w:numFmt w:val="bullet"/>
      <w:lvlText w:val=""/>
      <w:lvlJc w:val="left"/>
      <w:pPr>
        <w:tabs>
          <w:tab w:val="num" w:pos="2597"/>
        </w:tabs>
        <w:ind w:left="2597" w:hanging="360"/>
      </w:pPr>
      <w:rPr>
        <w:rFonts w:ascii="Symbol" w:hAnsi="Symbol" w:hint="default"/>
      </w:rPr>
    </w:lvl>
    <w:lvl w:ilvl="4" w:tplc="04090003" w:tentative="1">
      <w:start w:val="1"/>
      <w:numFmt w:val="bullet"/>
      <w:lvlText w:val="o"/>
      <w:lvlJc w:val="left"/>
      <w:pPr>
        <w:tabs>
          <w:tab w:val="num" w:pos="3317"/>
        </w:tabs>
        <w:ind w:left="3317" w:hanging="360"/>
      </w:pPr>
      <w:rPr>
        <w:rFonts w:ascii="Courier New" w:hAnsi="Courier New" w:hint="default"/>
      </w:rPr>
    </w:lvl>
    <w:lvl w:ilvl="5" w:tplc="04090005" w:tentative="1">
      <w:start w:val="1"/>
      <w:numFmt w:val="bullet"/>
      <w:lvlText w:val=""/>
      <w:lvlJc w:val="left"/>
      <w:pPr>
        <w:tabs>
          <w:tab w:val="num" w:pos="4037"/>
        </w:tabs>
        <w:ind w:left="4037" w:hanging="360"/>
      </w:pPr>
      <w:rPr>
        <w:rFonts w:ascii="Wingdings" w:hAnsi="Wingdings" w:hint="default"/>
      </w:rPr>
    </w:lvl>
    <w:lvl w:ilvl="6" w:tplc="04090001" w:tentative="1">
      <w:start w:val="1"/>
      <w:numFmt w:val="bullet"/>
      <w:lvlText w:val=""/>
      <w:lvlJc w:val="left"/>
      <w:pPr>
        <w:tabs>
          <w:tab w:val="num" w:pos="4757"/>
        </w:tabs>
        <w:ind w:left="4757" w:hanging="360"/>
      </w:pPr>
      <w:rPr>
        <w:rFonts w:ascii="Symbol" w:hAnsi="Symbol" w:hint="default"/>
      </w:rPr>
    </w:lvl>
    <w:lvl w:ilvl="7" w:tplc="04090003" w:tentative="1">
      <w:start w:val="1"/>
      <w:numFmt w:val="bullet"/>
      <w:lvlText w:val="o"/>
      <w:lvlJc w:val="left"/>
      <w:pPr>
        <w:tabs>
          <w:tab w:val="num" w:pos="5477"/>
        </w:tabs>
        <w:ind w:left="5477" w:hanging="360"/>
      </w:pPr>
      <w:rPr>
        <w:rFonts w:ascii="Courier New" w:hAnsi="Courier New" w:hint="default"/>
      </w:rPr>
    </w:lvl>
    <w:lvl w:ilvl="8" w:tplc="04090005" w:tentative="1">
      <w:start w:val="1"/>
      <w:numFmt w:val="bullet"/>
      <w:lvlText w:val=""/>
      <w:lvlJc w:val="left"/>
      <w:pPr>
        <w:tabs>
          <w:tab w:val="num" w:pos="6197"/>
        </w:tabs>
        <w:ind w:left="6197" w:hanging="360"/>
      </w:pPr>
      <w:rPr>
        <w:rFonts w:ascii="Wingdings" w:hAnsi="Wingdings" w:hint="default"/>
      </w:rPr>
    </w:lvl>
  </w:abstractNum>
  <w:abstractNum w:abstractNumId="5" w15:restartNumberingAfterBreak="0">
    <w:nsid w:val="12A15A0E"/>
    <w:multiLevelType w:val="hybridMultilevel"/>
    <w:tmpl w:val="4B7429AA"/>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6" w15:restartNumberingAfterBreak="0">
    <w:nsid w:val="13304B7B"/>
    <w:multiLevelType w:val="hybridMultilevel"/>
    <w:tmpl w:val="F37EB2D6"/>
    <w:lvl w:ilvl="0" w:tplc="0809000F">
      <w:start w:val="1"/>
      <w:numFmt w:val="decimal"/>
      <w:lvlText w:val="%1."/>
      <w:lvlJc w:val="left"/>
      <w:pPr>
        <w:ind w:left="1571" w:hanging="360"/>
      </w:pPr>
      <w:rPr>
        <w:rFonts w:hint="default"/>
      </w:rPr>
    </w:lvl>
    <w:lvl w:ilvl="1" w:tplc="0C0A0003" w:tentative="1">
      <w:start w:val="1"/>
      <w:numFmt w:val="bullet"/>
      <w:lvlText w:val="o"/>
      <w:lvlJc w:val="left"/>
      <w:pPr>
        <w:ind w:left="2291" w:hanging="360"/>
      </w:pPr>
      <w:rPr>
        <w:rFonts w:ascii="Courier New" w:hAnsi="Courier New" w:hint="default"/>
      </w:rPr>
    </w:lvl>
    <w:lvl w:ilvl="2" w:tplc="0C0A0005" w:tentative="1">
      <w:start w:val="1"/>
      <w:numFmt w:val="bullet"/>
      <w:lvlText w:val=""/>
      <w:lvlJc w:val="left"/>
      <w:pPr>
        <w:ind w:left="3011" w:hanging="360"/>
      </w:pPr>
      <w:rPr>
        <w:rFonts w:ascii="Wingdings" w:hAnsi="Wingdings" w:hint="default"/>
      </w:rPr>
    </w:lvl>
    <w:lvl w:ilvl="3" w:tplc="0C0A0001" w:tentative="1">
      <w:start w:val="1"/>
      <w:numFmt w:val="bullet"/>
      <w:lvlText w:val=""/>
      <w:lvlJc w:val="left"/>
      <w:pPr>
        <w:ind w:left="3731" w:hanging="360"/>
      </w:pPr>
      <w:rPr>
        <w:rFonts w:ascii="Symbol" w:hAnsi="Symbol" w:hint="default"/>
      </w:rPr>
    </w:lvl>
    <w:lvl w:ilvl="4" w:tplc="0C0A0003" w:tentative="1">
      <w:start w:val="1"/>
      <w:numFmt w:val="bullet"/>
      <w:lvlText w:val="o"/>
      <w:lvlJc w:val="left"/>
      <w:pPr>
        <w:ind w:left="4451" w:hanging="360"/>
      </w:pPr>
      <w:rPr>
        <w:rFonts w:ascii="Courier New" w:hAnsi="Courier New" w:hint="default"/>
      </w:rPr>
    </w:lvl>
    <w:lvl w:ilvl="5" w:tplc="0C0A0005" w:tentative="1">
      <w:start w:val="1"/>
      <w:numFmt w:val="bullet"/>
      <w:lvlText w:val=""/>
      <w:lvlJc w:val="left"/>
      <w:pPr>
        <w:ind w:left="5171" w:hanging="360"/>
      </w:pPr>
      <w:rPr>
        <w:rFonts w:ascii="Wingdings" w:hAnsi="Wingdings" w:hint="default"/>
      </w:rPr>
    </w:lvl>
    <w:lvl w:ilvl="6" w:tplc="0C0A0001" w:tentative="1">
      <w:start w:val="1"/>
      <w:numFmt w:val="bullet"/>
      <w:lvlText w:val=""/>
      <w:lvlJc w:val="left"/>
      <w:pPr>
        <w:ind w:left="5891" w:hanging="360"/>
      </w:pPr>
      <w:rPr>
        <w:rFonts w:ascii="Symbol" w:hAnsi="Symbol" w:hint="default"/>
      </w:rPr>
    </w:lvl>
    <w:lvl w:ilvl="7" w:tplc="0C0A0003" w:tentative="1">
      <w:start w:val="1"/>
      <w:numFmt w:val="bullet"/>
      <w:lvlText w:val="o"/>
      <w:lvlJc w:val="left"/>
      <w:pPr>
        <w:ind w:left="6611" w:hanging="360"/>
      </w:pPr>
      <w:rPr>
        <w:rFonts w:ascii="Courier New" w:hAnsi="Courier New" w:hint="default"/>
      </w:rPr>
    </w:lvl>
    <w:lvl w:ilvl="8" w:tplc="0C0A0005" w:tentative="1">
      <w:start w:val="1"/>
      <w:numFmt w:val="bullet"/>
      <w:lvlText w:val=""/>
      <w:lvlJc w:val="left"/>
      <w:pPr>
        <w:ind w:left="7331" w:hanging="360"/>
      </w:pPr>
      <w:rPr>
        <w:rFonts w:ascii="Wingdings" w:hAnsi="Wingdings" w:hint="default"/>
      </w:rPr>
    </w:lvl>
  </w:abstractNum>
  <w:abstractNum w:abstractNumId="7" w15:restartNumberingAfterBreak="0">
    <w:nsid w:val="15285C02"/>
    <w:multiLevelType w:val="hybridMultilevel"/>
    <w:tmpl w:val="9154E156"/>
    <w:lvl w:ilvl="0" w:tplc="04090001">
      <w:start w:val="1"/>
      <w:numFmt w:val="bullet"/>
      <w:lvlText w:val=""/>
      <w:lvlJc w:val="left"/>
      <w:pPr>
        <w:ind w:left="833" w:hanging="360"/>
      </w:pPr>
      <w:rPr>
        <w:rFonts w:ascii="Symbol" w:hAnsi="Symbol" w:hint="default"/>
      </w:rPr>
    </w:lvl>
    <w:lvl w:ilvl="1" w:tplc="04090003" w:tentative="1">
      <w:start w:val="1"/>
      <w:numFmt w:val="bullet"/>
      <w:lvlText w:val="o"/>
      <w:lvlJc w:val="left"/>
      <w:pPr>
        <w:ind w:left="1553" w:hanging="360"/>
      </w:pPr>
      <w:rPr>
        <w:rFonts w:ascii="Courier New" w:hAnsi="Courier New" w:cs="Courier New" w:hint="default"/>
      </w:rPr>
    </w:lvl>
    <w:lvl w:ilvl="2" w:tplc="04090005" w:tentative="1">
      <w:start w:val="1"/>
      <w:numFmt w:val="bullet"/>
      <w:lvlText w:val=""/>
      <w:lvlJc w:val="left"/>
      <w:pPr>
        <w:ind w:left="2273" w:hanging="360"/>
      </w:pPr>
      <w:rPr>
        <w:rFonts w:ascii="Wingdings" w:hAnsi="Wingdings" w:hint="default"/>
      </w:rPr>
    </w:lvl>
    <w:lvl w:ilvl="3" w:tplc="04090001" w:tentative="1">
      <w:start w:val="1"/>
      <w:numFmt w:val="bullet"/>
      <w:lvlText w:val=""/>
      <w:lvlJc w:val="left"/>
      <w:pPr>
        <w:ind w:left="2993" w:hanging="360"/>
      </w:pPr>
      <w:rPr>
        <w:rFonts w:ascii="Symbol" w:hAnsi="Symbol" w:hint="default"/>
      </w:rPr>
    </w:lvl>
    <w:lvl w:ilvl="4" w:tplc="04090003" w:tentative="1">
      <w:start w:val="1"/>
      <w:numFmt w:val="bullet"/>
      <w:lvlText w:val="o"/>
      <w:lvlJc w:val="left"/>
      <w:pPr>
        <w:ind w:left="3713" w:hanging="360"/>
      </w:pPr>
      <w:rPr>
        <w:rFonts w:ascii="Courier New" w:hAnsi="Courier New" w:cs="Courier New" w:hint="default"/>
      </w:rPr>
    </w:lvl>
    <w:lvl w:ilvl="5" w:tplc="04090005" w:tentative="1">
      <w:start w:val="1"/>
      <w:numFmt w:val="bullet"/>
      <w:lvlText w:val=""/>
      <w:lvlJc w:val="left"/>
      <w:pPr>
        <w:ind w:left="4433" w:hanging="360"/>
      </w:pPr>
      <w:rPr>
        <w:rFonts w:ascii="Wingdings" w:hAnsi="Wingdings" w:hint="default"/>
      </w:rPr>
    </w:lvl>
    <w:lvl w:ilvl="6" w:tplc="04090001" w:tentative="1">
      <w:start w:val="1"/>
      <w:numFmt w:val="bullet"/>
      <w:lvlText w:val=""/>
      <w:lvlJc w:val="left"/>
      <w:pPr>
        <w:ind w:left="5153" w:hanging="360"/>
      </w:pPr>
      <w:rPr>
        <w:rFonts w:ascii="Symbol" w:hAnsi="Symbol" w:hint="default"/>
      </w:rPr>
    </w:lvl>
    <w:lvl w:ilvl="7" w:tplc="04090003" w:tentative="1">
      <w:start w:val="1"/>
      <w:numFmt w:val="bullet"/>
      <w:lvlText w:val="o"/>
      <w:lvlJc w:val="left"/>
      <w:pPr>
        <w:ind w:left="5873" w:hanging="360"/>
      </w:pPr>
      <w:rPr>
        <w:rFonts w:ascii="Courier New" w:hAnsi="Courier New" w:cs="Courier New" w:hint="default"/>
      </w:rPr>
    </w:lvl>
    <w:lvl w:ilvl="8" w:tplc="04090005" w:tentative="1">
      <w:start w:val="1"/>
      <w:numFmt w:val="bullet"/>
      <w:lvlText w:val=""/>
      <w:lvlJc w:val="left"/>
      <w:pPr>
        <w:ind w:left="6593" w:hanging="360"/>
      </w:pPr>
      <w:rPr>
        <w:rFonts w:ascii="Wingdings" w:hAnsi="Wingdings" w:hint="default"/>
      </w:rPr>
    </w:lvl>
  </w:abstractNum>
  <w:abstractNum w:abstractNumId="8" w15:restartNumberingAfterBreak="0">
    <w:nsid w:val="16B673A7"/>
    <w:multiLevelType w:val="hybridMultilevel"/>
    <w:tmpl w:val="60CE430E"/>
    <w:lvl w:ilvl="0" w:tplc="244E0FD8">
      <w:start w:val="1"/>
      <w:numFmt w:val="decimal"/>
      <w:pStyle w:val="Numb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214E0A"/>
    <w:multiLevelType w:val="hybridMultilevel"/>
    <w:tmpl w:val="4B428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E61CE4"/>
    <w:multiLevelType w:val="hybridMultilevel"/>
    <w:tmpl w:val="097069BC"/>
    <w:lvl w:ilvl="0" w:tplc="1F52F2B8">
      <w:start w:val="1"/>
      <w:numFmt w:val="lowerRoman"/>
      <w:pStyle w:val="List3"/>
      <w:lvlText w:val="%1."/>
      <w:lvlJc w:val="right"/>
      <w:pPr>
        <w:ind w:left="1286" w:hanging="360"/>
      </w:pPr>
    </w:lvl>
    <w:lvl w:ilvl="1" w:tplc="04090019" w:tentative="1">
      <w:start w:val="1"/>
      <w:numFmt w:val="lowerLetter"/>
      <w:lvlText w:val="%2."/>
      <w:lvlJc w:val="left"/>
      <w:pPr>
        <w:ind w:left="2006" w:hanging="360"/>
      </w:pPr>
    </w:lvl>
    <w:lvl w:ilvl="2" w:tplc="0409001B" w:tentative="1">
      <w:start w:val="1"/>
      <w:numFmt w:val="lowerRoman"/>
      <w:lvlText w:val="%3."/>
      <w:lvlJc w:val="right"/>
      <w:pPr>
        <w:ind w:left="2726" w:hanging="180"/>
      </w:pPr>
    </w:lvl>
    <w:lvl w:ilvl="3" w:tplc="0409000F" w:tentative="1">
      <w:start w:val="1"/>
      <w:numFmt w:val="decimal"/>
      <w:lvlText w:val="%4."/>
      <w:lvlJc w:val="left"/>
      <w:pPr>
        <w:ind w:left="3446" w:hanging="360"/>
      </w:pPr>
    </w:lvl>
    <w:lvl w:ilvl="4" w:tplc="04090019" w:tentative="1">
      <w:start w:val="1"/>
      <w:numFmt w:val="lowerLetter"/>
      <w:lvlText w:val="%5."/>
      <w:lvlJc w:val="left"/>
      <w:pPr>
        <w:ind w:left="4166" w:hanging="360"/>
      </w:pPr>
    </w:lvl>
    <w:lvl w:ilvl="5" w:tplc="0409001B" w:tentative="1">
      <w:start w:val="1"/>
      <w:numFmt w:val="lowerRoman"/>
      <w:lvlText w:val="%6."/>
      <w:lvlJc w:val="right"/>
      <w:pPr>
        <w:ind w:left="4886" w:hanging="180"/>
      </w:pPr>
    </w:lvl>
    <w:lvl w:ilvl="6" w:tplc="0409000F" w:tentative="1">
      <w:start w:val="1"/>
      <w:numFmt w:val="decimal"/>
      <w:lvlText w:val="%7."/>
      <w:lvlJc w:val="left"/>
      <w:pPr>
        <w:ind w:left="5606" w:hanging="360"/>
      </w:pPr>
    </w:lvl>
    <w:lvl w:ilvl="7" w:tplc="04090019" w:tentative="1">
      <w:start w:val="1"/>
      <w:numFmt w:val="lowerLetter"/>
      <w:lvlText w:val="%8."/>
      <w:lvlJc w:val="left"/>
      <w:pPr>
        <w:ind w:left="6326" w:hanging="360"/>
      </w:pPr>
    </w:lvl>
    <w:lvl w:ilvl="8" w:tplc="0409001B" w:tentative="1">
      <w:start w:val="1"/>
      <w:numFmt w:val="lowerRoman"/>
      <w:lvlText w:val="%9."/>
      <w:lvlJc w:val="right"/>
      <w:pPr>
        <w:ind w:left="7046" w:hanging="180"/>
      </w:pPr>
    </w:lvl>
  </w:abstractNum>
  <w:abstractNum w:abstractNumId="11" w15:restartNumberingAfterBreak="0">
    <w:nsid w:val="240172C3"/>
    <w:multiLevelType w:val="hybridMultilevel"/>
    <w:tmpl w:val="45902912"/>
    <w:lvl w:ilvl="0" w:tplc="DB669462">
      <w:start w:val="1"/>
      <w:numFmt w:val="bullet"/>
      <w:pStyle w:val="Txtpucegras"/>
      <w:lvlText w:val=""/>
      <w:lvlJc w:val="left"/>
      <w:pPr>
        <w:ind w:left="1571" w:hanging="360"/>
      </w:pPr>
      <w:rPr>
        <w:rFonts w:ascii="Symbol" w:hAnsi="Symbol" w:hint="default"/>
      </w:rPr>
    </w:lvl>
    <w:lvl w:ilvl="1" w:tplc="0C0A0003" w:tentative="1">
      <w:start w:val="1"/>
      <w:numFmt w:val="bullet"/>
      <w:lvlText w:val="o"/>
      <w:lvlJc w:val="left"/>
      <w:pPr>
        <w:ind w:left="2291" w:hanging="360"/>
      </w:pPr>
      <w:rPr>
        <w:rFonts w:ascii="Courier New" w:hAnsi="Courier New" w:hint="default"/>
      </w:rPr>
    </w:lvl>
    <w:lvl w:ilvl="2" w:tplc="0C0A0005" w:tentative="1">
      <w:start w:val="1"/>
      <w:numFmt w:val="bullet"/>
      <w:lvlText w:val=""/>
      <w:lvlJc w:val="left"/>
      <w:pPr>
        <w:ind w:left="3011" w:hanging="360"/>
      </w:pPr>
      <w:rPr>
        <w:rFonts w:ascii="Wingdings" w:hAnsi="Wingdings" w:hint="default"/>
      </w:rPr>
    </w:lvl>
    <w:lvl w:ilvl="3" w:tplc="0C0A0001" w:tentative="1">
      <w:start w:val="1"/>
      <w:numFmt w:val="bullet"/>
      <w:lvlText w:val=""/>
      <w:lvlJc w:val="left"/>
      <w:pPr>
        <w:ind w:left="3731" w:hanging="360"/>
      </w:pPr>
      <w:rPr>
        <w:rFonts w:ascii="Symbol" w:hAnsi="Symbol" w:hint="default"/>
      </w:rPr>
    </w:lvl>
    <w:lvl w:ilvl="4" w:tplc="0C0A0003" w:tentative="1">
      <w:start w:val="1"/>
      <w:numFmt w:val="bullet"/>
      <w:lvlText w:val="o"/>
      <w:lvlJc w:val="left"/>
      <w:pPr>
        <w:ind w:left="4451" w:hanging="360"/>
      </w:pPr>
      <w:rPr>
        <w:rFonts w:ascii="Courier New" w:hAnsi="Courier New" w:hint="default"/>
      </w:rPr>
    </w:lvl>
    <w:lvl w:ilvl="5" w:tplc="0C0A0005" w:tentative="1">
      <w:start w:val="1"/>
      <w:numFmt w:val="bullet"/>
      <w:lvlText w:val=""/>
      <w:lvlJc w:val="left"/>
      <w:pPr>
        <w:ind w:left="5171" w:hanging="360"/>
      </w:pPr>
      <w:rPr>
        <w:rFonts w:ascii="Wingdings" w:hAnsi="Wingdings" w:hint="default"/>
      </w:rPr>
    </w:lvl>
    <w:lvl w:ilvl="6" w:tplc="0C0A0001" w:tentative="1">
      <w:start w:val="1"/>
      <w:numFmt w:val="bullet"/>
      <w:lvlText w:val=""/>
      <w:lvlJc w:val="left"/>
      <w:pPr>
        <w:ind w:left="5891" w:hanging="360"/>
      </w:pPr>
      <w:rPr>
        <w:rFonts w:ascii="Symbol" w:hAnsi="Symbol" w:hint="default"/>
      </w:rPr>
    </w:lvl>
    <w:lvl w:ilvl="7" w:tplc="0C0A0003" w:tentative="1">
      <w:start w:val="1"/>
      <w:numFmt w:val="bullet"/>
      <w:lvlText w:val="o"/>
      <w:lvlJc w:val="left"/>
      <w:pPr>
        <w:ind w:left="6611" w:hanging="360"/>
      </w:pPr>
      <w:rPr>
        <w:rFonts w:ascii="Courier New" w:hAnsi="Courier New" w:hint="default"/>
      </w:rPr>
    </w:lvl>
    <w:lvl w:ilvl="8" w:tplc="0C0A0005" w:tentative="1">
      <w:start w:val="1"/>
      <w:numFmt w:val="bullet"/>
      <w:lvlText w:val=""/>
      <w:lvlJc w:val="left"/>
      <w:pPr>
        <w:ind w:left="7331" w:hanging="360"/>
      </w:pPr>
      <w:rPr>
        <w:rFonts w:ascii="Wingdings" w:hAnsi="Wingdings" w:hint="default"/>
      </w:rPr>
    </w:lvl>
  </w:abstractNum>
  <w:abstractNum w:abstractNumId="12" w15:restartNumberingAfterBreak="0">
    <w:nsid w:val="2EA8188D"/>
    <w:multiLevelType w:val="hybridMultilevel"/>
    <w:tmpl w:val="2E165AF0"/>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3" w15:restartNumberingAfterBreak="0">
    <w:nsid w:val="33272905"/>
    <w:multiLevelType w:val="hybridMultilevel"/>
    <w:tmpl w:val="33DC0410"/>
    <w:lvl w:ilvl="0" w:tplc="C3285AEA">
      <w:start w:val="1"/>
      <w:numFmt w:val="bullet"/>
      <w:pStyle w:val="Pucesance"/>
      <w:lvlText w:val=""/>
      <w:lvlJc w:val="left"/>
      <w:pPr>
        <w:tabs>
          <w:tab w:val="num" w:pos="851"/>
        </w:tabs>
        <w:ind w:left="851" w:hanging="284"/>
      </w:pPr>
      <w:rPr>
        <w:rFonts w:ascii="Symbol" w:hAnsi="Symbol"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4" w15:restartNumberingAfterBreak="0">
    <w:nsid w:val="37D64A2F"/>
    <w:multiLevelType w:val="hybridMultilevel"/>
    <w:tmpl w:val="5DCAA0FC"/>
    <w:lvl w:ilvl="0" w:tplc="0BB8DDBE">
      <w:start w:val="1"/>
      <w:numFmt w:val="decimal"/>
      <w:lvlText w:val="%1."/>
      <w:lvlJc w:val="left"/>
      <w:pPr>
        <w:ind w:left="6031"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15:restartNumberingAfterBreak="0">
    <w:nsid w:val="38C47D28"/>
    <w:multiLevelType w:val="hybridMultilevel"/>
    <w:tmpl w:val="7C28A98E"/>
    <w:lvl w:ilvl="0" w:tplc="214E182A">
      <w:start w:val="2"/>
      <w:numFmt w:val="decimal"/>
      <w:lvlText w:val="%1."/>
      <w:lvlJc w:val="left"/>
      <w:pPr>
        <w:ind w:left="473" w:hanging="360"/>
      </w:pPr>
      <w:rPr>
        <w:rFonts w:hint="default"/>
      </w:rPr>
    </w:lvl>
    <w:lvl w:ilvl="1" w:tplc="08090019" w:tentative="1">
      <w:start w:val="1"/>
      <w:numFmt w:val="lowerLetter"/>
      <w:lvlText w:val="%2."/>
      <w:lvlJc w:val="left"/>
      <w:pPr>
        <w:ind w:left="1193" w:hanging="360"/>
      </w:pPr>
    </w:lvl>
    <w:lvl w:ilvl="2" w:tplc="0809001B" w:tentative="1">
      <w:start w:val="1"/>
      <w:numFmt w:val="lowerRoman"/>
      <w:lvlText w:val="%3."/>
      <w:lvlJc w:val="right"/>
      <w:pPr>
        <w:ind w:left="1913" w:hanging="180"/>
      </w:pPr>
    </w:lvl>
    <w:lvl w:ilvl="3" w:tplc="0809000F" w:tentative="1">
      <w:start w:val="1"/>
      <w:numFmt w:val="decimal"/>
      <w:lvlText w:val="%4."/>
      <w:lvlJc w:val="left"/>
      <w:pPr>
        <w:ind w:left="2633" w:hanging="360"/>
      </w:pPr>
    </w:lvl>
    <w:lvl w:ilvl="4" w:tplc="08090019" w:tentative="1">
      <w:start w:val="1"/>
      <w:numFmt w:val="lowerLetter"/>
      <w:lvlText w:val="%5."/>
      <w:lvlJc w:val="left"/>
      <w:pPr>
        <w:ind w:left="3353" w:hanging="360"/>
      </w:pPr>
    </w:lvl>
    <w:lvl w:ilvl="5" w:tplc="0809001B" w:tentative="1">
      <w:start w:val="1"/>
      <w:numFmt w:val="lowerRoman"/>
      <w:lvlText w:val="%6."/>
      <w:lvlJc w:val="right"/>
      <w:pPr>
        <w:ind w:left="4073" w:hanging="180"/>
      </w:pPr>
    </w:lvl>
    <w:lvl w:ilvl="6" w:tplc="0809000F" w:tentative="1">
      <w:start w:val="1"/>
      <w:numFmt w:val="decimal"/>
      <w:lvlText w:val="%7."/>
      <w:lvlJc w:val="left"/>
      <w:pPr>
        <w:ind w:left="4793" w:hanging="360"/>
      </w:pPr>
    </w:lvl>
    <w:lvl w:ilvl="7" w:tplc="08090019" w:tentative="1">
      <w:start w:val="1"/>
      <w:numFmt w:val="lowerLetter"/>
      <w:lvlText w:val="%8."/>
      <w:lvlJc w:val="left"/>
      <w:pPr>
        <w:ind w:left="5513" w:hanging="360"/>
      </w:pPr>
    </w:lvl>
    <w:lvl w:ilvl="8" w:tplc="0809001B" w:tentative="1">
      <w:start w:val="1"/>
      <w:numFmt w:val="lowerRoman"/>
      <w:lvlText w:val="%9."/>
      <w:lvlJc w:val="right"/>
      <w:pPr>
        <w:ind w:left="6233" w:hanging="180"/>
      </w:pPr>
    </w:lvl>
  </w:abstractNum>
  <w:abstractNum w:abstractNumId="16" w15:restartNumberingAfterBreak="0">
    <w:nsid w:val="3A3B3334"/>
    <w:multiLevelType w:val="hybridMultilevel"/>
    <w:tmpl w:val="44281438"/>
    <w:lvl w:ilvl="0" w:tplc="1C090001">
      <w:start w:val="1"/>
      <w:numFmt w:val="bullet"/>
      <w:lvlText w:val=""/>
      <w:lvlJc w:val="left"/>
      <w:pPr>
        <w:ind w:left="1571" w:hanging="360"/>
      </w:pPr>
      <w:rPr>
        <w:rFonts w:ascii="Symbol" w:hAnsi="Symbol" w:hint="default"/>
      </w:rPr>
    </w:lvl>
    <w:lvl w:ilvl="1" w:tplc="1C090003" w:tentative="1">
      <w:start w:val="1"/>
      <w:numFmt w:val="bullet"/>
      <w:lvlText w:val="o"/>
      <w:lvlJc w:val="left"/>
      <w:pPr>
        <w:ind w:left="2291" w:hanging="360"/>
      </w:pPr>
      <w:rPr>
        <w:rFonts w:ascii="Courier New" w:hAnsi="Courier New" w:hint="default"/>
      </w:rPr>
    </w:lvl>
    <w:lvl w:ilvl="2" w:tplc="1C090005" w:tentative="1">
      <w:start w:val="1"/>
      <w:numFmt w:val="bullet"/>
      <w:lvlText w:val=""/>
      <w:lvlJc w:val="left"/>
      <w:pPr>
        <w:ind w:left="3011" w:hanging="360"/>
      </w:pPr>
      <w:rPr>
        <w:rFonts w:ascii="Wingdings" w:hAnsi="Wingdings" w:hint="default"/>
      </w:rPr>
    </w:lvl>
    <w:lvl w:ilvl="3" w:tplc="1C090001" w:tentative="1">
      <w:start w:val="1"/>
      <w:numFmt w:val="bullet"/>
      <w:lvlText w:val=""/>
      <w:lvlJc w:val="left"/>
      <w:pPr>
        <w:ind w:left="3731" w:hanging="360"/>
      </w:pPr>
      <w:rPr>
        <w:rFonts w:ascii="Symbol" w:hAnsi="Symbol" w:hint="default"/>
      </w:rPr>
    </w:lvl>
    <w:lvl w:ilvl="4" w:tplc="1C090003" w:tentative="1">
      <w:start w:val="1"/>
      <w:numFmt w:val="bullet"/>
      <w:lvlText w:val="o"/>
      <w:lvlJc w:val="left"/>
      <w:pPr>
        <w:ind w:left="4451" w:hanging="360"/>
      </w:pPr>
      <w:rPr>
        <w:rFonts w:ascii="Courier New" w:hAnsi="Courier New" w:hint="default"/>
      </w:rPr>
    </w:lvl>
    <w:lvl w:ilvl="5" w:tplc="1C090005" w:tentative="1">
      <w:start w:val="1"/>
      <w:numFmt w:val="bullet"/>
      <w:lvlText w:val=""/>
      <w:lvlJc w:val="left"/>
      <w:pPr>
        <w:ind w:left="5171" w:hanging="360"/>
      </w:pPr>
      <w:rPr>
        <w:rFonts w:ascii="Wingdings" w:hAnsi="Wingdings" w:hint="default"/>
      </w:rPr>
    </w:lvl>
    <w:lvl w:ilvl="6" w:tplc="1C090001" w:tentative="1">
      <w:start w:val="1"/>
      <w:numFmt w:val="bullet"/>
      <w:lvlText w:val=""/>
      <w:lvlJc w:val="left"/>
      <w:pPr>
        <w:ind w:left="5891" w:hanging="360"/>
      </w:pPr>
      <w:rPr>
        <w:rFonts w:ascii="Symbol" w:hAnsi="Symbol" w:hint="default"/>
      </w:rPr>
    </w:lvl>
    <w:lvl w:ilvl="7" w:tplc="1C090003" w:tentative="1">
      <w:start w:val="1"/>
      <w:numFmt w:val="bullet"/>
      <w:lvlText w:val="o"/>
      <w:lvlJc w:val="left"/>
      <w:pPr>
        <w:ind w:left="6611" w:hanging="360"/>
      </w:pPr>
      <w:rPr>
        <w:rFonts w:ascii="Courier New" w:hAnsi="Courier New" w:hint="default"/>
      </w:rPr>
    </w:lvl>
    <w:lvl w:ilvl="8" w:tplc="1C090005" w:tentative="1">
      <w:start w:val="1"/>
      <w:numFmt w:val="bullet"/>
      <w:lvlText w:val=""/>
      <w:lvlJc w:val="left"/>
      <w:pPr>
        <w:ind w:left="7331" w:hanging="360"/>
      </w:pPr>
      <w:rPr>
        <w:rFonts w:ascii="Wingdings" w:hAnsi="Wingdings" w:hint="default"/>
      </w:rPr>
    </w:lvl>
  </w:abstractNum>
  <w:abstractNum w:abstractNumId="17" w15:restartNumberingAfterBreak="0">
    <w:nsid w:val="3AEA6665"/>
    <w:multiLevelType w:val="hybridMultilevel"/>
    <w:tmpl w:val="BF1AE6AA"/>
    <w:lvl w:ilvl="0" w:tplc="1C090001">
      <w:start w:val="1"/>
      <w:numFmt w:val="decimal"/>
      <w:pStyle w:val="Paradec"/>
      <w:lvlText w:val="%1."/>
      <w:lvlJc w:val="left"/>
      <w:pPr>
        <w:ind w:left="2204" w:hanging="360"/>
      </w:pPr>
      <w:rPr>
        <w:b w:val="0"/>
      </w:rPr>
    </w:lvl>
    <w:lvl w:ilvl="1" w:tplc="1C090003" w:tentative="1">
      <w:start w:val="1"/>
      <w:numFmt w:val="lowerLetter"/>
      <w:lvlText w:val="%2."/>
      <w:lvlJc w:val="left"/>
      <w:pPr>
        <w:ind w:left="2924" w:hanging="360"/>
      </w:pPr>
    </w:lvl>
    <w:lvl w:ilvl="2" w:tplc="1C090005" w:tentative="1">
      <w:start w:val="1"/>
      <w:numFmt w:val="lowerRoman"/>
      <w:lvlText w:val="%3."/>
      <w:lvlJc w:val="right"/>
      <w:pPr>
        <w:ind w:left="3644" w:hanging="180"/>
      </w:pPr>
    </w:lvl>
    <w:lvl w:ilvl="3" w:tplc="1C090001" w:tentative="1">
      <w:start w:val="1"/>
      <w:numFmt w:val="decimal"/>
      <w:lvlText w:val="%4."/>
      <w:lvlJc w:val="left"/>
      <w:pPr>
        <w:ind w:left="4364" w:hanging="360"/>
      </w:pPr>
    </w:lvl>
    <w:lvl w:ilvl="4" w:tplc="1C090003" w:tentative="1">
      <w:start w:val="1"/>
      <w:numFmt w:val="lowerLetter"/>
      <w:lvlText w:val="%5."/>
      <w:lvlJc w:val="left"/>
      <w:pPr>
        <w:ind w:left="5084" w:hanging="360"/>
      </w:pPr>
    </w:lvl>
    <w:lvl w:ilvl="5" w:tplc="1C090005" w:tentative="1">
      <w:start w:val="1"/>
      <w:numFmt w:val="lowerRoman"/>
      <w:lvlText w:val="%6."/>
      <w:lvlJc w:val="right"/>
      <w:pPr>
        <w:ind w:left="5804" w:hanging="180"/>
      </w:pPr>
    </w:lvl>
    <w:lvl w:ilvl="6" w:tplc="1C090001" w:tentative="1">
      <w:start w:val="1"/>
      <w:numFmt w:val="decimal"/>
      <w:lvlText w:val="%7."/>
      <w:lvlJc w:val="left"/>
      <w:pPr>
        <w:ind w:left="6524" w:hanging="360"/>
      </w:pPr>
    </w:lvl>
    <w:lvl w:ilvl="7" w:tplc="1C090003" w:tentative="1">
      <w:start w:val="1"/>
      <w:numFmt w:val="lowerLetter"/>
      <w:lvlText w:val="%8."/>
      <w:lvlJc w:val="left"/>
      <w:pPr>
        <w:ind w:left="7244" w:hanging="360"/>
      </w:pPr>
    </w:lvl>
    <w:lvl w:ilvl="8" w:tplc="1C090005" w:tentative="1">
      <w:start w:val="1"/>
      <w:numFmt w:val="lowerRoman"/>
      <w:lvlText w:val="%9."/>
      <w:lvlJc w:val="right"/>
      <w:pPr>
        <w:ind w:left="7964" w:hanging="180"/>
      </w:pPr>
    </w:lvl>
  </w:abstractNum>
  <w:abstractNum w:abstractNumId="18" w15:restartNumberingAfterBreak="0">
    <w:nsid w:val="430C54A4"/>
    <w:multiLevelType w:val="hybridMultilevel"/>
    <w:tmpl w:val="485E8CD8"/>
    <w:lvl w:ilvl="0" w:tplc="0C0A000F">
      <w:start w:val="1"/>
      <w:numFmt w:val="bullet"/>
      <w:pStyle w:val="Boxbulletedtext"/>
      <w:lvlText w:val=""/>
      <w:lvlJc w:val="left"/>
      <w:pPr>
        <w:ind w:left="720" w:hanging="360"/>
      </w:pPr>
      <w:rPr>
        <w:rFonts w:ascii="Symbol" w:hAnsi="Symbol" w:hint="default"/>
      </w:rPr>
    </w:lvl>
    <w:lvl w:ilvl="1" w:tplc="0C0A0019" w:tentative="1">
      <w:start w:val="1"/>
      <w:numFmt w:val="bullet"/>
      <w:lvlText w:val="o"/>
      <w:lvlJc w:val="left"/>
      <w:pPr>
        <w:ind w:left="1440" w:hanging="360"/>
      </w:pPr>
      <w:rPr>
        <w:rFonts w:ascii="Courier New" w:hAnsi="Courier New" w:hint="default"/>
      </w:rPr>
    </w:lvl>
    <w:lvl w:ilvl="2" w:tplc="0C0A001B" w:tentative="1">
      <w:start w:val="1"/>
      <w:numFmt w:val="bullet"/>
      <w:lvlText w:val=""/>
      <w:lvlJc w:val="left"/>
      <w:pPr>
        <w:ind w:left="2160" w:hanging="360"/>
      </w:pPr>
      <w:rPr>
        <w:rFonts w:ascii="Wingdings" w:hAnsi="Wingdings" w:hint="default"/>
      </w:rPr>
    </w:lvl>
    <w:lvl w:ilvl="3" w:tplc="0C0A000F" w:tentative="1">
      <w:start w:val="1"/>
      <w:numFmt w:val="bullet"/>
      <w:lvlText w:val=""/>
      <w:lvlJc w:val="left"/>
      <w:pPr>
        <w:ind w:left="2880" w:hanging="360"/>
      </w:pPr>
      <w:rPr>
        <w:rFonts w:ascii="Symbol" w:hAnsi="Symbol" w:hint="default"/>
      </w:rPr>
    </w:lvl>
    <w:lvl w:ilvl="4" w:tplc="0C0A0019" w:tentative="1">
      <w:start w:val="1"/>
      <w:numFmt w:val="bullet"/>
      <w:lvlText w:val="o"/>
      <w:lvlJc w:val="left"/>
      <w:pPr>
        <w:ind w:left="3600" w:hanging="360"/>
      </w:pPr>
      <w:rPr>
        <w:rFonts w:ascii="Courier New" w:hAnsi="Courier New" w:hint="default"/>
      </w:rPr>
    </w:lvl>
    <w:lvl w:ilvl="5" w:tplc="0C0A001B" w:tentative="1">
      <w:start w:val="1"/>
      <w:numFmt w:val="bullet"/>
      <w:lvlText w:val=""/>
      <w:lvlJc w:val="left"/>
      <w:pPr>
        <w:ind w:left="4320" w:hanging="360"/>
      </w:pPr>
      <w:rPr>
        <w:rFonts w:ascii="Wingdings" w:hAnsi="Wingdings" w:hint="default"/>
      </w:rPr>
    </w:lvl>
    <w:lvl w:ilvl="6" w:tplc="0C0A000F" w:tentative="1">
      <w:start w:val="1"/>
      <w:numFmt w:val="bullet"/>
      <w:lvlText w:val=""/>
      <w:lvlJc w:val="left"/>
      <w:pPr>
        <w:ind w:left="5040" w:hanging="360"/>
      </w:pPr>
      <w:rPr>
        <w:rFonts w:ascii="Symbol" w:hAnsi="Symbol" w:hint="default"/>
      </w:rPr>
    </w:lvl>
    <w:lvl w:ilvl="7" w:tplc="0C0A0019" w:tentative="1">
      <w:start w:val="1"/>
      <w:numFmt w:val="bullet"/>
      <w:lvlText w:val="o"/>
      <w:lvlJc w:val="left"/>
      <w:pPr>
        <w:ind w:left="5760" w:hanging="360"/>
      </w:pPr>
      <w:rPr>
        <w:rFonts w:ascii="Courier New" w:hAnsi="Courier New" w:hint="default"/>
      </w:rPr>
    </w:lvl>
    <w:lvl w:ilvl="8" w:tplc="0C0A001B" w:tentative="1">
      <w:start w:val="1"/>
      <w:numFmt w:val="bullet"/>
      <w:lvlText w:val=""/>
      <w:lvlJc w:val="left"/>
      <w:pPr>
        <w:ind w:left="6480" w:hanging="360"/>
      </w:pPr>
      <w:rPr>
        <w:rFonts w:ascii="Wingdings" w:hAnsi="Wingdings" w:hint="default"/>
      </w:rPr>
    </w:lvl>
  </w:abstractNum>
  <w:abstractNum w:abstractNumId="19" w15:restartNumberingAfterBreak="0">
    <w:nsid w:val="432814E1"/>
    <w:multiLevelType w:val="hybridMultilevel"/>
    <w:tmpl w:val="56D83050"/>
    <w:lvl w:ilvl="0" w:tplc="1C090001">
      <w:start w:val="1"/>
      <w:numFmt w:val="bullet"/>
      <w:pStyle w:val="Bulletlist"/>
      <w:lvlText w:val=""/>
      <w:lvlJc w:val="left"/>
      <w:pPr>
        <w:ind w:left="644" w:hanging="360"/>
      </w:pPr>
      <w:rPr>
        <w:rFonts w:ascii="Symbol" w:hAnsi="Symbol" w:hint="default"/>
      </w:rPr>
    </w:lvl>
    <w:lvl w:ilvl="1" w:tplc="1C090003" w:tentative="1">
      <w:start w:val="1"/>
      <w:numFmt w:val="lowerLetter"/>
      <w:lvlText w:val="%2."/>
      <w:lvlJc w:val="left"/>
      <w:pPr>
        <w:ind w:left="1440" w:hanging="360"/>
      </w:pPr>
    </w:lvl>
    <w:lvl w:ilvl="2" w:tplc="1C090005" w:tentative="1">
      <w:start w:val="1"/>
      <w:numFmt w:val="lowerRoman"/>
      <w:lvlText w:val="%3."/>
      <w:lvlJc w:val="right"/>
      <w:pPr>
        <w:ind w:left="2160" w:hanging="180"/>
      </w:pPr>
    </w:lvl>
    <w:lvl w:ilvl="3" w:tplc="1C090001" w:tentative="1">
      <w:start w:val="1"/>
      <w:numFmt w:val="decimal"/>
      <w:lvlText w:val="%4."/>
      <w:lvlJc w:val="left"/>
      <w:pPr>
        <w:ind w:left="2880" w:hanging="360"/>
      </w:pPr>
    </w:lvl>
    <w:lvl w:ilvl="4" w:tplc="1C090003" w:tentative="1">
      <w:start w:val="1"/>
      <w:numFmt w:val="lowerLetter"/>
      <w:lvlText w:val="%5."/>
      <w:lvlJc w:val="left"/>
      <w:pPr>
        <w:ind w:left="3600" w:hanging="360"/>
      </w:pPr>
    </w:lvl>
    <w:lvl w:ilvl="5" w:tplc="1C090005" w:tentative="1">
      <w:start w:val="1"/>
      <w:numFmt w:val="lowerRoman"/>
      <w:lvlText w:val="%6."/>
      <w:lvlJc w:val="right"/>
      <w:pPr>
        <w:ind w:left="4320" w:hanging="180"/>
      </w:pPr>
    </w:lvl>
    <w:lvl w:ilvl="6" w:tplc="1C090001" w:tentative="1">
      <w:start w:val="1"/>
      <w:numFmt w:val="decimal"/>
      <w:lvlText w:val="%7."/>
      <w:lvlJc w:val="left"/>
      <w:pPr>
        <w:ind w:left="5040" w:hanging="360"/>
      </w:pPr>
    </w:lvl>
    <w:lvl w:ilvl="7" w:tplc="1C090003" w:tentative="1">
      <w:start w:val="1"/>
      <w:numFmt w:val="lowerLetter"/>
      <w:lvlText w:val="%8."/>
      <w:lvlJc w:val="left"/>
      <w:pPr>
        <w:ind w:left="5760" w:hanging="360"/>
      </w:pPr>
    </w:lvl>
    <w:lvl w:ilvl="8" w:tplc="1C090005" w:tentative="1">
      <w:start w:val="1"/>
      <w:numFmt w:val="lowerRoman"/>
      <w:lvlText w:val="%9."/>
      <w:lvlJc w:val="right"/>
      <w:pPr>
        <w:ind w:left="6480" w:hanging="180"/>
      </w:pPr>
    </w:lvl>
  </w:abstractNum>
  <w:abstractNum w:abstractNumId="20" w15:restartNumberingAfterBreak="0">
    <w:nsid w:val="440C3572"/>
    <w:multiLevelType w:val="hybridMultilevel"/>
    <w:tmpl w:val="98C655D6"/>
    <w:lvl w:ilvl="0" w:tplc="9F283DA0">
      <w:start w:val="1"/>
      <w:numFmt w:val="bullet"/>
      <w:pStyle w:val="nutiret"/>
      <w:lvlText w:val="–"/>
      <w:lvlJc w:val="left"/>
      <w:pPr>
        <w:tabs>
          <w:tab w:val="num" w:pos="1135"/>
        </w:tabs>
        <w:ind w:left="1135" w:hanging="284"/>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9032E6E"/>
    <w:multiLevelType w:val="hybridMultilevel"/>
    <w:tmpl w:val="27A099A6"/>
    <w:lvl w:ilvl="0" w:tplc="2E32B88E">
      <w:start w:val="2"/>
      <w:numFmt w:val="decimal"/>
      <w:pStyle w:val="Numrosance"/>
      <w:lvlText w:val="%1."/>
      <w:lvlJc w:val="left"/>
      <w:pPr>
        <w:tabs>
          <w:tab w:val="num" w:pos="851"/>
        </w:tabs>
        <w:ind w:left="851" w:hanging="284"/>
      </w:pPr>
      <w:rPr>
        <w:rFonts w:hint="default"/>
      </w:rPr>
    </w:lvl>
    <w:lvl w:ilvl="1" w:tplc="040C0003">
      <w:start w:val="1"/>
      <w:numFmt w:val="lowerLetter"/>
      <w:lvlText w:val="(%2)"/>
      <w:lvlJc w:val="left"/>
      <w:pPr>
        <w:ind w:left="1440" w:hanging="360"/>
      </w:pPr>
      <w:rPr>
        <w:rFonts w:hint="default"/>
      </w:rPr>
    </w:lvl>
    <w:lvl w:ilvl="2" w:tplc="040C0005" w:tentative="1">
      <w:start w:val="1"/>
      <w:numFmt w:val="lowerRoman"/>
      <w:lvlText w:val="%3."/>
      <w:lvlJc w:val="right"/>
      <w:pPr>
        <w:ind w:left="2160" w:hanging="180"/>
      </w:pPr>
    </w:lvl>
    <w:lvl w:ilvl="3" w:tplc="040C0001" w:tentative="1">
      <w:start w:val="1"/>
      <w:numFmt w:val="decimal"/>
      <w:lvlText w:val="%4."/>
      <w:lvlJc w:val="left"/>
      <w:pPr>
        <w:ind w:left="2880" w:hanging="360"/>
      </w:pPr>
    </w:lvl>
    <w:lvl w:ilvl="4" w:tplc="040C0003" w:tentative="1">
      <w:start w:val="1"/>
      <w:numFmt w:val="lowerLetter"/>
      <w:lvlText w:val="%5."/>
      <w:lvlJc w:val="left"/>
      <w:pPr>
        <w:ind w:left="3600" w:hanging="360"/>
      </w:pPr>
    </w:lvl>
    <w:lvl w:ilvl="5" w:tplc="040C0005" w:tentative="1">
      <w:start w:val="1"/>
      <w:numFmt w:val="lowerRoman"/>
      <w:lvlText w:val="%6."/>
      <w:lvlJc w:val="right"/>
      <w:pPr>
        <w:ind w:left="4320" w:hanging="180"/>
      </w:pPr>
    </w:lvl>
    <w:lvl w:ilvl="6" w:tplc="040C0001" w:tentative="1">
      <w:start w:val="1"/>
      <w:numFmt w:val="decimal"/>
      <w:lvlText w:val="%7."/>
      <w:lvlJc w:val="left"/>
      <w:pPr>
        <w:ind w:left="5040" w:hanging="360"/>
      </w:pPr>
    </w:lvl>
    <w:lvl w:ilvl="7" w:tplc="040C0003" w:tentative="1">
      <w:start w:val="1"/>
      <w:numFmt w:val="lowerLetter"/>
      <w:lvlText w:val="%8."/>
      <w:lvlJc w:val="left"/>
      <w:pPr>
        <w:ind w:left="5760" w:hanging="360"/>
      </w:pPr>
    </w:lvl>
    <w:lvl w:ilvl="8" w:tplc="040C0005" w:tentative="1">
      <w:start w:val="1"/>
      <w:numFmt w:val="lowerRoman"/>
      <w:lvlText w:val="%9."/>
      <w:lvlJc w:val="right"/>
      <w:pPr>
        <w:ind w:left="6480" w:hanging="180"/>
      </w:pPr>
    </w:lvl>
  </w:abstractNum>
  <w:abstractNum w:abstractNumId="22" w15:restartNumberingAfterBreak="0">
    <w:nsid w:val="4A9445E7"/>
    <w:multiLevelType w:val="hybridMultilevel"/>
    <w:tmpl w:val="EA5EC172"/>
    <w:lvl w:ilvl="0" w:tplc="1C090001">
      <w:start w:val="1"/>
      <w:numFmt w:val="decimal"/>
      <w:pStyle w:val="Dcsion01paranumrot"/>
      <w:lvlText w:val="%1."/>
      <w:lvlJc w:val="left"/>
      <w:pPr>
        <w:tabs>
          <w:tab w:val="num" w:pos="357"/>
        </w:tabs>
        <w:ind w:left="924" w:hanging="357"/>
      </w:pPr>
      <w:rPr>
        <w:rFonts w:hint="default"/>
      </w:rPr>
    </w:lvl>
    <w:lvl w:ilvl="1" w:tplc="1C090003" w:tentative="1">
      <w:start w:val="1"/>
      <w:numFmt w:val="lowerLetter"/>
      <w:lvlText w:val="%2."/>
      <w:lvlJc w:val="left"/>
      <w:pPr>
        <w:tabs>
          <w:tab w:val="num" w:pos="1440"/>
        </w:tabs>
        <w:ind w:left="1440" w:hanging="360"/>
      </w:pPr>
    </w:lvl>
    <w:lvl w:ilvl="2" w:tplc="1C090005" w:tentative="1">
      <w:start w:val="1"/>
      <w:numFmt w:val="lowerRoman"/>
      <w:lvlText w:val="%3."/>
      <w:lvlJc w:val="right"/>
      <w:pPr>
        <w:tabs>
          <w:tab w:val="num" w:pos="2160"/>
        </w:tabs>
        <w:ind w:left="2160" w:hanging="180"/>
      </w:pPr>
    </w:lvl>
    <w:lvl w:ilvl="3" w:tplc="1C090001" w:tentative="1">
      <w:start w:val="1"/>
      <w:numFmt w:val="decimal"/>
      <w:lvlText w:val="%4."/>
      <w:lvlJc w:val="left"/>
      <w:pPr>
        <w:tabs>
          <w:tab w:val="num" w:pos="2880"/>
        </w:tabs>
        <w:ind w:left="2880" w:hanging="360"/>
      </w:pPr>
    </w:lvl>
    <w:lvl w:ilvl="4" w:tplc="1C090003" w:tentative="1">
      <w:start w:val="1"/>
      <w:numFmt w:val="lowerLetter"/>
      <w:lvlText w:val="%5."/>
      <w:lvlJc w:val="left"/>
      <w:pPr>
        <w:tabs>
          <w:tab w:val="num" w:pos="3600"/>
        </w:tabs>
        <w:ind w:left="3600" w:hanging="360"/>
      </w:pPr>
    </w:lvl>
    <w:lvl w:ilvl="5" w:tplc="1C090005" w:tentative="1">
      <w:start w:val="1"/>
      <w:numFmt w:val="lowerRoman"/>
      <w:lvlText w:val="%6."/>
      <w:lvlJc w:val="right"/>
      <w:pPr>
        <w:tabs>
          <w:tab w:val="num" w:pos="4320"/>
        </w:tabs>
        <w:ind w:left="4320" w:hanging="180"/>
      </w:pPr>
    </w:lvl>
    <w:lvl w:ilvl="6" w:tplc="1C090001" w:tentative="1">
      <w:start w:val="1"/>
      <w:numFmt w:val="decimal"/>
      <w:lvlText w:val="%7."/>
      <w:lvlJc w:val="left"/>
      <w:pPr>
        <w:tabs>
          <w:tab w:val="num" w:pos="5040"/>
        </w:tabs>
        <w:ind w:left="5040" w:hanging="360"/>
      </w:pPr>
    </w:lvl>
    <w:lvl w:ilvl="7" w:tplc="1C090003" w:tentative="1">
      <w:start w:val="1"/>
      <w:numFmt w:val="lowerLetter"/>
      <w:lvlText w:val="%8."/>
      <w:lvlJc w:val="left"/>
      <w:pPr>
        <w:tabs>
          <w:tab w:val="num" w:pos="5760"/>
        </w:tabs>
        <w:ind w:left="5760" w:hanging="360"/>
      </w:pPr>
    </w:lvl>
    <w:lvl w:ilvl="8" w:tplc="1C090005" w:tentative="1">
      <w:start w:val="1"/>
      <w:numFmt w:val="lowerRoman"/>
      <w:lvlText w:val="%9."/>
      <w:lvlJc w:val="right"/>
      <w:pPr>
        <w:tabs>
          <w:tab w:val="num" w:pos="6480"/>
        </w:tabs>
        <w:ind w:left="6480" w:hanging="180"/>
      </w:pPr>
    </w:lvl>
  </w:abstractNum>
  <w:abstractNum w:abstractNumId="23" w15:restartNumberingAfterBreak="0">
    <w:nsid w:val="4AFE414C"/>
    <w:multiLevelType w:val="hybridMultilevel"/>
    <w:tmpl w:val="3EFA709A"/>
    <w:lvl w:ilvl="0" w:tplc="1F741506">
      <w:start w:val="1"/>
      <w:numFmt w:val="decimal"/>
      <w:lvlText w:val="%1."/>
      <w:lvlJc w:val="left"/>
      <w:pPr>
        <w:ind w:left="473" w:hanging="360"/>
      </w:pPr>
      <w:rPr>
        <w:rFonts w:hint="default"/>
        <w:color w:val="auto"/>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4" w15:restartNumberingAfterBreak="0">
    <w:nsid w:val="52467D81"/>
    <w:multiLevelType w:val="hybridMultilevel"/>
    <w:tmpl w:val="43D47042"/>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5" w15:restartNumberingAfterBreak="0">
    <w:nsid w:val="527509EB"/>
    <w:multiLevelType w:val="hybridMultilevel"/>
    <w:tmpl w:val="4B2068F8"/>
    <w:lvl w:ilvl="0" w:tplc="C30E87A8">
      <w:start w:val="1"/>
      <w:numFmt w:val="lowerLetter"/>
      <w:pStyle w:val="List"/>
      <w:lvlText w:val="(%1)"/>
      <w:lvlJc w:val="left"/>
      <w:pPr>
        <w:ind w:left="1429" w:hanging="360"/>
      </w:pPr>
      <w:rPr>
        <w:rFonts w:hint="default"/>
      </w:rPr>
    </w:lvl>
    <w:lvl w:ilvl="1" w:tplc="851C24EE" w:tentative="1">
      <w:start w:val="1"/>
      <w:numFmt w:val="lowerLetter"/>
      <w:lvlText w:val="%2."/>
      <w:lvlJc w:val="left"/>
      <w:pPr>
        <w:ind w:left="2149" w:hanging="360"/>
      </w:pPr>
    </w:lvl>
    <w:lvl w:ilvl="2" w:tplc="040C001B" w:tentative="1">
      <w:start w:val="1"/>
      <w:numFmt w:val="lowerRoman"/>
      <w:lvlText w:val="%3."/>
      <w:lvlJc w:val="right"/>
      <w:pPr>
        <w:ind w:left="2869" w:hanging="180"/>
      </w:pPr>
    </w:lvl>
    <w:lvl w:ilvl="3" w:tplc="040C000F" w:tentative="1">
      <w:start w:val="1"/>
      <w:numFmt w:val="decimal"/>
      <w:lvlText w:val="%4."/>
      <w:lvlJc w:val="left"/>
      <w:pPr>
        <w:ind w:left="3589" w:hanging="360"/>
      </w:pPr>
    </w:lvl>
    <w:lvl w:ilvl="4" w:tplc="040C0019" w:tentative="1">
      <w:start w:val="1"/>
      <w:numFmt w:val="lowerLetter"/>
      <w:lvlText w:val="%5."/>
      <w:lvlJc w:val="left"/>
      <w:pPr>
        <w:ind w:left="4309" w:hanging="360"/>
      </w:pPr>
    </w:lvl>
    <w:lvl w:ilvl="5" w:tplc="040C001B" w:tentative="1">
      <w:start w:val="1"/>
      <w:numFmt w:val="lowerRoman"/>
      <w:lvlText w:val="%6."/>
      <w:lvlJc w:val="right"/>
      <w:pPr>
        <w:ind w:left="5029" w:hanging="180"/>
      </w:pPr>
    </w:lvl>
    <w:lvl w:ilvl="6" w:tplc="040C000F" w:tentative="1">
      <w:start w:val="1"/>
      <w:numFmt w:val="decimal"/>
      <w:lvlText w:val="%7."/>
      <w:lvlJc w:val="left"/>
      <w:pPr>
        <w:ind w:left="5749" w:hanging="360"/>
      </w:pPr>
    </w:lvl>
    <w:lvl w:ilvl="7" w:tplc="040C0019" w:tentative="1">
      <w:start w:val="1"/>
      <w:numFmt w:val="lowerLetter"/>
      <w:lvlText w:val="%8."/>
      <w:lvlJc w:val="left"/>
      <w:pPr>
        <w:ind w:left="6469" w:hanging="360"/>
      </w:pPr>
    </w:lvl>
    <w:lvl w:ilvl="8" w:tplc="040C001B" w:tentative="1">
      <w:start w:val="1"/>
      <w:numFmt w:val="lowerRoman"/>
      <w:lvlText w:val="%9."/>
      <w:lvlJc w:val="right"/>
      <w:pPr>
        <w:ind w:left="7189" w:hanging="180"/>
      </w:pPr>
    </w:lvl>
  </w:abstractNum>
  <w:abstractNum w:abstractNumId="26" w15:restartNumberingAfterBreak="0">
    <w:nsid w:val="531A6188"/>
    <w:multiLevelType w:val="hybridMultilevel"/>
    <w:tmpl w:val="5B0A0E78"/>
    <w:lvl w:ilvl="0" w:tplc="2890A610">
      <w:start w:val="5"/>
      <w:numFmt w:val="bullet"/>
      <w:lvlText w:val=""/>
      <w:lvlJc w:val="left"/>
      <w:pPr>
        <w:ind w:left="473" w:hanging="360"/>
      </w:pPr>
      <w:rPr>
        <w:rFonts w:ascii="Symbol" w:eastAsia="SimSun" w:hAnsi="Symbol" w:cs="Arial" w:hint="default"/>
      </w:rPr>
    </w:lvl>
    <w:lvl w:ilvl="1" w:tplc="040C0003" w:tentative="1">
      <w:start w:val="1"/>
      <w:numFmt w:val="bullet"/>
      <w:lvlText w:val="o"/>
      <w:lvlJc w:val="left"/>
      <w:pPr>
        <w:ind w:left="1193" w:hanging="360"/>
      </w:pPr>
      <w:rPr>
        <w:rFonts w:ascii="Courier New" w:hAnsi="Courier New" w:cs="Courier New" w:hint="default"/>
      </w:rPr>
    </w:lvl>
    <w:lvl w:ilvl="2" w:tplc="040C0005" w:tentative="1">
      <w:start w:val="1"/>
      <w:numFmt w:val="bullet"/>
      <w:lvlText w:val=""/>
      <w:lvlJc w:val="left"/>
      <w:pPr>
        <w:ind w:left="1913" w:hanging="360"/>
      </w:pPr>
      <w:rPr>
        <w:rFonts w:ascii="Wingdings" w:hAnsi="Wingdings" w:hint="default"/>
      </w:rPr>
    </w:lvl>
    <w:lvl w:ilvl="3" w:tplc="040C0001" w:tentative="1">
      <w:start w:val="1"/>
      <w:numFmt w:val="bullet"/>
      <w:lvlText w:val=""/>
      <w:lvlJc w:val="left"/>
      <w:pPr>
        <w:ind w:left="2633" w:hanging="360"/>
      </w:pPr>
      <w:rPr>
        <w:rFonts w:ascii="Symbol" w:hAnsi="Symbol" w:hint="default"/>
      </w:rPr>
    </w:lvl>
    <w:lvl w:ilvl="4" w:tplc="040C0003" w:tentative="1">
      <w:start w:val="1"/>
      <w:numFmt w:val="bullet"/>
      <w:lvlText w:val="o"/>
      <w:lvlJc w:val="left"/>
      <w:pPr>
        <w:ind w:left="3353" w:hanging="360"/>
      </w:pPr>
      <w:rPr>
        <w:rFonts w:ascii="Courier New" w:hAnsi="Courier New" w:cs="Courier New" w:hint="default"/>
      </w:rPr>
    </w:lvl>
    <w:lvl w:ilvl="5" w:tplc="040C0005" w:tentative="1">
      <w:start w:val="1"/>
      <w:numFmt w:val="bullet"/>
      <w:lvlText w:val=""/>
      <w:lvlJc w:val="left"/>
      <w:pPr>
        <w:ind w:left="4073" w:hanging="360"/>
      </w:pPr>
      <w:rPr>
        <w:rFonts w:ascii="Wingdings" w:hAnsi="Wingdings" w:hint="default"/>
      </w:rPr>
    </w:lvl>
    <w:lvl w:ilvl="6" w:tplc="040C0001" w:tentative="1">
      <w:start w:val="1"/>
      <w:numFmt w:val="bullet"/>
      <w:lvlText w:val=""/>
      <w:lvlJc w:val="left"/>
      <w:pPr>
        <w:ind w:left="4793" w:hanging="360"/>
      </w:pPr>
      <w:rPr>
        <w:rFonts w:ascii="Symbol" w:hAnsi="Symbol" w:hint="default"/>
      </w:rPr>
    </w:lvl>
    <w:lvl w:ilvl="7" w:tplc="040C0003" w:tentative="1">
      <w:start w:val="1"/>
      <w:numFmt w:val="bullet"/>
      <w:lvlText w:val="o"/>
      <w:lvlJc w:val="left"/>
      <w:pPr>
        <w:ind w:left="5513" w:hanging="360"/>
      </w:pPr>
      <w:rPr>
        <w:rFonts w:ascii="Courier New" w:hAnsi="Courier New" w:cs="Courier New" w:hint="default"/>
      </w:rPr>
    </w:lvl>
    <w:lvl w:ilvl="8" w:tplc="040C0005" w:tentative="1">
      <w:start w:val="1"/>
      <w:numFmt w:val="bullet"/>
      <w:lvlText w:val=""/>
      <w:lvlJc w:val="left"/>
      <w:pPr>
        <w:ind w:left="6233" w:hanging="360"/>
      </w:pPr>
      <w:rPr>
        <w:rFonts w:ascii="Wingdings" w:hAnsi="Wingdings" w:hint="default"/>
      </w:rPr>
    </w:lvl>
  </w:abstractNum>
  <w:abstractNum w:abstractNumId="27" w15:restartNumberingAfterBreak="0">
    <w:nsid w:val="53C872EF"/>
    <w:multiLevelType w:val="hybridMultilevel"/>
    <w:tmpl w:val="A33CBAD4"/>
    <w:lvl w:ilvl="0" w:tplc="BD2E19FE">
      <w:start w:val="3"/>
      <w:numFmt w:val="decimal"/>
      <w:lvlText w:val="%1."/>
      <w:lvlJc w:val="left"/>
      <w:pPr>
        <w:ind w:left="473" w:hanging="360"/>
      </w:pPr>
      <w:rPr>
        <w:rFonts w:hint="default"/>
      </w:rPr>
    </w:lvl>
    <w:lvl w:ilvl="1" w:tplc="08090019" w:tentative="1">
      <w:start w:val="1"/>
      <w:numFmt w:val="lowerLetter"/>
      <w:lvlText w:val="%2."/>
      <w:lvlJc w:val="left"/>
      <w:pPr>
        <w:ind w:left="1193" w:hanging="360"/>
      </w:pPr>
    </w:lvl>
    <w:lvl w:ilvl="2" w:tplc="0809001B" w:tentative="1">
      <w:start w:val="1"/>
      <w:numFmt w:val="lowerRoman"/>
      <w:lvlText w:val="%3."/>
      <w:lvlJc w:val="right"/>
      <w:pPr>
        <w:ind w:left="1913" w:hanging="180"/>
      </w:pPr>
    </w:lvl>
    <w:lvl w:ilvl="3" w:tplc="0809000F" w:tentative="1">
      <w:start w:val="1"/>
      <w:numFmt w:val="decimal"/>
      <w:lvlText w:val="%4."/>
      <w:lvlJc w:val="left"/>
      <w:pPr>
        <w:ind w:left="2633" w:hanging="360"/>
      </w:pPr>
    </w:lvl>
    <w:lvl w:ilvl="4" w:tplc="08090019" w:tentative="1">
      <w:start w:val="1"/>
      <w:numFmt w:val="lowerLetter"/>
      <w:lvlText w:val="%5."/>
      <w:lvlJc w:val="left"/>
      <w:pPr>
        <w:ind w:left="3353" w:hanging="360"/>
      </w:pPr>
    </w:lvl>
    <w:lvl w:ilvl="5" w:tplc="0809001B" w:tentative="1">
      <w:start w:val="1"/>
      <w:numFmt w:val="lowerRoman"/>
      <w:lvlText w:val="%6."/>
      <w:lvlJc w:val="right"/>
      <w:pPr>
        <w:ind w:left="4073" w:hanging="180"/>
      </w:pPr>
    </w:lvl>
    <w:lvl w:ilvl="6" w:tplc="0809000F" w:tentative="1">
      <w:start w:val="1"/>
      <w:numFmt w:val="decimal"/>
      <w:lvlText w:val="%7."/>
      <w:lvlJc w:val="left"/>
      <w:pPr>
        <w:ind w:left="4793" w:hanging="360"/>
      </w:pPr>
    </w:lvl>
    <w:lvl w:ilvl="7" w:tplc="08090019" w:tentative="1">
      <w:start w:val="1"/>
      <w:numFmt w:val="lowerLetter"/>
      <w:lvlText w:val="%8."/>
      <w:lvlJc w:val="left"/>
      <w:pPr>
        <w:ind w:left="5513" w:hanging="360"/>
      </w:pPr>
    </w:lvl>
    <w:lvl w:ilvl="8" w:tplc="0809001B" w:tentative="1">
      <w:start w:val="1"/>
      <w:numFmt w:val="lowerRoman"/>
      <w:lvlText w:val="%9."/>
      <w:lvlJc w:val="right"/>
      <w:pPr>
        <w:ind w:left="6233" w:hanging="180"/>
      </w:pPr>
    </w:lvl>
  </w:abstractNum>
  <w:abstractNum w:abstractNumId="28" w15:restartNumberingAfterBreak="0">
    <w:nsid w:val="54F44B39"/>
    <w:multiLevelType w:val="hybridMultilevel"/>
    <w:tmpl w:val="14E87FBC"/>
    <w:lvl w:ilvl="0" w:tplc="43BCE7D0">
      <w:start w:val="1"/>
      <w:numFmt w:val="bullet"/>
      <w:lvlText w:val=""/>
      <w:lvlJc w:val="left"/>
      <w:pPr>
        <w:ind w:left="1571" w:hanging="360"/>
      </w:pPr>
      <w:rPr>
        <w:rFonts w:ascii="Symbol" w:hAnsi="Symbol" w:hint="default"/>
      </w:rPr>
    </w:lvl>
    <w:lvl w:ilvl="1" w:tplc="04090019" w:tentative="1">
      <w:start w:val="1"/>
      <w:numFmt w:val="bullet"/>
      <w:lvlText w:val="o"/>
      <w:lvlJc w:val="left"/>
      <w:pPr>
        <w:ind w:left="2291" w:hanging="360"/>
      </w:pPr>
      <w:rPr>
        <w:rFonts w:ascii="Courier New" w:hAnsi="Courier New" w:hint="default"/>
      </w:rPr>
    </w:lvl>
    <w:lvl w:ilvl="2" w:tplc="0409001B" w:tentative="1">
      <w:start w:val="1"/>
      <w:numFmt w:val="bullet"/>
      <w:lvlText w:val=""/>
      <w:lvlJc w:val="left"/>
      <w:pPr>
        <w:ind w:left="3011" w:hanging="360"/>
      </w:pPr>
      <w:rPr>
        <w:rFonts w:ascii="Wingdings" w:hAnsi="Wingdings" w:hint="default"/>
      </w:rPr>
    </w:lvl>
    <w:lvl w:ilvl="3" w:tplc="0409000F" w:tentative="1">
      <w:start w:val="1"/>
      <w:numFmt w:val="bullet"/>
      <w:lvlText w:val=""/>
      <w:lvlJc w:val="left"/>
      <w:pPr>
        <w:ind w:left="3731" w:hanging="360"/>
      </w:pPr>
      <w:rPr>
        <w:rFonts w:ascii="Symbol" w:hAnsi="Symbol" w:hint="default"/>
      </w:rPr>
    </w:lvl>
    <w:lvl w:ilvl="4" w:tplc="04090019" w:tentative="1">
      <w:start w:val="1"/>
      <w:numFmt w:val="bullet"/>
      <w:lvlText w:val="o"/>
      <w:lvlJc w:val="left"/>
      <w:pPr>
        <w:ind w:left="4451" w:hanging="360"/>
      </w:pPr>
      <w:rPr>
        <w:rFonts w:ascii="Courier New" w:hAnsi="Courier New" w:hint="default"/>
      </w:rPr>
    </w:lvl>
    <w:lvl w:ilvl="5" w:tplc="0409001B" w:tentative="1">
      <w:start w:val="1"/>
      <w:numFmt w:val="bullet"/>
      <w:lvlText w:val=""/>
      <w:lvlJc w:val="left"/>
      <w:pPr>
        <w:ind w:left="5171" w:hanging="360"/>
      </w:pPr>
      <w:rPr>
        <w:rFonts w:ascii="Wingdings" w:hAnsi="Wingdings" w:hint="default"/>
      </w:rPr>
    </w:lvl>
    <w:lvl w:ilvl="6" w:tplc="0409000F" w:tentative="1">
      <w:start w:val="1"/>
      <w:numFmt w:val="bullet"/>
      <w:lvlText w:val=""/>
      <w:lvlJc w:val="left"/>
      <w:pPr>
        <w:ind w:left="5891" w:hanging="360"/>
      </w:pPr>
      <w:rPr>
        <w:rFonts w:ascii="Symbol" w:hAnsi="Symbol" w:hint="default"/>
      </w:rPr>
    </w:lvl>
    <w:lvl w:ilvl="7" w:tplc="04090019" w:tentative="1">
      <w:start w:val="1"/>
      <w:numFmt w:val="bullet"/>
      <w:lvlText w:val="o"/>
      <w:lvlJc w:val="left"/>
      <w:pPr>
        <w:ind w:left="6611" w:hanging="360"/>
      </w:pPr>
      <w:rPr>
        <w:rFonts w:ascii="Courier New" w:hAnsi="Courier New" w:hint="default"/>
      </w:rPr>
    </w:lvl>
    <w:lvl w:ilvl="8" w:tplc="0409001B" w:tentative="1">
      <w:start w:val="1"/>
      <w:numFmt w:val="bullet"/>
      <w:lvlText w:val=""/>
      <w:lvlJc w:val="left"/>
      <w:pPr>
        <w:ind w:left="7331" w:hanging="360"/>
      </w:pPr>
      <w:rPr>
        <w:rFonts w:ascii="Wingdings" w:hAnsi="Wingdings" w:hint="default"/>
      </w:rPr>
    </w:lvl>
  </w:abstractNum>
  <w:abstractNum w:abstractNumId="29" w15:restartNumberingAfterBreak="0">
    <w:nsid w:val="57FE77FC"/>
    <w:multiLevelType w:val="hybridMultilevel"/>
    <w:tmpl w:val="5D285D92"/>
    <w:lvl w:ilvl="0" w:tplc="2A6E3E6A">
      <w:start w:val="1"/>
      <w:numFmt w:val="decimal"/>
      <w:pStyle w:val="Paragrah1"/>
      <w:lvlText w:val="%1."/>
      <w:lvlJc w:val="left"/>
      <w:pPr>
        <w:ind w:left="786" w:hanging="360"/>
      </w:pPr>
      <w:rPr>
        <w:b w:val="0"/>
        <w:color w:val="000000"/>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89336F4"/>
    <w:multiLevelType w:val="hybridMultilevel"/>
    <w:tmpl w:val="FE7A5B4E"/>
    <w:lvl w:ilvl="0" w:tplc="1C090001">
      <w:start w:val="1"/>
      <w:numFmt w:val="bullet"/>
      <w:pStyle w:val="TableParagraph"/>
      <w:lvlText w:val="·"/>
      <w:lvlJc w:val="left"/>
      <w:pPr>
        <w:tabs>
          <w:tab w:val="num" w:pos="1701"/>
        </w:tabs>
        <w:ind w:left="1701" w:hanging="408"/>
      </w:pPr>
      <w:rPr>
        <w:rFonts w:ascii="Symbol" w:hAnsi="Symbol" w:cs="Times New Roman" w:hint="default"/>
        <w:b w:val="0"/>
        <w:i w:val="0"/>
        <w:sz w:val="22"/>
      </w:rPr>
    </w:lvl>
    <w:lvl w:ilvl="1" w:tplc="1C090003" w:tentative="1">
      <w:start w:val="1"/>
      <w:numFmt w:val="bullet"/>
      <w:lvlText w:val="o"/>
      <w:lvlJc w:val="left"/>
      <w:pPr>
        <w:ind w:left="2291" w:hanging="360"/>
      </w:pPr>
      <w:rPr>
        <w:rFonts w:ascii="Courier New" w:hAnsi="Courier New" w:hint="default"/>
      </w:rPr>
    </w:lvl>
    <w:lvl w:ilvl="2" w:tplc="1C090005" w:tentative="1">
      <w:start w:val="1"/>
      <w:numFmt w:val="bullet"/>
      <w:lvlText w:val=""/>
      <w:lvlJc w:val="left"/>
      <w:pPr>
        <w:ind w:left="3011" w:hanging="360"/>
      </w:pPr>
      <w:rPr>
        <w:rFonts w:ascii="Wingdings" w:hAnsi="Wingdings" w:hint="default"/>
      </w:rPr>
    </w:lvl>
    <w:lvl w:ilvl="3" w:tplc="1C090001" w:tentative="1">
      <w:start w:val="1"/>
      <w:numFmt w:val="bullet"/>
      <w:lvlText w:val=""/>
      <w:lvlJc w:val="left"/>
      <w:pPr>
        <w:ind w:left="3731" w:hanging="360"/>
      </w:pPr>
      <w:rPr>
        <w:rFonts w:ascii="Symbol" w:hAnsi="Symbol" w:hint="default"/>
      </w:rPr>
    </w:lvl>
    <w:lvl w:ilvl="4" w:tplc="1C090003" w:tentative="1">
      <w:start w:val="1"/>
      <w:numFmt w:val="bullet"/>
      <w:lvlText w:val="o"/>
      <w:lvlJc w:val="left"/>
      <w:pPr>
        <w:ind w:left="4451" w:hanging="360"/>
      </w:pPr>
      <w:rPr>
        <w:rFonts w:ascii="Courier New" w:hAnsi="Courier New" w:hint="default"/>
      </w:rPr>
    </w:lvl>
    <w:lvl w:ilvl="5" w:tplc="1C090005" w:tentative="1">
      <w:start w:val="1"/>
      <w:numFmt w:val="bullet"/>
      <w:lvlText w:val=""/>
      <w:lvlJc w:val="left"/>
      <w:pPr>
        <w:ind w:left="5171" w:hanging="360"/>
      </w:pPr>
      <w:rPr>
        <w:rFonts w:ascii="Wingdings" w:hAnsi="Wingdings" w:hint="default"/>
      </w:rPr>
    </w:lvl>
    <w:lvl w:ilvl="6" w:tplc="1C090001" w:tentative="1">
      <w:start w:val="1"/>
      <w:numFmt w:val="bullet"/>
      <w:lvlText w:val=""/>
      <w:lvlJc w:val="left"/>
      <w:pPr>
        <w:ind w:left="5891" w:hanging="360"/>
      </w:pPr>
      <w:rPr>
        <w:rFonts w:ascii="Symbol" w:hAnsi="Symbol" w:hint="default"/>
      </w:rPr>
    </w:lvl>
    <w:lvl w:ilvl="7" w:tplc="1C090003" w:tentative="1">
      <w:start w:val="1"/>
      <w:numFmt w:val="bullet"/>
      <w:lvlText w:val="o"/>
      <w:lvlJc w:val="left"/>
      <w:pPr>
        <w:ind w:left="6611" w:hanging="360"/>
      </w:pPr>
      <w:rPr>
        <w:rFonts w:ascii="Courier New" w:hAnsi="Courier New" w:hint="default"/>
      </w:rPr>
    </w:lvl>
    <w:lvl w:ilvl="8" w:tplc="1C090005" w:tentative="1">
      <w:start w:val="1"/>
      <w:numFmt w:val="bullet"/>
      <w:lvlText w:val=""/>
      <w:lvlJc w:val="left"/>
      <w:pPr>
        <w:ind w:left="7331" w:hanging="360"/>
      </w:pPr>
      <w:rPr>
        <w:rFonts w:ascii="Wingdings" w:hAnsi="Wingdings" w:hint="default"/>
      </w:rPr>
    </w:lvl>
  </w:abstractNum>
  <w:abstractNum w:abstractNumId="31" w15:restartNumberingAfterBreak="0">
    <w:nsid w:val="590B56D6"/>
    <w:multiLevelType w:val="hybridMultilevel"/>
    <w:tmpl w:val="922C26F2"/>
    <w:lvl w:ilvl="0" w:tplc="0C0A0001">
      <w:numFmt w:val="bullet"/>
      <w:pStyle w:val="Sub-bulletlist"/>
      <w:lvlText w:val="-"/>
      <w:lvlJc w:val="left"/>
      <w:pPr>
        <w:ind w:left="1428" w:hanging="360"/>
      </w:pPr>
      <w:rPr>
        <w:rFonts w:ascii="Calibri" w:eastAsia="Times New Roman" w:hAnsi="Calibri" w:cs="Arial Narrow"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5A0F3F23"/>
    <w:multiLevelType w:val="hybridMultilevel"/>
    <w:tmpl w:val="9192F10A"/>
    <w:lvl w:ilvl="0" w:tplc="7038AA5C">
      <w:start w:val="1"/>
      <w:numFmt w:val="bullet"/>
      <w:pStyle w:val="Boxchecklist"/>
      <w:lvlText w:val=""/>
      <w:lvlJc w:val="left"/>
      <w:pPr>
        <w:ind w:left="717" w:hanging="360"/>
      </w:pPr>
      <w:rPr>
        <w:rFonts w:ascii="Wingdings" w:hAnsi="Wingdings" w:hint="default"/>
      </w:rPr>
    </w:lvl>
    <w:lvl w:ilvl="1" w:tplc="04090003" w:tentative="1">
      <w:start w:val="1"/>
      <w:numFmt w:val="bullet"/>
      <w:lvlText w:val="o"/>
      <w:lvlJc w:val="left"/>
      <w:pPr>
        <w:ind w:left="1440" w:hanging="360"/>
      </w:pPr>
      <w:rPr>
        <w:rFonts w:ascii="Courier New" w:hAnsi="Courier New" w:cs="Arial Narro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Narro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Narro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E6A53CE"/>
    <w:multiLevelType w:val="hybridMultilevel"/>
    <w:tmpl w:val="80C0DF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2952D95"/>
    <w:multiLevelType w:val="hybridMultilevel"/>
    <w:tmpl w:val="B7D4AF40"/>
    <w:lvl w:ilvl="0" w:tplc="1C090001">
      <w:start w:val="1"/>
      <w:numFmt w:val="decimal"/>
      <w:pStyle w:val="textecandidatureniveau16numrotation"/>
      <w:lvlText w:val="%1."/>
      <w:lvlJc w:val="left"/>
      <w:pPr>
        <w:ind w:left="3933" w:hanging="360"/>
      </w:pPr>
      <w:rPr>
        <w:rFonts w:hint="default"/>
      </w:rPr>
    </w:lvl>
    <w:lvl w:ilvl="1" w:tplc="1C090003" w:tentative="1">
      <w:start w:val="1"/>
      <w:numFmt w:val="lowerLetter"/>
      <w:lvlText w:val="%2."/>
      <w:lvlJc w:val="left"/>
      <w:pPr>
        <w:ind w:left="4653" w:hanging="360"/>
      </w:pPr>
    </w:lvl>
    <w:lvl w:ilvl="2" w:tplc="1C090005" w:tentative="1">
      <w:start w:val="1"/>
      <w:numFmt w:val="lowerRoman"/>
      <w:lvlText w:val="%3."/>
      <w:lvlJc w:val="right"/>
      <w:pPr>
        <w:ind w:left="5373" w:hanging="180"/>
      </w:pPr>
    </w:lvl>
    <w:lvl w:ilvl="3" w:tplc="1C090001" w:tentative="1">
      <w:start w:val="1"/>
      <w:numFmt w:val="decimal"/>
      <w:lvlText w:val="%4."/>
      <w:lvlJc w:val="left"/>
      <w:pPr>
        <w:ind w:left="6093" w:hanging="360"/>
      </w:pPr>
    </w:lvl>
    <w:lvl w:ilvl="4" w:tplc="1C090003" w:tentative="1">
      <w:start w:val="1"/>
      <w:numFmt w:val="lowerLetter"/>
      <w:lvlText w:val="%5."/>
      <w:lvlJc w:val="left"/>
      <w:pPr>
        <w:ind w:left="6813" w:hanging="360"/>
      </w:pPr>
    </w:lvl>
    <w:lvl w:ilvl="5" w:tplc="1C090005" w:tentative="1">
      <w:start w:val="1"/>
      <w:numFmt w:val="lowerRoman"/>
      <w:lvlText w:val="%6."/>
      <w:lvlJc w:val="right"/>
      <w:pPr>
        <w:ind w:left="7533" w:hanging="180"/>
      </w:pPr>
    </w:lvl>
    <w:lvl w:ilvl="6" w:tplc="1C090001" w:tentative="1">
      <w:start w:val="1"/>
      <w:numFmt w:val="decimal"/>
      <w:lvlText w:val="%7."/>
      <w:lvlJc w:val="left"/>
      <w:pPr>
        <w:ind w:left="8253" w:hanging="360"/>
      </w:pPr>
    </w:lvl>
    <w:lvl w:ilvl="7" w:tplc="1C090003" w:tentative="1">
      <w:start w:val="1"/>
      <w:numFmt w:val="lowerLetter"/>
      <w:lvlText w:val="%8."/>
      <w:lvlJc w:val="left"/>
      <w:pPr>
        <w:ind w:left="8973" w:hanging="360"/>
      </w:pPr>
    </w:lvl>
    <w:lvl w:ilvl="8" w:tplc="1C090005" w:tentative="1">
      <w:start w:val="1"/>
      <w:numFmt w:val="lowerRoman"/>
      <w:lvlText w:val="%9."/>
      <w:lvlJc w:val="right"/>
      <w:pPr>
        <w:ind w:left="9693" w:hanging="180"/>
      </w:pPr>
    </w:lvl>
  </w:abstractNum>
  <w:abstractNum w:abstractNumId="35" w15:restartNumberingAfterBreak="0">
    <w:nsid w:val="6351641F"/>
    <w:multiLevelType w:val="hybridMultilevel"/>
    <w:tmpl w:val="A6B03D8E"/>
    <w:lvl w:ilvl="0" w:tplc="040C0001">
      <w:start w:val="1"/>
      <w:numFmt w:val="bullet"/>
      <w:lvlText w:val=""/>
      <w:lvlJc w:val="left"/>
      <w:pPr>
        <w:ind w:left="473" w:hanging="360"/>
      </w:pPr>
      <w:rPr>
        <w:rFonts w:ascii="Symbol" w:hAnsi="Symbol" w:hint="default"/>
      </w:rPr>
    </w:lvl>
    <w:lvl w:ilvl="1" w:tplc="040C0019" w:tentative="1">
      <w:start w:val="1"/>
      <w:numFmt w:val="lowerLetter"/>
      <w:lvlText w:val="%2."/>
      <w:lvlJc w:val="left"/>
      <w:pPr>
        <w:ind w:left="1193" w:hanging="360"/>
      </w:pPr>
    </w:lvl>
    <w:lvl w:ilvl="2" w:tplc="040C001B" w:tentative="1">
      <w:start w:val="1"/>
      <w:numFmt w:val="lowerRoman"/>
      <w:lvlText w:val="%3."/>
      <w:lvlJc w:val="right"/>
      <w:pPr>
        <w:ind w:left="1913" w:hanging="180"/>
      </w:pPr>
    </w:lvl>
    <w:lvl w:ilvl="3" w:tplc="040C000F" w:tentative="1">
      <w:start w:val="1"/>
      <w:numFmt w:val="decimal"/>
      <w:lvlText w:val="%4."/>
      <w:lvlJc w:val="left"/>
      <w:pPr>
        <w:ind w:left="2633" w:hanging="360"/>
      </w:pPr>
    </w:lvl>
    <w:lvl w:ilvl="4" w:tplc="040C0019" w:tentative="1">
      <w:start w:val="1"/>
      <w:numFmt w:val="lowerLetter"/>
      <w:lvlText w:val="%5."/>
      <w:lvlJc w:val="left"/>
      <w:pPr>
        <w:ind w:left="3353" w:hanging="360"/>
      </w:pPr>
    </w:lvl>
    <w:lvl w:ilvl="5" w:tplc="040C001B" w:tentative="1">
      <w:start w:val="1"/>
      <w:numFmt w:val="lowerRoman"/>
      <w:lvlText w:val="%6."/>
      <w:lvlJc w:val="right"/>
      <w:pPr>
        <w:ind w:left="4073" w:hanging="180"/>
      </w:pPr>
    </w:lvl>
    <w:lvl w:ilvl="6" w:tplc="040C000F" w:tentative="1">
      <w:start w:val="1"/>
      <w:numFmt w:val="decimal"/>
      <w:lvlText w:val="%7."/>
      <w:lvlJc w:val="left"/>
      <w:pPr>
        <w:ind w:left="4793" w:hanging="360"/>
      </w:pPr>
    </w:lvl>
    <w:lvl w:ilvl="7" w:tplc="040C0019" w:tentative="1">
      <w:start w:val="1"/>
      <w:numFmt w:val="lowerLetter"/>
      <w:lvlText w:val="%8."/>
      <w:lvlJc w:val="left"/>
      <w:pPr>
        <w:ind w:left="5513" w:hanging="360"/>
      </w:pPr>
    </w:lvl>
    <w:lvl w:ilvl="8" w:tplc="040C001B" w:tentative="1">
      <w:start w:val="1"/>
      <w:numFmt w:val="lowerRoman"/>
      <w:lvlText w:val="%9."/>
      <w:lvlJc w:val="right"/>
      <w:pPr>
        <w:ind w:left="6233" w:hanging="180"/>
      </w:pPr>
    </w:lvl>
  </w:abstractNum>
  <w:abstractNum w:abstractNumId="36" w15:restartNumberingAfterBreak="0">
    <w:nsid w:val="65A71298"/>
    <w:multiLevelType w:val="hybridMultilevel"/>
    <w:tmpl w:val="291A5306"/>
    <w:lvl w:ilvl="0" w:tplc="04090001">
      <w:start w:val="1"/>
      <w:numFmt w:val="bullet"/>
      <w:pStyle w:val="List2"/>
      <w:lvlText w:val=""/>
      <w:lvlJc w:val="left"/>
      <w:pPr>
        <w:ind w:left="1003" w:hanging="360"/>
      </w:pPr>
      <w:rPr>
        <w:rFonts w:ascii="Symbol" w:hAnsi="Symbol" w:hint="default"/>
      </w:rPr>
    </w:lvl>
    <w:lvl w:ilvl="1" w:tplc="04090003" w:tentative="1">
      <w:start w:val="1"/>
      <w:numFmt w:val="bullet"/>
      <w:lvlText w:val="o"/>
      <w:lvlJc w:val="left"/>
      <w:pPr>
        <w:ind w:left="1723" w:hanging="360"/>
      </w:pPr>
      <w:rPr>
        <w:rFonts w:ascii="Courier New" w:hAnsi="Courier New" w:hint="default"/>
      </w:rPr>
    </w:lvl>
    <w:lvl w:ilvl="2" w:tplc="04090005" w:tentative="1">
      <w:start w:val="1"/>
      <w:numFmt w:val="bullet"/>
      <w:lvlText w:val=""/>
      <w:lvlJc w:val="left"/>
      <w:pPr>
        <w:ind w:left="2443" w:hanging="360"/>
      </w:pPr>
      <w:rPr>
        <w:rFonts w:ascii="Wingdings" w:hAnsi="Wingdings" w:hint="default"/>
      </w:rPr>
    </w:lvl>
    <w:lvl w:ilvl="3" w:tplc="04090001" w:tentative="1">
      <w:start w:val="1"/>
      <w:numFmt w:val="bullet"/>
      <w:lvlText w:val=""/>
      <w:lvlJc w:val="left"/>
      <w:pPr>
        <w:ind w:left="3163" w:hanging="360"/>
      </w:pPr>
      <w:rPr>
        <w:rFonts w:ascii="Symbol" w:hAnsi="Symbol" w:hint="default"/>
      </w:rPr>
    </w:lvl>
    <w:lvl w:ilvl="4" w:tplc="04090003" w:tentative="1">
      <w:start w:val="1"/>
      <w:numFmt w:val="bullet"/>
      <w:lvlText w:val="o"/>
      <w:lvlJc w:val="left"/>
      <w:pPr>
        <w:ind w:left="3883" w:hanging="360"/>
      </w:pPr>
      <w:rPr>
        <w:rFonts w:ascii="Courier New" w:hAnsi="Courier New" w:hint="default"/>
      </w:rPr>
    </w:lvl>
    <w:lvl w:ilvl="5" w:tplc="04090005" w:tentative="1">
      <w:start w:val="1"/>
      <w:numFmt w:val="bullet"/>
      <w:lvlText w:val=""/>
      <w:lvlJc w:val="left"/>
      <w:pPr>
        <w:ind w:left="4603" w:hanging="360"/>
      </w:pPr>
      <w:rPr>
        <w:rFonts w:ascii="Wingdings" w:hAnsi="Wingdings" w:hint="default"/>
      </w:rPr>
    </w:lvl>
    <w:lvl w:ilvl="6" w:tplc="04090001" w:tentative="1">
      <w:start w:val="1"/>
      <w:numFmt w:val="bullet"/>
      <w:lvlText w:val=""/>
      <w:lvlJc w:val="left"/>
      <w:pPr>
        <w:ind w:left="5323" w:hanging="360"/>
      </w:pPr>
      <w:rPr>
        <w:rFonts w:ascii="Symbol" w:hAnsi="Symbol" w:hint="default"/>
      </w:rPr>
    </w:lvl>
    <w:lvl w:ilvl="7" w:tplc="04090003" w:tentative="1">
      <w:start w:val="1"/>
      <w:numFmt w:val="bullet"/>
      <w:lvlText w:val="o"/>
      <w:lvlJc w:val="left"/>
      <w:pPr>
        <w:ind w:left="6043" w:hanging="360"/>
      </w:pPr>
      <w:rPr>
        <w:rFonts w:ascii="Courier New" w:hAnsi="Courier New" w:hint="default"/>
      </w:rPr>
    </w:lvl>
    <w:lvl w:ilvl="8" w:tplc="04090005" w:tentative="1">
      <w:start w:val="1"/>
      <w:numFmt w:val="bullet"/>
      <w:lvlText w:val=""/>
      <w:lvlJc w:val="left"/>
      <w:pPr>
        <w:ind w:left="6763" w:hanging="360"/>
      </w:pPr>
      <w:rPr>
        <w:rFonts w:ascii="Wingdings" w:hAnsi="Wingdings" w:hint="default"/>
      </w:rPr>
    </w:lvl>
  </w:abstractNum>
  <w:abstractNum w:abstractNumId="37" w15:restartNumberingAfterBreak="0">
    <w:nsid w:val="68205ECF"/>
    <w:multiLevelType w:val="hybridMultilevel"/>
    <w:tmpl w:val="AFB68542"/>
    <w:lvl w:ilvl="0" w:tplc="80E0888C">
      <w:start w:val="1"/>
      <w:numFmt w:val="decimal"/>
      <w:pStyle w:val="Boxnumberedtext"/>
      <w:lvlText w:val="%1."/>
      <w:lvlJc w:val="left"/>
      <w:pPr>
        <w:ind w:left="720" w:hanging="360"/>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38" w15:restartNumberingAfterBreak="0">
    <w:nsid w:val="69DE4A46"/>
    <w:multiLevelType w:val="hybridMultilevel"/>
    <w:tmpl w:val="21DEA99E"/>
    <w:lvl w:ilvl="0" w:tplc="DAC6223C">
      <w:start w:val="1"/>
      <w:numFmt w:val="bullet"/>
      <w:pStyle w:val="Explication"/>
      <w:lvlText w:val=""/>
      <w:lvlJc w:val="left"/>
      <w:pPr>
        <w:tabs>
          <w:tab w:val="num" w:pos="794"/>
        </w:tabs>
        <w:ind w:left="397" w:firstLine="397"/>
      </w:pPr>
      <w:rPr>
        <w:rFonts w:ascii="Wingdings" w:hAnsi="Wingdings" w:hint="default"/>
      </w:rPr>
    </w:lvl>
    <w:lvl w:ilvl="1" w:tplc="5DB0A780">
      <w:start w:val="1"/>
      <w:numFmt w:val="bullet"/>
      <w:lvlText w:val=""/>
      <w:lvlJc w:val="left"/>
      <w:pPr>
        <w:tabs>
          <w:tab w:val="num" w:pos="397"/>
        </w:tabs>
        <w:ind w:left="794" w:hanging="397"/>
      </w:pPr>
      <w:rPr>
        <w:rFonts w:ascii="Symbol" w:hAnsi="Symbol" w:hint="default"/>
        <w:sz w:val="20"/>
      </w:rPr>
    </w:lvl>
    <w:lvl w:ilvl="2" w:tplc="001B040C" w:tentative="1">
      <w:start w:val="1"/>
      <w:numFmt w:val="lowerRoman"/>
      <w:lvlText w:val="%3."/>
      <w:lvlJc w:val="right"/>
      <w:pPr>
        <w:tabs>
          <w:tab w:val="num" w:pos="2160"/>
        </w:tabs>
        <w:ind w:left="2160" w:hanging="180"/>
      </w:pPr>
    </w:lvl>
    <w:lvl w:ilvl="3" w:tplc="000F040C" w:tentative="1">
      <w:start w:val="1"/>
      <w:numFmt w:val="decimal"/>
      <w:lvlText w:val="%4."/>
      <w:lvlJc w:val="left"/>
      <w:pPr>
        <w:tabs>
          <w:tab w:val="num" w:pos="2880"/>
        </w:tabs>
        <w:ind w:left="2880" w:hanging="360"/>
      </w:pPr>
    </w:lvl>
    <w:lvl w:ilvl="4" w:tplc="0019040C" w:tentative="1">
      <w:start w:val="1"/>
      <w:numFmt w:val="lowerLetter"/>
      <w:lvlText w:val="%5."/>
      <w:lvlJc w:val="left"/>
      <w:pPr>
        <w:tabs>
          <w:tab w:val="num" w:pos="3600"/>
        </w:tabs>
        <w:ind w:left="3600" w:hanging="360"/>
      </w:pPr>
    </w:lvl>
    <w:lvl w:ilvl="5" w:tplc="001B040C" w:tentative="1">
      <w:start w:val="1"/>
      <w:numFmt w:val="lowerRoman"/>
      <w:lvlText w:val="%6."/>
      <w:lvlJc w:val="right"/>
      <w:pPr>
        <w:tabs>
          <w:tab w:val="num" w:pos="4320"/>
        </w:tabs>
        <w:ind w:left="4320" w:hanging="180"/>
      </w:pPr>
    </w:lvl>
    <w:lvl w:ilvl="6" w:tplc="000F040C" w:tentative="1">
      <w:start w:val="1"/>
      <w:numFmt w:val="decimal"/>
      <w:lvlText w:val="%7."/>
      <w:lvlJc w:val="left"/>
      <w:pPr>
        <w:tabs>
          <w:tab w:val="num" w:pos="5040"/>
        </w:tabs>
        <w:ind w:left="5040" w:hanging="360"/>
      </w:pPr>
    </w:lvl>
    <w:lvl w:ilvl="7" w:tplc="0019040C" w:tentative="1">
      <w:start w:val="1"/>
      <w:numFmt w:val="lowerLetter"/>
      <w:lvlText w:val="%8."/>
      <w:lvlJc w:val="left"/>
      <w:pPr>
        <w:tabs>
          <w:tab w:val="num" w:pos="5760"/>
        </w:tabs>
        <w:ind w:left="5760" w:hanging="360"/>
      </w:pPr>
    </w:lvl>
    <w:lvl w:ilvl="8" w:tplc="001B040C" w:tentative="1">
      <w:start w:val="1"/>
      <w:numFmt w:val="lowerRoman"/>
      <w:lvlText w:val="%9."/>
      <w:lvlJc w:val="right"/>
      <w:pPr>
        <w:tabs>
          <w:tab w:val="num" w:pos="6480"/>
        </w:tabs>
        <w:ind w:left="6480" w:hanging="180"/>
      </w:pPr>
    </w:lvl>
  </w:abstractNum>
  <w:abstractNum w:abstractNumId="39" w15:restartNumberingAfterBreak="0">
    <w:nsid w:val="6AC259DE"/>
    <w:multiLevelType w:val="hybridMultilevel"/>
    <w:tmpl w:val="A4E80AF4"/>
    <w:lvl w:ilvl="0" w:tplc="04090001">
      <w:start w:val="1"/>
      <w:numFmt w:val="lowerRoman"/>
      <w:pStyle w:val="Sub-numberlist"/>
      <w:lvlText w:val="%1."/>
      <w:lvlJc w:val="right"/>
      <w:pPr>
        <w:ind w:left="927" w:hanging="360"/>
      </w:pPr>
      <w:rPr>
        <w:rFonts w:hint="default"/>
      </w:rPr>
    </w:lvl>
    <w:lvl w:ilvl="1" w:tplc="04090003" w:tentative="1">
      <w:start w:val="1"/>
      <w:numFmt w:val="bullet"/>
      <w:lvlText w:val="o"/>
      <w:lvlJc w:val="left"/>
      <w:pPr>
        <w:ind w:left="2148" w:hanging="360"/>
      </w:pPr>
      <w:rPr>
        <w:rFonts w:ascii="Courier New" w:hAnsi="Courier New" w:cs="Arial Narro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Arial Narro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Arial Narrow" w:hint="default"/>
      </w:rPr>
    </w:lvl>
    <w:lvl w:ilvl="8" w:tplc="04090005" w:tentative="1">
      <w:start w:val="1"/>
      <w:numFmt w:val="bullet"/>
      <w:lvlText w:val=""/>
      <w:lvlJc w:val="left"/>
      <w:pPr>
        <w:ind w:left="7188" w:hanging="360"/>
      </w:pPr>
      <w:rPr>
        <w:rFonts w:ascii="Wingdings" w:hAnsi="Wingdings" w:hint="default"/>
      </w:rPr>
    </w:lvl>
  </w:abstractNum>
  <w:abstractNum w:abstractNumId="40" w15:restartNumberingAfterBreak="0">
    <w:nsid w:val="6C9C7E9B"/>
    <w:multiLevelType w:val="hybridMultilevel"/>
    <w:tmpl w:val="AD5E7E1C"/>
    <w:lvl w:ilvl="0" w:tplc="71E0FDCC">
      <w:start w:val="1"/>
      <w:numFmt w:val="bullet"/>
      <w:pStyle w:val="Enutiret"/>
      <w:lvlText w:val="–"/>
      <w:lvlJc w:val="left"/>
      <w:pPr>
        <w:tabs>
          <w:tab w:val="num" w:pos="851"/>
        </w:tabs>
        <w:ind w:left="851" w:hanging="284"/>
      </w:pPr>
      <w:rPr>
        <w:rFonts w:ascii="Arial" w:hAnsi="Arial" w:hint="default"/>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41" w15:restartNumberingAfterBreak="0">
    <w:nsid w:val="705834E9"/>
    <w:multiLevelType w:val="hybridMultilevel"/>
    <w:tmpl w:val="59243426"/>
    <w:lvl w:ilvl="0" w:tplc="95A6A61A">
      <w:start w:val="1"/>
      <w:numFmt w:val="bullet"/>
      <w:pStyle w:val="Txtpucemaitre"/>
      <w:lvlText w:val="o"/>
      <w:lvlJc w:val="left"/>
      <w:pPr>
        <w:tabs>
          <w:tab w:val="num" w:pos="1134"/>
        </w:tabs>
        <w:ind w:left="1134" w:hanging="283"/>
      </w:pPr>
      <w:rPr>
        <w:rFonts w:ascii="Courier New" w:hAnsi="Courier New"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2" w15:restartNumberingAfterBreak="0">
    <w:nsid w:val="70C75959"/>
    <w:multiLevelType w:val="hybridMultilevel"/>
    <w:tmpl w:val="02EC8C6A"/>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43" w15:restartNumberingAfterBreak="0">
    <w:nsid w:val="70D01AC8"/>
    <w:multiLevelType w:val="hybridMultilevel"/>
    <w:tmpl w:val="3EAEEAF4"/>
    <w:lvl w:ilvl="0" w:tplc="04090001">
      <w:start w:val="1"/>
      <w:numFmt w:val="decimal"/>
      <w:pStyle w:val="Enumeration"/>
      <w:lvlText w:val="%1."/>
      <w:lvlJc w:val="left"/>
      <w:pPr>
        <w:tabs>
          <w:tab w:val="num" w:pos="851"/>
        </w:tabs>
        <w:ind w:left="851" w:hanging="284"/>
      </w:pPr>
      <w:rPr>
        <w:rFonts w:hint="default"/>
      </w:rPr>
    </w:lvl>
    <w:lvl w:ilvl="1" w:tplc="04090003">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44" w15:restartNumberingAfterBreak="0">
    <w:nsid w:val="7D393C29"/>
    <w:multiLevelType w:val="hybridMultilevel"/>
    <w:tmpl w:val="446A166E"/>
    <w:lvl w:ilvl="0" w:tplc="5B4E3B1E">
      <w:start w:val="1"/>
      <w:numFmt w:val="decimal"/>
      <w:pStyle w:val="Para"/>
      <w:lvlText w:val="%1."/>
      <w:lvlJc w:val="left"/>
      <w:pPr>
        <w:ind w:left="3905" w:hanging="360"/>
      </w:pPr>
      <w:rPr>
        <w:b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5" w15:restartNumberingAfterBreak="0">
    <w:nsid w:val="7D6733D5"/>
    <w:multiLevelType w:val="hybridMultilevel"/>
    <w:tmpl w:val="1764A91E"/>
    <w:lvl w:ilvl="0" w:tplc="1C090001">
      <w:start w:val="1"/>
      <w:numFmt w:val="lowerLetter"/>
      <w:pStyle w:val="ChapitreI11"/>
      <w:lvlText w:val="(%1)"/>
      <w:lvlJc w:val="left"/>
      <w:pPr>
        <w:ind w:left="910" w:hanging="360"/>
      </w:pPr>
      <w:rPr>
        <w:rFonts w:hint="default"/>
        <w:b w:val="0"/>
        <w:i/>
      </w:rPr>
    </w:lvl>
    <w:lvl w:ilvl="1" w:tplc="1C090003">
      <w:start w:val="1"/>
      <w:numFmt w:val="lowerLetter"/>
      <w:lvlText w:val="%2."/>
      <w:lvlJc w:val="left"/>
      <w:pPr>
        <w:ind w:left="1440" w:hanging="360"/>
      </w:pPr>
    </w:lvl>
    <w:lvl w:ilvl="2" w:tplc="1C090005" w:tentative="1">
      <w:start w:val="1"/>
      <w:numFmt w:val="lowerRoman"/>
      <w:lvlText w:val="%3."/>
      <w:lvlJc w:val="right"/>
      <w:pPr>
        <w:ind w:left="2160" w:hanging="180"/>
      </w:pPr>
    </w:lvl>
    <w:lvl w:ilvl="3" w:tplc="1C090001" w:tentative="1">
      <w:start w:val="1"/>
      <w:numFmt w:val="decimal"/>
      <w:lvlText w:val="%4."/>
      <w:lvlJc w:val="left"/>
      <w:pPr>
        <w:ind w:left="2880" w:hanging="360"/>
      </w:pPr>
    </w:lvl>
    <w:lvl w:ilvl="4" w:tplc="1C090003" w:tentative="1">
      <w:start w:val="1"/>
      <w:numFmt w:val="lowerLetter"/>
      <w:lvlText w:val="%5."/>
      <w:lvlJc w:val="left"/>
      <w:pPr>
        <w:ind w:left="3600" w:hanging="360"/>
      </w:pPr>
    </w:lvl>
    <w:lvl w:ilvl="5" w:tplc="1C090005" w:tentative="1">
      <w:start w:val="1"/>
      <w:numFmt w:val="lowerRoman"/>
      <w:lvlText w:val="%6."/>
      <w:lvlJc w:val="right"/>
      <w:pPr>
        <w:ind w:left="4320" w:hanging="180"/>
      </w:pPr>
    </w:lvl>
    <w:lvl w:ilvl="6" w:tplc="1C090001" w:tentative="1">
      <w:start w:val="1"/>
      <w:numFmt w:val="decimal"/>
      <w:lvlText w:val="%7."/>
      <w:lvlJc w:val="left"/>
      <w:pPr>
        <w:ind w:left="5040" w:hanging="360"/>
      </w:pPr>
    </w:lvl>
    <w:lvl w:ilvl="7" w:tplc="1C090003" w:tentative="1">
      <w:start w:val="1"/>
      <w:numFmt w:val="lowerLetter"/>
      <w:lvlText w:val="%8."/>
      <w:lvlJc w:val="left"/>
      <w:pPr>
        <w:ind w:left="5760" w:hanging="360"/>
      </w:pPr>
    </w:lvl>
    <w:lvl w:ilvl="8" w:tplc="1C090005" w:tentative="1">
      <w:start w:val="1"/>
      <w:numFmt w:val="lowerRoman"/>
      <w:lvlText w:val="%9."/>
      <w:lvlJc w:val="right"/>
      <w:pPr>
        <w:ind w:left="6480" w:hanging="180"/>
      </w:pPr>
    </w:lvl>
  </w:abstractNum>
  <w:num w:numId="1">
    <w:abstractNumId w:val="22"/>
  </w:num>
  <w:num w:numId="2">
    <w:abstractNumId w:val="45"/>
  </w:num>
  <w:num w:numId="3">
    <w:abstractNumId w:val="3"/>
  </w:num>
  <w:num w:numId="4">
    <w:abstractNumId w:val="34"/>
  </w:num>
  <w:num w:numId="5">
    <w:abstractNumId w:val="20"/>
  </w:num>
  <w:num w:numId="6">
    <w:abstractNumId w:val="41"/>
  </w:num>
  <w:num w:numId="7">
    <w:abstractNumId w:val="21"/>
  </w:num>
  <w:num w:numId="8">
    <w:abstractNumId w:val="43"/>
  </w:num>
  <w:num w:numId="9">
    <w:abstractNumId w:val="40"/>
  </w:num>
  <w:num w:numId="10">
    <w:abstractNumId w:val="13"/>
  </w:num>
  <w:num w:numId="11">
    <w:abstractNumId w:val="0"/>
  </w:num>
  <w:num w:numId="12">
    <w:abstractNumId w:val="9"/>
  </w:num>
  <w:num w:numId="13">
    <w:abstractNumId w:val="28"/>
  </w:num>
  <w:num w:numId="14">
    <w:abstractNumId w:val="11"/>
  </w:num>
  <w:num w:numId="15">
    <w:abstractNumId w:val="4"/>
  </w:num>
  <w:num w:numId="16">
    <w:abstractNumId w:val="17"/>
  </w:num>
  <w:num w:numId="17">
    <w:abstractNumId w:val="37"/>
  </w:num>
  <w:num w:numId="18">
    <w:abstractNumId w:val="44"/>
  </w:num>
  <w:num w:numId="19">
    <w:abstractNumId w:val="30"/>
  </w:num>
  <w:num w:numId="20">
    <w:abstractNumId w:val="39"/>
  </w:num>
  <w:num w:numId="21">
    <w:abstractNumId w:val="31"/>
  </w:num>
  <w:num w:numId="22">
    <w:abstractNumId w:val="25"/>
  </w:num>
  <w:num w:numId="23">
    <w:abstractNumId w:val="36"/>
  </w:num>
  <w:num w:numId="24">
    <w:abstractNumId w:val="10"/>
  </w:num>
  <w:num w:numId="25">
    <w:abstractNumId w:val="19"/>
  </w:num>
  <w:num w:numId="26">
    <w:abstractNumId w:val="8"/>
  </w:num>
  <w:num w:numId="27">
    <w:abstractNumId w:val="18"/>
  </w:num>
  <w:num w:numId="28">
    <w:abstractNumId w:val="32"/>
  </w:num>
  <w:num w:numId="29">
    <w:abstractNumId w:val="6"/>
  </w:num>
  <w:num w:numId="30">
    <w:abstractNumId w:val="26"/>
  </w:num>
  <w:num w:numId="31">
    <w:abstractNumId w:val="23"/>
  </w:num>
  <w:num w:numId="32">
    <w:abstractNumId w:val="35"/>
  </w:num>
  <w:num w:numId="33">
    <w:abstractNumId w:val="16"/>
  </w:num>
  <w:num w:numId="34">
    <w:abstractNumId w:val="27"/>
  </w:num>
  <w:num w:numId="35">
    <w:abstractNumId w:val="15"/>
  </w:num>
  <w:num w:numId="36">
    <w:abstractNumId w:val="38"/>
  </w:num>
  <w:num w:numId="37">
    <w:abstractNumId w:val="29"/>
  </w:num>
  <w:num w:numId="38">
    <w:abstractNumId w:val="7"/>
  </w:num>
  <w:num w:numId="39">
    <w:abstractNumId w:val="2"/>
  </w:num>
  <w:num w:numId="40">
    <w:abstractNumId w:val="33"/>
  </w:num>
  <w:num w:numId="41">
    <w:abstractNumId w:val="14"/>
  </w:num>
  <w:num w:numId="42">
    <w:abstractNumId w:val="29"/>
  </w:num>
  <w:num w:numId="43">
    <w:abstractNumId w:val="42"/>
  </w:num>
  <w:num w:numId="44">
    <w:abstractNumId w:val="12"/>
  </w:num>
  <w:num w:numId="45">
    <w:abstractNumId w:val="24"/>
  </w:num>
  <w:num w:numId="46">
    <w:abstractNumId w:val="5"/>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mirrorMargins/>
  <w:defaultTabStop w:val="340"/>
  <w:hyphenationZone w:val="425"/>
  <w:evenAndOddHeaders/>
  <w:drawingGridHorizontalSpacing w:val="110"/>
  <w:displayHorizontalDrawingGridEvery w:val="2"/>
  <w:characterSpacingControl w:val="doNotCompress"/>
  <w:hdrShapeDefaults>
    <o:shapedefaults v:ext="edit" spidmax="573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S0NDK2tDSyMDI0szBR0lEKTi0uzszPAymwqAUAq7g4RCwAAAA="/>
    <w:docVar w:name="MacDisableGlyphATSUI" w:val="0"/>
  </w:docVars>
  <w:rsids>
    <w:rsidRoot w:val="00651123"/>
    <w:rsid w:val="00000FA0"/>
    <w:rsid w:val="0000107C"/>
    <w:rsid w:val="00001294"/>
    <w:rsid w:val="0000151C"/>
    <w:rsid w:val="0000176E"/>
    <w:rsid w:val="00001B2F"/>
    <w:rsid w:val="00001C1B"/>
    <w:rsid w:val="000023F4"/>
    <w:rsid w:val="00002595"/>
    <w:rsid w:val="00002803"/>
    <w:rsid w:val="000028BE"/>
    <w:rsid w:val="00002E1B"/>
    <w:rsid w:val="00002E5C"/>
    <w:rsid w:val="00002FEA"/>
    <w:rsid w:val="000031C1"/>
    <w:rsid w:val="000034E5"/>
    <w:rsid w:val="00003508"/>
    <w:rsid w:val="000035D2"/>
    <w:rsid w:val="0000369D"/>
    <w:rsid w:val="00003C35"/>
    <w:rsid w:val="00003D30"/>
    <w:rsid w:val="00003F2D"/>
    <w:rsid w:val="00003FA8"/>
    <w:rsid w:val="0000448B"/>
    <w:rsid w:val="0000457A"/>
    <w:rsid w:val="00004674"/>
    <w:rsid w:val="00004732"/>
    <w:rsid w:val="000047A6"/>
    <w:rsid w:val="00004AEE"/>
    <w:rsid w:val="000055AF"/>
    <w:rsid w:val="00005E5E"/>
    <w:rsid w:val="00005F27"/>
    <w:rsid w:val="00006B1C"/>
    <w:rsid w:val="00006D1F"/>
    <w:rsid w:val="00006F08"/>
    <w:rsid w:val="0000714E"/>
    <w:rsid w:val="000076EF"/>
    <w:rsid w:val="00007E24"/>
    <w:rsid w:val="00010462"/>
    <w:rsid w:val="00010501"/>
    <w:rsid w:val="00010838"/>
    <w:rsid w:val="00010E39"/>
    <w:rsid w:val="0001133B"/>
    <w:rsid w:val="000114DB"/>
    <w:rsid w:val="00011672"/>
    <w:rsid w:val="000116B2"/>
    <w:rsid w:val="00011A8D"/>
    <w:rsid w:val="00012794"/>
    <w:rsid w:val="00012909"/>
    <w:rsid w:val="00012CC2"/>
    <w:rsid w:val="00012FD8"/>
    <w:rsid w:val="000133E1"/>
    <w:rsid w:val="00013675"/>
    <w:rsid w:val="000137A3"/>
    <w:rsid w:val="000137D1"/>
    <w:rsid w:val="00013991"/>
    <w:rsid w:val="000139DC"/>
    <w:rsid w:val="00013B45"/>
    <w:rsid w:val="00013BCC"/>
    <w:rsid w:val="00013DCB"/>
    <w:rsid w:val="0001438C"/>
    <w:rsid w:val="000147E8"/>
    <w:rsid w:val="00014876"/>
    <w:rsid w:val="00014975"/>
    <w:rsid w:val="00014E00"/>
    <w:rsid w:val="000152DC"/>
    <w:rsid w:val="00015376"/>
    <w:rsid w:val="00015A9F"/>
    <w:rsid w:val="00015FA6"/>
    <w:rsid w:val="000160A3"/>
    <w:rsid w:val="00016662"/>
    <w:rsid w:val="000169B3"/>
    <w:rsid w:val="0001754D"/>
    <w:rsid w:val="000175A9"/>
    <w:rsid w:val="000178D3"/>
    <w:rsid w:val="00017CAE"/>
    <w:rsid w:val="000200F7"/>
    <w:rsid w:val="00020331"/>
    <w:rsid w:val="00020398"/>
    <w:rsid w:val="000206DE"/>
    <w:rsid w:val="00020747"/>
    <w:rsid w:val="000208B5"/>
    <w:rsid w:val="000209E7"/>
    <w:rsid w:val="00020D60"/>
    <w:rsid w:val="00021916"/>
    <w:rsid w:val="00021B59"/>
    <w:rsid w:val="00021D2C"/>
    <w:rsid w:val="000227E3"/>
    <w:rsid w:val="0002299F"/>
    <w:rsid w:val="00022A15"/>
    <w:rsid w:val="00023082"/>
    <w:rsid w:val="000232F8"/>
    <w:rsid w:val="00023687"/>
    <w:rsid w:val="000236A6"/>
    <w:rsid w:val="00023839"/>
    <w:rsid w:val="00023A2D"/>
    <w:rsid w:val="00024137"/>
    <w:rsid w:val="000241E4"/>
    <w:rsid w:val="00024203"/>
    <w:rsid w:val="000244B9"/>
    <w:rsid w:val="0002484F"/>
    <w:rsid w:val="000248B4"/>
    <w:rsid w:val="00024E64"/>
    <w:rsid w:val="00024EDD"/>
    <w:rsid w:val="00025021"/>
    <w:rsid w:val="00025123"/>
    <w:rsid w:val="0002538F"/>
    <w:rsid w:val="0002596E"/>
    <w:rsid w:val="000259E2"/>
    <w:rsid w:val="00025C92"/>
    <w:rsid w:val="00025E16"/>
    <w:rsid w:val="00025FD9"/>
    <w:rsid w:val="0002625A"/>
    <w:rsid w:val="0002743C"/>
    <w:rsid w:val="0002785F"/>
    <w:rsid w:val="00027BAF"/>
    <w:rsid w:val="000300F9"/>
    <w:rsid w:val="0003027D"/>
    <w:rsid w:val="0003041E"/>
    <w:rsid w:val="000304E0"/>
    <w:rsid w:val="000306AD"/>
    <w:rsid w:val="000308AF"/>
    <w:rsid w:val="0003090D"/>
    <w:rsid w:val="00030E26"/>
    <w:rsid w:val="000310CD"/>
    <w:rsid w:val="00031259"/>
    <w:rsid w:val="0003141C"/>
    <w:rsid w:val="000318F5"/>
    <w:rsid w:val="00031AFA"/>
    <w:rsid w:val="000320CC"/>
    <w:rsid w:val="00032A4D"/>
    <w:rsid w:val="00032CD4"/>
    <w:rsid w:val="000331D1"/>
    <w:rsid w:val="00033278"/>
    <w:rsid w:val="0003384E"/>
    <w:rsid w:val="00033881"/>
    <w:rsid w:val="00033A48"/>
    <w:rsid w:val="00033B94"/>
    <w:rsid w:val="00033FCB"/>
    <w:rsid w:val="00034A20"/>
    <w:rsid w:val="00034C13"/>
    <w:rsid w:val="00034F8D"/>
    <w:rsid w:val="00035252"/>
    <w:rsid w:val="000352F7"/>
    <w:rsid w:val="0003534E"/>
    <w:rsid w:val="000354BB"/>
    <w:rsid w:val="00035658"/>
    <w:rsid w:val="00035741"/>
    <w:rsid w:val="00035DE2"/>
    <w:rsid w:val="00036C84"/>
    <w:rsid w:val="00037026"/>
    <w:rsid w:val="000377D5"/>
    <w:rsid w:val="00037B42"/>
    <w:rsid w:val="00037E2C"/>
    <w:rsid w:val="00037FEC"/>
    <w:rsid w:val="00040942"/>
    <w:rsid w:val="00040DA5"/>
    <w:rsid w:val="00041A17"/>
    <w:rsid w:val="000424C9"/>
    <w:rsid w:val="00042803"/>
    <w:rsid w:val="00042C43"/>
    <w:rsid w:val="00042E0A"/>
    <w:rsid w:val="0004337C"/>
    <w:rsid w:val="00043570"/>
    <w:rsid w:val="000435D4"/>
    <w:rsid w:val="00043728"/>
    <w:rsid w:val="000438DA"/>
    <w:rsid w:val="00043C17"/>
    <w:rsid w:val="00043D63"/>
    <w:rsid w:val="00044005"/>
    <w:rsid w:val="00044216"/>
    <w:rsid w:val="0004475D"/>
    <w:rsid w:val="00044BAB"/>
    <w:rsid w:val="00044C8A"/>
    <w:rsid w:val="00045064"/>
    <w:rsid w:val="00045251"/>
    <w:rsid w:val="00045A0D"/>
    <w:rsid w:val="00045ACB"/>
    <w:rsid w:val="00045E34"/>
    <w:rsid w:val="00046755"/>
    <w:rsid w:val="00046BBE"/>
    <w:rsid w:val="00046DE1"/>
    <w:rsid w:val="00046FD5"/>
    <w:rsid w:val="000474AE"/>
    <w:rsid w:val="000477E7"/>
    <w:rsid w:val="00047ABB"/>
    <w:rsid w:val="00050183"/>
    <w:rsid w:val="00050340"/>
    <w:rsid w:val="000506E7"/>
    <w:rsid w:val="00050888"/>
    <w:rsid w:val="000510E0"/>
    <w:rsid w:val="00051351"/>
    <w:rsid w:val="000517B6"/>
    <w:rsid w:val="000518E8"/>
    <w:rsid w:val="00051CE4"/>
    <w:rsid w:val="0005204E"/>
    <w:rsid w:val="00052082"/>
    <w:rsid w:val="00052489"/>
    <w:rsid w:val="00052548"/>
    <w:rsid w:val="00052AB7"/>
    <w:rsid w:val="00052C80"/>
    <w:rsid w:val="000533DF"/>
    <w:rsid w:val="0005350D"/>
    <w:rsid w:val="000539E9"/>
    <w:rsid w:val="00053A20"/>
    <w:rsid w:val="00054251"/>
    <w:rsid w:val="000542FF"/>
    <w:rsid w:val="00054EC6"/>
    <w:rsid w:val="00054F00"/>
    <w:rsid w:val="000551F1"/>
    <w:rsid w:val="0005558B"/>
    <w:rsid w:val="000555DB"/>
    <w:rsid w:val="000556B6"/>
    <w:rsid w:val="00055ADD"/>
    <w:rsid w:val="00055D40"/>
    <w:rsid w:val="00056A07"/>
    <w:rsid w:val="00056BFC"/>
    <w:rsid w:val="00056D7F"/>
    <w:rsid w:val="00056E5C"/>
    <w:rsid w:val="0005735D"/>
    <w:rsid w:val="00057D10"/>
    <w:rsid w:val="00057E39"/>
    <w:rsid w:val="0006011C"/>
    <w:rsid w:val="00060251"/>
    <w:rsid w:val="00060281"/>
    <w:rsid w:val="00060309"/>
    <w:rsid w:val="000604E3"/>
    <w:rsid w:val="000622A0"/>
    <w:rsid w:val="000624E8"/>
    <w:rsid w:val="00062C64"/>
    <w:rsid w:val="0006318A"/>
    <w:rsid w:val="00063492"/>
    <w:rsid w:val="0006415E"/>
    <w:rsid w:val="000642CF"/>
    <w:rsid w:val="0006470E"/>
    <w:rsid w:val="00064B8F"/>
    <w:rsid w:val="00064C75"/>
    <w:rsid w:val="00064CEF"/>
    <w:rsid w:val="00064D74"/>
    <w:rsid w:val="00065093"/>
    <w:rsid w:val="00065099"/>
    <w:rsid w:val="0006617A"/>
    <w:rsid w:val="00066DAF"/>
    <w:rsid w:val="00066DCE"/>
    <w:rsid w:val="0006723C"/>
    <w:rsid w:val="000674E5"/>
    <w:rsid w:val="00067922"/>
    <w:rsid w:val="00067931"/>
    <w:rsid w:val="000679F5"/>
    <w:rsid w:val="00067AC4"/>
    <w:rsid w:val="00067D22"/>
    <w:rsid w:val="00067D72"/>
    <w:rsid w:val="00067DE7"/>
    <w:rsid w:val="00067E8A"/>
    <w:rsid w:val="00067EA2"/>
    <w:rsid w:val="00067F63"/>
    <w:rsid w:val="00070720"/>
    <w:rsid w:val="00070766"/>
    <w:rsid w:val="00070777"/>
    <w:rsid w:val="00070968"/>
    <w:rsid w:val="000711D7"/>
    <w:rsid w:val="000713B6"/>
    <w:rsid w:val="0007153C"/>
    <w:rsid w:val="000725C7"/>
    <w:rsid w:val="00072944"/>
    <w:rsid w:val="00072B79"/>
    <w:rsid w:val="00072BBE"/>
    <w:rsid w:val="00072C4E"/>
    <w:rsid w:val="00073091"/>
    <w:rsid w:val="00073941"/>
    <w:rsid w:val="00073C27"/>
    <w:rsid w:val="0007467C"/>
    <w:rsid w:val="000747E5"/>
    <w:rsid w:val="00074B23"/>
    <w:rsid w:val="00074B43"/>
    <w:rsid w:val="00074B53"/>
    <w:rsid w:val="00074F89"/>
    <w:rsid w:val="00075756"/>
    <w:rsid w:val="00075939"/>
    <w:rsid w:val="0007619B"/>
    <w:rsid w:val="000761E7"/>
    <w:rsid w:val="0007670B"/>
    <w:rsid w:val="0007675D"/>
    <w:rsid w:val="00076902"/>
    <w:rsid w:val="00076D83"/>
    <w:rsid w:val="00076ED2"/>
    <w:rsid w:val="000771EA"/>
    <w:rsid w:val="00077300"/>
    <w:rsid w:val="000774A8"/>
    <w:rsid w:val="000774D9"/>
    <w:rsid w:val="00077808"/>
    <w:rsid w:val="00077811"/>
    <w:rsid w:val="00077A16"/>
    <w:rsid w:val="00077CF6"/>
    <w:rsid w:val="00077DAC"/>
    <w:rsid w:val="00080170"/>
    <w:rsid w:val="0008033D"/>
    <w:rsid w:val="00080E67"/>
    <w:rsid w:val="00081371"/>
    <w:rsid w:val="00081A4A"/>
    <w:rsid w:val="00081BB4"/>
    <w:rsid w:val="00082491"/>
    <w:rsid w:val="0008267A"/>
    <w:rsid w:val="000837DB"/>
    <w:rsid w:val="0008391A"/>
    <w:rsid w:val="00083E97"/>
    <w:rsid w:val="000842C9"/>
    <w:rsid w:val="000844B8"/>
    <w:rsid w:val="00084F96"/>
    <w:rsid w:val="000851A4"/>
    <w:rsid w:val="00085531"/>
    <w:rsid w:val="00085C39"/>
    <w:rsid w:val="00085CFE"/>
    <w:rsid w:val="00085E5D"/>
    <w:rsid w:val="00085FAF"/>
    <w:rsid w:val="0008614B"/>
    <w:rsid w:val="000863C6"/>
    <w:rsid w:val="00086DFB"/>
    <w:rsid w:val="00086EE5"/>
    <w:rsid w:val="0008733D"/>
    <w:rsid w:val="00087357"/>
    <w:rsid w:val="0008767B"/>
    <w:rsid w:val="000877BF"/>
    <w:rsid w:val="00087959"/>
    <w:rsid w:val="0009018C"/>
    <w:rsid w:val="000903D1"/>
    <w:rsid w:val="00090473"/>
    <w:rsid w:val="00090959"/>
    <w:rsid w:val="000913F3"/>
    <w:rsid w:val="00091AB0"/>
    <w:rsid w:val="00091BD4"/>
    <w:rsid w:val="00091D39"/>
    <w:rsid w:val="00091D3C"/>
    <w:rsid w:val="000920CE"/>
    <w:rsid w:val="000921AE"/>
    <w:rsid w:val="000924B9"/>
    <w:rsid w:val="0009284E"/>
    <w:rsid w:val="000929C6"/>
    <w:rsid w:val="00092F2E"/>
    <w:rsid w:val="00093197"/>
    <w:rsid w:val="00093309"/>
    <w:rsid w:val="0009355F"/>
    <w:rsid w:val="000935C4"/>
    <w:rsid w:val="00093E65"/>
    <w:rsid w:val="0009413B"/>
    <w:rsid w:val="00094785"/>
    <w:rsid w:val="00094A93"/>
    <w:rsid w:val="00094C75"/>
    <w:rsid w:val="00094E7C"/>
    <w:rsid w:val="00095608"/>
    <w:rsid w:val="000956B4"/>
    <w:rsid w:val="00095E20"/>
    <w:rsid w:val="000963A8"/>
    <w:rsid w:val="000963B8"/>
    <w:rsid w:val="00096948"/>
    <w:rsid w:val="00096CC6"/>
    <w:rsid w:val="00096F21"/>
    <w:rsid w:val="00096F29"/>
    <w:rsid w:val="0009721D"/>
    <w:rsid w:val="00097455"/>
    <w:rsid w:val="00097936"/>
    <w:rsid w:val="00097B8B"/>
    <w:rsid w:val="00097C47"/>
    <w:rsid w:val="00097E62"/>
    <w:rsid w:val="000A009A"/>
    <w:rsid w:val="000A062A"/>
    <w:rsid w:val="000A0A1D"/>
    <w:rsid w:val="000A0AD8"/>
    <w:rsid w:val="000A1213"/>
    <w:rsid w:val="000A17A1"/>
    <w:rsid w:val="000A1AC1"/>
    <w:rsid w:val="000A1C39"/>
    <w:rsid w:val="000A1DF1"/>
    <w:rsid w:val="000A26E8"/>
    <w:rsid w:val="000A2B2D"/>
    <w:rsid w:val="000A2E23"/>
    <w:rsid w:val="000A2F06"/>
    <w:rsid w:val="000A3013"/>
    <w:rsid w:val="000A36AA"/>
    <w:rsid w:val="000A3853"/>
    <w:rsid w:val="000A3A99"/>
    <w:rsid w:val="000A3B80"/>
    <w:rsid w:val="000A3E74"/>
    <w:rsid w:val="000A5092"/>
    <w:rsid w:val="000A5341"/>
    <w:rsid w:val="000A5925"/>
    <w:rsid w:val="000A667F"/>
    <w:rsid w:val="000A699C"/>
    <w:rsid w:val="000A742E"/>
    <w:rsid w:val="000A7B1E"/>
    <w:rsid w:val="000B014C"/>
    <w:rsid w:val="000B01A4"/>
    <w:rsid w:val="000B0600"/>
    <w:rsid w:val="000B09A1"/>
    <w:rsid w:val="000B0EE0"/>
    <w:rsid w:val="000B0FBF"/>
    <w:rsid w:val="000B1972"/>
    <w:rsid w:val="000B1D92"/>
    <w:rsid w:val="000B1EB5"/>
    <w:rsid w:val="000B21E5"/>
    <w:rsid w:val="000B2604"/>
    <w:rsid w:val="000B2A31"/>
    <w:rsid w:val="000B31CB"/>
    <w:rsid w:val="000B32C6"/>
    <w:rsid w:val="000B33A8"/>
    <w:rsid w:val="000B33F4"/>
    <w:rsid w:val="000B36F3"/>
    <w:rsid w:val="000B3BE1"/>
    <w:rsid w:val="000B4167"/>
    <w:rsid w:val="000B49B6"/>
    <w:rsid w:val="000B4C4D"/>
    <w:rsid w:val="000B5005"/>
    <w:rsid w:val="000B50F4"/>
    <w:rsid w:val="000B570E"/>
    <w:rsid w:val="000B593F"/>
    <w:rsid w:val="000B5F73"/>
    <w:rsid w:val="000B6983"/>
    <w:rsid w:val="000B69E9"/>
    <w:rsid w:val="000B6C67"/>
    <w:rsid w:val="000B6F58"/>
    <w:rsid w:val="000B6FE4"/>
    <w:rsid w:val="000B7063"/>
    <w:rsid w:val="000B70DA"/>
    <w:rsid w:val="000B720D"/>
    <w:rsid w:val="000B72AC"/>
    <w:rsid w:val="000B7456"/>
    <w:rsid w:val="000B7575"/>
    <w:rsid w:val="000C0082"/>
    <w:rsid w:val="000C032A"/>
    <w:rsid w:val="000C066F"/>
    <w:rsid w:val="000C06A8"/>
    <w:rsid w:val="000C0761"/>
    <w:rsid w:val="000C098E"/>
    <w:rsid w:val="000C0CB5"/>
    <w:rsid w:val="000C1390"/>
    <w:rsid w:val="000C1F5B"/>
    <w:rsid w:val="000C2837"/>
    <w:rsid w:val="000C2BB2"/>
    <w:rsid w:val="000C2F8E"/>
    <w:rsid w:val="000C31D7"/>
    <w:rsid w:val="000C3312"/>
    <w:rsid w:val="000C3646"/>
    <w:rsid w:val="000C4148"/>
    <w:rsid w:val="000C4609"/>
    <w:rsid w:val="000C4648"/>
    <w:rsid w:val="000C47AA"/>
    <w:rsid w:val="000C4B48"/>
    <w:rsid w:val="000C4BFE"/>
    <w:rsid w:val="000C5312"/>
    <w:rsid w:val="000C53AF"/>
    <w:rsid w:val="000C5704"/>
    <w:rsid w:val="000C5802"/>
    <w:rsid w:val="000C5C6E"/>
    <w:rsid w:val="000C5CDF"/>
    <w:rsid w:val="000C5D9A"/>
    <w:rsid w:val="000C5DF8"/>
    <w:rsid w:val="000C6212"/>
    <w:rsid w:val="000C65BB"/>
    <w:rsid w:val="000C67FA"/>
    <w:rsid w:val="000C68BA"/>
    <w:rsid w:val="000C6A33"/>
    <w:rsid w:val="000C6A9B"/>
    <w:rsid w:val="000C6C92"/>
    <w:rsid w:val="000C724B"/>
    <w:rsid w:val="000C7636"/>
    <w:rsid w:val="000C763E"/>
    <w:rsid w:val="000C79A7"/>
    <w:rsid w:val="000D02C4"/>
    <w:rsid w:val="000D0934"/>
    <w:rsid w:val="000D0B56"/>
    <w:rsid w:val="000D1487"/>
    <w:rsid w:val="000D15CD"/>
    <w:rsid w:val="000D1A7F"/>
    <w:rsid w:val="000D1A93"/>
    <w:rsid w:val="000D1C46"/>
    <w:rsid w:val="000D1E1B"/>
    <w:rsid w:val="000D1F61"/>
    <w:rsid w:val="000D24DD"/>
    <w:rsid w:val="000D27B1"/>
    <w:rsid w:val="000D2B4C"/>
    <w:rsid w:val="000D3236"/>
    <w:rsid w:val="000D3338"/>
    <w:rsid w:val="000D39B6"/>
    <w:rsid w:val="000D39E8"/>
    <w:rsid w:val="000D3CA4"/>
    <w:rsid w:val="000D3E82"/>
    <w:rsid w:val="000D419F"/>
    <w:rsid w:val="000D436D"/>
    <w:rsid w:val="000D4A9B"/>
    <w:rsid w:val="000D5579"/>
    <w:rsid w:val="000D5870"/>
    <w:rsid w:val="000D59C1"/>
    <w:rsid w:val="000D5F22"/>
    <w:rsid w:val="000D6248"/>
    <w:rsid w:val="000D74FC"/>
    <w:rsid w:val="000D78A4"/>
    <w:rsid w:val="000D792F"/>
    <w:rsid w:val="000D7A54"/>
    <w:rsid w:val="000D7CBB"/>
    <w:rsid w:val="000E02E5"/>
    <w:rsid w:val="000E0352"/>
    <w:rsid w:val="000E07AE"/>
    <w:rsid w:val="000E0B4F"/>
    <w:rsid w:val="000E0C21"/>
    <w:rsid w:val="000E0C7B"/>
    <w:rsid w:val="000E0D3F"/>
    <w:rsid w:val="000E10DF"/>
    <w:rsid w:val="000E16B7"/>
    <w:rsid w:val="000E1AC2"/>
    <w:rsid w:val="000E1DD7"/>
    <w:rsid w:val="000E1DFE"/>
    <w:rsid w:val="000E2057"/>
    <w:rsid w:val="000E23E4"/>
    <w:rsid w:val="000E2841"/>
    <w:rsid w:val="000E2EB3"/>
    <w:rsid w:val="000E3023"/>
    <w:rsid w:val="000E3068"/>
    <w:rsid w:val="000E3167"/>
    <w:rsid w:val="000E36DD"/>
    <w:rsid w:val="000E3712"/>
    <w:rsid w:val="000E398D"/>
    <w:rsid w:val="000E39B1"/>
    <w:rsid w:val="000E3BB2"/>
    <w:rsid w:val="000E4244"/>
    <w:rsid w:val="000E46B4"/>
    <w:rsid w:val="000E4A00"/>
    <w:rsid w:val="000E4A8B"/>
    <w:rsid w:val="000E4CB3"/>
    <w:rsid w:val="000E4D5D"/>
    <w:rsid w:val="000E4E55"/>
    <w:rsid w:val="000E53EB"/>
    <w:rsid w:val="000E5ABD"/>
    <w:rsid w:val="000E5D65"/>
    <w:rsid w:val="000E5F65"/>
    <w:rsid w:val="000E61EE"/>
    <w:rsid w:val="000E6342"/>
    <w:rsid w:val="000E6408"/>
    <w:rsid w:val="000E696D"/>
    <w:rsid w:val="000E775A"/>
    <w:rsid w:val="000E78BD"/>
    <w:rsid w:val="000E7B5C"/>
    <w:rsid w:val="000E7EE8"/>
    <w:rsid w:val="000F0036"/>
    <w:rsid w:val="000F03BD"/>
    <w:rsid w:val="000F0600"/>
    <w:rsid w:val="000F0D22"/>
    <w:rsid w:val="000F0E18"/>
    <w:rsid w:val="000F13C2"/>
    <w:rsid w:val="000F1743"/>
    <w:rsid w:val="000F181B"/>
    <w:rsid w:val="000F1B12"/>
    <w:rsid w:val="000F2BA8"/>
    <w:rsid w:val="000F2BC3"/>
    <w:rsid w:val="000F2DEC"/>
    <w:rsid w:val="000F3322"/>
    <w:rsid w:val="000F338B"/>
    <w:rsid w:val="000F33CD"/>
    <w:rsid w:val="000F3932"/>
    <w:rsid w:val="000F3A27"/>
    <w:rsid w:val="000F3A99"/>
    <w:rsid w:val="000F4142"/>
    <w:rsid w:val="000F453D"/>
    <w:rsid w:val="000F4732"/>
    <w:rsid w:val="000F4CAD"/>
    <w:rsid w:val="000F5AA5"/>
    <w:rsid w:val="000F5B71"/>
    <w:rsid w:val="000F5DFB"/>
    <w:rsid w:val="000F627F"/>
    <w:rsid w:val="000F62E8"/>
    <w:rsid w:val="000F63CC"/>
    <w:rsid w:val="000F65E6"/>
    <w:rsid w:val="000F68DF"/>
    <w:rsid w:val="000F69B0"/>
    <w:rsid w:val="000F6E0E"/>
    <w:rsid w:val="000F7698"/>
    <w:rsid w:val="000F7CAC"/>
    <w:rsid w:val="00100085"/>
    <w:rsid w:val="001002B7"/>
    <w:rsid w:val="00100368"/>
    <w:rsid w:val="00100691"/>
    <w:rsid w:val="001009BB"/>
    <w:rsid w:val="00101072"/>
    <w:rsid w:val="001012B7"/>
    <w:rsid w:val="001012BF"/>
    <w:rsid w:val="0010171F"/>
    <w:rsid w:val="0010184A"/>
    <w:rsid w:val="001018A6"/>
    <w:rsid w:val="0010192B"/>
    <w:rsid w:val="0010209F"/>
    <w:rsid w:val="001022A7"/>
    <w:rsid w:val="00102346"/>
    <w:rsid w:val="001025B8"/>
    <w:rsid w:val="0010273B"/>
    <w:rsid w:val="00102BA2"/>
    <w:rsid w:val="0010380D"/>
    <w:rsid w:val="00103C85"/>
    <w:rsid w:val="00104748"/>
    <w:rsid w:val="00104BB3"/>
    <w:rsid w:val="00105786"/>
    <w:rsid w:val="00105882"/>
    <w:rsid w:val="00105B9A"/>
    <w:rsid w:val="00105BAD"/>
    <w:rsid w:val="00105F81"/>
    <w:rsid w:val="001062AB"/>
    <w:rsid w:val="001069CA"/>
    <w:rsid w:val="00106BA4"/>
    <w:rsid w:val="00106CC0"/>
    <w:rsid w:val="00106D54"/>
    <w:rsid w:val="00106E34"/>
    <w:rsid w:val="0010742F"/>
    <w:rsid w:val="001077DB"/>
    <w:rsid w:val="00107A7F"/>
    <w:rsid w:val="00110A3B"/>
    <w:rsid w:val="00110C6F"/>
    <w:rsid w:val="00111533"/>
    <w:rsid w:val="00111737"/>
    <w:rsid w:val="001119AD"/>
    <w:rsid w:val="00111DF4"/>
    <w:rsid w:val="001120FE"/>
    <w:rsid w:val="001123AF"/>
    <w:rsid w:val="001125B6"/>
    <w:rsid w:val="00112B01"/>
    <w:rsid w:val="00113189"/>
    <w:rsid w:val="001137D2"/>
    <w:rsid w:val="001137F7"/>
    <w:rsid w:val="00113BF5"/>
    <w:rsid w:val="00113EFD"/>
    <w:rsid w:val="00113F4F"/>
    <w:rsid w:val="00114835"/>
    <w:rsid w:val="00114C3C"/>
    <w:rsid w:val="00115A9A"/>
    <w:rsid w:val="00116198"/>
    <w:rsid w:val="001165B3"/>
    <w:rsid w:val="00116D0F"/>
    <w:rsid w:val="00116D14"/>
    <w:rsid w:val="00116E2B"/>
    <w:rsid w:val="00116F65"/>
    <w:rsid w:val="00117B05"/>
    <w:rsid w:val="00117ED6"/>
    <w:rsid w:val="00120085"/>
    <w:rsid w:val="001204CE"/>
    <w:rsid w:val="001204D9"/>
    <w:rsid w:val="0012088A"/>
    <w:rsid w:val="00120DE3"/>
    <w:rsid w:val="00121451"/>
    <w:rsid w:val="0012161C"/>
    <w:rsid w:val="001225E6"/>
    <w:rsid w:val="00122686"/>
    <w:rsid w:val="001228FB"/>
    <w:rsid w:val="00122F9F"/>
    <w:rsid w:val="00123332"/>
    <w:rsid w:val="001235C1"/>
    <w:rsid w:val="0012360E"/>
    <w:rsid w:val="001236BB"/>
    <w:rsid w:val="0012374C"/>
    <w:rsid w:val="00123CE8"/>
    <w:rsid w:val="00123E1E"/>
    <w:rsid w:val="00123E79"/>
    <w:rsid w:val="00123E9B"/>
    <w:rsid w:val="00124201"/>
    <w:rsid w:val="001242F3"/>
    <w:rsid w:val="00124FEA"/>
    <w:rsid w:val="00125066"/>
    <w:rsid w:val="001254EB"/>
    <w:rsid w:val="001256B9"/>
    <w:rsid w:val="001265D7"/>
    <w:rsid w:val="00126629"/>
    <w:rsid w:val="00126899"/>
    <w:rsid w:val="00126B33"/>
    <w:rsid w:val="00127030"/>
    <w:rsid w:val="00127518"/>
    <w:rsid w:val="001275D2"/>
    <w:rsid w:val="00127F29"/>
    <w:rsid w:val="00127FB1"/>
    <w:rsid w:val="001302C0"/>
    <w:rsid w:val="001307EC"/>
    <w:rsid w:val="0013098A"/>
    <w:rsid w:val="00130CC1"/>
    <w:rsid w:val="001312E6"/>
    <w:rsid w:val="0013144A"/>
    <w:rsid w:val="001320FA"/>
    <w:rsid w:val="001322C4"/>
    <w:rsid w:val="00132644"/>
    <w:rsid w:val="00132848"/>
    <w:rsid w:val="0013287A"/>
    <w:rsid w:val="00132BA1"/>
    <w:rsid w:val="00132BF0"/>
    <w:rsid w:val="00132E86"/>
    <w:rsid w:val="001332FA"/>
    <w:rsid w:val="0013335D"/>
    <w:rsid w:val="00134273"/>
    <w:rsid w:val="00134293"/>
    <w:rsid w:val="001347C7"/>
    <w:rsid w:val="00134A41"/>
    <w:rsid w:val="00134B38"/>
    <w:rsid w:val="00134BA6"/>
    <w:rsid w:val="00134CDB"/>
    <w:rsid w:val="00134CDD"/>
    <w:rsid w:val="0013517F"/>
    <w:rsid w:val="001353FB"/>
    <w:rsid w:val="001358CB"/>
    <w:rsid w:val="001359FC"/>
    <w:rsid w:val="00135DCC"/>
    <w:rsid w:val="00135FF1"/>
    <w:rsid w:val="00136731"/>
    <w:rsid w:val="00136833"/>
    <w:rsid w:val="001369BA"/>
    <w:rsid w:val="00136B40"/>
    <w:rsid w:val="00136E53"/>
    <w:rsid w:val="00136F1F"/>
    <w:rsid w:val="001372EE"/>
    <w:rsid w:val="00137366"/>
    <w:rsid w:val="001401BC"/>
    <w:rsid w:val="001402CF"/>
    <w:rsid w:val="0014058A"/>
    <w:rsid w:val="00140590"/>
    <w:rsid w:val="001407BC"/>
    <w:rsid w:val="00140A3B"/>
    <w:rsid w:val="00140D3A"/>
    <w:rsid w:val="00140F5B"/>
    <w:rsid w:val="00141199"/>
    <w:rsid w:val="00141567"/>
    <w:rsid w:val="00141792"/>
    <w:rsid w:val="0014197B"/>
    <w:rsid w:val="00141A5F"/>
    <w:rsid w:val="0014222F"/>
    <w:rsid w:val="001423A4"/>
    <w:rsid w:val="00142868"/>
    <w:rsid w:val="00142AA4"/>
    <w:rsid w:val="00142B4D"/>
    <w:rsid w:val="0014302F"/>
    <w:rsid w:val="00143512"/>
    <w:rsid w:val="00143DE4"/>
    <w:rsid w:val="00143E54"/>
    <w:rsid w:val="00143F81"/>
    <w:rsid w:val="00144184"/>
    <w:rsid w:val="0014440A"/>
    <w:rsid w:val="00144914"/>
    <w:rsid w:val="00144A41"/>
    <w:rsid w:val="00144A47"/>
    <w:rsid w:val="00144B78"/>
    <w:rsid w:val="00144F7E"/>
    <w:rsid w:val="001451D0"/>
    <w:rsid w:val="00145655"/>
    <w:rsid w:val="00145704"/>
    <w:rsid w:val="0014579D"/>
    <w:rsid w:val="0014581C"/>
    <w:rsid w:val="00145AE5"/>
    <w:rsid w:val="00145B3D"/>
    <w:rsid w:val="00145D77"/>
    <w:rsid w:val="0014645E"/>
    <w:rsid w:val="00146DFA"/>
    <w:rsid w:val="00147006"/>
    <w:rsid w:val="00147657"/>
    <w:rsid w:val="00147860"/>
    <w:rsid w:val="00147918"/>
    <w:rsid w:val="00147D64"/>
    <w:rsid w:val="00147FBC"/>
    <w:rsid w:val="00150A6A"/>
    <w:rsid w:val="00150CAD"/>
    <w:rsid w:val="00150EB1"/>
    <w:rsid w:val="0015111E"/>
    <w:rsid w:val="00151A1D"/>
    <w:rsid w:val="00152090"/>
    <w:rsid w:val="001520E1"/>
    <w:rsid w:val="001521B5"/>
    <w:rsid w:val="00152B7F"/>
    <w:rsid w:val="00152E73"/>
    <w:rsid w:val="001532B9"/>
    <w:rsid w:val="00153329"/>
    <w:rsid w:val="0015456E"/>
    <w:rsid w:val="00154AF6"/>
    <w:rsid w:val="00154B92"/>
    <w:rsid w:val="00154CB4"/>
    <w:rsid w:val="00154E02"/>
    <w:rsid w:val="0015532D"/>
    <w:rsid w:val="00155409"/>
    <w:rsid w:val="001558EE"/>
    <w:rsid w:val="00155B57"/>
    <w:rsid w:val="00156C0C"/>
    <w:rsid w:val="00156D45"/>
    <w:rsid w:val="00157285"/>
    <w:rsid w:val="001576DC"/>
    <w:rsid w:val="00157D34"/>
    <w:rsid w:val="00160140"/>
    <w:rsid w:val="00160758"/>
    <w:rsid w:val="001608FB"/>
    <w:rsid w:val="00160FB1"/>
    <w:rsid w:val="00161726"/>
    <w:rsid w:val="00161876"/>
    <w:rsid w:val="00161C90"/>
    <w:rsid w:val="00161E8B"/>
    <w:rsid w:val="00161FF8"/>
    <w:rsid w:val="0016208F"/>
    <w:rsid w:val="001621CB"/>
    <w:rsid w:val="00162205"/>
    <w:rsid w:val="0016251C"/>
    <w:rsid w:val="00162B5E"/>
    <w:rsid w:val="0016324D"/>
    <w:rsid w:val="001635E7"/>
    <w:rsid w:val="001638A8"/>
    <w:rsid w:val="001638F0"/>
    <w:rsid w:val="001639B4"/>
    <w:rsid w:val="00164461"/>
    <w:rsid w:val="001645DF"/>
    <w:rsid w:val="00164606"/>
    <w:rsid w:val="00164D59"/>
    <w:rsid w:val="00165037"/>
    <w:rsid w:val="001650D7"/>
    <w:rsid w:val="0016527A"/>
    <w:rsid w:val="001652F0"/>
    <w:rsid w:val="00165CF1"/>
    <w:rsid w:val="00165E67"/>
    <w:rsid w:val="00166855"/>
    <w:rsid w:val="00167590"/>
    <w:rsid w:val="001675E4"/>
    <w:rsid w:val="00167677"/>
    <w:rsid w:val="00167AE6"/>
    <w:rsid w:val="00170110"/>
    <w:rsid w:val="001703EF"/>
    <w:rsid w:val="00170440"/>
    <w:rsid w:val="001704E5"/>
    <w:rsid w:val="00170699"/>
    <w:rsid w:val="00170A07"/>
    <w:rsid w:val="00170E9D"/>
    <w:rsid w:val="00170F48"/>
    <w:rsid w:val="00170F58"/>
    <w:rsid w:val="00170F88"/>
    <w:rsid w:val="00171027"/>
    <w:rsid w:val="001710C8"/>
    <w:rsid w:val="001711B7"/>
    <w:rsid w:val="00172543"/>
    <w:rsid w:val="00172927"/>
    <w:rsid w:val="00172A9E"/>
    <w:rsid w:val="00172C95"/>
    <w:rsid w:val="00172C97"/>
    <w:rsid w:val="00172E5E"/>
    <w:rsid w:val="00172F32"/>
    <w:rsid w:val="00173095"/>
    <w:rsid w:val="00173BB8"/>
    <w:rsid w:val="00173E44"/>
    <w:rsid w:val="00173E8A"/>
    <w:rsid w:val="001742D9"/>
    <w:rsid w:val="0017430C"/>
    <w:rsid w:val="001746BE"/>
    <w:rsid w:val="00174BB4"/>
    <w:rsid w:val="00175428"/>
    <w:rsid w:val="00175B19"/>
    <w:rsid w:val="00176339"/>
    <w:rsid w:val="00176473"/>
    <w:rsid w:val="00176F60"/>
    <w:rsid w:val="0017704A"/>
    <w:rsid w:val="00177433"/>
    <w:rsid w:val="00177F68"/>
    <w:rsid w:val="00180709"/>
    <w:rsid w:val="00180831"/>
    <w:rsid w:val="001808F7"/>
    <w:rsid w:val="00180B9B"/>
    <w:rsid w:val="00180C00"/>
    <w:rsid w:val="00181751"/>
    <w:rsid w:val="001817B8"/>
    <w:rsid w:val="00181C92"/>
    <w:rsid w:val="001823E6"/>
    <w:rsid w:val="001827F0"/>
    <w:rsid w:val="00182A77"/>
    <w:rsid w:val="00182AA1"/>
    <w:rsid w:val="001832A4"/>
    <w:rsid w:val="00183E70"/>
    <w:rsid w:val="00183F6C"/>
    <w:rsid w:val="001842A4"/>
    <w:rsid w:val="00184352"/>
    <w:rsid w:val="001848E8"/>
    <w:rsid w:val="00184B70"/>
    <w:rsid w:val="00184D25"/>
    <w:rsid w:val="00185005"/>
    <w:rsid w:val="001850CA"/>
    <w:rsid w:val="00185EDA"/>
    <w:rsid w:val="00185F71"/>
    <w:rsid w:val="0018608A"/>
    <w:rsid w:val="001863F8"/>
    <w:rsid w:val="001864B5"/>
    <w:rsid w:val="001867EA"/>
    <w:rsid w:val="00186D3C"/>
    <w:rsid w:val="001870D8"/>
    <w:rsid w:val="00187B6C"/>
    <w:rsid w:val="00187D1D"/>
    <w:rsid w:val="00187D30"/>
    <w:rsid w:val="00187D81"/>
    <w:rsid w:val="001901DE"/>
    <w:rsid w:val="00190211"/>
    <w:rsid w:val="00190559"/>
    <w:rsid w:val="00190689"/>
    <w:rsid w:val="00191A77"/>
    <w:rsid w:val="00191AF8"/>
    <w:rsid w:val="001922CB"/>
    <w:rsid w:val="00192579"/>
    <w:rsid w:val="00192710"/>
    <w:rsid w:val="001927D4"/>
    <w:rsid w:val="00192828"/>
    <w:rsid w:val="00192F06"/>
    <w:rsid w:val="001934B9"/>
    <w:rsid w:val="001935DF"/>
    <w:rsid w:val="0019370F"/>
    <w:rsid w:val="00193E1B"/>
    <w:rsid w:val="00193ED8"/>
    <w:rsid w:val="0019453A"/>
    <w:rsid w:val="0019471E"/>
    <w:rsid w:val="00194F9A"/>
    <w:rsid w:val="00196271"/>
    <w:rsid w:val="0019638A"/>
    <w:rsid w:val="00196956"/>
    <w:rsid w:val="00196A67"/>
    <w:rsid w:val="00196B0F"/>
    <w:rsid w:val="00196CFB"/>
    <w:rsid w:val="00196D53"/>
    <w:rsid w:val="00196E33"/>
    <w:rsid w:val="0019700C"/>
    <w:rsid w:val="00197534"/>
    <w:rsid w:val="00197787"/>
    <w:rsid w:val="00197A45"/>
    <w:rsid w:val="00197E78"/>
    <w:rsid w:val="00197FD3"/>
    <w:rsid w:val="001A00FC"/>
    <w:rsid w:val="001A0338"/>
    <w:rsid w:val="001A0BA8"/>
    <w:rsid w:val="001A0F56"/>
    <w:rsid w:val="001A1C9B"/>
    <w:rsid w:val="001A1E80"/>
    <w:rsid w:val="001A202F"/>
    <w:rsid w:val="001A21A3"/>
    <w:rsid w:val="001A2351"/>
    <w:rsid w:val="001A2980"/>
    <w:rsid w:val="001A29F3"/>
    <w:rsid w:val="001A2A91"/>
    <w:rsid w:val="001A2ABF"/>
    <w:rsid w:val="001A3013"/>
    <w:rsid w:val="001A3395"/>
    <w:rsid w:val="001A342B"/>
    <w:rsid w:val="001A360E"/>
    <w:rsid w:val="001A38FC"/>
    <w:rsid w:val="001A3D15"/>
    <w:rsid w:val="001A4063"/>
    <w:rsid w:val="001A42AB"/>
    <w:rsid w:val="001A4448"/>
    <w:rsid w:val="001A44EB"/>
    <w:rsid w:val="001A479A"/>
    <w:rsid w:val="001A493A"/>
    <w:rsid w:val="001A4FBC"/>
    <w:rsid w:val="001A4FF0"/>
    <w:rsid w:val="001A531B"/>
    <w:rsid w:val="001A629B"/>
    <w:rsid w:val="001A64B0"/>
    <w:rsid w:val="001A6667"/>
    <w:rsid w:val="001A6704"/>
    <w:rsid w:val="001A6B05"/>
    <w:rsid w:val="001A78B8"/>
    <w:rsid w:val="001A7916"/>
    <w:rsid w:val="001A7BF9"/>
    <w:rsid w:val="001A7EAF"/>
    <w:rsid w:val="001B02AB"/>
    <w:rsid w:val="001B03FB"/>
    <w:rsid w:val="001B05EA"/>
    <w:rsid w:val="001B0899"/>
    <w:rsid w:val="001B1124"/>
    <w:rsid w:val="001B114C"/>
    <w:rsid w:val="001B1A87"/>
    <w:rsid w:val="001B1C8A"/>
    <w:rsid w:val="001B1FAC"/>
    <w:rsid w:val="001B20C2"/>
    <w:rsid w:val="001B2248"/>
    <w:rsid w:val="001B23AE"/>
    <w:rsid w:val="001B2400"/>
    <w:rsid w:val="001B287F"/>
    <w:rsid w:val="001B2C6E"/>
    <w:rsid w:val="001B2F8A"/>
    <w:rsid w:val="001B34D8"/>
    <w:rsid w:val="001B363E"/>
    <w:rsid w:val="001B3732"/>
    <w:rsid w:val="001B383C"/>
    <w:rsid w:val="001B3BDE"/>
    <w:rsid w:val="001B404F"/>
    <w:rsid w:val="001B4074"/>
    <w:rsid w:val="001B4408"/>
    <w:rsid w:val="001B4573"/>
    <w:rsid w:val="001B4891"/>
    <w:rsid w:val="001B48E6"/>
    <w:rsid w:val="001B5522"/>
    <w:rsid w:val="001B55E6"/>
    <w:rsid w:val="001B5A8E"/>
    <w:rsid w:val="001B5DED"/>
    <w:rsid w:val="001B6186"/>
    <w:rsid w:val="001B62CF"/>
    <w:rsid w:val="001B6376"/>
    <w:rsid w:val="001B6E86"/>
    <w:rsid w:val="001B767D"/>
    <w:rsid w:val="001B7939"/>
    <w:rsid w:val="001C013E"/>
    <w:rsid w:val="001C01D8"/>
    <w:rsid w:val="001C06BA"/>
    <w:rsid w:val="001C0970"/>
    <w:rsid w:val="001C0CF8"/>
    <w:rsid w:val="001C0DFB"/>
    <w:rsid w:val="001C0EDB"/>
    <w:rsid w:val="001C1F47"/>
    <w:rsid w:val="001C1F5B"/>
    <w:rsid w:val="001C2098"/>
    <w:rsid w:val="001C2751"/>
    <w:rsid w:val="001C27DF"/>
    <w:rsid w:val="001C2D22"/>
    <w:rsid w:val="001C31B1"/>
    <w:rsid w:val="001C37E4"/>
    <w:rsid w:val="001C4638"/>
    <w:rsid w:val="001C4C17"/>
    <w:rsid w:val="001C4D13"/>
    <w:rsid w:val="001C5009"/>
    <w:rsid w:val="001C5493"/>
    <w:rsid w:val="001C54C1"/>
    <w:rsid w:val="001C5766"/>
    <w:rsid w:val="001C6336"/>
    <w:rsid w:val="001C63EC"/>
    <w:rsid w:val="001C64BE"/>
    <w:rsid w:val="001C64F4"/>
    <w:rsid w:val="001C6DE7"/>
    <w:rsid w:val="001C6E95"/>
    <w:rsid w:val="001C6F3D"/>
    <w:rsid w:val="001C7013"/>
    <w:rsid w:val="001C70ED"/>
    <w:rsid w:val="001C7370"/>
    <w:rsid w:val="001C73CE"/>
    <w:rsid w:val="001C740B"/>
    <w:rsid w:val="001C7BB7"/>
    <w:rsid w:val="001C7C0E"/>
    <w:rsid w:val="001C7F25"/>
    <w:rsid w:val="001D058E"/>
    <w:rsid w:val="001D0A63"/>
    <w:rsid w:val="001D0BF8"/>
    <w:rsid w:val="001D0E12"/>
    <w:rsid w:val="001D1766"/>
    <w:rsid w:val="001D1CD1"/>
    <w:rsid w:val="001D1E90"/>
    <w:rsid w:val="001D203B"/>
    <w:rsid w:val="001D2F1D"/>
    <w:rsid w:val="001D3685"/>
    <w:rsid w:val="001D3747"/>
    <w:rsid w:val="001D389D"/>
    <w:rsid w:val="001D3906"/>
    <w:rsid w:val="001D3CC8"/>
    <w:rsid w:val="001D3F62"/>
    <w:rsid w:val="001D4069"/>
    <w:rsid w:val="001D45E0"/>
    <w:rsid w:val="001D4BAD"/>
    <w:rsid w:val="001D4C0B"/>
    <w:rsid w:val="001D4CDD"/>
    <w:rsid w:val="001D5231"/>
    <w:rsid w:val="001D536B"/>
    <w:rsid w:val="001D5473"/>
    <w:rsid w:val="001D5530"/>
    <w:rsid w:val="001D5B8A"/>
    <w:rsid w:val="001D5B9B"/>
    <w:rsid w:val="001D61A8"/>
    <w:rsid w:val="001D6639"/>
    <w:rsid w:val="001D6C13"/>
    <w:rsid w:val="001D6CC9"/>
    <w:rsid w:val="001D7A7D"/>
    <w:rsid w:val="001D7BE1"/>
    <w:rsid w:val="001E03E9"/>
    <w:rsid w:val="001E0406"/>
    <w:rsid w:val="001E04C4"/>
    <w:rsid w:val="001E04DE"/>
    <w:rsid w:val="001E0618"/>
    <w:rsid w:val="001E073C"/>
    <w:rsid w:val="001E121C"/>
    <w:rsid w:val="001E1567"/>
    <w:rsid w:val="001E183D"/>
    <w:rsid w:val="001E2C42"/>
    <w:rsid w:val="001E2FD2"/>
    <w:rsid w:val="001E3238"/>
    <w:rsid w:val="001E3328"/>
    <w:rsid w:val="001E3633"/>
    <w:rsid w:val="001E37D2"/>
    <w:rsid w:val="001E41B2"/>
    <w:rsid w:val="001E43F8"/>
    <w:rsid w:val="001E49CB"/>
    <w:rsid w:val="001E4FE9"/>
    <w:rsid w:val="001E5315"/>
    <w:rsid w:val="001E532D"/>
    <w:rsid w:val="001E563B"/>
    <w:rsid w:val="001E61A7"/>
    <w:rsid w:val="001E641F"/>
    <w:rsid w:val="001E6632"/>
    <w:rsid w:val="001E6998"/>
    <w:rsid w:val="001E6DFB"/>
    <w:rsid w:val="001E757E"/>
    <w:rsid w:val="001E76AA"/>
    <w:rsid w:val="001E770B"/>
    <w:rsid w:val="001E7753"/>
    <w:rsid w:val="001E7A29"/>
    <w:rsid w:val="001F00D9"/>
    <w:rsid w:val="001F0189"/>
    <w:rsid w:val="001F045B"/>
    <w:rsid w:val="001F05B9"/>
    <w:rsid w:val="001F064C"/>
    <w:rsid w:val="001F0C5B"/>
    <w:rsid w:val="001F0D2C"/>
    <w:rsid w:val="001F0D60"/>
    <w:rsid w:val="001F1239"/>
    <w:rsid w:val="001F13C1"/>
    <w:rsid w:val="001F16B1"/>
    <w:rsid w:val="001F1926"/>
    <w:rsid w:val="001F1A8C"/>
    <w:rsid w:val="001F1F1E"/>
    <w:rsid w:val="001F2624"/>
    <w:rsid w:val="001F28E4"/>
    <w:rsid w:val="001F2D81"/>
    <w:rsid w:val="001F3748"/>
    <w:rsid w:val="001F37D1"/>
    <w:rsid w:val="001F3CB5"/>
    <w:rsid w:val="001F4057"/>
    <w:rsid w:val="001F44E2"/>
    <w:rsid w:val="001F4A2A"/>
    <w:rsid w:val="001F5070"/>
    <w:rsid w:val="001F507F"/>
    <w:rsid w:val="001F508F"/>
    <w:rsid w:val="001F52C8"/>
    <w:rsid w:val="001F5319"/>
    <w:rsid w:val="001F562E"/>
    <w:rsid w:val="001F5952"/>
    <w:rsid w:val="001F5A56"/>
    <w:rsid w:val="001F5D2B"/>
    <w:rsid w:val="001F61EA"/>
    <w:rsid w:val="001F637E"/>
    <w:rsid w:val="001F6493"/>
    <w:rsid w:val="001F6584"/>
    <w:rsid w:val="001F6B41"/>
    <w:rsid w:val="001F6D5D"/>
    <w:rsid w:val="001F6E37"/>
    <w:rsid w:val="001F733E"/>
    <w:rsid w:val="001F7405"/>
    <w:rsid w:val="001F7DE3"/>
    <w:rsid w:val="001F7F9C"/>
    <w:rsid w:val="00200262"/>
    <w:rsid w:val="002002A5"/>
    <w:rsid w:val="002003E0"/>
    <w:rsid w:val="002009E3"/>
    <w:rsid w:val="00200A6C"/>
    <w:rsid w:val="00200E0E"/>
    <w:rsid w:val="002010D2"/>
    <w:rsid w:val="002011A1"/>
    <w:rsid w:val="00201329"/>
    <w:rsid w:val="002017D4"/>
    <w:rsid w:val="00201E08"/>
    <w:rsid w:val="002020A4"/>
    <w:rsid w:val="002021FE"/>
    <w:rsid w:val="00202AB4"/>
    <w:rsid w:val="00202CF3"/>
    <w:rsid w:val="00203179"/>
    <w:rsid w:val="002031B4"/>
    <w:rsid w:val="002033D5"/>
    <w:rsid w:val="00203513"/>
    <w:rsid w:val="00203535"/>
    <w:rsid w:val="00203801"/>
    <w:rsid w:val="00203C15"/>
    <w:rsid w:val="00204709"/>
    <w:rsid w:val="0020482A"/>
    <w:rsid w:val="00204BD6"/>
    <w:rsid w:val="00204F7D"/>
    <w:rsid w:val="0020557E"/>
    <w:rsid w:val="0020560F"/>
    <w:rsid w:val="002062B9"/>
    <w:rsid w:val="002077AD"/>
    <w:rsid w:val="00207A9D"/>
    <w:rsid w:val="00207B26"/>
    <w:rsid w:val="00207C0E"/>
    <w:rsid w:val="00207C80"/>
    <w:rsid w:val="00207F47"/>
    <w:rsid w:val="002106E3"/>
    <w:rsid w:val="0021091C"/>
    <w:rsid w:val="00210F4A"/>
    <w:rsid w:val="00211166"/>
    <w:rsid w:val="0021155A"/>
    <w:rsid w:val="00211569"/>
    <w:rsid w:val="00211760"/>
    <w:rsid w:val="00211979"/>
    <w:rsid w:val="00211AC4"/>
    <w:rsid w:val="00211BFF"/>
    <w:rsid w:val="00211CEA"/>
    <w:rsid w:val="00212386"/>
    <w:rsid w:val="00212463"/>
    <w:rsid w:val="00212A32"/>
    <w:rsid w:val="00212A39"/>
    <w:rsid w:val="00212A81"/>
    <w:rsid w:val="00212C01"/>
    <w:rsid w:val="00212DE9"/>
    <w:rsid w:val="00212E4E"/>
    <w:rsid w:val="00212FCB"/>
    <w:rsid w:val="002134A2"/>
    <w:rsid w:val="00213B1A"/>
    <w:rsid w:val="00213D9A"/>
    <w:rsid w:val="002142BE"/>
    <w:rsid w:val="00214346"/>
    <w:rsid w:val="00214546"/>
    <w:rsid w:val="00214749"/>
    <w:rsid w:val="002147EA"/>
    <w:rsid w:val="00214806"/>
    <w:rsid w:val="00214AD7"/>
    <w:rsid w:val="00215153"/>
    <w:rsid w:val="00216035"/>
    <w:rsid w:val="002162A6"/>
    <w:rsid w:val="002162D4"/>
    <w:rsid w:val="0021673B"/>
    <w:rsid w:val="002167F5"/>
    <w:rsid w:val="0021695C"/>
    <w:rsid w:val="00216BC8"/>
    <w:rsid w:val="002170B3"/>
    <w:rsid w:val="002170B9"/>
    <w:rsid w:val="002174AC"/>
    <w:rsid w:val="0021776E"/>
    <w:rsid w:val="002178EE"/>
    <w:rsid w:val="00217A97"/>
    <w:rsid w:val="00217A9A"/>
    <w:rsid w:val="00217C06"/>
    <w:rsid w:val="00217D17"/>
    <w:rsid w:val="00217F31"/>
    <w:rsid w:val="0022024A"/>
    <w:rsid w:val="002204BC"/>
    <w:rsid w:val="00220944"/>
    <w:rsid w:val="00220AF1"/>
    <w:rsid w:val="00220B86"/>
    <w:rsid w:val="00220B9E"/>
    <w:rsid w:val="00220D9D"/>
    <w:rsid w:val="00221060"/>
    <w:rsid w:val="002215E7"/>
    <w:rsid w:val="0022164D"/>
    <w:rsid w:val="00221654"/>
    <w:rsid w:val="0022188A"/>
    <w:rsid w:val="00221B1C"/>
    <w:rsid w:val="00221CC0"/>
    <w:rsid w:val="00222064"/>
    <w:rsid w:val="0022250A"/>
    <w:rsid w:val="00222B46"/>
    <w:rsid w:val="00222C4C"/>
    <w:rsid w:val="00222D22"/>
    <w:rsid w:val="00222DEC"/>
    <w:rsid w:val="002232AC"/>
    <w:rsid w:val="002237A9"/>
    <w:rsid w:val="00223D6D"/>
    <w:rsid w:val="0022401A"/>
    <w:rsid w:val="002240ED"/>
    <w:rsid w:val="00224758"/>
    <w:rsid w:val="00224A38"/>
    <w:rsid w:val="00224B6E"/>
    <w:rsid w:val="00224F1E"/>
    <w:rsid w:val="00225A09"/>
    <w:rsid w:val="002262B5"/>
    <w:rsid w:val="0022649B"/>
    <w:rsid w:val="0022693E"/>
    <w:rsid w:val="00226996"/>
    <w:rsid w:val="00226D27"/>
    <w:rsid w:val="00226D95"/>
    <w:rsid w:val="00226ECC"/>
    <w:rsid w:val="002270E9"/>
    <w:rsid w:val="002279DC"/>
    <w:rsid w:val="00227A73"/>
    <w:rsid w:val="00227BCE"/>
    <w:rsid w:val="00227C85"/>
    <w:rsid w:val="00227DD5"/>
    <w:rsid w:val="00227E30"/>
    <w:rsid w:val="00227E56"/>
    <w:rsid w:val="0023024C"/>
    <w:rsid w:val="0023089A"/>
    <w:rsid w:val="002308A8"/>
    <w:rsid w:val="002310EE"/>
    <w:rsid w:val="0023184D"/>
    <w:rsid w:val="002318F9"/>
    <w:rsid w:val="00231A21"/>
    <w:rsid w:val="00231CFE"/>
    <w:rsid w:val="0023223A"/>
    <w:rsid w:val="00232835"/>
    <w:rsid w:val="00232981"/>
    <w:rsid w:val="00232B82"/>
    <w:rsid w:val="00232D5E"/>
    <w:rsid w:val="00232DE6"/>
    <w:rsid w:val="00232F05"/>
    <w:rsid w:val="00233CB6"/>
    <w:rsid w:val="00234E85"/>
    <w:rsid w:val="00235437"/>
    <w:rsid w:val="002355FD"/>
    <w:rsid w:val="00235B0C"/>
    <w:rsid w:val="00236006"/>
    <w:rsid w:val="00236442"/>
    <w:rsid w:val="002364F1"/>
    <w:rsid w:val="00236AB8"/>
    <w:rsid w:val="00236DEE"/>
    <w:rsid w:val="00236F07"/>
    <w:rsid w:val="00236FFE"/>
    <w:rsid w:val="002372FF"/>
    <w:rsid w:val="0023753A"/>
    <w:rsid w:val="002376BB"/>
    <w:rsid w:val="00237914"/>
    <w:rsid w:val="00237F06"/>
    <w:rsid w:val="0024006B"/>
    <w:rsid w:val="0024061F"/>
    <w:rsid w:val="00240750"/>
    <w:rsid w:val="00240982"/>
    <w:rsid w:val="00241082"/>
    <w:rsid w:val="002410B1"/>
    <w:rsid w:val="00241163"/>
    <w:rsid w:val="002412BC"/>
    <w:rsid w:val="00241A0D"/>
    <w:rsid w:val="00241B6B"/>
    <w:rsid w:val="0024261C"/>
    <w:rsid w:val="00242D0C"/>
    <w:rsid w:val="002431A6"/>
    <w:rsid w:val="002435A0"/>
    <w:rsid w:val="00243A55"/>
    <w:rsid w:val="00243ADC"/>
    <w:rsid w:val="00243C9B"/>
    <w:rsid w:val="0024448F"/>
    <w:rsid w:val="002444D0"/>
    <w:rsid w:val="0024489F"/>
    <w:rsid w:val="002448C2"/>
    <w:rsid w:val="00245FDF"/>
    <w:rsid w:val="00245FE0"/>
    <w:rsid w:val="00246117"/>
    <w:rsid w:val="002463B4"/>
    <w:rsid w:val="00246754"/>
    <w:rsid w:val="00246855"/>
    <w:rsid w:val="00246BED"/>
    <w:rsid w:val="00246C32"/>
    <w:rsid w:val="00246DA6"/>
    <w:rsid w:val="00246DBB"/>
    <w:rsid w:val="0024700F"/>
    <w:rsid w:val="00247047"/>
    <w:rsid w:val="0024732B"/>
    <w:rsid w:val="002476F1"/>
    <w:rsid w:val="002479AC"/>
    <w:rsid w:val="00247B2A"/>
    <w:rsid w:val="00247DA7"/>
    <w:rsid w:val="00250149"/>
    <w:rsid w:val="00250B20"/>
    <w:rsid w:val="00250B86"/>
    <w:rsid w:val="00250B8B"/>
    <w:rsid w:val="00250DEB"/>
    <w:rsid w:val="00251028"/>
    <w:rsid w:val="00251516"/>
    <w:rsid w:val="0025164E"/>
    <w:rsid w:val="00251663"/>
    <w:rsid w:val="0025173D"/>
    <w:rsid w:val="00251B25"/>
    <w:rsid w:val="00251B77"/>
    <w:rsid w:val="00251BAC"/>
    <w:rsid w:val="00251E17"/>
    <w:rsid w:val="00251FA3"/>
    <w:rsid w:val="002522CD"/>
    <w:rsid w:val="00252375"/>
    <w:rsid w:val="00252589"/>
    <w:rsid w:val="0025283B"/>
    <w:rsid w:val="00252DCD"/>
    <w:rsid w:val="00252FA5"/>
    <w:rsid w:val="00253955"/>
    <w:rsid w:val="0025406B"/>
    <w:rsid w:val="0025459D"/>
    <w:rsid w:val="00254C23"/>
    <w:rsid w:val="00254C67"/>
    <w:rsid w:val="00254E8A"/>
    <w:rsid w:val="002553A4"/>
    <w:rsid w:val="00255DA6"/>
    <w:rsid w:val="00256078"/>
    <w:rsid w:val="002565EB"/>
    <w:rsid w:val="00256CCA"/>
    <w:rsid w:val="00256F31"/>
    <w:rsid w:val="002571F5"/>
    <w:rsid w:val="00260207"/>
    <w:rsid w:val="00260439"/>
    <w:rsid w:val="002605A0"/>
    <w:rsid w:val="002607DF"/>
    <w:rsid w:val="00260C70"/>
    <w:rsid w:val="00260C90"/>
    <w:rsid w:val="002615CE"/>
    <w:rsid w:val="00261A28"/>
    <w:rsid w:val="00261C53"/>
    <w:rsid w:val="00261E4D"/>
    <w:rsid w:val="00262059"/>
    <w:rsid w:val="0026243A"/>
    <w:rsid w:val="002626F3"/>
    <w:rsid w:val="00262C58"/>
    <w:rsid w:val="0026347B"/>
    <w:rsid w:val="00263703"/>
    <w:rsid w:val="00263825"/>
    <w:rsid w:val="00263D84"/>
    <w:rsid w:val="0026429D"/>
    <w:rsid w:val="0026497D"/>
    <w:rsid w:val="00264F7F"/>
    <w:rsid w:val="00265587"/>
    <w:rsid w:val="00265783"/>
    <w:rsid w:val="002659C9"/>
    <w:rsid w:val="00265AB6"/>
    <w:rsid w:val="00265B1D"/>
    <w:rsid w:val="00265F25"/>
    <w:rsid w:val="00265FE9"/>
    <w:rsid w:val="002664E8"/>
    <w:rsid w:val="0026662C"/>
    <w:rsid w:val="00266639"/>
    <w:rsid w:val="00267D49"/>
    <w:rsid w:val="002701E9"/>
    <w:rsid w:val="00270551"/>
    <w:rsid w:val="00270590"/>
    <w:rsid w:val="00270E55"/>
    <w:rsid w:val="00271151"/>
    <w:rsid w:val="0027137F"/>
    <w:rsid w:val="0027138A"/>
    <w:rsid w:val="002713F6"/>
    <w:rsid w:val="00271905"/>
    <w:rsid w:val="00271A8D"/>
    <w:rsid w:val="00272408"/>
    <w:rsid w:val="00272416"/>
    <w:rsid w:val="00272460"/>
    <w:rsid w:val="00272C97"/>
    <w:rsid w:val="00272D67"/>
    <w:rsid w:val="00272E11"/>
    <w:rsid w:val="00273193"/>
    <w:rsid w:val="002732C7"/>
    <w:rsid w:val="00273440"/>
    <w:rsid w:val="002735A5"/>
    <w:rsid w:val="0027383F"/>
    <w:rsid w:val="00273B2D"/>
    <w:rsid w:val="00273E7D"/>
    <w:rsid w:val="00274271"/>
    <w:rsid w:val="0027472C"/>
    <w:rsid w:val="00274BEA"/>
    <w:rsid w:val="0027515E"/>
    <w:rsid w:val="00275874"/>
    <w:rsid w:val="00275AFC"/>
    <w:rsid w:val="00275D3C"/>
    <w:rsid w:val="0027684A"/>
    <w:rsid w:val="00276B27"/>
    <w:rsid w:val="00276CEB"/>
    <w:rsid w:val="00277107"/>
    <w:rsid w:val="0027768C"/>
    <w:rsid w:val="00277730"/>
    <w:rsid w:val="00277BC7"/>
    <w:rsid w:val="00277CD9"/>
    <w:rsid w:val="00277E5E"/>
    <w:rsid w:val="00280045"/>
    <w:rsid w:val="002800C1"/>
    <w:rsid w:val="002800CA"/>
    <w:rsid w:val="002801BC"/>
    <w:rsid w:val="00280789"/>
    <w:rsid w:val="00280790"/>
    <w:rsid w:val="00280868"/>
    <w:rsid w:val="00280B53"/>
    <w:rsid w:val="00280BD8"/>
    <w:rsid w:val="00281446"/>
    <w:rsid w:val="002827ED"/>
    <w:rsid w:val="00282879"/>
    <w:rsid w:val="00282D0F"/>
    <w:rsid w:val="00282E3E"/>
    <w:rsid w:val="00282FF7"/>
    <w:rsid w:val="00283023"/>
    <w:rsid w:val="0028330A"/>
    <w:rsid w:val="00283343"/>
    <w:rsid w:val="00283782"/>
    <w:rsid w:val="00283B44"/>
    <w:rsid w:val="00283D69"/>
    <w:rsid w:val="00284377"/>
    <w:rsid w:val="00284531"/>
    <w:rsid w:val="00284786"/>
    <w:rsid w:val="00284815"/>
    <w:rsid w:val="00284828"/>
    <w:rsid w:val="00284F6F"/>
    <w:rsid w:val="0028510D"/>
    <w:rsid w:val="00285510"/>
    <w:rsid w:val="00285738"/>
    <w:rsid w:val="00285AC7"/>
    <w:rsid w:val="00285B22"/>
    <w:rsid w:val="00285B31"/>
    <w:rsid w:val="002864F8"/>
    <w:rsid w:val="002867C7"/>
    <w:rsid w:val="0028688B"/>
    <w:rsid w:val="0028702B"/>
    <w:rsid w:val="00287162"/>
    <w:rsid w:val="002873ED"/>
    <w:rsid w:val="002878E2"/>
    <w:rsid w:val="00287CF2"/>
    <w:rsid w:val="00287F3E"/>
    <w:rsid w:val="002907D7"/>
    <w:rsid w:val="00290813"/>
    <w:rsid w:val="002909B6"/>
    <w:rsid w:val="00290CF5"/>
    <w:rsid w:val="00291287"/>
    <w:rsid w:val="002915CA"/>
    <w:rsid w:val="0029187F"/>
    <w:rsid w:val="002919C5"/>
    <w:rsid w:val="00291E1F"/>
    <w:rsid w:val="00291ED3"/>
    <w:rsid w:val="00291F1D"/>
    <w:rsid w:val="00292296"/>
    <w:rsid w:val="002928BF"/>
    <w:rsid w:val="00292EAA"/>
    <w:rsid w:val="00293206"/>
    <w:rsid w:val="00293475"/>
    <w:rsid w:val="002934B0"/>
    <w:rsid w:val="00293C20"/>
    <w:rsid w:val="00293D81"/>
    <w:rsid w:val="00293DC5"/>
    <w:rsid w:val="00293EE4"/>
    <w:rsid w:val="00294266"/>
    <w:rsid w:val="00294CF8"/>
    <w:rsid w:val="00294DA0"/>
    <w:rsid w:val="002950B6"/>
    <w:rsid w:val="0029517F"/>
    <w:rsid w:val="002952AB"/>
    <w:rsid w:val="0029586A"/>
    <w:rsid w:val="002958FB"/>
    <w:rsid w:val="00295B28"/>
    <w:rsid w:val="00295C80"/>
    <w:rsid w:val="002961A6"/>
    <w:rsid w:val="002963C7"/>
    <w:rsid w:val="00296B15"/>
    <w:rsid w:val="00296DEB"/>
    <w:rsid w:val="00296F6A"/>
    <w:rsid w:val="0029701C"/>
    <w:rsid w:val="002972E6"/>
    <w:rsid w:val="00297870"/>
    <w:rsid w:val="00297957"/>
    <w:rsid w:val="00297CA1"/>
    <w:rsid w:val="00297CC8"/>
    <w:rsid w:val="002A0CDC"/>
    <w:rsid w:val="002A162D"/>
    <w:rsid w:val="002A1C83"/>
    <w:rsid w:val="002A1EAE"/>
    <w:rsid w:val="002A1F59"/>
    <w:rsid w:val="002A21F4"/>
    <w:rsid w:val="002A2231"/>
    <w:rsid w:val="002A23BB"/>
    <w:rsid w:val="002A24FE"/>
    <w:rsid w:val="002A2767"/>
    <w:rsid w:val="002A278B"/>
    <w:rsid w:val="002A2A99"/>
    <w:rsid w:val="002A2D44"/>
    <w:rsid w:val="002A2D8F"/>
    <w:rsid w:val="002A2E34"/>
    <w:rsid w:val="002A339F"/>
    <w:rsid w:val="002A33B0"/>
    <w:rsid w:val="002A34A3"/>
    <w:rsid w:val="002A3566"/>
    <w:rsid w:val="002A3576"/>
    <w:rsid w:val="002A3815"/>
    <w:rsid w:val="002A3923"/>
    <w:rsid w:val="002A3ACE"/>
    <w:rsid w:val="002A3BE6"/>
    <w:rsid w:val="002A41A8"/>
    <w:rsid w:val="002A4289"/>
    <w:rsid w:val="002A4695"/>
    <w:rsid w:val="002A4A19"/>
    <w:rsid w:val="002A4A70"/>
    <w:rsid w:val="002A4B17"/>
    <w:rsid w:val="002A4B54"/>
    <w:rsid w:val="002A4BA3"/>
    <w:rsid w:val="002A53BE"/>
    <w:rsid w:val="002A557D"/>
    <w:rsid w:val="002A5CAB"/>
    <w:rsid w:val="002A5FE7"/>
    <w:rsid w:val="002A60BD"/>
    <w:rsid w:val="002A6422"/>
    <w:rsid w:val="002A6644"/>
    <w:rsid w:val="002A6E80"/>
    <w:rsid w:val="002A7080"/>
    <w:rsid w:val="002A7118"/>
    <w:rsid w:val="002A724B"/>
    <w:rsid w:val="002A7622"/>
    <w:rsid w:val="002A783E"/>
    <w:rsid w:val="002A7901"/>
    <w:rsid w:val="002A7ACB"/>
    <w:rsid w:val="002A7B02"/>
    <w:rsid w:val="002A7FEF"/>
    <w:rsid w:val="002B00A2"/>
    <w:rsid w:val="002B05BB"/>
    <w:rsid w:val="002B07B3"/>
    <w:rsid w:val="002B0A56"/>
    <w:rsid w:val="002B0D90"/>
    <w:rsid w:val="002B1C58"/>
    <w:rsid w:val="002B2341"/>
    <w:rsid w:val="002B26A4"/>
    <w:rsid w:val="002B2CAD"/>
    <w:rsid w:val="002B311B"/>
    <w:rsid w:val="002B3167"/>
    <w:rsid w:val="002B31C6"/>
    <w:rsid w:val="002B31F4"/>
    <w:rsid w:val="002B3D1E"/>
    <w:rsid w:val="002B3D5C"/>
    <w:rsid w:val="002B40C3"/>
    <w:rsid w:val="002B4129"/>
    <w:rsid w:val="002B41A6"/>
    <w:rsid w:val="002B43F0"/>
    <w:rsid w:val="002B4DC9"/>
    <w:rsid w:val="002B5150"/>
    <w:rsid w:val="002B5239"/>
    <w:rsid w:val="002B5A8B"/>
    <w:rsid w:val="002B613A"/>
    <w:rsid w:val="002B6AC7"/>
    <w:rsid w:val="002B7169"/>
    <w:rsid w:val="002B778A"/>
    <w:rsid w:val="002B7D52"/>
    <w:rsid w:val="002C00A2"/>
    <w:rsid w:val="002C035A"/>
    <w:rsid w:val="002C08B7"/>
    <w:rsid w:val="002C17E5"/>
    <w:rsid w:val="002C1BA1"/>
    <w:rsid w:val="002C1BE1"/>
    <w:rsid w:val="002C1E3C"/>
    <w:rsid w:val="002C2882"/>
    <w:rsid w:val="002C28CA"/>
    <w:rsid w:val="002C2ADC"/>
    <w:rsid w:val="002C2CEF"/>
    <w:rsid w:val="002C326D"/>
    <w:rsid w:val="002C338C"/>
    <w:rsid w:val="002C367B"/>
    <w:rsid w:val="002C404F"/>
    <w:rsid w:val="002C4316"/>
    <w:rsid w:val="002C442A"/>
    <w:rsid w:val="002C4A1A"/>
    <w:rsid w:val="002C4C57"/>
    <w:rsid w:val="002C4D33"/>
    <w:rsid w:val="002C4FA5"/>
    <w:rsid w:val="002C5082"/>
    <w:rsid w:val="002C519A"/>
    <w:rsid w:val="002C5358"/>
    <w:rsid w:val="002C5365"/>
    <w:rsid w:val="002C56AC"/>
    <w:rsid w:val="002C5768"/>
    <w:rsid w:val="002C59D2"/>
    <w:rsid w:val="002C5DD0"/>
    <w:rsid w:val="002C6336"/>
    <w:rsid w:val="002C657B"/>
    <w:rsid w:val="002C6608"/>
    <w:rsid w:val="002C6B34"/>
    <w:rsid w:val="002C6DB9"/>
    <w:rsid w:val="002C6DBF"/>
    <w:rsid w:val="002C785B"/>
    <w:rsid w:val="002C7953"/>
    <w:rsid w:val="002C7A0A"/>
    <w:rsid w:val="002C7A44"/>
    <w:rsid w:val="002D098C"/>
    <w:rsid w:val="002D0B1E"/>
    <w:rsid w:val="002D11C3"/>
    <w:rsid w:val="002D1580"/>
    <w:rsid w:val="002D1915"/>
    <w:rsid w:val="002D1D90"/>
    <w:rsid w:val="002D24F6"/>
    <w:rsid w:val="002D279A"/>
    <w:rsid w:val="002D2C01"/>
    <w:rsid w:val="002D30AF"/>
    <w:rsid w:val="002D31B1"/>
    <w:rsid w:val="002D3779"/>
    <w:rsid w:val="002D39EF"/>
    <w:rsid w:val="002D3AEB"/>
    <w:rsid w:val="002D3B3D"/>
    <w:rsid w:val="002D3C34"/>
    <w:rsid w:val="002D3EBF"/>
    <w:rsid w:val="002D45B7"/>
    <w:rsid w:val="002D4B72"/>
    <w:rsid w:val="002D533C"/>
    <w:rsid w:val="002D5596"/>
    <w:rsid w:val="002D5615"/>
    <w:rsid w:val="002D61FD"/>
    <w:rsid w:val="002D6241"/>
    <w:rsid w:val="002D6E9C"/>
    <w:rsid w:val="002D7077"/>
    <w:rsid w:val="002D75D4"/>
    <w:rsid w:val="002D7661"/>
    <w:rsid w:val="002D7A10"/>
    <w:rsid w:val="002E037B"/>
    <w:rsid w:val="002E0875"/>
    <w:rsid w:val="002E0F50"/>
    <w:rsid w:val="002E1367"/>
    <w:rsid w:val="002E13D8"/>
    <w:rsid w:val="002E13DE"/>
    <w:rsid w:val="002E1961"/>
    <w:rsid w:val="002E1DB2"/>
    <w:rsid w:val="002E215F"/>
    <w:rsid w:val="002E244C"/>
    <w:rsid w:val="002E24B7"/>
    <w:rsid w:val="002E24D5"/>
    <w:rsid w:val="002E2DEA"/>
    <w:rsid w:val="002E2E3F"/>
    <w:rsid w:val="002E3BF7"/>
    <w:rsid w:val="002E419A"/>
    <w:rsid w:val="002E5173"/>
    <w:rsid w:val="002E54C2"/>
    <w:rsid w:val="002E588E"/>
    <w:rsid w:val="002E5985"/>
    <w:rsid w:val="002E5DEB"/>
    <w:rsid w:val="002E5E3B"/>
    <w:rsid w:val="002E63E4"/>
    <w:rsid w:val="002E6587"/>
    <w:rsid w:val="002E6767"/>
    <w:rsid w:val="002E68BD"/>
    <w:rsid w:val="002E69AD"/>
    <w:rsid w:val="002E70C2"/>
    <w:rsid w:val="002E7415"/>
    <w:rsid w:val="002E753C"/>
    <w:rsid w:val="002E79F0"/>
    <w:rsid w:val="002F0374"/>
    <w:rsid w:val="002F03C2"/>
    <w:rsid w:val="002F03C8"/>
    <w:rsid w:val="002F05EC"/>
    <w:rsid w:val="002F0834"/>
    <w:rsid w:val="002F0953"/>
    <w:rsid w:val="002F0EB1"/>
    <w:rsid w:val="002F0F11"/>
    <w:rsid w:val="002F1686"/>
    <w:rsid w:val="002F18A0"/>
    <w:rsid w:val="002F1BA9"/>
    <w:rsid w:val="002F2309"/>
    <w:rsid w:val="002F231B"/>
    <w:rsid w:val="002F2355"/>
    <w:rsid w:val="002F2517"/>
    <w:rsid w:val="002F25ED"/>
    <w:rsid w:val="002F27A8"/>
    <w:rsid w:val="002F2F69"/>
    <w:rsid w:val="002F30D8"/>
    <w:rsid w:val="002F3521"/>
    <w:rsid w:val="002F3B7E"/>
    <w:rsid w:val="002F3BC4"/>
    <w:rsid w:val="002F3EDD"/>
    <w:rsid w:val="002F42AA"/>
    <w:rsid w:val="002F472F"/>
    <w:rsid w:val="002F4A83"/>
    <w:rsid w:val="002F4AF8"/>
    <w:rsid w:val="002F4E48"/>
    <w:rsid w:val="002F4F2C"/>
    <w:rsid w:val="002F4F61"/>
    <w:rsid w:val="002F5130"/>
    <w:rsid w:val="002F527D"/>
    <w:rsid w:val="002F529E"/>
    <w:rsid w:val="002F5401"/>
    <w:rsid w:val="002F5857"/>
    <w:rsid w:val="002F5B18"/>
    <w:rsid w:val="002F5BD5"/>
    <w:rsid w:val="002F6122"/>
    <w:rsid w:val="002F629A"/>
    <w:rsid w:val="002F66FC"/>
    <w:rsid w:val="002F6AF9"/>
    <w:rsid w:val="002F6CE8"/>
    <w:rsid w:val="002F6DED"/>
    <w:rsid w:val="002F6FA8"/>
    <w:rsid w:val="002F707F"/>
    <w:rsid w:val="002F767E"/>
    <w:rsid w:val="002F7751"/>
    <w:rsid w:val="002F7E25"/>
    <w:rsid w:val="002F7FB6"/>
    <w:rsid w:val="00300199"/>
    <w:rsid w:val="00300406"/>
    <w:rsid w:val="003004FA"/>
    <w:rsid w:val="00300B26"/>
    <w:rsid w:val="00300D0F"/>
    <w:rsid w:val="00300E94"/>
    <w:rsid w:val="00301180"/>
    <w:rsid w:val="00301CAD"/>
    <w:rsid w:val="00301DAB"/>
    <w:rsid w:val="003024A9"/>
    <w:rsid w:val="00302872"/>
    <w:rsid w:val="00302A94"/>
    <w:rsid w:val="00302F05"/>
    <w:rsid w:val="0030357A"/>
    <w:rsid w:val="00303A05"/>
    <w:rsid w:val="0030416A"/>
    <w:rsid w:val="00304447"/>
    <w:rsid w:val="0030444A"/>
    <w:rsid w:val="00304A60"/>
    <w:rsid w:val="00304DF6"/>
    <w:rsid w:val="003052F1"/>
    <w:rsid w:val="00305B4E"/>
    <w:rsid w:val="00305BCE"/>
    <w:rsid w:val="00305BDA"/>
    <w:rsid w:val="00305E98"/>
    <w:rsid w:val="00306134"/>
    <w:rsid w:val="003061FB"/>
    <w:rsid w:val="00306832"/>
    <w:rsid w:val="003068F5"/>
    <w:rsid w:val="00306D07"/>
    <w:rsid w:val="00306DDD"/>
    <w:rsid w:val="00307357"/>
    <w:rsid w:val="0030743C"/>
    <w:rsid w:val="003076CD"/>
    <w:rsid w:val="00307A85"/>
    <w:rsid w:val="00307C45"/>
    <w:rsid w:val="00307C81"/>
    <w:rsid w:val="00307EAD"/>
    <w:rsid w:val="00307EE3"/>
    <w:rsid w:val="00307F6F"/>
    <w:rsid w:val="0031046E"/>
    <w:rsid w:val="0031089B"/>
    <w:rsid w:val="00311361"/>
    <w:rsid w:val="003113D4"/>
    <w:rsid w:val="003115FD"/>
    <w:rsid w:val="003118E0"/>
    <w:rsid w:val="0031211D"/>
    <w:rsid w:val="00312291"/>
    <w:rsid w:val="00313182"/>
    <w:rsid w:val="0031330B"/>
    <w:rsid w:val="003134F6"/>
    <w:rsid w:val="003135F8"/>
    <w:rsid w:val="00313B8C"/>
    <w:rsid w:val="00313D63"/>
    <w:rsid w:val="00313EFD"/>
    <w:rsid w:val="00313F97"/>
    <w:rsid w:val="00314386"/>
    <w:rsid w:val="00314B72"/>
    <w:rsid w:val="00314DA5"/>
    <w:rsid w:val="00315723"/>
    <w:rsid w:val="0031587B"/>
    <w:rsid w:val="0031604D"/>
    <w:rsid w:val="00316948"/>
    <w:rsid w:val="003169F0"/>
    <w:rsid w:val="00316CC9"/>
    <w:rsid w:val="00316E9D"/>
    <w:rsid w:val="00316EDB"/>
    <w:rsid w:val="003177E5"/>
    <w:rsid w:val="003179ED"/>
    <w:rsid w:val="00317BD8"/>
    <w:rsid w:val="003208BC"/>
    <w:rsid w:val="003208FD"/>
    <w:rsid w:val="0032106D"/>
    <w:rsid w:val="00321201"/>
    <w:rsid w:val="00321279"/>
    <w:rsid w:val="003213BB"/>
    <w:rsid w:val="003215F4"/>
    <w:rsid w:val="00321EC2"/>
    <w:rsid w:val="003220D7"/>
    <w:rsid w:val="003222CD"/>
    <w:rsid w:val="003223F5"/>
    <w:rsid w:val="0032255A"/>
    <w:rsid w:val="00322CFF"/>
    <w:rsid w:val="00322E82"/>
    <w:rsid w:val="00323311"/>
    <w:rsid w:val="003233FC"/>
    <w:rsid w:val="00323739"/>
    <w:rsid w:val="00323981"/>
    <w:rsid w:val="00323A8C"/>
    <w:rsid w:val="00323C1D"/>
    <w:rsid w:val="00323E90"/>
    <w:rsid w:val="00324292"/>
    <w:rsid w:val="003242B6"/>
    <w:rsid w:val="00324307"/>
    <w:rsid w:val="0032499A"/>
    <w:rsid w:val="003249C3"/>
    <w:rsid w:val="0032539B"/>
    <w:rsid w:val="003256E5"/>
    <w:rsid w:val="003257ED"/>
    <w:rsid w:val="00325C9E"/>
    <w:rsid w:val="00325D19"/>
    <w:rsid w:val="0032626D"/>
    <w:rsid w:val="003262D6"/>
    <w:rsid w:val="00326319"/>
    <w:rsid w:val="00326670"/>
    <w:rsid w:val="003269D5"/>
    <w:rsid w:val="00326B0B"/>
    <w:rsid w:val="00326BF2"/>
    <w:rsid w:val="00326DAC"/>
    <w:rsid w:val="003270E6"/>
    <w:rsid w:val="00327106"/>
    <w:rsid w:val="00327342"/>
    <w:rsid w:val="003274F7"/>
    <w:rsid w:val="0033018B"/>
    <w:rsid w:val="003302AE"/>
    <w:rsid w:val="0033097C"/>
    <w:rsid w:val="00330B46"/>
    <w:rsid w:val="00330D3C"/>
    <w:rsid w:val="00330DBC"/>
    <w:rsid w:val="00330DEE"/>
    <w:rsid w:val="0033122E"/>
    <w:rsid w:val="003312B2"/>
    <w:rsid w:val="003317E6"/>
    <w:rsid w:val="003318D3"/>
    <w:rsid w:val="00331A5E"/>
    <w:rsid w:val="00331EC3"/>
    <w:rsid w:val="00331F9B"/>
    <w:rsid w:val="00332474"/>
    <w:rsid w:val="0033251A"/>
    <w:rsid w:val="00332769"/>
    <w:rsid w:val="00332B71"/>
    <w:rsid w:val="00333036"/>
    <w:rsid w:val="0033310D"/>
    <w:rsid w:val="00333421"/>
    <w:rsid w:val="00333500"/>
    <w:rsid w:val="0033377F"/>
    <w:rsid w:val="00333FF0"/>
    <w:rsid w:val="0033456F"/>
    <w:rsid w:val="00334ABC"/>
    <w:rsid w:val="00334B56"/>
    <w:rsid w:val="00334BDA"/>
    <w:rsid w:val="00334E70"/>
    <w:rsid w:val="0033505B"/>
    <w:rsid w:val="00335552"/>
    <w:rsid w:val="00335738"/>
    <w:rsid w:val="00335832"/>
    <w:rsid w:val="00335A8F"/>
    <w:rsid w:val="00335B73"/>
    <w:rsid w:val="00335E78"/>
    <w:rsid w:val="00335FBD"/>
    <w:rsid w:val="00335FF7"/>
    <w:rsid w:val="0033635E"/>
    <w:rsid w:val="003366AD"/>
    <w:rsid w:val="0033677A"/>
    <w:rsid w:val="00336831"/>
    <w:rsid w:val="00336B84"/>
    <w:rsid w:val="00337483"/>
    <w:rsid w:val="0033777A"/>
    <w:rsid w:val="00337E6C"/>
    <w:rsid w:val="003401D7"/>
    <w:rsid w:val="00340246"/>
    <w:rsid w:val="003404DB"/>
    <w:rsid w:val="003409FE"/>
    <w:rsid w:val="00340A44"/>
    <w:rsid w:val="003414C7"/>
    <w:rsid w:val="00341727"/>
    <w:rsid w:val="003419E7"/>
    <w:rsid w:val="003419FE"/>
    <w:rsid w:val="00341CC2"/>
    <w:rsid w:val="003422AB"/>
    <w:rsid w:val="003422FA"/>
    <w:rsid w:val="00342B95"/>
    <w:rsid w:val="00342BA0"/>
    <w:rsid w:val="00342C18"/>
    <w:rsid w:val="0034364A"/>
    <w:rsid w:val="003438B2"/>
    <w:rsid w:val="0034395A"/>
    <w:rsid w:val="00343DAF"/>
    <w:rsid w:val="00344234"/>
    <w:rsid w:val="0034437D"/>
    <w:rsid w:val="003443A1"/>
    <w:rsid w:val="0034453A"/>
    <w:rsid w:val="003445A7"/>
    <w:rsid w:val="00344F53"/>
    <w:rsid w:val="0034537E"/>
    <w:rsid w:val="00345582"/>
    <w:rsid w:val="00345CFE"/>
    <w:rsid w:val="00346255"/>
    <w:rsid w:val="0034652D"/>
    <w:rsid w:val="00346702"/>
    <w:rsid w:val="00346BD9"/>
    <w:rsid w:val="00346DBD"/>
    <w:rsid w:val="0034707C"/>
    <w:rsid w:val="003470E9"/>
    <w:rsid w:val="0034717C"/>
    <w:rsid w:val="00347185"/>
    <w:rsid w:val="00347B96"/>
    <w:rsid w:val="00347DD2"/>
    <w:rsid w:val="003504E1"/>
    <w:rsid w:val="00350C69"/>
    <w:rsid w:val="0035111A"/>
    <w:rsid w:val="003512F1"/>
    <w:rsid w:val="00351526"/>
    <w:rsid w:val="003516EB"/>
    <w:rsid w:val="00351C75"/>
    <w:rsid w:val="00352079"/>
    <w:rsid w:val="003522A8"/>
    <w:rsid w:val="0035264F"/>
    <w:rsid w:val="00352801"/>
    <w:rsid w:val="0035295B"/>
    <w:rsid w:val="00353A90"/>
    <w:rsid w:val="00353B4F"/>
    <w:rsid w:val="00353DD1"/>
    <w:rsid w:val="003544CF"/>
    <w:rsid w:val="00355179"/>
    <w:rsid w:val="00355282"/>
    <w:rsid w:val="00355534"/>
    <w:rsid w:val="0035605B"/>
    <w:rsid w:val="00356592"/>
    <w:rsid w:val="00356624"/>
    <w:rsid w:val="00356649"/>
    <w:rsid w:val="00356825"/>
    <w:rsid w:val="003569C3"/>
    <w:rsid w:val="00356C3E"/>
    <w:rsid w:val="00356C67"/>
    <w:rsid w:val="0035794D"/>
    <w:rsid w:val="00357E09"/>
    <w:rsid w:val="00357E77"/>
    <w:rsid w:val="003601EB"/>
    <w:rsid w:val="00360256"/>
    <w:rsid w:val="003602A0"/>
    <w:rsid w:val="00360509"/>
    <w:rsid w:val="00360939"/>
    <w:rsid w:val="0036098C"/>
    <w:rsid w:val="00360C81"/>
    <w:rsid w:val="00360C85"/>
    <w:rsid w:val="00360DBF"/>
    <w:rsid w:val="003612A5"/>
    <w:rsid w:val="00361414"/>
    <w:rsid w:val="00361465"/>
    <w:rsid w:val="0036158B"/>
    <w:rsid w:val="00361D56"/>
    <w:rsid w:val="00361E84"/>
    <w:rsid w:val="00362109"/>
    <w:rsid w:val="00362A0C"/>
    <w:rsid w:val="00362E8D"/>
    <w:rsid w:val="003631BF"/>
    <w:rsid w:val="003636D6"/>
    <w:rsid w:val="00363B6A"/>
    <w:rsid w:val="00364379"/>
    <w:rsid w:val="0036454E"/>
    <w:rsid w:val="00364A57"/>
    <w:rsid w:val="00365195"/>
    <w:rsid w:val="003652EA"/>
    <w:rsid w:val="00365695"/>
    <w:rsid w:val="0036574D"/>
    <w:rsid w:val="0036588E"/>
    <w:rsid w:val="00365AA7"/>
    <w:rsid w:val="003660C0"/>
    <w:rsid w:val="00366599"/>
    <w:rsid w:val="003668DE"/>
    <w:rsid w:val="00366A5A"/>
    <w:rsid w:val="00367346"/>
    <w:rsid w:val="0036759A"/>
    <w:rsid w:val="00367C10"/>
    <w:rsid w:val="00367E5C"/>
    <w:rsid w:val="00367FEF"/>
    <w:rsid w:val="003702CD"/>
    <w:rsid w:val="00370C68"/>
    <w:rsid w:val="00370F32"/>
    <w:rsid w:val="003719D9"/>
    <w:rsid w:val="00371B81"/>
    <w:rsid w:val="00371EE8"/>
    <w:rsid w:val="0037200D"/>
    <w:rsid w:val="00372878"/>
    <w:rsid w:val="003729F7"/>
    <w:rsid w:val="00372A89"/>
    <w:rsid w:val="00372D30"/>
    <w:rsid w:val="00372D7A"/>
    <w:rsid w:val="00373646"/>
    <w:rsid w:val="00373B1A"/>
    <w:rsid w:val="00373DF4"/>
    <w:rsid w:val="00374076"/>
    <w:rsid w:val="003745BA"/>
    <w:rsid w:val="00374745"/>
    <w:rsid w:val="003759A5"/>
    <w:rsid w:val="003759A6"/>
    <w:rsid w:val="00375B53"/>
    <w:rsid w:val="0037627E"/>
    <w:rsid w:val="0037668E"/>
    <w:rsid w:val="0037672A"/>
    <w:rsid w:val="0037691D"/>
    <w:rsid w:val="003769B9"/>
    <w:rsid w:val="00376B22"/>
    <w:rsid w:val="00376BE9"/>
    <w:rsid w:val="00376C0E"/>
    <w:rsid w:val="00377038"/>
    <w:rsid w:val="00377105"/>
    <w:rsid w:val="00377287"/>
    <w:rsid w:val="00377799"/>
    <w:rsid w:val="00377A58"/>
    <w:rsid w:val="003803BF"/>
    <w:rsid w:val="00380B22"/>
    <w:rsid w:val="00380F01"/>
    <w:rsid w:val="00380F36"/>
    <w:rsid w:val="003811B9"/>
    <w:rsid w:val="00382128"/>
    <w:rsid w:val="0038215D"/>
    <w:rsid w:val="0038221C"/>
    <w:rsid w:val="0038259D"/>
    <w:rsid w:val="00382E9D"/>
    <w:rsid w:val="0038362E"/>
    <w:rsid w:val="00383676"/>
    <w:rsid w:val="003838F1"/>
    <w:rsid w:val="00383A0E"/>
    <w:rsid w:val="0038400B"/>
    <w:rsid w:val="003841F8"/>
    <w:rsid w:val="003849B3"/>
    <w:rsid w:val="00384B7D"/>
    <w:rsid w:val="00384C5C"/>
    <w:rsid w:val="00384F2E"/>
    <w:rsid w:val="00384F4A"/>
    <w:rsid w:val="00385272"/>
    <w:rsid w:val="0038650F"/>
    <w:rsid w:val="0038657D"/>
    <w:rsid w:val="00386A6E"/>
    <w:rsid w:val="0038761F"/>
    <w:rsid w:val="003879D2"/>
    <w:rsid w:val="003904B0"/>
    <w:rsid w:val="0039097E"/>
    <w:rsid w:val="00390FD6"/>
    <w:rsid w:val="00391185"/>
    <w:rsid w:val="0039159A"/>
    <w:rsid w:val="0039162F"/>
    <w:rsid w:val="0039165F"/>
    <w:rsid w:val="00391850"/>
    <w:rsid w:val="00391ECB"/>
    <w:rsid w:val="00392B39"/>
    <w:rsid w:val="0039392A"/>
    <w:rsid w:val="00393BE4"/>
    <w:rsid w:val="00393C02"/>
    <w:rsid w:val="00393D0D"/>
    <w:rsid w:val="00393D21"/>
    <w:rsid w:val="003944E9"/>
    <w:rsid w:val="00394841"/>
    <w:rsid w:val="00394E99"/>
    <w:rsid w:val="003955E7"/>
    <w:rsid w:val="00395BD7"/>
    <w:rsid w:val="00395E6E"/>
    <w:rsid w:val="0039652C"/>
    <w:rsid w:val="0039682B"/>
    <w:rsid w:val="003968FF"/>
    <w:rsid w:val="0039695D"/>
    <w:rsid w:val="00396D5C"/>
    <w:rsid w:val="00396D8E"/>
    <w:rsid w:val="00396EB2"/>
    <w:rsid w:val="00397185"/>
    <w:rsid w:val="003971B8"/>
    <w:rsid w:val="0039738F"/>
    <w:rsid w:val="003973DC"/>
    <w:rsid w:val="0039791C"/>
    <w:rsid w:val="003A0211"/>
    <w:rsid w:val="003A0412"/>
    <w:rsid w:val="003A04A3"/>
    <w:rsid w:val="003A0535"/>
    <w:rsid w:val="003A0747"/>
    <w:rsid w:val="003A0952"/>
    <w:rsid w:val="003A175E"/>
    <w:rsid w:val="003A1A91"/>
    <w:rsid w:val="003A1F1A"/>
    <w:rsid w:val="003A2183"/>
    <w:rsid w:val="003A26D0"/>
    <w:rsid w:val="003A28A0"/>
    <w:rsid w:val="003A28C9"/>
    <w:rsid w:val="003A2A47"/>
    <w:rsid w:val="003A2D12"/>
    <w:rsid w:val="003A3142"/>
    <w:rsid w:val="003A32F5"/>
    <w:rsid w:val="003A38C2"/>
    <w:rsid w:val="003A3CF7"/>
    <w:rsid w:val="003A409B"/>
    <w:rsid w:val="003A4578"/>
    <w:rsid w:val="003A49DE"/>
    <w:rsid w:val="003A4AD2"/>
    <w:rsid w:val="003A4CB9"/>
    <w:rsid w:val="003A4CBD"/>
    <w:rsid w:val="003A5122"/>
    <w:rsid w:val="003A520E"/>
    <w:rsid w:val="003A5253"/>
    <w:rsid w:val="003A53DC"/>
    <w:rsid w:val="003A5655"/>
    <w:rsid w:val="003A5D4F"/>
    <w:rsid w:val="003A5F2A"/>
    <w:rsid w:val="003A615E"/>
    <w:rsid w:val="003A6634"/>
    <w:rsid w:val="003A671A"/>
    <w:rsid w:val="003A695E"/>
    <w:rsid w:val="003A6D52"/>
    <w:rsid w:val="003A6DFD"/>
    <w:rsid w:val="003A6ECD"/>
    <w:rsid w:val="003A6FAF"/>
    <w:rsid w:val="003A7238"/>
    <w:rsid w:val="003A7768"/>
    <w:rsid w:val="003A7B64"/>
    <w:rsid w:val="003A7D36"/>
    <w:rsid w:val="003A7D37"/>
    <w:rsid w:val="003A7DA7"/>
    <w:rsid w:val="003A7F53"/>
    <w:rsid w:val="003B0149"/>
    <w:rsid w:val="003B09D8"/>
    <w:rsid w:val="003B0AE4"/>
    <w:rsid w:val="003B0F21"/>
    <w:rsid w:val="003B1A48"/>
    <w:rsid w:val="003B2199"/>
    <w:rsid w:val="003B28BB"/>
    <w:rsid w:val="003B2BD4"/>
    <w:rsid w:val="003B2EC2"/>
    <w:rsid w:val="003B3530"/>
    <w:rsid w:val="003B36F6"/>
    <w:rsid w:val="003B38E5"/>
    <w:rsid w:val="003B40E4"/>
    <w:rsid w:val="003B418F"/>
    <w:rsid w:val="003B451E"/>
    <w:rsid w:val="003B46C4"/>
    <w:rsid w:val="003B4BCC"/>
    <w:rsid w:val="003B4BF3"/>
    <w:rsid w:val="003B4C05"/>
    <w:rsid w:val="003B4CD9"/>
    <w:rsid w:val="003B5581"/>
    <w:rsid w:val="003B60EC"/>
    <w:rsid w:val="003B6101"/>
    <w:rsid w:val="003B629C"/>
    <w:rsid w:val="003B64B8"/>
    <w:rsid w:val="003B6634"/>
    <w:rsid w:val="003B696A"/>
    <w:rsid w:val="003B6A07"/>
    <w:rsid w:val="003B6D2C"/>
    <w:rsid w:val="003B7391"/>
    <w:rsid w:val="003B742D"/>
    <w:rsid w:val="003B76A8"/>
    <w:rsid w:val="003B77C1"/>
    <w:rsid w:val="003C0127"/>
    <w:rsid w:val="003C0459"/>
    <w:rsid w:val="003C08A8"/>
    <w:rsid w:val="003C1370"/>
    <w:rsid w:val="003C165B"/>
    <w:rsid w:val="003C185A"/>
    <w:rsid w:val="003C1AA0"/>
    <w:rsid w:val="003C1ABF"/>
    <w:rsid w:val="003C1ACA"/>
    <w:rsid w:val="003C1AE0"/>
    <w:rsid w:val="003C1F6D"/>
    <w:rsid w:val="003C217D"/>
    <w:rsid w:val="003C2936"/>
    <w:rsid w:val="003C2D31"/>
    <w:rsid w:val="003C421C"/>
    <w:rsid w:val="003C4989"/>
    <w:rsid w:val="003C4C76"/>
    <w:rsid w:val="003C5368"/>
    <w:rsid w:val="003C53C6"/>
    <w:rsid w:val="003C596C"/>
    <w:rsid w:val="003C5D8A"/>
    <w:rsid w:val="003C602D"/>
    <w:rsid w:val="003C605C"/>
    <w:rsid w:val="003C611D"/>
    <w:rsid w:val="003C622B"/>
    <w:rsid w:val="003C640B"/>
    <w:rsid w:val="003C6723"/>
    <w:rsid w:val="003C686F"/>
    <w:rsid w:val="003C68FF"/>
    <w:rsid w:val="003C6B92"/>
    <w:rsid w:val="003C6C31"/>
    <w:rsid w:val="003C6ECC"/>
    <w:rsid w:val="003C72B6"/>
    <w:rsid w:val="003C75EE"/>
    <w:rsid w:val="003C7814"/>
    <w:rsid w:val="003C7BB6"/>
    <w:rsid w:val="003C7DA7"/>
    <w:rsid w:val="003C7F67"/>
    <w:rsid w:val="003D067D"/>
    <w:rsid w:val="003D070C"/>
    <w:rsid w:val="003D0843"/>
    <w:rsid w:val="003D110D"/>
    <w:rsid w:val="003D13EF"/>
    <w:rsid w:val="003D156F"/>
    <w:rsid w:val="003D172A"/>
    <w:rsid w:val="003D1858"/>
    <w:rsid w:val="003D1CEC"/>
    <w:rsid w:val="003D1F61"/>
    <w:rsid w:val="003D1F7D"/>
    <w:rsid w:val="003D2632"/>
    <w:rsid w:val="003D2680"/>
    <w:rsid w:val="003D29A0"/>
    <w:rsid w:val="003D2B66"/>
    <w:rsid w:val="003D2C58"/>
    <w:rsid w:val="003D2D3F"/>
    <w:rsid w:val="003D2D61"/>
    <w:rsid w:val="003D3180"/>
    <w:rsid w:val="003D3214"/>
    <w:rsid w:val="003D33C9"/>
    <w:rsid w:val="003D3446"/>
    <w:rsid w:val="003D3879"/>
    <w:rsid w:val="003D4154"/>
    <w:rsid w:val="003D4A32"/>
    <w:rsid w:val="003D4B10"/>
    <w:rsid w:val="003D4BFB"/>
    <w:rsid w:val="003D50C7"/>
    <w:rsid w:val="003D5459"/>
    <w:rsid w:val="003D5783"/>
    <w:rsid w:val="003D5ABC"/>
    <w:rsid w:val="003D6290"/>
    <w:rsid w:val="003D63B4"/>
    <w:rsid w:val="003D6544"/>
    <w:rsid w:val="003D685B"/>
    <w:rsid w:val="003D6C75"/>
    <w:rsid w:val="003D6C8C"/>
    <w:rsid w:val="003D6D83"/>
    <w:rsid w:val="003D709A"/>
    <w:rsid w:val="003D70AD"/>
    <w:rsid w:val="003D714E"/>
    <w:rsid w:val="003D77F3"/>
    <w:rsid w:val="003D7C59"/>
    <w:rsid w:val="003D7C9F"/>
    <w:rsid w:val="003E05C9"/>
    <w:rsid w:val="003E0C22"/>
    <w:rsid w:val="003E1115"/>
    <w:rsid w:val="003E1B7F"/>
    <w:rsid w:val="003E1BFF"/>
    <w:rsid w:val="003E1CE8"/>
    <w:rsid w:val="003E1E10"/>
    <w:rsid w:val="003E1F57"/>
    <w:rsid w:val="003E1FB9"/>
    <w:rsid w:val="003E24D5"/>
    <w:rsid w:val="003E25FB"/>
    <w:rsid w:val="003E2BD8"/>
    <w:rsid w:val="003E2C96"/>
    <w:rsid w:val="003E2D4E"/>
    <w:rsid w:val="003E3586"/>
    <w:rsid w:val="003E3678"/>
    <w:rsid w:val="003E370B"/>
    <w:rsid w:val="003E3760"/>
    <w:rsid w:val="003E3828"/>
    <w:rsid w:val="003E3D7B"/>
    <w:rsid w:val="003E3D7E"/>
    <w:rsid w:val="003E3DA8"/>
    <w:rsid w:val="003E3EC7"/>
    <w:rsid w:val="003E43A4"/>
    <w:rsid w:val="003E44B9"/>
    <w:rsid w:val="003E4694"/>
    <w:rsid w:val="003E4706"/>
    <w:rsid w:val="003E4953"/>
    <w:rsid w:val="003E4B3C"/>
    <w:rsid w:val="003E5647"/>
    <w:rsid w:val="003E588D"/>
    <w:rsid w:val="003E5CEC"/>
    <w:rsid w:val="003E5FB8"/>
    <w:rsid w:val="003E60B1"/>
    <w:rsid w:val="003E61D6"/>
    <w:rsid w:val="003E622A"/>
    <w:rsid w:val="003E62FA"/>
    <w:rsid w:val="003E65D4"/>
    <w:rsid w:val="003E6FFB"/>
    <w:rsid w:val="003E7053"/>
    <w:rsid w:val="003E718E"/>
    <w:rsid w:val="003E7237"/>
    <w:rsid w:val="003E77AF"/>
    <w:rsid w:val="003E7C5D"/>
    <w:rsid w:val="003E7CB4"/>
    <w:rsid w:val="003F0042"/>
    <w:rsid w:val="003F01FF"/>
    <w:rsid w:val="003F0592"/>
    <w:rsid w:val="003F094C"/>
    <w:rsid w:val="003F0BB6"/>
    <w:rsid w:val="003F0FF5"/>
    <w:rsid w:val="003F1399"/>
    <w:rsid w:val="003F148C"/>
    <w:rsid w:val="003F1A99"/>
    <w:rsid w:val="003F1DCD"/>
    <w:rsid w:val="003F2E1D"/>
    <w:rsid w:val="003F2E49"/>
    <w:rsid w:val="003F3260"/>
    <w:rsid w:val="003F354D"/>
    <w:rsid w:val="003F3CD6"/>
    <w:rsid w:val="003F42DE"/>
    <w:rsid w:val="003F47F5"/>
    <w:rsid w:val="003F482F"/>
    <w:rsid w:val="003F4A02"/>
    <w:rsid w:val="003F4C68"/>
    <w:rsid w:val="003F4D25"/>
    <w:rsid w:val="003F4FF1"/>
    <w:rsid w:val="003F5327"/>
    <w:rsid w:val="003F542C"/>
    <w:rsid w:val="003F54AE"/>
    <w:rsid w:val="003F54E4"/>
    <w:rsid w:val="003F58CC"/>
    <w:rsid w:val="003F5943"/>
    <w:rsid w:val="003F5D5F"/>
    <w:rsid w:val="003F630B"/>
    <w:rsid w:val="003F6FFB"/>
    <w:rsid w:val="003F737C"/>
    <w:rsid w:val="003F7863"/>
    <w:rsid w:val="003F7A1B"/>
    <w:rsid w:val="003F7A81"/>
    <w:rsid w:val="003F7D1A"/>
    <w:rsid w:val="00400255"/>
    <w:rsid w:val="00400686"/>
    <w:rsid w:val="004006A1"/>
    <w:rsid w:val="004006A8"/>
    <w:rsid w:val="00400959"/>
    <w:rsid w:val="00400D2F"/>
    <w:rsid w:val="00400DD6"/>
    <w:rsid w:val="00400E58"/>
    <w:rsid w:val="0040109A"/>
    <w:rsid w:val="004014ED"/>
    <w:rsid w:val="0040165A"/>
    <w:rsid w:val="00401AC2"/>
    <w:rsid w:val="00401E5B"/>
    <w:rsid w:val="00401F4E"/>
    <w:rsid w:val="0040226B"/>
    <w:rsid w:val="004022FE"/>
    <w:rsid w:val="00402440"/>
    <w:rsid w:val="0040322F"/>
    <w:rsid w:val="004035C6"/>
    <w:rsid w:val="00403A57"/>
    <w:rsid w:val="00403DB5"/>
    <w:rsid w:val="00403EF3"/>
    <w:rsid w:val="00404283"/>
    <w:rsid w:val="004042CC"/>
    <w:rsid w:val="0040458C"/>
    <w:rsid w:val="00404925"/>
    <w:rsid w:val="00404E76"/>
    <w:rsid w:val="00404F7A"/>
    <w:rsid w:val="004053DA"/>
    <w:rsid w:val="00405B5B"/>
    <w:rsid w:val="0040653C"/>
    <w:rsid w:val="00406DF1"/>
    <w:rsid w:val="00406F6E"/>
    <w:rsid w:val="00407354"/>
    <w:rsid w:val="004073A9"/>
    <w:rsid w:val="00407D85"/>
    <w:rsid w:val="00410521"/>
    <w:rsid w:val="0041099D"/>
    <w:rsid w:val="00410F16"/>
    <w:rsid w:val="00411211"/>
    <w:rsid w:val="00411910"/>
    <w:rsid w:val="00411E4A"/>
    <w:rsid w:val="00411E8A"/>
    <w:rsid w:val="00412095"/>
    <w:rsid w:val="004120A0"/>
    <w:rsid w:val="00412161"/>
    <w:rsid w:val="00412414"/>
    <w:rsid w:val="00412781"/>
    <w:rsid w:val="00412935"/>
    <w:rsid w:val="00412C0B"/>
    <w:rsid w:val="00412D8C"/>
    <w:rsid w:val="00413350"/>
    <w:rsid w:val="0041356D"/>
    <w:rsid w:val="00413B44"/>
    <w:rsid w:val="00413BA9"/>
    <w:rsid w:val="004144D7"/>
    <w:rsid w:val="00414502"/>
    <w:rsid w:val="004146B2"/>
    <w:rsid w:val="00414799"/>
    <w:rsid w:val="0041488C"/>
    <w:rsid w:val="00414D4C"/>
    <w:rsid w:val="0041568B"/>
    <w:rsid w:val="00415B91"/>
    <w:rsid w:val="00415EC7"/>
    <w:rsid w:val="00415FF9"/>
    <w:rsid w:val="004167E6"/>
    <w:rsid w:val="0041705B"/>
    <w:rsid w:val="00417074"/>
    <w:rsid w:val="004174FF"/>
    <w:rsid w:val="00417550"/>
    <w:rsid w:val="004176C0"/>
    <w:rsid w:val="00420286"/>
    <w:rsid w:val="004202F8"/>
    <w:rsid w:val="0042080F"/>
    <w:rsid w:val="0042092C"/>
    <w:rsid w:val="00420B69"/>
    <w:rsid w:val="00421425"/>
    <w:rsid w:val="00421521"/>
    <w:rsid w:val="004217CF"/>
    <w:rsid w:val="004217F7"/>
    <w:rsid w:val="0042184F"/>
    <w:rsid w:val="004222F0"/>
    <w:rsid w:val="00422303"/>
    <w:rsid w:val="0042245B"/>
    <w:rsid w:val="00422766"/>
    <w:rsid w:val="00422A8A"/>
    <w:rsid w:val="00423299"/>
    <w:rsid w:val="0042379D"/>
    <w:rsid w:val="00423F1B"/>
    <w:rsid w:val="00424335"/>
    <w:rsid w:val="004243F7"/>
    <w:rsid w:val="004247FC"/>
    <w:rsid w:val="00424963"/>
    <w:rsid w:val="00424AD1"/>
    <w:rsid w:val="00425094"/>
    <w:rsid w:val="004253B7"/>
    <w:rsid w:val="0042540C"/>
    <w:rsid w:val="00425ECE"/>
    <w:rsid w:val="00426A82"/>
    <w:rsid w:val="00426EBF"/>
    <w:rsid w:val="0042745E"/>
    <w:rsid w:val="00427564"/>
    <w:rsid w:val="00427889"/>
    <w:rsid w:val="00427DFD"/>
    <w:rsid w:val="004300EC"/>
    <w:rsid w:val="004305F2"/>
    <w:rsid w:val="004305FE"/>
    <w:rsid w:val="00430B55"/>
    <w:rsid w:val="00430B62"/>
    <w:rsid w:val="00430DD4"/>
    <w:rsid w:val="00430E00"/>
    <w:rsid w:val="00431822"/>
    <w:rsid w:val="00431CD5"/>
    <w:rsid w:val="0043208E"/>
    <w:rsid w:val="00432350"/>
    <w:rsid w:val="00432805"/>
    <w:rsid w:val="00432D15"/>
    <w:rsid w:val="00433A24"/>
    <w:rsid w:val="00433B9B"/>
    <w:rsid w:val="00433F9B"/>
    <w:rsid w:val="004347D2"/>
    <w:rsid w:val="00434A12"/>
    <w:rsid w:val="00434AA8"/>
    <w:rsid w:val="00435003"/>
    <w:rsid w:val="004356F0"/>
    <w:rsid w:val="0043578A"/>
    <w:rsid w:val="00435D77"/>
    <w:rsid w:val="0043669E"/>
    <w:rsid w:val="00436B4F"/>
    <w:rsid w:val="00436B7C"/>
    <w:rsid w:val="00436D83"/>
    <w:rsid w:val="00437497"/>
    <w:rsid w:val="00437EE5"/>
    <w:rsid w:val="0044016F"/>
    <w:rsid w:val="0044053B"/>
    <w:rsid w:val="00440754"/>
    <w:rsid w:val="00440B49"/>
    <w:rsid w:val="00440D2F"/>
    <w:rsid w:val="00440EA8"/>
    <w:rsid w:val="00441401"/>
    <w:rsid w:val="00441533"/>
    <w:rsid w:val="004416E7"/>
    <w:rsid w:val="00441B44"/>
    <w:rsid w:val="00441BD2"/>
    <w:rsid w:val="0044220A"/>
    <w:rsid w:val="004426DF"/>
    <w:rsid w:val="0044281B"/>
    <w:rsid w:val="00442DB8"/>
    <w:rsid w:val="00442E1A"/>
    <w:rsid w:val="00442F0B"/>
    <w:rsid w:val="00443017"/>
    <w:rsid w:val="004432C7"/>
    <w:rsid w:val="004433C2"/>
    <w:rsid w:val="0044343B"/>
    <w:rsid w:val="0044372B"/>
    <w:rsid w:val="00443C20"/>
    <w:rsid w:val="00443C99"/>
    <w:rsid w:val="00444646"/>
    <w:rsid w:val="0044476A"/>
    <w:rsid w:val="004448C3"/>
    <w:rsid w:val="00444A01"/>
    <w:rsid w:val="00444FA2"/>
    <w:rsid w:val="0044508F"/>
    <w:rsid w:val="00445344"/>
    <w:rsid w:val="00445356"/>
    <w:rsid w:val="0044547B"/>
    <w:rsid w:val="00445A79"/>
    <w:rsid w:val="00445BAD"/>
    <w:rsid w:val="00445DCC"/>
    <w:rsid w:val="00445E9B"/>
    <w:rsid w:val="00446404"/>
    <w:rsid w:val="00446F9A"/>
    <w:rsid w:val="00447773"/>
    <w:rsid w:val="00447E1A"/>
    <w:rsid w:val="00450866"/>
    <w:rsid w:val="00450960"/>
    <w:rsid w:val="00450B59"/>
    <w:rsid w:val="00450BF7"/>
    <w:rsid w:val="00450DA2"/>
    <w:rsid w:val="00451232"/>
    <w:rsid w:val="004517AB"/>
    <w:rsid w:val="00451A1C"/>
    <w:rsid w:val="00451C3A"/>
    <w:rsid w:val="00451F0F"/>
    <w:rsid w:val="004521DD"/>
    <w:rsid w:val="004523E9"/>
    <w:rsid w:val="0045284B"/>
    <w:rsid w:val="00453192"/>
    <w:rsid w:val="004534DA"/>
    <w:rsid w:val="0045351A"/>
    <w:rsid w:val="0045359E"/>
    <w:rsid w:val="00453A0E"/>
    <w:rsid w:val="00453ADF"/>
    <w:rsid w:val="00453CC8"/>
    <w:rsid w:val="00454322"/>
    <w:rsid w:val="00454436"/>
    <w:rsid w:val="00454B96"/>
    <w:rsid w:val="004555F0"/>
    <w:rsid w:val="00455782"/>
    <w:rsid w:val="004559FA"/>
    <w:rsid w:val="00455E0E"/>
    <w:rsid w:val="004560D5"/>
    <w:rsid w:val="0045662C"/>
    <w:rsid w:val="004567BB"/>
    <w:rsid w:val="00456F3A"/>
    <w:rsid w:val="0045706D"/>
    <w:rsid w:val="004570BE"/>
    <w:rsid w:val="004573FB"/>
    <w:rsid w:val="00457464"/>
    <w:rsid w:val="00457798"/>
    <w:rsid w:val="004577E0"/>
    <w:rsid w:val="00457C95"/>
    <w:rsid w:val="00457CD4"/>
    <w:rsid w:val="00457D1D"/>
    <w:rsid w:val="00460017"/>
    <w:rsid w:val="00460935"/>
    <w:rsid w:val="00460A4F"/>
    <w:rsid w:val="00460ADC"/>
    <w:rsid w:val="00460CA8"/>
    <w:rsid w:val="00460E96"/>
    <w:rsid w:val="00461099"/>
    <w:rsid w:val="00461412"/>
    <w:rsid w:val="004618DE"/>
    <w:rsid w:val="00461DC1"/>
    <w:rsid w:val="00461E15"/>
    <w:rsid w:val="004621AE"/>
    <w:rsid w:val="00462531"/>
    <w:rsid w:val="0046259D"/>
    <w:rsid w:val="00462CAC"/>
    <w:rsid w:val="00462DF5"/>
    <w:rsid w:val="00462E1D"/>
    <w:rsid w:val="00462F4C"/>
    <w:rsid w:val="004631D7"/>
    <w:rsid w:val="0046330C"/>
    <w:rsid w:val="0046340C"/>
    <w:rsid w:val="0046343A"/>
    <w:rsid w:val="00463494"/>
    <w:rsid w:val="004634AF"/>
    <w:rsid w:val="00463889"/>
    <w:rsid w:val="004638BD"/>
    <w:rsid w:val="00464155"/>
    <w:rsid w:val="00464250"/>
    <w:rsid w:val="00464BE2"/>
    <w:rsid w:val="00464FB8"/>
    <w:rsid w:val="0046506C"/>
    <w:rsid w:val="00465447"/>
    <w:rsid w:val="0046592F"/>
    <w:rsid w:val="00465B37"/>
    <w:rsid w:val="0046615D"/>
    <w:rsid w:val="004666B0"/>
    <w:rsid w:val="00467E30"/>
    <w:rsid w:val="004702E8"/>
    <w:rsid w:val="004706DC"/>
    <w:rsid w:val="00470C3D"/>
    <w:rsid w:val="00470D43"/>
    <w:rsid w:val="00470EBA"/>
    <w:rsid w:val="004711C0"/>
    <w:rsid w:val="0047130E"/>
    <w:rsid w:val="0047135D"/>
    <w:rsid w:val="004713D1"/>
    <w:rsid w:val="0047153E"/>
    <w:rsid w:val="00471608"/>
    <w:rsid w:val="00471615"/>
    <w:rsid w:val="00471711"/>
    <w:rsid w:val="0047178F"/>
    <w:rsid w:val="00471925"/>
    <w:rsid w:val="00471AF7"/>
    <w:rsid w:val="004727F4"/>
    <w:rsid w:val="0047281C"/>
    <w:rsid w:val="004733E6"/>
    <w:rsid w:val="00473620"/>
    <w:rsid w:val="004736BC"/>
    <w:rsid w:val="004738A2"/>
    <w:rsid w:val="004738B0"/>
    <w:rsid w:val="00473E47"/>
    <w:rsid w:val="00474452"/>
    <w:rsid w:val="0047449A"/>
    <w:rsid w:val="004745A0"/>
    <w:rsid w:val="00474AD7"/>
    <w:rsid w:val="00474E23"/>
    <w:rsid w:val="00474E40"/>
    <w:rsid w:val="00475017"/>
    <w:rsid w:val="00475086"/>
    <w:rsid w:val="00475127"/>
    <w:rsid w:val="00475785"/>
    <w:rsid w:val="00476186"/>
    <w:rsid w:val="004764C4"/>
    <w:rsid w:val="0047656E"/>
    <w:rsid w:val="004765A9"/>
    <w:rsid w:val="0047662D"/>
    <w:rsid w:val="00476B66"/>
    <w:rsid w:val="00476D0E"/>
    <w:rsid w:val="00476D8B"/>
    <w:rsid w:val="00477562"/>
    <w:rsid w:val="004808B0"/>
    <w:rsid w:val="004809B9"/>
    <w:rsid w:val="00480ABE"/>
    <w:rsid w:val="00480ACD"/>
    <w:rsid w:val="00480B84"/>
    <w:rsid w:val="00481097"/>
    <w:rsid w:val="00481435"/>
    <w:rsid w:val="004815B8"/>
    <w:rsid w:val="00481879"/>
    <w:rsid w:val="004818E4"/>
    <w:rsid w:val="004824EE"/>
    <w:rsid w:val="00482F83"/>
    <w:rsid w:val="0048341F"/>
    <w:rsid w:val="0048373B"/>
    <w:rsid w:val="00483762"/>
    <w:rsid w:val="004838E0"/>
    <w:rsid w:val="00483924"/>
    <w:rsid w:val="00483EB1"/>
    <w:rsid w:val="00484121"/>
    <w:rsid w:val="00484BC3"/>
    <w:rsid w:val="00484F0D"/>
    <w:rsid w:val="00485110"/>
    <w:rsid w:val="00485948"/>
    <w:rsid w:val="004859D0"/>
    <w:rsid w:val="004859E0"/>
    <w:rsid w:val="00485CDD"/>
    <w:rsid w:val="0048628C"/>
    <w:rsid w:val="00486C0B"/>
    <w:rsid w:val="004871BA"/>
    <w:rsid w:val="004875B7"/>
    <w:rsid w:val="00487BCD"/>
    <w:rsid w:val="00490863"/>
    <w:rsid w:val="00490A82"/>
    <w:rsid w:val="00491366"/>
    <w:rsid w:val="00491462"/>
    <w:rsid w:val="004916A5"/>
    <w:rsid w:val="00491B81"/>
    <w:rsid w:val="00491B8B"/>
    <w:rsid w:val="004926BE"/>
    <w:rsid w:val="00492DB8"/>
    <w:rsid w:val="004935C2"/>
    <w:rsid w:val="004936EF"/>
    <w:rsid w:val="004937B2"/>
    <w:rsid w:val="00493C8B"/>
    <w:rsid w:val="00493E97"/>
    <w:rsid w:val="0049430E"/>
    <w:rsid w:val="0049443D"/>
    <w:rsid w:val="00494795"/>
    <w:rsid w:val="00494877"/>
    <w:rsid w:val="00494B9C"/>
    <w:rsid w:val="00494F8C"/>
    <w:rsid w:val="004958B0"/>
    <w:rsid w:val="00495E3D"/>
    <w:rsid w:val="00496A29"/>
    <w:rsid w:val="00496A4E"/>
    <w:rsid w:val="00496AF5"/>
    <w:rsid w:val="00496D2B"/>
    <w:rsid w:val="00496E67"/>
    <w:rsid w:val="004973DE"/>
    <w:rsid w:val="00497656"/>
    <w:rsid w:val="004978C1"/>
    <w:rsid w:val="00497DE4"/>
    <w:rsid w:val="00497FC9"/>
    <w:rsid w:val="004A00B5"/>
    <w:rsid w:val="004A0293"/>
    <w:rsid w:val="004A06CB"/>
    <w:rsid w:val="004A08C1"/>
    <w:rsid w:val="004A099E"/>
    <w:rsid w:val="004A0BED"/>
    <w:rsid w:val="004A0EC8"/>
    <w:rsid w:val="004A1062"/>
    <w:rsid w:val="004A16DB"/>
    <w:rsid w:val="004A1B6A"/>
    <w:rsid w:val="004A1FD0"/>
    <w:rsid w:val="004A2476"/>
    <w:rsid w:val="004A2768"/>
    <w:rsid w:val="004A2CAC"/>
    <w:rsid w:val="004A30F8"/>
    <w:rsid w:val="004A323F"/>
    <w:rsid w:val="004A34C6"/>
    <w:rsid w:val="004A36A1"/>
    <w:rsid w:val="004A39C8"/>
    <w:rsid w:val="004A3B6C"/>
    <w:rsid w:val="004A3DEE"/>
    <w:rsid w:val="004A463A"/>
    <w:rsid w:val="004A4886"/>
    <w:rsid w:val="004A4AD6"/>
    <w:rsid w:val="004A5214"/>
    <w:rsid w:val="004A5834"/>
    <w:rsid w:val="004A589D"/>
    <w:rsid w:val="004A590C"/>
    <w:rsid w:val="004A5D28"/>
    <w:rsid w:val="004A5F90"/>
    <w:rsid w:val="004A60FB"/>
    <w:rsid w:val="004A65B5"/>
    <w:rsid w:val="004A66CD"/>
    <w:rsid w:val="004A6775"/>
    <w:rsid w:val="004A71DA"/>
    <w:rsid w:val="004A7454"/>
    <w:rsid w:val="004A7727"/>
    <w:rsid w:val="004A777D"/>
    <w:rsid w:val="004A7B66"/>
    <w:rsid w:val="004A7BEF"/>
    <w:rsid w:val="004A7C3F"/>
    <w:rsid w:val="004B0D1C"/>
    <w:rsid w:val="004B0D32"/>
    <w:rsid w:val="004B122E"/>
    <w:rsid w:val="004B1271"/>
    <w:rsid w:val="004B1B09"/>
    <w:rsid w:val="004B1BA9"/>
    <w:rsid w:val="004B1C91"/>
    <w:rsid w:val="004B1DCF"/>
    <w:rsid w:val="004B2139"/>
    <w:rsid w:val="004B213A"/>
    <w:rsid w:val="004B220B"/>
    <w:rsid w:val="004B22C2"/>
    <w:rsid w:val="004B250F"/>
    <w:rsid w:val="004B26F1"/>
    <w:rsid w:val="004B2875"/>
    <w:rsid w:val="004B2A73"/>
    <w:rsid w:val="004B2B83"/>
    <w:rsid w:val="004B2F99"/>
    <w:rsid w:val="004B321A"/>
    <w:rsid w:val="004B3B05"/>
    <w:rsid w:val="004B3C2E"/>
    <w:rsid w:val="004B3C39"/>
    <w:rsid w:val="004B3C5F"/>
    <w:rsid w:val="004B3C78"/>
    <w:rsid w:val="004B3D63"/>
    <w:rsid w:val="004B428B"/>
    <w:rsid w:val="004B45D0"/>
    <w:rsid w:val="004B4708"/>
    <w:rsid w:val="004B4764"/>
    <w:rsid w:val="004B4DCA"/>
    <w:rsid w:val="004B51E4"/>
    <w:rsid w:val="004B523D"/>
    <w:rsid w:val="004B543F"/>
    <w:rsid w:val="004B5475"/>
    <w:rsid w:val="004B5529"/>
    <w:rsid w:val="004B5625"/>
    <w:rsid w:val="004B58AE"/>
    <w:rsid w:val="004B58B3"/>
    <w:rsid w:val="004B58B4"/>
    <w:rsid w:val="004B58C2"/>
    <w:rsid w:val="004B5F07"/>
    <w:rsid w:val="004B6ACB"/>
    <w:rsid w:val="004B73B6"/>
    <w:rsid w:val="004B7998"/>
    <w:rsid w:val="004C0037"/>
    <w:rsid w:val="004C0416"/>
    <w:rsid w:val="004C093E"/>
    <w:rsid w:val="004C0B3A"/>
    <w:rsid w:val="004C0FAC"/>
    <w:rsid w:val="004C110A"/>
    <w:rsid w:val="004C1229"/>
    <w:rsid w:val="004C1E56"/>
    <w:rsid w:val="004C2329"/>
    <w:rsid w:val="004C2334"/>
    <w:rsid w:val="004C235B"/>
    <w:rsid w:val="004C2485"/>
    <w:rsid w:val="004C2487"/>
    <w:rsid w:val="004C284A"/>
    <w:rsid w:val="004C2ABE"/>
    <w:rsid w:val="004C2D0F"/>
    <w:rsid w:val="004C3210"/>
    <w:rsid w:val="004C359D"/>
    <w:rsid w:val="004C37FF"/>
    <w:rsid w:val="004C3A30"/>
    <w:rsid w:val="004C3C21"/>
    <w:rsid w:val="004C3F36"/>
    <w:rsid w:val="004C3F3B"/>
    <w:rsid w:val="004C437A"/>
    <w:rsid w:val="004C4507"/>
    <w:rsid w:val="004C58A1"/>
    <w:rsid w:val="004C5AD8"/>
    <w:rsid w:val="004C5DE8"/>
    <w:rsid w:val="004C6472"/>
    <w:rsid w:val="004C6518"/>
    <w:rsid w:val="004C662F"/>
    <w:rsid w:val="004C6760"/>
    <w:rsid w:val="004C73B9"/>
    <w:rsid w:val="004C7898"/>
    <w:rsid w:val="004D0164"/>
    <w:rsid w:val="004D059D"/>
    <w:rsid w:val="004D0658"/>
    <w:rsid w:val="004D07FE"/>
    <w:rsid w:val="004D081A"/>
    <w:rsid w:val="004D0CDB"/>
    <w:rsid w:val="004D0DCB"/>
    <w:rsid w:val="004D1009"/>
    <w:rsid w:val="004D13C0"/>
    <w:rsid w:val="004D1635"/>
    <w:rsid w:val="004D18E8"/>
    <w:rsid w:val="004D1BF0"/>
    <w:rsid w:val="004D1BF1"/>
    <w:rsid w:val="004D21AB"/>
    <w:rsid w:val="004D2A0C"/>
    <w:rsid w:val="004D2CB7"/>
    <w:rsid w:val="004D2FD3"/>
    <w:rsid w:val="004D34EC"/>
    <w:rsid w:val="004D3614"/>
    <w:rsid w:val="004D371E"/>
    <w:rsid w:val="004D3759"/>
    <w:rsid w:val="004D45CF"/>
    <w:rsid w:val="004D45F1"/>
    <w:rsid w:val="004D4D69"/>
    <w:rsid w:val="004D5404"/>
    <w:rsid w:val="004D59DF"/>
    <w:rsid w:val="004D5C1A"/>
    <w:rsid w:val="004D5D8C"/>
    <w:rsid w:val="004D6305"/>
    <w:rsid w:val="004D6464"/>
    <w:rsid w:val="004D6A05"/>
    <w:rsid w:val="004D6D12"/>
    <w:rsid w:val="004D6D58"/>
    <w:rsid w:val="004D6E01"/>
    <w:rsid w:val="004D6F7C"/>
    <w:rsid w:val="004D6FC9"/>
    <w:rsid w:val="004D707B"/>
    <w:rsid w:val="004D71C5"/>
    <w:rsid w:val="004D720A"/>
    <w:rsid w:val="004D7697"/>
    <w:rsid w:val="004D788B"/>
    <w:rsid w:val="004D7D76"/>
    <w:rsid w:val="004E0055"/>
    <w:rsid w:val="004E04A4"/>
    <w:rsid w:val="004E0DD2"/>
    <w:rsid w:val="004E0FD3"/>
    <w:rsid w:val="004E102D"/>
    <w:rsid w:val="004E19F2"/>
    <w:rsid w:val="004E1C1E"/>
    <w:rsid w:val="004E219B"/>
    <w:rsid w:val="004E2A0E"/>
    <w:rsid w:val="004E33C3"/>
    <w:rsid w:val="004E3418"/>
    <w:rsid w:val="004E3464"/>
    <w:rsid w:val="004E34FE"/>
    <w:rsid w:val="004E37C0"/>
    <w:rsid w:val="004E3B08"/>
    <w:rsid w:val="004E3BE8"/>
    <w:rsid w:val="004E46C0"/>
    <w:rsid w:val="004E4CAE"/>
    <w:rsid w:val="004E4FA8"/>
    <w:rsid w:val="004E53C8"/>
    <w:rsid w:val="004E53CB"/>
    <w:rsid w:val="004E5492"/>
    <w:rsid w:val="004E5768"/>
    <w:rsid w:val="004E57FA"/>
    <w:rsid w:val="004E58DE"/>
    <w:rsid w:val="004E5A06"/>
    <w:rsid w:val="004E5E37"/>
    <w:rsid w:val="004E657E"/>
    <w:rsid w:val="004E6784"/>
    <w:rsid w:val="004E6E9A"/>
    <w:rsid w:val="004E6F1D"/>
    <w:rsid w:val="004E6F40"/>
    <w:rsid w:val="004E740F"/>
    <w:rsid w:val="004E74C4"/>
    <w:rsid w:val="004E7605"/>
    <w:rsid w:val="004E78A6"/>
    <w:rsid w:val="004E7948"/>
    <w:rsid w:val="004E7B7F"/>
    <w:rsid w:val="004E7C05"/>
    <w:rsid w:val="004F042C"/>
    <w:rsid w:val="004F0BB8"/>
    <w:rsid w:val="004F0EE1"/>
    <w:rsid w:val="004F0EF5"/>
    <w:rsid w:val="004F0F31"/>
    <w:rsid w:val="004F0F8C"/>
    <w:rsid w:val="004F103E"/>
    <w:rsid w:val="004F106B"/>
    <w:rsid w:val="004F16F6"/>
    <w:rsid w:val="004F1859"/>
    <w:rsid w:val="004F1B36"/>
    <w:rsid w:val="004F1E3B"/>
    <w:rsid w:val="004F21D0"/>
    <w:rsid w:val="004F21D5"/>
    <w:rsid w:val="004F22D1"/>
    <w:rsid w:val="004F24E3"/>
    <w:rsid w:val="004F29E3"/>
    <w:rsid w:val="004F2E17"/>
    <w:rsid w:val="004F3336"/>
    <w:rsid w:val="004F365C"/>
    <w:rsid w:val="004F38C6"/>
    <w:rsid w:val="004F3C39"/>
    <w:rsid w:val="004F4542"/>
    <w:rsid w:val="004F4943"/>
    <w:rsid w:val="004F4A48"/>
    <w:rsid w:val="004F4AF3"/>
    <w:rsid w:val="004F4DA6"/>
    <w:rsid w:val="004F4E07"/>
    <w:rsid w:val="004F4F60"/>
    <w:rsid w:val="004F50B4"/>
    <w:rsid w:val="004F5155"/>
    <w:rsid w:val="004F5813"/>
    <w:rsid w:val="004F5D20"/>
    <w:rsid w:val="004F5D6C"/>
    <w:rsid w:val="004F5FE6"/>
    <w:rsid w:val="004F616F"/>
    <w:rsid w:val="004F63F9"/>
    <w:rsid w:val="004F65C8"/>
    <w:rsid w:val="004F66BE"/>
    <w:rsid w:val="004F6801"/>
    <w:rsid w:val="004F6BCE"/>
    <w:rsid w:val="004F6E69"/>
    <w:rsid w:val="004F6E9E"/>
    <w:rsid w:val="004F7673"/>
    <w:rsid w:val="004F7B39"/>
    <w:rsid w:val="004F7DD8"/>
    <w:rsid w:val="005003D8"/>
    <w:rsid w:val="0050074B"/>
    <w:rsid w:val="00500CED"/>
    <w:rsid w:val="00500F6D"/>
    <w:rsid w:val="005015B1"/>
    <w:rsid w:val="00501B76"/>
    <w:rsid w:val="00502658"/>
    <w:rsid w:val="005027AC"/>
    <w:rsid w:val="00502B21"/>
    <w:rsid w:val="00502B4B"/>
    <w:rsid w:val="00502CE5"/>
    <w:rsid w:val="00503160"/>
    <w:rsid w:val="00503319"/>
    <w:rsid w:val="00503B0A"/>
    <w:rsid w:val="005046AD"/>
    <w:rsid w:val="00504865"/>
    <w:rsid w:val="00504969"/>
    <w:rsid w:val="00504E59"/>
    <w:rsid w:val="00504EB6"/>
    <w:rsid w:val="0050537F"/>
    <w:rsid w:val="005055FB"/>
    <w:rsid w:val="005057AE"/>
    <w:rsid w:val="00506105"/>
    <w:rsid w:val="00506C97"/>
    <w:rsid w:val="00507271"/>
    <w:rsid w:val="00507755"/>
    <w:rsid w:val="00507A50"/>
    <w:rsid w:val="00507A7B"/>
    <w:rsid w:val="005108B9"/>
    <w:rsid w:val="00510934"/>
    <w:rsid w:val="00510ACA"/>
    <w:rsid w:val="00510D97"/>
    <w:rsid w:val="00511582"/>
    <w:rsid w:val="00511782"/>
    <w:rsid w:val="00511877"/>
    <w:rsid w:val="005119ED"/>
    <w:rsid w:val="00511A90"/>
    <w:rsid w:val="00511B11"/>
    <w:rsid w:val="005126BE"/>
    <w:rsid w:val="005127DB"/>
    <w:rsid w:val="00512B3F"/>
    <w:rsid w:val="00512F76"/>
    <w:rsid w:val="00513230"/>
    <w:rsid w:val="0051333E"/>
    <w:rsid w:val="0051344C"/>
    <w:rsid w:val="00513916"/>
    <w:rsid w:val="00513A03"/>
    <w:rsid w:val="00513B58"/>
    <w:rsid w:val="00513F86"/>
    <w:rsid w:val="005145E2"/>
    <w:rsid w:val="00514760"/>
    <w:rsid w:val="00514935"/>
    <w:rsid w:val="00514974"/>
    <w:rsid w:val="00514F44"/>
    <w:rsid w:val="00514FD5"/>
    <w:rsid w:val="00515700"/>
    <w:rsid w:val="00515849"/>
    <w:rsid w:val="00515922"/>
    <w:rsid w:val="00515C1F"/>
    <w:rsid w:val="00515D82"/>
    <w:rsid w:val="0051607F"/>
    <w:rsid w:val="005166E8"/>
    <w:rsid w:val="00516812"/>
    <w:rsid w:val="0051727D"/>
    <w:rsid w:val="00517297"/>
    <w:rsid w:val="005172D9"/>
    <w:rsid w:val="00517542"/>
    <w:rsid w:val="00517A41"/>
    <w:rsid w:val="00517A97"/>
    <w:rsid w:val="00517AFE"/>
    <w:rsid w:val="005206F6"/>
    <w:rsid w:val="005207BE"/>
    <w:rsid w:val="00520A84"/>
    <w:rsid w:val="00520F19"/>
    <w:rsid w:val="00521C35"/>
    <w:rsid w:val="00521E4F"/>
    <w:rsid w:val="00521EF6"/>
    <w:rsid w:val="00522334"/>
    <w:rsid w:val="005223DA"/>
    <w:rsid w:val="005224A2"/>
    <w:rsid w:val="00522C2D"/>
    <w:rsid w:val="00522D55"/>
    <w:rsid w:val="0052382D"/>
    <w:rsid w:val="00523AED"/>
    <w:rsid w:val="00523CCA"/>
    <w:rsid w:val="00523EE3"/>
    <w:rsid w:val="00524050"/>
    <w:rsid w:val="005243EC"/>
    <w:rsid w:val="00524492"/>
    <w:rsid w:val="0052449C"/>
    <w:rsid w:val="005246AA"/>
    <w:rsid w:val="00524BE6"/>
    <w:rsid w:val="00524D25"/>
    <w:rsid w:val="00524E2A"/>
    <w:rsid w:val="005258E1"/>
    <w:rsid w:val="00525C68"/>
    <w:rsid w:val="005266B2"/>
    <w:rsid w:val="00526A0F"/>
    <w:rsid w:val="00526DEC"/>
    <w:rsid w:val="00526F81"/>
    <w:rsid w:val="00527055"/>
    <w:rsid w:val="005271F8"/>
    <w:rsid w:val="005273F3"/>
    <w:rsid w:val="00527445"/>
    <w:rsid w:val="00527502"/>
    <w:rsid w:val="0052773B"/>
    <w:rsid w:val="005279FC"/>
    <w:rsid w:val="00527C3B"/>
    <w:rsid w:val="005300B9"/>
    <w:rsid w:val="00530205"/>
    <w:rsid w:val="005307BC"/>
    <w:rsid w:val="00530897"/>
    <w:rsid w:val="005309B5"/>
    <w:rsid w:val="00530B31"/>
    <w:rsid w:val="00530D78"/>
    <w:rsid w:val="00531371"/>
    <w:rsid w:val="00531DC3"/>
    <w:rsid w:val="00532341"/>
    <w:rsid w:val="005323BB"/>
    <w:rsid w:val="00532611"/>
    <w:rsid w:val="00532C70"/>
    <w:rsid w:val="00532D92"/>
    <w:rsid w:val="00532FFA"/>
    <w:rsid w:val="005330EB"/>
    <w:rsid w:val="0053323E"/>
    <w:rsid w:val="00533965"/>
    <w:rsid w:val="00533F4D"/>
    <w:rsid w:val="005340B1"/>
    <w:rsid w:val="0053454A"/>
    <w:rsid w:val="0053598A"/>
    <w:rsid w:val="00536707"/>
    <w:rsid w:val="005369DB"/>
    <w:rsid w:val="00536B2D"/>
    <w:rsid w:val="00536B35"/>
    <w:rsid w:val="00536CCA"/>
    <w:rsid w:val="005372A1"/>
    <w:rsid w:val="0053750D"/>
    <w:rsid w:val="005375FD"/>
    <w:rsid w:val="00537791"/>
    <w:rsid w:val="00537793"/>
    <w:rsid w:val="00537AFB"/>
    <w:rsid w:val="00537C48"/>
    <w:rsid w:val="00537C57"/>
    <w:rsid w:val="00537E25"/>
    <w:rsid w:val="0054005F"/>
    <w:rsid w:val="00540201"/>
    <w:rsid w:val="00540294"/>
    <w:rsid w:val="005407AA"/>
    <w:rsid w:val="005408A8"/>
    <w:rsid w:val="00540B9D"/>
    <w:rsid w:val="00540D3A"/>
    <w:rsid w:val="00540DE0"/>
    <w:rsid w:val="00541338"/>
    <w:rsid w:val="005415F8"/>
    <w:rsid w:val="005416DA"/>
    <w:rsid w:val="0054192C"/>
    <w:rsid w:val="00541A49"/>
    <w:rsid w:val="00541AFB"/>
    <w:rsid w:val="00541F64"/>
    <w:rsid w:val="005420AF"/>
    <w:rsid w:val="00542174"/>
    <w:rsid w:val="005421DC"/>
    <w:rsid w:val="0054220A"/>
    <w:rsid w:val="005426F1"/>
    <w:rsid w:val="00542B34"/>
    <w:rsid w:val="00542CAA"/>
    <w:rsid w:val="00542EA1"/>
    <w:rsid w:val="005431D0"/>
    <w:rsid w:val="005441C1"/>
    <w:rsid w:val="00544FB7"/>
    <w:rsid w:val="005457A1"/>
    <w:rsid w:val="005462A4"/>
    <w:rsid w:val="00546AE0"/>
    <w:rsid w:val="00546C0A"/>
    <w:rsid w:val="00546D84"/>
    <w:rsid w:val="00547038"/>
    <w:rsid w:val="005470F4"/>
    <w:rsid w:val="00547191"/>
    <w:rsid w:val="00547393"/>
    <w:rsid w:val="005473B5"/>
    <w:rsid w:val="00547E0E"/>
    <w:rsid w:val="0055000A"/>
    <w:rsid w:val="00550260"/>
    <w:rsid w:val="00550822"/>
    <w:rsid w:val="005509DF"/>
    <w:rsid w:val="00550B96"/>
    <w:rsid w:val="00551198"/>
    <w:rsid w:val="005518BC"/>
    <w:rsid w:val="0055191F"/>
    <w:rsid w:val="00551DAB"/>
    <w:rsid w:val="00551E12"/>
    <w:rsid w:val="00552F35"/>
    <w:rsid w:val="0055329D"/>
    <w:rsid w:val="00553832"/>
    <w:rsid w:val="005539C0"/>
    <w:rsid w:val="00553C85"/>
    <w:rsid w:val="00554077"/>
    <w:rsid w:val="0055413B"/>
    <w:rsid w:val="005541E1"/>
    <w:rsid w:val="00554AD1"/>
    <w:rsid w:val="005552E9"/>
    <w:rsid w:val="0055592D"/>
    <w:rsid w:val="00555B3A"/>
    <w:rsid w:val="00555C9C"/>
    <w:rsid w:val="00555D14"/>
    <w:rsid w:val="00555E36"/>
    <w:rsid w:val="005560BC"/>
    <w:rsid w:val="005565C4"/>
    <w:rsid w:val="005566FB"/>
    <w:rsid w:val="00556A9C"/>
    <w:rsid w:val="00556E9C"/>
    <w:rsid w:val="00556FC7"/>
    <w:rsid w:val="00557054"/>
    <w:rsid w:val="00557121"/>
    <w:rsid w:val="00557256"/>
    <w:rsid w:val="00557400"/>
    <w:rsid w:val="005577E6"/>
    <w:rsid w:val="00557AC2"/>
    <w:rsid w:val="00557CEB"/>
    <w:rsid w:val="00557D9F"/>
    <w:rsid w:val="0056009A"/>
    <w:rsid w:val="0056019E"/>
    <w:rsid w:val="005606A3"/>
    <w:rsid w:val="0056072B"/>
    <w:rsid w:val="00560BFB"/>
    <w:rsid w:val="00560C70"/>
    <w:rsid w:val="00560EC5"/>
    <w:rsid w:val="005611AA"/>
    <w:rsid w:val="0056191C"/>
    <w:rsid w:val="00561A20"/>
    <w:rsid w:val="00561C3D"/>
    <w:rsid w:val="00561CC8"/>
    <w:rsid w:val="00562721"/>
    <w:rsid w:val="00562D43"/>
    <w:rsid w:val="00562EAD"/>
    <w:rsid w:val="00562F66"/>
    <w:rsid w:val="005635F1"/>
    <w:rsid w:val="00563634"/>
    <w:rsid w:val="00563ADE"/>
    <w:rsid w:val="00563E11"/>
    <w:rsid w:val="00563E93"/>
    <w:rsid w:val="00563FC3"/>
    <w:rsid w:val="0056413D"/>
    <w:rsid w:val="00564BFB"/>
    <w:rsid w:val="00564E13"/>
    <w:rsid w:val="00564F59"/>
    <w:rsid w:val="0056576D"/>
    <w:rsid w:val="00565A8E"/>
    <w:rsid w:val="00565FDE"/>
    <w:rsid w:val="00566127"/>
    <w:rsid w:val="00566F17"/>
    <w:rsid w:val="00567397"/>
    <w:rsid w:val="00567773"/>
    <w:rsid w:val="00567A74"/>
    <w:rsid w:val="00567CD4"/>
    <w:rsid w:val="0057074A"/>
    <w:rsid w:val="00570D58"/>
    <w:rsid w:val="005713F1"/>
    <w:rsid w:val="0057144A"/>
    <w:rsid w:val="005717CA"/>
    <w:rsid w:val="005719FE"/>
    <w:rsid w:val="00571CE1"/>
    <w:rsid w:val="00571E21"/>
    <w:rsid w:val="005722F9"/>
    <w:rsid w:val="00572A67"/>
    <w:rsid w:val="00572ABA"/>
    <w:rsid w:val="005730E1"/>
    <w:rsid w:val="005735B5"/>
    <w:rsid w:val="00574428"/>
    <w:rsid w:val="00574634"/>
    <w:rsid w:val="00574F48"/>
    <w:rsid w:val="00575030"/>
    <w:rsid w:val="00575107"/>
    <w:rsid w:val="00575837"/>
    <w:rsid w:val="005759AC"/>
    <w:rsid w:val="00575A0E"/>
    <w:rsid w:val="00575B4B"/>
    <w:rsid w:val="00575BC3"/>
    <w:rsid w:val="00576240"/>
    <w:rsid w:val="00576517"/>
    <w:rsid w:val="00576564"/>
    <w:rsid w:val="00576BA5"/>
    <w:rsid w:val="0057721C"/>
    <w:rsid w:val="00577419"/>
    <w:rsid w:val="005776FB"/>
    <w:rsid w:val="005777F7"/>
    <w:rsid w:val="00577E6D"/>
    <w:rsid w:val="005801CC"/>
    <w:rsid w:val="00580648"/>
    <w:rsid w:val="00580650"/>
    <w:rsid w:val="005806C4"/>
    <w:rsid w:val="00580A5A"/>
    <w:rsid w:val="00580B4C"/>
    <w:rsid w:val="00580C04"/>
    <w:rsid w:val="00580C06"/>
    <w:rsid w:val="00580CF9"/>
    <w:rsid w:val="00580D46"/>
    <w:rsid w:val="00580FB9"/>
    <w:rsid w:val="00580FF0"/>
    <w:rsid w:val="00581219"/>
    <w:rsid w:val="00581726"/>
    <w:rsid w:val="00581856"/>
    <w:rsid w:val="00581870"/>
    <w:rsid w:val="0058247E"/>
    <w:rsid w:val="00582497"/>
    <w:rsid w:val="005826C0"/>
    <w:rsid w:val="0058322A"/>
    <w:rsid w:val="005835B9"/>
    <w:rsid w:val="0058363B"/>
    <w:rsid w:val="00583705"/>
    <w:rsid w:val="00583FD1"/>
    <w:rsid w:val="005840CD"/>
    <w:rsid w:val="00584125"/>
    <w:rsid w:val="005846A6"/>
    <w:rsid w:val="0058473C"/>
    <w:rsid w:val="005847AB"/>
    <w:rsid w:val="00584E0B"/>
    <w:rsid w:val="00585197"/>
    <w:rsid w:val="00585552"/>
    <w:rsid w:val="0058595B"/>
    <w:rsid w:val="00585C1C"/>
    <w:rsid w:val="00585C84"/>
    <w:rsid w:val="00585F4E"/>
    <w:rsid w:val="00586482"/>
    <w:rsid w:val="0058655F"/>
    <w:rsid w:val="00586846"/>
    <w:rsid w:val="00586B9C"/>
    <w:rsid w:val="00586DB7"/>
    <w:rsid w:val="00586F41"/>
    <w:rsid w:val="0058713F"/>
    <w:rsid w:val="005875D6"/>
    <w:rsid w:val="0058776C"/>
    <w:rsid w:val="0058777E"/>
    <w:rsid w:val="005879DF"/>
    <w:rsid w:val="00587A4E"/>
    <w:rsid w:val="00587CAC"/>
    <w:rsid w:val="0059018C"/>
    <w:rsid w:val="00590484"/>
    <w:rsid w:val="005904F7"/>
    <w:rsid w:val="0059057D"/>
    <w:rsid w:val="005905F4"/>
    <w:rsid w:val="00590777"/>
    <w:rsid w:val="00590C38"/>
    <w:rsid w:val="00590D20"/>
    <w:rsid w:val="00590D84"/>
    <w:rsid w:val="005911EE"/>
    <w:rsid w:val="00592040"/>
    <w:rsid w:val="005923B4"/>
    <w:rsid w:val="00592ACD"/>
    <w:rsid w:val="00592FB4"/>
    <w:rsid w:val="00593D2A"/>
    <w:rsid w:val="005948BE"/>
    <w:rsid w:val="00594AF9"/>
    <w:rsid w:val="00594E13"/>
    <w:rsid w:val="00595316"/>
    <w:rsid w:val="00595613"/>
    <w:rsid w:val="005956AB"/>
    <w:rsid w:val="00595E7D"/>
    <w:rsid w:val="00596000"/>
    <w:rsid w:val="0059618B"/>
    <w:rsid w:val="005966D6"/>
    <w:rsid w:val="00596762"/>
    <w:rsid w:val="00596B59"/>
    <w:rsid w:val="00596ED7"/>
    <w:rsid w:val="0059702D"/>
    <w:rsid w:val="00597134"/>
    <w:rsid w:val="0059754B"/>
    <w:rsid w:val="00597846"/>
    <w:rsid w:val="00597CAB"/>
    <w:rsid w:val="00597D70"/>
    <w:rsid w:val="00597FA7"/>
    <w:rsid w:val="005A02C4"/>
    <w:rsid w:val="005A07BD"/>
    <w:rsid w:val="005A08ED"/>
    <w:rsid w:val="005A0CBC"/>
    <w:rsid w:val="005A1030"/>
    <w:rsid w:val="005A10B9"/>
    <w:rsid w:val="005A10DB"/>
    <w:rsid w:val="005A12FA"/>
    <w:rsid w:val="005A138F"/>
    <w:rsid w:val="005A14D5"/>
    <w:rsid w:val="005A16AD"/>
    <w:rsid w:val="005A16B9"/>
    <w:rsid w:val="005A1869"/>
    <w:rsid w:val="005A1D4B"/>
    <w:rsid w:val="005A1DBC"/>
    <w:rsid w:val="005A1E93"/>
    <w:rsid w:val="005A2712"/>
    <w:rsid w:val="005A2987"/>
    <w:rsid w:val="005A2AAF"/>
    <w:rsid w:val="005A2B32"/>
    <w:rsid w:val="005A2CCE"/>
    <w:rsid w:val="005A2DAC"/>
    <w:rsid w:val="005A31A4"/>
    <w:rsid w:val="005A31A9"/>
    <w:rsid w:val="005A33E2"/>
    <w:rsid w:val="005A3732"/>
    <w:rsid w:val="005A3A5B"/>
    <w:rsid w:val="005A3C22"/>
    <w:rsid w:val="005A3D6C"/>
    <w:rsid w:val="005A5066"/>
    <w:rsid w:val="005A5080"/>
    <w:rsid w:val="005A52F3"/>
    <w:rsid w:val="005A53A3"/>
    <w:rsid w:val="005A5A98"/>
    <w:rsid w:val="005A6243"/>
    <w:rsid w:val="005A62CA"/>
    <w:rsid w:val="005A6368"/>
    <w:rsid w:val="005A6484"/>
    <w:rsid w:val="005A64FE"/>
    <w:rsid w:val="005A69D3"/>
    <w:rsid w:val="005A6CA6"/>
    <w:rsid w:val="005A6DED"/>
    <w:rsid w:val="005A71F8"/>
    <w:rsid w:val="005A740B"/>
    <w:rsid w:val="005A7DB6"/>
    <w:rsid w:val="005A7E05"/>
    <w:rsid w:val="005B06C4"/>
    <w:rsid w:val="005B085D"/>
    <w:rsid w:val="005B0C7C"/>
    <w:rsid w:val="005B0D0D"/>
    <w:rsid w:val="005B0D85"/>
    <w:rsid w:val="005B104A"/>
    <w:rsid w:val="005B154D"/>
    <w:rsid w:val="005B1908"/>
    <w:rsid w:val="005B190D"/>
    <w:rsid w:val="005B1918"/>
    <w:rsid w:val="005B1A95"/>
    <w:rsid w:val="005B1B91"/>
    <w:rsid w:val="005B1D03"/>
    <w:rsid w:val="005B1D2C"/>
    <w:rsid w:val="005B1DAB"/>
    <w:rsid w:val="005B1E51"/>
    <w:rsid w:val="005B2372"/>
    <w:rsid w:val="005B23EA"/>
    <w:rsid w:val="005B24F5"/>
    <w:rsid w:val="005B257F"/>
    <w:rsid w:val="005B2D83"/>
    <w:rsid w:val="005B328A"/>
    <w:rsid w:val="005B35ED"/>
    <w:rsid w:val="005B3685"/>
    <w:rsid w:val="005B4181"/>
    <w:rsid w:val="005B46A5"/>
    <w:rsid w:val="005B4B78"/>
    <w:rsid w:val="005B4C7F"/>
    <w:rsid w:val="005B4FE1"/>
    <w:rsid w:val="005B5098"/>
    <w:rsid w:val="005B516F"/>
    <w:rsid w:val="005B5248"/>
    <w:rsid w:val="005B58E1"/>
    <w:rsid w:val="005B6037"/>
    <w:rsid w:val="005B633B"/>
    <w:rsid w:val="005B68BE"/>
    <w:rsid w:val="005B6A87"/>
    <w:rsid w:val="005B6AAE"/>
    <w:rsid w:val="005B6AC3"/>
    <w:rsid w:val="005B6AEF"/>
    <w:rsid w:val="005B6BBF"/>
    <w:rsid w:val="005B6F2C"/>
    <w:rsid w:val="005B72A7"/>
    <w:rsid w:val="005B76AF"/>
    <w:rsid w:val="005B78FA"/>
    <w:rsid w:val="005B7ADB"/>
    <w:rsid w:val="005B7AFC"/>
    <w:rsid w:val="005C00F6"/>
    <w:rsid w:val="005C0280"/>
    <w:rsid w:val="005C06CF"/>
    <w:rsid w:val="005C0703"/>
    <w:rsid w:val="005C09E2"/>
    <w:rsid w:val="005C0A2C"/>
    <w:rsid w:val="005C110D"/>
    <w:rsid w:val="005C1A47"/>
    <w:rsid w:val="005C20FF"/>
    <w:rsid w:val="005C22E4"/>
    <w:rsid w:val="005C2422"/>
    <w:rsid w:val="005C2548"/>
    <w:rsid w:val="005C25DD"/>
    <w:rsid w:val="005C276D"/>
    <w:rsid w:val="005C2A3C"/>
    <w:rsid w:val="005C2D3C"/>
    <w:rsid w:val="005C304D"/>
    <w:rsid w:val="005C3770"/>
    <w:rsid w:val="005C37BA"/>
    <w:rsid w:val="005C3C2F"/>
    <w:rsid w:val="005C4645"/>
    <w:rsid w:val="005C4655"/>
    <w:rsid w:val="005C4F81"/>
    <w:rsid w:val="005C53A1"/>
    <w:rsid w:val="005C542F"/>
    <w:rsid w:val="005C56E0"/>
    <w:rsid w:val="005C585D"/>
    <w:rsid w:val="005C58C6"/>
    <w:rsid w:val="005C5BB9"/>
    <w:rsid w:val="005C6033"/>
    <w:rsid w:val="005C6108"/>
    <w:rsid w:val="005C6364"/>
    <w:rsid w:val="005C68B4"/>
    <w:rsid w:val="005C6BC4"/>
    <w:rsid w:val="005C6BD6"/>
    <w:rsid w:val="005C6D1C"/>
    <w:rsid w:val="005C7491"/>
    <w:rsid w:val="005C780D"/>
    <w:rsid w:val="005C7B82"/>
    <w:rsid w:val="005D0195"/>
    <w:rsid w:val="005D03F8"/>
    <w:rsid w:val="005D09C1"/>
    <w:rsid w:val="005D09D0"/>
    <w:rsid w:val="005D0B9D"/>
    <w:rsid w:val="005D1522"/>
    <w:rsid w:val="005D15DB"/>
    <w:rsid w:val="005D1CF6"/>
    <w:rsid w:val="005D2050"/>
    <w:rsid w:val="005D2975"/>
    <w:rsid w:val="005D2BDF"/>
    <w:rsid w:val="005D2CFB"/>
    <w:rsid w:val="005D2D76"/>
    <w:rsid w:val="005D312C"/>
    <w:rsid w:val="005D31B9"/>
    <w:rsid w:val="005D354C"/>
    <w:rsid w:val="005D38A7"/>
    <w:rsid w:val="005D4002"/>
    <w:rsid w:val="005D4047"/>
    <w:rsid w:val="005D4275"/>
    <w:rsid w:val="005D4389"/>
    <w:rsid w:val="005D48B6"/>
    <w:rsid w:val="005D4DA9"/>
    <w:rsid w:val="005D4FB2"/>
    <w:rsid w:val="005D5072"/>
    <w:rsid w:val="005D50DB"/>
    <w:rsid w:val="005D5759"/>
    <w:rsid w:val="005D5D44"/>
    <w:rsid w:val="005D5DB1"/>
    <w:rsid w:val="005D5DDA"/>
    <w:rsid w:val="005D5E47"/>
    <w:rsid w:val="005D63F9"/>
    <w:rsid w:val="005D65C6"/>
    <w:rsid w:val="005D663E"/>
    <w:rsid w:val="005D6B63"/>
    <w:rsid w:val="005D7271"/>
    <w:rsid w:val="005E0097"/>
    <w:rsid w:val="005E00C6"/>
    <w:rsid w:val="005E0165"/>
    <w:rsid w:val="005E0629"/>
    <w:rsid w:val="005E086E"/>
    <w:rsid w:val="005E0B3B"/>
    <w:rsid w:val="005E0B6A"/>
    <w:rsid w:val="005E0D87"/>
    <w:rsid w:val="005E114E"/>
    <w:rsid w:val="005E18FB"/>
    <w:rsid w:val="005E1B1F"/>
    <w:rsid w:val="005E1CD4"/>
    <w:rsid w:val="005E1DA6"/>
    <w:rsid w:val="005E1E8D"/>
    <w:rsid w:val="005E2089"/>
    <w:rsid w:val="005E23AC"/>
    <w:rsid w:val="005E24D9"/>
    <w:rsid w:val="005E24ED"/>
    <w:rsid w:val="005E279D"/>
    <w:rsid w:val="005E299A"/>
    <w:rsid w:val="005E2A1C"/>
    <w:rsid w:val="005E2F6C"/>
    <w:rsid w:val="005E303F"/>
    <w:rsid w:val="005E37B3"/>
    <w:rsid w:val="005E4101"/>
    <w:rsid w:val="005E4629"/>
    <w:rsid w:val="005E46E7"/>
    <w:rsid w:val="005E474A"/>
    <w:rsid w:val="005E4996"/>
    <w:rsid w:val="005E499F"/>
    <w:rsid w:val="005E4ACC"/>
    <w:rsid w:val="005E4D2A"/>
    <w:rsid w:val="005E4D8B"/>
    <w:rsid w:val="005E4D9D"/>
    <w:rsid w:val="005E4DD7"/>
    <w:rsid w:val="005E4FB7"/>
    <w:rsid w:val="005E500D"/>
    <w:rsid w:val="005E5146"/>
    <w:rsid w:val="005E54E1"/>
    <w:rsid w:val="005E5503"/>
    <w:rsid w:val="005E5807"/>
    <w:rsid w:val="005E58F0"/>
    <w:rsid w:val="005E5925"/>
    <w:rsid w:val="005E64C2"/>
    <w:rsid w:val="005E69C5"/>
    <w:rsid w:val="005E6E28"/>
    <w:rsid w:val="005E6F94"/>
    <w:rsid w:val="005E6FEB"/>
    <w:rsid w:val="005E7389"/>
    <w:rsid w:val="005E7655"/>
    <w:rsid w:val="005E7931"/>
    <w:rsid w:val="005E7DB3"/>
    <w:rsid w:val="005E7F21"/>
    <w:rsid w:val="005F0326"/>
    <w:rsid w:val="005F083E"/>
    <w:rsid w:val="005F086B"/>
    <w:rsid w:val="005F0B3A"/>
    <w:rsid w:val="005F0B75"/>
    <w:rsid w:val="005F0BC8"/>
    <w:rsid w:val="005F0EE4"/>
    <w:rsid w:val="005F0F64"/>
    <w:rsid w:val="005F1086"/>
    <w:rsid w:val="005F19C2"/>
    <w:rsid w:val="005F1C94"/>
    <w:rsid w:val="005F1E71"/>
    <w:rsid w:val="005F24C1"/>
    <w:rsid w:val="005F2743"/>
    <w:rsid w:val="005F2772"/>
    <w:rsid w:val="005F2C5C"/>
    <w:rsid w:val="005F336E"/>
    <w:rsid w:val="005F3731"/>
    <w:rsid w:val="005F3B3A"/>
    <w:rsid w:val="005F3C6E"/>
    <w:rsid w:val="005F40CF"/>
    <w:rsid w:val="005F4132"/>
    <w:rsid w:val="005F4184"/>
    <w:rsid w:val="005F4267"/>
    <w:rsid w:val="005F446D"/>
    <w:rsid w:val="005F4DB6"/>
    <w:rsid w:val="005F5193"/>
    <w:rsid w:val="005F547C"/>
    <w:rsid w:val="005F59D4"/>
    <w:rsid w:val="005F5DA8"/>
    <w:rsid w:val="005F5DAD"/>
    <w:rsid w:val="005F5F57"/>
    <w:rsid w:val="005F60BB"/>
    <w:rsid w:val="005F62FF"/>
    <w:rsid w:val="005F6414"/>
    <w:rsid w:val="005F64F7"/>
    <w:rsid w:val="005F652F"/>
    <w:rsid w:val="005F66FB"/>
    <w:rsid w:val="005F6E98"/>
    <w:rsid w:val="005F7124"/>
    <w:rsid w:val="005F712F"/>
    <w:rsid w:val="005F73FF"/>
    <w:rsid w:val="005F7EFE"/>
    <w:rsid w:val="00600685"/>
    <w:rsid w:val="00600E05"/>
    <w:rsid w:val="00600EC2"/>
    <w:rsid w:val="006015D7"/>
    <w:rsid w:val="006018D4"/>
    <w:rsid w:val="006022B6"/>
    <w:rsid w:val="006023B4"/>
    <w:rsid w:val="00602441"/>
    <w:rsid w:val="0060248D"/>
    <w:rsid w:val="00602AD4"/>
    <w:rsid w:val="00602AD6"/>
    <w:rsid w:val="00602AFC"/>
    <w:rsid w:val="006039F5"/>
    <w:rsid w:val="00604675"/>
    <w:rsid w:val="0060491B"/>
    <w:rsid w:val="00604E4F"/>
    <w:rsid w:val="00604E6F"/>
    <w:rsid w:val="006059E8"/>
    <w:rsid w:val="00606356"/>
    <w:rsid w:val="006075BC"/>
    <w:rsid w:val="00610421"/>
    <w:rsid w:val="006107FF"/>
    <w:rsid w:val="00610888"/>
    <w:rsid w:val="00610A90"/>
    <w:rsid w:val="00610AA5"/>
    <w:rsid w:val="00610B5E"/>
    <w:rsid w:val="00610BD8"/>
    <w:rsid w:val="00610EFF"/>
    <w:rsid w:val="006115C8"/>
    <w:rsid w:val="00611912"/>
    <w:rsid w:val="00611AD9"/>
    <w:rsid w:val="00611C39"/>
    <w:rsid w:val="00611D71"/>
    <w:rsid w:val="00611F0A"/>
    <w:rsid w:val="00611FCA"/>
    <w:rsid w:val="00613252"/>
    <w:rsid w:val="0061342C"/>
    <w:rsid w:val="006136D6"/>
    <w:rsid w:val="00613F4F"/>
    <w:rsid w:val="006142A5"/>
    <w:rsid w:val="006145F3"/>
    <w:rsid w:val="0061463D"/>
    <w:rsid w:val="006146E6"/>
    <w:rsid w:val="006148F6"/>
    <w:rsid w:val="006149A3"/>
    <w:rsid w:val="00614A61"/>
    <w:rsid w:val="00614ACE"/>
    <w:rsid w:val="00614C1A"/>
    <w:rsid w:val="00614E24"/>
    <w:rsid w:val="00614E6D"/>
    <w:rsid w:val="00614FFB"/>
    <w:rsid w:val="006153FB"/>
    <w:rsid w:val="00615449"/>
    <w:rsid w:val="006154ED"/>
    <w:rsid w:val="006159C2"/>
    <w:rsid w:val="00615DA2"/>
    <w:rsid w:val="00615ED9"/>
    <w:rsid w:val="00615F06"/>
    <w:rsid w:val="006164F0"/>
    <w:rsid w:val="00616521"/>
    <w:rsid w:val="0061655A"/>
    <w:rsid w:val="0061697B"/>
    <w:rsid w:val="00616C56"/>
    <w:rsid w:val="006171BC"/>
    <w:rsid w:val="006172CF"/>
    <w:rsid w:val="006172D3"/>
    <w:rsid w:val="0061792B"/>
    <w:rsid w:val="00617B8A"/>
    <w:rsid w:val="00620284"/>
    <w:rsid w:val="006205D0"/>
    <w:rsid w:val="0062066C"/>
    <w:rsid w:val="0062070B"/>
    <w:rsid w:val="006208AD"/>
    <w:rsid w:val="00620957"/>
    <w:rsid w:val="00620A49"/>
    <w:rsid w:val="00620F9F"/>
    <w:rsid w:val="0062185D"/>
    <w:rsid w:val="00621EED"/>
    <w:rsid w:val="00622544"/>
    <w:rsid w:val="00622A36"/>
    <w:rsid w:val="00622DC5"/>
    <w:rsid w:val="00622FDF"/>
    <w:rsid w:val="00623171"/>
    <w:rsid w:val="006231B6"/>
    <w:rsid w:val="00623202"/>
    <w:rsid w:val="00623790"/>
    <w:rsid w:val="0062393F"/>
    <w:rsid w:val="00623B09"/>
    <w:rsid w:val="00624234"/>
    <w:rsid w:val="00624627"/>
    <w:rsid w:val="00624761"/>
    <w:rsid w:val="00624A22"/>
    <w:rsid w:val="006250A0"/>
    <w:rsid w:val="0062568B"/>
    <w:rsid w:val="0062571E"/>
    <w:rsid w:val="006257BF"/>
    <w:rsid w:val="00625BC1"/>
    <w:rsid w:val="00625CDD"/>
    <w:rsid w:val="00625F22"/>
    <w:rsid w:val="00626589"/>
    <w:rsid w:val="0062699D"/>
    <w:rsid w:val="006270AB"/>
    <w:rsid w:val="00627198"/>
    <w:rsid w:val="006276C0"/>
    <w:rsid w:val="00627BCA"/>
    <w:rsid w:val="006309AC"/>
    <w:rsid w:val="00630E06"/>
    <w:rsid w:val="00631067"/>
    <w:rsid w:val="00631131"/>
    <w:rsid w:val="006316E9"/>
    <w:rsid w:val="0063193D"/>
    <w:rsid w:val="006319AB"/>
    <w:rsid w:val="00631FF3"/>
    <w:rsid w:val="00632054"/>
    <w:rsid w:val="006325AE"/>
    <w:rsid w:val="006325F2"/>
    <w:rsid w:val="006328AA"/>
    <w:rsid w:val="00632D66"/>
    <w:rsid w:val="00632F38"/>
    <w:rsid w:val="006336FE"/>
    <w:rsid w:val="0063384F"/>
    <w:rsid w:val="00633E63"/>
    <w:rsid w:val="0063414B"/>
    <w:rsid w:val="0063484B"/>
    <w:rsid w:val="00634CFB"/>
    <w:rsid w:val="00635003"/>
    <w:rsid w:val="00635542"/>
    <w:rsid w:val="00635A31"/>
    <w:rsid w:val="0063619C"/>
    <w:rsid w:val="0063628C"/>
    <w:rsid w:val="0063677A"/>
    <w:rsid w:val="00636A0C"/>
    <w:rsid w:val="00636A18"/>
    <w:rsid w:val="00636E52"/>
    <w:rsid w:val="00636E63"/>
    <w:rsid w:val="00637222"/>
    <w:rsid w:val="006375F6"/>
    <w:rsid w:val="00637635"/>
    <w:rsid w:val="00637B9E"/>
    <w:rsid w:val="00637E24"/>
    <w:rsid w:val="00640002"/>
    <w:rsid w:val="00640011"/>
    <w:rsid w:val="006407B2"/>
    <w:rsid w:val="00640873"/>
    <w:rsid w:val="00640AAA"/>
    <w:rsid w:val="00640C6C"/>
    <w:rsid w:val="00641077"/>
    <w:rsid w:val="0064109C"/>
    <w:rsid w:val="006410F0"/>
    <w:rsid w:val="00641538"/>
    <w:rsid w:val="00641750"/>
    <w:rsid w:val="00641AE2"/>
    <w:rsid w:val="006429A5"/>
    <w:rsid w:val="00642C1E"/>
    <w:rsid w:val="00642D4B"/>
    <w:rsid w:val="00642EC9"/>
    <w:rsid w:val="006430CE"/>
    <w:rsid w:val="0064316F"/>
    <w:rsid w:val="006431AD"/>
    <w:rsid w:val="0064357D"/>
    <w:rsid w:val="00643637"/>
    <w:rsid w:val="00643988"/>
    <w:rsid w:val="006439B5"/>
    <w:rsid w:val="00643C12"/>
    <w:rsid w:val="006442AF"/>
    <w:rsid w:val="006443EA"/>
    <w:rsid w:val="006444EB"/>
    <w:rsid w:val="006446FB"/>
    <w:rsid w:val="00644850"/>
    <w:rsid w:val="00644B25"/>
    <w:rsid w:val="00645401"/>
    <w:rsid w:val="006454CA"/>
    <w:rsid w:val="00645817"/>
    <w:rsid w:val="00645CBE"/>
    <w:rsid w:val="00645CE9"/>
    <w:rsid w:val="00645F75"/>
    <w:rsid w:val="00646051"/>
    <w:rsid w:val="006467C6"/>
    <w:rsid w:val="00646F8D"/>
    <w:rsid w:val="00647418"/>
    <w:rsid w:val="006477D5"/>
    <w:rsid w:val="00647F2B"/>
    <w:rsid w:val="00650C03"/>
    <w:rsid w:val="00651123"/>
    <w:rsid w:val="006515CD"/>
    <w:rsid w:val="00651817"/>
    <w:rsid w:val="00651B75"/>
    <w:rsid w:val="006520D6"/>
    <w:rsid w:val="00652387"/>
    <w:rsid w:val="006525D5"/>
    <w:rsid w:val="00652811"/>
    <w:rsid w:val="00652B6B"/>
    <w:rsid w:val="00652CC2"/>
    <w:rsid w:val="00653634"/>
    <w:rsid w:val="00654029"/>
    <w:rsid w:val="0065416B"/>
    <w:rsid w:val="006541DF"/>
    <w:rsid w:val="0065420F"/>
    <w:rsid w:val="00654318"/>
    <w:rsid w:val="00654815"/>
    <w:rsid w:val="00654D0E"/>
    <w:rsid w:val="00654D3A"/>
    <w:rsid w:val="006553E4"/>
    <w:rsid w:val="006558EF"/>
    <w:rsid w:val="00655C5A"/>
    <w:rsid w:val="00656063"/>
    <w:rsid w:val="00656AAC"/>
    <w:rsid w:val="00656B34"/>
    <w:rsid w:val="00656DD4"/>
    <w:rsid w:val="00656ECB"/>
    <w:rsid w:val="0065776E"/>
    <w:rsid w:val="00660F3F"/>
    <w:rsid w:val="0066141A"/>
    <w:rsid w:val="00661D7C"/>
    <w:rsid w:val="0066218D"/>
    <w:rsid w:val="00662362"/>
    <w:rsid w:val="0066244F"/>
    <w:rsid w:val="0066279F"/>
    <w:rsid w:val="00662A7E"/>
    <w:rsid w:val="00662B0A"/>
    <w:rsid w:val="00662CE2"/>
    <w:rsid w:val="00662EBB"/>
    <w:rsid w:val="00662EE4"/>
    <w:rsid w:val="006631EF"/>
    <w:rsid w:val="0066357C"/>
    <w:rsid w:val="006639E2"/>
    <w:rsid w:val="00663DDE"/>
    <w:rsid w:val="0066415D"/>
    <w:rsid w:val="00664A13"/>
    <w:rsid w:val="00665220"/>
    <w:rsid w:val="00666152"/>
    <w:rsid w:val="006661D0"/>
    <w:rsid w:val="00666885"/>
    <w:rsid w:val="006669BF"/>
    <w:rsid w:val="00666B26"/>
    <w:rsid w:val="00666E91"/>
    <w:rsid w:val="0066743A"/>
    <w:rsid w:val="00670673"/>
    <w:rsid w:val="00670828"/>
    <w:rsid w:val="006710F9"/>
    <w:rsid w:val="00671217"/>
    <w:rsid w:val="00671358"/>
    <w:rsid w:val="006713B2"/>
    <w:rsid w:val="006719AC"/>
    <w:rsid w:val="00671F13"/>
    <w:rsid w:val="006722DD"/>
    <w:rsid w:val="0067284E"/>
    <w:rsid w:val="00672ABB"/>
    <w:rsid w:val="00672ABE"/>
    <w:rsid w:val="00673526"/>
    <w:rsid w:val="00673B3E"/>
    <w:rsid w:val="00673D08"/>
    <w:rsid w:val="006741F4"/>
    <w:rsid w:val="006741FA"/>
    <w:rsid w:val="00674332"/>
    <w:rsid w:val="00674354"/>
    <w:rsid w:val="006744ED"/>
    <w:rsid w:val="006744F7"/>
    <w:rsid w:val="006747B7"/>
    <w:rsid w:val="00674CAD"/>
    <w:rsid w:val="00674D1C"/>
    <w:rsid w:val="00674D57"/>
    <w:rsid w:val="00674EB7"/>
    <w:rsid w:val="00675042"/>
    <w:rsid w:val="006758CE"/>
    <w:rsid w:val="00675E99"/>
    <w:rsid w:val="006764B7"/>
    <w:rsid w:val="006764F2"/>
    <w:rsid w:val="006765EB"/>
    <w:rsid w:val="00676B12"/>
    <w:rsid w:val="00676B5F"/>
    <w:rsid w:val="00676B67"/>
    <w:rsid w:val="00676C52"/>
    <w:rsid w:val="00676D22"/>
    <w:rsid w:val="006771CC"/>
    <w:rsid w:val="00677398"/>
    <w:rsid w:val="00677450"/>
    <w:rsid w:val="006774F4"/>
    <w:rsid w:val="00677836"/>
    <w:rsid w:val="00677843"/>
    <w:rsid w:val="00677B1D"/>
    <w:rsid w:val="00680937"/>
    <w:rsid w:val="00680D80"/>
    <w:rsid w:val="0068100B"/>
    <w:rsid w:val="0068123D"/>
    <w:rsid w:val="006819A7"/>
    <w:rsid w:val="00681A8E"/>
    <w:rsid w:val="00681BAF"/>
    <w:rsid w:val="00681BDA"/>
    <w:rsid w:val="00682121"/>
    <w:rsid w:val="00682645"/>
    <w:rsid w:val="00682735"/>
    <w:rsid w:val="0068283D"/>
    <w:rsid w:val="0068287A"/>
    <w:rsid w:val="00683063"/>
    <w:rsid w:val="006831F2"/>
    <w:rsid w:val="0068320C"/>
    <w:rsid w:val="00683536"/>
    <w:rsid w:val="00683897"/>
    <w:rsid w:val="00683E26"/>
    <w:rsid w:val="0068474B"/>
    <w:rsid w:val="00685543"/>
    <w:rsid w:val="0068558A"/>
    <w:rsid w:val="00685653"/>
    <w:rsid w:val="0068568B"/>
    <w:rsid w:val="006857DA"/>
    <w:rsid w:val="006857F6"/>
    <w:rsid w:val="006858FF"/>
    <w:rsid w:val="00685A16"/>
    <w:rsid w:val="00685C18"/>
    <w:rsid w:val="00685F43"/>
    <w:rsid w:val="00685F78"/>
    <w:rsid w:val="00685FE0"/>
    <w:rsid w:val="00686369"/>
    <w:rsid w:val="006863F8"/>
    <w:rsid w:val="006865B6"/>
    <w:rsid w:val="006867C2"/>
    <w:rsid w:val="00686EC8"/>
    <w:rsid w:val="00687575"/>
    <w:rsid w:val="006877D3"/>
    <w:rsid w:val="00687A8A"/>
    <w:rsid w:val="00687D8A"/>
    <w:rsid w:val="0069006A"/>
    <w:rsid w:val="00690272"/>
    <w:rsid w:val="00690E16"/>
    <w:rsid w:val="00691465"/>
    <w:rsid w:val="00692C50"/>
    <w:rsid w:val="00692E05"/>
    <w:rsid w:val="00692FDC"/>
    <w:rsid w:val="006935D7"/>
    <w:rsid w:val="006938BB"/>
    <w:rsid w:val="00693997"/>
    <w:rsid w:val="00693C9E"/>
    <w:rsid w:val="00693D3A"/>
    <w:rsid w:val="00693DBB"/>
    <w:rsid w:val="0069406A"/>
    <w:rsid w:val="0069414C"/>
    <w:rsid w:val="0069441A"/>
    <w:rsid w:val="0069550D"/>
    <w:rsid w:val="0069553E"/>
    <w:rsid w:val="00695AD6"/>
    <w:rsid w:val="00695F97"/>
    <w:rsid w:val="00695FEA"/>
    <w:rsid w:val="006960BC"/>
    <w:rsid w:val="00696389"/>
    <w:rsid w:val="006963A6"/>
    <w:rsid w:val="00696734"/>
    <w:rsid w:val="00696DA8"/>
    <w:rsid w:val="006974F1"/>
    <w:rsid w:val="00697A97"/>
    <w:rsid w:val="00697CAE"/>
    <w:rsid w:val="006A02A6"/>
    <w:rsid w:val="006A03F5"/>
    <w:rsid w:val="006A0A41"/>
    <w:rsid w:val="006A0C65"/>
    <w:rsid w:val="006A0DE1"/>
    <w:rsid w:val="006A110C"/>
    <w:rsid w:val="006A1692"/>
    <w:rsid w:val="006A1A25"/>
    <w:rsid w:val="006A20C9"/>
    <w:rsid w:val="006A2128"/>
    <w:rsid w:val="006A22A3"/>
    <w:rsid w:val="006A23D9"/>
    <w:rsid w:val="006A27C7"/>
    <w:rsid w:val="006A2A10"/>
    <w:rsid w:val="006A2E09"/>
    <w:rsid w:val="006A2E8C"/>
    <w:rsid w:val="006A36C7"/>
    <w:rsid w:val="006A386C"/>
    <w:rsid w:val="006A3982"/>
    <w:rsid w:val="006A3B17"/>
    <w:rsid w:val="006A43D5"/>
    <w:rsid w:val="006A44F9"/>
    <w:rsid w:val="006A4A0A"/>
    <w:rsid w:val="006A4C61"/>
    <w:rsid w:val="006A4EE5"/>
    <w:rsid w:val="006A52ED"/>
    <w:rsid w:val="006A5AF1"/>
    <w:rsid w:val="006A615A"/>
    <w:rsid w:val="006A638D"/>
    <w:rsid w:val="006A748B"/>
    <w:rsid w:val="006A74C9"/>
    <w:rsid w:val="006A759A"/>
    <w:rsid w:val="006A770B"/>
    <w:rsid w:val="006A7E80"/>
    <w:rsid w:val="006B0059"/>
    <w:rsid w:val="006B00D4"/>
    <w:rsid w:val="006B0589"/>
    <w:rsid w:val="006B05F0"/>
    <w:rsid w:val="006B0B01"/>
    <w:rsid w:val="006B0FE5"/>
    <w:rsid w:val="006B10A5"/>
    <w:rsid w:val="006B11C1"/>
    <w:rsid w:val="006B1254"/>
    <w:rsid w:val="006B155B"/>
    <w:rsid w:val="006B18C9"/>
    <w:rsid w:val="006B1AC8"/>
    <w:rsid w:val="006B2417"/>
    <w:rsid w:val="006B25B5"/>
    <w:rsid w:val="006B2D87"/>
    <w:rsid w:val="006B3688"/>
    <w:rsid w:val="006B36E5"/>
    <w:rsid w:val="006B3817"/>
    <w:rsid w:val="006B3CFD"/>
    <w:rsid w:val="006B3F1B"/>
    <w:rsid w:val="006B428E"/>
    <w:rsid w:val="006B4335"/>
    <w:rsid w:val="006B4852"/>
    <w:rsid w:val="006B48B9"/>
    <w:rsid w:val="006B4ABF"/>
    <w:rsid w:val="006B4DF7"/>
    <w:rsid w:val="006B4FA3"/>
    <w:rsid w:val="006B5B27"/>
    <w:rsid w:val="006B5C80"/>
    <w:rsid w:val="006B6609"/>
    <w:rsid w:val="006B760A"/>
    <w:rsid w:val="006B7CD2"/>
    <w:rsid w:val="006B7F4F"/>
    <w:rsid w:val="006C022E"/>
    <w:rsid w:val="006C0306"/>
    <w:rsid w:val="006C03FA"/>
    <w:rsid w:val="006C05A6"/>
    <w:rsid w:val="006C0737"/>
    <w:rsid w:val="006C12AC"/>
    <w:rsid w:val="006C16EB"/>
    <w:rsid w:val="006C1B5B"/>
    <w:rsid w:val="006C1BB0"/>
    <w:rsid w:val="006C1E46"/>
    <w:rsid w:val="006C1E7B"/>
    <w:rsid w:val="006C1EB8"/>
    <w:rsid w:val="006C202C"/>
    <w:rsid w:val="006C216B"/>
    <w:rsid w:val="006C2F3A"/>
    <w:rsid w:val="006C3110"/>
    <w:rsid w:val="006C3132"/>
    <w:rsid w:val="006C324B"/>
    <w:rsid w:val="006C39A7"/>
    <w:rsid w:val="006C39B2"/>
    <w:rsid w:val="006C3AF2"/>
    <w:rsid w:val="006C3C19"/>
    <w:rsid w:val="006C3FE8"/>
    <w:rsid w:val="006C5018"/>
    <w:rsid w:val="006C54C6"/>
    <w:rsid w:val="006C56B5"/>
    <w:rsid w:val="006C574E"/>
    <w:rsid w:val="006C57F6"/>
    <w:rsid w:val="006C597D"/>
    <w:rsid w:val="006C59CB"/>
    <w:rsid w:val="006C5B92"/>
    <w:rsid w:val="006C5E93"/>
    <w:rsid w:val="006C6130"/>
    <w:rsid w:val="006C6483"/>
    <w:rsid w:val="006C6584"/>
    <w:rsid w:val="006C696E"/>
    <w:rsid w:val="006C6DF8"/>
    <w:rsid w:val="006C6F15"/>
    <w:rsid w:val="006C700E"/>
    <w:rsid w:val="006C725B"/>
    <w:rsid w:val="006C7268"/>
    <w:rsid w:val="006C7B79"/>
    <w:rsid w:val="006C7DDA"/>
    <w:rsid w:val="006D00F6"/>
    <w:rsid w:val="006D0121"/>
    <w:rsid w:val="006D0A03"/>
    <w:rsid w:val="006D0BAF"/>
    <w:rsid w:val="006D0CEC"/>
    <w:rsid w:val="006D1BE3"/>
    <w:rsid w:val="006D1FB9"/>
    <w:rsid w:val="006D2D10"/>
    <w:rsid w:val="006D35B7"/>
    <w:rsid w:val="006D395E"/>
    <w:rsid w:val="006D39D4"/>
    <w:rsid w:val="006D3A70"/>
    <w:rsid w:val="006D3D6B"/>
    <w:rsid w:val="006D44BE"/>
    <w:rsid w:val="006D4727"/>
    <w:rsid w:val="006D4848"/>
    <w:rsid w:val="006D4B9E"/>
    <w:rsid w:val="006D4CDC"/>
    <w:rsid w:val="006D4F4F"/>
    <w:rsid w:val="006D520F"/>
    <w:rsid w:val="006D536C"/>
    <w:rsid w:val="006D573D"/>
    <w:rsid w:val="006D5940"/>
    <w:rsid w:val="006D5B4F"/>
    <w:rsid w:val="006D5C21"/>
    <w:rsid w:val="006D5D2A"/>
    <w:rsid w:val="006D5E50"/>
    <w:rsid w:val="006D5EE8"/>
    <w:rsid w:val="006D6308"/>
    <w:rsid w:val="006D6840"/>
    <w:rsid w:val="006D6A9D"/>
    <w:rsid w:val="006D6FDD"/>
    <w:rsid w:val="006D7284"/>
    <w:rsid w:val="006D73A8"/>
    <w:rsid w:val="006D7FC0"/>
    <w:rsid w:val="006E0168"/>
    <w:rsid w:val="006E04D3"/>
    <w:rsid w:val="006E06A7"/>
    <w:rsid w:val="006E07A5"/>
    <w:rsid w:val="006E0FA0"/>
    <w:rsid w:val="006E144C"/>
    <w:rsid w:val="006E15B2"/>
    <w:rsid w:val="006E1639"/>
    <w:rsid w:val="006E1A69"/>
    <w:rsid w:val="006E218A"/>
    <w:rsid w:val="006E220D"/>
    <w:rsid w:val="006E230B"/>
    <w:rsid w:val="006E239C"/>
    <w:rsid w:val="006E27FB"/>
    <w:rsid w:val="006E32D4"/>
    <w:rsid w:val="006E3377"/>
    <w:rsid w:val="006E35B7"/>
    <w:rsid w:val="006E37D2"/>
    <w:rsid w:val="006E3AEB"/>
    <w:rsid w:val="006E3DB0"/>
    <w:rsid w:val="006E3F79"/>
    <w:rsid w:val="006E3FF5"/>
    <w:rsid w:val="006E4044"/>
    <w:rsid w:val="006E41A5"/>
    <w:rsid w:val="006E439C"/>
    <w:rsid w:val="006E4665"/>
    <w:rsid w:val="006E48EB"/>
    <w:rsid w:val="006E4B4B"/>
    <w:rsid w:val="006E4E12"/>
    <w:rsid w:val="006E507D"/>
    <w:rsid w:val="006E51FE"/>
    <w:rsid w:val="006E5BDE"/>
    <w:rsid w:val="006E5C13"/>
    <w:rsid w:val="006E5F85"/>
    <w:rsid w:val="006E6CD5"/>
    <w:rsid w:val="006E6D55"/>
    <w:rsid w:val="006E704A"/>
    <w:rsid w:val="006E795C"/>
    <w:rsid w:val="006E79C7"/>
    <w:rsid w:val="006E79FF"/>
    <w:rsid w:val="006E7C96"/>
    <w:rsid w:val="006F039C"/>
    <w:rsid w:val="006F044A"/>
    <w:rsid w:val="006F054E"/>
    <w:rsid w:val="006F0722"/>
    <w:rsid w:val="006F0780"/>
    <w:rsid w:val="006F09CC"/>
    <w:rsid w:val="006F133F"/>
    <w:rsid w:val="006F1359"/>
    <w:rsid w:val="006F1463"/>
    <w:rsid w:val="006F1518"/>
    <w:rsid w:val="006F204B"/>
    <w:rsid w:val="006F2272"/>
    <w:rsid w:val="006F233E"/>
    <w:rsid w:val="006F341D"/>
    <w:rsid w:val="006F3773"/>
    <w:rsid w:val="006F3AE2"/>
    <w:rsid w:val="006F3C7F"/>
    <w:rsid w:val="006F3F4C"/>
    <w:rsid w:val="006F4226"/>
    <w:rsid w:val="006F42AB"/>
    <w:rsid w:val="006F4551"/>
    <w:rsid w:val="006F4578"/>
    <w:rsid w:val="006F4FD8"/>
    <w:rsid w:val="006F52B7"/>
    <w:rsid w:val="006F5649"/>
    <w:rsid w:val="006F5DD7"/>
    <w:rsid w:val="006F6090"/>
    <w:rsid w:val="006F64BE"/>
    <w:rsid w:val="006F6BF9"/>
    <w:rsid w:val="006F6C8E"/>
    <w:rsid w:val="006F6F12"/>
    <w:rsid w:val="006F75E6"/>
    <w:rsid w:val="006F776D"/>
    <w:rsid w:val="006F78A7"/>
    <w:rsid w:val="0070069E"/>
    <w:rsid w:val="007006FF"/>
    <w:rsid w:val="00700A49"/>
    <w:rsid w:val="00700CE8"/>
    <w:rsid w:val="00700F11"/>
    <w:rsid w:val="0070150F"/>
    <w:rsid w:val="007017FC"/>
    <w:rsid w:val="00701890"/>
    <w:rsid w:val="007020D1"/>
    <w:rsid w:val="00702429"/>
    <w:rsid w:val="0070269E"/>
    <w:rsid w:val="0070339C"/>
    <w:rsid w:val="00703AC0"/>
    <w:rsid w:val="00703BF1"/>
    <w:rsid w:val="00703C8C"/>
    <w:rsid w:val="00703ED8"/>
    <w:rsid w:val="00703FA9"/>
    <w:rsid w:val="007044BB"/>
    <w:rsid w:val="007044FC"/>
    <w:rsid w:val="00704842"/>
    <w:rsid w:val="00704C15"/>
    <w:rsid w:val="00704DC3"/>
    <w:rsid w:val="0070535C"/>
    <w:rsid w:val="0070562A"/>
    <w:rsid w:val="00705645"/>
    <w:rsid w:val="0070572E"/>
    <w:rsid w:val="00705AA4"/>
    <w:rsid w:val="00705B21"/>
    <w:rsid w:val="00705EBB"/>
    <w:rsid w:val="00705FC7"/>
    <w:rsid w:val="007061A4"/>
    <w:rsid w:val="00706720"/>
    <w:rsid w:val="007067C5"/>
    <w:rsid w:val="0070692D"/>
    <w:rsid w:val="007069FD"/>
    <w:rsid w:val="0070713F"/>
    <w:rsid w:val="007074E3"/>
    <w:rsid w:val="007078BD"/>
    <w:rsid w:val="00707FD9"/>
    <w:rsid w:val="0071071F"/>
    <w:rsid w:val="00710949"/>
    <w:rsid w:val="00710B95"/>
    <w:rsid w:val="00710EC8"/>
    <w:rsid w:val="0071113F"/>
    <w:rsid w:val="007116B3"/>
    <w:rsid w:val="0071198C"/>
    <w:rsid w:val="00711E59"/>
    <w:rsid w:val="00711E71"/>
    <w:rsid w:val="00712861"/>
    <w:rsid w:val="00713992"/>
    <w:rsid w:val="00713B1E"/>
    <w:rsid w:val="00713D07"/>
    <w:rsid w:val="00713E3B"/>
    <w:rsid w:val="00713E92"/>
    <w:rsid w:val="0071410B"/>
    <w:rsid w:val="007141C4"/>
    <w:rsid w:val="0071437E"/>
    <w:rsid w:val="00714687"/>
    <w:rsid w:val="00714B13"/>
    <w:rsid w:val="00714B38"/>
    <w:rsid w:val="00714D73"/>
    <w:rsid w:val="00714E96"/>
    <w:rsid w:val="00715046"/>
    <w:rsid w:val="0071548A"/>
    <w:rsid w:val="00715649"/>
    <w:rsid w:val="00715A68"/>
    <w:rsid w:val="00715D6A"/>
    <w:rsid w:val="007160AA"/>
    <w:rsid w:val="00716365"/>
    <w:rsid w:val="007165CA"/>
    <w:rsid w:val="00716960"/>
    <w:rsid w:val="0071696A"/>
    <w:rsid w:val="00716FDD"/>
    <w:rsid w:val="00717198"/>
    <w:rsid w:val="0071762C"/>
    <w:rsid w:val="007176AE"/>
    <w:rsid w:val="0072042B"/>
    <w:rsid w:val="007206F5"/>
    <w:rsid w:val="00720995"/>
    <w:rsid w:val="00720A74"/>
    <w:rsid w:val="00720D12"/>
    <w:rsid w:val="00720F3F"/>
    <w:rsid w:val="007213C3"/>
    <w:rsid w:val="007214F1"/>
    <w:rsid w:val="00721569"/>
    <w:rsid w:val="0072166B"/>
    <w:rsid w:val="00721C15"/>
    <w:rsid w:val="00721EE6"/>
    <w:rsid w:val="00721F1F"/>
    <w:rsid w:val="00721F7D"/>
    <w:rsid w:val="00722DA8"/>
    <w:rsid w:val="0072303E"/>
    <w:rsid w:val="0072326D"/>
    <w:rsid w:val="007236F2"/>
    <w:rsid w:val="007239B0"/>
    <w:rsid w:val="007239EE"/>
    <w:rsid w:val="00723BCA"/>
    <w:rsid w:val="007240D8"/>
    <w:rsid w:val="00724160"/>
    <w:rsid w:val="0072431B"/>
    <w:rsid w:val="00724344"/>
    <w:rsid w:val="00724DBD"/>
    <w:rsid w:val="007251EF"/>
    <w:rsid w:val="007252A4"/>
    <w:rsid w:val="007262CD"/>
    <w:rsid w:val="007265F2"/>
    <w:rsid w:val="00726684"/>
    <w:rsid w:val="0072668B"/>
    <w:rsid w:val="0072680A"/>
    <w:rsid w:val="00726C83"/>
    <w:rsid w:val="00726D09"/>
    <w:rsid w:val="0072739C"/>
    <w:rsid w:val="00727E77"/>
    <w:rsid w:val="00730401"/>
    <w:rsid w:val="0073057E"/>
    <w:rsid w:val="007308A0"/>
    <w:rsid w:val="00730EFF"/>
    <w:rsid w:val="007310F8"/>
    <w:rsid w:val="007319B7"/>
    <w:rsid w:val="00731C07"/>
    <w:rsid w:val="00732902"/>
    <w:rsid w:val="00732ABC"/>
    <w:rsid w:val="00732B83"/>
    <w:rsid w:val="00732DCA"/>
    <w:rsid w:val="00732F9C"/>
    <w:rsid w:val="00733539"/>
    <w:rsid w:val="007336C1"/>
    <w:rsid w:val="007339F4"/>
    <w:rsid w:val="00733AA4"/>
    <w:rsid w:val="00733BAD"/>
    <w:rsid w:val="00733C85"/>
    <w:rsid w:val="00734000"/>
    <w:rsid w:val="00734510"/>
    <w:rsid w:val="007348E2"/>
    <w:rsid w:val="00734915"/>
    <w:rsid w:val="00734A15"/>
    <w:rsid w:val="00734DAB"/>
    <w:rsid w:val="0073544A"/>
    <w:rsid w:val="0073558D"/>
    <w:rsid w:val="007357CF"/>
    <w:rsid w:val="0073580A"/>
    <w:rsid w:val="00735C59"/>
    <w:rsid w:val="00735F4E"/>
    <w:rsid w:val="0073605F"/>
    <w:rsid w:val="007360FB"/>
    <w:rsid w:val="007366D5"/>
    <w:rsid w:val="007367B4"/>
    <w:rsid w:val="00737034"/>
    <w:rsid w:val="00737BF0"/>
    <w:rsid w:val="007403ED"/>
    <w:rsid w:val="0074073A"/>
    <w:rsid w:val="007407C6"/>
    <w:rsid w:val="00740856"/>
    <w:rsid w:val="00740F3A"/>
    <w:rsid w:val="00741051"/>
    <w:rsid w:val="00741518"/>
    <w:rsid w:val="00741571"/>
    <w:rsid w:val="007415EA"/>
    <w:rsid w:val="007424B2"/>
    <w:rsid w:val="00742595"/>
    <w:rsid w:val="007427BD"/>
    <w:rsid w:val="007427C3"/>
    <w:rsid w:val="00742D5A"/>
    <w:rsid w:val="00742F48"/>
    <w:rsid w:val="007430E2"/>
    <w:rsid w:val="0074344C"/>
    <w:rsid w:val="00743E7A"/>
    <w:rsid w:val="00743F74"/>
    <w:rsid w:val="00744055"/>
    <w:rsid w:val="00744351"/>
    <w:rsid w:val="0074447A"/>
    <w:rsid w:val="00744C13"/>
    <w:rsid w:val="00744C75"/>
    <w:rsid w:val="00744D97"/>
    <w:rsid w:val="00744F2C"/>
    <w:rsid w:val="0074515E"/>
    <w:rsid w:val="00745390"/>
    <w:rsid w:val="0074548F"/>
    <w:rsid w:val="00745874"/>
    <w:rsid w:val="00745BC4"/>
    <w:rsid w:val="00747072"/>
    <w:rsid w:val="00747116"/>
    <w:rsid w:val="00747146"/>
    <w:rsid w:val="00747833"/>
    <w:rsid w:val="00747B57"/>
    <w:rsid w:val="00750211"/>
    <w:rsid w:val="00750378"/>
    <w:rsid w:val="00750458"/>
    <w:rsid w:val="00750DF3"/>
    <w:rsid w:val="0075101B"/>
    <w:rsid w:val="0075190B"/>
    <w:rsid w:val="00752385"/>
    <w:rsid w:val="007524FA"/>
    <w:rsid w:val="00752973"/>
    <w:rsid w:val="00752FA9"/>
    <w:rsid w:val="0075308D"/>
    <w:rsid w:val="00753224"/>
    <w:rsid w:val="0075324D"/>
    <w:rsid w:val="00753B5E"/>
    <w:rsid w:val="00754515"/>
    <w:rsid w:val="0075452F"/>
    <w:rsid w:val="00754667"/>
    <w:rsid w:val="00754BE3"/>
    <w:rsid w:val="00755198"/>
    <w:rsid w:val="007558BB"/>
    <w:rsid w:val="0075593D"/>
    <w:rsid w:val="00755AC5"/>
    <w:rsid w:val="00755D33"/>
    <w:rsid w:val="00756189"/>
    <w:rsid w:val="00756470"/>
    <w:rsid w:val="007566D9"/>
    <w:rsid w:val="00756AA3"/>
    <w:rsid w:val="00756EDF"/>
    <w:rsid w:val="0075717F"/>
    <w:rsid w:val="00757342"/>
    <w:rsid w:val="00757BCC"/>
    <w:rsid w:val="00760445"/>
    <w:rsid w:val="00760552"/>
    <w:rsid w:val="0076103A"/>
    <w:rsid w:val="007619CA"/>
    <w:rsid w:val="00761CB4"/>
    <w:rsid w:val="007622A4"/>
    <w:rsid w:val="00762BCE"/>
    <w:rsid w:val="00762E3D"/>
    <w:rsid w:val="00763079"/>
    <w:rsid w:val="00763134"/>
    <w:rsid w:val="00763D21"/>
    <w:rsid w:val="007640DB"/>
    <w:rsid w:val="00764154"/>
    <w:rsid w:val="007643BB"/>
    <w:rsid w:val="0076489A"/>
    <w:rsid w:val="00764F05"/>
    <w:rsid w:val="0076507D"/>
    <w:rsid w:val="00765091"/>
    <w:rsid w:val="0076523D"/>
    <w:rsid w:val="00765759"/>
    <w:rsid w:val="007660FB"/>
    <w:rsid w:val="0076677E"/>
    <w:rsid w:val="0076678D"/>
    <w:rsid w:val="00766A99"/>
    <w:rsid w:val="00766B6A"/>
    <w:rsid w:val="00766C14"/>
    <w:rsid w:val="00766DE9"/>
    <w:rsid w:val="007673A2"/>
    <w:rsid w:val="007677FC"/>
    <w:rsid w:val="00767CDC"/>
    <w:rsid w:val="00767E13"/>
    <w:rsid w:val="00767F7C"/>
    <w:rsid w:val="0077068E"/>
    <w:rsid w:val="0077069D"/>
    <w:rsid w:val="007706D9"/>
    <w:rsid w:val="00770C43"/>
    <w:rsid w:val="00770FC7"/>
    <w:rsid w:val="007712FE"/>
    <w:rsid w:val="0077137F"/>
    <w:rsid w:val="00771BB1"/>
    <w:rsid w:val="00771D26"/>
    <w:rsid w:val="00771EBB"/>
    <w:rsid w:val="00772981"/>
    <w:rsid w:val="00772AF1"/>
    <w:rsid w:val="00772BD6"/>
    <w:rsid w:val="007735A8"/>
    <w:rsid w:val="007738B8"/>
    <w:rsid w:val="00773975"/>
    <w:rsid w:val="00773A95"/>
    <w:rsid w:val="00773CCC"/>
    <w:rsid w:val="00773FCE"/>
    <w:rsid w:val="00774150"/>
    <w:rsid w:val="007741C5"/>
    <w:rsid w:val="00774BA7"/>
    <w:rsid w:val="00775522"/>
    <w:rsid w:val="00775B0D"/>
    <w:rsid w:val="00775C14"/>
    <w:rsid w:val="00775C4D"/>
    <w:rsid w:val="00775E5E"/>
    <w:rsid w:val="007765F6"/>
    <w:rsid w:val="00776832"/>
    <w:rsid w:val="0077687C"/>
    <w:rsid w:val="007768C7"/>
    <w:rsid w:val="00776972"/>
    <w:rsid w:val="00776FAF"/>
    <w:rsid w:val="00777249"/>
    <w:rsid w:val="0078028F"/>
    <w:rsid w:val="007802E3"/>
    <w:rsid w:val="007805A2"/>
    <w:rsid w:val="00780875"/>
    <w:rsid w:val="007808B7"/>
    <w:rsid w:val="00780EDA"/>
    <w:rsid w:val="00781A8B"/>
    <w:rsid w:val="00781D5E"/>
    <w:rsid w:val="007820D6"/>
    <w:rsid w:val="00782229"/>
    <w:rsid w:val="0078237F"/>
    <w:rsid w:val="00782460"/>
    <w:rsid w:val="007827B3"/>
    <w:rsid w:val="00782B50"/>
    <w:rsid w:val="00782E3B"/>
    <w:rsid w:val="007836C8"/>
    <w:rsid w:val="00784217"/>
    <w:rsid w:val="00784D94"/>
    <w:rsid w:val="007853E1"/>
    <w:rsid w:val="00785AB9"/>
    <w:rsid w:val="00785E54"/>
    <w:rsid w:val="00785EE2"/>
    <w:rsid w:val="00786327"/>
    <w:rsid w:val="00786513"/>
    <w:rsid w:val="007871C3"/>
    <w:rsid w:val="00787781"/>
    <w:rsid w:val="007878F8"/>
    <w:rsid w:val="00787C1A"/>
    <w:rsid w:val="00787C83"/>
    <w:rsid w:val="00790418"/>
    <w:rsid w:val="0079063A"/>
    <w:rsid w:val="007906B9"/>
    <w:rsid w:val="00790C12"/>
    <w:rsid w:val="00790E0D"/>
    <w:rsid w:val="00790E4E"/>
    <w:rsid w:val="00791506"/>
    <w:rsid w:val="00791AAB"/>
    <w:rsid w:val="00791B24"/>
    <w:rsid w:val="00792125"/>
    <w:rsid w:val="00792193"/>
    <w:rsid w:val="007934DD"/>
    <w:rsid w:val="0079391D"/>
    <w:rsid w:val="00793BA1"/>
    <w:rsid w:val="00793E90"/>
    <w:rsid w:val="00794104"/>
    <w:rsid w:val="007948EB"/>
    <w:rsid w:val="00794AE7"/>
    <w:rsid w:val="00794D28"/>
    <w:rsid w:val="00794DCE"/>
    <w:rsid w:val="00794FED"/>
    <w:rsid w:val="007953F9"/>
    <w:rsid w:val="00795494"/>
    <w:rsid w:val="007954DF"/>
    <w:rsid w:val="007957ED"/>
    <w:rsid w:val="007957F2"/>
    <w:rsid w:val="007957FC"/>
    <w:rsid w:val="00795B17"/>
    <w:rsid w:val="00795BE1"/>
    <w:rsid w:val="00795CB2"/>
    <w:rsid w:val="00795DEF"/>
    <w:rsid w:val="00795FDA"/>
    <w:rsid w:val="00796E20"/>
    <w:rsid w:val="00797017"/>
    <w:rsid w:val="00797551"/>
    <w:rsid w:val="0079772E"/>
    <w:rsid w:val="00797A4A"/>
    <w:rsid w:val="00797E24"/>
    <w:rsid w:val="00797E97"/>
    <w:rsid w:val="007A005C"/>
    <w:rsid w:val="007A04B6"/>
    <w:rsid w:val="007A0BBB"/>
    <w:rsid w:val="007A0EE9"/>
    <w:rsid w:val="007A143D"/>
    <w:rsid w:val="007A16A4"/>
    <w:rsid w:val="007A1891"/>
    <w:rsid w:val="007A1C66"/>
    <w:rsid w:val="007A1FA6"/>
    <w:rsid w:val="007A2CCE"/>
    <w:rsid w:val="007A2EBF"/>
    <w:rsid w:val="007A316C"/>
    <w:rsid w:val="007A395A"/>
    <w:rsid w:val="007A39D3"/>
    <w:rsid w:val="007A413C"/>
    <w:rsid w:val="007A48EC"/>
    <w:rsid w:val="007A4A9F"/>
    <w:rsid w:val="007A4BEF"/>
    <w:rsid w:val="007A5CD3"/>
    <w:rsid w:val="007A6175"/>
    <w:rsid w:val="007A619C"/>
    <w:rsid w:val="007A69E1"/>
    <w:rsid w:val="007A6A55"/>
    <w:rsid w:val="007A6B2C"/>
    <w:rsid w:val="007A6CAD"/>
    <w:rsid w:val="007A6E79"/>
    <w:rsid w:val="007A6E9C"/>
    <w:rsid w:val="007A7241"/>
    <w:rsid w:val="007A761A"/>
    <w:rsid w:val="007A7620"/>
    <w:rsid w:val="007A7B24"/>
    <w:rsid w:val="007A7C9D"/>
    <w:rsid w:val="007A7DA8"/>
    <w:rsid w:val="007B022D"/>
    <w:rsid w:val="007B03CA"/>
    <w:rsid w:val="007B0505"/>
    <w:rsid w:val="007B06E1"/>
    <w:rsid w:val="007B0837"/>
    <w:rsid w:val="007B0C28"/>
    <w:rsid w:val="007B14E2"/>
    <w:rsid w:val="007B1643"/>
    <w:rsid w:val="007B1A09"/>
    <w:rsid w:val="007B1B97"/>
    <w:rsid w:val="007B1EA9"/>
    <w:rsid w:val="007B1F8E"/>
    <w:rsid w:val="007B2527"/>
    <w:rsid w:val="007B2D8C"/>
    <w:rsid w:val="007B2FD1"/>
    <w:rsid w:val="007B30AE"/>
    <w:rsid w:val="007B3266"/>
    <w:rsid w:val="007B3291"/>
    <w:rsid w:val="007B35F9"/>
    <w:rsid w:val="007B37AD"/>
    <w:rsid w:val="007B382A"/>
    <w:rsid w:val="007B3902"/>
    <w:rsid w:val="007B3DDD"/>
    <w:rsid w:val="007B4084"/>
    <w:rsid w:val="007B431C"/>
    <w:rsid w:val="007B470A"/>
    <w:rsid w:val="007B494F"/>
    <w:rsid w:val="007B4FCE"/>
    <w:rsid w:val="007B5609"/>
    <w:rsid w:val="007B5CF5"/>
    <w:rsid w:val="007B627D"/>
    <w:rsid w:val="007B6893"/>
    <w:rsid w:val="007B68C0"/>
    <w:rsid w:val="007B6A2B"/>
    <w:rsid w:val="007B6B5B"/>
    <w:rsid w:val="007B6F5F"/>
    <w:rsid w:val="007B7328"/>
    <w:rsid w:val="007B77FA"/>
    <w:rsid w:val="007B7BC8"/>
    <w:rsid w:val="007B7CD1"/>
    <w:rsid w:val="007B7E6B"/>
    <w:rsid w:val="007C012A"/>
    <w:rsid w:val="007C030B"/>
    <w:rsid w:val="007C054C"/>
    <w:rsid w:val="007C081F"/>
    <w:rsid w:val="007C0A7B"/>
    <w:rsid w:val="007C0C50"/>
    <w:rsid w:val="007C0C5B"/>
    <w:rsid w:val="007C0F2F"/>
    <w:rsid w:val="007C12CE"/>
    <w:rsid w:val="007C183F"/>
    <w:rsid w:val="007C1873"/>
    <w:rsid w:val="007C19E7"/>
    <w:rsid w:val="007C1C4D"/>
    <w:rsid w:val="007C1CFB"/>
    <w:rsid w:val="007C1F5B"/>
    <w:rsid w:val="007C2919"/>
    <w:rsid w:val="007C2925"/>
    <w:rsid w:val="007C31A1"/>
    <w:rsid w:val="007C33D8"/>
    <w:rsid w:val="007C3401"/>
    <w:rsid w:val="007C35C1"/>
    <w:rsid w:val="007C3683"/>
    <w:rsid w:val="007C36A5"/>
    <w:rsid w:val="007C37C0"/>
    <w:rsid w:val="007C4525"/>
    <w:rsid w:val="007C471E"/>
    <w:rsid w:val="007C4BE4"/>
    <w:rsid w:val="007C4F64"/>
    <w:rsid w:val="007C504B"/>
    <w:rsid w:val="007C5A08"/>
    <w:rsid w:val="007C5C50"/>
    <w:rsid w:val="007C5D62"/>
    <w:rsid w:val="007C6123"/>
    <w:rsid w:val="007C63C8"/>
    <w:rsid w:val="007C64E3"/>
    <w:rsid w:val="007C6992"/>
    <w:rsid w:val="007C6A18"/>
    <w:rsid w:val="007C6BB9"/>
    <w:rsid w:val="007C6BEC"/>
    <w:rsid w:val="007C72C8"/>
    <w:rsid w:val="007C73F7"/>
    <w:rsid w:val="007C7777"/>
    <w:rsid w:val="007C7905"/>
    <w:rsid w:val="007C798D"/>
    <w:rsid w:val="007C7A2B"/>
    <w:rsid w:val="007C7AD5"/>
    <w:rsid w:val="007C7CB4"/>
    <w:rsid w:val="007D0951"/>
    <w:rsid w:val="007D0EE2"/>
    <w:rsid w:val="007D11E7"/>
    <w:rsid w:val="007D1B5A"/>
    <w:rsid w:val="007D1B8B"/>
    <w:rsid w:val="007D1BB9"/>
    <w:rsid w:val="007D1DAB"/>
    <w:rsid w:val="007D21B7"/>
    <w:rsid w:val="007D2208"/>
    <w:rsid w:val="007D2430"/>
    <w:rsid w:val="007D2516"/>
    <w:rsid w:val="007D2A80"/>
    <w:rsid w:val="007D2E8C"/>
    <w:rsid w:val="007D32D1"/>
    <w:rsid w:val="007D3351"/>
    <w:rsid w:val="007D36FD"/>
    <w:rsid w:val="007D377C"/>
    <w:rsid w:val="007D3B46"/>
    <w:rsid w:val="007D3B5C"/>
    <w:rsid w:val="007D4064"/>
    <w:rsid w:val="007D4692"/>
    <w:rsid w:val="007D4C0E"/>
    <w:rsid w:val="007D4E13"/>
    <w:rsid w:val="007D529D"/>
    <w:rsid w:val="007D5812"/>
    <w:rsid w:val="007D585B"/>
    <w:rsid w:val="007D5DD9"/>
    <w:rsid w:val="007D68D0"/>
    <w:rsid w:val="007D71E9"/>
    <w:rsid w:val="007D7566"/>
    <w:rsid w:val="007D7998"/>
    <w:rsid w:val="007D7A40"/>
    <w:rsid w:val="007D7A77"/>
    <w:rsid w:val="007D7F0C"/>
    <w:rsid w:val="007E00AA"/>
    <w:rsid w:val="007E0BBE"/>
    <w:rsid w:val="007E0C78"/>
    <w:rsid w:val="007E0ECF"/>
    <w:rsid w:val="007E1005"/>
    <w:rsid w:val="007E11AF"/>
    <w:rsid w:val="007E15D8"/>
    <w:rsid w:val="007E17AD"/>
    <w:rsid w:val="007E1984"/>
    <w:rsid w:val="007E1FD7"/>
    <w:rsid w:val="007E2257"/>
    <w:rsid w:val="007E24AB"/>
    <w:rsid w:val="007E25D3"/>
    <w:rsid w:val="007E2729"/>
    <w:rsid w:val="007E2B65"/>
    <w:rsid w:val="007E2DB2"/>
    <w:rsid w:val="007E2FEB"/>
    <w:rsid w:val="007E3211"/>
    <w:rsid w:val="007E3483"/>
    <w:rsid w:val="007E377F"/>
    <w:rsid w:val="007E3F8F"/>
    <w:rsid w:val="007E3FC7"/>
    <w:rsid w:val="007E4277"/>
    <w:rsid w:val="007E44EF"/>
    <w:rsid w:val="007E48FF"/>
    <w:rsid w:val="007E4AF1"/>
    <w:rsid w:val="007E4B9D"/>
    <w:rsid w:val="007E517E"/>
    <w:rsid w:val="007E5480"/>
    <w:rsid w:val="007E550F"/>
    <w:rsid w:val="007E55BB"/>
    <w:rsid w:val="007E5998"/>
    <w:rsid w:val="007E5A55"/>
    <w:rsid w:val="007E5B02"/>
    <w:rsid w:val="007E5C18"/>
    <w:rsid w:val="007E5E7C"/>
    <w:rsid w:val="007E6110"/>
    <w:rsid w:val="007E6306"/>
    <w:rsid w:val="007E632D"/>
    <w:rsid w:val="007E636B"/>
    <w:rsid w:val="007E6488"/>
    <w:rsid w:val="007E6ABE"/>
    <w:rsid w:val="007E6EFD"/>
    <w:rsid w:val="007E7451"/>
    <w:rsid w:val="007E7F29"/>
    <w:rsid w:val="007F026F"/>
    <w:rsid w:val="007F02B2"/>
    <w:rsid w:val="007F045B"/>
    <w:rsid w:val="007F048E"/>
    <w:rsid w:val="007F05C7"/>
    <w:rsid w:val="007F0751"/>
    <w:rsid w:val="007F10EB"/>
    <w:rsid w:val="007F1323"/>
    <w:rsid w:val="007F13B2"/>
    <w:rsid w:val="007F1468"/>
    <w:rsid w:val="007F1857"/>
    <w:rsid w:val="007F1BE9"/>
    <w:rsid w:val="007F2269"/>
    <w:rsid w:val="007F228A"/>
    <w:rsid w:val="007F2373"/>
    <w:rsid w:val="007F28AA"/>
    <w:rsid w:val="007F2984"/>
    <w:rsid w:val="007F2E22"/>
    <w:rsid w:val="007F3243"/>
    <w:rsid w:val="007F35AB"/>
    <w:rsid w:val="007F368B"/>
    <w:rsid w:val="007F3A46"/>
    <w:rsid w:val="007F3AB9"/>
    <w:rsid w:val="007F42A1"/>
    <w:rsid w:val="007F4999"/>
    <w:rsid w:val="007F49F5"/>
    <w:rsid w:val="007F4A3B"/>
    <w:rsid w:val="007F4D95"/>
    <w:rsid w:val="007F5169"/>
    <w:rsid w:val="007F5894"/>
    <w:rsid w:val="007F5AEC"/>
    <w:rsid w:val="007F5CAF"/>
    <w:rsid w:val="007F6286"/>
    <w:rsid w:val="007F6426"/>
    <w:rsid w:val="007F6530"/>
    <w:rsid w:val="007F68A9"/>
    <w:rsid w:val="007F72CE"/>
    <w:rsid w:val="007F7878"/>
    <w:rsid w:val="007F7C82"/>
    <w:rsid w:val="00800137"/>
    <w:rsid w:val="00800BF2"/>
    <w:rsid w:val="00800CE2"/>
    <w:rsid w:val="00800D81"/>
    <w:rsid w:val="00801046"/>
    <w:rsid w:val="008015C8"/>
    <w:rsid w:val="008018D2"/>
    <w:rsid w:val="0080194F"/>
    <w:rsid w:val="008019E5"/>
    <w:rsid w:val="00801A4A"/>
    <w:rsid w:val="00801C27"/>
    <w:rsid w:val="008023C2"/>
    <w:rsid w:val="00802708"/>
    <w:rsid w:val="00802816"/>
    <w:rsid w:val="0080286F"/>
    <w:rsid w:val="00802C73"/>
    <w:rsid w:val="00802E89"/>
    <w:rsid w:val="0080345A"/>
    <w:rsid w:val="00803AE9"/>
    <w:rsid w:val="00804454"/>
    <w:rsid w:val="0080480C"/>
    <w:rsid w:val="0080489B"/>
    <w:rsid w:val="00804AB1"/>
    <w:rsid w:val="00804B4F"/>
    <w:rsid w:val="00804B93"/>
    <w:rsid w:val="00804C6B"/>
    <w:rsid w:val="00804CB3"/>
    <w:rsid w:val="00804D5D"/>
    <w:rsid w:val="008052B3"/>
    <w:rsid w:val="00805730"/>
    <w:rsid w:val="00805787"/>
    <w:rsid w:val="00805AD7"/>
    <w:rsid w:val="00805BB0"/>
    <w:rsid w:val="00805C5C"/>
    <w:rsid w:val="00806AEA"/>
    <w:rsid w:val="00806BEE"/>
    <w:rsid w:val="00806CEE"/>
    <w:rsid w:val="00807B7F"/>
    <w:rsid w:val="00807C69"/>
    <w:rsid w:val="008101B8"/>
    <w:rsid w:val="00810B34"/>
    <w:rsid w:val="00810B86"/>
    <w:rsid w:val="00810BC9"/>
    <w:rsid w:val="00810D19"/>
    <w:rsid w:val="00810F4A"/>
    <w:rsid w:val="0081102D"/>
    <w:rsid w:val="008111FD"/>
    <w:rsid w:val="00811790"/>
    <w:rsid w:val="00811B87"/>
    <w:rsid w:val="008120E9"/>
    <w:rsid w:val="008122F8"/>
    <w:rsid w:val="00812D3F"/>
    <w:rsid w:val="00812D8A"/>
    <w:rsid w:val="0081310B"/>
    <w:rsid w:val="008135E9"/>
    <w:rsid w:val="00813D34"/>
    <w:rsid w:val="00813DF3"/>
    <w:rsid w:val="00814344"/>
    <w:rsid w:val="008152DD"/>
    <w:rsid w:val="008152F7"/>
    <w:rsid w:val="008152F9"/>
    <w:rsid w:val="00815473"/>
    <w:rsid w:val="00815836"/>
    <w:rsid w:val="00815B0C"/>
    <w:rsid w:val="00815CBA"/>
    <w:rsid w:val="00815E02"/>
    <w:rsid w:val="00816321"/>
    <w:rsid w:val="008169AF"/>
    <w:rsid w:val="00816A5C"/>
    <w:rsid w:val="00816E7D"/>
    <w:rsid w:val="00817283"/>
    <w:rsid w:val="008172CC"/>
    <w:rsid w:val="008172F0"/>
    <w:rsid w:val="008178BF"/>
    <w:rsid w:val="00817E26"/>
    <w:rsid w:val="00817E91"/>
    <w:rsid w:val="00817FC8"/>
    <w:rsid w:val="008205B5"/>
    <w:rsid w:val="00820D1C"/>
    <w:rsid w:val="00820D21"/>
    <w:rsid w:val="00820DB6"/>
    <w:rsid w:val="00821143"/>
    <w:rsid w:val="008213AF"/>
    <w:rsid w:val="0082156C"/>
    <w:rsid w:val="008218D2"/>
    <w:rsid w:val="0082190F"/>
    <w:rsid w:val="008219F3"/>
    <w:rsid w:val="00821B47"/>
    <w:rsid w:val="0082230E"/>
    <w:rsid w:val="008235AA"/>
    <w:rsid w:val="00823864"/>
    <w:rsid w:val="00823CB5"/>
    <w:rsid w:val="00823D8B"/>
    <w:rsid w:val="00823EC0"/>
    <w:rsid w:val="00824370"/>
    <w:rsid w:val="00824546"/>
    <w:rsid w:val="008245A4"/>
    <w:rsid w:val="008247B3"/>
    <w:rsid w:val="00824A71"/>
    <w:rsid w:val="00824AAF"/>
    <w:rsid w:val="008250BD"/>
    <w:rsid w:val="00825151"/>
    <w:rsid w:val="00825159"/>
    <w:rsid w:val="00825316"/>
    <w:rsid w:val="0082589D"/>
    <w:rsid w:val="0082590B"/>
    <w:rsid w:val="00825EB0"/>
    <w:rsid w:val="00826059"/>
    <w:rsid w:val="00826479"/>
    <w:rsid w:val="00826565"/>
    <w:rsid w:val="0082674B"/>
    <w:rsid w:val="00826BB4"/>
    <w:rsid w:val="00826C98"/>
    <w:rsid w:val="00826CE8"/>
    <w:rsid w:val="0082730B"/>
    <w:rsid w:val="00827647"/>
    <w:rsid w:val="008278B5"/>
    <w:rsid w:val="0082798C"/>
    <w:rsid w:val="00827BB4"/>
    <w:rsid w:val="00827D86"/>
    <w:rsid w:val="00827E8A"/>
    <w:rsid w:val="00827F40"/>
    <w:rsid w:val="00827FFC"/>
    <w:rsid w:val="008302DA"/>
    <w:rsid w:val="00830DA8"/>
    <w:rsid w:val="00831FBB"/>
    <w:rsid w:val="008324A3"/>
    <w:rsid w:val="00832A86"/>
    <w:rsid w:val="00832C37"/>
    <w:rsid w:val="00832C7C"/>
    <w:rsid w:val="00832FDF"/>
    <w:rsid w:val="008331A7"/>
    <w:rsid w:val="008338C0"/>
    <w:rsid w:val="00833DEE"/>
    <w:rsid w:val="008340CF"/>
    <w:rsid w:val="0083422E"/>
    <w:rsid w:val="0083487C"/>
    <w:rsid w:val="0083559D"/>
    <w:rsid w:val="00835D05"/>
    <w:rsid w:val="00835F5F"/>
    <w:rsid w:val="00836015"/>
    <w:rsid w:val="00836115"/>
    <w:rsid w:val="00836180"/>
    <w:rsid w:val="00836404"/>
    <w:rsid w:val="0083658C"/>
    <w:rsid w:val="00836C45"/>
    <w:rsid w:val="00836FCC"/>
    <w:rsid w:val="00837079"/>
    <w:rsid w:val="00837819"/>
    <w:rsid w:val="00840088"/>
    <w:rsid w:val="00840243"/>
    <w:rsid w:val="00840706"/>
    <w:rsid w:val="00840807"/>
    <w:rsid w:val="00840B7C"/>
    <w:rsid w:val="00840E12"/>
    <w:rsid w:val="00841097"/>
    <w:rsid w:val="008413B9"/>
    <w:rsid w:val="00841A3A"/>
    <w:rsid w:val="00841FE5"/>
    <w:rsid w:val="008425C5"/>
    <w:rsid w:val="0084299E"/>
    <w:rsid w:val="00842C05"/>
    <w:rsid w:val="00843421"/>
    <w:rsid w:val="00843571"/>
    <w:rsid w:val="00843625"/>
    <w:rsid w:val="008439AD"/>
    <w:rsid w:val="00843E33"/>
    <w:rsid w:val="00844490"/>
    <w:rsid w:val="00844A6A"/>
    <w:rsid w:val="00844FA7"/>
    <w:rsid w:val="0084524D"/>
    <w:rsid w:val="00845523"/>
    <w:rsid w:val="008455DF"/>
    <w:rsid w:val="008455E4"/>
    <w:rsid w:val="00845780"/>
    <w:rsid w:val="00845901"/>
    <w:rsid w:val="00845946"/>
    <w:rsid w:val="00845D53"/>
    <w:rsid w:val="0084612A"/>
    <w:rsid w:val="0084620A"/>
    <w:rsid w:val="00846257"/>
    <w:rsid w:val="008465FC"/>
    <w:rsid w:val="00846749"/>
    <w:rsid w:val="008468E3"/>
    <w:rsid w:val="00847023"/>
    <w:rsid w:val="008472DE"/>
    <w:rsid w:val="0084739F"/>
    <w:rsid w:val="008476DD"/>
    <w:rsid w:val="00847701"/>
    <w:rsid w:val="00847885"/>
    <w:rsid w:val="008478DF"/>
    <w:rsid w:val="008479F5"/>
    <w:rsid w:val="00847AEF"/>
    <w:rsid w:val="00850153"/>
    <w:rsid w:val="0085062F"/>
    <w:rsid w:val="008506AF"/>
    <w:rsid w:val="0085167F"/>
    <w:rsid w:val="008516B6"/>
    <w:rsid w:val="00851AB8"/>
    <w:rsid w:val="00851CA9"/>
    <w:rsid w:val="00851CD6"/>
    <w:rsid w:val="00851FFC"/>
    <w:rsid w:val="00852415"/>
    <w:rsid w:val="00852623"/>
    <w:rsid w:val="0085286C"/>
    <w:rsid w:val="00852921"/>
    <w:rsid w:val="00852A2E"/>
    <w:rsid w:val="0085314B"/>
    <w:rsid w:val="0085320E"/>
    <w:rsid w:val="008533D3"/>
    <w:rsid w:val="00853876"/>
    <w:rsid w:val="008538FC"/>
    <w:rsid w:val="0085396C"/>
    <w:rsid w:val="00853AE2"/>
    <w:rsid w:val="00853B7A"/>
    <w:rsid w:val="00853E05"/>
    <w:rsid w:val="00853E31"/>
    <w:rsid w:val="008541EE"/>
    <w:rsid w:val="00854692"/>
    <w:rsid w:val="008548B7"/>
    <w:rsid w:val="00854F04"/>
    <w:rsid w:val="00854FEB"/>
    <w:rsid w:val="0085500A"/>
    <w:rsid w:val="008556AC"/>
    <w:rsid w:val="0085594F"/>
    <w:rsid w:val="00855AA7"/>
    <w:rsid w:val="00855C29"/>
    <w:rsid w:val="00855C49"/>
    <w:rsid w:val="00856102"/>
    <w:rsid w:val="00856111"/>
    <w:rsid w:val="008561F4"/>
    <w:rsid w:val="00856222"/>
    <w:rsid w:val="0085630E"/>
    <w:rsid w:val="00856AFC"/>
    <w:rsid w:val="00856BFA"/>
    <w:rsid w:val="00856C31"/>
    <w:rsid w:val="00857139"/>
    <w:rsid w:val="008573D3"/>
    <w:rsid w:val="00857543"/>
    <w:rsid w:val="008579DB"/>
    <w:rsid w:val="00857A08"/>
    <w:rsid w:val="00857D55"/>
    <w:rsid w:val="00857FFE"/>
    <w:rsid w:val="00860610"/>
    <w:rsid w:val="0086078E"/>
    <w:rsid w:val="008607FE"/>
    <w:rsid w:val="00860E4F"/>
    <w:rsid w:val="00861352"/>
    <w:rsid w:val="0086181D"/>
    <w:rsid w:val="00861822"/>
    <w:rsid w:val="008618D9"/>
    <w:rsid w:val="008619E7"/>
    <w:rsid w:val="008619F4"/>
    <w:rsid w:val="008619F8"/>
    <w:rsid w:val="008625E3"/>
    <w:rsid w:val="0086281C"/>
    <w:rsid w:val="00862BAE"/>
    <w:rsid w:val="00862C25"/>
    <w:rsid w:val="00862CC0"/>
    <w:rsid w:val="0086319C"/>
    <w:rsid w:val="008631E5"/>
    <w:rsid w:val="0086350E"/>
    <w:rsid w:val="00863A44"/>
    <w:rsid w:val="00863BA9"/>
    <w:rsid w:val="00863E83"/>
    <w:rsid w:val="00864139"/>
    <w:rsid w:val="008641E9"/>
    <w:rsid w:val="00864723"/>
    <w:rsid w:val="0086588B"/>
    <w:rsid w:val="00865932"/>
    <w:rsid w:val="008669F0"/>
    <w:rsid w:val="00866CD1"/>
    <w:rsid w:val="00866D79"/>
    <w:rsid w:val="00867240"/>
    <w:rsid w:val="00867247"/>
    <w:rsid w:val="00867279"/>
    <w:rsid w:val="008673FA"/>
    <w:rsid w:val="00867F1A"/>
    <w:rsid w:val="00867F6C"/>
    <w:rsid w:val="008705A3"/>
    <w:rsid w:val="00870611"/>
    <w:rsid w:val="00871017"/>
    <w:rsid w:val="0087159D"/>
    <w:rsid w:val="00871659"/>
    <w:rsid w:val="00871753"/>
    <w:rsid w:val="00871846"/>
    <w:rsid w:val="00871A9E"/>
    <w:rsid w:val="00871C69"/>
    <w:rsid w:val="00871E9C"/>
    <w:rsid w:val="00872066"/>
    <w:rsid w:val="00872099"/>
    <w:rsid w:val="008726E9"/>
    <w:rsid w:val="008729C1"/>
    <w:rsid w:val="0087303B"/>
    <w:rsid w:val="00873580"/>
    <w:rsid w:val="00873C9E"/>
    <w:rsid w:val="00873EC1"/>
    <w:rsid w:val="00873F7F"/>
    <w:rsid w:val="0087403F"/>
    <w:rsid w:val="0087429F"/>
    <w:rsid w:val="0087457E"/>
    <w:rsid w:val="008745CF"/>
    <w:rsid w:val="00874685"/>
    <w:rsid w:val="008746C0"/>
    <w:rsid w:val="00874779"/>
    <w:rsid w:val="00874AF4"/>
    <w:rsid w:val="00874B60"/>
    <w:rsid w:val="00874D54"/>
    <w:rsid w:val="00874DA1"/>
    <w:rsid w:val="008750F3"/>
    <w:rsid w:val="00875251"/>
    <w:rsid w:val="00875364"/>
    <w:rsid w:val="0087546C"/>
    <w:rsid w:val="00875854"/>
    <w:rsid w:val="00875C63"/>
    <w:rsid w:val="00875FA4"/>
    <w:rsid w:val="0087611D"/>
    <w:rsid w:val="00876272"/>
    <w:rsid w:val="0087680A"/>
    <w:rsid w:val="008769E0"/>
    <w:rsid w:val="00876CAA"/>
    <w:rsid w:val="00876D47"/>
    <w:rsid w:val="00877267"/>
    <w:rsid w:val="00877354"/>
    <w:rsid w:val="0087744E"/>
    <w:rsid w:val="0087747B"/>
    <w:rsid w:val="008774E1"/>
    <w:rsid w:val="00877561"/>
    <w:rsid w:val="008775B7"/>
    <w:rsid w:val="008778DC"/>
    <w:rsid w:val="008779FB"/>
    <w:rsid w:val="00877AF8"/>
    <w:rsid w:val="00877E7E"/>
    <w:rsid w:val="00880103"/>
    <w:rsid w:val="00880248"/>
    <w:rsid w:val="008804AC"/>
    <w:rsid w:val="00880B05"/>
    <w:rsid w:val="00880DD7"/>
    <w:rsid w:val="008810F2"/>
    <w:rsid w:val="0088110A"/>
    <w:rsid w:val="00881543"/>
    <w:rsid w:val="00881545"/>
    <w:rsid w:val="008818A9"/>
    <w:rsid w:val="00881911"/>
    <w:rsid w:val="00881BCF"/>
    <w:rsid w:val="00881C63"/>
    <w:rsid w:val="008820FA"/>
    <w:rsid w:val="00882105"/>
    <w:rsid w:val="0088229D"/>
    <w:rsid w:val="0088243B"/>
    <w:rsid w:val="008825B6"/>
    <w:rsid w:val="00883A8E"/>
    <w:rsid w:val="00883FC4"/>
    <w:rsid w:val="0088456B"/>
    <w:rsid w:val="008845A3"/>
    <w:rsid w:val="00884ED6"/>
    <w:rsid w:val="008850AF"/>
    <w:rsid w:val="0088527B"/>
    <w:rsid w:val="0088557E"/>
    <w:rsid w:val="00885846"/>
    <w:rsid w:val="0088604D"/>
    <w:rsid w:val="00886065"/>
    <w:rsid w:val="0088610C"/>
    <w:rsid w:val="008861C6"/>
    <w:rsid w:val="0088623E"/>
    <w:rsid w:val="00886A15"/>
    <w:rsid w:val="00886C21"/>
    <w:rsid w:val="00886D1D"/>
    <w:rsid w:val="00887180"/>
    <w:rsid w:val="00887C66"/>
    <w:rsid w:val="00887D11"/>
    <w:rsid w:val="0089005C"/>
    <w:rsid w:val="008906C1"/>
    <w:rsid w:val="00890A3D"/>
    <w:rsid w:val="00890FAB"/>
    <w:rsid w:val="00891077"/>
    <w:rsid w:val="0089121C"/>
    <w:rsid w:val="008913F1"/>
    <w:rsid w:val="00891740"/>
    <w:rsid w:val="00891914"/>
    <w:rsid w:val="008928C5"/>
    <w:rsid w:val="00892F11"/>
    <w:rsid w:val="00893003"/>
    <w:rsid w:val="008930D4"/>
    <w:rsid w:val="00893210"/>
    <w:rsid w:val="00893478"/>
    <w:rsid w:val="008935F4"/>
    <w:rsid w:val="00893673"/>
    <w:rsid w:val="00893882"/>
    <w:rsid w:val="00893A18"/>
    <w:rsid w:val="00893B39"/>
    <w:rsid w:val="00893F8A"/>
    <w:rsid w:val="00894563"/>
    <w:rsid w:val="008946CD"/>
    <w:rsid w:val="00894884"/>
    <w:rsid w:val="008948E2"/>
    <w:rsid w:val="008948E7"/>
    <w:rsid w:val="00894A25"/>
    <w:rsid w:val="008951E8"/>
    <w:rsid w:val="008952DD"/>
    <w:rsid w:val="0089542A"/>
    <w:rsid w:val="00895751"/>
    <w:rsid w:val="00895DEC"/>
    <w:rsid w:val="00895E22"/>
    <w:rsid w:val="008961C1"/>
    <w:rsid w:val="0089638F"/>
    <w:rsid w:val="008965C6"/>
    <w:rsid w:val="00896645"/>
    <w:rsid w:val="008966A2"/>
    <w:rsid w:val="00896772"/>
    <w:rsid w:val="00896933"/>
    <w:rsid w:val="008970A6"/>
    <w:rsid w:val="008979A2"/>
    <w:rsid w:val="00897C74"/>
    <w:rsid w:val="00897F47"/>
    <w:rsid w:val="00897F86"/>
    <w:rsid w:val="008A0492"/>
    <w:rsid w:val="008A058A"/>
    <w:rsid w:val="008A0AE9"/>
    <w:rsid w:val="008A0DC4"/>
    <w:rsid w:val="008A0FF7"/>
    <w:rsid w:val="008A108D"/>
    <w:rsid w:val="008A124B"/>
    <w:rsid w:val="008A1AE6"/>
    <w:rsid w:val="008A2ADC"/>
    <w:rsid w:val="008A2B32"/>
    <w:rsid w:val="008A2F38"/>
    <w:rsid w:val="008A31CC"/>
    <w:rsid w:val="008A34A0"/>
    <w:rsid w:val="008A3809"/>
    <w:rsid w:val="008A3E06"/>
    <w:rsid w:val="008A3FBE"/>
    <w:rsid w:val="008A4089"/>
    <w:rsid w:val="008A4402"/>
    <w:rsid w:val="008A4A0E"/>
    <w:rsid w:val="008A4CA0"/>
    <w:rsid w:val="008A5099"/>
    <w:rsid w:val="008A5413"/>
    <w:rsid w:val="008A56B0"/>
    <w:rsid w:val="008A5D74"/>
    <w:rsid w:val="008A5F4E"/>
    <w:rsid w:val="008A6279"/>
    <w:rsid w:val="008A6321"/>
    <w:rsid w:val="008A6343"/>
    <w:rsid w:val="008A67F5"/>
    <w:rsid w:val="008A7B12"/>
    <w:rsid w:val="008A7B8C"/>
    <w:rsid w:val="008B000F"/>
    <w:rsid w:val="008B0E0C"/>
    <w:rsid w:val="008B0E6B"/>
    <w:rsid w:val="008B1627"/>
    <w:rsid w:val="008B21D7"/>
    <w:rsid w:val="008B2D7C"/>
    <w:rsid w:val="008B343E"/>
    <w:rsid w:val="008B3605"/>
    <w:rsid w:val="008B38F6"/>
    <w:rsid w:val="008B3E18"/>
    <w:rsid w:val="008B3E94"/>
    <w:rsid w:val="008B4191"/>
    <w:rsid w:val="008B4502"/>
    <w:rsid w:val="008B4CF2"/>
    <w:rsid w:val="008B4FF0"/>
    <w:rsid w:val="008B51A5"/>
    <w:rsid w:val="008B5A20"/>
    <w:rsid w:val="008B5D12"/>
    <w:rsid w:val="008B5D7F"/>
    <w:rsid w:val="008B5E2B"/>
    <w:rsid w:val="008B6500"/>
    <w:rsid w:val="008B6527"/>
    <w:rsid w:val="008B653E"/>
    <w:rsid w:val="008B67F7"/>
    <w:rsid w:val="008B6D34"/>
    <w:rsid w:val="008B7517"/>
    <w:rsid w:val="008B7961"/>
    <w:rsid w:val="008C008F"/>
    <w:rsid w:val="008C0145"/>
    <w:rsid w:val="008C0254"/>
    <w:rsid w:val="008C0662"/>
    <w:rsid w:val="008C09A4"/>
    <w:rsid w:val="008C1050"/>
    <w:rsid w:val="008C111D"/>
    <w:rsid w:val="008C11A4"/>
    <w:rsid w:val="008C1371"/>
    <w:rsid w:val="008C14D0"/>
    <w:rsid w:val="008C16A2"/>
    <w:rsid w:val="008C16BF"/>
    <w:rsid w:val="008C1D6D"/>
    <w:rsid w:val="008C2077"/>
    <w:rsid w:val="008C2425"/>
    <w:rsid w:val="008C25A0"/>
    <w:rsid w:val="008C280A"/>
    <w:rsid w:val="008C28B7"/>
    <w:rsid w:val="008C29C8"/>
    <w:rsid w:val="008C2AAD"/>
    <w:rsid w:val="008C2C8F"/>
    <w:rsid w:val="008C3057"/>
    <w:rsid w:val="008C31AA"/>
    <w:rsid w:val="008C3276"/>
    <w:rsid w:val="008C3424"/>
    <w:rsid w:val="008C39E6"/>
    <w:rsid w:val="008C3A4E"/>
    <w:rsid w:val="008C4537"/>
    <w:rsid w:val="008C4BC4"/>
    <w:rsid w:val="008C4DF2"/>
    <w:rsid w:val="008C4F88"/>
    <w:rsid w:val="008C5235"/>
    <w:rsid w:val="008C552F"/>
    <w:rsid w:val="008C5865"/>
    <w:rsid w:val="008C595C"/>
    <w:rsid w:val="008C5BAD"/>
    <w:rsid w:val="008C63CD"/>
    <w:rsid w:val="008C65A8"/>
    <w:rsid w:val="008C6CFE"/>
    <w:rsid w:val="008C6F60"/>
    <w:rsid w:val="008C7154"/>
    <w:rsid w:val="008C73FD"/>
    <w:rsid w:val="008C768D"/>
    <w:rsid w:val="008C768E"/>
    <w:rsid w:val="008C7BF9"/>
    <w:rsid w:val="008C7C8E"/>
    <w:rsid w:val="008C7E92"/>
    <w:rsid w:val="008D08BD"/>
    <w:rsid w:val="008D0999"/>
    <w:rsid w:val="008D0CDB"/>
    <w:rsid w:val="008D0FED"/>
    <w:rsid w:val="008D16C4"/>
    <w:rsid w:val="008D16E4"/>
    <w:rsid w:val="008D19AF"/>
    <w:rsid w:val="008D19EA"/>
    <w:rsid w:val="008D1A63"/>
    <w:rsid w:val="008D1BCA"/>
    <w:rsid w:val="008D1E39"/>
    <w:rsid w:val="008D2115"/>
    <w:rsid w:val="008D2564"/>
    <w:rsid w:val="008D2846"/>
    <w:rsid w:val="008D2C3F"/>
    <w:rsid w:val="008D2EF4"/>
    <w:rsid w:val="008D38AF"/>
    <w:rsid w:val="008D3C5A"/>
    <w:rsid w:val="008D3D13"/>
    <w:rsid w:val="008D3DD8"/>
    <w:rsid w:val="008D3DE8"/>
    <w:rsid w:val="008D3EC1"/>
    <w:rsid w:val="008D50E6"/>
    <w:rsid w:val="008D54E1"/>
    <w:rsid w:val="008D55FF"/>
    <w:rsid w:val="008D5C2B"/>
    <w:rsid w:val="008D6495"/>
    <w:rsid w:val="008D7303"/>
    <w:rsid w:val="008D738D"/>
    <w:rsid w:val="008D7499"/>
    <w:rsid w:val="008D74A5"/>
    <w:rsid w:val="008D765B"/>
    <w:rsid w:val="008D7B34"/>
    <w:rsid w:val="008D7FC5"/>
    <w:rsid w:val="008E013A"/>
    <w:rsid w:val="008E0613"/>
    <w:rsid w:val="008E0743"/>
    <w:rsid w:val="008E0A0D"/>
    <w:rsid w:val="008E0AD4"/>
    <w:rsid w:val="008E0D9B"/>
    <w:rsid w:val="008E1381"/>
    <w:rsid w:val="008E1389"/>
    <w:rsid w:val="008E2016"/>
    <w:rsid w:val="008E2150"/>
    <w:rsid w:val="008E290E"/>
    <w:rsid w:val="008E295C"/>
    <w:rsid w:val="008E2B62"/>
    <w:rsid w:val="008E2E5A"/>
    <w:rsid w:val="008E2F32"/>
    <w:rsid w:val="008E34E2"/>
    <w:rsid w:val="008E39EE"/>
    <w:rsid w:val="008E3F59"/>
    <w:rsid w:val="008E4302"/>
    <w:rsid w:val="008E43E2"/>
    <w:rsid w:val="008E446A"/>
    <w:rsid w:val="008E44AA"/>
    <w:rsid w:val="008E4613"/>
    <w:rsid w:val="008E4F4F"/>
    <w:rsid w:val="008E507E"/>
    <w:rsid w:val="008E53D3"/>
    <w:rsid w:val="008E5499"/>
    <w:rsid w:val="008E56C5"/>
    <w:rsid w:val="008E5969"/>
    <w:rsid w:val="008E5AA9"/>
    <w:rsid w:val="008E608A"/>
    <w:rsid w:val="008E6191"/>
    <w:rsid w:val="008E6286"/>
    <w:rsid w:val="008E62FF"/>
    <w:rsid w:val="008E6397"/>
    <w:rsid w:val="008E63E1"/>
    <w:rsid w:val="008E65BD"/>
    <w:rsid w:val="008E66A9"/>
    <w:rsid w:val="008E67FF"/>
    <w:rsid w:val="008E6B80"/>
    <w:rsid w:val="008E6CAE"/>
    <w:rsid w:val="008E7356"/>
    <w:rsid w:val="008E743D"/>
    <w:rsid w:val="008E7512"/>
    <w:rsid w:val="008E7754"/>
    <w:rsid w:val="008E778E"/>
    <w:rsid w:val="008E783B"/>
    <w:rsid w:val="008E794B"/>
    <w:rsid w:val="008E79B8"/>
    <w:rsid w:val="008E7ADC"/>
    <w:rsid w:val="008F003F"/>
    <w:rsid w:val="008F0044"/>
    <w:rsid w:val="008F039A"/>
    <w:rsid w:val="008F0DAD"/>
    <w:rsid w:val="008F1BBB"/>
    <w:rsid w:val="008F2353"/>
    <w:rsid w:val="008F2436"/>
    <w:rsid w:val="008F27A6"/>
    <w:rsid w:val="008F2C5F"/>
    <w:rsid w:val="008F3398"/>
    <w:rsid w:val="008F3D52"/>
    <w:rsid w:val="008F3D71"/>
    <w:rsid w:val="008F3EFC"/>
    <w:rsid w:val="008F4178"/>
    <w:rsid w:val="008F453F"/>
    <w:rsid w:val="008F4A29"/>
    <w:rsid w:val="008F4E8E"/>
    <w:rsid w:val="008F50D8"/>
    <w:rsid w:val="008F54C5"/>
    <w:rsid w:val="008F5695"/>
    <w:rsid w:val="008F5C27"/>
    <w:rsid w:val="008F5CF5"/>
    <w:rsid w:val="008F5DF5"/>
    <w:rsid w:val="008F5DF9"/>
    <w:rsid w:val="008F6010"/>
    <w:rsid w:val="008F62AE"/>
    <w:rsid w:val="008F691C"/>
    <w:rsid w:val="008F6B23"/>
    <w:rsid w:val="008F7900"/>
    <w:rsid w:val="008F7D78"/>
    <w:rsid w:val="0090028F"/>
    <w:rsid w:val="009002B9"/>
    <w:rsid w:val="0090036A"/>
    <w:rsid w:val="00900609"/>
    <w:rsid w:val="009009DE"/>
    <w:rsid w:val="00900B1D"/>
    <w:rsid w:val="00900B24"/>
    <w:rsid w:val="00900E77"/>
    <w:rsid w:val="009011C5"/>
    <w:rsid w:val="0090138A"/>
    <w:rsid w:val="00901B82"/>
    <w:rsid w:val="00901C5C"/>
    <w:rsid w:val="009025CB"/>
    <w:rsid w:val="00902B32"/>
    <w:rsid w:val="00903027"/>
    <w:rsid w:val="009033AB"/>
    <w:rsid w:val="00903642"/>
    <w:rsid w:val="00903B27"/>
    <w:rsid w:val="00904138"/>
    <w:rsid w:val="009042CA"/>
    <w:rsid w:val="009044C9"/>
    <w:rsid w:val="00904707"/>
    <w:rsid w:val="009048F8"/>
    <w:rsid w:val="0090492F"/>
    <w:rsid w:val="00904C0C"/>
    <w:rsid w:val="00905002"/>
    <w:rsid w:val="0090534E"/>
    <w:rsid w:val="00905357"/>
    <w:rsid w:val="009054D3"/>
    <w:rsid w:val="009054EC"/>
    <w:rsid w:val="00905665"/>
    <w:rsid w:val="00905949"/>
    <w:rsid w:val="00905A50"/>
    <w:rsid w:val="00905ADE"/>
    <w:rsid w:val="00905E8B"/>
    <w:rsid w:val="00905FBC"/>
    <w:rsid w:val="00906283"/>
    <w:rsid w:val="00906349"/>
    <w:rsid w:val="00906D32"/>
    <w:rsid w:val="009070FB"/>
    <w:rsid w:val="009075F6"/>
    <w:rsid w:val="009077CD"/>
    <w:rsid w:val="00907C2D"/>
    <w:rsid w:val="00907F6C"/>
    <w:rsid w:val="00907F77"/>
    <w:rsid w:val="00910153"/>
    <w:rsid w:val="00910686"/>
    <w:rsid w:val="00910BF2"/>
    <w:rsid w:val="00910E72"/>
    <w:rsid w:val="0091108A"/>
    <w:rsid w:val="0091120D"/>
    <w:rsid w:val="009113F3"/>
    <w:rsid w:val="00911861"/>
    <w:rsid w:val="00911BA7"/>
    <w:rsid w:val="0091207D"/>
    <w:rsid w:val="0091220E"/>
    <w:rsid w:val="0091255A"/>
    <w:rsid w:val="009125CA"/>
    <w:rsid w:val="00912A22"/>
    <w:rsid w:val="00912DCD"/>
    <w:rsid w:val="00912EC7"/>
    <w:rsid w:val="00912F25"/>
    <w:rsid w:val="00913133"/>
    <w:rsid w:val="009133FA"/>
    <w:rsid w:val="009135D8"/>
    <w:rsid w:val="009137E8"/>
    <w:rsid w:val="00913A9B"/>
    <w:rsid w:val="00913AE9"/>
    <w:rsid w:val="00913BA9"/>
    <w:rsid w:val="009145BD"/>
    <w:rsid w:val="00914928"/>
    <w:rsid w:val="009149B9"/>
    <w:rsid w:val="00914E2F"/>
    <w:rsid w:val="00915092"/>
    <w:rsid w:val="009152BE"/>
    <w:rsid w:val="0091558F"/>
    <w:rsid w:val="00915CD4"/>
    <w:rsid w:val="009161A8"/>
    <w:rsid w:val="009164CF"/>
    <w:rsid w:val="00916591"/>
    <w:rsid w:val="009169FE"/>
    <w:rsid w:val="00916B9C"/>
    <w:rsid w:val="00916EA9"/>
    <w:rsid w:val="00917054"/>
    <w:rsid w:val="009172C7"/>
    <w:rsid w:val="0092046F"/>
    <w:rsid w:val="009206DF"/>
    <w:rsid w:val="0092104F"/>
    <w:rsid w:val="00921901"/>
    <w:rsid w:val="00921A92"/>
    <w:rsid w:val="00921E99"/>
    <w:rsid w:val="00921F9F"/>
    <w:rsid w:val="0092206E"/>
    <w:rsid w:val="00922131"/>
    <w:rsid w:val="0092253B"/>
    <w:rsid w:val="009227ED"/>
    <w:rsid w:val="00922B63"/>
    <w:rsid w:val="009234AE"/>
    <w:rsid w:val="00923C26"/>
    <w:rsid w:val="00923D9A"/>
    <w:rsid w:val="00923E53"/>
    <w:rsid w:val="00924202"/>
    <w:rsid w:val="00924B6E"/>
    <w:rsid w:val="00924DD4"/>
    <w:rsid w:val="00924F85"/>
    <w:rsid w:val="00925202"/>
    <w:rsid w:val="009253E1"/>
    <w:rsid w:val="009258CA"/>
    <w:rsid w:val="00925BD5"/>
    <w:rsid w:val="00925C30"/>
    <w:rsid w:val="00925CD0"/>
    <w:rsid w:val="00925F9D"/>
    <w:rsid w:val="00926481"/>
    <w:rsid w:val="0092683A"/>
    <w:rsid w:val="00926AB8"/>
    <w:rsid w:val="00926ACD"/>
    <w:rsid w:val="0092700E"/>
    <w:rsid w:val="00927B4D"/>
    <w:rsid w:val="00927E7C"/>
    <w:rsid w:val="0093007F"/>
    <w:rsid w:val="0093017F"/>
    <w:rsid w:val="0093040C"/>
    <w:rsid w:val="00930440"/>
    <w:rsid w:val="00930769"/>
    <w:rsid w:val="00930AC7"/>
    <w:rsid w:val="00930B9E"/>
    <w:rsid w:val="00930CD9"/>
    <w:rsid w:val="009310B2"/>
    <w:rsid w:val="00931390"/>
    <w:rsid w:val="00931572"/>
    <w:rsid w:val="009317F5"/>
    <w:rsid w:val="00931E63"/>
    <w:rsid w:val="00931FD9"/>
    <w:rsid w:val="00932504"/>
    <w:rsid w:val="00932797"/>
    <w:rsid w:val="00932C0D"/>
    <w:rsid w:val="00932DFA"/>
    <w:rsid w:val="0093344C"/>
    <w:rsid w:val="00933900"/>
    <w:rsid w:val="00933B1E"/>
    <w:rsid w:val="00933B93"/>
    <w:rsid w:val="00933DEE"/>
    <w:rsid w:val="00933FCE"/>
    <w:rsid w:val="009340A1"/>
    <w:rsid w:val="009340A4"/>
    <w:rsid w:val="009341AF"/>
    <w:rsid w:val="009343CD"/>
    <w:rsid w:val="00934FD1"/>
    <w:rsid w:val="009353E1"/>
    <w:rsid w:val="00935548"/>
    <w:rsid w:val="009355AB"/>
    <w:rsid w:val="009356A3"/>
    <w:rsid w:val="00935B73"/>
    <w:rsid w:val="00936179"/>
    <w:rsid w:val="00936456"/>
    <w:rsid w:val="00936670"/>
    <w:rsid w:val="009367A4"/>
    <w:rsid w:val="00936B09"/>
    <w:rsid w:val="00936B60"/>
    <w:rsid w:val="009373D4"/>
    <w:rsid w:val="009376D1"/>
    <w:rsid w:val="00937BB2"/>
    <w:rsid w:val="00937D4D"/>
    <w:rsid w:val="00940240"/>
    <w:rsid w:val="009403A4"/>
    <w:rsid w:val="009404ED"/>
    <w:rsid w:val="009406CD"/>
    <w:rsid w:val="00940717"/>
    <w:rsid w:val="00940AB5"/>
    <w:rsid w:val="00940AE4"/>
    <w:rsid w:val="00940C7D"/>
    <w:rsid w:val="00940DF4"/>
    <w:rsid w:val="00941129"/>
    <w:rsid w:val="009411C1"/>
    <w:rsid w:val="009419C9"/>
    <w:rsid w:val="0094205E"/>
    <w:rsid w:val="009420E5"/>
    <w:rsid w:val="0094219B"/>
    <w:rsid w:val="00942AAD"/>
    <w:rsid w:val="00942EF0"/>
    <w:rsid w:val="0094320A"/>
    <w:rsid w:val="0094339A"/>
    <w:rsid w:val="0094382E"/>
    <w:rsid w:val="00943B59"/>
    <w:rsid w:val="00943C02"/>
    <w:rsid w:val="00944198"/>
    <w:rsid w:val="00944473"/>
    <w:rsid w:val="0094485E"/>
    <w:rsid w:val="00944EA0"/>
    <w:rsid w:val="00945001"/>
    <w:rsid w:val="0094504F"/>
    <w:rsid w:val="009450A4"/>
    <w:rsid w:val="00945155"/>
    <w:rsid w:val="009451C5"/>
    <w:rsid w:val="00945227"/>
    <w:rsid w:val="00945279"/>
    <w:rsid w:val="00945328"/>
    <w:rsid w:val="00945975"/>
    <w:rsid w:val="00945D2A"/>
    <w:rsid w:val="00946401"/>
    <w:rsid w:val="009465CD"/>
    <w:rsid w:val="00946994"/>
    <w:rsid w:val="009469E7"/>
    <w:rsid w:val="00947197"/>
    <w:rsid w:val="009473D5"/>
    <w:rsid w:val="0094756B"/>
    <w:rsid w:val="009504EF"/>
    <w:rsid w:val="00950A87"/>
    <w:rsid w:val="00950D53"/>
    <w:rsid w:val="00951445"/>
    <w:rsid w:val="0095156E"/>
    <w:rsid w:val="009515AE"/>
    <w:rsid w:val="00951C33"/>
    <w:rsid w:val="00951E8E"/>
    <w:rsid w:val="009522B1"/>
    <w:rsid w:val="00952590"/>
    <w:rsid w:val="00952E51"/>
    <w:rsid w:val="00952E7B"/>
    <w:rsid w:val="00952F3F"/>
    <w:rsid w:val="009532A5"/>
    <w:rsid w:val="009532DA"/>
    <w:rsid w:val="009532E2"/>
    <w:rsid w:val="00953A3B"/>
    <w:rsid w:val="00953B7C"/>
    <w:rsid w:val="00953BB8"/>
    <w:rsid w:val="0095486E"/>
    <w:rsid w:val="00954BF8"/>
    <w:rsid w:val="00954CBC"/>
    <w:rsid w:val="00954E5F"/>
    <w:rsid w:val="00954FDB"/>
    <w:rsid w:val="00955930"/>
    <w:rsid w:val="00955DE6"/>
    <w:rsid w:val="0095616E"/>
    <w:rsid w:val="00956271"/>
    <w:rsid w:val="0095646B"/>
    <w:rsid w:val="009568DC"/>
    <w:rsid w:val="009569D3"/>
    <w:rsid w:val="00956C2F"/>
    <w:rsid w:val="00956E8F"/>
    <w:rsid w:val="00957160"/>
    <w:rsid w:val="009571A3"/>
    <w:rsid w:val="00957460"/>
    <w:rsid w:val="00957B7C"/>
    <w:rsid w:val="00957F0A"/>
    <w:rsid w:val="00957FC2"/>
    <w:rsid w:val="009601D3"/>
    <w:rsid w:val="00960353"/>
    <w:rsid w:val="009603F0"/>
    <w:rsid w:val="009609F9"/>
    <w:rsid w:val="00961276"/>
    <w:rsid w:val="00961562"/>
    <w:rsid w:val="00961C99"/>
    <w:rsid w:val="00962203"/>
    <w:rsid w:val="00962206"/>
    <w:rsid w:val="00962578"/>
    <w:rsid w:val="00963121"/>
    <w:rsid w:val="0096335C"/>
    <w:rsid w:val="0096377C"/>
    <w:rsid w:val="00964056"/>
    <w:rsid w:val="009640BE"/>
    <w:rsid w:val="009643CE"/>
    <w:rsid w:val="00964489"/>
    <w:rsid w:val="009644B9"/>
    <w:rsid w:val="00964F76"/>
    <w:rsid w:val="00964F85"/>
    <w:rsid w:val="00965143"/>
    <w:rsid w:val="009651F3"/>
    <w:rsid w:val="00965B8E"/>
    <w:rsid w:val="00965F82"/>
    <w:rsid w:val="0096605A"/>
    <w:rsid w:val="0096648B"/>
    <w:rsid w:val="00966551"/>
    <w:rsid w:val="00966991"/>
    <w:rsid w:val="00966EAA"/>
    <w:rsid w:val="0096715F"/>
    <w:rsid w:val="00967368"/>
    <w:rsid w:val="00967580"/>
    <w:rsid w:val="00967666"/>
    <w:rsid w:val="00967C7B"/>
    <w:rsid w:val="00967DAA"/>
    <w:rsid w:val="0097038A"/>
    <w:rsid w:val="009706F6"/>
    <w:rsid w:val="0097073D"/>
    <w:rsid w:val="00970B04"/>
    <w:rsid w:val="00970B73"/>
    <w:rsid w:val="00970BE1"/>
    <w:rsid w:val="00970C59"/>
    <w:rsid w:val="00970FB6"/>
    <w:rsid w:val="009712F0"/>
    <w:rsid w:val="00971486"/>
    <w:rsid w:val="009716D6"/>
    <w:rsid w:val="0097203B"/>
    <w:rsid w:val="009723EE"/>
    <w:rsid w:val="00972855"/>
    <w:rsid w:val="00972A50"/>
    <w:rsid w:val="00972A96"/>
    <w:rsid w:val="00972C97"/>
    <w:rsid w:val="009730FD"/>
    <w:rsid w:val="00973438"/>
    <w:rsid w:val="0097373F"/>
    <w:rsid w:val="00973845"/>
    <w:rsid w:val="0097393B"/>
    <w:rsid w:val="009739C9"/>
    <w:rsid w:val="00973A71"/>
    <w:rsid w:val="00973CDA"/>
    <w:rsid w:val="00973E6B"/>
    <w:rsid w:val="00974116"/>
    <w:rsid w:val="00974374"/>
    <w:rsid w:val="00974468"/>
    <w:rsid w:val="0097449F"/>
    <w:rsid w:val="009753CB"/>
    <w:rsid w:val="00975545"/>
    <w:rsid w:val="00975CCF"/>
    <w:rsid w:val="00975CED"/>
    <w:rsid w:val="00975D63"/>
    <w:rsid w:val="009767B4"/>
    <w:rsid w:val="00976D91"/>
    <w:rsid w:val="00976F8C"/>
    <w:rsid w:val="00976FD5"/>
    <w:rsid w:val="00977057"/>
    <w:rsid w:val="00977265"/>
    <w:rsid w:val="009774D5"/>
    <w:rsid w:val="00977590"/>
    <w:rsid w:val="009800BA"/>
    <w:rsid w:val="00980533"/>
    <w:rsid w:val="00980737"/>
    <w:rsid w:val="00980F4C"/>
    <w:rsid w:val="009810B1"/>
    <w:rsid w:val="009817EC"/>
    <w:rsid w:val="00981DBA"/>
    <w:rsid w:val="00981E8F"/>
    <w:rsid w:val="0098215F"/>
    <w:rsid w:val="009824C4"/>
    <w:rsid w:val="00982ECF"/>
    <w:rsid w:val="00982F4F"/>
    <w:rsid w:val="0098328D"/>
    <w:rsid w:val="00983729"/>
    <w:rsid w:val="0098425D"/>
    <w:rsid w:val="009842D7"/>
    <w:rsid w:val="009847D9"/>
    <w:rsid w:val="009850D0"/>
    <w:rsid w:val="00985172"/>
    <w:rsid w:val="009856B4"/>
    <w:rsid w:val="00985730"/>
    <w:rsid w:val="00985E70"/>
    <w:rsid w:val="009862F4"/>
    <w:rsid w:val="009867BA"/>
    <w:rsid w:val="00986D10"/>
    <w:rsid w:val="00986D42"/>
    <w:rsid w:val="0098764C"/>
    <w:rsid w:val="00987BA6"/>
    <w:rsid w:val="00990088"/>
    <w:rsid w:val="00990176"/>
    <w:rsid w:val="009908A4"/>
    <w:rsid w:val="009908C4"/>
    <w:rsid w:val="009909DD"/>
    <w:rsid w:val="00990BB7"/>
    <w:rsid w:val="00990D14"/>
    <w:rsid w:val="00990DB6"/>
    <w:rsid w:val="0099109C"/>
    <w:rsid w:val="00991370"/>
    <w:rsid w:val="009915F4"/>
    <w:rsid w:val="009921F4"/>
    <w:rsid w:val="009926B3"/>
    <w:rsid w:val="009926BC"/>
    <w:rsid w:val="00992AA2"/>
    <w:rsid w:val="00992DCE"/>
    <w:rsid w:val="00993193"/>
    <w:rsid w:val="00993874"/>
    <w:rsid w:val="00993CA1"/>
    <w:rsid w:val="00994566"/>
    <w:rsid w:val="0099461E"/>
    <w:rsid w:val="00994E08"/>
    <w:rsid w:val="00994FDC"/>
    <w:rsid w:val="00995074"/>
    <w:rsid w:val="0099536B"/>
    <w:rsid w:val="0099591B"/>
    <w:rsid w:val="00995D13"/>
    <w:rsid w:val="00995E18"/>
    <w:rsid w:val="00995F0F"/>
    <w:rsid w:val="00996C4F"/>
    <w:rsid w:val="00996D87"/>
    <w:rsid w:val="009970A5"/>
    <w:rsid w:val="00997838"/>
    <w:rsid w:val="0099785E"/>
    <w:rsid w:val="009A09F1"/>
    <w:rsid w:val="009A0A21"/>
    <w:rsid w:val="009A0AC7"/>
    <w:rsid w:val="009A0C33"/>
    <w:rsid w:val="009A117D"/>
    <w:rsid w:val="009A1A96"/>
    <w:rsid w:val="009A215A"/>
    <w:rsid w:val="009A2C19"/>
    <w:rsid w:val="009A33BB"/>
    <w:rsid w:val="009A3BBA"/>
    <w:rsid w:val="009A3FDD"/>
    <w:rsid w:val="009A41BA"/>
    <w:rsid w:val="009A420E"/>
    <w:rsid w:val="009A4339"/>
    <w:rsid w:val="009A46B3"/>
    <w:rsid w:val="009A49FB"/>
    <w:rsid w:val="009A4AAE"/>
    <w:rsid w:val="009A5123"/>
    <w:rsid w:val="009A53BC"/>
    <w:rsid w:val="009A5792"/>
    <w:rsid w:val="009A5809"/>
    <w:rsid w:val="009A58BF"/>
    <w:rsid w:val="009A5DCD"/>
    <w:rsid w:val="009A5E70"/>
    <w:rsid w:val="009A60B4"/>
    <w:rsid w:val="009A60C6"/>
    <w:rsid w:val="009A6A23"/>
    <w:rsid w:val="009A6DE8"/>
    <w:rsid w:val="009A712D"/>
    <w:rsid w:val="009A74B7"/>
    <w:rsid w:val="009A770D"/>
    <w:rsid w:val="009A779F"/>
    <w:rsid w:val="009A7D52"/>
    <w:rsid w:val="009B01CE"/>
    <w:rsid w:val="009B05E2"/>
    <w:rsid w:val="009B05E9"/>
    <w:rsid w:val="009B08D8"/>
    <w:rsid w:val="009B0FC5"/>
    <w:rsid w:val="009B1185"/>
    <w:rsid w:val="009B183D"/>
    <w:rsid w:val="009B194F"/>
    <w:rsid w:val="009B19C4"/>
    <w:rsid w:val="009B1F17"/>
    <w:rsid w:val="009B1F57"/>
    <w:rsid w:val="009B25F5"/>
    <w:rsid w:val="009B2B0C"/>
    <w:rsid w:val="009B2FAB"/>
    <w:rsid w:val="009B319B"/>
    <w:rsid w:val="009B3A94"/>
    <w:rsid w:val="009B40D0"/>
    <w:rsid w:val="009B424B"/>
    <w:rsid w:val="009B4617"/>
    <w:rsid w:val="009B4C50"/>
    <w:rsid w:val="009B4F14"/>
    <w:rsid w:val="009B5074"/>
    <w:rsid w:val="009B5273"/>
    <w:rsid w:val="009B5568"/>
    <w:rsid w:val="009B593F"/>
    <w:rsid w:val="009B5B56"/>
    <w:rsid w:val="009B5D92"/>
    <w:rsid w:val="009B68BF"/>
    <w:rsid w:val="009B6943"/>
    <w:rsid w:val="009B6F03"/>
    <w:rsid w:val="009B6F21"/>
    <w:rsid w:val="009B7950"/>
    <w:rsid w:val="009B7F0B"/>
    <w:rsid w:val="009C0471"/>
    <w:rsid w:val="009C06F8"/>
    <w:rsid w:val="009C0B77"/>
    <w:rsid w:val="009C0C66"/>
    <w:rsid w:val="009C0D30"/>
    <w:rsid w:val="009C109C"/>
    <w:rsid w:val="009C1124"/>
    <w:rsid w:val="009C1983"/>
    <w:rsid w:val="009C1BA7"/>
    <w:rsid w:val="009C1D5C"/>
    <w:rsid w:val="009C1EE4"/>
    <w:rsid w:val="009C1EF9"/>
    <w:rsid w:val="009C2668"/>
    <w:rsid w:val="009C2B0F"/>
    <w:rsid w:val="009C2EDD"/>
    <w:rsid w:val="009C2FCD"/>
    <w:rsid w:val="009C3683"/>
    <w:rsid w:val="009C378A"/>
    <w:rsid w:val="009C3B38"/>
    <w:rsid w:val="009C403B"/>
    <w:rsid w:val="009C4198"/>
    <w:rsid w:val="009C49B2"/>
    <w:rsid w:val="009C4ED2"/>
    <w:rsid w:val="009C4FE4"/>
    <w:rsid w:val="009C51CC"/>
    <w:rsid w:val="009C54E8"/>
    <w:rsid w:val="009C5B3D"/>
    <w:rsid w:val="009C5DF5"/>
    <w:rsid w:val="009C641C"/>
    <w:rsid w:val="009C6555"/>
    <w:rsid w:val="009C7010"/>
    <w:rsid w:val="009C7479"/>
    <w:rsid w:val="009C7A49"/>
    <w:rsid w:val="009C7FEC"/>
    <w:rsid w:val="009D0333"/>
    <w:rsid w:val="009D0455"/>
    <w:rsid w:val="009D09C4"/>
    <w:rsid w:val="009D0AE8"/>
    <w:rsid w:val="009D0B3B"/>
    <w:rsid w:val="009D0D3E"/>
    <w:rsid w:val="009D0E48"/>
    <w:rsid w:val="009D0F71"/>
    <w:rsid w:val="009D1277"/>
    <w:rsid w:val="009D12F4"/>
    <w:rsid w:val="009D14EA"/>
    <w:rsid w:val="009D16C2"/>
    <w:rsid w:val="009D1A6F"/>
    <w:rsid w:val="009D1FB6"/>
    <w:rsid w:val="009D207B"/>
    <w:rsid w:val="009D2396"/>
    <w:rsid w:val="009D2C3A"/>
    <w:rsid w:val="009D2D30"/>
    <w:rsid w:val="009D31D1"/>
    <w:rsid w:val="009D32F4"/>
    <w:rsid w:val="009D366F"/>
    <w:rsid w:val="009D36A3"/>
    <w:rsid w:val="009D3991"/>
    <w:rsid w:val="009D3A87"/>
    <w:rsid w:val="009D3D4F"/>
    <w:rsid w:val="009D44AB"/>
    <w:rsid w:val="009D4862"/>
    <w:rsid w:val="009D49C3"/>
    <w:rsid w:val="009D4EB8"/>
    <w:rsid w:val="009D5235"/>
    <w:rsid w:val="009D5C7D"/>
    <w:rsid w:val="009D5F16"/>
    <w:rsid w:val="009D5FFE"/>
    <w:rsid w:val="009D64DD"/>
    <w:rsid w:val="009D6521"/>
    <w:rsid w:val="009D66AB"/>
    <w:rsid w:val="009D67EC"/>
    <w:rsid w:val="009D6C27"/>
    <w:rsid w:val="009D70B0"/>
    <w:rsid w:val="009D79EF"/>
    <w:rsid w:val="009D7A37"/>
    <w:rsid w:val="009D7BD8"/>
    <w:rsid w:val="009D7DB4"/>
    <w:rsid w:val="009E056F"/>
    <w:rsid w:val="009E0806"/>
    <w:rsid w:val="009E084E"/>
    <w:rsid w:val="009E0860"/>
    <w:rsid w:val="009E0C72"/>
    <w:rsid w:val="009E108D"/>
    <w:rsid w:val="009E1257"/>
    <w:rsid w:val="009E16F5"/>
    <w:rsid w:val="009E1815"/>
    <w:rsid w:val="009E1E71"/>
    <w:rsid w:val="009E1FB5"/>
    <w:rsid w:val="009E2604"/>
    <w:rsid w:val="009E2722"/>
    <w:rsid w:val="009E2B56"/>
    <w:rsid w:val="009E2D0A"/>
    <w:rsid w:val="009E2E9B"/>
    <w:rsid w:val="009E2F82"/>
    <w:rsid w:val="009E2FCF"/>
    <w:rsid w:val="009E3131"/>
    <w:rsid w:val="009E364F"/>
    <w:rsid w:val="009E3BA7"/>
    <w:rsid w:val="009E3DCE"/>
    <w:rsid w:val="009E3F25"/>
    <w:rsid w:val="009E40E8"/>
    <w:rsid w:val="009E46DD"/>
    <w:rsid w:val="009E47DA"/>
    <w:rsid w:val="009E486C"/>
    <w:rsid w:val="009E4BC8"/>
    <w:rsid w:val="009E4DC0"/>
    <w:rsid w:val="009E5ABF"/>
    <w:rsid w:val="009E5D5D"/>
    <w:rsid w:val="009E600A"/>
    <w:rsid w:val="009E63DD"/>
    <w:rsid w:val="009E6503"/>
    <w:rsid w:val="009E6846"/>
    <w:rsid w:val="009E734C"/>
    <w:rsid w:val="009E765F"/>
    <w:rsid w:val="009E7BC5"/>
    <w:rsid w:val="009E7E9C"/>
    <w:rsid w:val="009E7F9C"/>
    <w:rsid w:val="009F0513"/>
    <w:rsid w:val="009F0608"/>
    <w:rsid w:val="009F0968"/>
    <w:rsid w:val="009F0DEC"/>
    <w:rsid w:val="009F0E3A"/>
    <w:rsid w:val="009F185C"/>
    <w:rsid w:val="009F1FF2"/>
    <w:rsid w:val="009F2543"/>
    <w:rsid w:val="009F28BC"/>
    <w:rsid w:val="009F2D76"/>
    <w:rsid w:val="009F2E0E"/>
    <w:rsid w:val="009F2EBA"/>
    <w:rsid w:val="009F3060"/>
    <w:rsid w:val="009F3064"/>
    <w:rsid w:val="009F36CD"/>
    <w:rsid w:val="009F4039"/>
    <w:rsid w:val="009F4443"/>
    <w:rsid w:val="009F4ED8"/>
    <w:rsid w:val="009F508B"/>
    <w:rsid w:val="009F552C"/>
    <w:rsid w:val="009F5899"/>
    <w:rsid w:val="009F610F"/>
    <w:rsid w:val="009F6340"/>
    <w:rsid w:val="009F64C7"/>
    <w:rsid w:val="009F6916"/>
    <w:rsid w:val="009F6B60"/>
    <w:rsid w:val="009F6D19"/>
    <w:rsid w:val="009F7030"/>
    <w:rsid w:val="009F7031"/>
    <w:rsid w:val="009F7F15"/>
    <w:rsid w:val="00A000A1"/>
    <w:rsid w:val="00A00433"/>
    <w:rsid w:val="00A004E2"/>
    <w:rsid w:val="00A006E1"/>
    <w:rsid w:val="00A00843"/>
    <w:rsid w:val="00A00AC7"/>
    <w:rsid w:val="00A00CD2"/>
    <w:rsid w:val="00A00F57"/>
    <w:rsid w:val="00A01148"/>
    <w:rsid w:val="00A013DE"/>
    <w:rsid w:val="00A0210D"/>
    <w:rsid w:val="00A02EE8"/>
    <w:rsid w:val="00A03072"/>
    <w:rsid w:val="00A03538"/>
    <w:rsid w:val="00A0396F"/>
    <w:rsid w:val="00A03C50"/>
    <w:rsid w:val="00A0463C"/>
    <w:rsid w:val="00A04707"/>
    <w:rsid w:val="00A04C8C"/>
    <w:rsid w:val="00A0579C"/>
    <w:rsid w:val="00A0630D"/>
    <w:rsid w:val="00A066BE"/>
    <w:rsid w:val="00A06815"/>
    <w:rsid w:val="00A069E4"/>
    <w:rsid w:val="00A06CE4"/>
    <w:rsid w:val="00A06DF8"/>
    <w:rsid w:val="00A07354"/>
    <w:rsid w:val="00A07483"/>
    <w:rsid w:val="00A074A3"/>
    <w:rsid w:val="00A0786F"/>
    <w:rsid w:val="00A07905"/>
    <w:rsid w:val="00A07CEA"/>
    <w:rsid w:val="00A07DF8"/>
    <w:rsid w:val="00A10503"/>
    <w:rsid w:val="00A106AD"/>
    <w:rsid w:val="00A1099C"/>
    <w:rsid w:val="00A11488"/>
    <w:rsid w:val="00A115F5"/>
    <w:rsid w:val="00A1170C"/>
    <w:rsid w:val="00A1193F"/>
    <w:rsid w:val="00A11A69"/>
    <w:rsid w:val="00A12538"/>
    <w:rsid w:val="00A1263E"/>
    <w:rsid w:val="00A128EF"/>
    <w:rsid w:val="00A1296C"/>
    <w:rsid w:val="00A129AC"/>
    <w:rsid w:val="00A12BC2"/>
    <w:rsid w:val="00A12C9E"/>
    <w:rsid w:val="00A12FCD"/>
    <w:rsid w:val="00A131CA"/>
    <w:rsid w:val="00A135C5"/>
    <w:rsid w:val="00A1371C"/>
    <w:rsid w:val="00A13A38"/>
    <w:rsid w:val="00A14000"/>
    <w:rsid w:val="00A1403E"/>
    <w:rsid w:val="00A141C8"/>
    <w:rsid w:val="00A1425D"/>
    <w:rsid w:val="00A1569F"/>
    <w:rsid w:val="00A15889"/>
    <w:rsid w:val="00A15B3E"/>
    <w:rsid w:val="00A15D83"/>
    <w:rsid w:val="00A160E5"/>
    <w:rsid w:val="00A162F8"/>
    <w:rsid w:val="00A164F8"/>
    <w:rsid w:val="00A16789"/>
    <w:rsid w:val="00A16B47"/>
    <w:rsid w:val="00A173A9"/>
    <w:rsid w:val="00A177A1"/>
    <w:rsid w:val="00A17E64"/>
    <w:rsid w:val="00A2002F"/>
    <w:rsid w:val="00A201D1"/>
    <w:rsid w:val="00A204D3"/>
    <w:rsid w:val="00A2061B"/>
    <w:rsid w:val="00A20752"/>
    <w:rsid w:val="00A20865"/>
    <w:rsid w:val="00A215BE"/>
    <w:rsid w:val="00A218F3"/>
    <w:rsid w:val="00A21C7F"/>
    <w:rsid w:val="00A21EDD"/>
    <w:rsid w:val="00A227A9"/>
    <w:rsid w:val="00A231E4"/>
    <w:rsid w:val="00A23560"/>
    <w:rsid w:val="00A23600"/>
    <w:rsid w:val="00A239BE"/>
    <w:rsid w:val="00A23B7C"/>
    <w:rsid w:val="00A23BB3"/>
    <w:rsid w:val="00A23EE2"/>
    <w:rsid w:val="00A24067"/>
    <w:rsid w:val="00A241F1"/>
    <w:rsid w:val="00A2440B"/>
    <w:rsid w:val="00A246E1"/>
    <w:rsid w:val="00A247E8"/>
    <w:rsid w:val="00A247FB"/>
    <w:rsid w:val="00A24AE3"/>
    <w:rsid w:val="00A24D76"/>
    <w:rsid w:val="00A25300"/>
    <w:rsid w:val="00A25434"/>
    <w:rsid w:val="00A25633"/>
    <w:rsid w:val="00A2585A"/>
    <w:rsid w:val="00A25934"/>
    <w:rsid w:val="00A2593A"/>
    <w:rsid w:val="00A26176"/>
    <w:rsid w:val="00A267D3"/>
    <w:rsid w:val="00A26F22"/>
    <w:rsid w:val="00A27145"/>
    <w:rsid w:val="00A2722F"/>
    <w:rsid w:val="00A272EF"/>
    <w:rsid w:val="00A274A4"/>
    <w:rsid w:val="00A27F78"/>
    <w:rsid w:val="00A30064"/>
    <w:rsid w:val="00A30552"/>
    <w:rsid w:val="00A30BF6"/>
    <w:rsid w:val="00A30C79"/>
    <w:rsid w:val="00A312FF"/>
    <w:rsid w:val="00A315AF"/>
    <w:rsid w:val="00A31758"/>
    <w:rsid w:val="00A323F0"/>
    <w:rsid w:val="00A32865"/>
    <w:rsid w:val="00A330D1"/>
    <w:rsid w:val="00A33193"/>
    <w:rsid w:val="00A332BD"/>
    <w:rsid w:val="00A332FA"/>
    <w:rsid w:val="00A3353C"/>
    <w:rsid w:val="00A33FF6"/>
    <w:rsid w:val="00A34236"/>
    <w:rsid w:val="00A34343"/>
    <w:rsid w:val="00A346BA"/>
    <w:rsid w:val="00A34B16"/>
    <w:rsid w:val="00A35540"/>
    <w:rsid w:val="00A35D2A"/>
    <w:rsid w:val="00A35DC5"/>
    <w:rsid w:val="00A36765"/>
    <w:rsid w:val="00A36A11"/>
    <w:rsid w:val="00A36FC3"/>
    <w:rsid w:val="00A371DD"/>
    <w:rsid w:val="00A373B6"/>
    <w:rsid w:val="00A37406"/>
    <w:rsid w:val="00A4012C"/>
    <w:rsid w:val="00A405E4"/>
    <w:rsid w:val="00A40648"/>
    <w:rsid w:val="00A40844"/>
    <w:rsid w:val="00A40919"/>
    <w:rsid w:val="00A40F80"/>
    <w:rsid w:val="00A4134C"/>
    <w:rsid w:val="00A41593"/>
    <w:rsid w:val="00A41862"/>
    <w:rsid w:val="00A4205F"/>
    <w:rsid w:val="00A4239C"/>
    <w:rsid w:val="00A42476"/>
    <w:rsid w:val="00A428CD"/>
    <w:rsid w:val="00A430FE"/>
    <w:rsid w:val="00A43368"/>
    <w:rsid w:val="00A43DBA"/>
    <w:rsid w:val="00A4400E"/>
    <w:rsid w:val="00A444B8"/>
    <w:rsid w:val="00A456A8"/>
    <w:rsid w:val="00A46052"/>
    <w:rsid w:val="00A465F0"/>
    <w:rsid w:val="00A46744"/>
    <w:rsid w:val="00A46B2A"/>
    <w:rsid w:val="00A46F70"/>
    <w:rsid w:val="00A47049"/>
    <w:rsid w:val="00A47C6E"/>
    <w:rsid w:val="00A47CFF"/>
    <w:rsid w:val="00A502FA"/>
    <w:rsid w:val="00A5040C"/>
    <w:rsid w:val="00A5069A"/>
    <w:rsid w:val="00A5075D"/>
    <w:rsid w:val="00A50B27"/>
    <w:rsid w:val="00A50CD0"/>
    <w:rsid w:val="00A50FFC"/>
    <w:rsid w:val="00A51264"/>
    <w:rsid w:val="00A516DA"/>
    <w:rsid w:val="00A517B2"/>
    <w:rsid w:val="00A517FB"/>
    <w:rsid w:val="00A519B5"/>
    <w:rsid w:val="00A51CC2"/>
    <w:rsid w:val="00A51F3F"/>
    <w:rsid w:val="00A52013"/>
    <w:rsid w:val="00A52478"/>
    <w:rsid w:val="00A528AE"/>
    <w:rsid w:val="00A53433"/>
    <w:rsid w:val="00A53547"/>
    <w:rsid w:val="00A53900"/>
    <w:rsid w:val="00A53D00"/>
    <w:rsid w:val="00A547D4"/>
    <w:rsid w:val="00A54AF8"/>
    <w:rsid w:val="00A54BCA"/>
    <w:rsid w:val="00A5500C"/>
    <w:rsid w:val="00A5503C"/>
    <w:rsid w:val="00A556C7"/>
    <w:rsid w:val="00A5579C"/>
    <w:rsid w:val="00A55875"/>
    <w:rsid w:val="00A55A68"/>
    <w:rsid w:val="00A55B43"/>
    <w:rsid w:val="00A55C9A"/>
    <w:rsid w:val="00A55E2C"/>
    <w:rsid w:val="00A5641C"/>
    <w:rsid w:val="00A56731"/>
    <w:rsid w:val="00A569A4"/>
    <w:rsid w:val="00A56C19"/>
    <w:rsid w:val="00A56EEE"/>
    <w:rsid w:val="00A5723F"/>
    <w:rsid w:val="00A576E0"/>
    <w:rsid w:val="00A576E6"/>
    <w:rsid w:val="00A601C2"/>
    <w:rsid w:val="00A602D9"/>
    <w:rsid w:val="00A6034F"/>
    <w:rsid w:val="00A603A2"/>
    <w:rsid w:val="00A60F2E"/>
    <w:rsid w:val="00A6141A"/>
    <w:rsid w:val="00A617AC"/>
    <w:rsid w:val="00A617BA"/>
    <w:rsid w:val="00A61A2F"/>
    <w:rsid w:val="00A61CA4"/>
    <w:rsid w:val="00A621C4"/>
    <w:rsid w:val="00A62444"/>
    <w:rsid w:val="00A62CDA"/>
    <w:rsid w:val="00A62D6A"/>
    <w:rsid w:val="00A6300B"/>
    <w:rsid w:val="00A63128"/>
    <w:rsid w:val="00A6315B"/>
    <w:rsid w:val="00A63220"/>
    <w:rsid w:val="00A63353"/>
    <w:rsid w:val="00A6347A"/>
    <w:rsid w:val="00A635DF"/>
    <w:rsid w:val="00A63873"/>
    <w:rsid w:val="00A63E7C"/>
    <w:rsid w:val="00A63FA1"/>
    <w:rsid w:val="00A64395"/>
    <w:rsid w:val="00A64534"/>
    <w:rsid w:val="00A646DF"/>
    <w:rsid w:val="00A64786"/>
    <w:rsid w:val="00A64F8F"/>
    <w:rsid w:val="00A653F7"/>
    <w:rsid w:val="00A654D7"/>
    <w:rsid w:val="00A655D6"/>
    <w:rsid w:val="00A656AB"/>
    <w:rsid w:val="00A65755"/>
    <w:rsid w:val="00A657BB"/>
    <w:rsid w:val="00A65811"/>
    <w:rsid w:val="00A65886"/>
    <w:rsid w:val="00A658DE"/>
    <w:rsid w:val="00A66443"/>
    <w:rsid w:val="00A66719"/>
    <w:rsid w:val="00A66A1E"/>
    <w:rsid w:val="00A66BC9"/>
    <w:rsid w:val="00A66C5D"/>
    <w:rsid w:val="00A6744D"/>
    <w:rsid w:val="00A674E7"/>
    <w:rsid w:val="00A6796C"/>
    <w:rsid w:val="00A67BD0"/>
    <w:rsid w:val="00A67C93"/>
    <w:rsid w:val="00A702DD"/>
    <w:rsid w:val="00A703E2"/>
    <w:rsid w:val="00A706F8"/>
    <w:rsid w:val="00A70CBA"/>
    <w:rsid w:val="00A70F5A"/>
    <w:rsid w:val="00A70F66"/>
    <w:rsid w:val="00A716BA"/>
    <w:rsid w:val="00A71731"/>
    <w:rsid w:val="00A7189D"/>
    <w:rsid w:val="00A719EF"/>
    <w:rsid w:val="00A7216D"/>
    <w:rsid w:val="00A721EB"/>
    <w:rsid w:val="00A72237"/>
    <w:rsid w:val="00A7258C"/>
    <w:rsid w:val="00A72902"/>
    <w:rsid w:val="00A72C7B"/>
    <w:rsid w:val="00A73041"/>
    <w:rsid w:val="00A730D8"/>
    <w:rsid w:val="00A73495"/>
    <w:rsid w:val="00A74582"/>
    <w:rsid w:val="00A7487A"/>
    <w:rsid w:val="00A74974"/>
    <w:rsid w:val="00A74C66"/>
    <w:rsid w:val="00A74FFB"/>
    <w:rsid w:val="00A767F3"/>
    <w:rsid w:val="00A7744C"/>
    <w:rsid w:val="00A809B5"/>
    <w:rsid w:val="00A80DB3"/>
    <w:rsid w:val="00A81517"/>
    <w:rsid w:val="00A817F5"/>
    <w:rsid w:val="00A81B4A"/>
    <w:rsid w:val="00A81C95"/>
    <w:rsid w:val="00A81F63"/>
    <w:rsid w:val="00A825B8"/>
    <w:rsid w:val="00A82AE3"/>
    <w:rsid w:val="00A8310E"/>
    <w:rsid w:val="00A83695"/>
    <w:rsid w:val="00A83833"/>
    <w:rsid w:val="00A83889"/>
    <w:rsid w:val="00A84D28"/>
    <w:rsid w:val="00A85135"/>
    <w:rsid w:val="00A857F2"/>
    <w:rsid w:val="00A86E95"/>
    <w:rsid w:val="00A86F2C"/>
    <w:rsid w:val="00A86FB2"/>
    <w:rsid w:val="00A87037"/>
    <w:rsid w:val="00A872FD"/>
    <w:rsid w:val="00A87AAA"/>
    <w:rsid w:val="00A87E73"/>
    <w:rsid w:val="00A902D9"/>
    <w:rsid w:val="00A90416"/>
    <w:rsid w:val="00A904BF"/>
    <w:rsid w:val="00A90636"/>
    <w:rsid w:val="00A909D6"/>
    <w:rsid w:val="00A90C49"/>
    <w:rsid w:val="00A90E02"/>
    <w:rsid w:val="00A913EA"/>
    <w:rsid w:val="00A91958"/>
    <w:rsid w:val="00A91AB9"/>
    <w:rsid w:val="00A92C2B"/>
    <w:rsid w:val="00A92CD4"/>
    <w:rsid w:val="00A934A5"/>
    <w:rsid w:val="00A93BD9"/>
    <w:rsid w:val="00A9405C"/>
    <w:rsid w:val="00A94095"/>
    <w:rsid w:val="00A943A2"/>
    <w:rsid w:val="00A9468B"/>
    <w:rsid w:val="00A949DC"/>
    <w:rsid w:val="00A95057"/>
    <w:rsid w:val="00A95128"/>
    <w:rsid w:val="00A9527D"/>
    <w:rsid w:val="00A9546C"/>
    <w:rsid w:val="00A9590D"/>
    <w:rsid w:val="00A95C2A"/>
    <w:rsid w:val="00A95C3F"/>
    <w:rsid w:val="00A95DE8"/>
    <w:rsid w:val="00A9644A"/>
    <w:rsid w:val="00A966E0"/>
    <w:rsid w:val="00A96CC4"/>
    <w:rsid w:val="00A97330"/>
    <w:rsid w:val="00A975CE"/>
    <w:rsid w:val="00A9778A"/>
    <w:rsid w:val="00A9778D"/>
    <w:rsid w:val="00A97A0B"/>
    <w:rsid w:val="00A97C46"/>
    <w:rsid w:val="00A97D0D"/>
    <w:rsid w:val="00A97F06"/>
    <w:rsid w:val="00AA0515"/>
    <w:rsid w:val="00AA07B0"/>
    <w:rsid w:val="00AA0E25"/>
    <w:rsid w:val="00AA159E"/>
    <w:rsid w:val="00AA1A35"/>
    <w:rsid w:val="00AA1B17"/>
    <w:rsid w:val="00AA1C46"/>
    <w:rsid w:val="00AA1CEC"/>
    <w:rsid w:val="00AA1E74"/>
    <w:rsid w:val="00AA1F06"/>
    <w:rsid w:val="00AA2319"/>
    <w:rsid w:val="00AA282B"/>
    <w:rsid w:val="00AA28F7"/>
    <w:rsid w:val="00AA2ADB"/>
    <w:rsid w:val="00AA2EDF"/>
    <w:rsid w:val="00AA3011"/>
    <w:rsid w:val="00AA32B1"/>
    <w:rsid w:val="00AA3486"/>
    <w:rsid w:val="00AA3B1C"/>
    <w:rsid w:val="00AA4027"/>
    <w:rsid w:val="00AA43D7"/>
    <w:rsid w:val="00AA4554"/>
    <w:rsid w:val="00AA45CC"/>
    <w:rsid w:val="00AA4740"/>
    <w:rsid w:val="00AA5571"/>
    <w:rsid w:val="00AA5804"/>
    <w:rsid w:val="00AA5F4E"/>
    <w:rsid w:val="00AA6010"/>
    <w:rsid w:val="00AA66F5"/>
    <w:rsid w:val="00AA69B1"/>
    <w:rsid w:val="00AA6D65"/>
    <w:rsid w:val="00AA757B"/>
    <w:rsid w:val="00AA75D3"/>
    <w:rsid w:val="00AA76A1"/>
    <w:rsid w:val="00AA7DE3"/>
    <w:rsid w:val="00AB055A"/>
    <w:rsid w:val="00AB0A71"/>
    <w:rsid w:val="00AB1423"/>
    <w:rsid w:val="00AB146F"/>
    <w:rsid w:val="00AB1708"/>
    <w:rsid w:val="00AB1C94"/>
    <w:rsid w:val="00AB1DB5"/>
    <w:rsid w:val="00AB2033"/>
    <w:rsid w:val="00AB2273"/>
    <w:rsid w:val="00AB24ED"/>
    <w:rsid w:val="00AB2619"/>
    <w:rsid w:val="00AB2A49"/>
    <w:rsid w:val="00AB3247"/>
    <w:rsid w:val="00AB3C97"/>
    <w:rsid w:val="00AB413D"/>
    <w:rsid w:val="00AB46D0"/>
    <w:rsid w:val="00AB4845"/>
    <w:rsid w:val="00AB4879"/>
    <w:rsid w:val="00AB51D8"/>
    <w:rsid w:val="00AB5AD5"/>
    <w:rsid w:val="00AB5B2C"/>
    <w:rsid w:val="00AB5DBD"/>
    <w:rsid w:val="00AB5E1C"/>
    <w:rsid w:val="00AB5ECC"/>
    <w:rsid w:val="00AB61B2"/>
    <w:rsid w:val="00AB65F3"/>
    <w:rsid w:val="00AB675E"/>
    <w:rsid w:val="00AB69DA"/>
    <w:rsid w:val="00AB6A8C"/>
    <w:rsid w:val="00AB6E28"/>
    <w:rsid w:val="00AB71C2"/>
    <w:rsid w:val="00AB7520"/>
    <w:rsid w:val="00AB770E"/>
    <w:rsid w:val="00AB7BA2"/>
    <w:rsid w:val="00AC0326"/>
    <w:rsid w:val="00AC0562"/>
    <w:rsid w:val="00AC06D5"/>
    <w:rsid w:val="00AC0764"/>
    <w:rsid w:val="00AC0D01"/>
    <w:rsid w:val="00AC0FF4"/>
    <w:rsid w:val="00AC1260"/>
    <w:rsid w:val="00AC138A"/>
    <w:rsid w:val="00AC158A"/>
    <w:rsid w:val="00AC17B9"/>
    <w:rsid w:val="00AC190F"/>
    <w:rsid w:val="00AC1DF1"/>
    <w:rsid w:val="00AC2013"/>
    <w:rsid w:val="00AC2964"/>
    <w:rsid w:val="00AC2966"/>
    <w:rsid w:val="00AC2CCD"/>
    <w:rsid w:val="00AC2E40"/>
    <w:rsid w:val="00AC2F27"/>
    <w:rsid w:val="00AC358A"/>
    <w:rsid w:val="00AC3B88"/>
    <w:rsid w:val="00AC3CDE"/>
    <w:rsid w:val="00AC3FCB"/>
    <w:rsid w:val="00AC41A3"/>
    <w:rsid w:val="00AC4340"/>
    <w:rsid w:val="00AC45C1"/>
    <w:rsid w:val="00AC4A6D"/>
    <w:rsid w:val="00AC4B3D"/>
    <w:rsid w:val="00AC4F3B"/>
    <w:rsid w:val="00AC507B"/>
    <w:rsid w:val="00AC518B"/>
    <w:rsid w:val="00AC56EB"/>
    <w:rsid w:val="00AC5BF0"/>
    <w:rsid w:val="00AC5FB7"/>
    <w:rsid w:val="00AC636E"/>
    <w:rsid w:val="00AC66B4"/>
    <w:rsid w:val="00AC66D7"/>
    <w:rsid w:val="00AC6757"/>
    <w:rsid w:val="00AC6916"/>
    <w:rsid w:val="00AC7166"/>
    <w:rsid w:val="00AC7AA7"/>
    <w:rsid w:val="00AC7C57"/>
    <w:rsid w:val="00AC7D9E"/>
    <w:rsid w:val="00AD018D"/>
    <w:rsid w:val="00AD0470"/>
    <w:rsid w:val="00AD07C7"/>
    <w:rsid w:val="00AD0A35"/>
    <w:rsid w:val="00AD140D"/>
    <w:rsid w:val="00AD176D"/>
    <w:rsid w:val="00AD178B"/>
    <w:rsid w:val="00AD1819"/>
    <w:rsid w:val="00AD26F7"/>
    <w:rsid w:val="00AD2C99"/>
    <w:rsid w:val="00AD3281"/>
    <w:rsid w:val="00AD38E1"/>
    <w:rsid w:val="00AD4013"/>
    <w:rsid w:val="00AD4076"/>
    <w:rsid w:val="00AD41C2"/>
    <w:rsid w:val="00AD441F"/>
    <w:rsid w:val="00AD460C"/>
    <w:rsid w:val="00AD4885"/>
    <w:rsid w:val="00AD4EBA"/>
    <w:rsid w:val="00AD4F7B"/>
    <w:rsid w:val="00AD5785"/>
    <w:rsid w:val="00AD5D6D"/>
    <w:rsid w:val="00AD5E02"/>
    <w:rsid w:val="00AD5E9C"/>
    <w:rsid w:val="00AD6025"/>
    <w:rsid w:val="00AD6760"/>
    <w:rsid w:val="00AD6F88"/>
    <w:rsid w:val="00AD70E6"/>
    <w:rsid w:val="00AD7E6E"/>
    <w:rsid w:val="00AE0178"/>
    <w:rsid w:val="00AE0384"/>
    <w:rsid w:val="00AE0502"/>
    <w:rsid w:val="00AE0794"/>
    <w:rsid w:val="00AE08FE"/>
    <w:rsid w:val="00AE0F1D"/>
    <w:rsid w:val="00AE0FB4"/>
    <w:rsid w:val="00AE12E0"/>
    <w:rsid w:val="00AE1469"/>
    <w:rsid w:val="00AE16B4"/>
    <w:rsid w:val="00AE182E"/>
    <w:rsid w:val="00AE20D5"/>
    <w:rsid w:val="00AE232B"/>
    <w:rsid w:val="00AE2BA0"/>
    <w:rsid w:val="00AE31CE"/>
    <w:rsid w:val="00AE3438"/>
    <w:rsid w:val="00AE36DA"/>
    <w:rsid w:val="00AE3842"/>
    <w:rsid w:val="00AE4331"/>
    <w:rsid w:val="00AE438A"/>
    <w:rsid w:val="00AE47D7"/>
    <w:rsid w:val="00AE58FB"/>
    <w:rsid w:val="00AE5F3F"/>
    <w:rsid w:val="00AE5FD8"/>
    <w:rsid w:val="00AE5FF7"/>
    <w:rsid w:val="00AE671E"/>
    <w:rsid w:val="00AE6729"/>
    <w:rsid w:val="00AE690D"/>
    <w:rsid w:val="00AE6C2E"/>
    <w:rsid w:val="00AE700C"/>
    <w:rsid w:val="00AE70D8"/>
    <w:rsid w:val="00AE7200"/>
    <w:rsid w:val="00AE764C"/>
    <w:rsid w:val="00AE7869"/>
    <w:rsid w:val="00AE7A87"/>
    <w:rsid w:val="00AF02C0"/>
    <w:rsid w:val="00AF02FC"/>
    <w:rsid w:val="00AF03AB"/>
    <w:rsid w:val="00AF07D6"/>
    <w:rsid w:val="00AF0873"/>
    <w:rsid w:val="00AF0877"/>
    <w:rsid w:val="00AF10C6"/>
    <w:rsid w:val="00AF1190"/>
    <w:rsid w:val="00AF15E8"/>
    <w:rsid w:val="00AF17D1"/>
    <w:rsid w:val="00AF185E"/>
    <w:rsid w:val="00AF1C98"/>
    <w:rsid w:val="00AF1E42"/>
    <w:rsid w:val="00AF29E4"/>
    <w:rsid w:val="00AF29EB"/>
    <w:rsid w:val="00AF3628"/>
    <w:rsid w:val="00AF3C00"/>
    <w:rsid w:val="00AF3D93"/>
    <w:rsid w:val="00AF3E53"/>
    <w:rsid w:val="00AF3EAE"/>
    <w:rsid w:val="00AF435B"/>
    <w:rsid w:val="00AF44FD"/>
    <w:rsid w:val="00AF47AE"/>
    <w:rsid w:val="00AF4AE4"/>
    <w:rsid w:val="00AF4E10"/>
    <w:rsid w:val="00AF5EDF"/>
    <w:rsid w:val="00AF685C"/>
    <w:rsid w:val="00AF7034"/>
    <w:rsid w:val="00AF7431"/>
    <w:rsid w:val="00B00480"/>
    <w:rsid w:val="00B00698"/>
    <w:rsid w:val="00B00B7C"/>
    <w:rsid w:val="00B00DA7"/>
    <w:rsid w:val="00B01330"/>
    <w:rsid w:val="00B015D9"/>
    <w:rsid w:val="00B0166F"/>
    <w:rsid w:val="00B019FA"/>
    <w:rsid w:val="00B01CE4"/>
    <w:rsid w:val="00B01DC7"/>
    <w:rsid w:val="00B01FD0"/>
    <w:rsid w:val="00B0289A"/>
    <w:rsid w:val="00B02CBA"/>
    <w:rsid w:val="00B0305A"/>
    <w:rsid w:val="00B03D12"/>
    <w:rsid w:val="00B040C7"/>
    <w:rsid w:val="00B04692"/>
    <w:rsid w:val="00B048E4"/>
    <w:rsid w:val="00B048E7"/>
    <w:rsid w:val="00B04E64"/>
    <w:rsid w:val="00B057A8"/>
    <w:rsid w:val="00B0584F"/>
    <w:rsid w:val="00B05BE2"/>
    <w:rsid w:val="00B05CD7"/>
    <w:rsid w:val="00B05FD2"/>
    <w:rsid w:val="00B06757"/>
    <w:rsid w:val="00B06D33"/>
    <w:rsid w:val="00B071AA"/>
    <w:rsid w:val="00B072B2"/>
    <w:rsid w:val="00B07353"/>
    <w:rsid w:val="00B07693"/>
    <w:rsid w:val="00B078B1"/>
    <w:rsid w:val="00B07B92"/>
    <w:rsid w:val="00B07D49"/>
    <w:rsid w:val="00B10DF2"/>
    <w:rsid w:val="00B10E0C"/>
    <w:rsid w:val="00B11323"/>
    <w:rsid w:val="00B116B8"/>
    <w:rsid w:val="00B11871"/>
    <w:rsid w:val="00B1188A"/>
    <w:rsid w:val="00B119E4"/>
    <w:rsid w:val="00B11E56"/>
    <w:rsid w:val="00B11EA7"/>
    <w:rsid w:val="00B121DA"/>
    <w:rsid w:val="00B122F2"/>
    <w:rsid w:val="00B12443"/>
    <w:rsid w:val="00B125C6"/>
    <w:rsid w:val="00B127A0"/>
    <w:rsid w:val="00B13400"/>
    <w:rsid w:val="00B13561"/>
    <w:rsid w:val="00B13AA6"/>
    <w:rsid w:val="00B13B02"/>
    <w:rsid w:val="00B144E3"/>
    <w:rsid w:val="00B14588"/>
    <w:rsid w:val="00B14680"/>
    <w:rsid w:val="00B1543C"/>
    <w:rsid w:val="00B155BD"/>
    <w:rsid w:val="00B15B87"/>
    <w:rsid w:val="00B15F75"/>
    <w:rsid w:val="00B165FA"/>
    <w:rsid w:val="00B167B9"/>
    <w:rsid w:val="00B17019"/>
    <w:rsid w:val="00B1753C"/>
    <w:rsid w:val="00B17F48"/>
    <w:rsid w:val="00B2035F"/>
    <w:rsid w:val="00B208FF"/>
    <w:rsid w:val="00B20D19"/>
    <w:rsid w:val="00B21265"/>
    <w:rsid w:val="00B219DB"/>
    <w:rsid w:val="00B21A42"/>
    <w:rsid w:val="00B21B13"/>
    <w:rsid w:val="00B21BBD"/>
    <w:rsid w:val="00B21D13"/>
    <w:rsid w:val="00B2273B"/>
    <w:rsid w:val="00B22ACF"/>
    <w:rsid w:val="00B22B2C"/>
    <w:rsid w:val="00B22C78"/>
    <w:rsid w:val="00B2357B"/>
    <w:rsid w:val="00B23764"/>
    <w:rsid w:val="00B23ACF"/>
    <w:rsid w:val="00B243C4"/>
    <w:rsid w:val="00B2443A"/>
    <w:rsid w:val="00B24C34"/>
    <w:rsid w:val="00B24C3A"/>
    <w:rsid w:val="00B24DF8"/>
    <w:rsid w:val="00B25369"/>
    <w:rsid w:val="00B256B5"/>
    <w:rsid w:val="00B2583E"/>
    <w:rsid w:val="00B25A5B"/>
    <w:rsid w:val="00B261B6"/>
    <w:rsid w:val="00B261C7"/>
    <w:rsid w:val="00B264C5"/>
    <w:rsid w:val="00B26AC9"/>
    <w:rsid w:val="00B26FA3"/>
    <w:rsid w:val="00B2762C"/>
    <w:rsid w:val="00B2788A"/>
    <w:rsid w:val="00B27E50"/>
    <w:rsid w:val="00B3022A"/>
    <w:rsid w:val="00B307C5"/>
    <w:rsid w:val="00B30E5B"/>
    <w:rsid w:val="00B31E17"/>
    <w:rsid w:val="00B31EDA"/>
    <w:rsid w:val="00B31FEF"/>
    <w:rsid w:val="00B32A75"/>
    <w:rsid w:val="00B32AD6"/>
    <w:rsid w:val="00B33A47"/>
    <w:rsid w:val="00B33BF2"/>
    <w:rsid w:val="00B34169"/>
    <w:rsid w:val="00B344E0"/>
    <w:rsid w:val="00B34899"/>
    <w:rsid w:val="00B3549D"/>
    <w:rsid w:val="00B35683"/>
    <w:rsid w:val="00B3578C"/>
    <w:rsid w:val="00B361AB"/>
    <w:rsid w:val="00B36D86"/>
    <w:rsid w:val="00B36E89"/>
    <w:rsid w:val="00B37387"/>
    <w:rsid w:val="00B37868"/>
    <w:rsid w:val="00B37885"/>
    <w:rsid w:val="00B37958"/>
    <w:rsid w:val="00B379BB"/>
    <w:rsid w:val="00B403A6"/>
    <w:rsid w:val="00B406CA"/>
    <w:rsid w:val="00B407EB"/>
    <w:rsid w:val="00B40BCA"/>
    <w:rsid w:val="00B40D45"/>
    <w:rsid w:val="00B41070"/>
    <w:rsid w:val="00B41592"/>
    <w:rsid w:val="00B41D06"/>
    <w:rsid w:val="00B41D3B"/>
    <w:rsid w:val="00B42711"/>
    <w:rsid w:val="00B427B7"/>
    <w:rsid w:val="00B42806"/>
    <w:rsid w:val="00B4295B"/>
    <w:rsid w:val="00B42B9A"/>
    <w:rsid w:val="00B42CC0"/>
    <w:rsid w:val="00B42E9D"/>
    <w:rsid w:val="00B439F5"/>
    <w:rsid w:val="00B43D05"/>
    <w:rsid w:val="00B441E6"/>
    <w:rsid w:val="00B44997"/>
    <w:rsid w:val="00B44A7C"/>
    <w:rsid w:val="00B44B6D"/>
    <w:rsid w:val="00B45127"/>
    <w:rsid w:val="00B451E1"/>
    <w:rsid w:val="00B45391"/>
    <w:rsid w:val="00B45459"/>
    <w:rsid w:val="00B458C0"/>
    <w:rsid w:val="00B459F1"/>
    <w:rsid w:val="00B45EEF"/>
    <w:rsid w:val="00B463E1"/>
    <w:rsid w:val="00B4640E"/>
    <w:rsid w:val="00B46977"/>
    <w:rsid w:val="00B46C0B"/>
    <w:rsid w:val="00B46C6B"/>
    <w:rsid w:val="00B46DF0"/>
    <w:rsid w:val="00B47109"/>
    <w:rsid w:val="00B4715F"/>
    <w:rsid w:val="00B475C0"/>
    <w:rsid w:val="00B47BAC"/>
    <w:rsid w:val="00B47E04"/>
    <w:rsid w:val="00B50E78"/>
    <w:rsid w:val="00B50EC2"/>
    <w:rsid w:val="00B51220"/>
    <w:rsid w:val="00B51585"/>
    <w:rsid w:val="00B51E8D"/>
    <w:rsid w:val="00B52701"/>
    <w:rsid w:val="00B52862"/>
    <w:rsid w:val="00B528B1"/>
    <w:rsid w:val="00B52F02"/>
    <w:rsid w:val="00B532DC"/>
    <w:rsid w:val="00B534B9"/>
    <w:rsid w:val="00B53742"/>
    <w:rsid w:val="00B53894"/>
    <w:rsid w:val="00B53D90"/>
    <w:rsid w:val="00B53EAF"/>
    <w:rsid w:val="00B53EEC"/>
    <w:rsid w:val="00B53F06"/>
    <w:rsid w:val="00B53F4D"/>
    <w:rsid w:val="00B54077"/>
    <w:rsid w:val="00B5416A"/>
    <w:rsid w:val="00B546AD"/>
    <w:rsid w:val="00B546FD"/>
    <w:rsid w:val="00B547E7"/>
    <w:rsid w:val="00B54938"/>
    <w:rsid w:val="00B54B03"/>
    <w:rsid w:val="00B5500F"/>
    <w:rsid w:val="00B55218"/>
    <w:rsid w:val="00B552A8"/>
    <w:rsid w:val="00B554A0"/>
    <w:rsid w:val="00B55607"/>
    <w:rsid w:val="00B556C5"/>
    <w:rsid w:val="00B55F18"/>
    <w:rsid w:val="00B56010"/>
    <w:rsid w:val="00B5637C"/>
    <w:rsid w:val="00B564A5"/>
    <w:rsid w:val="00B567C8"/>
    <w:rsid w:val="00B571BB"/>
    <w:rsid w:val="00B57586"/>
    <w:rsid w:val="00B576F1"/>
    <w:rsid w:val="00B577F8"/>
    <w:rsid w:val="00B57A85"/>
    <w:rsid w:val="00B57E88"/>
    <w:rsid w:val="00B60FBA"/>
    <w:rsid w:val="00B610B9"/>
    <w:rsid w:val="00B61126"/>
    <w:rsid w:val="00B61434"/>
    <w:rsid w:val="00B62249"/>
    <w:rsid w:val="00B627CA"/>
    <w:rsid w:val="00B62975"/>
    <w:rsid w:val="00B62DC1"/>
    <w:rsid w:val="00B62F3B"/>
    <w:rsid w:val="00B63902"/>
    <w:rsid w:val="00B63C48"/>
    <w:rsid w:val="00B63EAD"/>
    <w:rsid w:val="00B64312"/>
    <w:rsid w:val="00B64E2A"/>
    <w:rsid w:val="00B65430"/>
    <w:rsid w:val="00B657C7"/>
    <w:rsid w:val="00B657D3"/>
    <w:rsid w:val="00B65A68"/>
    <w:rsid w:val="00B65D7D"/>
    <w:rsid w:val="00B66447"/>
    <w:rsid w:val="00B66EBD"/>
    <w:rsid w:val="00B66F3C"/>
    <w:rsid w:val="00B66F89"/>
    <w:rsid w:val="00B6768D"/>
    <w:rsid w:val="00B67BE3"/>
    <w:rsid w:val="00B701B8"/>
    <w:rsid w:val="00B708C9"/>
    <w:rsid w:val="00B71104"/>
    <w:rsid w:val="00B71235"/>
    <w:rsid w:val="00B713B5"/>
    <w:rsid w:val="00B713B7"/>
    <w:rsid w:val="00B71677"/>
    <w:rsid w:val="00B71AA5"/>
    <w:rsid w:val="00B72319"/>
    <w:rsid w:val="00B724ED"/>
    <w:rsid w:val="00B72884"/>
    <w:rsid w:val="00B729FD"/>
    <w:rsid w:val="00B73123"/>
    <w:rsid w:val="00B734A5"/>
    <w:rsid w:val="00B7366B"/>
    <w:rsid w:val="00B73BB0"/>
    <w:rsid w:val="00B73D0D"/>
    <w:rsid w:val="00B74292"/>
    <w:rsid w:val="00B744AB"/>
    <w:rsid w:val="00B745F1"/>
    <w:rsid w:val="00B74742"/>
    <w:rsid w:val="00B74819"/>
    <w:rsid w:val="00B74A48"/>
    <w:rsid w:val="00B74AA0"/>
    <w:rsid w:val="00B74C0C"/>
    <w:rsid w:val="00B74C71"/>
    <w:rsid w:val="00B7533F"/>
    <w:rsid w:val="00B754E1"/>
    <w:rsid w:val="00B75AB3"/>
    <w:rsid w:val="00B75D66"/>
    <w:rsid w:val="00B75F69"/>
    <w:rsid w:val="00B75F93"/>
    <w:rsid w:val="00B76238"/>
    <w:rsid w:val="00B7639A"/>
    <w:rsid w:val="00B76680"/>
    <w:rsid w:val="00B76C46"/>
    <w:rsid w:val="00B77689"/>
    <w:rsid w:val="00B77706"/>
    <w:rsid w:val="00B77DEF"/>
    <w:rsid w:val="00B808E4"/>
    <w:rsid w:val="00B80BDC"/>
    <w:rsid w:val="00B80DF6"/>
    <w:rsid w:val="00B812F5"/>
    <w:rsid w:val="00B81364"/>
    <w:rsid w:val="00B8162F"/>
    <w:rsid w:val="00B81FA6"/>
    <w:rsid w:val="00B82108"/>
    <w:rsid w:val="00B8228C"/>
    <w:rsid w:val="00B82475"/>
    <w:rsid w:val="00B82629"/>
    <w:rsid w:val="00B82B15"/>
    <w:rsid w:val="00B82E01"/>
    <w:rsid w:val="00B82F3D"/>
    <w:rsid w:val="00B8344F"/>
    <w:rsid w:val="00B83520"/>
    <w:rsid w:val="00B838B4"/>
    <w:rsid w:val="00B8403B"/>
    <w:rsid w:val="00B840CE"/>
    <w:rsid w:val="00B8457D"/>
    <w:rsid w:val="00B8488D"/>
    <w:rsid w:val="00B84AC0"/>
    <w:rsid w:val="00B84C33"/>
    <w:rsid w:val="00B84D56"/>
    <w:rsid w:val="00B850DE"/>
    <w:rsid w:val="00B8513F"/>
    <w:rsid w:val="00B8514D"/>
    <w:rsid w:val="00B851F2"/>
    <w:rsid w:val="00B85287"/>
    <w:rsid w:val="00B85557"/>
    <w:rsid w:val="00B85638"/>
    <w:rsid w:val="00B856A9"/>
    <w:rsid w:val="00B85E3F"/>
    <w:rsid w:val="00B8634F"/>
    <w:rsid w:val="00B86973"/>
    <w:rsid w:val="00B86D8B"/>
    <w:rsid w:val="00B8713B"/>
    <w:rsid w:val="00B8717C"/>
    <w:rsid w:val="00B8751E"/>
    <w:rsid w:val="00B87BA0"/>
    <w:rsid w:val="00B87F53"/>
    <w:rsid w:val="00B87FD0"/>
    <w:rsid w:val="00B908E2"/>
    <w:rsid w:val="00B90AAB"/>
    <w:rsid w:val="00B90BBC"/>
    <w:rsid w:val="00B91543"/>
    <w:rsid w:val="00B91D55"/>
    <w:rsid w:val="00B920D3"/>
    <w:rsid w:val="00B9229A"/>
    <w:rsid w:val="00B92521"/>
    <w:rsid w:val="00B927FE"/>
    <w:rsid w:val="00B92976"/>
    <w:rsid w:val="00B930EC"/>
    <w:rsid w:val="00B93177"/>
    <w:rsid w:val="00B9322B"/>
    <w:rsid w:val="00B932CB"/>
    <w:rsid w:val="00B9340F"/>
    <w:rsid w:val="00B93472"/>
    <w:rsid w:val="00B93529"/>
    <w:rsid w:val="00B93603"/>
    <w:rsid w:val="00B93698"/>
    <w:rsid w:val="00B93D6A"/>
    <w:rsid w:val="00B93DEE"/>
    <w:rsid w:val="00B93EC7"/>
    <w:rsid w:val="00B93F36"/>
    <w:rsid w:val="00B94036"/>
    <w:rsid w:val="00B94806"/>
    <w:rsid w:val="00B94C2C"/>
    <w:rsid w:val="00B94D46"/>
    <w:rsid w:val="00B94FFF"/>
    <w:rsid w:val="00B95122"/>
    <w:rsid w:val="00B95338"/>
    <w:rsid w:val="00B95814"/>
    <w:rsid w:val="00B95A40"/>
    <w:rsid w:val="00B95B16"/>
    <w:rsid w:val="00B95CCC"/>
    <w:rsid w:val="00B96082"/>
    <w:rsid w:val="00B96261"/>
    <w:rsid w:val="00B966A6"/>
    <w:rsid w:val="00B969FC"/>
    <w:rsid w:val="00B96E76"/>
    <w:rsid w:val="00B970AA"/>
    <w:rsid w:val="00B9779F"/>
    <w:rsid w:val="00B9794D"/>
    <w:rsid w:val="00B97D13"/>
    <w:rsid w:val="00BA02F8"/>
    <w:rsid w:val="00BA0318"/>
    <w:rsid w:val="00BA04B2"/>
    <w:rsid w:val="00BA0599"/>
    <w:rsid w:val="00BA0790"/>
    <w:rsid w:val="00BA0A6B"/>
    <w:rsid w:val="00BA0F6D"/>
    <w:rsid w:val="00BA1280"/>
    <w:rsid w:val="00BA18A4"/>
    <w:rsid w:val="00BA1E4F"/>
    <w:rsid w:val="00BA2239"/>
    <w:rsid w:val="00BA22C8"/>
    <w:rsid w:val="00BA2359"/>
    <w:rsid w:val="00BA2ADE"/>
    <w:rsid w:val="00BA2C98"/>
    <w:rsid w:val="00BA2CED"/>
    <w:rsid w:val="00BA2E29"/>
    <w:rsid w:val="00BA30F1"/>
    <w:rsid w:val="00BA32A1"/>
    <w:rsid w:val="00BA368C"/>
    <w:rsid w:val="00BA37AD"/>
    <w:rsid w:val="00BA3807"/>
    <w:rsid w:val="00BA3E99"/>
    <w:rsid w:val="00BA3FE1"/>
    <w:rsid w:val="00BA45BA"/>
    <w:rsid w:val="00BA54A6"/>
    <w:rsid w:val="00BA55F0"/>
    <w:rsid w:val="00BA576F"/>
    <w:rsid w:val="00BA5770"/>
    <w:rsid w:val="00BA5869"/>
    <w:rsid w:val="00BA5AF2"/>
    <w:rsid w:val="00BA5E6D"/>
    <w:rsid w:val="00BA6661"/>
    <w:rsid w:val="00BA6B1E"/>
    <w:rsid w:val="00BA73F4"/>
    <w:rsid w:val="00BA75CB"/>
    <w:rsid w:val="00BA7689"/>
    <w:rsid w:val="00BA7AAF"/>
    <w:rsid w:val="00BA7C35"/>
    <w:rsid w:val="00BA7D67"/>
    <w:rsid w:val="00BA7F1E"/>
    <w:rsid w:val="00BB00A0"/>
    <w:rsid w:val="00BB0287"/>
    <w:rsid w:val="00BB02EA"/>
    <w:rsid w:val="00BB0430"/>
    <w:rsid w:val="00BB0441"/>
    <w:rsid w:val="00BB056B"/>
    <w:rsid w:val="00BB05F1"/>
    <w:rsid w:val="00BB06DD"/>
    <w:rsid w:val="00BB0814"/>
    <w:rsid w:val="00BB0DC7"/>
    <w:rsid w:val="00BB0E68"/>
    <w:rsid w:val="00BB1504"/>
    <w:rsid w:val="00BB1BAA"/>
    <w:rsid w:val="00BB2A7F"/>
    <w:rsid w:val="00BB2DDF"/>
    <w:rsid w:val="00BB3420"/>
    <w:rsid w:val="00BB34E2"/>
    <w:rsid w:val="00BB37A6"/>
    <w:rsid w:val="00BB3E98"/>
    <w:rsid w:val="00BB405E"/>
    <w:rsid w:val="00BB45B7"/>
    <w:rsid w:val="00BB4A09"/>
    <w:rsid w:val="00BB4B0A"/>
    <w:rsid w:val="00BB4D23"/>
    <w:rsid w:val="00BB4DD3"/>
    <w:rsid w:val="00BB4F20"/>
    <w:rsid w:val="00BB5185"/>
    <w:rsid w:val="00BB59C2"/>
    <w:rsid w:val="00BB5B67"/>
    <w:rsid w:val="00BB61B7"/>
    <w:rsid w:val="00BB6DB6"/>
    <w:rsid w:val="00BB76BE"/>
    <w:rsid w:val="00BB7E4E"/>
    <w:rsid w:val="00BC0057"/>
    <w:rsid w:val="00BC0483"/>
    <w:rsid w:val="00BC112E"/>
    <w:rsid w:val="00BC1BD5"/>
    <w:rsid w:val="00BC1D97"/>
    <w:rsid w:val="00BC1FFA"/>
    <w:rsid w:val="00BC2038"/>
    <w:rsid w:val="00BC2100"/>
    <w:rsid w:val="00BC2192"/>
    <w:rsid w:val="00BC24E4"/>
    <w:rsid w:val="00BC2540"/>
    <w:rsid w:val="00BC27B9"/>
    <w:rsid w:val="00BC2CB1"/>
    <w:rsid w:val="00BC36A0"/>
    <w:rsid w:val="00BC492C"/>
    <w:rsid w:val="00BC4A06"/>
    <w:rsid w:val="00BC4C5A"/>
    <w:rsid w:val="00BC4D79"/>
    <w:rsid w:val="00BC4DC3"/>
    <w:rsid w:val="00BC4F88"/>
    <w:rsid w:val="00BC51B3"/>
    <w:rsid w:val="00BC5549"/>
    <w:rsid w:val="00BC572E"/>
    <w:rsid w:val="00BC60FF"/>
    <w:rsid w:val="00BC62CE"/>
    <w:rsid w:val="00BC63D2"/>
    <w:rsid w:val="00BC6936"/>
    <w:rsid w:val="00BC6BDB"/>
    <w:rsid w:val="00BC6D3A"/>
    <w:rsid w:val="00BC6DE4"/>
    <w:rsid w:val="00BC76E2"/>
    <w:rsid w:val="00BC7C28"/>
    <w:rsid w:val="00BD01C6"/>
    <w:rsid w:val="00BD033A"/>
    <w:rsid w:val="00BD06C7"/>
    <w:rsid w:val="00BD084A"/>
    <w:rsid w:val="00BD09BF"/>
    <w:rsid w:val="00BD0A18"/>
    <w:rsid w:val="00BD0F82"/>
    <w:rsid w:val="00BD1663"/>
    <w:rsid w:val="00BD16E2"/>
    <w:rsid w:val="00BD1841"/>
    <w:rsid w:val="00BD1ACA"/>
    <w:rsid w:val="00BD1DD2"/>
    <w:rsid w:val="00BD2033"/>
    <w:rsid w:val="00BD230A"/>
    <w:rsid w:val="00BD2848"/>
    <w:rsid w:val="00BD284B"/>
    <w:rsid w:val="00BD2878"/>
    <w:rsid w:val="00BD2B8B"/>
    <w:rsid w:val="00BD2E01"/>
    <w:rsid w:val="00BD4752"/>
    <w:rsid w:val="00BD493C"/>
    <w:rsid w:val="00BD4950"/>
    <w:rsid w:val="00BD5223"/>
    <w:rsid w:val="00BD58E5"/>
    <w:rsid w:val="00BD59CF"/>
    <w:rsid w:val="00BD5A24"/>
    <w:rsid w:val="00BD5E82"/>
    <w:rsid w:val="00BD64C5"/>
    <w:rsid w:val="00BD6756"/>
    <w:rsid w:val="00BD6A18"/>
    <w:rsid w:val="00BD7440"/>
    <w:rsid w:val="00BD79B8"/>
    <w:rsid w:val="00BE039F"/>
    <w:rsid w:val="00BE0A9E"/>
    <w:rsid w:val="00BE0B00"/>
    <w:rsid w:val="00BE17BE"/>
    <w:rsid w:val="00BE1F48"/>
    <w:rsid w:val="00BE20C4"/>
    <w:rsid w:val="00BE214A"/>
    <w:rsid w:val="00BE2427"/>
    <w:rsid w:val="00BE24E1"/>
    <w:rsid w:val="00BE2835"/>
    <w:rsid w:val="00BE287C"/>
    <w:rsid w:val="00BE2AB5"/>
    <w:rsid w:val="00BE2AB9"/>
    <w:rsid w:val="00BE2D8C"/>
    <w:rsid w:val="00BE2FD9"/>
    <w:rsid w:val="00BE31BD"/>
    <w:rsid w:val="00BE356D"/>
    <w:rsid w:val="00BE38FD"/>
    <w:rsid w:val="00BE39B8"/>
    <w:rsid w:val="00BE46EE"/>
    <w:rsid w:val="00BE4C17"/>
    <w:rsid w:val="00BE4E8D"/>
    <w:rsid w:val="00BE4FB5"/>
    <w:rsid w:val="00BE50C6"/>
    <w:rsid w:val="00BE51AA"/>
    <w:rsid w:val="00BE58AA"/>
    <w:rsid w:val="00BE63DA"/>
    <w:rsid w:val="00BE676A"/>
    <w:rsid w:val="00BE6D2D"/>
    <w:rsid w:val="00BE7A40"/>
    <w:rsid w:val="00BE7E90"/>
    <w:rsid w:val="00BF0133"/>
    <w:rsid w:val="00BF0A28"/>
    <w:rsid w:val="00BF146C"/>
    <w:rsid w:val="00BF1470"/>
    <w:rsid w:val="00BF19C1"/>
    <w:rsid w:val="00BF2569"/>
    <w:rsid w:val="00BF275A"/>
    <w:rsid w:val="00BF31B7"/>
    <w:rsid w:val="00BF38FD"/>
    <w:rsid w:val="00BF39C2"/>
    <w:rsid w:val="00BF3C75"/>
    <w:rsid w:val="00BF3FEC"/>
    <w:rsid w:val="00BF4074"/>
    <w:rsid w:val="00BF40BF"/>
    <w:rsid w:val="00BF4179"/>
    <w:rsid w:val="00BF441E"/>
    <w:rsid w:val="00BF4762"/>
    <w:rsid w:val="00BF48B1"/>
    <w:rsid w:val="00BF4BAF"/>
    <w:rsid w:val="00BF4CFB"/>
    <w:rsid w:val="00BF4E18"/>
    <w:rsid w:val="00BF51FF"/>
    <w:rsid w:val="00BF542B"/>
    <w:rsid w:val="00BF559F"/>
    <w:rsid w:val="00BF57CC"/>
    <w:rsid w:val="00BF59EA"/>
    <w:rsid w:val="00BF5EDF"/>
    <w:rsid w:val="00BF656C"/>
    <w:rsid w:val="00BF684E"/>
    <w:rsid w:val="00BF6A0D"/>
    <w:rsid w:val="00BF6C20"/>
    <w:rsid w:val="00BF6DA7"/>
    <w:rsid w:val="00BF7559"/>
    <w:rsid w:val="00BF75ED"/>
    <w:rsid w:val="00BF7734"/>
    <w:rsid w:val="00BF77B7"/>
    <w:rsid w:val="00BF7956"/>
    <w:rsid w:val="00BF7A9D"/>
    <w:rsid w:val="00BF7B9D"/>
    <w:rsid w:val="00C00473"/>
    <w:rsid w:val="00C0087C"/>
    <w:rsid w:val="00C00D51"/>
    <w:rsid w:val="00C00FFB"/>
    <w:rsid w:val="00C01935"/>
    <w:rsid w:val="00C01998"/>
    <w:rsid w:val="00C02356"/>
    <w:rsid w:val="00C026FA"/>
    <w:rsid w:val="00C02A79"/>
    <w:rsid w:val="00C02E70"/>
    <w:rsid w:val="00C03293"/>
    <w:rsid w:val="00C0415E"/>
    <w:rsid w:val="00C04502"/>
    <w:rsid w:val="00C04829"/>
    <w:rsid w:val="00C04F24"/>
    <w:rsid w:val="00C059B1"/>
    <w:rsid w:val="00C06201"/>
    <w:rsid w:val="00C062CF"/>
    <w:rsid w:val="00C0633A"/>
    <w:rsid w:val="00C0670A"/>
    <w:rsid w:val="00C06C2F"/>
    <w:rsid w:val="00C06D87"/>
    <w:rsid w:val="00C07008"/>
    <w:rsid w:val="00C07129"/>
    <w:rsid w:val="00C07343"/>
    <w:rsid w:val="00C074B2"/>
    <w:rsid w:val="00C07603"/>
    <w:rsid w:val="00C100B7"/>
    <w:rsid w:val="00C100D9"/>
    <w:rsid w:val="00C100EB"/>
    <w:rsid w:val="00C1047D"/>
    <w:rsid w:val="00C10667"/>
    <w:rsid w:val="00C10993"/>
    <w:rsid w:val="00C10ED0"/>
    <w:rsid w:val="00C10FBC"/>
    <w:rsid w:val="00C10FD0"/>
    <w:rsid w:val="00C110FB"/>
    <w:rsid w:val="00C11212"/>
    <w:rsid w:val="00C112A5"/>
    <w:rsid w:val="00C112F6"/>
    <w:rsid w:val="00C113F4"/>
    <w:rsid w:val="00C116AF"/>
    <w:rsid w:val="00C11EDC"/>
    <w:rsid w:val="00C12230"/>
    <w:rsid w:val="00C134F6"/>
    <w:rsid w:val="00C13AC0"/>
    <w:rsid w:val="00C13C9A"/>
    <w:rsid w:val="00C13FF7"/>
    <w:rsid w:val="00C1423F"/>
    <w:rsid w:val="00C142BD"/>
    <w:rsid w:val="00C147F6"/>
    <w:rsid w:val="00C148F6"/>
    <w:rsid w:val="00C14B88"/>
    <w:rsid w:val="00C1521D"/>
    <w:rsid w:val="00C15671"/>
    <w:rsid w:val="00C15866"/>
    <w:rsid w:val="00C15A39"/>
    <w:rsid w:val="00C15ADE"/>
    <w:rsid w:val="00C15C00"/>
    <w:rsid w:val="00C163A1"/>
    <w:rsid w:val="00C16BFA"/>
    <w:rsid w:val="00C16EEF"/>
    <w:rsid w:val="00C16FCC"/>
    <w:rsid w:val="00C17DE6"/>
    <w:rsid w:val="00C201BE"/>
    <w:rsid w:val="00C20B09"/>
    <w:rsid w:val="00C20C59"/>
    <w:rsid w:val="00C21109"/>
    <w:rsid w:val="00C21179"/>
    <w:rsid w:val="00C2128B"/>
    <w:rsid w:val="00C213AD"/>
    <w:rsid w:val="00C21ADB"/>
    <w:rsid w:val="00C21E10"/>
    <w:rsid w:val="00C21F8F"/>
    <w:rsid w:val="00C2238F"/>
    <w:rsid w:val="00C22615"/>
    <w:rsid w:val="00C226FD"/>
    <w:rsid w:val="00C22F02"/>
    <w:rsid w:val="00C22F42"/>
    <w:rsid w:val="00C23BDA"/>
    <w:rsid w:val="00C23F34"/>
    <w:rsid w:val="00C23F3C"/>
    <w:rsid w:val="00C24111"/>
    <w:rsid w:val="00C2415F"/>
    <w:rsid w:val="00C24197"/>
    <w:rsid w:val="00C244BA"/>
    <w:rsid w:val="00C24741"/>
    <w:rsid w:val="00C24C48"/>
    <w:rsid w:val="00C24D1C"/>
    <w:rsid w:val="00C24D79"/>
    <w:rsid w:val="00C24EEC"/>
    <w:rsid w:val="00C250BC"/>
    <w:rsid w:val="00C250D6"/>
    <w:rsid w:val="00C2525B"/>
    <w:rsid w:val="00C2529E"/>
    <w:rsid w:val="00C252FF"/>
    <w:rsid w:val="00C25EE7"/>
    <w:rsid w:val="00C26006"/>
    <w:rsid w:val="00C262B0"/>
    <w:rsid w:val="00C263AA"/>
    <w:rsid w:val="00C266CF"/>
    <w:rsid w:val="00C26A06"/>
    <w:rsid w:val="00C26AEA"/>
    <w:rsid w:val="00C26AFC"/>
    <w:rsid w:val="00C26F78"/>
    <w:rsid w:val="00C27528"/>
    <w:rsid w:val="00C27569"/>
    <w:rsid w:val="00C27666"/>
    <w:rsid w:val="00C277E0"/>
    <w:rsid w:val="00C27C1B"/>
    <w:rsid w:val="00C30207"/>
    <w:rsid w:val="00C30450"/>
    <w:rsid w:val="00C30461"/>
    <w:rsid w:val="00C30499"/>
    <w:rsid w:val="00C3080F"/>
    <w:rsid w:val="00C3095A"/>
    <w:rsid w:val="00C3132D"/>
    <w:rsid w:val="00C31743"/>
    <w:rsid w:val="00C321C7"/>
    <w:rsid w:val="00C32700"/>
    <w:rsid w:val="00C32858"/>
    <w:rsid w:val="00C32945"/>
    <w:rsid w:val="00C32B45"/>
    <w:rsid w:val="00C32D46"/>
    <w:rsid w:val="00C33077"/>
    <w:rsid w:val="00C3322B"/>
    <w:rsid w:val="00C333A6"/>
    <w:rsid w:val="00C333FB"/>
    <w:rsid w:val="00C338F6"/>
    <w:rsid w:val="00C33D06"/>
    <w:rsid w:val="00C33D11"/>
    <w:rsid w:val="00C340F2"/>
    <w:rsid w:val="00C343A6"/>
    <w:rsid w:val="00C348DD"/>
    <w:rsid w:val="00C34BC4"/>
    <w:rsid w:val="00C34BE7"/>
    <w:rsid w:val="00C34FB3"/>
    <w:rsid w:val="00C35F56"/>
    <w:rsid w:val="00C36296"/>
    <w:rsid w:val="00C363DB"/>
    <w:rsid w:val="00C36531"/>
    <w:rsid w:val="00C36706"/>
    <w:rsid w:val="00C3671D"/>
    <w:rsid w:val="00C368A0"/>
    <w:rsid w:val="00C36B9D"/>
    <w:rsid w:val="00C37370"/>
    <w:rsid w:val="00C37816"/>
    <w:rsid w:val="00C37CB0"/>
    <w:rsid w:val="00C4003B"/>
    <w:rsid w:val="00C404FD"/>
    <w:rsid w:val="00C40B99"/>
    <w:rsid w:val="00C40D8F"/>
    <w:rsid w:val="00C4142C"/>
    <w:rsid w:val="00C41585"/>
    <w:rsid w:val="00C41744"/>
    <w:rsid w:val="00C419C4"/>
    <w:rsid w:val="00C41AC4"/>
    <w:rsid w:val="00C41C63"/>
    <w:rsid w:val="00C422BC"/>
    <w:rsid w:val="00C42F2D"/>
    <w:rsid w:val="00C4333A"/>
    <w:rsid w:val="00C43523"/>
    <w:rsid w:val="00C4385C"/>
    <w:rsid w:val="00C4388B"/>
    <w:rsid w:val="00C43891"/>
    <w:rsid w:val="00C439BB"/>
    <w:rsid w:val="00C43C56"/>
    <w:rsid w:val="00C43E30"/>
    <w:rsid w:val="00C44505"/>
    <w:rsid w:val="00C448DF"/>
    <w:rsid w:val="00C44BDB"/>
    <w:rsid w:val="00C44FDC"/>
    <w:rsid w:val="00C451ED"/>
    <w:rsid w:val="00C4547A"/>
    <w:rsid w:val="00C456D8"/>
    <w:rsid w:val="00C45C65"/>
    <w:rsid w:val="00C45F1C"/>
    <w:rsid w:val="00C4616B"/>
    <w:rsid w:val="00C463C0"/>
    <w:rsid w:val="00C4640B"/>
    <w:rsid w:val="00C468AB"/>
    <w:rsid w:val="00C469F2"/>
    <w:rsid w:val="00C46B34"/>
    <w:rsid w:val="00C46E11"/>
    <w:rsid w:val="00C47483"/>
    <w:rsid w:val="00C47977"/>
    <w:rsid w:val="00C47C62"/>
    <w:rsid w:val="00C47FF0"/>
    <w:rsid w:val="00C50102"/>
    <w:rsid w:val="00C502EF"/>
    <w:rsid w:val="00C50448"/>
    <w:rsid w:val="00C504B7"/>
    <w:rsid w:val="00C508C1"/>
    <w:rsid w:val="00C5091C"/>
    <w:rsid w:val="00C509F1"/>
    <w:rsid w:val="00C50C3D"/>
    <w:rsid w:val="00C5132D"/>
    <w:rsid w:val="00C5174C"/>
    <w:rsid w:val="00C51F7E"/>
    <w:rsid w:val="00C52124"/>
    <w:rsid w:val="00C52783"/>
    <w:rsid w:val="00C528A9"/>
    <w:rsid w:val="00C52F2A"/>
    <w:rsid w:val="00C52F56"/>
    <w:rsid w:val="00C53220"/>
    <w:rsid w:val="00C533D9"/>
    <w:rsid w:val="00C53840"/>
    <w:rsid w:val="00C53DFB"/>
    <w:rsid w:val="00C54520"/>
    <w:rsid w:val="00C54735"/>
    <w:rsid w:val="00C549BB"/>
    <w:rsid w:val="00C5561D"/>
    <w:rsid w:val="00C55762"/>
    <w:rsid w:val="00C55DDE"/>
    <w:rsid w:val="00C55F6C"/>
    <w:rsid w:val="00C55F9D"/>
    <w:rsid w:val="00C563CF"/>
    <w:rsid w:val="00C568B4"/>
    <w:rsid w:val="00C569C6"/>
    <w:rsid w:val="00C5723E"/>
    <w:rsid w:val="00C575BF"/>
    <w:rsid w:val="00C57696"/>
    <w:rsid w:val="00C57730"/>
    <w:rsid w:val="00C5792F"/>
    <w:rsid w:val="00C60241"/>
    <w:rsid w:val="00C60655"/>
    <w:rsid w:val="00C60829"/>
    <w:rsid w:val="00C60C94"/>
    <w:rsid w:val="00C61038"/>
    <w:rsid w:val="00C61058"/>
    <w:rsid w:val="00C613FE"/>
    <w:rsid w:val="00C62140"/>
    <w:rsid w:val="00C624E7"/>
    <w:rsid w:val="00C627A8"/>
    <w:rsid w:val="00C62BF7"/>
    <w:rsid w:val="00C62DD6"/>
    <w:rsid w:val="00C62FF0"/>
    <w:rsid w:val="00C635B5"/>
    <w:rsid w:val="00C63960"/>
    <w:rsid w:val="00C63969"/>
    <w:rsid w:val="00C64238"/>
    <w:rsid w:val="00C64735"/>
    <w:rsid w:val="00C6474C"/>
    <w:rsid w:val="00C64937"/>
    <w:rsid w:val="00C649A5"/>
    <w:rsid w:val="00C649C4"/>
    <w:rsid w:val="00C64F2A"/>
    <w:rsid w:val="00C64FD2"/>
    <w:rsid w:val="00C64FFF"/>
    <w:rsid w:val="00C65061"/>
    <w:rsid w:val="00C6522C"/>
    <w:rsid w:val="00C65538"/>
    <w:rsid w:val="00C6589A"/>
    <w:rsid w:val="00C65A17"/>
    <w:rsid w:val="00C65A2D"/>
    <w:rsid w:val="00C65AE6"/>
    <w:rsid w:val="00C65B75"/>
    <w:rsid w:val="00C661D3"/>
    <w:rsid w:val="00C662CC"/>
    <w:rsid w:val="00C6635B"/>
    <w:rsid w:val="00C66643"/>
    <w:rsid w:val="00C668C3"/>
    <w:rsid w:val="00C66A42"/>
    <w:rsid w:val="00C66E17"/>
    <w:rsid w:val="00C6743F"/>
    <w:rsid w:val="00C67630"/>
    <w:rsid w:val="00C706E8"/>
    <w:rsid w:val="00C70826"/>
    <w:rsid w:val="00C70D2E"/>
    <w:rsid w:val="00C70DA4"/>
    <w:rsid w:val="00C70F33"/>
    <w:rsid w:val="00C71176"/>
    <w:rsid w:val="00C7118B"/>
    <w:rsid w:val="00C71251"/>
    <w:rsid w:val="00C712C0"/>
    <w:rsid w:val="00C7135A"/>
    <w:rsid w:val="00C7136D"/>
    <w:rsid w:val="00C714DF"/>
    <w:rsid w:val="00C719D7"/>
    <w:rsid w:val="00C719F3"/>
    <w:rsid w:val="00C71F0E"/>
    <w:rsid w:val="00C72365"/>
    <w:rsid w:val="00C7253D"/>
    <w:rsid w:val="00C72638"/>
    <w:rsid w:val="00C72C90"/>
    <w:rsid w:val="00C72D4A"/>
    <w:rsid w:val="00C73192"/>
    <w:rsid w:val="00C732AD"/>
    <w:rsid w:val="00C73470"/>
    <w:rsid w:val="00C73DF7"/>
    <w:rsid w:val="00C73F6A"/>
    <w:rsid w:val="00C7402E"/>
    <w:rsid w:val="00C7413B"/>
    <w:rsid w:val="00C7421C"/>
    <w:rsid w:val="00C74278"/>
    <w:rsid w:val="00C742EB"/>
    <w:rsid w:val="00C74679"/>
    <w:rsid w:val="00C74EBD"/>
    <w:rsid w:val="00C75194"/>
    <w:rsid w:val="00C75550"/>
    <w:rsid w:val="00C756DD"/>
    <w:rsid w:val="00C75A6D"/>
    <w:rsid w:val="00C75AE2"/>
    <w:rsid w:val="00C760AB"/>
    <w:rsid w:val="00C76159"/>
    <w:rsid w:val="00C76AB2"/>
    <w:rsid w:val="00C76D6F"/>
    <w:rsid w:val="00C76F0C"/>
    <w:rsid w:val="00C76FE2"/>
    <w:rsid w:val="00C776F6"/>
    <w:rsid w:val="00C77B01"/>
    <w:rsid w:val="00C77F67"/>
    <w:rsid w:val="00C800C0"/>
    <w:rsid w:val="00C804FC"/>
    <w:rsid w:val="00C80646"/>
    <w:rsid w:val="00C80846"/>
    <w:rsid w:val="00C80D8C"/>
    <w:rsid w:val="00C81014"/>
    <w:rsid w:val="00C81062"/>
    <w:rsid w:val="00C815B8"/>
    <w:rsid w:val="00C81602"/>
    <w:rsid w:val="00C816C4"/>
    <w:rsid w:val="00C8178A"/>
    <w:rsid w:val="00C8192C"/>
    <w:rsid w:val="00C819C5"/>
    <w:rsid w:val="00C81C54"/>
    <w:rsid w:val="00C81DA5"/>
    <w:rsid w:val="00C81DCE"/>
    <w:rsid w:val="00C82AB7"/>
    <w:rsid w:val="00C82BA2"/>
    <w:rsid w:val="00C82BE4"/>
    <w:rsid w:val="00C82C62"/>
    <w:rsid w:val="00C83AAA"/>
    <w:rsid w:val="00C83F6F"/>
    <w:rsid w:val="00C852D5"/>
    <w:rsid w:val="00C85822"/>
    <w:rsid w:val="00C85930"/>
    <w:rsid w:val="00C85A52"/>
    <w:rsid w:val="00C85B1A"/>
    <w:rsid w:val="00C8605E"/>
    <w:rsid w:val="00C860F7"/>
    <w:rsid w:val="00C8651C"/>
    <w:rsid w:val="00C8715E"/>
    <w:rsid w:val="00C87334"/>
    <w:rsid w:val="00C8751D"/>
    <w:rsid w:val="00C8765E"/>
    <w:rsid w:val="00C87899"/>
    <w:rsid w:val="00C903F5"/>
    <w:rsid w:val="00C90689"/>
    <w:rsid w:val="00C90BD3"/>
    <w:rsid w:val="00C9155D"/>
    <w:rsid w:val="00C9161C"/>
    <w:rsid w:val="00C91D85"/>
    <w:rsid w:val="00C91E8F"/>
    <w:rsid w:val="00C91F3B"/>
    <w:rsid w:val="00C922E5"/>
    <w:rsid w:val="00C92506"/>
    <w:rsid w:val="00C92553"/>
    <w:rsid w:val="00C9275B"/>
    <w:rsid w:val="00C92877"/>
    <w:rsid w:val="00C9295F"/>
    <w:rsid w:val="00C930D0"/>
    <w:rsid w:val="00C93169"/>
    <w:rsid w:val="00C933EA"/>
    <w:rsid w:val="00C93766"/>
    <w:rsid w:val="00C939B5"/>
    <w:rsid w:val="00C94193"/>
    <w:rsid w:val="00C9434C"/>
    <w:rsid w:val="00C94393"/>
    <w:rsid w:val="00C945BD"/>
    <w:rsid w:val="00C94C21"/>
    <w:rsid w:val="00C959D7"/>
    <w:rsid w:val="00C95AD9"/>
    <w:rsid w:val="00C95E91"/>
    <w:rsid w:val="00C960C1"/>
    <w:rsid w:val="00C96117"/>
    <w:rsid w:val="00C961BA"/>
    <w:rsid w:val="00C9637C"/>
    <w:rsid w:val="00C96434"/>
    <w:rsid w:val="00C96B3C"/>
    <w:rsid w:val="00C9708D"/>
    <w:rsid w:val="00C970C2"/>
    <w:rsid w:val="00C9712C"/>
    <w:rsid w:val="00C97287"/>
    <w:rsid w:val="00C972BF"/>
    <w:rsid w:val="00C97319"/>
    <w:rsid w:val="00C97CC3"/>
    <w:rsid w:val="00C97D98"/>
    <w:rsid w:val="00CA00E0"/>
    <w:rsid w:val="00CA0AAB"/>
    <w:rsid w:val="00CA0DB3"/>
    <w:rsid w:val="00CA19D0"/>
    <w:rsid w:val="00CA1AA5"/>
    <w:rsid w:val="00CA1BA2"/>
    <w:rsid w:val="00CA1F6B"/>
    <w:rsid w:val="00CA2020"/>
    <w:rsid w:val="00CA2451"/>
    <w:rsid w:val="00CA264B"/>
    <w:rsid w:val="00CA272A"/>
    <w:rsid w:val="00CA2BA1"/>
    <w:rsid w:val="00CA370D"/>
    <w:rsid w:val="00CA3942"/>
    <w:rsid w:val="00CA3A8D"/>
    <w:rsid w:val="00CA3B01"/>
    <w:rsid w:val="00CA3D3A"/>
    <w:rsid w:val="00CA3D4B"/>
    <w:rsid w:val="00CA3E21"/>
    <w:rsid w:val="00CA3F2C"/>
    <w:rsid w:val="00CA43FC"/>
    <w:rsid w:val="00CA44B2"/>
    <w:rsid w:val="00CA5447"/>
    <w:rsid w:val="00CA57B3"/>
    <w:rsid w:val="00CA5817"/>
    <w:rsid w:val="00CA5850"/>
    <w:rsid w:val="00CA59DF"/>
    <w:rsid w:val="00CA5A0E"/>
    <w:rsid w:val="00CA5C6E"/>
    <w:rsid w:val="00CA6B54"/>
    <w:rsid w:val="00CA7064"/>
    <w:rsid w:val="00CA7162"/>
    <w:rsid w:val="00CA7A45"/>
    <w:rsid w:val="00CA7F1B"/>
    <w:rsid w:val="00CA7F4B"/>
    <w:rsid w:val="00CB0279"/>
    <w:rsid w:val="00CB063B"/>
    <w:rsid w:val="00CB07FE"/>
    <w:rsid w:val="00CB0D99"/>
    <w:rsid w:val="00CB120F"/>
    <w:rsid w:val="00CB1993"/>
    <w:rsid w:val="00CB20C1"/>
    <w:rsid w:val="00CB21E9"/>
    <w:rsid w:val="00CB25DB"/>
    <w:rsid w:val="00CB2ED2"/>
    <w:rsid w:val="00CB3385"/>
    <w:rsid w:val="00CB35CF"/>
    <w:rsid w:val="00CB3920"/>
    <w:rsid w:val="00CB3D99"/>
    <w:rsid w:val="00CB3FC3"/>
    <w:rsid w:val="00CB430E"/>
    <w:rsid w:val="00CB441B"/>
    <w:rsid w:val="00CB4B5B"/>
    <w:rsid w:val="00CB5599"/>
    <w:rsid w:val="00CB5DBE"/>
    <w:rsid w:val="00CB623C"/>
    <w:rsid w:val="00CB62C9"/>
    <w:rsid w:val="00CB6480"/>
    <w:rsid w:val="00CB65F5"/>
    <w:rsid w:val="00CB6B59"/>
    <w:rsid w:val="00CB72BB"/>
    <w:rsid w:val="00CB7300"/>
    <w:rsid w:val="00CB769D"/>
    <w:rsid w:val="00CB7C43"/>
    <w:rsid w:val="00CB7D13"/>
    <w:rsid w:val="00CC0040"/>
    <w:rsid w:val="00CC0876"/>
    <w:rsid w:val="00CC0AFD"/>
    <w:rsid w:val="00CC105A"/>
    <w:rsid w:val="00CC105D"/>
    <w:rsid w:val="00CC19BE"/>
    <w:rsid w:val="00CC22E7"/>
    <w:rsid w:val="00CC25C7"/>
    <w:rsid w:val="00CC25EB"/>
    <w:rsid w:val="00CC264F"/>
    <w:rsid w:val="00CC286D"/>
    <w:rsid w:val="00CC2BE5"/>
    <w:rsid w:val="00CC3174"/>
    <w:rsid w:val="00CC39FA"/>
    <w:rsid w:val="00CC4200"/>
    <w:rsid w:val="00CC48DF"/>
    <w:rsid w:val="00CC5735"/>
    <w:rsid w:val="00CC58C7"/>
    <w:rsid w:val="00CC5DEC"/>
    <w:rsid w:val="00CC5E92"/>
    <w:rsid w:val="00CC653F"/>
    <w:rsid w:val="00CC6611"/>
    <w:rsid w:val="00CC69BE"/>
    <w:rsid w:val="00CC6BE4"/>
    <w:rsid w:val="00CC6C63"/>
    <w:rsid w:val="00CC6F4C"/>
    <w:rsid w:val="00CC6F91"/>
    <w:rsid w:val="00CC6FEB"/>
    <w:rsid w:val="00CC7119"/>
    <w:rsid w:val="00CC712D"/>
    <w:rsid w:val="00CC718C"/>
    <w:rsid w:val="00CC7253"/>
    <w:rsid w:val="00CC79E4"/>
    <w:rsid w:val="00CC7B87"/>
    <w:rsid w:val="00CC7BB6"/>
    <w:rsid w:val="00CC7E0D"/>
    <w:rsid w:val="00CC7EEA"/>
    <w:rsid w:val="00CD0491"/>
    <w:rsid w:val="00CD0552"/>
    <w:rsid w:val="00CD0825"/>
    <w:rsid w:val="00CD0862"/>
    <w:rsid w:val="00CD100D"/>
    <w:rsid w:val="00CD1304"/>
    <w:rsid w:val="00CD16EE"/>
    <w:rsid w:val="00CD198C"/>
    <w:rsid w:val="00CD21E8"/>
    <w:rsid w:val="00CD2498"/>
    <w:rsid w:val="00CD2A4D"/>
    <w:rsid w:val="00CD2EE9"/>
    <w:rsid w:val="00CD2F08"/>
    <w:rsid w:val="00CD2FBB"/>
    <w:rsid w:val="00CD3059"/>
    <w:rsid w:val="00CD330C"/>
    <w:rsid w:val="00CD3468"/>
    <w:rsid w:val="00CD3919"/>
    <w:rsid w:val="00CD3A06"/>
    <w:rsid w:val="00CD3A9C"/>
    <w:rsid w:val="00CD3FF1"/>
    <w:rsid w:val="00CD4A68"/>
    <w:rsid w:val="00CD4D4D"/>
    <w:rsid w:val="00CD512A"/>
    <w:rsid w:val="00CD514E"/>
    <w:rsid w:val="00CD5B37"/>
    <w:rsid w:val="00CD6497"/>
    <w:rsid w:val="00CD66EB"/>
    <w:rsid w:val="00CD6FF1"/>
    <w:rsid w:val="00CD7659"/>
    <w:rsid w:val="00CD765C"/>
    <w:rsid w:val="00CD77B8"/>
    <w:rsid w:val="00CD7E45"/>
    <w:rsid w:val="00CE03CC"/>
    <w:rsid w:val="00CE03ED"/>
    <w:rsid w:val="00CE0493"/>
    <w:rsid w:val="00CE0669"/>
    <w:rsid w:val="00CE0799"/>
    <w:rsid w:val="00CE0A3C"/>
    <w:rsid w:val="00CE0B73"/>
    <w:rsid w:val="00CE0FDE"/>
    <w:rsid w:val="00CE109E"/>
    <w:rsid w:val="00CE1252"/>
    <w:rsid w:val="00CE1605"/>
    <w:rsid w:val="00CE1AFD"/>
    <w:rsid w:val="00CE20FF"/>
    <w:rsid w:val="00CE276C"/>
    <w:rsid w:val="00CE35F0"/>
    <w:rsid w:val="00CE3640"/>
    <w:rsid w:val="00CE3949"/>
    <w:rsid w:val="00CE3EAC"/>
    <w:rsid w:val="00CE4732"/>
    <w:rsid w:val="00CE512F"/>
    <w:rsid w:val="00CE51A3"/>
    <w:rsid w:val="00CE51BB"/>
    <w:rsid w:val="00CE5293"/>
    <w:rsid w:val="00CE5C51"/>
    <w:rsid w:val="00CE5CF2"/>
    <w:rsid w:val="00CE5F22"/>
    <w:rsid w:val="00CE5F72"/>
    <w:rsid w:val="00CE5FFB"/>
    <w:rsid w:val="00CE603A"/>
    <w:rsid w:val="00CE608C"/>
    <w:rsid w:val="00CE6266"/>
    <w:rsid w:val="00CE6420"/>
    <w:rsid w:val="00CE6423"/>
    <w:rsid w:val="00CE65FF"/>
    <w:rsid w:val="00CE6CB2"/>
    <w:rsid w:val="00CE711B"/>
    <w:rsid w:val="00CE7247"/>
    <w:rsid w:val="00CE75BF"/>
    <w:rsid w:val="00CF0786"/>
    <w:rsid w:val="00CF0B6A"/>
    <w:rsid w:val="00CF0D52"/>
    <w:rsid w:val="00CF0E85"/>
    <w:rsid w:val="00CF11FF"/>
    <w:rsid w:val="00CF1D3B"/>
    <w:rsid w:val="00CF2116"/>
    <w:rsid w:val="00CF2311"/>
    <w:rsid w:val="00CF24F4"/>
    <w:rsid w:val="00CF251C"/>
    <w:rsid w:val="00CF29B4"/>
    <w:rsid w:val="00CF2FDE"/>
    <w:rsid w:val="00CF30E9"/>
    <w:rsid w:val="00CF337A"/>
    <w:rsid w:val="00CF35BC"/>
    <w:rsid w:val="00CF3CC2"/>
    <w:rsid w:val="00CF3F55"/>
    <w:rsid w:val="00CF417B"/>
    <w:rsid w:val="00CF425C"/>
    <w:rsid w:val="00CF4794"/>
    <w:rsid w:val="00CF4831"/>
    <w:rsid w:val="00CF4899"/>
    <w:rsid w:val="00CF4C3F"/>
    <w:rsid w:val="00CF4F69"/>
    <w:rsid w:val="00CF52DE"/>
    <w:rsid w:val="00CF5304"/>
    <w:rsid w:val="00CF5410"/>
    <w:rsid w:val="00CF578D"/>
    <w:rsid w:val="00CF5A0A"/>
    <w:rsid w:val="00CF5EE5"/>
    <w:rsid w:val="00CF6032"/>
    <w:rsid w:val="00CF63E1"/>
    <w:rsid w:val="00CF63EA"/>
    <w:rsid w:val="00CF680F"/>
    <w:rsid w:val="00CF6F12"/>
    <w:rsid w:val="00CF6F32"/>
    <w:rsid w:val="00CF733D"/>
    <w:rsid w:val="00CF7984"/>
    <w:rsid w:val="00D007FB"/>
    <w:rsid w:val="00D0094A"/>
    <w:rsid w:val="00D00AAE"/>
    <w:rsid w:val="00D00AE0"/>
    <w:rsid w:val="00D00B94"/>
    <w:rsid w:val="00D00EF5"/>
    <w:rsid w:val="00D01FA7"/>
    <w:rsid w:val="00D02545"/>
    <w:rsid w:val="00D0276D"/>
    <w:rsid w:val="00D02969"/>
    <w:rsid w:val="00D03321"/>
    <w:rsid w:val="00D035E5"/>
    <w:rsid w:val="00D03847"/>
    <w:rsid w:val="00D03995"/>
    <w:rsid w:val="00D03BD9"/>
    <w:rsid w:val="00D03CEF"/>
    <w:rsid w:val="00D0449A"/>
    <w:rsid w:val="00D04595"/>
    <w:rsid w:val="00D0464B"/>
    <w:rsid w:val="00D046E7"/>
    <w:rsid w:val="00D04E63"/>
    <w:rsid w:val="00D04EB4"/>
    <w:rsid w:val="00D0545C"/>
    <w:rsid w:val="00D05828"/>
    <w:rsid w:val="00D05A25"/>
    <w:rsid w:val="00D06070"/>
    <w:rsid w:val="00D0608D"/>
    <w:rsid w:val="00D06BD8"/>
    <w:rsid w:val="00D06E4E"/>
    <w:rsid w:val="00D076D8"/>
    <w:rsid w:val="00D07767"/>
    <w:rsid w:val="00D07952"/>
    <w:rsid w:val="00D10339"/>
    <w:rsid w:val="00D1059A"/>
    <w:rsid w:val="00D107A1"/>
    <w:rsid w:val="00D11113"/>
    <w:rsid w:val="00D1161B"/>
    <w:rsid w:val="00D11BB1"/>
    <w:rsid w:val="00D11DC5"/>
    <w:rsid w:val="00D12043"/>
    <w:rsid w:val="00D1224A"/>
    <w:rsid w:val="00D12635"/>
    <w:rsid w:val="00D12B7B"/>
    <w:rsid w:val="00D12D06"/>
    <w:rsid w:val="00D12DFC"/>
    <w:rsid w:val="00D13692"/>
    <w:rsid w:val="00D136A1"/>
    <w:rsid w:val="00D13846"/>
    <w:rsid w:val="00D13B72"/>
    <w:rsid w:val="00D13C80"/>
    <w:rsid w:val="00D13F90"/>
    <w:rsid w:val="00D140C8"/>
    <w:rsid w:val="00D142C4"/>
    <w:rsid w:val="00D147CC"/>
    <w:rsid w:val="00D14885"/>
    <w:rsid w:val="00D14A99"/>
    <w:rsid w:val="00D15D58"/>
    <w:rsid w:val="00D15E44"/>
    <w:rsid w:val="00D1648C"/>
    <w:rsid w:val="00D16490"/>
    <w:rsid w:val="00D164B4"/>
    <w:rsid w:val="00D171F2"/>
    <w:rsid w:val="00D173EA"/>
    <w:rsid w:val="00D17741"/>
    <w:rsid w:val="00D17A1B"/>
    <w:rsid w:val="00D17BCC"/>
    <w:rsid w:val="00D17CE2"/>
    <w:rsid w:val="00D20466"/>
    <w:rsid w:val="00D2047B"/>
    <w:rsid w:val="00D20715"/>
    <w:rsid w:val="00D20752"/>
    <w:rsid w:val="00D20AC1"/>
    <w:rsid w:val="00D20B37"/>
    <w:rsid w:val="00D20B94"/>
    <w:rsid w:val="00D20E21"/>
    <w:rsid w:val="00D2107A"/>
    <w:rsid w:val="00D21513"/>
    <w:rsid w:val="00D21687"/>
    <w:rsid w:val="00D2232B"/>
    <w:rsid w:val="00D22436"/>
    <w:rsid w:val="00D22670"/>
    <w:rsid w:val="00D22CD7"/>
    <w:rsid w:val="00D22FBC"/>
    <w:rsid w:val="00D23536"/>
    <w:rsid w:val="00D2374E"/>
    <w:rsid w:val="00D23C9D"/>
    <w:rsid w:val="00D2423E"/>
    <w:rsid w:val="00D245C2"/>
    <w:rsid w:val="00D24664"/>
    <w:rsid w:val="00D247E0"/>
    <w:rsid w:val="00D2491F"/>
    <w:rsid w:val="00D24B20"/>
    <w:rsid w:val="00D24C2F"/>
    <w:rsid w:val="00D24D30"/>
    <w:rsid w:val="00D25148"/>
    <w:rsid w:val="00D254AD"/>
    <w:rsid w:val="00D25BBB"/>
    <w:rsid w:val="00D25C13"/>
    <w:rsid w:val="00D25CFD"/>
    <w:rsid w:val="00D265A8"/>
    <w:rsid w:val="00D26816"/>
    <w:rsid w:val="00D2753A"/>
    <w:rsid w:val="00D2756C"/>
    <w:rsid w:val="00D27584"/>
    <w:rsid w:val="00D27987"/>
    <w:rsid w:val="00D27F8D"/>
    <w:rsid w:val="00D27F9A"/>
    <w:rsid w:val="00D30716"/>
    <w:rsid w:val="00D307B6"/>
    <w:rsid w:val="00D30AF2"/>
    <w:rsid w:val="00D30B96"/>
    <w:rsid w:val="00D30C04"/>
    <w:rsid w:val="00D30C50"/>
    <w:rsid w:val="00D31284"/>
    <w:rsid w:val="00D3169D"/>
    <w:rsid w:val="00D31864"/>
    <w:rsid w:val="00D31C8A"/>
    <w:rsid w:val="00D32001"/>
    <w:rsid w:val="00D32195"/>
    <w:rsid w:val="00D32425"/>
    <w:rsid w:val="00D32532"/>
    <w:rsid w:val="00D32A0C"/>
    <w:rsid w:val="00D32B3B"/>
    <w:rsid w:val="00D32C52"/>
    <w:rsid w:val="00D32E5C"/>
    <w:rsid w:val="00D32F18"/>
    <w:rsid w:val="00D3317B"/>
    <w:rsid w:val="00D341C7"/>
    <w:rsid w:val="00D342A3"/>
    <w:rsid w:val="00D344E1"/>
    <w:rsid w:val="00D3456D"/>
    <w:rsid w:val="00D34A61"/>
    <w:rsid w:val="00D34FE3"/>
    <w:rsid w:val="00D35264"/>
    <w:rsid w:val="00D35564"/>
    <w:rsid w:val="00D359B7"/>
    <w:rsid w:val="00D370A8"/>
    <w:rsid w:val="00D37418"/>
    <w:rsid w:val="00D3757F"/>
    <w:rsid w:val="00D37B0C"/>
    <w:rsid w:val="00D40523"/>
    <w:rsid w:val="00D408C4"/>
    <w:rsid w:val="00D409AF"/>
    <w:rsid w:val="00D4111B"/>
    <w:rsid w:val="00D4157D"/>
    <w:rsid w:val="00D41641"/>
    <w:rsid w:val="00D418D7"/>
    <w:rsid w:val="00D41FB2"/>
    <w:rsid w:val="00D41FDA"/>
    <w:rsid w:val="00D42205"/>
    <w:rsid w:val="00D4224F"/>
    <w:rsid w:val="00D4230F"/>
    <w:rsid w:val="00D4235F"/>
    <w:rsid w:val="00D4243A"/>
    <w:rsid w:val="00D425F6"/>
    <w:rsid w:val="00D42D98"/>
    <w:rsid w:val="00D43590"/>
    <w:rsid w:val="00D4363F"/>
    <w:rsid w:val="00D43698"/>
    <w:rsid w:val="00D43C69"/>
    <w:rsid w:val="00D43CCA"/>
    <w:rsid w:val="00D44A8F"/>
    <w:rsid w:val="00D44DD1"/>
    <w:rsid w:val="00D44FF5"/>
    <w:rsid w:val="00D45546"/>
    <w:rsid w:val="00D455F3"/>
    <w:rsid w:val="00D45BB7"/>
    <w:rsid w:val="00D45DD7"/>
    <w:rsid w:val="00D45F42"/>
    <w:rsid w:val="00D45FA5"/>
    <w:rsid w:val="00D4644B"/>
    <w:rsid w:val="00D466A3"/>
    <w:rsid w:val="00D467AC"/>
    <w:rsid w:val="00D4681C"/>
    <w:rsid w:val="00D46A2A"/>
    <w:rsid w:val="00D46A6D"/>
    <w:rsid w:val="00D46D59"/>
    <w:rsid w:val="00D47891"/>
    <w:rsid w:val="00D5031A"/>
    <w:rsid w:val="00D504EA"/>
    <w:rsid w:val="00D5058C"/>
    <w:rsid w:val="00D50701"/>
    <w:rsid w:val="00D507E5"/>
    <w:rsid w:val="00D50AD0"/>
    <w:rsid w:val="00D50C39"/>
    <w:rsid w:val="00D5126C"/>
    <w:rsid w:val="00D51367"/>
    <w:rsid w:val="00D51637"/>
    <w:rsid w:val="00D517CF"/>
    <w:rsid w:val="00D5189D"/>
    <w:rsid w:val="00D51C43"/>
    <w:rsid w:val="00D51CFD"/>
    <w:rsid w:val="00D526D8"/>
    <w:rsid w:val="00D533C1"/>
    <w:rsid w:val="00D53974"/>
    <w:rsid w:val="00D53B57"/>
    <w:rsid w:val="00D540CC"/>
    <w:rsid w:val="00D5422D"/>
    <w:rsid w:val="00D544A9"/>
    <w:rsid w:val="00D546FC"/>
    <w:rsid w:val="00D54CB5"/>
    <w:rsid w:val="00D550EE"/>
    <w:rsid w:val="00D55116"/>
    <w:rsid w:val="00D554B0"/>
    <w:rsid w:val="00D5553F"/>
    <w:rsid w:val="00D555D0"/>
    <w:rsid w:val="00D55A8C"/>
    <w:rsid w:val="00D55EAC"/>
    <w:rsid w:val="00D560A0"/>
    <w:rsid w:val="00D56213"/>
    <w:rsid w:val="00D5648C"/>
    <w:rsid w:val="00D56940"/>
    <w:rsid w:val="00D56D2C"/>
    <w:rsid w:val="00D572B3"/>
    <w:rsid w:val="00D5737F"/>
    <w:rsid w:val="00D575AB"/>
    <w:rsid w:val="00D576C6"/>
    <w:rsid w:val="00D578B1"/>
    <w:rsid w:val="00D57B5B"/>
    <w:rsid w:val="00D57C80"/>
    <w:rsid w:val="00D57DF3"/>
    <w:rsid w:val="00D57EFB"/>
    <w:rsid w:val="00D60781"/>
    <w:rsid w:val="00D60C3E"/>
    <w:rsid w:val="00D60FB5"/>
    <w:rsid w:val="00D610E0"/>
    <w:rsid w:val="00D6115A"/>
    <w:rsid w:val="00D61349"/>
    <w:rsid w:val="00D6155F"/>
    <w:rsid w:val="00D61821"/>
    <w:rsid w:val="00D6193C"/>
    <w:rsid w:val="00D61FA5"/>
    <w:rsid w:val="00D62394"/>
    <w:rsid w:val="00D6255E"/>
    <w:rsid w:val="00D626BE"/>
    <w:rsid w:val="00D628EC"/>
    <w:rsid w:val="00D63015"/>
    <w:rsid w:val="00D636B9"/>
    <w:rsid w:val="00D63750"/>
    <w:rsid w:val="00D646B0"/>
    <w:rsid w:val="00D64B2C"/>
    <w:rsid w:val="00D64C3E"/>
    <w:rsid w:val="00D64D0B"/>
    <w:rsid w:val="00D64FD3"/>
    <w:rsid w:val="00D65701"/>
    <w:rsid w:val="00D65BC4"/>
    <w:rsid w:val="00D65C32"/>
    <w:rsid w:val="00D65E2F"/>
    <w:rsid w:val="00D6673B"/>
    <w:rsid w:val="00D669AB"/>
    <w:rsid w:val="00D66D1F"/>
    <w:rsid w:val="00D66DD1"/>
    <w:rsid w:val="00D66F50"/>
    <w:rsid w:val="00D6757D"/>
    <w:rsid w:val="00D67798"/>
    <w:rsid w:val="00D703A6"/>
    <w:rsid w:val="00D707DE"/>
    <w:rsid w:val="00D70841"/>
    <w:rsid w:val="00D7093C"/>
    <w:rsid w:val="00D7117D"/>
    <w:rsid w:val="00D7162F"/>
    <w:rsid w:val="00D721D6"/>
    <w:rsid w:val="00D72859"/>
    <w:rsid w:val="00D72911"/>
    <w:rsid w:val="00D72DBE"/>
    <w:rsid w:val="00D72F0A"/>
    <w:rsid w:val="00D730D7"/>
    <w:rsid w:val="00D730E1"/>
    <w:rsid w:val="00D73125"/>
    <w:rsid w:val="00D732A9"/>
    <w:rsid w:val="00D73436"/>
    <w:rsid w:val="00D734DD"/>
    <w:rsid w:val="00D73A21"/>
    <w:rsid w:val="00D73BD3"/>
    <w:rsid w:val="00D740F0"/>
    <w:rsid w:val="00D74307"/>
    <w:rsid w:val="00D747A2"/>
    <w:rsid w:val="00D74979"/>
    <w:rsid w:val="00D74A56"/>
    <w:rsid w:val="00D74CDE"/>
    <w:rsid w:val="00D74D84"/>
    <w:rsid w:val="00D7505F"/>
    <w:rsid w:val="00D7566C"/>
    <w:rsid w:val="00D75FDC"/>
    <w:rsid w:val="00D761F4"/>
    <w:rsid w:val="00D76AF7"/>
    <w:rsid w:val="00D76FCE"/>
    <w:rsid w:val="00D77158"/>
    <w:rsid w:val="00D77EDE"/>
    <w:rsid w:val="00D80053"/>
    <w:rsid w:val="00D80221"/>
    <w:rsid w:val="00D803D9"/>
    <w:rsid w:val="00D80435"/>
    <w:rsid w:val="00D80463"/>
    <w:rsid w:val="00D80805"/>
    <w:rsid w:val="00D80871"/>
    <w:rsid w:val="00D8091B"/>
    <w:rsid w:val="00D80976"/>
    <w:rsid w:val="00D80F64"/>
    <w:rsid w:val="00D81378"/>
    <w:rsid w:val="00D81530"/>
    <w:rsid w:val="00D8162C"/>
    <w:rsid w:val="00D81863"/>
    <w:rsid w:val="00D818EA"/>
    <w:rsid w:val="00D81DFB"/>
    <w:rsid w:val="00D82835"/>
    <w:rsid w:val="00D828D2"/>
    <w:rsid w:val="00D829A7"/>
    <w:rsid w:val="00D82E9E"/>
    <w:rsid w:val="00D82EF6"/>
    <w:rsid w:val="00D83267"/>
    <w:rsid w:val="00D834A5"/>
    <w:rsid w:val="00D83865"/>
    <w:rsid w:val="00D83B22"/>
    <w:rsid w:val="00D83D0F"/>
    <w:rsid w:val="00D8506F"/>
    <w:rsid w:val="00D852F5"/>
    <w:rsid w:val="00D856B8"/>
    <w:rsid w:val="00D858B6"/>
    <w:rsid w:val="00D85A1E"/>
    <w:rsid w:val="00D85BCA"/>
    <w:rsid w:val="00D85E08"/>
    <w:rsid w:val="00D85F08"/>
    <w:rsid w:val="00D8675A"/>
    <w:rsid w:val="00D87144"/>
    <w:rsid w:val="00D8736D"/>
    <w:rsid w:val="00D87EE7"/>
    <w:rsid w:val="00D87F88"/>
    <w:rsid w:val="00D87FC2"/>
    <w:rsid w:val="00D900E5"/>
    <w:rsid w:val="00D90C3B"/>
    <w:rsid w:val="00D9141F"/>
    <w:rsid w:val="00D916BE"/>
    <w:rsid w:val="00D9174D"/>
    <w:rsid w:val="00D9190A"/>
    <w:rsid w:val="00D9196E"/>
    <w:rsid w:val="00D922D3"/>
    <w:rsid w:val="00D92BBA"/>
    <w:rsid w:val="00D93065"/>
    <w:rsid w:val="00D93537"/>
    <w:rsid w:val="00D9356B"/>
    <w:rsid w:val="00D93755"/>
    <w:rsid w:val="00D941FD"/>
    <w:rsid w:val="00D946BF"/>
    <w:rsid w:val="00D94775"/>
    <w:rsid w:val="00D94920"/>
    <w:rsid w:val="00D94B13"/>
    <w:rsid w:val="00D94B82"/>
    <w:rsid w:val="00D94C0A"/>
    <w:rsid w:val="00D94C57"/>
    <w:rsid w:val="00D9518B"/>
    <w:rsid w:val="00D9525A"/>
    <w:rsid w:val="00D9529F"/>
    <w:rsid w:val="00D95468"/>
    <w:rsid w:val="00D955BB"/>
    <w:rsid w:val="00D95D1A"/>
    <w:rsid w:val="00D95DBB"/>
    <w:rsid w:val="00D96EE8"/>
    <w:rsid w:val="00D96F6B"/>
    <w:rsid w:val="00D9774F"/>
    <w:rsid w:val="00D97FE4"/>
    <w:rsid w:val="00DA0145"/>
    <w:rsid w:val="00DA0A59"/>
    <w:rsid w:val="00DA0D1E"/>
    <w:rsid w:val="00DA0D24"/>
    <w:rsid w:val="00DA1208"/>
    <w:rsid w:val="00DA1325"/>
    <w:rsid w:val="00DA155D"/>
    <w:rsid w:val="00DA174B"/>
    <w:rsid w:val="00DA192E"/>
    <w:rsid w:val="00DA1A0D"/>
    <w:rsid w:val="00DA1BCC"/>
    <w:rsid w:val="00DA1D74"/>
    <w:rsid w:val="00DA1FB9"/>
    <w:rsid w:val="00DA2143"/>
    <w:rsid w:val="00DA2535"/>
    <w:rsid w:val="00DA2818"/>
    <w:rsid w:val="00DA2994"/>
    <w:rsid w:val="00DA2CDD"/>
    <w:rsid w:val="00DA321B"/>
    <w:rsid w:val="00DA35DD"/>
    <w:rsid w:val="00DA3BBE"/>
    <w:rsid w:val="00DA3CC3"/>
    <w:rsid w:val="00DA42DF"/>
    <w:rsid w:val="00DA42EE"/>
    <w:rsid w:val="00DA43A2"/>
    <w:rsid w:val="00DA4B9D"/>
    <w:rsid w:val="00DA4EDC"/>
    <w:rsid w:val="00DA53BD"/>
    <w:rsid w:val="00DA563C"/>
    <w:rsid w:val="00DA584C"/>
    <w:rsid w:val="00DA5C84"/>
    <w:rsid w:val="00DA5F41"/>
    <w:rsid w:val="00DA5FBB"/>
    <w:rsid w:val="00DA658C"/>
    <w:rsid w:val="00DA7131"/>
    <w:rsid w:val="00DA74A9"/>
    <w:rsid w:val="00DA798A"/>
    <w:rsid w:val="00DA7A3F"/>
    <w:rsid w:val="00DA7A5F"/>
    <w:rsid w:val="00DA7B81"/>
    <w:rsid w:val="00DA7BE6"/>
    <w:rsid w:val="00DB0AAC"/>
    <w:rsid w:val="00DB0CE7"/>
    <w:rsid w:val="00DB1695"/>
    <w:rsid w:val="00DB212F"/>
    <w:rsid w:val="00DB277D"/>
    <w:rsid w:val="00DB27BC"/>
    <w:rsid w:val="00DB2BC0"/>
    <w:rsid w:val="00DB2CD6"/>
    <w:rsid w:val="00DB3AB8"/>
    <w:rsid w:val="00DB406A"/>
    <w:rsid w:val="00DB4166"/>
    <w:rsid w:val="00DB42C3"/>
    <w:rsid w:val="00DB471C"/>
    <w:rsid w:val="00DB47D5"/>
    <w:rsid w:val="00DB4896"/>
    <w:rsid w:val="00DB49A5"/>
    <w:rsid w:val="00DB4E8B"/>
    <w:rsid w:val="00DB4F63"/>
    <w:rsid w:val="00DB54A6"/>
    <w:rsid w:val="00DB563B"/>
    <w:rsid w:val="00DB6272"/>
    <w:rsid w:val="00DB693F"/>
    <w:rsid w:val="00DB6971"/>
    <w:rsid w:val="00DB6ACC"/>
    <w:rsid w:val="00DB6C6F"/>
    <w:rsid w:val="00DB6CB4"/>
    <w:rsid w:val="00DB6F7B"/>
    <w:rsid w:val="00DB6FD6"/>
    <w:rsid w:val="00DB7B7E"/>
    <w:rsid w:val="00DC07D9"/>
    <w:rsid w:val="00DC0B21"/>
    <w:rsid w:val="00DC0CEE"/>
    <w:rsid w:val="00DC0DDF"/>
    <w:rsid w:val="00DC0E2B"/>
    <w:rsid w:val="00DC0E43"/>
    <w:rsid w:val="00DC1098"/>
    <w:rsid w:val="00DC1434"/>
    <w:rsid w:val="00DC1489"/>
    <w:rsid w:val="00DC1643"/>
    <w:rsid w:val="00DC16D2"/>
    <w:rsid w:val="00DC1712"/>
    <w:rsid w:val="00DC1889"/>
    <w:rsid w:val="00DC1EA0"/>
    <w:rsid w:val="00DC26EC"/>
    <w:rsid w:val="00DC2BA0"/>
    <w:rsid w:val="00DC2DA8"/>
    <w:rsid w:val="00DC2E19"/>
    <w:rsid w:val="00DC2FC4"/>
    <w:rsid w:val="00DC314B"/>
    <w:rsid w:val="00DC31CD"/>
    <w:rsid w:val="00DC37EE"/>
    <w:rsid w:val="00DC38E1"/>
    <w:rsid w:val="00DC3E5D"/>
    <w:rsid w:val="00DC43C7"/>
    <w:rsid w:val="00DC43FB"/>
    <w:rsid w:val="00DC43FF"/>
    <w:rsid w:val="00DC468C"/>
    <w:rsid w:val="00DC488A"/>
    <w:rsid w:val="00DC49A3"/>
    <w:rsid w:val="00DC4BC6"/>
    <w:rsid w:val="00DC542D"/>
    <w:rsid w:val="00DC5B31"/>
    <w:rsid w:val="00DC611F"/>
    <w:rsid w:val="00DC628C"/>
    <w:rsid w:val="00DC62CD"/>
    <w:rsid w:val="00DC6307"/>
    <w:rsid w:val="00DC6414"/>
    <w:rsid w:val="00DC64DA"/>
    <w:rsid w:val="00DC6712"/>
    <w:rsid w:val="00DC6AE8"/>
    <w:rsid w:val="00DC6B25"/>
    <w:rsid w:val="00DC6EED"/>
    <w:rsid w:val="00DC70E0"/>
    <w:rsid w:val="00DC762A"/>
    <w:rsid w:val="00DC76EC"/>
    <w:rsid w:val="00DC76ED"/>
    <w:rsid w:val="00DC7CA1"/>
    <w:rsid w:val="00DC7E25"/>
    <w:rsid w:val="00DD0248"/>
    <w:rsid w:val="00DD035F"/>
    <w:rsid w:val="00DD0DF6"/>
    <w:rsid w:val="00DD1040"/>
    <w:rsid w:val="00DD1440"/>
    <w:rsid w:val="00DD14FB"/>
    <w:rsid w:val="00DD1745"/>
    <w:rsid w:val="00DD21BD"/>
    <w:rsid w:val="00DD225E"/>
    <w:rsid w:val="00DD23B8"/>
    <w:rsid w:val="00DD25D7"/>
    <w:rsid w:val="00DD2748"/>
    <w:rsid w:val="00DD2B17"/>
    <w:rsid w:val="00DD2B4D"/>
    <w:rsid w:val="00DD2B62"/>
    <w:rsid w:val="00DD38F4"/>
    <w:rsid w:val="00DD39A2"/>
    <w:rsid w:val="00DD3D6E"/>
    <w:rsid w:val="00DD3DC3"/>
    <w:rsid w:val="00DD40EC"/>
    <w:rsid w:val="00DD4393"/>
    <w:rsid w:val="00DD45D4"/>
    <w:rsid w:val="00DD4727"/>
    <w:rsid w:val="00DD49D6"/>
    <w:rsid w:val="00DD4EC5"/>
    <w:rsid w:val="00DD4F66"/>
    <w:rsid w:val="00DD4F9A"/>
    <w:rsid w:val="00DD50E2"/>
    <w:rsid w:val="00DD5B76"/>
    <w:rsid w:val="00DD5F28"/>
    <w:rsid w:val="00DD671C"/>
    <w:rsid w:val="00DD685D"/>
    <w:rsid w:val="00DD6865"/>
    <w:rsid w:val="00DD6DB5"/>
    <w:rsid w:val="00DD6EFF"/>
    <w:rsid w:val="00DD6F64"/>
    <w:rsid w:val="00DD7323"/>
    <w:rsid w:val="00DD7864"/>
    <w:rsid w:val="00DD7CA4"/>
    <w:rsid w:val="00DD7F30"/>
    <w:rsid w:val="00DE09E9"/>
    <w:rsid w:val="00DE11A2"/>
    <w:rsid w:val="00DE1294"/>
    <w:rsid w:val="00DE137B"/>
    <w:rsid w:val="00DE1452"/>
    <w:rsid w:val="00DE14F2"/>
    <w:rsid w:val="00DE1A79"/>
    <w:rsid w:val="00DE1F64"/>
    <w:rsid w:val="00DE1F95"/>
    <w:rsid w:val="00DE2469"/>
    <w:rsid w:val="00DE2675"/>
    <w:rsid w:val="00DE2B19"/>
    <w:rsid w:val="00DE2E46"/>
    <w:rsid w:val="00DE3364"/>
    <w:rsid w:val="00DE3576"/>
    <w:rsid w:val="00DE3849"/>
    <w:rsid w:val="00DE40B7"/>
    <w:rsid w:val="00DE4388"/>
    <w:rsid w:val="00DE546B"/>
    <w:rsid w:val="00DE553B"/>
    <w:rsid w:val="00DE56F5"/>
    <w:rsid w:val="00DE573B"/>
    <w:rsid w:val="00DE59A3"/>
    <w:rsid w:val="00DE5AEC"/>
    <w:rsid w:val="00DE5EF8"/>
    <w:rsid w:val="00DE6098"/>
    <w:rsid w:val="00DE6115"/>
    <w:rsid w:val="00DE613B"/>
    <w:rsid w:val="00DE61B6"/>
    <w:rsid w:val="00DE61D6"/>
    <w:rsid w:val="00DE6228"/>
    <w:rsid w:val="00DE625E"/>
    <w:rsid w:val="00DE62F4"/>
    <w:rsid w:val="00DE63F7"/>
    <w:rsid w:val="00DE6498"/>
    <w:rsid w:val="00DE6A91"/>
    <w:rsid w:val="00DE7621"/>
    <w:rsid w:val="00DE7CC9"/>
    <w:rsid w:val="00DE7D9C"/>
    <w:rsid w:val="00DE7E31"/>
    <w:rsid w:val="00DF033B"/>
    <w:rsid w:val="00DF03A5"/>
    <w:rsid w:val="00DF05A7"/>
    <w:rsid w:val="00DF0798"/>
    <w:rsid w:val="00DF08B2"/>
    <w:rsid w:val="00DF0BC8"/>
    <w:rsid w:val="00DF0E06"/>
    <w:rsid w:val="00DF0EF7"/>
    <w:rsid w:val="00DF1356"/>
    <w:rsid w:val="00DF150F"/>
    <w:rsid w:val="00DF1906"/>
    <w:rsid w:val="00DF1982"/>
    <w:rsid w:val="00DF1CA6"/>
    <w:rsid w:val="00DF1D11"/>
    <w:rsid w:val="00DF1E9F"/>
    <w:rsid w:val="00DF1F2F"/>
    <w:rsid w:val="00DF1FE0"/>
    <w:rsid w:val="00DF2111"/>
    <w:rsid w:val="00DF2562"/>
    <w:rsid w:val="00DF25F0"/>
    <w:rsid w:val="00DF2650"/>
    <w:rsid w:val="00DF2B1C"/>
    <w:rsid w:val="00DF2C23"/>
    <w:rsid w:val="00DF2D5C"/>
    <w:rsid w:val="00DF35A2"/>
    <w:rsid w:val="00DF38D4"/>
    <w:rsid w:val="00DF39EB"/>
    <w:rsid w:val="00DF3A62"/>
    <w:rsid w:val="00DF3A8C"/>
    <w:rsid w:val="00DF3B88"/>
    <w:rsid w:val="00DF3C52"/>
    <w:rsid w:val="00DF4660"/>
    <w:rsid w:val="00DF4753"/>
    <w:rsid w:val="00DF4E22"/>
    <w:rsid w:val="00DF4ED8"/>
    <w:rsid w:val="00DF5469"/>
    <w:rsid w:val="00DF54ED"/>
    <w:rsid w:val="00DF5621"/>
    <w:rsid w:val="00DF590F"/>
    <w:rsid w:val="00DF5CFD"/>
    <w:rsid w:val="00DF6A37"/>
    <w:rsid w:val="00DF7496"/>
    <w:rsid w:val="00DF77A6"/>
    <w:rsid w:val="00DF7827"/>
    <w:rsid w:val="00E005F8"/>
    <w:rsid w:val="00E007EB"/>
    <w:rsid w:val="00E00A61"/>
    <w:rsid w:val="00E01074"/>
    <w:rsid w:val="00E01171"/>
    <w:rsid w:val="00E01489"/>
    <w:rsid w:val="00E018B7"/>
    <w:rsid w:val="00E02372"/>
    <w:rsid w:val="00E02548"/>
    <w:rsid w:val="00E0299F"/>
    <w:rsid w:val="00E02D04"/>
    <w:rsid w:val="00E02F74"/>
    <w:rsid w:val="00E03C3E"/>
    <w:rsid w:val="00E03DDE"/>
    <w:rsid w:val="00E04473"/>
    <w:rsid w:val="00E04817"/>
    <w:rsid w:val="00E0505B"/>
    <w:rsid w:val="00E05240"/>
    <w:rsid w:val="00E053A5"/>
    <w:rsid w:val="00E05619"/>
    <w:rsid w:val="00E057AD"/>
    <w:rsid w:val="00E05B64"/>
    <w:rsid w:val="00E060FB"/>
    <w:rsid w:val="00E061B6"/>
    <w:rsid w:val="00E06739"/>
    <w:rsid w:val="00E0681A"/>
    <w:rsid w:val="00E06A98"/>
    <w:rsid w:val="00E06D62"/>
    <w:rsid w:val="00E070D1"/>
    <w:rsid w:val="00E0725A"/>
    <w:rsid w:val="00E07910"/>
    <w:rsid w:val="00E079D0"/>
    <w:rsid w:val="00E07AD7"/>
    <w:rsid w:val="00E10048"/>
    <w:rsid w:val="00E10282"/>
    <w:rsid w:val="00E10380"/>
    <w:rsid w:val="00E10508"/>
    <w:rsid w:val="00E106E3"/>
    <w:rsid w:val="00E107FE"/>
    <w:rsid w:val="00E1096F"/>
    <w:rsid w:val="00E11758"/>
    <w:rsid w:val="00E12424"/>
    <w:rsid w:val="00E126CF"/>
    <w:rsid w:val="00E12A86"/>
    <w:rsid w:val="00E12E2F"/>
    <w:rsid w:val="00E130A7"/>
    <w:rsid w:val="00E1316F"/>
    <w:rsid w:val="00E13295"/>
    <w:rsid w:val="00E132C3"/>
    <w:rsid w:val="00E134FC"/>
    <w:rsid w:val="00E138CE"/>
    <w:rsid w:val="00E13C29"/>
    <w:rsid w:val="00E13CE8"/>
    <w:rsid w:val="00E141C3"/>
    <w:rsid w:val="00E141F4"/>
    <w:rsid w:val="00E14527"/>
    <w:rsid w:val="00E1525A"/>
    <w:rsid w:val="00E15694"/>
    <w:rsid w:val="00E15ECE"/>
    <w:rsid w:val="00E16225"/>
    <w:rsid w:val="00E163EF"/>
    <w:rsid w:val="00E1649D"/>
    <w:rsid w:val="00E1660E"/>
    <w:rsid w:val="00E16A45"/>
    <w:rsid w:val="00E16B8B"/>
    <w:rsid w:val="00E16C31"/>
    <w:rsid w:val="00E1765F"/>
    <w:rsid w:val="00E17B2E"/>
    <w:rsid w:val="00E202DD"/>
    <w:rsid w:val="00E20551"/>
    <w:rsid w:val="00E2076D"/>
    <w:rsid w:val="00E2091D"/>
    <w:rsid w:val="00E20E41"/>
    <w:rsid w:val="00E20E66"/>
    <w:rsid w:val="00E21650"/>
    <w:rsid w:val="00E21CC7"/>
    <w:rsid w:val="00E22C99"/>
    <w:rsid w:val="00E22CA8"/>
    <w:rsid w:val="00E23884"/>
    <w:rsid w:val="00E23987"/>
    <w:rsid w:val="00E23A5E"/>
    <w:rsid w:val="00E23DBD"/>
    <w:rsid w:val="00E243FD"/>
    <w:rsid w:val="00E244BF"/>
    <w:rsid w:val="00E246D6"/>
    <w:rsid w:val="00E248EB"/>
    <w:rsid w:val="00E24B22"/>
    <w:rsid w:val="00E24CF6"/>
    <w:rsid w:val="00E254CB"/>
    <w:rsid w:val="00E2557A"/>
    <w:rsid w:val="00E255F1"/>
    <w:rsid w:val="00E259FD"/>
    <w:rsid w:val="00E25E7C"/>
    <w:rsid w:val="00E26186"/>
    <w:rsid w:val="00E2713B"/>
    <w:rsid w:val="00E2713D"/>
    <w:rsid w:val="00E2755D"/>
    <w:rsid w:val="00E276B7"/>
    <w:rsid w:val="00E27897"/>
    <w:rsid w:val="00E27C80"/>
    <w:rsid w:val="00E27DE9"/>
    <w:rsid w:val="00E27F2A"/>
    <w:rsid w:val="00E300C2"/>
    <w:rsid w:val="00E30164"/>
    <w:rsid w:val="00E3018F"/>
    <w:rsid w:val="00E305D3"/>
    <w:rsid w:val="00E30640"/>
    <w:rsid w:val="00E30983"/>
    <w:rsid w:val="00E30B91"/>
    <w:rsid w:val="00E30D18"/>
    <w:rsid w:val="00E31AAB"/>
    <w:rsid w:val="00E31ADC"/>
    <w:rsid w:val="00E31DC0"/>
    <w:rsid w:val="00E32465"/>
    <w:rsid w:val="00E32DE8"/>
    <w:rsid w:val="00E32F9F"/>
    <w:rsid w:val="00E33124"/>
    <w:rsid w:val="00E3334A"/>
    <w:rsid w:val="00E339A9"/>
    <w:rsid w:val="00E344BC"/>
    <w:rsid w:val="00E347C3"/>
    <w:rsid w:val="00E34918"/>
    <w:rsid w:val="00E34A58"/>
    <w:rsid w:val="00E34AA5"/>
    <w:rsid w:val="00E34BBB"/>
    <w:rsid w:val="00E34DAA"/>
    <w:rsid w:val="00E34DAB"/>
    <w:rsid w:val="00E351EC"/>
    <w:rsid w:val="00E35629"/>
    <w:rsid w:val="00E35705"/>
    <w:rsid w:val="00E357D8"/>
    <w:rsid w:val="00E35CA7"/>
    <w:rsid w:val="00E36086"/>
    <w:rsid w:val="00E36127"/>
    <w:rsid w:val="00E370CF"/>
    <w:rsid w:val="00E37107"/>
    <w:rsid w:val="00E37265"/>
    <w:rsid w:val="00E37885"/>
    <w:rsid w:val="00E37886"/>
    <w:rsid w:val="00E37E17"/>
    <w:rsid w:val="00E37E33"/>
    <w:rsid w:val="00E40118"/>
    <w:rsid w:val="00E403C9"/>
    <w:rsid w:val="00E4174D"/>
    <w:rsid w:val="00E417D8"/>
    <w:rsid w:val="00E41D33"/>
    <w:rsid w:val="00E41E62"/>
    <w:rsid w:val="00E42D0E"/>
    <w:rsid w:val="00E42EEF"/>
    <w:rsid w:val="00E43202"/>
    <w:rsid w:val="00E43712"/>
    <w:rsid w:val="00E43792"/>
    <w:rsid w:val="00E4392D"/>
    <w:rsid w:val="00E44015"/>
    <w:rsid w:val="00E440E0"/>
    <w:rsid w:val="00E44144"/>
    <w:rsid w:val="00E442B4"/>
    <w:rsid w:val="00E446AA"/>
    <w:rsid w:val="00E45404"/>
    <w:rsid w:val="00E45A93"/>
    <w:rsid w:val="00E45C4D"/>
    <w:rsid w:val="00E45C73"/>
    <w:rsid w:val="00E45F3D"/>
    <w:rsid w:val="00E45F68"/>
    <w:rsid w:val="00E461AD"/>
    <w:rsid w:val="00E4622E"/>
    <w:rsid w:val="00E4663C"/>
    <w:rsid w:val="00E46CC9"/>
    <w:rsid w:val="00E47539"/>
    <w:rsid w:val="00E47578"/>
    <w:rsid w:val="00E475A6"/>
    <w:rsid w:val="00E47E2B"/>
    <w:rsid w:val="00E50C8A"/>
    <w:rsid w:val="00E50D5B"/>
    <w:rsid w:val="00E51061"/>
    <w:rsid w:val="00E513B2"/>
    <w:rsid w:val="00E51C43"/>
    <w:rsid w:val="00E51EB4"/>
    <w:rsid w:val="00E520D5"/>
    <w:rsid w:val="00E5221D"/>
    <w:rsid w:val="00E523C6"/>
    <w:rsid w:val="00E526FD"/>
    <w:rsid w:val="00E52BE4"/>
    <w:rsid w:val="00E53030"/>
    <w:rsid w:val="00E5366E"/>
    <w:rsid w:val="00E53AAC"/>
    <w:rsid w:val="00E53E53"/>
    <w:rsid w:val="00E543E5"/>
    <w:rsid w:val="00E5448C"/>
    <w:rsid w:val="00E545D0"/>
    <w:rsid w:val="00E54691"/>
    <w:rsid w:val="00E54981"/>
    <w:rsid w:val="00E54F3F"/>
    <w:rsid w:val="00E5537E"/>
    <w:rsid w:val="00E55B4C"/>
    <w:rsid w:val="00E55DE3"/>
    <w:rsid w:val="00E55E16"/>
    <w:rsid w:val="00E56603"/>
    <w:rsid w:val="00E56778"/>
    <w:rsid w:val="00E56C06"/>
    <w:rsid w:val="00E56E21"/>
    <w:rsid w:val="00E56EED"/>
    <w:rsid w:val="00E572ED"/>
    <w:rsid w:val="00E57473"/>
    <w:rsid w:val="00E6023E"/>
    <w:rsid w:val="00E60444"/>
    <w:rsid w:val="00E6075E"/>
    <w:rsid w:val="00E609AC"/>
    <w:rsid w:val="00E60CF6"/>
    <w:rsid w:val="00E60D2D"/>
    <w:rsid w:val="00E6143A"/>
    <w:rsid w:val="00E615AA"/>
    <w:rsid w:val="00E61DD0"/>
    <w:rsid w:val="00E61E89"/>
    <w:rsid w:val="00E621CE"/>
    <w:rsid w:val="00E6236B"/>
    <w:rsid w:val="00E624A0"/>
    <w:rsid w:val="00E6270B"/>
    <w:rsid w:val="00E62A8D"/>
    <w:rsid w:val="00E62B0A"/>
    <w:rsid w:val="00E62CA8"/>
    <w:rsid w:val="00E62DA0"/>
    <w:rsid w:val="00E62EB8"/>
    <w:rsid w:val="00E63193"/>
    <w:rsid w:val="00E6324F"/>
    <w:rsid w:val="00E63392"/>
    <w:rsid w:val="00E633F5"/>
    <w:rsid w:val="00E63642"/>
    <w:rsid w:val="00E64431"/>
    <w:rsid w:val="00E64602"/>
    <w:rsid w:val="00E64A5D"/>
    <w:rsid w:val="00E64B03"/>
    <w:rsid w:val="00E64E3E"/>
    <w:rsid w:val="00E64F78"/>
    <w:rsid w:val="00E65248"/>
    <w:rsid w:val="00E65B52"/>
    <w:rsid w:val="00E65E0C"/>
    <w:rsid w:val="00E66151"/>
    <w:rsid w:val="00E6684E"/>
    <w:rsid w:val="00E66BDB"/>
    <w:rsid w:val="00E66C75"/>
    <w:rsid w:val="00E66E95"/>
    <w:rsid w:val="00E6731E"/>
    <w:rsid w:val="00E675AA"/>
    <w:rsid w:val="00E6793B"/>
    <w:rsid w:val="00E67B88"/>
    <w:rsid w:val="00E67CC2"/>
    <w:rsid w:val="00E7094F"/>
    <w:rsid w:val="00E70D02"/>
    <w:rsid w:val="00E70F91"/>
    <w:rsid w:val="00E715C8"/>
    <w:rsid w:val="00E71782"/>
    <w:rsid w:val="00E71940"/>
    <w:rsid w:val="00E71CA8"/>
    <w:rsid w:val="00E71CDE"/>
    <w:rsid w:val="00E71FE0"/>
    <w:rsid w:val="00E720E1"/>
    <w:rsid w:val="00E724AF"/>
    <w:rsid w:val="00E72BE6"/>
    <w:rsid w:val="00E72E35"/>
    <w:rsid w:val="00E736F8"/>
    <w:rsid w:val="00E7373E"/>
    <w:rsid w:val="00E73F8A"/>
    <w:rsid w:val="00E74302"/>
    <w:rsid w:val="00E74391"/>
    <w:rsid w:val="00E7464E"/>
    <w:rsid w:val="00E746AF"/>
    <w:rsid w:val="00E7490E"/>
    <w:rsid w:val="00E74B42"/>
    <w:rsid w:val="00E74EAE"/>
    <w:rsid w:val="00E74F6F"/>
    <w:rsid w:val="00E753DE"/>
    <w:rsid w:val="00E7580E"/>
    <w:rsid w:val="00E76246"/>
    <w:rsid w:val="00E765E1"/>
    <w:rsid w:val="00E766F8"/>
    <w:rsid w:val="00E76A43"/>
    <w:rsid w:val="00E76AB0"/>
    <w:rsid w:val="00E76E90"/>
    <w:rsid w:val="00E77382"/>
    <w:rsid w:val="00E776C9"/>
    <w:rsid w:val="00E7794B"/>
    <w:rsid w:val="00E77A02"/>
    <w:rsid w:val="00E77F4F"/>
    <w:rsid w:val="00E8036D"/>
    <w:rsid w:val="00E81184"/>
    <w:rsid w:val="00E811CF"/>
    <w:rsid w:val="00E8124E"/>
    <w:rsid w:val="00E81636"/>
    <w:rsid w:val="00E81BBB"/>
    <w:rsid w:val="00E81F7F"/>
    <w:rsid w:val="00E8216F"/>
    <w:rsid w:val="00E82481"/>
    <w:rsid w:val="00E824CA"/>
    <w:rsid w:val="00E827A7"/>
    <w:rsid w:val="00E82B1A"/>
    <w:rsid w:val="00E82FE2"/>
    <w:rsid w:val="00E8311B"/>
    <w:rsid w:val="00E83137"/>
    <w:rsid w:val="00E8324F"/>
    <w:rsid w:val="00E83408"/>
    <w:rsid w:val="00E83629"/>
    <w:rsid w:val="00E83929"/>
    <w:rsid w:val="00E83951"/>
    <w:rsid w:val="00E83EC6"/>
    <w:rsid w:val="00E8420A"/>
    <w:rsid w:val="00E8493A"/>
    <w:rsid w:val="00E84CC7"/>
    <w:rsid w:val="00E84E3D"/>
    <w:rsid w:val="00E84F2A"/>
    <w:rsid w:val="00E84F59"/>
    <w:rsid w:val="00E85182"/>
    <w:rsid w:val="00E85504"/>
    <w:rsid w:val="00E859B6"/>
    <w:rsid w:val="00E85AAC"/>
    <w:rsid w:val="00E85E48"/>
    <w:rsid w:val="00E85F31"/>
    <w:rsid w:val="00E85F6A"/>
    <w:rsid w:val="00E867AA"/>
    <w:rsid w:val="00E86D2B"/>
    <w:rsid w:val="00E86F2B"/>
    <w:rsid w:val="00E86F98"/>
    <w:rsid w:val="00E8747D"/>
    <w:rsid w:val="00E876AD"/>
    <w:rsid w:val="00E8778D"/>
    <w:rsid w:val="00E87C91"/>
    <w:rsid w:val="00E90049"/>
    <w:rsid w:val="00E9009F"/>
    <w:rsid w:val="00E90794"/>
    <w:rsid w:val="00E90837"/>
    <w:rsid w:val="00E909BB"/>
    <w:rsid w:val="00E90D2A"/>
    <w:rsid w:val="00E9164E"/>
    <w:rsid w:val="00E917A4"/>
    <w:rsid w:val="00E918C2"/>
    <w:rsid w:val="00E9241F"/>
    <w:rsid w:val="00E92BB3"/>
    <w:rsid w:val="00E92C51"/>
    <w:rsid w:val="00E93003"/>
    <w:rsid w:val="00E9309F"/>
    <w:rsid w:val="00E93932"/>
    <w:rsid w:val="00E93F31"/>
    <w:rsid w:val="00E94053"/>
    <w:rsid w:val="00E94843"/>
    <w:rsid w:val="00E948EB"/>
    <w:rsid w:val="00E94E94"/>
    <w:rsid w:val="00E95162"/>
    <w:rsid w:val="00E9526C"/>
    <w:rsid w:val="00E95280"/>
    <w:rsid w:val="00E9551B"/>
    <w:rsid w:val="00E9613D"/>
    <w:rsid w:val="00E963E3"/>
    <w:rsid w:val="00E966A7"/>
    <w:rsid w:val="00E968AF"/>
    <w:rsid w:val="00E96F64"/>
    <w:rsid w:val="00E97081"/>
    <w:rsid w:val="00E97282"/>
    <w:rsid w:val="00E9750C"/>
    <w:rsid w:val="00E975F1"/>
    <w:rsid w:val="00E977B5"/>
    <w:rsid w:val="00E97816"/>
    <w:rsid w:val="00E979FE"/>
    <w:rsid w:val="00E97D12"/>
    <w:rsid w:val="00EA03BA"/>
    <w:rsid w:val="00EA0525"/>
    <w:rsid w:val="00EA05BA"/>
    <w:rsid w:val="00EA0C41"/>
    <w:rsid w:val="00EA12F8"/>
    <w:rsid w:val="00EA16C7"/>
    <w:rsid w:val="00EA22A7"/>
    <w:rsid w:val="00EA23AA"/>
    <w:rsid w:val="00EA2425"/>
    <w:rsid w:val="00EA2928"/>
    <w:rsid w:val="00EA2FC8"/>
    <w:rsid w:val="00EA310F"/>
    <w:rsid w:val="00EA362C"/>
    <w:rsid w:val="00EA39E0"/>
    <w:rsid w:val="00EA3D3B"/>
    <w:rsid w:val="00EA4076"/>
    <w:rsid w:val="00EA4870"/>
    <w:rsid w:val="00EA4944"/>
    <w:rsid w:val="00EA4980"/>
    <w:rsid w:val="00EA4C22"/>
    <w:rsid w:val="00EA4D5A"/>
    <w:rsid w:val="00EA4D9A"/>
    <w:rsid w:val="00EA4DE9"/>
    <w:rsid w:val="00EA4F33"/>
    <w:rsid w:val="00EA4FAF"/>
    <w:rsid w:val="00EA50A7"/>
    <w:rsid w:val="00EA56B1"/>
    <w:rsid w:val="00EA5755"/>
    <w:rsid w:val="00EA5925"/>
    <w:rsid w:val="00EA6094"/>
    <w:rsid w:val="00EA661D"/>
    <w:rsid w:val="00EA67D1"/>
    <w:rsid w:val="00EA69A6"/>
    <w:rsid w:val="00EA6D71"/>
    <w:rsid w:val="00EA73A8"/>
    <w:rsid w:val="00EB0265"/>
    <w:rsid w:val="00EB0634"/>
    <w:rsid w:val="00EB0667"/>
    <w:rsid w:val="00EB08DC"/>
    <w:rsid w:val="00EB0CA5"/>
    <w:rsid w:val="00EB1648"/>
    <w:rsid w:val="00EB1683"/>
    <w:rsid w:val="00EB16B6"/>
    <w:rsid w:val="00EB1BFE"/>
    <w:rsid w:val="00EB1C04"/>
    <w:rsid w:val="00EB1FCC"/>
    <w:rsid w:val="00EB2722"/>
    <w:rsid w:val="00EB2905"/>
    <w:rsid w:val="00EB31E1"/>
    <w:rsid w:val="00EB399B"/>
    <w:rsid w:val="00EB3D7C"/>
    <w:rsid w:val="00EB3E28"/>
    <w:rsid w:val="00EB3F85"/>
    <w:rsid w:val="00EB424C"/>
    <w:rsid w:val="00EB4924"/>
    <w:rsid w:val="00EB4A9F"/>
    <w:rsid w:val="00EB5261"/>
    <w:rsid w:val="00EB5280"/>
    <w:rsid w:val="00EB535D"/>
    <w:rsid w:val="00EB565A"/>
    <w:rsid w:val="00EB56A6"/>
    <w:rsid w:val="00EB57C4"/>
    <w:rsid w:val="00EB5B69"/>
    <w:rsid w:val="00EB5ECE"/>
    <w:rsid w:val="00EB6116"/>
    <w:rsid w:val="00EB615E"/>
    <w:rsid w:val="00EB6245"/>
    <w:rsid w:val="00EB6B70"/>
    <w:rsid w:val="00EB7FF6"/>
    <w:rsid w:val="00EC032B"/>
    <w:rsid w:val="00EC094A"/>
    <w:rsid w:val="00EC0A05"/>
    <w:rsid w:val="00EC0B8A"/>
    <w:rsid w:val="00EC0EEF"/>
    <w:rsid w:val="00EC12A0"/>
    <w:rsid w:val="00EC1386"/>
    <w:rsid w:val="00EC1BE3"/>
    <w:rsid w:val="00EC1E46"/>
    <w:rsid w:val="00EC24EB"/>
    <w:rsid w:val="00EC2826"/>
    <w:rsid w:val="00EC2E4E"/>
    <w:rsid w:val="00EC3028"/>
    <w:rsid w:val="00EC3077"/>
    <w:rsid w:val="00EC3370"/>
    <w:rsid w:val="00EC36B6"/>
    <w:rsid w:val="00EC36DA"/>
    <w:rsid w:val="00EC3C94"/>
    <w:rsid w:val="00EC4934"/>
    <w:rsid w:val="00EC4D84"/>
    <w:rsid w:val="00EC4DAC"/>
    <w:rsid w:val="00EC4F52"/>
    <w:rsid w:val="00EC5222"/>
    <w:rsid w:val="00EC524F"/>
    <w:rsid w:val="00EC52B8"/>
    <w:rsid w:val="00EC5608"/>
    <w:rsid w:val="00EC5AA0"/>
    <w:rsid w:val="00EC5E6E"/>
    <w:rsid w:val="00EC6493"/>
    <w:rsid w:val="00EC66F3"/>
    <w:rsid w:val="00EC6794"/>
    <w:rsid w:val="00EC69D7"/>
    <w:rsid w:val="00EC70A6"/>
    <w:rsid w:val="00EC74B2"/>
    <w:rsid w:val="00EC7C3E"/>
    <w:rsid w:val="00ED0107"/>
    <w:rsid w:val="00ED15C0"/>
    <w:rsid w:val="00ED17C4"/>
    <w:rsid w:val="00ED192A"/>
    <w:rsid w:val="00ED1E47"/>
    <w:rsid w:val="00ED2381"/>
    <w:rsid w:val="00ED23E0"/>
    <w:rsid w:val="00ED2441"/>
    <w:rsid w:val="00ED32E4"/>
    <w:rsid w:val="00ED3BB8"/>
    <w:rsid w:val="00ED3EDE"/>
    <w:rsid w:val="00ED4075"/>
    <w:rsid w:val="00ED427B"/>
    <w:rsid w:val="00ED4CC9"/>
    <w:rsid w:val="00ED4CE0"/>
    <w:rsid w:val="00ED5077"/>
    <w:rsid w:val="00ED51C7"/>
    <w:rsid w:val="00ED588D"/>
    <w:rsid w:val="00ED5D27"/>
    <w:rsid w:val="00ED5F88"/>
    <w:rsid w:val="00ED63B7"/>
    <w:rsid w:val="00ED643C"/>
    <w:rsid w:val="00ED66A4"/>
    <w:rsid w:val="00ED6A18"/>
    <w:rsid w:val="00ED6A58"/>
    <w:rsid w:val="00ED6DB1"/>
    <w:rsid w:val="00ED6F1A"/>
    <w:rsid w:val="00ED70AA"/>
    <w:rsid w:val="00ED710C"/>
    <w:rsid w:val="00ED7265"/>
    <w:rsid w:val="00ED7336"/>
    <w:rsid w:val="00ED7432"/>
    <w:rsid w:val="00ED76DF"/>
    <w:rsid w:val="00ED7937"/>
    <w:rsid w:val="00ED7945"/>
    <w:rsid w:val="00ED7CD9"/>
    <w:rsid w:val="00EE029D"/>
    <w:rsid w:val="00EE094D"/>
    <w:rsid w:val="00EE0970"/>
    <w:rsid w:val="00EE0A17"/>
    <w:rsid w:val="00EE0BC8"/>
    <w:rsid w:val="00EE0E82"/>
    <w:rsid w:val="00EE122D"/>
    <w:rsid w:val="00EE13B9"/>
    <w:rsid w:val="00EE17DB"/>
    <w:rsid w:val="00EE190A"/>
    <w:rsid w:val="00EE1983"/>
    <w:rsid w:val="00EE1AE8"/>
    <w:rsid w:val="00EE1B59"/>
    <w:rsid w:val="00EE2123"/>
    <w:rsid w:val="00EE2513"/>
    <w:rsid w:val="00EE27E4"/>
    <w:rsid w:val="00EE288C"/>
    <w:rsid w:val="00EE28F4"/>
    <w:rsid w:val="00EE308C"/>
    <w:rsid w:val="00EE3098"/>
    <w:rsid w:val="00EE320A"/>
    <w:rsid w:val="00EE324A"/>
    <w:rsid w:val="00EE3349"/>
    <w:rsid w:val="00EE34DA"/>
    <w:rsid w:val="00EE398B"/>
    <w:rsid w:val="00EE3C9C"/>
    <w:rsid w:val="00EE3EAD"/>
    <w:rsid w:val="00EE4B32"/>
    <w:rsid w:val="00EE4C33"/>
    <w:rsid w:val="00EE4DC1"/>
    <w:rsid w:val="00EE50AF"/>
    <w:rsid w:val="00EE5599"/>
    <w:rsid w:val="00EE55ED"/>
    <w:rsid w:val="00EE56AB"/>
    <w:rsid w:val="00EE5971"/>
    <w:rsid w:val="00EE5A7B"/>
    <w:rsid w:val="00EE5DEF"/>
    <w:rsid w:val="00EE652A"/>
    <w:rsid w:val="00EE66E9"/>
    <w:rsid w:val="00EE681F"/>
    <w:rsid w:val="00EE7184"/>
    <w:rsid w:val="00EE766A"/>
    <w:rsid w:val="00EE7E70"/>
    <w:rsid w:val="00EF0368"/>
    <w:rsid w:val="00EF042B"/>
    <w:rsid w:val="00EF081E"/>
    <w:rsid w:val="00EF08B7"/>
    <w:rsid w:val="00EF0B55"/>
    <w:rsid w:val="00EF0BEE"/>
    <w:rsid w:val="00EF1100"/>
    <w:rsid w:val="00EF15E6"/>
    <w:rsid w:val="00EF21F4"/>
    <w:rsid w:val="00EF2262"/>
    <w:rsid w:val="00EF2387"/>
    <w:rsid w:val="00EF2D41"/>
    <w:rsid w:val="00EF2D6B"/>
    <w:rsid w:val="00EF30E6"/>
    <w:rsid w:val="00EF3256"/>
    <w:rsid w:val="00EF3985"/>
    <w:rsid w:val="00EF3A16"/>
    <w:rsid w:val="00EF3B92"/>
    <w:rsid w:val="00EF3C39"/>
    <w:rsid w:val="00EF3EED"/>
    <w:rsid w:val="00EF4648"/>
    <w:rsid w:val="00EF4959"/>
    <w:rsid w:val="00EF4B02"/>
    <w:rsid w:val="00EF4D34"/>
    <w:rsid w:val="00EF4D7B"/>
    <w:rsid w:val="00EF4E3B"/>
    <w:rsid w:val="00EF5270"/>
    <w:rsid w:val="00EF52FD"/>
    <w:rsid w:val="00EF5929"/>
    <w:rsid w:val="00EF593A"/>
    <w:rsid w:val="00EF5D1E"/>
    <w:rsid w:val="00EF5E0E"/>
    <w:rsid w:val="00EF63A7"/>
    <w:rsid w:val="00EF6742"/>
    <w:rsid w:val="00EF6918"/>
    <w:rsid w:val="00EF6A3C"/>
    <w:rsid w:val="00EF6C1B"/>
    <w:rsid w:val="00EF727C"/>
    <w:rsid w:val="00EF74AE"/>
    <w:rsid w:val="00EF755E"/>
    <w:rsid w:val="00EF7D42"/>
    <w:rsid w:val="00EF7DF9"/>
    <w:rsid w:val="00EF7E3E"/>
    <w:rsid w:val="00EF7E71"/>
    <w:rsid w:val="00F00067"/>
    <w:rsid w:val="00F00107"/>
    <w:rsid w:val="00F0064D"/>
    <w:rsid w:val="00F00A9D"/>
    <w:rsid w:val="00F01271"/>
    <w:rsid w:val="00F015DA"/>
    <w:rsid w:val="00F017BA"/>
    <w:rsid w:val="00F01861"/>
    <w:rsid w:val="00F01920"/>
    <w:rsid w:val="00F0193B"/>
    <w:rsid w:val="00F01A35"/>
    <w:rsid w:val="00F01CDC"/>
    <w:rsid w:val="00F02020"/>
    <w:rsid w:val="00F021B5"/>
    <w:rsid w:val="00F024F2"/>
    <w:rsid w:val="00F02576"/>
    <w:rsid w:val="00F02D08"/>
    <w:rsid w:val="00F03234"/>
    <w:rsid w:val="00F03525"/>
    <w:rsid w:val="00F0367B"/>
    <w:rsid w:val="00F03D1B"/>
    <w:rsid w:val="00F03DA3"/>
    <w:rsid w:val="00F042BB"/>
    <w:rsid w:val="00F04371"/>
    <w:rsid w:val="00F0437A"/>
    <w:rsid w:val="00F04A15"/>
    <w:rsid w:val="00F04A44"/>
    <w:rsid w:val="00F04F7C"/>
    <w:rsid w:val="00F05032"/>
    <w:rsid w:val="00F063E5"/>
    <w:rsid w:val="00F06521"/>
    <w:rsid w:val="00F066A4"/>
    <w:rsid w:val="00F066DC"/>
    <w:rsid w:val="00F06A63"/>
    <w:rsid w:val="00F06C51"/>
    <w:rsid w:val="00F06C58"/>
    <w:rsid w:val="00F06CB7"/>
    <w:rsid w:val="00F06EA4"/>
    <w:rsid w:val="00F06FF0"/>
    <w:rsid w:val="00F072C9"/>
    <w:rsid w:val="00F075A8"/>
    <w:rsid w:val="00F075F0"/>
    <w:rsid w:val="00F0770F"/>
    <w:rsid w:val="00F07788"/>
    <w:rsid w:val="00F07C97"/>
    <w:rsid w:val="00F10365"/>
    <w:rsid w:val="00F103E8"/>
    <w:rsid w:val="00F1059F"/>
    <w:rsid w:val="00F11FEA"/>
    <w:rsid w:val="00F120AD"/>
    <w:rsid w:val="00F12231"/>
    <w:rsid w:val="00F12375"/>
    <w:rsid w:val="00F123B0"/>
    <w:rsid w:val="00F127FA"/>
    <w:rsid w:val="00F12841"/>
    <w:rsid w:val="00F12C40"/>
    <w:rsid w:val="00F132DE"/>
    <w:rsid w:val="00F134B1"/>
    <w:rsid w:val="00F134D3"/>
    <w:rsid w:val="00F1368F"/>
    <w:rsid w:val="00F139D2"/>
    <w:rsid w:val="00F13A16"/>
    <w:rsid w:val="00F13A2C"/>
    <w:rsid w:val="00F13A8F"/>
    <w:rsid w:val="00F13D41"/>
    <w:rsid w:val="00F15348"/>
    <w:rsid w:val="00F15B30"/>
    <w:rsid w:val="00F15D63"/>
    <w:rsid w:val="00F15E7C"/>
    <w:rsid w:val="00F1620F"/>
    <w:rsid w:val="00F165D4"/>
    <w:rsid w:val="00F16838"/>
    <w:rsid w:val="00F16CC3"/>
    <w:rsid w:val="00F16EBD"/>
    <w:rsid w:val="00F170CD"/>
    <w:rsid w:val="00F17161"/>
    <w:rsid w:val="00F17482"/>
    <w:rsid w:val="00F175E5"/>
    <w:rsid w:val="00F17773"/>
    <w:rsid w:val="00F179DB"/>
    <w:rsid w:val="00F17A58"/>
    <w:rsid w:val="00F17B95"/>
    <w:rsid w:val="00F2000F"/>
    <w:rsid w:val="00F20A35"/>
    <w:rsid w:val="00F20AF0"/>
    <w:rsid w:val="00F20C8C"/>
    <w:rsid w:val="00F20E1E"/>
    <w:rsid w:val="00F21797"/>
    <w:rsid w:val="00F21AE6"/>
    <w:rsid w:val="00F2244B"/>
    <w:rsid w:val="00F22DBF"/>
    <w:rsid w:val="00F23334"/>
    <w:rsid w:val="00F23383"/>
    <w:rsid w:val="00F23B6E"/>
    <w:rsid w:val="00F23FA9"/>
    <w:rsid w:val="00F24115"/>
    <w:rsid w:val="00F247F7"/>
    <w:rsid w:val="00F24837"/>
    <w:rsid w:val="00F24A3E"/>
    <w:rsid w:val="00F24ACA"/>
    <w:rsid w:val="00F254F3"/>
    <w:rsid w:val="00F258D4"/>
    <w:rsid w:val="00F25A63"/>
    <w:rsid w:val="00F25EFC"/>
    <w:rsid w:val="00F2614D"/>
    <w:rsid w:val="00F26170"/>
    <w:rsid w:val="00F2647F"/>
    <w:rsid w:val="00F26776"/>
    <w:rsid w:val="00F271AE"/>
    <w:rsid w:val="00F2732C"/>
    <w:rsid w:val="00F27382"/>
    <w:rsid w:val="00F276FD"/>
    <w:rsid w:val="00F279EC"/>
    <w:rsid w:val="00F27D20"/>
    <w:rsid w:val="00F27F1C"/>
    <w:rsid w:val="00F303CA"/>
    <w:rsid w:val="00F30464"/>
    <w:rsid w:val="00F30732"/>
    <w:rsid w:val="00F30D29"/>
    <w:rsid w:val="00F30E60"/>
    <w:rsid w:val="00F30EA3"/>
    <w:rsid w:val="00F310CB"/>
    <w:rsid w:val="00F3122E"/>
    <w:rsid w:val="00F312A0"/>
    <w:rsid w:val="00F31A06"/>
    <w:rsid w:val="00F32346"/>
    <w:rsid w:val="00F337C3"/>
    <w:rsid w:val="00F33868"/>
    <w:rsid w:val="00F3394F"/>
    <w:rsid w:val="00F339A7"/>
    <w:rsid w:val="00F33A27"/>
    <w:rsid w:val="00F33FA3"/>
    <w:rsid w:val="00F34F45"/>
    <w:rsid w:val="00F3502B"/>
    <w:rsid w:val="00F3520E"/>
    <w:rsid w:val="00F35284"/>
    <w:rsid w:val="00F352A9"/>
    <w:rsid w:val="00F35355"/>
    <w:rsid w:val="00F3585E"/>
    <w:rsid w:val="00F35F3F"/>
    <w:rsid w:val="00F35F61"/>
    <w:rsid w:val="00F35F78"/>
    <w:rsid w:val="00F36111"/>
    <w:rsid w:val="00F36CE9"/>
    <w:rsid w:val="00F36F5D"/>
    <w:rsid w:val="00F36FBD"/>
    <w:rsid w:val="00F375CA"/>
    <w:rsid w:val="00F37B47"/>
    <w:rsid w:val="00F37EC6"/>
    <w:rsid w:val="00F4090F"/>
    <w:rsid w:val="00F41825"/>
    <w:rsid w:val="00F41A91"/>
    <w:rsid w:val="00F41B2E"/>
    <w:rsid w:val="00F420A3"/>
    <w:rsid w:val="00F42187"/>
    <w:rsid w:val="00F4233B"/>
    <w:rsid w:val="00F42479"/>
    <w:rsid w:val="00F42865"/>
    <w:rsid w:val="00F42872"/>
    <w:rsid w:val="00F42C48"/>
    <w:rsid w:val="00F42DA8"/>
    <w:rsid w:val="00F4305C"/>
    <w:rsid w:val="00F431E2"/>
    <w:rsid w:val="00F438D8"/>
    <w:rsid w:val="00F43919"/>
    <w:rsid w:val="00F43E15"/>
    <w:rsid w:val="00F44218"/>
    <w:rsid w:val="00F44A6F"/>
    <w:rsid w:val="00F45190"/>
    <w:rsid w:val="00F452BB"/>
    <w:rsid w:val="00F45318"/>
    <w:rsid w:val="00F456F8"/>
    <w:rsid w:val="00F4626F"/>
    <w:rsid w:val="00F46CF5"/>
    <w:rsid w:val="00F47092"/>
    <w:rsid w:val="00F471EF"/>
    <w:rsid w:val="00F47472"/>
    <w:rsid w:val="00F475AF"/>
    <w:rsid w:val="00F47737"/>
    <w:rsid w:val="00F47749"/>
    <w:rsid w:val="00F477EE"/>
    <w:rsid w:val="00F4786B"/>
    <w:rsid w:val="00F47989"/>
    <w:rsid w:val="00F47D4E"/>
    <w:rsid w:val="00F502D8"/>
    <w:rsid w:val="00F50654"/>
    <w:rsid w:val="00F50EA4"/>
    <w:rsid w:val="00F51989"/>
    <w:rsid w:val="00F51A15"/>
    <w:rsid w:val="00F51D8F"/>
    <w:rsid w:val="00F521C2"/>
    <w:rsid w:val="00F534C5"/>
    <w:rsid w:val="00F53533"/>
    <w:rsid w:val="00F53663"/>
    <w:rsid w:val="00F53764"/>
    <w:rsid w:val="00F53A72"/>
    <w:rsid w:val="00F53B02"/>
    <w:rsid w:val="00F53B3A"/>
    <w:rsid w:val="00F5415D"/>
    <w:rsid w:val="00F5431B"/>
    <w:rsid w:val="00F5436B"/>
    <w:rsid w:val="00F54480"/>
    <w:rsid w:val="00F54AE7"/>
    <w:rsid w:val="00F54B8D"/>
    <w:rsid w:val="00F54E26"/>
    <w:rsid w:val="00F555E9"/>
    <w:rsid w:val="00F5590B"/>
    <w:rsid w:val="00F55B71"/>
    <w:rsid w:val="00F55D16"/>
    <w:rsid w:val="00F55F3C"/>
    <w:rsid w:val="00F56473"/>
    <w:rsid w:val="00F56526"/>
    <w:rsid w:val="00F565E2"/>
    <w:rsid w:val="00F56C99"/>
    <w:rsid w:val="00F5741D"/>
    <w:rsid w:val="00F5765F"/>
    <w:rsid w:val="00F578F4"/>
    <w:rsid w:val="00F57C99"/>
    <w:rsid w:val="00F60B00"/>
    <w:rsid w:val="00F60C18"/>
    <w:rsid w:val="00F60CC5"/>
    <w:rsid w:val="00F61405"/>
    <w:rsid w:val="00F614F6"/>
    <w:rsid w:val="00F61F06"/>
    <w:rsid w:val="00F61FA3"/>
    <w:rsid w:val="00F626DC"/>
    <w:rsid w:val="00F62C91"/>
    <w:rsid w:val="00F62E88"/>
    <w:rsid w:val="00F62F64"/>
    <w:rsid w:val="00F635EB"/>
    <w:rsid w:val="00F63880"/>
    <w:rsid w:val="00F63A35"/>
    <w:rsid w:val="00F645A6"/>
    <w:rsid w:val="00F6489A"/>
    <w:rsid w:val="00F64AAE"/>
    <w:rsid w:val="00F64B97"/>
    <w:rsid w:val="00F64E88"/>
    <w:rsid w:val="00F6547A"/>
    <w:rsid w:val="00F65945"/>
    <w:rsid w:val="00F65DEF"/>
    <w:rsid w:val="00F65FDC"/>
    <w:rsid w:val="00F662F2"/>
    <w:rsid w:val="00F66386"/>
    <w:rsid w:val="00F6697F"/>
    <w:rsid w:val="00F66C56"/>
    <w:rsid w:val="00F67188"/>
    <w:rsid w:val="00F676F0"/>
    <w:rsid w:val="00F679C9"/>
    <w:rsid w:val="00F67BF7"/>
    <w:rsid w:val="00F67E9E"/>
    <w:rsid w:val="00F701EC"/>
    <w:rsid w:val="00F70203"/>
    <w:rsid w:val="00F70275"/>
    <w:rsid w:val="00F706C9"/>
    <w:rsid w:val="00F70896"/>
    <w:rsid w:val="00F709D8"/>
    <w:rsid w:val="00F7160D"/>
    <w:rsid w:val="00F719CA"/>
    <w:rsid w:val="00F719DD"/>
    <w:rsid w:val="00F71D3B"/>
    <w:rsid w:val="00F71FD4"/>
    <w:rsid w:val="00F72796"/>
    <w:rsid w:val="00F72CF9"/>
    <w:rsid w:val="00F72D2E"/>
    <w:rsid w:val="00F72DE6"/>
    <w:rsid w:val="00F7344C"/>
    <w:rsid w:val="00F73646"/>
    <w:rsid w:val="00F7383C"/>
    <w:rsid w:val="00F73DFE"/>
    <w:rsid w:val="00F742A4"/>
    <w:rsid w:val="00F74408"/>
    <w:rsid w:val="00F7471B"/>
    <w:rsid w:val="00F747BA"/>
    <w:rsid w:val="00F7485F"/>
    <w:rsid w:val="00F7495F"/>
    <w:rsid w:val="00F749EA"/>
    <w:rsid w:val="00F74CDC"/>
    <w:rsid w:val="00F754D6"/>
    <w:rsid w:val="00F757B4"/>
    <w:rsid w:val="00F759AE"/>
    <w:rsid w:val="00F75A63"/>
    <w:rsid w:val="00F75C60"/>
    <w:rsid w:val="00F75DA2"/>
    <w:rsid w:val="00F75F76"/>
    <w:rsid w:val="00F76499"/>
    <w:rsid w:val="00F764BC"/>
    <w:rsid w:val="00F76AA9"/>
    <w:rsid w:val="00F7756F"/>
    <w:rsid w:val="00F77700"/>
    <w:rsid w:val="00F77B74"/>
    <w:rsid w:val="00F77C67"/>
    <w:rsid w:val="00F77FBA"/>
    <w:rsid w:val="00F8087C"/>
    <w:rsid w:val="00F815D1"/>
    <w:rsid w:val="00F8168A"/>
    <w:rsid w:val="00F818A7"/>
    <w:rsid w:val="00F819A2"/>
    <w:rsid w:val="00F81A79"/>
    <w:rsid w:val="00F81E30"/>
    <w:rsid w:val="00F82070"/>
    <w:rsid w:val="00F82166"/>
    <w:rsid w:val="00F8217D"/>
    <w:rsid w:val="00F828DF"/>
    <w:rsid w:val="00F82A58"/>
    <w:rsid w:val="00F82C56"/>
    <w:rsid w:val="00F82FAC"/>
    <w:rsid w:val="00F836D4"/>
    <w:rsid w:val="00F83C36"/>
    <w:rsid w:val="00F83C86"/>
    <w:rsid w:val="00F83D6E"/>
    <w:rsid w:val="00F83FDC"/>
    <w:rsid w:val="00F840B0"/>
    <w:rsid w:val="00F8423F"/>
    <w:rsid w:val="00F848F4"/>
    <w:rsid w:val="00F84C79"/>
    <w:rsid w:val="00F84C9A"/>
    <w:rsid w:val="00F84CA6"/>
    <w:rsid w:val="00F85019"/>
    <w:rsid w:val="00F8524D"/>
    <w:rsid w:val="00F852B7"/>
    <w:rsid w:val="00F8541F"/>
    <w:rsid w:val="00F8547B"/>
    <w:rsid w:val="00F85C6F"/>
    <w:rsid w:val="00F85DE8"/>
    <w:rsid w:val="00F85EEB"/>
    <w:rsid w:val="00F860B4"/>
    <w:rsid w:val="00F8633E"/>
    <w:rsid w:val="00F86EB4"/>
    <w:rsid w:val="00F8716B"/>
    <w:rsid w:val="00F87432"/>
    <w:rsid w:val="00F8780B"/>
    <w:rsid w:val="00F87BF8"/>
    <w:rsid w:val="00F9003B"/>
    <w:rsid w:val="00F90193"/>
    <w:rsid w:val="00F9032F"/>
    <w:rsid w:val="00F903E7"/>
    <w:rsid w:val="00F9052F"/>
    <w:rsid w:val="00F90916"/>
    <w:rsid w:val="00F90DDB"/>
    <w:rsid w:val="00F91501"/>
    <w:rsid w:val="00F91641"/>
    <w:rsid w:val="00F91B63"/>
    <w:rsid w:val="00F91CE2"/>
    <w:rsid w:val="00F91E9A"/>
    <w:rsid w:val="00F922CB"/>
    <w:rsid w:val="00F92889"/>
    <w:rsid w:val="00F92D63"/>
    <w:rsid w:val="00F92F26"/>
    <w:rsid w:val="00F931DD"/>
    <w:rsid w:val="00F933F3"/>
    <w:rsid w:val="00F938EB"/>
    <w:rsid w:val="00F939D7"/>
    <w:rsid w:val="00F93BA9"/>
    <w:rsid w:val="00F93E0D"/>
    <w:rsid w:val="00F93E28"/>
    <w:rsid w:val="00F941B8"/>
    <w:rsid w:val="00F94612"/>
    <w:rsid w:val="00F95327"/>
    <w:rsid w:val="00F96450"/>
    <w:rsid w:val="00F964B6"/>
    <w:rsid w:val="00F96548"/>
    <w:rsid w:val="00F9686A"/>
    <w:rsid w:val="00F96DD1"/>
    <w:rsid w:val="00F9705B"/>
    <w:rsid w:val="00F971D6"/>
    <w:rsid w:val="00F973C8"/>
    <w:rsid w:val="00F97549"/>
    <w:rsid w:val="00F97BB0"/>
    <w:rsid w:val="00F97BB3"/>
    <w:rsid w:val="00F97FF1"/>
    <w:rsid w:val="00FA0202"/>
    <w:rsid w:val="00FA028E"/>
    <w:rsid w:val="00FA0574"/>
    <w:rsid w:val="00FA0A59"/>
    <w:rsid w:val="00FA0A75"/>
    <w:rsid w:val="00FA0D20"/>
    <w:rsid w:val="00FA0DA8"/>
    <w:rsid w:val="00FA131D"/>
    <w:rsid w:val="00FA15B7"/>
    <w:rsid w:val="00FA16D5"/>
    <w:rsid w:val="00FA19D7"/>
    <w:rsid w:val="00FA1BAD"/>
    <w:rsid w:val="00FA28AC"/>
    <w:rsid w:val="00FA28BB"/>
    <w:rsid w:val="00FA2943"/>
    <w:rsid w:val="00FA2C37"/>
    <w:rsid w:val="00FA3190"/>
    <w:rsid w:val="00FA3297"/>
    <w:rsid w:val="00FA386E"/>
    <w:rsid w:val="00FA4194"/>
    <w:rsid w:val="00FA445D"/>
    <w:rsid w:val="00FA45E6"/>
    <w:rsid w:val="00FA45F6"/>
    <w:rsid w:val="00FA4D5E"/>
    <w:rsid w:val="00FA4DF3"/>
    <w:rsid w:val="00FA4F77"/>
    <w:rsid w:val="00FA519B"/>
    <w:rsid w:val="00FA51FB"/>
    <w:rsid w:val="00FA5210"/>
    <w:rsid w:val="00FA52A0"/>
    <w:rsid w:val="00FA5328"/>
    <w:rsid w:val="00FA550A"/>
    <w:rsid w:val="00FA5932"/>
    <w:rsid w:val="00FA5A67"/>
    <w:rsid w:val="00FA5C63"/>
    <w:rsid w:val="00FA5F41"/>
    <w:rsid w:val="00FA61AA"/>
    <w:rsid w:val="00FA63A5"/>
    <w:rsid w:val="00FA64B9"/>
    <w:rsid w:val="00FA64C5"/>
    <w:rsid w:val="00FA6658"/>
    <w:rsid w:val="00FA7188"/>
    <w:rsid w:val="00FA73AB"/>
    <w:rsid w:val="00FA76A0"/>
    <w:rsid w:val="00FA7C14"/>
    <w:rsid w:val="00FB0100"/>
    <w:rsid w:val="00FB0733"/>
    <w:rsid w:val="00FB09B5"/>
    <w:rsid w:val="00FB0B6A"/>
    <w:rsid w:val="00FB0D62"/>
    <w:rsid w:val="00FB1777"/>
    <w:rsid w:val="00FB1E48"/>
    <w:rsid w:val="00FB21FE"/>
    <w:rsid w:val="00FB262A"/>
    <w:rsid w:val="00FB2BB5"/>
    <w:rsid w:val="00FB2C2F"/>
    <w:rsid w:val="00FB2C7D"/>
    <w:rsid w:val="00FB2E3A"/>
    <w:rsid w:val="00FB317A"/>
    <w:rsid w:val="00FB33C0"/>
    <w:rsid w:val="00FB3793"/>
    <w:rsid w:val="00FB3F97"/>
    <w:rsid w:val="00FB43A7"/>
    <w:rsid w:val="00FB491D"/>
    <w:rsid w:val="00FB4A0D"/>
    <w:rsid w:val="00FB4B7C"/>
    <w:rsid w:val="00FB4DD4"/>
    <w:rsid w:val="00FB5021"/>
    <w:rsid w:val="00FB5065"/>
    <w:rsid w:val="00FB5597"/>
    <w:rsid w:val="00FB563C"/>
    <w:rsid w:val="00FB567B"/>
    <w:rsid w:val="00FB58CE"/>
    <w:rsid w:val="00FB5DAC"/>
    <w:rsid w:val="00FB6BEF"/>
    <w:rsid w:val="00FB6E69"/>
    <w:rsid w:val="00FB6F53"/>
    <w:rsid w:val="00FB75E5"/>
    <w:rsid w:val="00FB7D27"/>
    <w:rsid w:val="00FB7E4E"/>
    <w:rsid w:val="00FC0488"/>
    <w:rsid w:val="00FC05B3"/>
    <w:rsid w:val="00FC065C"/>
    <w:rsid w:val="00FC071C"/>
    <w:rsid w:val="00FC0945"/>
    <w:rsid w:val="00FC1345"/>
    <w:rsid w:val="00FC18F8"/>
    <w:rsid w:val="00FC1B4A"/>
    <w:rsid w:val="00FC1D7E"/>
    <w:rsid w:val="00FC1DDA"/>
    <w:rsid w:val="00FC2284"/>
    <w:rsid w:val="00FC22BF"/>
    <w:rsid w:val="00FC22D5"/>
    <w:rsid w:val="00FC2912"/>
    <w:rsid w:val="00FC2A0F"/>
    <w:rsid w:val="00FC2A52"/>
    <w:rsid w:val="00FC2DE8"/>
    <w:rsid w:val="00FC318C"/>
    <w:rsid w:val="00FC448F"/>
    <w:rsid w:val="00FC4B3D"/>
    <w:rsid w:val="00FC4D04"/>
    <w:rsid w:val="00FC4DFB"/>
    <w:rsid w:val="00FC4F08"/>
    <w:rsid w:val="00FC5342"/>
    <w:rsid w:val="00FC5655"/>
    <w:rsid w:val="00FC588B"/>
    <w:rsid w:val="00FC5A16"/>
    <w:rsid w:val="00FC5F8E"/>
    <w:rsid w:val="00FC6287"/>
    <w:rsid w:val="00FC6EDA"/>
    <w:rsid w:val="00FC743F"/>
    <w:rsid w:val="00FC75D9"/>
    <w:rsid w:val="00FC785E"/>
    <w:rsid w:val="00FC7AF1"/>
    <w:rsid w:val="00FD00FE"/>
    <w:rsid w:val="00FD0227"/>
    <w:rsid w:val="00FD02BE"/>
    <w:rsid w:val="00FD05D4"/>
    <w:rsid w:val="00FD05F8"/>
    <w:rsid w:val="00FD0631"/>
    <w:rsid w:val="00FD0763"/>
    <w:rsid w:val="00FD0E23"/>
    <w:rsid w:val="00FD1334"/>
    <w:rsid w:val="00FD1385"/>
    <w:rsid w:val="00FD139E"/>
    <w:rsid w:val="00FD17AE"/>
    <w:rsid w:val="00FD1A05"/>
    <w:rsid w:val="00FD2497"/>
    <w:rsid w:val="00FD27E3"/>
    <w:rsid w:val="00FD2ACD"/>
    <w:rsid w:val="00FD2AEF"/>
    <w:rsid w:val="00FD2E8C"/>
    <w:rsid w:val="00FD2EC3"/>
    <w:rsid w:val="00FD32DD"/>
    <w:rsid w:val="00FD363F"/>
    <w:rsid w:val="00FD3931"/>
    <w:rsid w:val="00FD3BA0"/>
    <w:rsid w:val="00FD3F35"/>
    <w:rsid w:val="00FD40C1"/>
    <w:rsid w:val="00FD46E3"/>
    <w:rsid w:val="00FD46F5"/>
    <w:rsid w:val="00FD5197"/>
    <w:rsid w:val="00FD5431"/>
    <w:rsid w:val="00FD55A2"/>
    <w:rsid w:val="00FD55EC"/>
    <w:rsid w:val="00FD5787"/>
    <w:rsid w:val="00FD58F3"/>
    <w:rsid w:val="00FD5B8F"/>
    <w:rsid w:val="00FD5C3B"/>
    <w:rsid w:val="00FD69A2"/>
    <w:rsid w:val="00FD6DB6"/>
    <w:rsid w:val="00FD6DFF"/>
    <w:rsid w:val="00FD7018"/>
    <w:rsid w:val="00FD71C0"/>
    <w:rsid w:val="00FD7209"/>
    <w:rsid w:val="00FE030A"/>
    <w:rsid w:val="00FE058A"/>
    <w:rsid w:val="00FE0BC7"/>
    <w:rsid w:val="00FE0ECA"/>
    <w:rsid w:val="00FE1081"/>
    <w:rsid w:val="00FE1708"/>
    <w:rsid w:val="00FE2123"/>
    <w:rsid w:val="00FE2621"/>
    <w:rsid w:val="00FE2751"/>
    <w:rsid w:val="00FE2903"/>
    <w:rsid w:val="00FE346A"/>
    <w:rsid w:val="00FE3ADB"/>
    <w:rsid w:val="00FE4234"/>
    <w:rsid w:val="00FE4339"/>
    <w:rsid w:val="00FE462B"/>
    <w:rsid w:val="00FE4938"/>
    <w:rsid w:val="00FE4989"/>
    <w:rsid w:val="00FE4E52"/>
    <w:rsid w:val="00FE5DA5"/>
    <w:rsid w:val="00FE5F5B"/>
    <w:rsid w:val="00FE60DD"/>
    <w:rsid w:val="00FE6130"/>
    <w:rsid w:val="00FE61DA"/>
    <w:rsid w:val="00FE681B"/>
    <w:rsid w:val="00FE691B"/>
    <w:rsid w:val="00FE6D68"/>
    <w:rsid w:val="00FE70B4"/>
    <w:rsid w:val="00FE741F"/>
    <w:rsid w:val="00FE757D"/>
    <w:rsid w:val="00FE77AD"/>
    <w:rsid w:val="00FE7CA3"/>
    <w:rsid w:val="00FF035A"/>
    <w:rsid w:val="00FF08EB"/>
    <w:rsid w:val="00FF095E"/>
    <w:rsid w:val="00FF0C37"/>
    <w:rsid w:val="00FF11A9"/>
    <w:rsid w:val="00FF11C6"/>
    <w:rsid w:val="00FF1590"/>
    <w:rsid w:val="00FF186A"/>
    <w:rsid w:val="00FF18A8"/>
    <w:rsid w:val="00FF1A66"/>
    <w:rsid w:val="00FF1C95"/>
    <w:rsid w:val="00FF1E9D"/>
    <w:rsid w:val="00FF244A"/>
    <w:rsid w:val="00FF2852"/>
    <w:rsid w:val="00FF2A1F"/>
    <w:rsid w:val="00FF2A77"/>
    <w:rsid w:val="00FF2BFB"/>
    <w:rsid w:val="00FF306A"/>
    <w:rsid w:val="00FF3227"/>
    <w:rsid w:val="00FF3855"/>
    <w:rsid w:val="00FF3B9E"/>
    <w:rsid w:val="00FF3BCD"/>
    <w:rsid w:val="00FF46F0"/>
    <w:rsid w:val="00FF473A"/>
    <w:rsid w:val="00FF4C93"/>
    <w:rsid w:val="00FF4E3F"/>
    <w:rsid w:val="00FF57D9"/>
    <w:rsid w:val="00FF5877"/>
    <w:rsid w:val="00FF5BB0"/>
    <w:rsid w:val="00FF5C3F"/>
    <w:rsid w:val="00FF66DB"/>
    <w:rsid w:val="00FF6717"/>
    <w:rsid w:val="00FF67B6"/>
    <w:rsid w:val="00FF686C"/>
    <w:rsid w:val="00FF6948"/>
    <w:rsid w:val="00FF69B4"/>
    <w:rsid w:val="00FF728A"/>
    <w:rsid w:val="00FF7738"/>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57345"/>
    <o:shapelayout v:ext="edit">
      <o:idmap v:ext="edit" data="1"/>
    </o:shapelayout>
  </w:shapeDefaults>
  <w:decimalSymbol w:val=","/>
  <w:listSeparator w:val=";"/>
  <w15:docId w15:val="{C48F084F-E87C-4EEA-9671-C318253A2E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sz w:val="24"/>
        <w:szCs w:val="24"/>
        <w:lang w:val="fr-FR" w:eastAsia="fr-FR" w:bidi="ar-SA"/>
      </w:rPr>
    </w:rPrDefault>
    <w:pPrDefault/>
  </w:docDefaults>
  <w:latentStyles w:defLockedState="0" w:defUIPriority="0" w:defSemiHidden="0" w:defUnhideWhenUsed="0" w:defQFormat="0" w:count="371">
    <w:lsdException w:name="heading 3" w:uiPriority="9" w:qFormat="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60241"/>
    <w:pPr>
      <w:tabs>
        <w:tab w:val="left" w:pos="567"/>
      </w:tabs>
      <w:snapToGrid w:val="0"/>
      <w:spacing w:before="120" w:after="120"/>
      <w:jc w:val="both"/>
    </w:pPr>
    <w:rPr>
      <w:rFonts w:ascii="Arial" w:eastAsia="SimSun" w:hAnsi="Arial" w:cs="Arial"/>
      <w:snapToGrid w:val="0"/>
      <w:sz w:val="22"/>
      <w:lang w:val="en-US" w:eastAsia="zh-CN"/>
    </w:rPr>
  </w:style>
  <w:style w:type="paragraph" w:styleId="Heading1">
    <w:name w:val="heading 1"/>
    <w:basedOn w:val="Normal"/>
    <w:next w:val="Normal"/>
    <w:link w:val="Heading1Char"/>
    <w:uiPriority w:val="9"/>
    <w:qFormat/>
    <w:rsid w:val="006A23D9"/>
    <w:pPr>
      <w:keepNext/>
      <w:keepLines/>
      <w:pBdr>
        <w:bottom w:val="single" w:sz="4" w:space="1" w:color="auto"/>
      </w:pBdr>
      <w:spacing w:before="240" w:after="240"/>
      <w:jc w:val="left"/>
      <w:outlineLvl w:val="0"/>
    </w:pPr>
    <w:rPr>
      <w:rFonts w:eastAsia="Times New Roman"/>
      <w:bCs/>
      <w:kern w:val="28"/>
      <w:sz w:val="52"/>
      <w:szCs w:val="52"/>
      <w:lang w:val="en-GB"/>
    </w:rPr>
  </w:style>
  <w:style w:type="paragraph" w:styleId="Heading2">
    <w:name w:val="heading 2"/>
    <w:basedOn w:val="Normal"/>
    <w:next w:val="Normal"/>
    <w:link w:val="Heading2Char"/>
    <w:uiPriority w:val="9"/>
    <w:unhideWhenUsed/>
    <w:qFormat/>
    <w:rsid w:val="006A23D9"/>
    <w:pPr>
      <w:keepNext/>
      <w:keepLines/>
      <w:tabs>
        <w:tab w:val="clear" w:pos="567"/>
      </w:tabs>
      <w:snapToGrid/>
      <w:spacing w:before="200" w:after="0" w:line="276" w:lineRule="auto"/>
      <w:jc w:val="left"/>
      <w:outlineLvl w:val="1"/>
    </w:pPr>
    <w:rPr>
      <w:rFonts w:ascii="Arial Bold" w:hAnsi="Arial Bold" w:cs="Times New Roman"/>
      <w:bCs/>
      <w:snapToGrid/>
      <w:color w:val="000000"/>
      <w:szCs w:val="26"/>
      <w:lang w:val="it-IT" w:eastAsia="en-US"/>
    </w:rPr>
  </w:style>
  <w:style w:type="paragraph" w:styleId="Heading3">
    <w:name w:val="heading 3"/>
    <w:basedOn w:val="Normal"/>
    <w:next w:val="Normal"/>
    <w:link w:val="Heading3Char"/>
    <w:uiPriority w:val="9"/>
    <w:unhideWhenUsed/>
    <w:qFormat/>
    <w:rsid w:val="00F4305C"/>
    <w:pPr>
      <w:keepNext/>
      <w:keepLines/>
      <w:tabs>
        <w:tab w:val="clear" w:pos="567"/>
      </w:tabs>
      <w:snapToGrid/>
      <w:spacing w:before="240" w:line="280" w:lineRule="exact"/>
      <w:ind w:left="851" w:hanging="851"/>
      <w:jc w:val="left"/>
      <w:outlineLvl w:val="2"/>
    </w:pPr>
    <w:rPr>
      <w:rFonts w:cs="Times New Roman"/>
      <w:b/>
      <w:bCs/>
      <w:caps/>
      <w:snapToGrid/>
      <w:color w:val="000000"/>
      <w:sz w:val="18"/>
      <w:szCs w:val="18"/>
      <w:lang w:val="it-IT" w:eastAsia="en-US"/>
    </w:rPr>
  </w:style>
  <w:style w:type="paragraph" w:styleId="Heading4">
    <w:name w:val="heading 4"/>
    <w:basedOn w:val="Normal"/>
    <w:next w:val="Normal"/>
    <w:link w:val="Heading4Char"/>
    <w:qFormat/>
    <w:rsid w:val="006A23D9"/>
    <w:pPr>
      <w:keepNext/>
      <w:keepLines/>
      <w:tabs>
        <w:tab w:val="clear" w:pos="567"/>
      </w:tabs>
      <w:snapToGrid/>
      <w:spacing w:before="360" w:line="300" w:lineRule="exact"/>
      <w:jc w:val="left"/>
      <w:outlineLvl w:val="3"/>
    </w:pPr>
    <w:rPr>
      <w:rFonts w:cs="Times New Roman"/>
      <w:b/>
      <w:bCs/>
      <w:caps/>
      <w:snapToGrid/>
      <w:sz w:val="20"/>
      <w:lang w:val="it-IT" w:eastAsia="en-US"/>
    </w:rPr>
  </w:style>
  <w:style w:type="paragraph" w:styleId="Heading5">
    <w:name w:val="heading 5"/>
    <w:basedOn w:val="Normal"/>
    <w:next w:val="Normal"/>
    <w:link w:val="Heading5Char"/>
    <w:uiPriority w:val="9"/>
    <w:unhideWhenUsed/>
    <w:qFormat/>
    <w:rsid w:val="006A23D9"/>
    <w:pPr>
      <w:keepNext/>
      <w:keepLines/>
      <w:spacing w:before="200" w:after="0"/>
      <w:outlineLvl w:val="4"/>
    </w:pPr>
    <w:rPr>
      <w:rFonts w:ascii="Cambria" w:eastAsia="Times New Roman" w:hAnsi="Cambria" w:cs="Times New Roman"/>
      <w:snapToGrid/>
      <w:color w:val="243F60"/>
      <w:lang w:val="fr-FR"/>
    </w:rPr>
  </w:style>
  <w:style w:type="paragraph" w:styleId="Heading6">
    <w:name w:val="heading 6"/>
    <w:basedOn w:val="Normal"/>
    <w:next w:val="Normal"/>
    <w:link w:val="Heading6Char"/>
    <w:qFormat/>
    <w:rsid w:val="00970C59"/>
    <w:pPr>
      <w:keepNext/>
      <w:keepLines/>
      <w:tabs>
        <w:tab w:val="clear" w:pos="567"/>
      </w:tabs>
      <w:snapToGrid/>
      <w:spacing w:before="480" w:after="60" w:line="300" w:lineRule="exact"/>
      <w:jc w:val="left"/>
      <w:outlineLvl w:val="5"/>
    </w:pPr>
    <w:rPr>
      <w:rFonts w:cs="Times New Roman"/>
      <w:b/>
      <w:bCs/>
      <w:caps/>
      <w:snapToGrid/>
      <w:color w:val="008000"/>
      <w:sz w:val="24"/>
      <w:szCs w:val="22"/>
      <w:lang w:val="it-IT"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1"/>
    <w:uiPriority w:val="99"/>
    <w:unhideWhenUsed/>
    <w:rsid w:val="004F3336"/>
    <w:pPr>
      <w:spacing w:before="0" w:after="0"/>
    </w:pPr>
    <w:rPr>
      <w:rFonts w:ascii="Tahoma" w:hAnsi="Tahoma" w:cs="Times New Roman"/>
      <w:sz w:val="16"/>
      <w:szCs w:val="16"/>
    </w:rPr>
  </w:style>
  <w:style w:type="character" w:customStyle="1" w:styleId="BalloonTextChar">
    <w:name w:val="Balloon Text Char"/>
    <w:basedOn w:val="DefaultParagraphFont"/>
    <w:uiPriority w:val="99"/>
    <w:semiHidden/>
    <w:rsid w:val="00AC1562"/>
    <w:rPr>
      <w:rFonts w:ascii="Lucida Grande" w:hAnsi="Lucida Grande"/>
      <w:sz w:val="18"/>
      <w:szCs w:val="18"/>
    </w:rPr>
  </w:style>
  <w:style w:type="character" w:customStyle="1" w:styleId="BalloonTextChar0">
    <w:name w:val="Balloon Text Char"/>
    <w:basedOn w:val="DefaultParagraphFont"/>
    <w:uiPriority w:val="99"/>
    <w:semiHidden/>
    <w:rsid w:val="002E35BD"/>
    <w:rPr>
      <w:rFonts w:ascii="Lucida Grande" w:hAnsi="Lucida Grande"/>
      <w:sz w:val="18"/>
      <w:szCs w:val="18"/>
    </w:rPr>
  </w:style>
  <w:style w:type="character" w:customStyle="1" w:styleId="BalloonTextChar2">
    <w:name w:val="Balloon Text Char"/>
    <w:basedOn w:val="DefaultParagraphFont"/>
    <w:uiPriority w:val="99"/>
    <w:semiHidden/>
    <w:rsid w:val="005B34A9"/>
    <w:rPr>
      <w:rFonts w:ascii="Lucida Grande" w:hAnsi="Lucida Grande"/>
      <w:sz w:val="18"/>
      <w:szCs w:val="18"/>
    </w:rPr>
  </w:style>
  <w:style w:type="paragraph" w:styleId="Header">
    <w:name w:val="header"/>
    <w:basedOn w:val="Normal"/>
    <w:link w:val="HeaderChar"/>
    <w:uiPriority w:val="99"/>
    <w:unhideWhenUsed/>
    <w:rsid w:val="006A23D9"/>
    <w:pPr>
      <w:tabs>
        <w:tab w:val="clear" w:pos="567"/>
        <w:tab w:val="center" w:pos="4423"/>
        <w:tab w:val="right" w:pos="8845"/>
      </w:tabs>
      <w:snapToGrid/>
      <w:spacing w:before="0" w:after="200" w:line="276" w:lineRule="auto"/>
      <w:jc w:val="left"/>
    </w:pPr>
    <w:rPr>
      <w:rFonts w:eastAsia="Calibri" w:cs="Times New Roman"/>
      <w:snapToGrid/>
      <w:sz w:val="16"/>
      <w:szCs w:val="22"/>
      <w:lang w:val="it-IT" w:eastAsia="en-US"/>
    </w:rPr>
  </w:style>
  <w:style w:type="character" w:customStyle="1" w:styleId="HeaderChar">
    <w:name w:val="Header Char"/>
    <w:link w:val="Header"/>
    <w:uiPriority w:val="99"/>
    <w:rsid w:val="006A23D9"/>
    <w:rPr>
      <w:rFonts w:ascii="Arial" w:hAnsi="Arial"/>
      <w:sz w:val="16"/>
      <w:szCs w:val="22"/>
      <w:lang w:val="it-IT" w:eastAsia="en-US"/>
    </w:rPr>
  </w:style>
  <w:style w:type="paragraph" w:styleId="Footer">
    <w:name w:val="footer"/>
    <w:basedOn w:val="Normal"/>
    <w:link w:val="FooterChar"/>
    <w:unhideWhenUsed/>
    <w:rsid w:val="006A23D9"/>
    <w:pPr>
      <w:tabs>
        <w:tab w:val="clear" w:pos="567"/>
        <w:tab w:val="center" w:pos="4423"/>
        <w:tab w:val="right" w:pos="8845"/>
      </w:tabs>
      <w:snapToGrid/>
      <w:spacing w:before="0" w:after="0" w:line="240" w:lineRule="exact"/>
      <w:jc w:val="left"/>
    </w:pPr>
    <w:rPr>
      <w:rFonts w:eastAsia="Calibri" w:cs="Times New Roman"/>
      <w:snapToGrid/>
      <w:sz w:val="16"/>
      <w:szCs w:val="22"/>
      <w:lang w:val="it-IT" w:eastAsia="en-US"/>
    </w:rPr>
  </w:style>
  <w:style w:type="character" w:customStyle="1" w:styleId="FooterChar">
    <w:name w:val="Footer Char"/>
    <w:link w:val="Footer"/>
    <w:rsid w:val="006A23D9"/>
    <w:rPr>
      <w:rFonts w:ascii="Arial" w:hAnsi="Arial"/>
      <w:sz w:val="16"/>
      <w:szCs w:val="22"/>
      <w:lang w:val="it-IT" w:eastAsia="en-US"/>
    </w:rPr>
  </w:style>
  <w:style w:type="character" w:customStyle="1" w:styleId="Heading1Char">
    <w:name w:val="Heading 1 Char"/>
    <w:link w:val="Heading1"/>
    <w:uiPriority w:val="9"/>
    <w:rsid w:val="006A23D9"/>
    <w:rPr>
      <w:rFonts w:ascii="Arial" w:eastAsia="Times New Roman" w:hAnsi="Arial" w:cs="Arial"/>
      <w:bCs/>
      <w:snapToGrid w:val="0"/>
      <w:kern w:val="28"/>
      <w:sz w:val="52"/>
      <w:szCs w:val="52"/>
      <w:lang w:val="en-GB" w:eastAsia="zh-CN"/>
    </w:rPr>
  </w:style>
  <w:style w:type="character" w:customStyle="1" w:styleId="Heading2Char">
    <w:name w:val="Heading 2 Char"/>
    <w:link w:val="Heading2"/>
    <w:uiPriority w:val="9"/>
    <w:rsid w:val="006A23D9"/>
    <w:rPr>
      <w:rFonts w:ascii="Arial Bold" w:eastAsia="SimSun" w:hAnsi="Arial Bold"/>
      <w:bCs/>
      <w:color w:val="000000"/>
      <w:sz w:val="22"/>
      <w:szCs w:val="26"/>
      <w:lang w:val="it-IT" w:eastAsia="en-US"/>
    </w:rPr>
  </w:style>
  <w:style w:type="character" w:customStyle="1" w:styleId="Heading3Char">
    <w:name w:val="Heading 3 Char"/>
    <w:link w:val="Heading3"/>
    <w:uiPriority w:val="9"/>
    <w:rsid w:val="00F4305C"/>
    <w:rPr>
      <w:rFonts w:ascii="Arial" w:eastAsia="SimSun" w:hAnsi="Arial"/>
      <w:b/>
      <w:bCs/>
      <w:caps/>
      <w:color w:val="000000"/>
      <w:sz w:val="18"/>
      <w:szCs w:val="18"/>
      <w:lang w:val="it-IT" w:eastAsia="en-US"/>
    </w:rPr>
  </w:style>
  <w:style w:type="character" w:customStyle="1" w:styleId="Heading4Char">
    <w:name w:val="Heading 4 Char"/>
    <w:link w:val="Heading4"/>
    <w:uiPriority w:val="9"/>
    <w:rsid w:val="006A23D9"/>
    <w:rPr>
      <w:rFonts w:ascii="Arial" w:eastAsia="SimSun" w:hAnsi="Arial"/>
      <w:b/>
      <w:bCs/>
      <w:caps/>
      <w:szCs w:val="24"/>
      <w:lang w:val="it-IT" w:eastAsia="en-US"/>
    </w:rPr>
  </w:style>
  <w:style w:type="character" w:customStyle="1" w:styleId="Heading5Char">
    <w:name w:val="Heading 5 Char"/>
    <w:link w:val="Heading5"/>
    <w:uiPriority w:val="9"/>
    <w:rsid w:val="006A23D9"/>
    <w:rPr>
      <w:rFonts w:ascii="Cambria" w:eastAsia="Times New Roman" w:hAnsi="Cambria"/>
      <w:color w:val="243F60"/>
      <w:sz w:val="22"/>
      <w:szCs w:val="24"/>
      <w:lang w:eastAsia="zh-CN"/>
    </w:rPr>
  </w:style>
  <w:style w:type="character" w:customStyle="1" w:styleId="Heading6Char">
    <w:name w:val="Heading 6 Char"/>
    <w:link w:val="Heading6"/>
    <w:rsid w:val="00970C59"/>
    <w:rPr>
      <w:rFonts w:ascii="Arial" w:eastAsia="SimSun" w:hAnsi="Arial"/>
      <w:b/>
      <w:bCs/>
      <w:caps/>
      <w:color w:val="008000"/>
      <w:sz w:val="24"/>
      <w:szCs w:val="22"/>
      <w:lang w:val="it-IT" w:eastAsia="en-US"/>
    </w:rPr>
  </w:style>
  <w:style w:type="paragraph" w:styleId="TOC1">
    <w:name w:val="toc 1"/>
    <w:basedOn w:val="Normal"/>
    <w:next w:val="Normal"/>
    <w:autoRedefine/>
    <w:uiPriority w:val="39"/>
    <w:qFormat/>
    <w:rsid w:val="00DC4BC6"/>
    <w:pPr>
      <w:tabs>
        <w:tab w:val="clear" w:pos="567"/>
      </w:tabs>
      <w:spacing w:before="0" w:after="0" w:line="280" w:lineRule="exact"/>
      <w:jc w:val="left"/>
    </w:pPr>
    <w:rPr>
      <w:sz w:val="20"/>
      <w:szCs w:val="20"/>
    </w:rPr>
  </w:style>
  <w:style w:type="paragraph" w:styleId="TOC2">
    <w:name w:val="toc 2"/>
    <w:basedOn w:val="TOC1"/>
    <w:next w:val="Normal"/>
    <w:autoRedefine/>
    <w:uiPriority w:val="39"/>
    <w:qFormat/>
    <w:rsid w:val="00DC4BC6"/>
  </w:style>
  <w:style w:type="paragraph" w:styleId="TOC3">
    <w:name w:val="toc 3"/>
    <w:basedOn w:val="Normal"/>
    <w:next w:val="Normal"/>
    <w:autoRedefine/>
    <w:uiPriority w:val="39"/>
    <w:unhideWhenUsed/>
    <w:qFormat/>
    <w:rsid w:val="00651123"/>
    <w:pPr>
      <w:tabs>
        <w:tab w:val="clear" w:pos="567"/>
      </w:tabs>
      <w:spacing w:before="0" w:after="0"/>
      <w:jc w:val="left"/>
    </w:pPr>
    <w:rPr>
      <w:rFonts w:asciiTheme="minorHAnsi" w:hAnsiTheme="minorHAnsi"/>
      <w:smallCaps/>
      <w:szCs w:val="22"/>
    </w:rPr>
  </w:style>
  <w:style w:type="paragraph" w:styleId="Title">
    <w:name w:val="Title"/>
    <w:basedOn w:val="Normal"/>
    <w:next w:val="Normal"/>
    <w:link w:val="TitleChar"/>
    <w:uiPriority w:val="10"/>
    <w:qFormat/>
    <w:rsid w:val="009D3A87"/>
    <w:pPr>
      <w:pBdr>
        <w:bottom w:val="single" w:sz="8" w:space="4" w:color="4F81BD"/>
      </w:pBdr>
      <w:spacing w:before="0" w:after="500" w:line="840" w:lineRule="exact"/>
      <w:jc w:val="left"/>
    </w:pPr>
    <w:rPr>
      <w:rFonts w:eastAsia="Times New Roman" w:cs="Times New Roman"/>
      <w:b/>
      <w:bCs/>
      <w:caps/>
      <w:color w:val="17365D"/>
      <w:spacing w:val="5"/>
      <w:kern w:val="28"/>
      <w:sz w:val="70"/>
      <w:szCs w:val="70"/>
    </w:rPr>
  </w:style>
  <w:style w:type="character" w:customStyle="1" w:styleId="TitleChar">
    <w:name w:val="Title Char"/>
    <w:link w:val="Title"/>
    <w:uiPriority w:val="10"/>
    <w:rsid w:val="009D3A87"/>
    <w:rPr>
      <w:rFonts w:ascii="Arial" w:eastAsia="Times New Roman" w:hAnsi="Arial"/>
      <w:b/>
      <w:bCs/>
      <w:caps/>
      <w:snapToGrid w:val="0"/>
      <w:color w:val="17365D"/>
      <w:spacing w:val="5"/>
      <w:kern w:val="28"/>
      <w:sz w:val="70"/>
      <w:szCs w:val="70"/>
      <w:lang w:val="en-US" w:eastAsia="zh-CN"/>
    </w:rPr>
  </w:style>
  <w:style w:type="paragraph" w:styleId="Subtitle">
    <w:name w:val="Subtitle"/>
    <w:basedOn w:val="Normal"/>
    <w:next w:val="Normal"/>
    <w:link w:val="SubtitleChar"/>
    <w:uiPriority w:val="11"/>
    <w:qFormat/>
    <w:rsid w:val="00651123"/>
    <w:pPr>
      <w:numPr>
        <w:ilvl w:val="1"/>
      </w:numPr>
    </w:pPr>
    <w:rPr>
      <w:rFonts w:ascii="Cambria" w:eastAsia="Times New Roman" w:hAnsi="Cambria" w:cs="Times New Roman"/>
      <w:i/>
      <w:iCs/>
      <w:snapToGrid/>
      <w:color w:val="4F81BD"/>
      <w:spacing w:val="15"/>
      <w:sz w:val="24"/>
      <w:lang w:val="en-GB"/>
    </w:rPr>
  </w:style>
  <w:style w:type="character" w:customStyle="1" w:styleId="SubtitleChar">
    <w:name w:val="Subtitle Char"/>
    <w:link w:val="Subtitle"/>
    <w:uiPriority w:val="11"/>
    <w:rsid w:val="00651123"/>
    <w:rPr>
      <w:rFonts w:ascii="Cambria" w:eastAsia="Times New Roman" w:hAnsi="Cambria" w:cs="Times New Roman"/>
      <w:i/>
      <w:iCs/>
      <w:color w:val="4F81BD"/>
      <w:spacing w:val="15"/>
      <w:sz w:val="24"/>
      <w:szCs w:val="24"/>
      <w:lang w:val="en-GB"/>
    </w:rPr>
  </w:style>
  <w:style w:type="character" w:styleId="Strong">
    <w:name w:val="Strong"/>
    <w:uiPriority w:val="22"/>
    <w:qFormat/>
    <w:rsid w:val="00651123"/>
    <w:rPr>
      <w:b/>
      <w:color w:val="C0504D"/>
    </w:rPr>
  </w:style>
  <w:style w:type="paragraph" w:customStyle="1" w:styleId="NoSpacing1">
    <w:name w:val="No Spacing1"/>
    <w:link w:val="NoSpacingChar"/>
    <w:uiPriority w:val="1"/>
    <w:qFormat/>
    <w:rsid w:val="0007153C"/>
    <w:pPr>
      <w:spacing w:before="120" w:after="120"/>
    </w:pPr>
    <w:rPr>
      <w:rFonts w:ascii="Arial" w:hAnsi="Arial"/>
      <w:sz w:val="22"/>
      <w:szCs w:val="22"/>
      <w:lang w:val="en-US" w:eastAsia="en-US"/>
    </w:rPr>
  </w:style>
  <w:style w:type="character" w:customStyle="1" w:styleId="NoSpacingChar">
    <w:name w:val="No Spacing Char"/>
    <w:link w:val="NoSpacing1"/>
    <w:uiPriority w:val="1"/>
    <w:rsid w:val="0007153C"/>
    <w:rPr>
      <w:rFonts w:ascii="Arial" w:hAnsi="Arial"/>
      <w:sz w:val="22"/>
      <w:szCs w:val="22"/>
      <w:lang w:val="en-US" w:eastAsia="en-US" w:bidi="ar-SA"/>
    </w:rPr>
  </w:style>
  <w:style w:type="paragraph" w:customStyle="1" w:styleId="ListParagraph1">
    <w:name w:val="List Paragraph1"/>
    <w:basedOn w:val="Normal"/>
    <w:uiPriority w:val="34"/>
    <w:qFormat/>
    <w:rsid w:val="003544CF"/>
    <w:pPr>
      <w:numPr>
        <w:numId w:val="3"/>
      </w:numPr>
      <w:tabs>
        <w:tab w:val="clear" w:pos="567"/>
        <w:tab w:val="left" w:pos="709"/>
      </w:tabs>
    </w:pPr>
    <w:rPr>
      <w:snapToGrid/>
      <w:lang w:val="en-GB" w:eastAsia="en-US"/>
    </w:rPr>
  </w:style>
  <w:style w:type="paragraph" w:customStyle="1" w:styleId="TOCHeading1">
    <w:name w:val="TOC Heading1"/>
    <w:basedOn w:val="Heading1"/>
    <w:next w:val="Normal"/>
    <w:uiPriority w:val="39"/>
    <w:semiHidden/>
    <w:unhideWhenUsed/>
    <w:qFormat/>
    <w:rsid w:val="00651123"/>
    <w:pPr>
      <w:tabs>
        <w:tab w:val="clear" w:pos="567"/>
      </w:tabs>
      <w:snapToGrid/>
      <w:spacing w:before="480" w:after="0" w:line="276" w:lineRule="auto"/>
      <w:outlineLvl w:val="9"/>
    </w:pPr>
    <w:rPr>
      <w:snapToGrid/>
      <w:color w:val="365F91"/>
      <w:kern w:val="0"/>
      <w:sz w:val="28"/>
      <w:szCs w:val="28"/>
      <w:lang w:eastAsia="en-US"/>
    </w:rPr>
  </w:style>
  <w:style w:type="paragraph" w:customStyle="1" w:styleId="DECISION01">
    <w:name w:val="DECISION 01"/>
    <w:basedOn w:val="Normal"/>
    <w:qFormat/>
    <w:rsid w:val="00651123"/>
    <w:pPr>
      <w:keepNext/>
      <w:tabs>
        <w:tab w:val="clear" w:pos="567"/>
        <w:tab w:val="left" w:pos="360"/>
      </w:tabs>
      <w:spacing w:before="360" w:after="240"/>
      <w:ind w:left="1134" w:hanging="567"/>
    </w:pPr>
    <w:rPr>
      <w:rFonts w:eastAsia="Times New Roman"/>
      <w:b/>
      <w:szCs w:val="22"/>
      <w:lang w:val="en-GB"/>
    </w:rPr>
  </w:style>
  <w:style w:type="paragraph" w:customStyle="1" w:styleId="Dcision01premierpara">
    <w:name w:val="Décision 01 premier para"/>
    <w:basedOn w:val="Normal"/>
    <w:qFormat/>
    <w:rsid w:val="00651123"/>
    <w:pPr>
      <w:keepNext/>
      <w:tabs>
        <w:tab w:val="clear" w:pos="567"/>
        <w:tab w:val="left" w:pos="360"/>
      </w:tabs>
      <w:spacing w:after="0"/>
      <w:ind w:left="1134" w:hanging="567"/>
    </w:pPr>
    <w:rPr>
      <w:rFonts w:eastAsia="Times New Roman"/>
      <w:szCs w:val="22"/>
      <w:lang w:val="en-GB"/>
    </w:rPr>
  </w:style>
  <w:style w:type="paragraph" w:customStyle="1" w:styleId="Dcsion01paranumrot">
    <w:name w:val="Décsion 01 para numéroté"/>
    <w:basedOn w:val="Normal"/>
    <w:qFormat/>
    <w:rsid w:val="00651123"/>
    <w:pPr>
      <w:numPr>
        <w:numId w:val="1"/>
      </w:numPr>
      <w:tabs>
        <w:tab w:val="clear" w:pos="567"/>
      </w:tabs>
      <w:spacing w:before="240" w:after="0"/>
    </w:pPr>
    <w:rPr>
      <w:rFonts w:eastAsia="Times New Roman"/>
      <w:szCs w:val="22"/>
      <w:lang w:val="en-GB"/>
    </w:rPr>
  </w:style>
  <w:style w:type="paragraph" w:styleId="DocumentMap">
    <w:name w:val="Document Map"/>
    <w:basedOn w:val="Normal"/>
    <w:link w:val="DocumentMapChar"/>
    <w:uiPriority w:val="99"/>
    <w:unhideWhenUsed/>
    <w:rsid w:val="009C5DF5"/>
    <w:pPr>
      <w:spacing w:before="0" w:after="0"/>
    </w:pPr>
    <w:rPr>
      <w:rFonts w:ascii="Tahoma" w:hAnsi="Tahoma" w:cs="Times New Roman"/>
      <w:sz w:val="16"/>
      <w:szCs w:val="16"/>
    </w:rPr>
  </w:style>
  <w:style w:type="character" w:customStyle="1" w:styleId="DocumentMapChar">
    <w:name w:val="Document Map Char"/>
    <w:link w:val="DocumentMap"/>
    <w:uiPriority w:val="99"/>
    <w:rsid w:val="009C5DF5"/>
    <w:rPr>
      <w:rFonts w:ascii="Tahoma" w:eastAsia="SimSun" w:hAnsi="Tahoma" w:cs="Tahoma"/>
      <w:snapToGrid w:val="0"/>
      <w:sz w:val="16"/>
      <w:szCs w:val="16"/>
      <w:lang w:val="en-US" w:eastAsia="zh-CN"/>
    </w:rPr>
  </w:style>
  <w:style w:type="paragraph" w:customStyle="1" w:styleId="ChapitreI11">
    <w:name w:val="Chapitre I.1.1"/>
    <w:basedOn w:val="Normal"/>
    <w:rsid w:val="006C12AC"/>
    <w:pPr>
      <w:keepNext/>
      <w:keepLines/>
      <w:numPr>
        <w:numId w:val="2"/>
      </w:numPr>
      <w:tabs>
        <w:tab w:val="clear" w:pos="567"/>
      </w:tabs>
      <w:snapToGrid/>
      <w:spacing w:after="0"/>
      <w:ind w:left="720"/>
      <w:jc w:val="left"/>
    </w:pPr>
    <w:rPr>
      <w:rFonts w:cs="Times New Roman"/>
      <w:bCs/>
      <w:snapToGrid/>
      <w:lang w:val="fr-FR"/>
    </w:rPr>
  </w:style>
  <w:style w:type="table" w:styleId="TableGrid">
    <w:name w:val="Table Grid"/>
    <w:basedOn w:val="TableNormal"/>
    <w:uiPriority w:val="59"/>
    <w:rsid w:val="006C12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6A23D9"/>
    <w:pPr>
      <w:tabs>
        <w:tab w:val="clear" w:pos="567"/>
        <w:tab w:val="left" w:pos="284"/>
      </w:tabs>
      <w:spacing w:before="0" w:after="60" w:line="180" w:lineRule="exact"/>
      <w:ind w:left="284" w:hanging="284"/>
    </w:pPr>
    <w:rPr>
      <w:sz w:val="16"/>
      <w:szCs w:val="20"/>
    </w:rPr>
  </w:style>
  <w:style w:type="character" w:customStyle="1" w:styleId="FootnoteTextChar">
    <w:name w:val="Footnote Text Char"/>
    <w:link w:val="FootnoteText"/>
    <w:rsid w:val="006A23D9"/>
    <w:rPr>
      <w:rFonts w:ascii="Arial" w:eastAsia="SimSun" w:hAnsi="Arial" w:cs="Arial"/>
      <w:snapToGrid w:val="0"/>
      <w:sz w:val="16"/>
      <w:lang w:val="en-US" w:eastAsia="zh-CN"/>
    </w:rPr>
  </w:style>
  <w:style w:type="character" w:styleId="FootnoteReference">
    <w:name w:val="footnote reference"/>
    <w:unhideWhenUsed/>
    <w:rsid w:val="009C2EDD"/>
    <w:rPr>
      <w:vertAlign w:val="superscript"/>
    </w:rPr>
  </w:style>
  <w:style w:type="character" w:styleId="Hyperlink">
    <w:name w:val="Hyperlink"/>
    <w:unhideWhenUsed/>
    <w:rsid w:val="009C2EDD"/>
    <w:rPr>
      <w:color w:val="0000FF"/>
      <w:u w:val="single"/>
    </w:rPr>
  </w:style>
  <w:style w:type="character" w:styleId="FollowedHyperlink">
    <w:name w:val="FollowedHyperlink"/>
    <w:uiPriority w:val="99"/>
    <w:unhideWhenUsed/>
    <w:rsid w:val="00165CF1"/>
    <w:rPr>
      <w:color w:val="800080"/>
      <w:u w:val="single"/>
    </w:rPr>
  </w:style>
  <w:style w:type="character" w:styleId="CommentReference">
    <w:name w:val="annotation reference"/>
    <w:uiPriority w:val="99"/>
    <w:unhideWhenUsed/>
    <w:rsid w:val="004F3336"/>
    <w:rPr>
      <w:sz w:val="16"/>
      <w:szCs w:val="16"/>
    </w:rPr>
  </w:style>
  <w:style w:type="paragraph" w:styleId="CommentText">
    <w:name w:val="annotation text"/>
    <w:basedOn w:val="Normal"/>
    <w:link w:val="CommentTextChar"/>
    <w:uiPriority w:val="99"/>
    <w:unhideWhenUsed/>
    <w:rsid w:val="004F3336"/>
    <w:rPr>
      <w:rFonts w:cs="Times New Roman"/>
      <w:sz w:val="20"/>
      <w:szCs w:val="20"/>
    </w:rPr>
  </w:style>
  <w:style w:type="character" w:customStyle="1" w:styleId="CommentTextChar">
    <w:name w:val="Comment Text Char"/>
    <w:link w:val="CommentText"/>
    <w:uiPriority w:val="99"/>
    <w:rsid w:val="004F3336"/>
    <w:rPr>
      <w:rFonts w:ascii="Arial" w:eastAsia="SimSun" w:hAnsi="Arial" w:cs="Arial"/>
      <w:snapToGrid w:val="0"/>
      <w:sz w:val="20"/>
      <w:szCs w:val="20"/>
      <w:lang w:val="en-US" w:eastAsia="zh-CN"/>
    </w:rPr>
  </w:style>
  <w:style w:type="character" w:customStyle="1" w:styleId="BalloonTextChar1">
    <w:name w:val="Balloon Text Char1"/>
    <w:link w:val="BalloonText"/>
    <w:uiPriority w:val="99"/>
    <w:rsid w:val="004F3336"/>
    <w:rPr>
      <w:rFonts w:ascii="Tahoma" w:eastAsia="SimSun" w:hAnsi="Tahoma" w:cs="Tahoma"/>
      <w:snapToGrid w:val="0"/>
      <w:sz w:val="16"/>
      <w:szCs w:val="16"/>
      <w:lang w:val="en-US" w:eastAsia="zh-CN"/>
    </w:rPr>
  </w:style>
  <w:style w:type="paragraph" w:customStyle="1" w:styleId="numrationa">
    <w:name w:val="énumération (a)"/>
    <w:basedOn w:val="Texte1"/>
    <w:rsid w:val="00F81A79"/>
    <w:pPr>
      <w:snapToGrid/>
      <w:ind w:left="1191" w:hanging="340"/>
    </w:pPr>
    <w:rPr>
      <w:szCs w:val="22"/>
    </w:rPr>
  </w:style>
  <w:style w:type="character" w:customStyle="1" w:styleId="apple-style-span">
    <w:name w:val="apple-style-span"/>
    <w:basedOn w:val="DefaultParagraphFont"/>
    <w:rsid w:val="0089121C"/>
  </w:style>
  <w:style w:type="paragraph" w:customStyle="1" w:styleId="wiki-text">
    <w:name w:val="wiki-text"/>
    <w:basedOn w:val="Normal"/>
    <w:rsid w:val="00D5422D"/>
    <w:pPr>
      <w:tabs>
        <w:tab w:val="clear" w:pos="567"/>
      </w:tabs>
      <w:snapToGrid/>
      <w:spacing w:before="100" w:beforeAutospacing="1" w:after="100" w:afterAutospacing="1"/>
      <w:jc w:val="left"/>
    </w:pPr>
    <w:rPr>
      <w:rFonts w:ascii="Times" w:eastAsia="Calibri" w:hAnsi="Times" w:cs="Times New Roman"/>
      <w:snapToGrid/>
      <w:sz w:val="20"/>
      <w:szCs w:val="20"/>
      <w:lang w:val="en-GB" w:eastAsia="en-US"/>
    </w:rPr>
  </w:style>
  <w:style w:type="paragraph" w:styleId="NormalWeb">
    <w:name w:val="Normal (Web)"/>
    <w:basedOn w:val="Normal"/>
    <w:uiPriority w:val="99"/>
    <w:unhideWhenUsed/>
    <w:rsid w:val="00476D0E"/>
    <w:rPr>
      <w:rFonts w:ascii="Times New Roman" w:hAnsi="Times New Roman" w:cs="Times New Roman"/>
      <w:sz w:val="24"/>
    </w:rPr>
  </w:style>
  <w:style w:type="paragraph" w:customStyle="1" w:styleId="Marge">
    <w:name w:val="Marge"/>
    <w:basedOn w:val="Normal"/>
    <w:link w:val="MargeCar"/>
    <w:uiPriority w:val="99"/>
    <w:rsid w:val="004C284A"/>
    <w:pPr>
      <w:spacing w:after="240"/>
    </w:pPr>
    <w:rPr>
      <w:rFonts w:eastAsia="Times New Roman"/>
    </w:rPr>
  </w:style>
  <w:style w:type="table" w:customStyle="1" w:styleId="TableGrid1">
    <w:name w:val="Table Grid1"/>
    <w:basedOn w:val="TableNormal"/>
    <w:next w:val="TableGrid"/>
    <w:uiPriority w:val="59"/>
    <w:rsid w:val="000B1EB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59"/>
    <w:rsid w:val="0057074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entSubject">
    <w:name w:val="annotation subject"/>
    <w:basedOn w:val="CommentText"/>
    <w:next w:val="CommentText"/>
    <w:link w:val="CommentSubjectChar"/>
    <w:uiPriority w:val="99"/>
    <w:semiHidden/>
    <w:unhideWhenUsed/>
    <w:rsid w:val="004534DA"/>
    <w:rPr>
      <w:b/>
      <w:bCs/>
    </w:rPr>
  </w:style>
  <w:style w:type="character" w:customStyle="1" w:styleId="CommentSubjectChar">
    <w:name w:val="Comment Subject Char"/>
    <w:link w:val="CommentSubject"/>
    <w:uiPriority w:val="99"/>
    <w:semiHidden/>
    <w:rsid w:val="004534DA"/>
    <w:rPr>
      <w:rFonts w:ascii="Arial" w:eastAsia="SimSun" w:hAnsi="Arial" w:cs="Arial"/>
      <w:b/>
      <w:bCs/>
      <w:snapToGrid w:val="0"/>
      <w:sz w:val="20"/>
      <w:szCs w:val="20"/>
      <w:lang w:val="en-US" w:eastAsia="zh-CN"/>
    </w:rPr>
  </w:style>
  <w:style w:type="paragraph" w:styleId="ListBullet">
    <w:name w:val="List Bullet"/>
    <w:basedOn w:val="Normal"/>
    <w:link w:val="ListBulletChar"/>
    <w:uiPriority w:val="99"/>
    <w:rsid w:val="001F1A8C"/>
    <w:pPr>
      <w:tabs>
        <w:tab w:val="num" w:pos="360"/>
      </w:tabs>
      <w:ind w:left="360" w:hanging="360"/>
      <w:contextualSpacing/>
    </w:pPr>
  </w:style>
  <w:style w:type="paragraph" w:customStyle="1" w:styleId="Default">
    <w:name w:val="Default"/>
    <w:rsid w:val="00284531"/>
    <w:pPr>
      <w:widowControl w:val="0"/>
      <w:autoSpaceDE w:val="0"/>
      <w:autoSpaceDN w:val="0"/>
      <w:adjustRightInd w:val="0"/>
    </w:pPr>
    <w:rPr>
      <w:rFonts w:ascii="Imprint MT Shadow" w:eastAsia="Times New Roman" w:hAnsi="Imprint MT Shadow" w:cs="Imprint MT Shadow"/>
      <w:color w:val="000000"/>
      <w:lang w:val="en-US" w:eastAsia="en-US"/>
    </w:rPr>
  </w:style>
  <w:style w:type="table" w:customStyle="1" w:styleId="TableGrid3">
    <w:name w:val="Table Grid3"/>
    <w:basedOn w:val="TableNormal"/>
    <w:next w:val="TableGrid"/>
    <w:rsid w:val="00175B19"/>
    <w:rPr>
      <w:rFonts w:ascii="Times New Roman" w:eastAsia="Times New Roman" w:hAnsi="Times New Roman"/>
      <w:lang w:val="en-US"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ecandidature">
    <w:name w:val="Texte candidature"/>
    <w:basedOn w:val="Normal"/>
    <w:rsid w:val="009A3BBA"/>
    <w:rPr>
      <w:rFonts w:eastAsia="MS Mincho"/>
      <w:szCs w:val="22"/>
      <w:lang w:val="en-GB"/>
    </w:rPr>
  </w:style>
  <w:style w:type="paragraph" w:customStyle="1" w:styleId="Textecandidature6aprs">
    <w:name w:val="Texte candidature + 6 après"/>
    <w:basedOn w:val="Normal"/>
    <w:qFormat/>
    <w:rsid w:val="009A3BBA"/>
    <w:pPr>
      <w:tabs>
        <w:tab w:val="clear" w:pos="567"/>
      </w:tabs>
      <w:snapToGrid/>
      <w:spacing w:before="0"/>
    </w:pPr>
    <w:rPr>
      <w:rFonts w:eastAsia="MS Mincho"/>
      <w:snapToGrid/>
      <w:szCs w:val="22"/>
      <w:lang w:val="en-GB" w:eastAsia="fr-FR"/>
    </w:rPr>
  </w:style>
  <w:style w:type="paragraph" w:customStyle="1" w:styleId="textecandidatureniveau16numrotation">
    <w:name w:val="texte candidature niveau 1 + 6 + numérotation"/>
    <w:basedOn w:val="Normal"/>
    <w:qFormat/>
    <w:rsid w:val="00E8420A"/>
    <w:pPr>
      <w:keepNext/>
      <w:keepLines/>
      <w:numPr>
        <w:numId w:val="4"/>
      </w:numPr>
      <w:tabs>
        <w:tab w:val="clear" w:pos="567"/>
      </w:tabs>
      <w:snapToGrid/>
      <w:spacing w:before="0"/>
      <w:ind w:left="357" w:hanging="357"/>
    </w:pPr>
    <w:rPr>
      <w:rFonts w:eastAsia="MS Mincho"/>
      <w:snapToGrid/>
      <w:szCs w:val="22"/>
      <w:lang w:val="en-GB" w:eastAsia="fr-FR"/>
    </w:rPr>
  </w:style>
  <w:style w:type="paragraph" w:customStyle="1" w:styleId="IntenseQuote1">
    <w:name w:val="Intense Quote1"/>
    <w:basedOn w:val="Normal"/>
    <w:next w:val="Normal"/>
    <w:link w:val="IntenseQuoteChar"/>
    <w:uiPriority w:val="30"/>
    <w:qFormat/>
    <w:rsid w:val="00335552"/>
    <w:pPr>
      <w:pBdr>
        <w:bottom w:val="single" w:sz="4" w:space="4" w:color="4F81BD"/>
      </w:pBdr>
      <w:spacing w:before="200" w:after="280"/>
      <w:ind w:left="936" w:right="936"/>
    </w:pPr>
    <w:rPr>
      <w:rFonts w:cs="Times New Roman"/>
      <w:b/>
      <w:bCs/>
      <w:i/>
      <w:iCs/>
      <w:color w:val="4F81BD"/>
      <w:sz w:val="20"/>
    </w:rPr>
  </w:style>
  <w:style w:type="character" w:customStyle="1" w:styleId="IntenseQuoteChar">
    <w:name w:val="Intense Quote Char"/>
    <w:link w:val="IntenseQuote1"/>
    <w:uiPriority w:val="30"/>
    <w:rsid w:val="00335552"/>
    <w:rPr>
      <w:rFonts w:ascii="Arial" w:eastAsia="SimSun" w:hAnsi="Arial" w:cs="Arial"/>
      <w:b/>
      <w:bCs/>
      <w:i/>
      <w:iCs/>
      <w:snapToGrid w:val="0"/>
      <w:color w:val="4F81BD"/>
      <w:szCs w:val="24"/>
      <w:lang w:val="en-US" w:eastAsia="zh-CN"/>
    </w:rPr>
  </w:style>
  <w:style w:type="character" w:customStyle="1" w:styleId="IntenseEmphasis1">
    <w:name w:val="Intense Emphasis1"/>
    <w:uiPriority w:val="21"/>
    <w:qFormat/>
    <w:rsid w:val="00335552"/>
    <w:rPr>
      <w:b/>
      <w:bCs/>
      <w:i/>
      <w:iCs/>
      <w:color w:val="4F81BD"/>
    </w:rPr>
  </w:style>
  <w:style w:type="paragraph" w:customStyle="1" w:styleId="Revision1">
    <w:name w:val="Revision1"/>
    <w:hidden/>
    <w:uiPriority w:val="99"/>
    <w:semiHidden/>
    <w:rsid w:val="00881543"/>
    <w:rPr>
      <w:rFonts w:ascii="Arial" w:eastAsia="SimSun" w:hAnsi="Arial" w:cs="Arial"/>
      <w:snapToGrid w:val="0"/>
      <w:sz w:val="22"/>
      <w:lang w:val="en-US" w:eastAsia="zh-CN"/>
    </w:rPr>
  </w:style>
  <w:style w:type="character" w:styleId="Emphasis">
    <w:name w:val="Emphasis"/>
    <w:qFormat/>
    <w:rsid w:val="001F7DE3"/>
    <w:rPr>
      <w:i/>
      <w:iCs/>
    </w:rPr>
  </w:style>
  <w:style w:type="paragraph" w:styleId="Revision">
    <w:name w:val="Revision"/>
    <w:hidden/>
    <w:uiPriority w:val="99"/>
    <w:semiHidden/>
    <w:rsid w:val="00836015"/>
    <w:rPr>
      <w:rFonts w:ascii="Arial" w:eastAsia="SimSun" w:hAnsi="Arial" w:cs="Arial"/>
      <w:snapToGrid w:val="0"/>
      <w:sz w:val="22"/>
      <w:lang w:val="en-US" w:eastAsia="zh-CN"/>
    </w:rPr>
  </w:style>
  <w:style w:type="paragraph" w:styleId="TOC9">
    <w:name w:val="toc 9"/>
    <w:basedOn w:val="Normal"/>
    <w:next w:val="Normal"/>
    <w:autoRedefine/>
    <w:uiPriority w:val="39"/>
    <w:rsid w:val="00220944"/>
    <w:pPr>
      <w:tabs>
        <w:tab w:val="clear" w:pos="567"/>
      </w:tabs>
      <w:spacing w:before="0" w:after="0"/>
      <w:jc w:val="left"/>
    </w:pPr>
    <w:rPr>
      <w:rFonts w:asciiTheme="minorHAnsi" w:hAnsiTheme="minorHAnsi"/>
      <w:szCs w:val="22"/>
    </w:rPr>
  </w:style>
  <w:style w:type="character" w:customStyle="1" w:styleId="st1">
    <w:name w:val="st1"/>
    <w:basedOn w:val="DefaultParagraphFont"/>
    <w:rsid w:val="005722F9"/>
  </w:style>
  <w:style w:type="paragraph" w:customStyle="1" w:styleId="nutiret">
    <w:name w:val="Énutiret"/>
    <w:basedOn w:val="Texte1"/>
    <w:link w:val="nutiretCar"/>
    <w:rsid w:val="00265FE9"/>
    <w:pPr>
      <w:numPr>
        <w:numId w:val="5"/>
      </w:numPr>
    </w:pPr>
  </w:style>
  <w:style w:type="character" w:customStyle="1" w:styleId="nutiretCar">
    <w:name w:val="Énutiret Car"/>
    <w:link w:val="nutiret"/>
    <w:rsid w:val="00265FE9"/>
    <w:rPr>
      <w:rFonts w:ascii="Arial" w:eastAsia="SimSun" w:hAnsi="Arial" w:cs="Arial"/>
      <w:sz w:val="20"/>
      <w:lang w:eastAsia="zh-CN"/>
    </w:rPr>
  </w:style>
  <w:style w:type="paragraph" w:customStyle="1" w:styleId="SsTit">
    <w:name w:val="SsTit"/>
    <w:basedOn w:val="Normal"/>
    <w:rsid w:val="000E78BD"/>
    <w:pPr>
      <w:widowControl w:val="0"/>
      <w:spacing w:before="0" w:after="480" w:line="440" w:lineRule="exact"/>
      <w:jc w:val="left"/>
    </w:pPr>
    <w:rPr>
      <w:b/>
      <w:caps/>
      <w:sz w:val="36"/>
      <w:szCs w:val="36"/>
      <w:lang w:val="fr-FR"/>
    </w:rPr>
  </w:style>
  <w:style w:type="paragraph" w:customStyle="1" w:styleId="Texte1">
    <w:name w:val="Texte1"/>
    <w:basedOn w:val="Normal"/>
    <w:link w:val="Texte1Car"/>
    <w:rsid w:val="006A23D9"/>
    <w:pPr>
      <w:spacing w:before="0" w:after="60" w:line="280" w:lineRule="exact"/>
      <w:ind w:left="851"/>
    </w:pPr>
    <w:rPr>
      <w:snapToGrid/>
      <w:sz w:val="20"/>
      <w:lang w:val="fr-FR"/>
    </w:rPr>
  </w:style>
  <w:style w:type="character" w:customStyle="1" w:styleId="Texte1Car">
    <w:name w:val="Texte1 Car"/>
    <w:link w:val="Texte1"/>
    <w:rsid w:val="006A23D9"/>
    <w:rPr>
      <w:rFonts w:ascii="Arial" w:eastAsia="SimSun" w:hAnsi="Arial" w:cs="Arial"/>
      <w:szCs w:val="24"/>
      <w:lang w:eastAsia="zh-CN"/>
    </w:rPr>
  </w:style>
  <w:style w:type="paragraph" w:customStyle="1" w:styleId="Txtpucegras">
    <w:name w:val="Txtpucegras"/>
    <w:basedOn w:val="Texte1"/>
    <w:rsid w:val="00EA2425"/>
    <w:pPr>
      <w:numPr>
        <w:numId w:val="14"/>
      </w:numPr>
      <w:ind w:left="1135" w:hanging="284"/>
    </w:pPr>
    <w:rPr>
      <w:lang w:val="en-GB"/>
    </w:rPr>
  </w:style>
  <w:style w:type="paragraph" w:customStyle="1" w:styleId="Titcoul">
    <w:name w:val="Titcoul"/>
    <w:basedOn w:val="Heading1"/>
    <w:link w:val="TitcoulCar"/>
    <w:rsid w:val="001C2751"/>
    <w:pPr>
      <w:pBdr>
        <w:bottom w:val="none" w:sz="0" w:space="0" w:color="auto"/>
      </w:pBdr>
      <w:spacing w:before="480" w:after="480" w:line="480" w:lineRule="exact"/>
    </w:pPr>
    <w:rPr>
      <w:b/>
      <w:caps/>
      <w:noProof/>
      <w:color w:val="3366FF"/>
      <w:sz w:val="32"/>
      <w:szCs w:val="32"/>
    </w:rPr>
  </w:style>
  <w:style w:type="paragraph" w:customStyle="1" w:styleId="TIT">
    <w:name w:val="TIT"/>
    <w:basedOn w:val="Normal"/>
    <w:rsid w:val="000E78BD"/>
    <w:pPr>
      <w:pBdr>
        <w:bottom w:val="single" w:sz="8" w:space="2" w:color="4F81BD"/>
      </w:pBdr>
      <w:spacing w:before="0" w:after="480" w:line="840" w:lineRule="exact"/>
      <w:jc w:val="left"/>
    </w:pPr>
    <w:rPr>
      <w:rFonts w:eastAsia="Times New Roman"/>
      <w:b/>
      <w:color w:val="17365D"/>
      <w:spacing w:val="5"/>
      <w:kern w:val="28"/>
      <w:sz w:val="70"/>
      <w:szCs w:val="52"/>
      <w:lang w:val="en-GB"/>
    </w:rPr>
  </w:style>
  <w:style w:type="character" w:customStyle="1" w:styleId="TitcoulCar">
    <w:name w:val="Titcoul Car"/>
    <w:link w:val="Titcoul"/>
    <w:rsid w:val="001C2751"/>
    <w:rPr>
      <w:rFonts w:ascii="Arial" w:eastAsia="Times New Roman" w:hAnsi="Arial" w:cs="Arial"/>
      <w:b/>
      <w:bCs/>
      <w:caps/>
      <w:noProof/>
      <w:snapToGrid w:val="0"/>
      <w:color w:val="3366FF"/>
      <w:kern w:val="28"/>
      <w:sz w:val="32"/>
      <w:szCs w:val="32"/>
      <w:lang w:val="en-GB" w:eastAsia="zh-CN"/>
    </w:rPr>
  </w:style>
  <w:style w:type="paragraph" w:customStyle="1" w:styleId="Txtjourne">
    <w:name w:val="Txtjournée"/>
    <w:basedOn w:val="Texte1"/>
    <w:rsid w:val="00604E4F"/>
    <w:pPr>
      <w:spacing w:before="60"/>
      <w:ind w:left="113"/>
      <w:jc w:val="left"/>
    </w:pPr>
  </w:style>
  <w:style w:type="paragraph" w:customStyle="1" w:styleId="Tetierejourne">
    <w:name w:val="Tetiere journée"/>
    <w:basedOn w:val="Txtjourne"/>
    <w:rsid w:val="009D3A87"/>
    <w:rPr>
      <w:b/>
      <w:bCs/>
    </w:rPr>
  </w:style>
  <w:style w:type="character" w:styleId="PageNumber">
    <w:name w:val="page number"/>
    <w:rsid w:val="00B90BBC"/>
  </w:style>
  <w:style w:type="paragraph" w:customStyle="1" w:styleId="Soustitre">
    <w:name w:val="Soustitre"/>
    <w:basedOn w:val="diapo2"/>
    <w:link w:val="SoustitreCar"/>
    <w:qFormat/>
    <w:rsid w:val="001C2751"/>
    <w:pPr>
      <w:jc w:val="left"/>
    </w:pPr>
    <w:rPr>
      <w:bCs/>
      <w:i/>
      <w:snapToGrid/>
      <w:sz w:val="20"/>
      <w:szCs w:val="20"/>
    </w:rPr>
  </w:style>
  <w:style w:type="character" w:customStyle="1" w:styleId="SoustitreCar">
    <w:name w:val="Soustitre Car"/>
    <w:link w:val="Soustitre"/>
    <w:rsid w:val="001C2751"/>
    <w:rPr>
      <w:rFonts w:ascii="Arial" w:eastAsia="SimSun" w:hAnsi="Arial" w:cs="Arial"/>
      <w:b/>
      <w:bCs/>
      <w:i/>
      <w:noProof/>
      <w:lang w:eastAsia="en-US"/>
    </w:rPr>
  </w:style>
  <w:style w:type="paragraph" w:customStyle="1" w:styleId="Pucesance">
    <w:name w:val="Puceséance"/>
    <w:basedOn w:val="Normal"/>
    <w:rsid w:val="006A23D9"/>
    <w:pPr>
      <w:numPr>
        <w:numId w:val="10"/>
      </w:numPr>
      <w:tabs>
        <w:tab w:val="clear" w:pos="567"/>
      </w:tabs>
      <w:snapToGrid/>
      <w:spacing w:before="0" w:after="60" w:line="280" w:lineRule="exact"/>
    </w:pPr>
    <w:rPr>
      <w:rFonts w:eastAsia="Calibri"/>
      <w:noProof/>
      <w:snapToGrid/>
      <w:sz w:val="20"/>
      <w:szCs w:val="20"/>
      <w:lang w:val="fr-FR" w:eastAsia="en-US"/>
    </w:rPr>
  </w:style>
  <w:style w:type="paragraph" w:customStyle="1" w:styleId="Numrosance">
    <w:name w:val="Numéroséance"/>
    <w:basedOn w:val="Normal"/>
    <w:rsid w:val="00867240"/>
    <w:pPr>
      <w:numPr>
        <w:numId w:val="7"/>
      </w:numPr>
      <w:spacing w:before="0" w:after="60" w:line="280" w:lineRule="exact"/>
    </w:pPr>
    <w:rPr>
      <w:bCs/>
      <w:snapToGrid/>
      <w:sz w:val="20"/>
      <w:szCs w:val="20"/>
      <w:lang w:val="fr-FR"/>
    </w:rPr>
  </w:style>
  <w:style w:type="paragraph" w:customStyle="1" w:styleId="Txtpucemaitre">
    <w:name w:val="Txtpucemaitre"/>
    <w:basedOn w:val="Txtpucegras"/>
    <w:rsid w:val="0062066C"/>
    <w:pPr>
      <w:numPr>
        <w:numId w:val="6"/>
      </w:numPr>
    </w:pPr>
  </w:style>
  <w:style w:type="paragraph" w:customStyle="1" w:styleId="informations">
    <w:name w:val="informations"/>
    <w:basedOn w:val="Texte1"/>
    <w:link w:val="informationsCar"/>
    <w:rsid w:val="0062066C"/>
    <w:rPr>
      <w:rFonts w:eastAsia="Times New Roman"/>
      <w:i/>
      <w:iCs/>
      <w:color w:val="4F81BD"/>
      <w:spacing w:val="15"/>
      <w:lang w:val="en-GB" w:eastAsia="en-US"/>
    </w:rPr>
  </w:style>
  <w:style w:type="character" w:customStyle="1" w:styleId="informationsCar">
    <w:name w:val="informations Car"/>
    <w:link w:val="informations"/>
    <w:rsid w:val="0062066C"/>
    <w:rPr>
      <w:rFonts w:ascii="Arial" w:eastAsia="Times New Roman" w:hAnsi="Arial" w:cs="Arial"/>
      <w:i/>
      <w:iCs/>
      <w:color w:val="4F81BD"/>
      <w:spacing w:val="15"/>
      <w:lang w:val="en-GB" w:eastAsia="en-US"/>
    </w:rPr>
  </w:style>
  <w:style w:type="paragraph" w:customStyle="1" w:styleId="Informations0">
    <w:name w:val="Informations"/>
    <w:basedOn w:val="Normal"/>
    <w:link w:val="InformationsCar0"/>
    <w:rsid w:val="00EE0E82"/>
    <w:pPr>
      <w:spacing w:line="280" w:lineRule="exact"/>
      <w:ind w:left="851"/>
      <w:jc w:val="left"/>
    </w:pPr>
    <w:rPr>
      <w:i/>
      <w:snapToGrid/>
      <w:color w:val="3366FF"/>
      <w:sz w:val="20"/>
      <w:szCs w:val="20"/>
      <w:lang w:val="fr-FR"/>
    </w:rPr>
  </w:style>
  <w:style w:type="character" w:customStyle="1" w:styleId="InformationsCar0">
    <w:name w:val="Informations Car"/>
    <w:link w:val="Informations0"/>
    <w:rsid w:val="00EE0E82"/>
    <w:rPr>
      <w:rFonts w:ascii="Arial" w:eastAsia="SimSun" w:hAnsi="Arial" w:cs="Arial"/>
      <w:i/>
      <w:color w:val="3366FF"/>
      <w:lang w:eastAsia="zh-CN"/>
    </w:rPr>
  </w:style>
  <w:style w:type="paragraph" w:customStyle="1" w:styleId="diapo2">
    <w:name w:val="diapo2"/>
    <w:basedOn w:val="Normal"/>
    <w:link w:val="diapo2Car"/>
    <w:rsid w:val="00EE0E82"/>
    <w:pPr>
      <w:keepNext/>
      <w:tabs>
        <w:tab w:val="clear" w:pos="567"/>
      </w:tabs>
      <w:snapToGrid/>
      <w:spacing w:before="200" w:after="60" w:line="280" w:lineRule="exact"/>
    </w:pPr>
    <w:rPr>
      <w:b/>
      <w:noProof/>
      <w:sz w:val="24"/>
      <w:szCs w:val="22"/>
      <w:lang w:val="fr-FR" w:eastAsia="en-US"/>
    </w:rPr>
  </w:style>
  <w:style w:type="character" w:customStyle="1" w:styleId="diapo2Car">
    <w:name w:val="diapo2 Car"/>
    <w:link w:val="diapo2"/>
    <w:rsid w:val="00EE0E82"/>
    <w:rPr>
      <w:rFonts w:ascii="Arial" w:eastAsia="SimSun" w:hAnsi="Arial" w:cs="Arial"/>
      <w:b/>
      <w:noProof/>
      <w:snapToGrid w:val="0"/>
      <w:sz w:val="24"/>
      <w:szCs w:val="22"/>
      <w:lang w:eastAsia="en-US"/>
    </w:rPr>
  </w:style>
  <w:style w:type="paragraph" w:customStyle="1" w:styleId="Enumrotation">
    <w:name w:val="Enumérotation"/>
    <w:basedOn w:val="Pucesance"/>
    <w:rsid w:val="00BD1841"/>
    <w:pPr>
      <w:numPr>
        <w:numId w:val="0"/>
      </w:numPr>
      <w:ind w:left="1191" w:hanging="340"/>
    </w:pPr>
  </w:style>
  <w:style w:type="paragraph" w:customStyle="1" w:styleId="DO">
    <w:name w:val="DO"/>
    <w:basedOn w:val="Normal"/>
    <w:link w:val="DOCar"/>
    <w:rsid w:val="006A23D9"/>
    <w:pPr>
      <w:tabs>
        <w:tab w:val="clear" w:pos="567"/>
        <w:tab w:val="left" w:pos="2138"/>
      </w:tabs>
      <w:spacing w:before="0" w:after="60" w:line="280" w:lineRule="exact"/>
      <w:ind w:left="1985" w:hanging="1134"/>
    </w:pPr>
    <w:rPr>
      <w:rFonts w:eastAsia="Calibri"/>
      <w:iCs/>
      <w:snapToGrid/>
      <w:sz w:val="20"/>
      <w:szCs w:val="22"/>
      <w:lang w:val="fr-FR" w:eastAsia="fr-FR"/>
    </w:rPr>
  </w:style>
  <w:style w:type="character" w:customStyle="1" w:styleId="DOCar">
    <w:name w:val="DO Car"/>
    <w:link w:val="DO"/>
    <w:rsid w:val="006A23D9"/>
    <w:rPr>
      <w:rFonts w:ascii="Arial" w:hAnsi="Arial" w:cs="Arial"/>
      <w:iCs/>
      <w:szCs w:val="22"/>
    </w:rPr>
  </w:style>
  <w:style w:type="character" w:customStyle="1" w:styleId="hps">
    <w:name w:val="hps"/>
    <w:rsid w:val="00F20C8C"/>
  </w:style>
  <w:style w:type="paragraph" w:customStyle="1" w:styleId="enui">
    <w:name w:val="enu(i)"/>
    <w:basedOn w:val="Texte1"/>
    <w:link w:val="enuiCar"/>
    <w:rsid w:val="00100691"/>
    <w:pPr>
      <w:ind w:left="1418" w:hanging="284"/>
    </w:pPr>
    <w:rPr>
      <w:lang w:eastAsia="en-US"/>
    </w:rPr>
  </w:style>
  <w:style w:type="character" w:customStyle="1" w:styleId="enuiCar">
    <w:name w:val="enu(i) Car"/>
    <w:link w:val="enui"/>
    <w:rsid w:val="00100691"/>
    <w:rPr>
      <w:rFonts w:ascii="Arial" w:eastAsia="SimSun" w:hAnsi="Arial" w:cs="Arial"/>
      <w:szCs w:val="24"/>
      <w:lang w:eastAsia="en-US"/>
    </w:rPr>
  </w:style>
  <w:style w:type="paragraph" w:customStyle="1" w:styleId="DOa">
    <w:name w:val="DOa"/>
    <w:basedOn w:val="numrationa"/>
    <w:rsid w:val="002915CA"/>
    <w:pPr>
      <w:ind w:left="2325"/>
    </w:pPr>
    <w:rPr>
      <w:lang w:eastAsia="en-US"/>
    </w:rPr>
  </w:style>
  <w:style w:type="paragraph" w:customStyle="1" w:styleId="Rponses">
    <w:name w:val="Réponses"/>
    <w:basedOn w:val="Numrosance"/>
    <w:rsid w:val="00447773"/>
    <w:pPr>
      <w:numPr>
        <w:numId w:val="0"/>
      </w:numPr>
      <w:spacing w:before="60" w:after="360"/>
      <w:ind w:left="851"/>
    </w:pPr>
    <w:rPr>
      <w:i/>
    </w:rPr>
  </w:style>
  <w:style w:type="paragraph" w:customStyle="1" w:styleId="DOi">
    <w:name w:val="DOi"/>
    <w:basedOn w:val="DO"/>
    <w:link w:val="DOiCar"/>
    <w:rsid w:val="00AC17B9"/>
    <w:pPr>
      <w:tabs>
        <w:tab w:val="clear" w:pos="2138"/>
      </w:tabs>
      <w:ind w:left="2552" w:hanging="284"/>
    </w:pPr>
  </w:style>
  <w:style w:type="character" w:customStyle="1" w:styleId="DOiCar">
    <w:name w:val="DOi Car"/>
    <w:basedOn w:val="DOCar"/>
    <w:link w:val="DOi"/>
    <w:rsid w:val="00AC17B9"/>
    <w:rPr>
      <w:rFonts w:ascii="Arial" w:hAnsi="Arial" w:cs="Arial"/>
      <w:iCs/>
      <w:szCs w:val="22"/>
    </w:rPr>
  </w:style>
  <w:style w:type="paragraph" w:customStyle="1" w:styleId="citation">
    <w:name w:val="citation"/>
    <w:basedOn w:val="Texte1"/>
    <w:link w:val="citationCar"/>
    <w:autoRedefine/>
    <w:rsid w:val="00F645A6"/>
    <w:pPr>
      <w:tabs>
        <w:tab w:val="clear" w:pos="567"/>
        <w:tab w:val="left" w:pos="851"/>
      </w:tabs>
      <w:spacing w:line="240" w:lineRule="auto"/>
      <w:ind w:right="284"/>
    </w:pPr>
    <w:rPr>
      <w:rFonts w:eastAsia="Calibri"/>
      <w:color w:val="FF0000"/>
      <w:szCs w:val="22"/>
      <w:lang w:val="en-GB" w:eastAsia="en-US" w:bidi="th-TH"/>
    </w:rPr>
  </w:style>
  <w:style w:type="character" w:customStyle="1" w:styleId="citationCar">
    <w:name w:val="citation Car"/>
    <w:basedOn w:val="Texte1Car"/>
    <w:link w:val="citation"/>
    <w:rsid w:val="00F645A6"/>
    <w:rPr>
      <w:rFonts w:ascii="Arial" w:eastAsia="SimSun" w:hAnsi="Arial" w:cs="Arial"/>
      <w:color w:val="FF0000"/>
      <w:sz w:val="20"/>
      <w:szCs w:val="22"/>
      <w:lang w:val="en-GB" w:eastAsia="en-US" w:bidi="th-TH"/>
    </w:rPr>
  </w:style>
  <w:style w:type="paragraph" w:customStyle="1" w:styleId="numrationa1">
    <w:name w:val="énumération (a)1"/>
    <w:basedOn w:val="numrationa"/>
    <w:rsid w:val="009B5273"/>
    <w:pPr>
      <w:snapToGrid w:val="0"/>
      <w:ind w:left="851"/>
    </w:pPr>
    <w:rPr>
      <w:i/>
    </w:rPr>
  </w:style>
  <w:style w:type="paragraph" w:customStyle="1" w:styleId="Txtmaigre">
    <w:name w:val="Txtmaigre"/>
    <w:basedOn w:val="Normal"/>
    <w:rsid w:val="007240D8"/>
    <w:pPr>
      <w:spacing w:before="0" w:after="60" w:line="280" w:lineRule="exact"/>
    </w:pPr>
    <w:rPr>
      <w:snapToGrid/>
      <w:sz w:val="20"/>
      <w:szCs w:val="20"/>
      <w:lang w:val="fr-FR"/>
    </w:rPr>
  </w:style>
  <w:style w:type="paragraph" w:customStyle="1" w:styleId="Encadr">
    <w:name w:val="Encadré"/>
    <w:basedOn w:val="citation"/>
    <w:link w:val="EncadrCar"/>
    <w:rsid w:val="00C502EF"/>
    <w:pPr>
      <w:pBdr>
        <w:top w:val="single" w:sz="4" w:space="5" w:color="auto"/>
        <w:left w:val="single" w:sz="4" w:space="6" w:color="auto"/>
        <w:bottom w:val="single" w:sz="4" w:space="5" w:color="auto"/>
        <w:right w:val="single" w:sz="4" w:space="6" w:color="auto"/>
      </w:pBdr>
      <w:spacing w:before="120"/>
      <w:ind w:left="1021"/>
    </w:pPr>
  </w:style>
  <w:style w:type="character" w:customStyle="1" w:styleId="EncadrCar">
    <w:name w:val="Encadré Car"/>
    <w:basedOn w:val="citationCar"/>
    <w:link w:val="Encadr"/>
    <w:rsid w:val="00C502EF"/>
    <w:rPr>
      <w:rFonts w:ascii="Arial" w:eastAsia="SimSun" w:hAnsi="Arial" w:cs="Arial"/>
      <w:color w:val="FF0000"/>
      <w:sz w:val="18"/>
      <w:szCs w:val="24"/>
      <w:lang w:val="en-GB" w:eastAsia="zh-CN" w:bidi="th-TH"/>
    </w:rPr>
  </w:style>
  <w:style w:type="paragraph" w:customStyle="1" w:styleId="Evaluation">
    <w:name w:val="Evaluation"/>
    <w:basedOn w:val="Normal"/>
    <w:link w:val="EvaluationCar"/>
    <w:rsid w:val="005224A2"/>
    <w:pPr>
      <w:tabs>
        <w:tab w:val="clear" w:pos="567"/>
        <w:tab w:val="right" w:pos="8505"/>
      </w:tabs>
      <w:spacing w:before="0" w:after="60" w:line="280" w:lineRule="exact"/>
      <w:ind w:left="851"/>
    </w:pPr>
    <w:rPr>
      <w:snapToGrid/>
      <w:sz w:val="20"/>
      <w:szCs w:val="20"/>
      <w:lang w:val="fr-FR"/>
    </w:rPr>
  </w:style>
  <w:style w:type="character" w:customStyle="1" w:styleId="EvaluationCar">
    <w:name w:val="Evaluation Car"/>
    <w:link w:val="Evaluation"/>
    <w:rsid w:val="005224A2"/>
    <w:rPr>
      <w:rFonts w:ascii="Arial" w:eastAsia="SimSun" w:hAnsi="Arial" w:cs="Arial"/>
      <w:lang w:eastAsia="zh-CN"/>
    </w:rPr>
  </w:style>
  <w:style w:type="paragraph" w:customStyle="1" w:styleId="Chapitre">
    <w:name w:val="Chapitre"/>
    <w:basedOn w:val="Heading1"/>
    <w:link w:val="ChapitreCar"/>
    <w:rsid w:val="009376D1"/>
    <w:pPr>
      <w:pBdr>
        <w:bottom w:val="single" w:sz="4" w:space="14" w:color="3366FF"/>
      </w:pBdr>
      <w:spacing w:after="480" w:line="840" w:lineRule="exact"/>
    </w:pPr>
    <w:rPr>
      <w:b/>
      <w:caps/>
      <w:noProof/>
      <w:color w:val="3366FF"/>
      <w:sz w:val="70"/>
      <w:szCs w:val="70"/>
    </w:rPr>
  </w:style>
  <w:style w:type="paragraph" w:styleId="TOCHeading">
    <w:name w:val="TOC Heading"/>
    <w:basedOn w:val="Heading1"/>
    <w:next w:val="Normal"/>
    <w:uiPriority w:val="39"/>
    <w:unhideWhenUsed/>
    <w:qFormat/>
    <w:rsid w:val="00DC4BC6"/>
    <w:pPr>
      <w:pBdr>
        <w:bottom w:val="none" w:sz="0" w:space="0" w:color="auto"/>
      </w:pBdr>
      <w:tabs>
        <w:tab w:val="clear" w:pos="567"/>
      </w:tabs>
      <w:snapToGrid/>
      <w:spacing w:before="480" w:after="0" w:line="276" w:lineRule="auto"/>
      <w:outlineLvl w:val="9"/>
    </w:pPr>
    <w:rPr>
      <w:rFonts w:asciiTheme="majorHAnsi" w:eastAsiaTheme="majorEastAsia" w:hAnsiTheme="majorHAnsi" w:cstheme="majorBidi"/>
      <w:b/>
      <w:snapToGrid/>
      <w:color w:val="365F91" w:themeColor="accent1" w:themeShade="BF"/>
      <w:kern w:val="0"/>
      <w:sz w:val="28"/>
      <w:szCs w:val="28"/>
      <w:lang w:val="fr-FR" w:eastAsia="fr-FR"/>
    </w:rPr>
  </w:style>
  <w:style w:type="paragraph" w:styleId="TOC4">
    <w:name w:val="toc 4"/>
    <w:basedOn w:val="Normal"/>
    <w:next w:val="Normal"/>
    <w:autoRedefine/>
    <w:uiPriority w:val="39"/>
    <w:unhideWhenUsed/>
    <w:rsid w:val="00DC4BC6"/>
    <w:pPr>
      <w:tabs>
        <w:tab w:val="clear" w:pos="567"/>
      </w:tabs>
      <w:spacing w:before="0" w:after="0"/>
      <w:jc w:val="left"/>
    </w:pPr>
    <w:rPr>
      <w:rFonts w:asciiTheme="minorHAnsi" w:hAnsiTheme="minorHAnsi"/>
      <w:szCs w:val="22"/>
    </w:rPr>
  </w:style>
  <w:style w:type="paragraph" w:styleId="TOC5">
    <w:name w:val="toc 5"/>
    <w:basedOn w:val="Normal"/>
    <w:next w:val="Normal"/>
    <w:autoRedefine/>
    <w:uiPriority w:val="39"/>
    <w:unhideWhenUsed/>
    <w:rsid w:val="00DC4BC6"/>
    <w:pPr>
      <w:tabs>
        <w:tab w:val="clear" w:pos="567"/>
      </w:tabs>
      <w:spacing w:before="0" w:after="0"/>
      <w:jc w:val="left"/>
    </w:pPr>
    <w:rPr>
      <w:rFonts w:asciiTheme="minorHAnsi" w:hAnsiTheme="minorHAnsi"/>
      <w:szCs w:val="22"/>
    </w:rPr>
  </w:style>
  <w:style w:type="paragraph" w:styleId="TOC6">
    <w:name w:val="toc 6"/>
    <w:basedOn w:val="Normal"/>
    <w:next w:val="Normal"/>
    <w:autoRedefine/>
    <w:uiPriority w:val="39"/>
    <w:unhideWhenUsed/>
    <w:rsid w:val="00DC4BC6"/>
    <w:pPr>
      <w:tabs>
        <w:tab w:val="clear" w:pos="567"/>
      </w:tabs>
      <w:spacing w:before="0" w:after="0"/>
      <w:jc w:val="left"/>
    </w:pPr>
    <w:rPr>
      <w:rFonts w:asciiTheme="minorHAnsi" w:hAnsiTheme="minorHAnsi"/>
      <w:szCs w:val="22"/>
    </w:rPr>
  </w:style>
  <w:style w:type="paragraph" w:styleId="TOC7">
    <w:name w:val="toc 7"/>
    <w:basedOn w:val="Normal"/>
    <w:next w:val="Normal"/>
    <w:autoRedefine/>
    <w:uiPriority w:val="39"/>
    <w:unhideWhenUsed/>
    <w:rsid w:val="00DC4BC6"/>
    <w:pPr>
      <w:tabs>
        <w:tab w:val="clear" w:pos="567"/>
      </w:tabs>
      <w:spacing w:before="0" w:after="0"/>
      <w:jc w:val="left"/>
    </w:pPr>
    <w:rPr>
      <w:rFonts w:asciiTheme="minorHAnsi" w:hAnsiTheme="minorHAnsi"/>
      <w:szCs w:val="22"/>
    </w:rPr>
  </w:style>
  <w:style w:type="paragraph" w:styleId="TOC8">
    <w:name w:val="toc 8"/>
    <w:basedOn w:val="Normal"/>
    <w:next w:val="Normal"/>
    <w:autoRedefine/>
    <w:uiPriority w:val="39"/>
    <w:unhideWhenUsed/>
    <w:rsid w:val="00DC4BC6"/>
    <w:pPr>
      <w:tabs>
        <w:tab w:val="clear" w:pos="567"/>
      </w:tabs>
      <w:spacing w:before="0" w:after="0"/>
      <w:jc w:val="left"/>
    </w:pPr>
    <w:rPr>
      <w:rFonts w:asciiTheme="minorHAnsi" w:hAnsiTheme="minorHAnsi"/>
      <w:szCs w:val="22"/>
    </w:rPr>
  </w:style>
  <w:style w:type="character" w:customStyle="1" w:styleId="MargeCar">
    <w:name w:val="Marge Car"/>
    <w:link w:val="Marge"/>
    <w:rsid w:val="00A569A4"/>
    <w:rPr>
      <w:rFonts w:ascii="Arial" w:eastAsia="Times New Roman" w:hAnsi="Arial" w:cs="Arial"/>
      <w:snapToGrid w:val="0"/>
      <w:sz w:val="22"/>
      <w:szCs w:val="24"/>
      <w:lang w:val="en-US" w:eastAsia="zh-CN"/>
    </w:rPr>
  </w:style>
  <w:style w:type="character" w:customStyle="1" w:styleId="ChapitreCar">
    <w:name w:val="Chapitre Car"/>
    <w:link w:val="Chapitre"/>
    <w:rsid w:val="009376D1"/>
    <w:rPr>
      <w:rFonts w:ascii="Arial" w:eastAsia="Times New Roman" w:hAnsi="Arial" w:cs="Arial"/>
      <w:b/>
      <w:bCs/>
      <w:caps/>
      <w:noProof/>
      <w:snapToGrid w:val="0"/>
      <w:color w:val="3366FF"/>
      <w:kern w:val="28"/>
      <w:sz w:val="70"/>
      <w:szCs w:val="70"/>
      <w:lang w:val="en-GB" w:eastAsia="zh-CN"/>
    </w:rPr>
  </w:style>
  <w:style w:type="paragraph" w:styleId="Quote">
    <w:name w:val="Quote"/>
    <w:basedOn w:val="Texte1"/>
    <w:next w:val="Normal"/>
    <w:link w:val="QuoteChar"/>
    <w:uiPriority w:val="29"/>
    <w:qFormat/>
    <w:rsid w:val="006A23D9"/>
    <w:pPr>
      <w:snapToGrid/>
      <w:ind w:left="1134" w:right="284"/>
    </w:pPr>
    <w:rPr>
      <w:rFonts w:eastAsia="Times New Roman" w:cs="Times New Roman"/>
      <w:color w:val="000000"/>
      <w:lang w:eastAsia="fr-FR"/>
    </w:rPr>
  </w:style>
  <w:style w:type="character" w:customStyle="1" w:styleId="QuoteChar">
    <w:name w:val="Quote Char"/>
    <w:link w:val="Quote"/>
    <w:uiPriority w:val="29"/>
    <w:rsid w:val="006A23D9"/>
    <w:rPr>
      <w:rFonts w:ascii="Arial" w:eastAsia="Times New Roman" w:hAnsi="Arial"/>
      <w:color w:val="000000"/>
    </w:rPr>
  </w:style>
  <w:style w:type="paragraph" w:customStyle="1" w:styleId="Enumeration">
    <w:name w:val="Enumeration"/>
    <w:basedOn w:val="Normal"/>
    <w:rsid w:val="006A23D9"/>
    <w:pPr>
      <w:numPr>
        <w:numId w:val="8"/>
      </w:numPr>
      <w:tabs>
        <w:tab w:val="clear" w:pos="567"/>
      </w:tabs>
      <w:snapToGrid/>
      <w:spacing w:before="0" w:after="60" w:line="280" w:lineRule="exact"/>
    </w:pPr>
    <w:rPr>
      <w:rFonts w:eastAsia="Calibri"/>
      <w:noProof/>
      <w:snapToGrid/>
      <w:sz w:val="20"/>
      <w:szCs w:val="20"/>
      <w:lang w:val="fr-FR" w:eastAsia="en-US"/>
    </w:rPr>
  </w:style>
  <w:style w:type="paragraph" w:customStyle="1" w:styleId="Enutiret">
    <w:name w:val="Enutiret"/>
    <w:basedOn w:val="Texte1"/>
    <w:link w:val="EnutiretCar"/>
    <w:rsid w:val="002C2CEF"/>
    <w:pPr>
      <w:numPr>
        <w:numId w:val="9"/>
      </w:numPr>
      <w:tabs>
        <w:tab w:val="clear" w:pos="567"/>
      </w:tabs>
      <w:snapToGrid/>
      <w:ind w:left="1135"/>
    </w:pPr>
    <w:rPr>
      <w:rFonts w:eastAsia="Calibri"/>
      <w:noProof/>
      <w:snapToGrid w:val="0"/>
      <w:szCs w:val="20"/>
      <w:lang w:eastAsia="en-US"/>
    </w:rPr>
  </w:style>
  <w:style w:type="character" w:customStyle="1" w:styleId="EnutiretCar">
    <w:name w:val="Enutiret Car"/>
    <w:link w:val="Enutiret"/>
    <w:rsid w:val="002C2CEF"/>
    <w:rPr>
      <w:rFonts w:ascii="Arial" w:hAnsi="Arial" w:cs="Arial"/>
      <w:noProof/>
      <w:snapToGrid w:val="0"/>
      <w:sz w:val="20"/>
      <w:szCs w:val="20"/>
      <w:lang w:eastAsia="en-US"/>
    </w:rPr>
  </w:style>
  <w:style w:type="paragraph" w:customStyle="1" w:styleId="Numerosance">
    <w:name w:val="Numeroséance"/>
    <w:basedOn w:val="Normal"/>
    <w:rsid w:val="006A23D9"/>
    <w:pPr>
      <w:snapToGrid/>
      <w:spacing w:before="0" w:after="60" w:line="280" w:lineRule="exact"/>
    </w:pPr>
    <w:rPr>
      <w:rFonts w:eastAsia="Calibri"/>
      <w:noProof/>
      <w:snapToGrid/>
      <w:sz w:val="20"/>
      <w:szCs w:val="20"/>
      <w:lang w:val="fr-FR" w:eastAsia="en-US"/>
    </w:rPr>
  </w:style>
  <w:style w:type="paragraph" w:customStyle="1" w:styleId="Tabltetiere">
    <w:name w:val="Tabltetiere"/>
    <w:basedOn w:val="Normal"/>
    <w:rsid w:val="006A23D9"/>
    <w:pPr>
      <w:keepNext/>
      <w:spacing w:before="60" w:after="60" w:line="200" w:lineRule="exact"/>
      <w:jc w:val="center"/>
    </w:pPr>
    <w:rPr>
      <w:b/>
      <w:snapToGrid/>
      <w:sz w:val="18"/>
      <w:szCs w:val="20"/>
      <w:lang w:val="fr-FR"/>
    </w:rPr>
  </w:style>
  <w:style w:type="paragraph" w:customStyle="1" w:styleId="Tabtit">
    <w:name w:val="Tabtit"/>
    <w:basedOn w:val="Normal"/>
    <w:rsid w:val="006A23D9"/>
    <w:pPr>
      <w:spacing w:before="240" w:line="280" w:lineRule="exact"/>
    </w:pPr>
    <w:rPr>
      <w:b/>
      <w:snapToGrid/>
      <w:sz w:val="20"/>
      <w:szCs w:val="20"/>
      <w:lang w:val="fr-FR" w:eastAsia="fr-FR"/>
    </w:rPr>
  </w:style>
  <w:style w:type="paragraph" w:customStyle="1" w:styleId="Tabtxt">
    <w:name w:val="Tabtxt"/>
    <w:basedOn w:val="Normal"/>
    <w:rsid w:val="006A23D9"/>
    <w:pPr>
      <w:keepNext/>
      <w:spacing w:before="60" w:after="60" w:line="200" w:lineRule="exact"/>
      <w:jc w:val="center"/>
    </w:pPr>
    <w:rPr>
      <w:snapToGrid/>
      <w:sz w:val="18"/>
      <w:szCs w:val="18"/>
      <w:lang w:val="fr-FR" w:eastAsia="fr-FR"/>
    </w:rPr>
  </w:style>
  <w:style w:type="paragraph" w:customStyle="1" w:styleId="UEnu">
    <w:name w:val="UEnu"/>
    <w:basedOn w:val="Enumeration"/>
    <w:autoRedefine/>
    <w:rsid w:val="007F6426"/>
    <w:pPr>
      <w:numPr>
        <w:numId w:val="0"/>
      </w:numPr>
      <w:pBdr>
        <w:top w:val="single" w:sz="12" w:space="6" w:color="auto" w:shadow="1"/>
        <w:left w:val="single" w:sz="12" w:space="4" w:color="auto" w:shadow="1"/>
        <w:bottom w:val="single" w:sz="12" w:space="6" w:color="auto" w:shadow="1"/>
        <w:right w:val="single" w:sz="12" w:space="4" w:color="auto" w:shadow="1"/>
      </w:pBdr>
      <w:ind w:left="113" w:right="113"/>
    </w:pPr>
    <w:rPr>
      <w:lang w:val="en-GB"/>
    </w:rPr>
  </w:style>
  <w:style w:type="paragraph" w:customStyle="1" w:styleId="UPlan">
    <w:name w:val="UPlan"/>
    <w:basedOn w:val="Titcoul"/>
    <w:link w:val="UPlanCar"/>
    <w:rsid w:val="001C2751"/>
    <w:pPr>
      <w:spacing w:after="0"/>
    </w:pPr>
    <w:rPr>
      <w:sz w:val="48"/>
      <w:szCs w:val="48"/>
    </w:rPr>
  </w:style>
  <w:style w:type="character" w:customStyle="1" w:styleId="UPlanCar">
    <w:name w:val="UPlan Car"/>
    <w:basedOn w:val="TitcoulCar"/>
    <w:link w:val="UPlan"/>
    <w:rsid w:val="001C2751"/>
    <w:rPr>
      <w:rFonts w:ascii="Arial" w:eastAsia="Times New Roman" w:hAnsi="Arial" w:cs="Arial"/>
      <w:b/>
      <w:bCs/>
      <w:caps/>
      <w:noProof/>
      <w:snapToGrid w:val="0"/>
      <w:color w:val="3366FF"/>
      <w:kern w:val="28"/>
      <w:sz w:val="48"/>
      <w:szCs w:val="48"/>
      <w:lang w:val="en-GB" w:eastAsia="zh-CN"/>
    </w:rPr>
  </w:style>
  <w:style w:type="paragraph" w:customStyle="1" w:styleId="Upuce">
    <w:name w:val="Upuce"/>
    <w:basedOn w:val="UTxt"/>
    <w:rsid w:val="00E526FD"/>
    <w:pPr>
      <w:widowControl w:val="0"/>
      <w:ind w:left="0"/>
    </w:pPr>
    <w:rPr>
      <w:i w:val="0"/>
    </w:rPr>
  </w:style>
  <w:style w:type="paragraph" w:customStyle="1" w:styleId="UTit">
    <w:name w:val="UTit"/>
    <w:basedOn w:val="Titcoul"/>
    <w:link w:val="UTitCar"/>
    <w:rsid w:val="006A23D9"/>
    <w:pPr>
      <w:spacing w:before="120"/>
    </w:pPr>
  </w:style>
  <w:style w:type="character" w:customStyle="1" w:styleId="UTitCar">
    <w:name w:val="UTit Car"/>
    <w:basedOn w:val="TitcoulCar"/>
    <w:link w:val="UTit"/>
    <w:rsid w:val="006A23D9"/>
    <w:rPr>
      <w:rFonts w:ascii="Arial Gras" w:eastAsia="Times New Roman" w:hAnsi="Arial Gras" w:cs="Arial"/>
      <w:b/>
      <w:bCs/>
      <w:caps/>
      <w:noProof/>
      <w:snapToGrid w:val="0"/>
      <w:color w:val="3366FF"/>
      <w:kern w:val="28"/>
      <w:sz w:val="32"/>
      <w:szCs w:val="32"/>
      <w:lang w:val="en-GB" w:eastAsia="zh-CN"/>
    </w:rPr>
  </w:style>
  <w:style w:type="paragraph" w:customStyle="1" w:styleId="UTit4">
    <w:name w:val="UTit4"/>
    <w:basedOn w:val="Heading4"/>
    <w:link w:val="UTit4Car"/>
    <w:rsid w:val="006A23D9"/>
    <w:pPr>
      <w:pBdr>
        <w:top w:val="single" w:sz="12" w:space="6" w:color="auto" w:shadow="1"/>
        <w:left w:val="single" w:sz="12" w:space="4" w:color="auto" w:shadow="1"/>
        <w:bottom w:val="single" w:sz="12" w:space="6" w:color="auto" w:shadow="1"/>
        <w:right w:val="single" w:sz="12" w:space="4" w:color="auto" w:shadow="1"/>
      </w:pBdr>
      <w:ind w:left="113" w:right="113"/>
    </w:pPr>
  </w:style>
  <w:style w:type="character" w:customStyle="1" w:styleId="UTit4Car">
    <w:name w:val="UTit4 Car"/>
    <w:basedOn w:val="Heading4Char"/>
    <w:link w:val="UTit4"/>
    <w:rsid w:val="006A23D9"/>
    <w:rPr>
      <w:rFonts w:ascii="Arial" w:eastAsia="SimSun" w:hAnsi="Arial"/>
      <w:b/>
      <w:bCs/>
      <w:caps/>
      <w:szCs w:val="24"/>
      <w:lang w:val="it-IT" w:eastAsia="en-US"/>
    </w:rPr>
  </w:style>
  <w:style w:type="paragraph" w:customStyle="1" w:styleId="UTxt">
    <w:name w:val="UTxt"/>
    <w:basedOn w:val="Texte1"/>
    <w:link w:val="UTxtCar"/>
    <w:rsid w:val="006A23D9"/>
    <w:pPr>
      <w:pBdr>
        <w:top w:val="single" w:sz="12" w:space="6" w:color="auto" w:shadow="1"/>
        <w:left w:val="single" w:sz="12" w:space="4" w:color="auto" w:shadow="1"/>
        <w:bottom w:val="single" w:sz="12" w:space="6" w:color="auto" w:shadow="1"/>
        <w:right w:val="single" w:sz="12" w:space="4" w:color="auto" w:shadow="1"/>
      </w:pBdr>
      <w:ind w:left="113" w:right="113"/>
    </w:pPr>
    <w:rPr>
      <w:i/>
    </w:rPr>
  </w:style>
  <w:style w:type="character" w:customStyle="1" w:styleId="UTxtCar">
    <w:name w:val="UTxt Car"/>
    <w:basedOn w:val="Texte1Car"/>
    <w:link w:val="UTxt"/>
    <w:rsid w:val="006A23D9"/>
    <w:rPr>
      <w:rFonts w:ascii="Arial" w:eastAsia="SimSun" w:hAnsi="Arial" w:cs="Arial"/>
      <w:i/>
      <w:szCs w:val="24"/>
      <w:lang w:eastAsia="zh-CN"/>
    </w:rPr>
  </w:style>
  <w:style w:type="paragraph" w:customStyle="1" w:styleId="Utiret">
    <w:name w:val="Utiret"/>
    <w:basedOn w:val="UTxt"/>
    <w:link w:val="UtiretCar"/>
    <w:rsid w:val="00C4640B"/>
    <w:pPr>
      <w:tabs>
        <w:tab w:val="clear" w:pos="567"/>
        <w:tab w:val="left" w:pos="454"/>
      </w:tabs>
    </w:pPr>
  </w:style>
  <w:style w:type="character" w:customStyle="1" w:styleId="UtiretCar">
    <w:name w:val="Utiret Car"/>
    <w:basedOn w:val="UTxtCar"/>
    <w:link w:val="Utiret"/>
    <w:rsid w:val="00C4640B"/>
    <w:rPr>
      <w:rFonts w:ascii="Arial" w:eastAsia="SimSun" w:hAnsi="Arial" w:cs="Arial"/>
      <w:i/>
      <w:szCs w:val="24"/>
      <w:lang w:eastAsia="zh-CN"/>
    </w:rPr>
  </w:style>
  <w:style w:type="paragraph" w:styleId="ListNumber">
    <w:name w:val="List Number"/>
    <w:basedOn w:val="Normal"/>
    <w:rsid w:val="00F15E7C"/>
    <w:pPr>
      <w:numPr>
        <w:numId w:val="11"/>
      </w:numPr>
      <w:tabs>
        <w:tab w:val="clear" w:pos="567"/>
      </w:tabs>
      <w:snapToGrid/>
      <w:spacing w:before="0" w:after="0"/>
    </w:pPr>
    <w:rPr>
      <w:rFonts w:eastAsia="Times New Roman" w:cs="Times New Roman"/>
      <w:snapToGrid/>
      <w:szCs w:val="22"/>
      <w:lang w:val="en-GB" w:eastAsia="en-US"/>
    </w:rPr>
  </w:style>
  <w:style w:type="paragraph" w:customStyle="1" w:styleId="Extract">
    <w:name w:val="Extract"/>
    <w:basedOn w:val="Normal"/>
    <w:qFormat/>
    <w:rsid w:val="00F15E7C"/>
    <w:pPr>
      <w:spacing w:before="240" w:after="240"/>
      <w:ind w:left="567"/>
    </w:pPr>
    <w:rPr>
      <w:sz w:val="20"/>
      <w:lang w:val="en-GB"/>
    </w:rPr>
  </w:style>
  <w:style w:type="paragraph" w:customStyle="1" w:styleId="Slideheading">
    <w:name w:val="Slide heading"/>
    <w:basedOn w:val="Heading2"/>
    <w:link w:val="SlideheadingChar"/>
    <w:qFormat/>
    <w:rsid w:val="003C7DA7"/>
    <w:pPr>
      <w:tabs>
        <w:tab w:val="left" w:pos="567"/>
      </w:tabs>
      <w:snapToGrid w:val="0"/>
      <w:spacing w:line="240" w:lineRule="auto"/>
      <w:jc w:val="both"/>
    </w:pPr>
    <w:rPr>
      <w:rFonts w:ascii="Arial" w:eastAsia="Times New Roman" w:hAnsi="Arial"/>
      <w:b/>
      <w:snapToGrid w:val="0"/>
      <w:sz w:val="24"/>
      <w:lang w:val="en-GB" w:eastAsia="zh-CN"/>
    </w:rPr>
  </w:style>
  <w:style w:type="character" w:customStyle="1" w:styleId="SlideheadingChar">
    <w:name w:val="Slide heading Char"/>
    <w:link w:val="Slideheading"/>
    <w:rsid w:val="003C7DA7"/>
    <w:rPr>
      <w:rFonts w:ascii="Arial" w:eastAsia="Times New Roman" w:hAnsi="Arial"/>
      <w:b/>
      <w:bCs/>
      <w:snapToGrid w:val="0"/>
      <w:color w:val="000000"/>
      <w:sz w:val="24"/>
      <w:szCs w:val="26"/>
      <w:lang w:val="en-GB" w:eastAsia="zh-CN"/>
    </w:rPr>
  </w:style>
  <w:style w:type="paragraph" w:customStyle="1" w:styleId="HO1">
    <w:name w:val="HO1"/>
    <w:basedOn w:val="Titcoul"/>
    <w:link w:val="HO1Car"/>
    <w:rsid w:val="00A215BE"/>
    <w:pPr>
      <w:spacing w:after="0"/>
    </w:pPr>
    <w:rPr>
      <w:caps w:val="0"/>
      <w:lang w:val="en-US"/>
    </w:rPr>
  </w:style>
  <w:style w:type="character" w:customStyle="1" w:styleId="HO1Car">
    <w:name w:val="HO1 Car"/>
    <w:basedOn w:val="TitcoulCar"/>
    <w:link w:val="HO1"/>
    <w:rsid w:val="00A215BE"/>
    <w:rPr>
      <w:rFonts w:ascii="Arial" w:eastAsia="Times New Roman" w:hAnsi="Arial" w:cs="Arial"/>
      <w:b/>
      <w:bCs/>
      <w:caps w:val="0"/>
      <w:noProof/>
      <w:snapToGrid w:val="0"/>
      <w:color w:val="3366FF"/>
      <w:kern w:val="28"/>
      <w:sz w:val="32"/>
      <w:szCs w:val="32"/>
      <w:lang w:val="en-US" w:eastAsia="zh-CN"/>
    </w:rPr>
  </w:style>
  <w:style w:type="paragraph" w:customStyle="1" w:styleId="HO2">
    <w:name w:val="HO2"/>
    <w:basedOn w:val="HO1"/>
    <w:link w:val="HO2Car"/>
    <w:rsid w:val="00A215BE"/>
    <w:pPr>
      <w:spacing w:before="0" w:after="480"/>
    </w:pPr>
    <w:rPr>
      <w:caps/>
    </w:rPr>
  </w:style>
  <w:style w:type="character" w:customStyle="1" w:styleId="HO2Car">
    <w:name w:val="HO2 Car"/>
    <w:basedOn w:val="HO1Car"/>
    <w:link w:val="HO2"/>
    <w:rsid w:val="00A215BE"/>
    <w:rPr>
      <w:rFonts w:ascii="Arial" w:eastAsia="Times New Roman" w:hAnsi="Arial" w:cs="Arial"/>
      <w:b/>
      <w:bCs/>
      <w:caps/>
      <w:noProof/>
      <w:snapToGrid w:val="0"/>
      <w:color w:val="3366FF"/>
      <w:kern w:val="28"/>
      <w:sz w:val="32"/>
      <w:szCs w:val="32"/>
      <w:lang w:val="en-US" w:eastAsia="zh-CN"/>
    </w:rPr>
  </w:style>
  <w:style w:type="paragraph" w:styleId="ListParagraph">
    <w:name w:val="List Paragraph"/>
    <w:basedOn w:val="Normal"/>
    <w:link w:val="ListParagraphChar"/>
    <w:uiPriority w:val="34"/>
    <w:qFormat/>
    <w:rsid w:val="00BC0057"/>
    <w:pPr>
      <w:ind w:left="720"/>
    </w:pPr>
  </w:style>
  <w:style w:type="paragraph" w:customStyle="1" w:styleId="titu">
    <w:name w:val="titu"/>
    <w:basedOn w:val="Soustitre"/>
    <w:rsid w:val="00DF5469"/>
  </w:style>
  <w:style w:type="paragraph" w:styleId="NoSpacing">
    <w:name w:val="No Spacing"/>
    <w:link w:val="NoSpacingChar1"/>
    <w:uiPriority w:val="1"/>
    <w:qFormat/>
    <w:rsid w:val="007D7998"/>
    <w:rPr>
      <w:rFonts w:eastAsiaTheme="minorHAnsi"/>
      <w:sz w:val="22"/>
      <w:szCs w:val="22"/>
      <w:lang w:val="en-GB" w:eastAsia="en-US"/>
    </w:rPr>
  </w:style>
  <w:style w:type="character" w:customStyle="1" w:styleId="NoSpacingChar1">
    <w:name w:val="No Spacing Char1"/>
    <w:basedOn w:val="DefaultParagraphFont"/>
    <w:link w:val="NoSpacing"/>
    <w:uiPriority w:val="1"/>
    <w:rsid w:val="007D7998"/>
    <w:rPr>
      <w:rFonts w:eastAsiaTheme="minorHAnsi"/>
      <w:sz w:val="22"/>
      <w:szCs w:val="22"/>
      <w:lang w:val="en-GB" w:eastAsia="en-US"/>
    </w:rPr>
  </w:style>
  <w:style w:type="numbering" w:customStyle="1" w:styleId="NoList1">
    <w:name w:val="No List1"/>
    <w:next w:val="NoList"/>
    <w:uiPriority w:val="99"/>
    <w:semiHidden/>
    <w:unhideWhenUsed/>
    <w:rsid w:val="007D7998"/>
  </w:style>
  <w:style w:type="paragraph" w:customStyle="1" w:styleId="a">
    <w:name w:val="(a)"/>
    <w:basedOn w:val="Normal"/>
    <w:rsid w:val="007D7998"/>
    <w:pPr>
      <w:tabs>
        <w:tab w:val="left" w:pos="-737"/>
      </w:tabs>
      <w:spacing w:after="240"/>
      <w:ind w:left="567" w:hanging="567"/>
    </w:pPr>
    <w:rPr>
      <w:rFonts w:eastAsia="Times New Roman"/>
    </w:rPr>
  </w:style>
  <w:style w:type="paragraph" w:customStyle="1" w:styleId="b">
    <w:name w:val="(b)"/>
    <w:basedOn w:val="a"/>
    <w:rsid w:val="007D7998"/>
    <w:pPr>
      <w:tabs>
        <w:tab w:val="clear" w:pos="567"/>
        <w:tab w:val="left" w:pos="1134"/>
      </w:tabs>
      <w:ind w:left="1134"/>
    </w:pPr>
  </w:style>
  <w:style w:type="paragraph" w:customStyle="1" w:styleId="c">
    <w:name w:val="(c)"/>
    <w:basedOn w:val="Normal"/>
    <w:rsid w:val="007D7998"/>
    <w:pPr>
      <w:tabs>
        <w:tab w:val="left" w:pos="1701"/>
      </w:tabs>
      <w:spacing w:after="240"/>
      <w:ind w:left="1701" w:hanging="567"/>
    </w:pPr>
  </w:style>
  <w:style w:type="paragraph" w:customStyle="1" w:styleId="alina">
    <w:name w:val="alinéa"/>
    <w:basedOn w:val="Normal"/>
    <w:rsid w:val="007D7998"/>
    <w:pPr>
      <w:spacing w:after="240"/>
      <w:ind w:left="567"/>
    </w:pPr>
    <w:rPr>
      <w:rFonts w:eastAsia="Times New Roman"/>
    </w:rPr>
  </w:style>
  <w:style w:type="paragraph" w:customStyle="1" w:styleId="Par">
    <w:name w:val="Par"/>
    <w:basedOn w:val="Normal"/>
    <w:rsid w:val="007D7998"/>
    <w:pPr>
      <w:spacing w:after="240"/>
      <w:ind w:firstLine="567"/>
    </w:pPr>
    <w:rPr>
      <w:rFonts w:eastAsia="Times New Roman"/>
    </w:rPr>
  </w:style>
  <w:style w:type="paragraph" w:styleId="BodyText3">
    <w:name w:val="Body Text 3"/>
    <w:basedOn w:val="Normal"/>
    <w:link w:val="BodyText3Char"/>
    <w:rsid w:val="007D7998"/>
    <w:rPr>
      <w:color w:val="000080"/>
    </w:rPr>
  </w:style>
  <w:style w:type="character" w:customStyle="1" w:styleId="BodyText3Char">
    <w:name w:val="Body Text 3 Char"/>
    <w:basedOn w:val="DefaultParagraphFont"/>
    <w:link w:val="BodyText3"/>
    <w:rsid w:val="007D7998"/>
    <w:rPr>
      <w:rFonts w:ascii="Arial" w:eastAsia="SimSun" w:hAnsi="Arial" w:cs="Arial"/>
      <w:snapToGrid w:val="0"/>
      <w:color w:val="000080"/>
      <w:sz w:val="22"/>
      <w:szCs w:val="24"/>
      <w:lang w:val="en-US" w:eastAsia="zh-CN"/>
    </w:rPr>
  </w:style>
  <w:style w:type="paragraph" w:customStyle="1" w:styleId="TIRETbul1cm">
    <w:name w:val="TIRET bul 1cm"/>
    <w:basedOn w:val="Normal"/>
    <w:rsid w:val="007D7998"/>
    <w:pPr>
      <w:numPr>
        <w:numId w:val="15"/>
      </w:numPr>
      <w:tabs>
        <w:tab w:val="left" w:pos="851"/>
      </w:tabs>
      <w:adjustRightInd w:val="0"/>
      <w:spacing w:after="240"/>
    </w:pPr>
  </w:style>
  <w:style w:type="paragraph" w:customStyle="1" w:styleId="Serre">
    <w:name w:val="Serre"/>
    <w:basedOn w:val="Normal"/>
    <w:rsid w:val="007D7998"/>
    <w:pPr>
      <w:suppressAutoHyphens/>
      <w:outlineLvl w:val="2"/>
    </w:pPr>
    <w:rPr>
      <w:rFonts w:eastAsia="Times New Roman"/>
      <w:szCs w:val="20"/>
      <w:lang w:eastAsia="fr-FR"/>
    </w:rPr>
  </w:style>
  <w:style w:type="paragraph" w:customStyle="1" w:styleId="tiret">
    <w:name w:val="tiret"/>
    <w:basedOn w:val="Marge"/>
    <w:rsid w:val="007D7998"/>
    <w:pPr>
      <w:ind w:left="284" w:hanging="284"/>
    </w:pPr>
    <w:rPr>
      <w:lang w:val="en-GB"/>
    </w:rPr>
  </w:style>
  <w:style w:type="character" w:customStyle="1" w:styleId="PointSoul">
    <w:name w:val="PointSoul"/>
    <w:basedOn w:val="DefaultParagraphFont"/>
    <w:rsid w:val="007D7998"/>
    <w:rPr>
      <w:u w:val="single"/>
    </w:rPr>
  </w:style>
  <w:style w:type="paragraph" w:customStyle="1" w:styleId="marge0">
    <w:name w:val="marge"/>
    <w:basedOn w:val="Normal"/>
    <w:rsid w:val="007D7998"/>
    <w:pPr>
      <w:spacing w:after="240"/>
    </w:pPr>
    <w:rPr>
      <w:rFonts w:eastAsia="Calibri"/>
      <w:lang w:eastAsia="fr-FR"/>
    </w:rPr>
  </w:style>
  <w:style w:type="paragraph" w:styleId="BodyText2">
    <w:name w:val="Body Text 2"/>
    <w:basedOn w:val="Normal"/>
    <w:link w:val="BodyText2Char"/>
    <w:rsid w:val="007D7998"/>
    <w:pPr>
      <w:autoSpaceDE w:val="0"/>
      <w:autoSpaceDN w:val="0"/>
      <w:adjustRightInd w:val="0"/>
    </w:pPr>
    <w:rPr>
      <w:rFonts w:ascii="Calibri" w:hAnsi="Calibri"/>
      <w:lang w:bidi="en-US"/>
    </w:rPr>
  </w:style>
  <w:style w:type="character" w:customStyle="1" w:styleId="BodyText2Char">
    <w:name w:val="Body Text 2 Char"/>
    <w:basedOn w:val="DefaultParagraphFont"/>
    <w:link w:val="BodyText2"/>
    <w:rsid w:val="007D7998"/>
    <w:rPr>
      <w:rFonts w:eastAsia="SimSun" w:cs="Arial"/>
      <w:snapToGrid w:val="0"/>
      <w:sz w:val="22"/>
      <w:szCs w:val="24"/>
      <w:lang w:val="en-US" w:eastAsia="zh-CN" w:bidi="en-US"/>
    </w:rPr>
  </w:style>
  <w:style w:type="paragraph" w:customStyle="1" w:styleId="formtext">
    <w:name w:val="formtext"/>
    <w:basedOn w:val="Normal"/>
    <w:rsid w:val="007D7998"/>
    <w:pPr>
      <w:spacing w:before="80" w:after="80" w:line="240" w:lineRule="exact"/>
    </w:pPr>
    <w:rPr>
      <w:lang w:eastAsia="fr-FR"/>
    </w:rPr>
  </w:style>
  <w:style w:type="paragraph" w:customStyle="1" w:styleId="Grille01">
    <w:name w:val="Grille01"/>
    <w:basedOn w:val="Normal"/>
    <w:rsid w:val="007D7998"/>
    <w:pPr>
      <w:keepNext/>
      <w:spacing w:line="240" w:lineRule="exact"/>
      <w:ind w:left="113" w:right="113"/>
    </w:pPr>
    <w:rPr>
      <w:rFonts w:eastAsia="Times New Roman"/>
      <w:b/>
      <w:smallCaps/>
      <w:lang w:eastAsia="fr-FR"/>
    </w:rPr>
  </w:style>
  <w:style w:type="paragraph" w:customStyle="1" w:styleId="Corpsdetexte3Car">
    <w:name w:val="Corps de texte 3 Car"/>
    <w:basedOn w:val="Grille01"/>
    <w:next w:val="Normal"/>
    <w:rsid w:val="007D7998"/>
    <w:pPr>
      <w:spacing w:line="260" w:lineRule="exact"/>
    </w:pPr>
    <w:rPr>
      <w:rFonts w:eastAsia="SimSun"/>
      <w:smallCaps w:val="0"/>
      <w:szCs w:val="22"/>
      <w:lang w:val="en-GB"/>
    </w:rPr>
  </w:style>
  <w:style w:type="paragraph" w:customStyle="1" w:styleId="TitreICH">
    <w:name w:val="TitreICH"/>
    <w:basedOn w:val="Normal"/>
    <w:next w:val="Normal"/>
    <w:rsid w:val="007D7998"/>
    <w:pPr>
      <w:spacing w:after="360" w:line="340" w:lineRule="exact"/>
      <w:jc w:val="center"/>
    </w:pPr>
    <w:rPr>
      <w:rFonts w:eastAsia="Times New Roman"/>
      <w:b/>
      <w:bCs/>
      <w:smallCaps/>
      <w:sz w:val="32"/>
      <w:szCs w:val="32"/>
      <w:lang w:eastAsia="fr-FR"/>
    </w:rPr>
  </w:style>
  <w:style w:type="paragraph" w:customStyle="1" w:styleId="txt">
    <w:name w:val="txt"/>
    <w:basedOn w:val="Normal"/>
    <w:rsid w:val="007D7998"/>
    <w:pPr>
      <w:spacing w:line="260" w:lineRule="exact"/>
      <w:ind w:left="567"/>
    </w:pPr>
    <w:rPr>
      <w:rFonts w:eastAsia="Times New Roman"/>
      <w:lang w:eastAsia="fr-FR"/>
    </w:rPr>
  </w:style>
  <w:style w:type="paragraph" w:customStyle="1" w:styleId="Info03">
    <w:name w:val="Info03"/>
    <w:basedOn w:val="Normal"/>
    <w:rsid w:val="007D7998"/>
    <w:pPr>
      <w:keepNext/>
      <w:tabs>
        <w:tab w:val="left" w:pos="1134"/>
        <w:tab w:val="left" w:pos="1701"/>
        <w:tab w:val="left" w:pos="2268"/>
      </w:tabs>
      <w:spacing w:line="220" w:lineRule="exact"/>
      <w:ind w:left="113" w:right="113"/>
    </w:pPr>
    <w:rPr>
      <w:rFonts w:eastAsia="Times New Roman"/>
      <w:i/>
      <w:iCs/>
      <w:sz w:val="20"/>
      <w:lang w:eastAsia="fr-FR"/>
    </w:rPr>
  </w:style>
  <w:style w:type="paragraph" w:customStyle="1" w:styleId="Grille01N">
    <w:name w:val="Grille01N"/>
    <w:basedOn w:val="Grille01"/>
    <w:rsid w:val="007D7998"/>
    <w:pPr>
      <w:ind w:right="0"/>
      <w:jc w:val="right"/>
    </w:pPr>
  </w:style>
  <w:style w:type="paragraph" w:customStyle="1" w:styleId="Grille02N">
    <w:name w:val="Grille02N"/>
    <w:basedOn w:val="Corpsdetexte3Car"/>
    <w:rsid w:val="007D7998"/>
    <w:pPr>
      <w:spacing w:line="240" w:lineRule="auto"/>
      <w:ind w:right="0"/>
      <w:jc w:val="right"/>
    </w:pPr>
    <w:rPr>
      <w:bCs/>
      <w:lang w:val="en-US"/>
    </w:rPr>
  </w:style>
  <w:style w:type="paragraph" w:customStyle="1" w:styleId="Word">
    <w:name w:val="Word"/>
    <w:basedOn w:val="Info03"/>
    <w:rsid w:val="007D7998"/>
    <w:pPr>
      <w:jc w:val="right"/>
    </w:pPr>
  </w:style>
  <w:style w:type="paragraph" w:styleId="BodyText">
    <w:name w:val="Body Text"/>
    <w:basedOn w:val="Normal"/>
    <w:link w:val="BodyTextChar"/>
    <w:uiPriority w:val="99"/>
    <w:rsid w:val="007D7998"/>
    <w:rPr>
      <w:sz w:val="20"/>
      <w:szCs w:val="20"/>
      <w:lang w:val="en-ZA"/>
    </w:rPr>
  </w:style>
  <w:style w:type="character" w:customStyle="1" w:styleId="BodyTextChar">
    <w:name w:val="Body Text Char"/>
    <w:basedOn w:val="DefaultParagraphFont"/>
    <w:link w:val="BodyText"/>
    <w:uiPriority w:val="99"/>
    <w:rsid w:val="007D7998"/>
    <w:rPr>
      <w:rFonts w:ascii="Arial" w:eastAsia="SimSun" w:hAnsi="Arial" w:cs="Arial"/>
      <w:snapToGrid w:val="0"/>
      <w:lang w:val="en-ZA" w:eastAsia="zh-CN"/>
    </w:rPr>
  </w:style>
  <w:style w:type="paragraph" w:customStyle="1" w:styleId="CM156">
    <w:name w:val="CM156"/>
    <w:basedOn w:val="Default"/>
    <w:next w:val="Default"/>
    <w:rsid w:val="007D7998"/>
    <w:pPr>
      <w:spacing w:after="615"/>
    </w:pPr>
    <w:rPr>
      <w:rFonts w:cs="Times New Roman"/>
      <w:color w:val="auto"/>
    </w:rPr>
  </w:style>
  <w:style w:type="paragraph" w:customStyle="1" w:styleId="Rubrique">
    <w:name w:val="Rubrique"/>
    <w:basedOn w:val="Normal"/>
    <w:rsid w:val="007D7998"/>
    <w:pPr>
      <w:keepNext/>
      <w:widowControl w:val="0"/>
    </w:pPr>
    <w:rPr>
      <w:bCs/>
      <w:smallCaps/>
      <w:lang w:eastAsia="fr-FR"/>
    </w:rPr>
  </w:style>
  <w:style w:type="paragraph" w:styleId="IntenseQuote">
    <w:name w:val="Intense Quote"/>
    <w:basedOn w:val="Normal"/>
    <w:next w:val="Normal"/>
    <w:link w:val="IntenseQuoteChar1"/>
    <w:uiPriority w:val="30"/>
    <w:qFormat/>
    <w:rsid w:val="007D7998"/>
    <w:pPr>
      <w:pBdr>
        <w:bottom w:val="single" w:sz="4" w:space="4" w:color="4F81BD" w:themeColor="accent1"/>
      </w:pBdr>
      <w:spacing w:before="200" w:after="280"/>
      <w:ind w:left="936" w:right="936"/>
    </w:pPr>
    <w:rPr>
      <w:b/>
      <w:bCs/>
      <w:i/>
      <w:iCs/>
      <w:color w:val="4F81BD" w:themeColor="accent1"/>
    </w:rPr>
  </w:style>
  <w:style w:type="character" w:customStyle="1" w:styleId="IntenseQuoteChar1">
    <w:name w:val="Intense Quote Char1"/>
    <w:basedOn w:val="DefaultParagraphFont"/>
    <w:link w:val="IntenseQuote"/>
    <w:uiPriority w:val="30"/>
    <w:rsid w:val="007D7998"/>
    <w:rPr>
      <w:rFonts w:ascii="Arial" w:eastAsia="SimSun" w:hAnsi="Arial" w:cs="Arial"/>
      <w:b/>
      <w:bCs/>
      <w:i/>
      <w:iCs/>
      <w:snapToGrid w:val="0"/>
      <w:color w:val="4F81BD" w:themeColor="accent1"/>
      <w:sz w:val="22"/>
      <w:szCs w:val="24"/>
      <w:lang w:val="en-US" w:eastAsia="zh-CN"/>
    </w:rPr>
  </w:style>
  <w:style w:type="character" w:styleId="IntenseEmphasis">
    <w:name w:val="Intense Emphasis"/>
    <w:basedOn w:val="DefaultParagraphFont"/>
    <w:uiPriority w:val="21"/>
    <w:rsid w:val="007D7998"/>
    <w:rPr>
      <w:b/>
      <w:bCs/>
      <w:i/>
      <w:iCs/>
      <w:color w:val="4F81BD" w:themeColor="accent1"/>
    </w:rPr>
  </w:style>
  <w:style w:type="paragraph" w:customStyle="1" w:styleId="Paradec">
    <w:name w:val="Para dec"/>
    <w:basedOn w:val="Normal"/>
    <w:rsid w:val="007D7998"/>
    <w:pPr>
      <w:numPr>
        <w:numId w:val="16"/>
      </w:numPr>
      <w:tabs>
        <w:tab w:val="clear" w:pos="567"/>
      </w:tabs>
      <w:snapToGrid/>
      <w:spacing w:before="240"/>
      <w:ind w:left="562" w:hanging="562"/>
    </w:pPr>
    <w:rPr>
      <w:bCs/>
      <w:snapToGrid/>
      <w:szCs w:val="22"/>
      <w:lang w:val="en-GB" w:eastAsia="fr-FR"/>
    </w:rPr>
  </w:style>
  <w:style w:type="paragraph" w:customStyle="1" w:styleId="test2">
    <w:name w:val="test2"/>
    <w:basedOn w:val="Normal"/>
    <w:rsid w:val="007D7998"/>
    <w:pPr>
      <w:tabs>
        <w:tab w:val="clear" w:pos="567"/>
      </w:tabs>
      <w:snapToGrid/>
      <w:spacing w:before="100" w:beforeAutospacing="1" w:after="100" w:afterAutospacing="1"/>
      <w:jc w:val="left"/>
    </w:pPr>
    <w:rPr>
      <w:rFonts w:ascii="Times New Roman" w:eastAsia="Times New Roman" w:hAnsi="Times New Roman" w:cs="Times New Roman"/>
      <w:snapToGrid/>
      <w:sz w:val="24"/>
      <w:lang w:val="en-GB" w:eastAsia="en-GB"/>
    </w:rPr>
  </w:style>
  <w:style w:type="paragraph" w:customStyle="1" w:styleId="Txtcdtureniv1">
    <w:name w:val="Txt cdture niv1"/>
    <w:rsid w:val="007D7998"/>
    <w:pPr>
      <w:jc w:val="both"/>
    </w:pPr>
    <w:rPr>
      <w:rFonts w:ascii="Arial" w:eastAsia="MS Mincho" w:hAnsi="Arial" w:cs="Arial"/>
      <w:sz w:val="22"/>
      <w:szCs w:val="22"/>
      <w:lang w:val="en-US"/>
    </w:rPr>
  </w:style>
  <w:style w:type="paragraph" w:customStyle="1" w:styleId="Boxnumberedtext">
    <w:name w:val="Box numbered text"/>
    <w:basedOn w:val="Normal"/>
    <w:rsid w:val="007D7998"/>
    <w:pPr>
      <w:numPr>
        <w:numId w:val="17"/>
      </w:numPr>
    </w:pPr>
  </w:style>
  <w:style w:type="paragraph" w:customStyle="1" w:styleId="References">
    <w:name w:val="References"/>
    <w:basedOn w:val="Normal"/>
    <w:link w:val="ReferencesChar"/>
    <w:qFormat/>
    <w:rsid w:val="007D7998"/>
    <w:pPr>
      <w:widowControl w:val="0"/>
      <w:tabs>
        <w:tab w:val="clear" w:pos="567"/>
      </w:tabs>
      <w:autoSpaceDE w:val="0"/>
      <w:autoSpaceDN w:val="0"/>
      <w:adjustRightInd w:val="0"/>
      <w:snapToGrid/>
      <w:spacing w:before="240" w:after="240"/>
      <w:ind w:left="709" w:hanging="709"/>
      <w:jc w:val="left"/>
    </w:pPr>
    <w:rPr>
      <w:lang w:val="en-GB"/>
    </w:rPr>
  </w:style>
  <w:style w:type="paragraph" w:customStyle="1" w:styleId="Tableheading">
    <w:name w:val="Table heading"/>
    <w:basedOn w:val="Normal"/>
    <w:qFormat/>
    <w:rsid w:val="007D7998"/>
    <w:rPr>
      <w:b/>
      <w:lang w:val="en-GB"/>
    </w:rPr>
  </w:style>
  <w:style w:type="paragraph" w:customStyle="1" w:styleId="Biblio">
    <w:name w:val="Biblio"/>
    <w:basedOn w:val="Normal"/>
    <w:qFormat/>
    <w:rsid w:val="007D7998"/>
    <w:pPr>
      <w:widowControl w:val="0"/>
      <w:tabs>
        <w:tab w:val="clear" w:pos="567"/>
      </w:tabs>
      <w:autoSpaceDE w:val="0"/>
      <w:autoSpaceDN w:val="0"/>
      <w:adjustRightInd w:val="0"/>
      <w:snapToGrid/>
      <w:spacing w:before="0" w:after="0"/>
      <w:ind w:left="567" w:hanging="567"/>
      <w:jc w:val="left"/>
    </w:pPr>
    <w:rPr>
      <w:lang w:val="en-GB"/>
    </w:rPr>
  </w:style>
  <w:style w:type="paragraph" w:customStyle="1" w:styleId="Tablenote">
    <w:name w:val="Table note"/>
    <w:basedOn w:val="Normal"/>
    <w:qFormat/>
    <w:rsid w:val="007D7998"/>
    <w:pPr>
      <w:keepLines/>
      <w:tabs>
        <w:tab w:val="clear" w:pos="567"/>
        <w:tab w:val="left" w:pos="284"/>
      </w:tabs>
      <w:jc w:val="left"/>
    </w:pPr>
    <w:rPr>
      <w:sz w:val="20"/>
      <w:szCs w:val="20"/>
      <w:lang w:val="en-GB"/>
    </w:rPr>
  </w:style>
  <w:style w:type="paragraph" w:customStyle="1" w:styleId="Tablesource">
    <w:name w:val="Table source"/>
    <w:basedOn w:val="Normal"/>
    <w:qFormat/>
    <w:rsid w:val="007D7998"/>
    <w:rPr>
      <w:sz w:val="20"/>
      <w:lang w:val="en-GB"/>
    </w:rPr>
  </w:style>
  <w:style w:type="paragraph" w:customStyle="1" w:styleId="Para">
    <w:name w:val="Para"/>
    <w:basedOn w:val="Normal"/>
    <w:link w:val="ParaChar"/>
    <w:qFormat/>
    <w:rsid w:val="007D7998"/>
    <w:pPr>
      <w:numPr>
        <w:numId w:val="18"/>
      </w:numPr>
      <w:tabs>
        <w:tab w:val="clear" w:pos="567"/>
      </w:tabs>
      <w:snapToGrid/>
      <w:spacing w:line="240" w:lineRule="exact"/>
      <w:ind w:left="720"/>
    </w:pPr>
    <w:rPr>
      <w:rFonts w:cs="Times New Roman"/>
      <w:snapToGrid/>
      <w:szCs w:val="22"/>
    </w:rPr>
  </w:style>
  <w:style w:type="character" w:customStyle="1" w:styleId="ParaChar">
    <w:name w:val="Para Char"/>
    <w:link w:val="Para"/>
    <w:rsid w:val="007D7998"/>
    <w:rPr>
      <w:rFonts w:ascii="Arial" w:eastAsia="SimSun" w:hAnsi="Arial"/>
      <w:sz w:val="22"/>
      <w:szCs w:val="22"/>
      <w:lang w:val="en-US" w:eastAsia="zh-CN"/>
    </w:rPr>
  </w:style>
  <w:style w:type="character" w:customStyle="1" w:styleId="CommitteeChar">
    <w:name w:val="Committee Char"/>
    <w:basedOn w:val="DefaultParagraphFont"/>
    <w:link w:val="Committee"/>
    <w:locked/>
    <w:rsid w:val="007D7998"/>
    <w:rPr>
      <w:rFonts w:ascii="Arial" w:eastAsia="Times New Roman" w:hAnsi="Arial" w:cstheme="majorBidi"/>
      <w:color w:val="4F81BD" w:themeColor="accent1"/>
      <w:sz w:val="22"/>
      <w:szCs w:val="22"/>
    </w:rPr>
  </w:style>
  <w:style w:type="paragraph" w:customStyle="1" w:styleId="Committee">
    <w:name w:val="Committee"/>
    <w:basedOn w:val="Heading3"/>
    <w:link w:val="CommitteeChar"/>
    <w:qFormat/>
    <w:rsid w:val="007D7998"/>
    <w:pPr>
      <w:keepLines w:val="0"/>
      <w:spacing w:before="0" w:line="240" w:lineRule="auto"/>
      <w:ind w:left="720" w:hanging="720"/>
      <w:jc w:val="both"/>
    </w:pPr>
    <w:rPr>
      <w:rFonts w:eastAsia="Times New Roman" w:cstheme="majorBidi"/>
      <w:b w:val="0"/>
      <w:bCs w:val="0"/>
      <w:caps w:val="0"/>
      <w:color w:val="4F81BD" w:themeColor="accent1"/>
      <w:sz w:val="22"/>
      <w:szCs w:val="22"/>
      <w:lang w:val="fr-FR" w:eastAsia="fr-FR"/>
    </w:rPr>
  </w:style>
  <w:style w:type="paragraph" w:customStyle="1" w:styleId="TableParagraph">
    <w:name w:val="Table Paragraph"/>
    <w:basedOn w:val="Normal"/>
    <w:rsid w:val="0042379D"/>
    <w:pPr>
      <w:numPr>
        <w:numId w:val="19"/>
      </w:numPr>
    </w:pPr>
  </w:style>
  <w:style w:type="paragraph" w:customStyle="1" w:styleId="Figuresub-heading">
    <w:name w:val="Figure sub-heading"/>
    <w:basedOn w:val="Figurecaption"/>
    <w:autoRedefine/>
    <w:qFormat/>
    <w:rsid w:val="0070572E"/>
    <w:pPr>
      <w:spacing w:before="0"/>
    </w:pPr>
    <w:rPr>
      <w:b w:val="0"/>
      <w:i/>
      <w:lang w:val="en-GB"/>
    </w:rPr>
  </w:style>
  <w:style w:type="paragraph" w:customStyle="1" w:styleId="Tablesub-heading">
    <w:name w:val="Table sub-heading"/>
    <w:basedOn w:val="Figuresub-heading"/>
    <w:qFormat/>
    <w:rsid w:val="0070572E"/>
    <w:rPr>
      <w:bCs/>
      <w:iCs/>
    </w:rPr>
  </w:style>
  <w:style w:type="paragraph" w:customStyle="1" w:styleId="Sub-bulletlist">
    <w:name w:val="Sub-bullet list"/>
    <w:basedOn w:val="Normal"/>
    <w:qFormat/>
    <w:rsid w:val="0070572E"/>
    <w:pPr>
      <w:numPr>
        <w:numId w:val="21"/>
      </w:numPr>
      <w:tabs>
        <w:tab w:val="left" w:pos="907"/>
      </w:tabs>
      <w:jc w:val="left"/>
    </w:pPr>
    <w:rPr>
      <w:iCs/>
    </w:rPr>
  </w:style>
  <w:style w:type="character" w:customStyle="1" w:styleId="ChapheadChar">
    <w:name w:val="Chaphead Char"/>
    <w:basedOn w:val="Heading1Char"/>
    <w:link w:val="Chaphead"/>
    <w:rsid w:val="0070572E"/>
    <w:rPr>
      <w:rFonts w:ascii="Arial" w:eastAsia="Times New Roman" w:hAnsi="Arial" w:cs="Arial"/>
      <w:b/>
      <w:bCs/>
      <w:snapToGrid w:val="0"/>
      <w:color w:val="000000"/>
      <w:kern w:val="28"/>
      <w:sz w:val="28"/>
      <w:szCs w:val="28"/>
      <w:lang w:val="it-IT" w:eastAsia="zh-CN"/>
    </w:rPr>
  </w:style>
  <w:style w:type="character" w:customStyle="1" w:styleId="Heading2Char1">
    <w:name w:val="Heading 2 Char1"/>
    <w:uiPriority w:val="9"/>
    <w:locked/>
    <w:rsid w:val="0070572E"/>
    <w:rPr>
      <w:rFonts w:ascii="Times New Roman" w:hAnsi="Times New Roman" w:cs="Times New Roman"/>
      <w:b/>
      <w:bCs/>
      <w:lang w:eastAsia="de-DE"/>
    </w:rPr>
  </w:style>
  <w:style w:type="character" w:customStyle="1" w:styleId="Heading3Char1">
    <w:name w:val="Heading 3 Char1"/>
    <w:uiPriority w:val="9"/>
    <w:locked/>
    <w:rsid w:val="0070572E"/>
    <w:rPr>
      <w:rFonts w:ascii="Times New Roman" w:hAnsi="Times New Roman"/>
      <w:bCs/>
      <w:i/>
      <w:color w:val="000000"/>
      <w:sz w:val="24"/>
      <w:szCs w:val="23"/>
    </w:rPr>
  </w:style>
  <w:style w:type="paragraph" w:customStyle="1" w:styleId="Tabletitle">
    <w:name w:val="Table title"/>
    <w:basedOn w:val="Normal"/>
    <w:qFormat/>
    <w:rsid w:val="0070572E"/>
    <w:pPr>
      <w:keepNext/>
    </w:pPr>
    <w:rPr>
      <w:rFonts w:cs="Calibri"/>
      <w:b/>
    </w:rPr>
  </w:style>
  <w:style w:type="character" w:customStyle="1" w:styleId="Heading4Char1">
    <w:name w:val="Heading 4 Char1"/>
    <w:uiPriority w:val="9"/>
    <w:locked/>
    <w:rsid w:val="0070572E"/>
    <w:rPr>
      <w:rFonts w:ascii="Times New Roman" w:hAnsi="Times New Roman"/>
      <w:bCs/>
      <w:color w:val="000000"/>
      <w:sz w:val="24"/>
      <w:szCs w:val="24"/>
      <w:lang w:eastAsia="de-DE"/>
    </w:rPr>
  </w:style>
  <w:style w:type="paragraph" w:customStyle="1" w:styleId="TOC">
    <w:name w:val="TOC"/>
    <w:basedOn w:val="Normal"/>
    <w:qFormat/>
    <w:rsid w:val="0070572E"/>
    <w:pPr>
      <w:jc w:val="left"/>
    </w:pPr>
    <w:rPr>
      <w:b/>
    </w:rPr>
  </w:style>
  <w:style w:type="paragraph" w:customStyle="1" w:styleId="Box">
    <w:name w:val="Box"/>
    <w:basedOn w:val="Normal"/>
    <w:qFormat/>
    <w:rsid w:val="0070572E"/>
    <w:pPr>
      <w:pBdr>
        <w:top w:val="single" w:sz="12" w:space="1" w:color="40C6D8"/>
        <w:left w:val="single" w:sz="12" w:space="4" w:color="40C6D8"/>
        <w:bottom w:val="single" w:sz="12" w:space="1" w:color="40C6D8"/>
        <w:right w:val="single" w:sz="12" w:space="4" w:color="40C6D8"/>
      </w:pBdr>
    </w:pPr>
  </w:style>
  <w:style w:type="paragraph" w:customStyle="1" w:styleId="Chaphead">
    <w:name w:val="Chaphead"/>
    <w:basedOn w:val="Heading1"/>
    <w:link w:val="ChapheadChar"/>
    <w:autoRedefine/>
    <w:qFormat/>
    <w:rsid w:val="0070572E"/>
    <w:pPr>
      <w:pBdr>
        <w:bottom w:val="none" w:sz="0" w:space="0" w:color="auto"/>
      </w:pBdr>
      <w:tabs>
        <w:tab w:val="left" w:pos="850"/>
        <w:tab w:val="left" w:pos="1191"/>
        <w:tab w:val="left" w:pos="1531"/>
      </w:tabs>
      <w:spacing w:before="120" w:after="160"/>
    </w:pPr>
    <w:rPr>
      <w:rFonts w:ascii="Calibri" w:hAnsi="Calibri" w:cs="Times New Roman"/>
      <w:b/>
      <w:snapToGrid/>
      <w:color w:val="000000"/>
      <w:kern w:val="0"/>
      <w:sz w:val="28"/>
      <w:szCs w:val="28"/>
      <w:lang w:val="it-IT"/>
    </w:rPr>
  </w:style>
  <w:style w:type="character" w:customStyle="1" w:styleId="Heading2Char2">
    <w:name w:val="Heading 2 Char2"/>
    <w:uiPriority w:val="9"/>
    <w:locked/>
    <w:rsid w:val="0070572E"/>
    <w:rPr>
      <w:rFonts w:ascii="Times New Roman" w:hAnsi="Times New Roman"/>
      <w:b/>
      <w:bCs/>
      <w:i/>
      <w:sz w:val="24"/>
      <w:szCs w:val="24"/>
      <w:lang w:eastAsia="de-DE"/>
    </w:rPr>
  </w:style>
  <w:style w:type="paragraph" w:customStyle="1" w:styleId="Sub-numberlist">
    <w:name w:val="Sub-number list"/>
    <w:basedOn w:val="Sub-bulletlist"/>
    <w:qFormat/>
    <w:rsid w:val="0070572E"/>
    <w:pPr>
      <w:numPr>
        <w:numId w:val="20"/>
      </w:numPr>
    </w:pPr>
  </w:style>
  <w:style w:type="character" w:customStyle="1" w:styleId="ReferencesChar">
    <w:name w:val="References Char"/>
    <w:basedOn w:val="DefaultParagraphFont"/>
    <w:link w:val="References"/>
    <w:locked/>
    <w:rsid w:val="0070572E"/>
    <w:rPr>
      <w:rFonts w:ascii="Arial" w:eastAsia="SimSun" w:hAnsi="Arial" w:cs="Arial"/>
      <w:snapToGrid w:val="0"/>
      <w:sz w:val="22"/>
      <w:szCs w:val="24"/>
      <w:lang w:val="en-GB" w:eastAsia="zh-CN"/>
    </w:rPr>
  </w:style>
  <w:style w:type="paragraph" w:customStyle="1" w:styleId="Endnotes">
    <w:name w:val="Endnotes"/>
    <w:basedOn w:val="Normal"/>
    <w:link w:val="EndnotesChar"/>
    <w:qFormat/>
    <w:rsid w:val="0070572E"/>
    <w:rPr>
      <w:rFonts w:cstheme="minorBidi"/>
    </w:rPr>
  </w:style>
  <w:style w:type="character" w:customStyle="1" w:styleId="EndnotesChar">
    <w:name w:val="Endnotes Char"/>
    <w:basedOn w:val="DefaultParagraphFont"/>
    <w:link w:val="Endnotes"/>
    <w:rsid w:val="0070572E"/>
    <w:rPr>
      <w:rFonts w:ascii="Arial" w:eastAsia="SimSun" w:hAnsi="Arial" w:cstheme="minorBidi"/>
      <w:snapToGrid w:val="0"/>
      <w:sz w:val="22"/>
      <w:szCs w:val="24"/>
      <w:lang w:val="en-US" w:eastAsia="zh-CN"/>
    </w:rPr>
  </w:style>
  <w:style w:type="paragraph" w:customStyle="1" w:styleId="Tablebody">
    <w:name w:val="Table body"/>
    <w:basedOn w:val="Normal"/>
    <w:link w:val="TablebodyChar"/>
    <w:autoRedefine/>
    <w:qFormat/>
    <w:rsid w:val="0070572E"/>
    <w:pPr>
      <w:keepLines/>
      <w:widowControl w:val="0"/>
      <w:spacing w:after="0"/>
      <w:jc w:val="left"/>
    </w:pPr>
    <w:rPr>
      <w:rFonts w:asciiTheme="majorHAnsi" w:eastAsia="Times New Roman" w:hAnsiTheme="majorHAnsi" w:cstheme="minorBidi"/>
      <w:sz w:val="24"/>
      <w:lang w:val="en-AU" w:eastAsia="ja-JP"/>
    </w:rPr>
  </w:style>
  <w:style w:type="character" w:customStyle="1" w:styleId="TablebodyChar">
    <w:name w:val="Table body Char"/>
    <w:basedOn w:val="DefaultParagraphFont"/>
    <w:link w:val="Tablebody"/>
    <w:locked/>
    <w:rsid w:val="0070572E"/>
    <w:rPr>
      <w:rFonts w:asciiTheme="majorHAnsi" w:eastAsia="Times New Roman" w:hAnsiTheme="majorHAnsi" w:cstheme="minorBidi"/>
      <w:snapToGrid w:val="0"/>
      <w:sz w:val="24"/>
      <w:szCs w:val="24"/>
      <w:lang w:val="en-AU" w:eastAsia="ja-JP"/>
    </w:rPr>
  </w:style>
  <w:style w:type="paragraph" w:customStyle="1" w:styleId="Tablecaption">
    <w:name w:val="Table caption"/>
    <w:basedOn w:val="Normal"/>
    <w:link w:val="TablecaptionChar"/>
    <w:qFormat/>
    <w:rsid w:val="0070572E"/>
    <w:pPr>
      <w:keepNext/>
      <w:spacing w:before="240"/>
      <w:jc w:val="left"/>
    </w:pPr>
    <w:rPr>
      <w:b/>
      <w:lang w:val="en-AU"/>
    </w:rPr>
  </w:style>
  <w:style w:type="character" w:customStyle="1" w:styleId="TablecaptionChar">
    <w:name w:val="Table caption Char"/>
    <w:basedOn w:val="DefaultParagraphFont"/>
    <w:link w:val="Tablecaption"/>
    <w:locked/>
    <w:rsid w:val="0070572E"/>
    <w:rPr>
      <w:rFonts w:ascii="Arial" w:eastAsia="SimSun" w:hAnsi="Arial" w:cs="Arial"/>
      <w:b/>
      <w:snapToGrid w:val="0"/>
      <w:sz w:val="22"/>
      <w:szCs w:val="24"/>
      <w:lang w:val="en-AU" w:eastAsia="zh-CN"/>
    </w:rPr>
  </w:style>
  <w:style w:type="paragraph" w:customStyle="1" w:styleId="Figurecaption">
    <w:name w:val="Figure caption"/>
    <w:basedOn w:val="Normal"/>
    <w:link w:val="FigurecaptionChar"/>
    <w:qFormat/>
    <w:rsid w:val="0070572E"/>
    <w:pPr>
      <w:keepNext/>
      <w:widowControl w:val="0"/>
      <w:spacing w:before="240"/>
      <w:jc w:val="left"/>
    </w:pPr>
    <w:rPr>
      <w:b/>
      <w:lang w:val="en-AU"/>
    </w:rPr>
  </w:style>
  <w:style w:type="character" w:customStyle="1" w:styleId="FigurecaptionChar">
    <w:name w:val="Figure caption Char"/>
    <w:basedOn w:val="DefaultParagraphFont"/>
    <w:link w:val="Figurecaption"/>
    <w:rsid w:val="0070572E"/>
    <w:rPr>
      <w:rFonts w:ascii="Arial" w:eastAsia="SimSun" w:hAnsi="Arial" w:cs="Arial"/>
      <w:b/>
      <w:snapToGrid w:val="0"/>
      <w:sz w:val="22"/>
      <w:szCs w:val="24"/>
      <w:lang w:val="en-AU" w:eastAsia="zh-CN"/>
    </w:rPr>
  </w:style>
  <w:style w:type="paragraph" w:customStyle="1" w:styleId="Boxbody">
    <w:name w:val="Box body"/>
    <w:basedOn w:val="Normal"/>
    <w:link w:val="BoxbodyChar"/>
    <w:qFormat/>
    <w:rsid w:val="0070572E"/>
    <w:pPr>
      <w:ind w:firstLine="720"/>
      <w:jc w:val="left"/>
    </w:pPr>
    <w:rPr>
      <w:rFonts w:eastAsiaTheme="minorHAnsi" w:cstheme="minorBidi"/>
      <w:color w:val="0070C0"/>
      <w:lang w:val="en-AU"/>
    </w:rPr>
  </w:style>
  <w:style w:type="character" w:customStyle="1" w:styleId="BoxbodyChar">
    <w:name w:val="Box body Char"/>
    <w:basedOn w:val="DefaultParagraphFont"/>
    <w:link w:val="Boxbody"/>
    <w:rsid w:val="0070572E"/>
    <w:rPr>
      <w:rFonts w:ascii="Arial" w:eastAsiaTheme="minorHAnsi" w:hAnsi="Arial" w:cstheme="minorBidi"/>
      <w:snapToGrid w:val="0"/>
      <w:color w:val="0070C0"/>
      <w:sz w:val="22"/>
      <w:szCs w:val="24"/>
      <w:lang w:val="en-AU" w:eastAsia="zh-CN"/>
    </w:rPr>
  </w:style>
  <w:style w:type="paragraph" w:customStyle="1" w:styleId="Boxsource">
    <w:name w:val="Box source"/>
    <w:basedOn w:val="Normal"/>
    <w:link w:val="BoxsourceChar"/>
    <w:qFormat/>
    <w:rsid w:val="0070572E"/>
    <w:pPr>
      <w:jc w:val="left"/>
    </w:pPr>
    <w:rPr>
      <w:rFonts w:eastAsiaTheme="minorHAnsi"/>
      <w:color w:val="000000" w:themeColor="text1"/>
    </w:rPr>
  </w:style>
  <w:style w:type="character" w:customStyle="1" w:styleId="BoxsourceChar">
    <w:name w:val="Box source Char"/>
    <w:basedOn w:val="DefaultParagraphFont"/>
    <w:link w:val="Boxsource"/>
    <w:rsid w:val="0070572E"/>
    <w:rPr>
      <w:rFonts w:ascii="Arial" w:eastAsiaTheme="minorHAnsi" w:hAnsi="Arial" w:cs="Arial"/>
      <w:snapToGrid w:val="0"/>
      <w:color w:val="000000" w:themeColor="text1"/>
      <w:sz w:val="22"/>
      <w:szCs w:val="24"/>
      <w:lang w:val="en-US" w:eastAsia="zh-CN"/>
    </w:rPr>
  </w:style>
  <w:style w:type="paragraph" w:customStyle="1" w:styleId="Boxtitle">
    <w:name w:val="Box title"/>
    <w:basedOn w:val="Normal"/>
    <w:link w:val="BoxtitleChar"/>
    <w:qFormat/>
    <w:rsid w:val="0070572E"/>
    <w:pPr>
      <w:keepNext/>
      <w:jc w:val="left"/>
    </w:pPr>
    <w:rPr>
      <w:rFonts w:eastAsiaTheme="minorHAnsi" w:cstheme="minorBidi"/>
      <w:b/>
      <w:color w:val="000000" w:themeColor="text1"/>
      <w:lang w:val="en-AU"/>
    </w:rPr>
  </w:style>
  <w:style w:type="character" w:customStyle="1" w:styleId="BoxtitleChar">
    <w:name w:val="Box title Char"/>
    <w:basedOn w:val="DefaultParagraphFont"/>
    <w:link w:val="Boxtitle"/>
    <w:rsid w:val="0070572E"/>
    <w:rPr>
      <w:rFonts w:ascii="Arial" w:eastAsiaTheme="minorHAnsi" w:hAnsi="Arial" w:cstheme="minorBidi"/>
      <w:b/>
      <w:snapToGrid w:val="0"/>
      <w:color w:val="000000" w:themeColor="text1"/>
      <w:sz w:val="22"/>
      <w:szCs w:val="24"/>
      <w:lang w:val="en-AU" w:eastAsia="zh-CN"/>
    </w:rPr>
  </w:style>
  <w:style w:type="paragraph" w:customStyle="1" w:styleId="Firstlineparagraph">
    <w:name w:val="First line paragraph"/>
    <w:basedOn w:val="Normal"/>
    <w:link w:val="FirstlineparagraphChar"/>
    <w:qFormat/>
    <w:rsid w:val="0070572E"/>
    <w:pPr>
      <w:jc w:val="left"/>
    </w:pPr>
    <w:rPr>
      <w:rFonts w:ascii="Times New Roman" w:eastAsiaTheme="minorHAnsi" w:hAnsi="Times New Roman" w:cstheme="minorBidi"/>
      <w:lang w:val="en-AU"/>
    </w:rPr>
  </w:style>
  <w:style w:type="character" w:customStyle="1" w:styleId="FirstlineparagraphChar">
    <w:name w:val="First line paragraph Char"/>
    <w:basedOn w:val="DefaultParagraphFont"/>
    <w:link w:val="Firstlineparagraph"/>
    <w:rsid w:val="0070572E"/>
    <w:rPr>
      <w:rFonts w:ascii="Times New Roman" w:eastAsiaTheme="minorHAnsi" w:hAnsi="Times New Roman" w:cstheme="minorBidi"/>
      <w:snapToGrid w:val="0"/>
      <w:sz w:val="22"/>
      <w:szCs w:val="24"/>
      <w:lang w:val="en-AU" w:eastAsia="zh-CN"/>
    </w:rPr>
  </w:style>
  <w:style w:type="paragraph" w:customStyle="1" w:styleId="Numberlist">
    <w:name w:val="Number list"/>
    <w:basedOn w:val="Normal"/>
    <w:autoRedefine/>
    <w:qFormat/>
    <w:rsid w:val="0070572E"/>
    <w:pPr>
      <w:numPr>
        <w:numId w:val="26"/>
      </w:numPr>
    </w:pPr>
  </w:style>
  <w:style w:type="paragraph" w:customStyle="1" w:styleId="Source">
    <w:name w:val="Source"/>
    <w:basedOn w:val="Normal"/>
    <w:autoRedefine/>
    <w:qFormat/>
    <w:rsid w:val="0070572E"/>
    <w:pPr>
      <w:spacing w:after="0"/>
      <w:jc w:val="left"/>
    </w:pPr>
    <w:rPr>
      <w:rFonts w:asciiTheme="majorHAnsi" w:eastAsia="Times New Roman" w:hAnsiTheme="majorHAnsi"/>
      <w:sz w:val="20"/>
      <w:szCs w:val="20"/>
      <w:lang w:val="fr-FR" w:eastAsia="ja-JP"/>
    </w:rPr>
  </w:style>
  <w:style w:type="paragraph" w:customStyle="1" w:styleId="Notes">
    <w:name w:val="Notes"/>
    <w:basedOn w:val="Normal"/>
    <w:autoRedefine/>
    <w:qFormat/>
    <w:rsid w:val="0070572E"/>
    <w:pPr>
      <w:spacing w:after="0"/>
      <w:jc w:val="left"/>
    </w:pPr>
    <w:rPr>
      <w:rFonts w:asciiTheme="majorHAnsi" w:eastAsia="Times New Roman" w:hAnsiTheme="majorHAnsi"/>
      <w:sz w:val="18"/>
      <w:szCs w:val="20"/>
      <w:lang w:val="fr-FR" w:eastAsia="ja-JP"/>
    </w:rPr>
  </w:style>
  <w:style w:type="paragraph" w:customStyle="1" w:styleId="Citation1">
    <w:name w:val="Citation1"/>
    <w:basedOn w:val="Normal"/>
    <w:qFormat/>
    <w:rsid w:val="0070572E"/>
    <w:pPr>
      <w:ind w:left="357" w:right="357"/>
    </w:pPr>
  </w:style>
  <w:style w:type="paragraph" w:customStyle="1" w:styleId="Boxheading">
    <w:name w:val="Box heading"/>
    <w:basedOn w:val="Normal"/>
    <w:link w:val="BoxheadingChar"/>
    <w:autoRedefine/>
    <w:qFormat/>
    <w:rsid w:val="0070572E"/>
    <w:pPr>
      <w:keepNext/>
      <w:jc w:val="center"/>
    </w:pPr>
    <w:rPr>
      <w:rFonts w:eastAsiaTheme="minorHAnsi"/>
      <w:b/>
      <w:color w:val="FFFFFF" w:themeColor="background1"/>
      <w:lang w:val="en-AU"/>
    </w:rPr>
  </w:style>
  <w:style w:type="character" w:customStyle="1" w:styleId="BoxheadingChar">
    <w:name w:val="Box heading Char"/>
    <w:basedOn w:val="DefaultParagraphFont"/>
    <w:link w:val="Boxheading"/>
    <w:rsid w:val="0070572E"/>
    <w:rPr>
      <w:rFonts w:ascii="Arial" w:eastAsiaTheme="minorHAnsi" w:hAnsi="Arial" w:cs="Arial"/>
      <w:b/>
      <w:snapToGrid w:val="0"/>
      <w:color w:val="FFFFFF" w:themeColor="background1"/>
      <w:sz w:val="22"/>
      <w:szCs w:val="24"/>
      <w:lang w:val="en-AU" w:eastAsia="zh-CN"/>
    </w:rPr>
  </w:style>
  <w:style w:type="paragraph" w:customStyle="1" w:styleId="FigureTitle">
    <w:name w:val="Figure Title"/>
    <w:basedOn w:val="Normal"/>
    <w:next w:val="Normal"/>
    <w:link w:val="FigureTitleChar"/>
    <w:autoRedefine/>
    <w:rsid w:val="0070572E"/>
    <w:pPr>
      <w:keepNext/>
      <w:tabs>
        <w:tab w:val="left" w:pos="850"/>
        <w:tab w:val="left" w:pos="1191"/>
        <w:tab w:val="left" w:pos="1531"/>
      </w:tabs>
      <w:jc w:val="left"/>
    </w:pPr>
    <w:rPr>
      <w:rFonts w:asciiTheme="minorHAnsi" w:hAnsiTheme="minorHAnsi" w:cstheme="minorBidi"/>
      <w:b/>
      <w:bCs/>
      <w:sz w:val="20"/>
      <w:lang w:val="fr-FR" w:eastAsia="fr-CH"/>
    </w:rPr>
  </w:style>
  <w:style w:type="character" w:customStyle="1" w:styleId="FigureTitleChar">
    <w:name w:val="Figure Title Char"/>
    <w:link w:val="FigureTitle"/>
    <w:rsid w:val="0070572E"/>
    <w:rPr>
      <w:rFonts w:asciiTheme="minorHAnsi" w:eastAsia="SimSun" w:hAnsiTheme="minorHAnsi" w:cstheme="minorBidi"/>
      <w:b/>
      <w:bCs/>
      <w:snapToGrid w:val="0"/>
      <w:szCs w:val="24"/>
      <w:lang w:eastAsia="fr-CH"/>
    </w:rPr>
  </w:style>
  <w:style w:type="paragraph" w:customStyle="1" w:styleId="BoxBodyText">
    <w:name w:val="Box Body Text"/>
    <w:basedOn w:val="Normal"/>
    <w:autoRedefine/>
    <w:rsid w:val="0070572E"/>
    <w:rPr>
      <w:sz w:val="20"/>
    </w:rPr>
  </w:style>
  <w:style w:type="paragraph" w:customStyle="1" w:styleId="Table">
    <w:name w:val="Table"/>
    <w:basedOn w:val="Normal"/>
    <w:next w:val="BodyText"/>
    <w:autoRedefine/>
    <w:rsid w:val="0070572E"/>
    <w:pPr>
      <w:jc w:val="left"/>
    </w:pPr>
  </w:style>
  <w:style w:type="character" w:styleId="EndnoteReference">
    <w:name w:val="endnote reference"/>
    <w:uiPriority w:val="99"/>
    <w:unhideWhenUsed/>
    <w:rsid w:val="0070572E"/>
    <w:rPr>
      <w:rFonts w:ascii="Calibri" w:hAnsi="Calibri"/>
      <w:dstrike w:val="0"/>
      <w:color w:val="auto"/>
      <w:sz w:val="18"/>
      <w:vertAlign w:val="superscript"/>
    </w:rPr>
  </w:style>
  <w:style w:type="paragraph" w:customStyle="1" w:styleId="Abstract">
    <w:name w:val="Abstract"/>
    <w:basedOn w:val="Normal"/>
    <w:rsid w:val="0070572E"/>
    <w:pPr>
      <w:pBdr>
        <w:top w:val="single" w:sz="4" w:space="1" w:color="auto"/>
        <w:left w:val="single" w:sz="4" w:space="4" w:color="auto"/>
        <w:bottom w:val="single" w:sz="4" w:space="1" w:color="auto"/>
        <w:right w:val="single" w:sz="4" w:space="4" w:color="auto"/>
      </w:pBdr>
      <w:shd w:val="clear" w:color="auto" w:fill="E6E6E6"/>
    </w:pPr>
  </w:style>
  <w:style w:type="paragraph" w:customStyle="1" w:styleId="FigureNote">
    <w:name w:val="Figure Note"/>
    <w:basedOn w:val="Normal"/>
    <w:autoRedefine/>
    <w:rsid w:val="0070572E"/>
    <w:pPr>
      <w:tabs>
        <w:tab w:val="left" w:pos="850"/>
        <w:tab w:val="left" w:pos="1191"/>
        <w:tab w:val="left" w:pos="1531"/>
      </w:tabs>
    </w:pPr>
    <w:rPr>
      <w:rFonts w:eastAsia="Times New Roman"/>
      <w:sz w:val="18"/>
      <w:szCs w:val="18"/>
      <w:lang w:val="fr-FR" w:eastAsia="ja-JP"/>
    </w:rPr>
  </w:style>
  <w:style w:type="paragraph" w:customStyle="1" w:styleId="BoxHeading0">
    <w:name w:val="Box Heading"/>
    <w:basedOn w:val="Normal"/>
    <w:next w:val="BoxBodyText"/>
    <w:autoRedefine/>
    <w:rsid w:val="0070572E"/>
    <w:pPr>
      <w:tabs>
        <w:tab w:val="left" w:pos="850"/>
        <w:tab w:val="left" w:pos="1191"/>
        <w:tab w:val="left" w:pos="1531"/>
      </w:tabs>
      <w:spacing w:before="160" w:after="40"/>
      <w:jc w:val="center"/>
    </w:pPr>
    <w:rPr>
      <w:rFonts w:eastAsia="Times New Roman"/>
      <w:b/>
      <w:bCs/>
      <w:sz w:val="20"/>
    </w:rPr>
  </w:style>
  <w:style w:type="paragraph" w:styleId="Bibliography">
    <w:name w:val="Bibliography"/>
    <w:basedOn w:val="Normal"/>
    <w:next w:val="Normal"/>
    <w:autoRedefine/>
    <w:uiPriority w:val="37"/>
    <w:rsid w:val="0070572E"/>
    <w:pPr>
      <w:ind w:left="709" w:hanging="709"/>
      <w:jc w:val="left"/>
    </w:pPr>
    <w:rPr>
      <w:sz w:val="20"/>
    </w:rPr>
  </w:style>
  <w:style w:type="paragraph" w:styleId="EndnoteText">
    <w:name w:val="endnote text"/>
    <w:basedOn w:val="Normal"/>
    <w:link w:val="EndnoteTextChar"/>
    <w:autoRedefine/>
    <w:rsid w:val="0070572E"/>
    <w:pPr>
      <w:tabs>
        <w:tab w:val="left" w:pos="850"/>
        <w:tab w:val="left" w:pos="1191"/>
        <w:tab w:val="left" w:pos="1531"/>
      </w:tabs>
      <w:jc w:val="left"/>
    </w:pPr>
    <w:rPr>
      <w:rFonts w:eastAsia="Times New Roman" w:cstheme="minorBidi"/>
      <w:sz w:val="18"/>
    </w:rPr>
  </w:style>
  <w:style w:type="character" w:customStyle="1" w:styleId="EndnoteTextChar">
    <w:name w:val="Endnote Text Char"/>
    <w:basedOn w:val="DefaultParagraphFont"/>
    <w:link w:val="EndnoteText"/>
    <w:rsid w:val="0070572E"/>
    <w:rPr>
      <w:rFonts w:ascii="Arial" w:eastAsia="Times New Roman" w:hAnsi="Arial" w:cstheme="minorBidi"/>
      <w:snapToGrid w:val="0"/>
      <w:sz w:val="18"/>
      <w:szCs w:val="24"/>
      <w:lang w:val="en-US" w:eastAsia="zh-CN"/>
    </w:rPr>
  </w:style>
  <w:style w:type="paragraph" w:customStyle="1" w:styleId="Boxbulletedtext">
    <w:name w:val="Box bulleted text"/>
    <w:basedOn w:val="Normal"/>
    <w:autoRedefine/>
    <w:rsid w:val="0070572E"/>
    <w:pPr>
      <w:numPr>
        <w:numId w:val="27"/>
      </w:numPr>
    </w:pPr>
    <w:rPr>
      <w:sz w:val="20"/>
    </w:rPr>
  </w:style>
  <w:style w:type="paragraph" w:customStyle="1" w:styleId="TableNote0">
    <w:name w:val="Table Note"/>
    <w:basedOn w:val="FigureNote"/>
    <w:qFormat/>
    <w:rsid w:val="0070572E"/>
    <w:pPr>
      <w:spacing w:after="160"/>
    </w:pPr>
  </w:style>
  <w:style w:type="character" w:customStyle="1" w:styleId="ListBulletChar">
    <w:name w:val="List Bullet Char"/>
    <w:link w:val="ListBullet"/>
    <w:uiPriority w:val="99"/>
    <w:rsid w:val="0070572E"/>
    <w:rPr>
      <w:rFonts w:ascii="Arial" w:eastAsia="SimSun" w:hAnsi="Arial" w:cs="Arial"/>
      <w:snapToGrid w:val="0"/>
      <w:sz w:val="22"/>
      <w:szCs w:val="24"/>
      <w:lang w:val="en-US" w:eastAsia="zh-CN"/>
    </w:rPr>
  </w:style>
  <w:style w:type="paragraph" w:customStyle="1" w:styleId="Author">
    <w:name w:val="Author"/>
    <w:basedOn w:val="Heading2"/>
    <w:autoRedefine/>
    <w:qFormat/>
    <w:rsid w:val="0070572E"/>
    <w:pPr>
      <w:tabs>
        <w:tab w:val="left" w:pos="567"/>
        <w:tab w:val="left" w:pos="850"/>
        <w:tab w:val="left" w:pos="1191"/>
        <w:tab w:val="left" w:pos="1531"/>
      </w:tabs>
      <w:snapToGrid w:val="0"/>
      <w:spacing w:before="120" w:line="240" w:lineRule="auto"/>
      <w:jc w:val="right"/>
    </w:pPr>
    <w:rPr>
      <w:rFonts w:asciiTheme="minorHAnsi" w:hAnsiTheme="minorHAnsi" w:cstheme="minorBidi"/>
      <w:bCs w:val="0"/>
      <w:i/>
      <w:snapToGrid w:val="0"/>
      <w:color w:val="auto"/>
      <w:sz w:val="24"/>
      <w:szCs w:val="24"/>
      <w:lang w:val="en-US" w:eastAsia="de-DE"/>
    </w:rPr>
  </w:style>
  <w:style w:type="character" w:customStyle="1" w:styleId="ListParagraphChar">
    <w:name w:val="List Paragraph Char"/>
    <w:link w:val="ListParagraph"/>
    <w:uiPriority w:val="34"/>
    <w:locked/>
    <w:rsid w:val="0070572E"/>
    <w:rPr>
      <w:rFonts w:ascii="Arial" w:eastAsia="SimSun" w:hAnsi="Arial" w:cs="Arial"/>
      <w:snapToGrid w:val="0"/>
      <w:sz w:val="22"/>
      <w:szCs w:val="24"/>
      <w:lang w:val="en-US" w:eastAsia="zh-CN"/>
    </w:rPr>
  </w:style>
  <w:style w:type="paragraph" w:customStyle="1" w:styleId="Exampletable">
    <w:name w:val="Example/table"/>
    <w:basedOn w:val="Normal"/>
    <w:link w:val="ExampletableChar"/>
    <w:autoRedefine/>
    <w:qFormat/>
    <w:rsid w:val="0070572E"/>
    <w:pPr>
      <w:keepNext/>
      <w:tabs>
        <w:tab w:val="left" w:pos="851"/>
      </w:tabs>
      <w:adjustRightInd w:val="0"/>
      <w:ind w:left="567"/>
      <w:jc w:val="left"/>
    </w:pPr>
    <w:rPr>
      <w:rFonts w:cstheme="minorBidi"/>
      <w:b/>
      <w:color w:val="548DD4" w:themeColor="text2" w:themeTint="99"/>
      <w:sz w:val="24"/>
    </w:rPr>
  </w:style>
  <w:style w:type="character" w:customStyle="1" w:styleId="ExampletableChar">
    <w:name w:val="Example/table Char"/>
    <w:link w:val="Exampletable"/>
    <w:rsid w:val="0070572E"/>
    <w:rPr>
      <w:rFonts w:ascii="Arial" w:eastAsia="SimSun" w:hAnsi="Arial" w:cstheme="minorBidi"/>
      <w:b/>
      <w:snapToGrid w:val="0"/>
      <w:color w:val="548DD4" w:themeColor="text2" w:themeTint="99"/>
      <w:sz w:val="24"/>
      <w:szCs w:val="24"/>
      <w:lang w:val="en-US" w:eastAsia="zh-CN"/>
    </w:rPr>
  </w:style>
  <w:style w:type="paragraph" w:customStyle="1" w:styleId="Parttitle">
    <w:name w:val="Part title"/>
    <w:basedOn w:val="Normal"/>
    <w:autoRedefine/>
    <w:qFormat/>
    <w:rsid w:val="0070572E"/>
    <w:pPr>
      <w:jc w:val="left"/>
    </w:pPr>
    <w:rPr>
      <w:b/>
      <w:sz w:val="36"/>
      <w:szCs w:val="36"/>
    </w:rPr>
  </w:style>
  <w:style w:type="paragraph" w:styleId="Caption">
    <w:name w:val="caption"/>
    <w:basedOn w:val="Normal"/>
    <w:next w:val="Normal"/>
    <w:autoRedefine/>
    <w:uiPriority w:val="35"/>
    <w:unhideWhenUsed/>
    <w:qFormat/>
    <w:rsid w:val="0070572E"/>
    <w:pPr>
      <w:jc w:val="center"/>
    </w:pPr>
    <w:rPr>
      <w:rFonts w:eastAsiaTheme="minorHAnsi" w:cstheme="minorBidi"/>
      <w:b/>
      <w:bCs/>
      <w:color w:val="548DD4" w:themeColor="text2" w:themeTint="99"/>
      <w:sz w:val="20"/>
      <w:szCs w:val="18"/>
      <w:lang w:val="it-IT"/>
    </w:rPr>
  </w:style>
  <w:style w:type="paragraph" w:customStyle="1" w:styleId="Figuretitle0">
    <w:name w:val="Figure title"/>
    <w:basedOn w:val="Normal"/>
    <w:autoRedefine/>
    <w:qFormat/>
    <w:rsid w:val="0070572E"/>
    <w:pPr>
      <w:keepNext/>
      <w:jc w:val="left"/>
    </w:pPr>
  </w:style>
  <w:style w:type="paragraph" w:customStyle="1" w:styleId="Boxsub-title">
    <w:name w:val="Box sub-title"/>
    <w:basedOn w:val="Normal"/>
    <w:autoRedefine/>
    <w:qFormat/>
    <w:rsid w:val="0070572E"/>
    <w:pPr>
      <w:keepNext/>
    </w:pPr>
    <w:rPr>
      <w:rFonts w:ascii="Arial Narrow Italic" w:hAnsi="Arial Narrow Italic"/>
    </w:rPr>
  </w:style>
  <w:style w:type="paragraph" w:customStyle="1" w:styleId="Bulletlist">
    <w:name w:val="Bullet list"/>
    <w:basedOn w:val="Normal"/>
    <w:autoRedefine/>
    <w:qFormat/>
    <w:rsid w:val="0070572E"/>
    <w:pPr>
      <w:numPr>
        <w:numId w:val="25"/>
      </w:numPr>
      <w:tabs>
        <w:tab w:val="left" w:pos="709"/>
      </w:tabs>
    </w:pPr>
    <w:rPr>
      <w:lang w:eastAsia="fr-FR"/>
    </w:rPr>
  </w:style>
  <w:style w:type="paragraph" w:styleId="TableofFigures">
    <w:name w:val="table of figures"/>
    <w:basedOn w:val="Normal"/>
    <w:next w:val="Normal"/>
    <w:autoRedefine/>
    <w:uiPriority w:val="99"/>
    <w:unhideWhenUsed/>
    <w:rsid w:val="0070572E"/>
    <w:pPr>
      <w:tabs>
        <w:tab w:val="left" w:pos="993"/>
      </w:tabs>
      <w:spacing w:before="240"/>
      <w:ind w:left="993" w:hanging="993"/>
    </w:pPr>
    <w:rPr>
      <w:bCs/>
    </w:rPr>
  </w:style>
  <w:style w:type="paragraph" w:customStyle="1" w:styleId="Sub-title">
    <w:name w:val="Sub-title"/>
    <w:basedOn w:val="Normal"/>
    <w:autoRedefine/>
    <w:qFormat/>
    <w:rsid w:val="0070572E"/>
    <w:pPr>
      <w:keepNext/>
      <w:tabs>
        <w:tab w:val="left" w:pos="1134"/>
      </w:tabs>
      <w:jc w:val="left"/>
      <w:outlineLvl w:val="1"/>
    </w:pPr>
    <w:rPr>
      <w:rFonts w:asciiTheme="majorHAnsi" w:hAnsiTheme="majorHAnsi"/>
      <w:b/>
      <w:iCs/>
      <w:color w:val="000000" w:themeColor="text1"/>
      <w:szCs w:val="28"/>
      <w:lang w:val="fr-FR" w:eastAsia="fr-FR"/>
    </w:rPr>
  </w:style>
  <w:style w:type="paragraph" w:styleId="List">
    <w:name w:val="List"/>
    <w:basedOn w:val="Normal"/>
    <w:autoRedefine/>
    <w:rsid w:val="0070572E"/>
    <w:pPr>
      <w:numPr>
        <w:numId w:val="22"/>
      </w:numPr>
      <w:spacing w:line="300" w:lineRule="exact"/>
    </w:pPr>
    <w:rPr>
      <w:rFonts w:ascii="Times New Roman" w:hAnsi="Times New Roman"/>
      <w:sz w:val="24"/>
    </w:rPr>
  </w:style>
  <w:style w:type="paragraph" w:styleId="List2">
    <w:name w:val="List 2"/>
    <w:basedOn w:val="Normal"/>
    <w:autoRedefine/>
    <w:rsid w:val="0070572E"/>
    <w:pPr>
      <w:numPr>
        <w:numId w:val="23"/>
      </w:numPr>
      <w:spacing w:line="300" w:lineRule="exact"/>
    </w:pPr>
    <w:rPr>
      <w:rFonts w:ascii="Times New Roman" w:hAnsi="Times New Roman"/>
      <w:sz w:val="24"/>
    </w:rPr>
  </w:style>
  <w:style w:type="paragraph" w:styleId="List3">
    <w:name w:val="List 3"/>
    <w:basedOn w:val="Normal"/>
    <w:autoRedefine/>
    <w:rsid w:val="0070572E"/>
    <w:pPr>
      <w:numPr>
        <w:numId w:val="24"/>
      </w:numPr>
      <w:spacing w:line="300" w:lineRule="exact"/>
      <w:jc w:val="left"/>
    </w:pPr>
    <w:rPr>
      <w:rFonts w:ascii="Times New Roman" w:hAnsi="Times New Roman"/>
      <w:sz w:val="24"/>
    </w:rPr>
  </w:style>
  <w:style w:type="paragraph" w:customStyle="1" w:styleId="Checklist">
    <w:name w:val="Check list"/>
    <w:basedOn w:val="Normal"/>
    <w:link w:val="ChecklistChar"/>
    <w:autoRedefine/>
    <w:qFormat/>
    <w:rsid w:val="0070572E"/>
    <w:pPr>
      <w:ind w:right="-17"/>
    </w:pPr>
  </w:style>
  <w:style w:type="character" w:customStyle="1" w:styleId="ChecklistChar">
    <w:name w:val="Check list Char"/>
    <w:basedOn w:val="DefaultParagraphFont"/>
    <w:link w:val="Checklist"/>
    <w:rsid w:val="0070572E"/>
    <w:rPr>
      <w:rFonts w:ascii="Arial" w:eastAsia="SimSun" w:hAnsi="Arial" w:cs="Arial"/>
      <w:snapToGrid w:val="0"/>
      <w:sz w:val="22"/>
      <w:szCs w:val="24"/>
      <w:lang w:val="en-US" w:eastAsia="zh-CN"/>
    </w:rPr>
  </w:style>
  <w:style w:type="paragraph" w:customStyle="1" w:styleId="Iconheading">
    <w:name w:val="Icon heading"/>
    <w:basedOn w:val="Normal"/>
    <w:autoRedefine/>
    <w:qFormat/>
    <w:rsid w:val="0070572E"/>
    <w:rPr>
      <w:b/>
      <w:color w:val="548DD4" w:themeColor="text2" w:themeTint="99"/>
      <w:sz w:val="20"/>
      <w:szCs w:val="20"/>
      <w:lang w:eastAsia="it-IT"/>
    </w:rPr>
  </w:style>
  <w:style w:type="paragraph" w:customStyle="1" w:styleId="Boxchecklist">
    <w:name w:val="Box checklist"/>
    <w:basedOn w:val="Checklist"/>
    <w:link w:val="BoxchecklistChar"/>
    <w:autoRedefine/>
    <w:qFormat/>
    <w:rsid w:val="0070572E"/>
    <w:pPr>
      <w:numPr>
        <w:numId w:val="28"/>
      </w:numPr>
      <w:spacing w:line="300" w:lineRule="exact"/>
      <w:jc w:val="left"/>
    </w:pPr>
    <w:rPr>
      <w:rFonts w:ascii="Arial Narrow" w:hAnsi="Arial Narrow"/>
      <w:sz w:val="24"/>
      <w:lang w:eastAsia="it-IT"/>
    </w:rPr>
  </w:style>
  <w:style w:type="character" w:customStyle="1" w:styleId="BoxchecklistChar">
    <w:name w:val="Box checklist Char"/>
    <w:basedOn w:val="ChecklistChar"/>
    <w:link w:val="Boxchecklist"/>
    <w:rsid w:val="0070572E"/>
    <w:rPr>
      <w:rFonts w:ascii="Arial Narrow" w:eastAsia="SimSun" w:hAnsi="Arial Narrow" w:cs="Arial"/>
      <w:snapToGrid w:val="0"/>
      <w:sz w:val="22"/>
      <w:szCs w:val="24"/>
      <w:lang w:val="en-US" w:eastAsia="it-IT"/>
    </w:rPr>
  </w:style>
  <w:style w:type="paragraph" w:customStyle="1" w:styleId="Chaptertitle">
    <w:name w:val="Chapter title"/>
    <w:basedOn w:val="Heading1"/>
    <w:link w:val="ChaptertitleChar"/>
    <w:autoRedefine/>
    <w:qFormat/>
    <w:rsid w:val="0070572E"/>
    <w:pPr>
      <w:pBdr>
        <w:bottom w:val="none" w:sz="0" w:space="0" w:color="auto"/>
      </w:pBdr>
      <w:tabs>
        <w:tab w:val="left" w:pos="850"/>
        <w:tab w:val="left" w:pos="1191"/>
        <w:tab w:val="left" w:pos="1531"/>
      </w:tabs>
      <w:spacing w:before="120" w:after="120"/>
    </w:pPr>
    <w:rPr>
      <w:rFonts w:asciiTheme="majorHAnsi" w:eastAsia="Calibri" w:hAnsiTheme="majorHAnsi" w:cstheme="minorBidi"/>
      <w:b/>
      <w:color w:val="000000"/>
      <w:sz w:val="32"/>
      <w:szCs w:val="22"/>
      <w:lang w:val="en-US"/>
    </w:rPr>
  </w:style>
  <w:style w:type="character" w:customStyle="1" w:styleId="ChaptertitleChar">
    <w:name w:val="Chapter title Char"/>
    <w:basedOn w:val="Heading1Char"/>
    <w:link w:val="Chaptertitle"/>
    <w:rsid w:val="0070572E"/>
    <w:rPr>
      <w:rFonts w:asciiTheme="majorHAnsi" w:eastAsia="Times New Roman" w:hAnsiTheme="majorHAnsi" w:cstheme="minorBidi"/>
      <w:b/>
      <w:bCs/>
      <w:snapToGrid w:val="0"/>
      <w:color w:val="000000"/>
      <w:kern w:val="28"/>
      <w:sz w:val="32"/>
      <w:szCs w:val="22"/>
      <w:lang w:val="en-US" w:eastAsia="zh-CN"/>
    </w:rPr>
  </w:style>
  <w:style w:type="paragraph" w:customStyle="1" w:styleId="Placeholder">
    <w:name w:val="Placeholder"/>
    <w:basedOn w:val="Normal"/>
    <w:autoRedefine/>
    <w:qFormat/>
    <w:rsid w:val="0070572E"/>
    <w:rPr>
      <w:b/>
      <w:noProof/>
    </w:rPr>
  </w:style>
  <w:style w:type="paragraph" w:customStyle="1" w:styleId="SourceDescription">
    <w:name w:val="Source Description"/>
    <w:basedOn w:val="Normal"/>
    <w:next w:val="Normal"/>
    <w:link w:val="SourceDescriptionChar"/>
    <w:autoRedefine/>
    <w:rsid w:val="0070572E"/>
    <w:pPr>
      <w:tabs>
        <w:tab w:val="left" w:pos="850"/>
        <w:tab w:val="left" w:pos="1191"/>
        <w:tab w:val="left" w:pos="1531"/>
      </w:tabs>
      <w:jc w:val="left"/>
    </w:pPr>
    <w:rPr>
      <w:rFonts w:asciiTheme="minorHAnsi" w:eastAsia="Times New Roman" w:hAnsiTheme="minorHAnsi" w:cstheme="minorBidi"/>
      <w:sz w:val="18"/>
      <w:szCs w:val="18"/>
    </w:rPr>
  </w:style>
  <w:style w:type="character" w:customStyle="1" w:styleId="SourceDescriptionChar">
    <w:name w:val="Source Description Char"/>
    <w:link w:val="SourceDescription"/>
    <w:rsid w:val="0070572E"/>
    <w:rPr>
      <w:rFonts w:asciiTheme="minorHAnsi" w:eastAsia="Times New Roman" w:hAnsiTheme="minorHAnsi" w:cstheme="minorBidi"/>
      <w:snapToGrid w:val="0"/>
      <w:sz w:val="18"/>
      <w:szCs w:val="18"/>
      <w:lang w:val="en-US" w:eastAsia="zh-CN"/>
    </w:rPr>
  </w:style>
  <w:style w:type="paragraph" w:customStyle="1" w:styleId="TableTitle0">
    <w:name w:val="Table Title"/>
    <w:basedOn w:val="Normal"/>
    <w:link w:val="TableTitleChar"/>
    <w:autoRedefine/>
    <w:rsid w:val="0070572E"/>
    <w:pPr>
      <w:keepNext/>
      <w:tabs>
        <w:tab w:val="left" w:pos="850"/>
        <w:tab w:val="left" w:pos="1191"/>
        <w:tab w:val="left" w:pos="1531"/>
      </w:tabs>
      <w:jc w:val="left"/>
    </w:pPr>
    <w:rPr>
      <w:rFonts w:asciiTheme="minorHAnsi" w:eastAsia="Times New Roman" w:hAnsiTheme="minorHAnsi" w:cstheme="minorBidi"/>
      <w:b/>
      <w:bCs/>
      <w:sz w:val="20"/>
    </w:rPr>
  </w:style>
  <w:style w:type="character" w:customStyle="1" w:styleId="TableTitleChar">
    <w:name w:val="Table Title Char"/>
    <w:link w:val="TableTitle0"/>
    <w:locked/>
    <w:rsid w:val="0070572E"/>
    <w:rPr>
      <w:rFonts w:asciiTheme="minorHAnsi" w:eastAsia="Times New Roman" w:hAnsiTheme="minorHAnsi" w:cstheme="minorBidi"/>
      <w:b/>
      <w:bCs/>
      <w:snapToGrid w:val="0"/>
      <w:szCs w:val="24"/>
      <w:lang w:val="en-US" w:eastAsia="zh-CN"/>
    </w:rPr>
  </w:style>
  <w:style w:type="paragraph" w:customStyle="1" w:styleId="Biblio-Entry">
    <w:name w:val="Biblio-Entry"/>
    <w:basedOn w:val="BodyText"/>
    <w:autoRedefine/>
    <w:rsid w:val="0070572E"/>
    <w:pPr>
      <w:tabs>
        <w:tab w:val="left" w:pos="850"/>
        <w:tab w:val="left" w:pos="1191"/>
        <w:tab w:val="left" w:pos="1531"/>
      </w:tabs>
      <w:spacing w:before="0"/>
      <w:ind w:left="567" w:hanging="567"/>
      <w:jc w:val="left"/>
    </w:pPr>
    <w:rPr>
      <w:rFonts w:eastAsia="Times New Roman" w:cs="Times New Roman"/>
      <w:szCs w:val="24"/>
      <w:lang w:val="en-GB" w:eastAsia="ja-JP"/>
    </w:rPr>
  </w:style>
  <w:style w:type="paragraph" w:customStyle="1" w:styleId="BoxSource0">
    <w:name w:val="Box Source"/>
    <w:basedOn w:val="Normal"/>
    <w:next w:val="Normal"/>
    <w:autoRedefine/>
    <w:rsid w:val="0070572E"/>
    <w:pPr>
      <w:jc w:val="left"/>
    </w:pPr>
    <w:rPr>
      <w:rFonts w:asciiTheme="minorHAnsi" w:hAnsiTheme="minorHAnsi"/>
      <w:sz w:val="16"/>
    </w:rPr>
  </w:style>
  <w:style w:type="paragraph" w:customStyle="1" w:styleId="Style1">
    <w:name w:val="Style1"/>
    <w:basedOn w:val="UTit4"/>
    <w:link w:val="Style1Char"/>
    <w:qFormat/>
    <w:rsid w:val="00D07767"/>
    <w:pPr>
      <w:spacing w:before="0"/>
    </w:pPr>
    <w:rPr>
      <w:rFonts w:cs="Arial"/>
      <w:b w:val="0"/>
      <w:bCs w:val="0"/>
      <w:caps w:val="0"/>
      <w:lang w:val="en-GB"/>
    </w:rPr>
  </w:style>
  <w:style w:type="character" w:customStyle="1" w:styleId="Style1Char">
    <w:name w:val="Style1 Char"/>
    <w:basedOn w:val="UTit4Car"/>
    <w:link w:val="Style1"/>
    <w:rsid w:val="00D07767"/>
    <w:rPr>
      <w:rFonts w:ascii="Arial" w:eastAsia="SimSun" w:hAnsi="Arial" w:cs="Arial"/>
      <w:b w:val="0"/>
      <w:bCs w:val="0"/>
      <w:caps w:val="0"/>
      <w:sz w:val="20"/>
      <w:szCs w:val="24"/>
      <w:lang w:val="en-GB" w:eastAsia="en-US"/>
    </w:rPr>
  </w:style>
  <w:style w:type="paragraph" w:customStyle="1" w:styleId="footnote">
    <w:name w:val="footnote"/>
    <w:basedOn w:val="FootnoteText"/>
    <w:link w:val="footnoteChar"/>
    <w:qFormat/>
    <w:rsid w:val="00C36B9D"/>
    <w:pPr>
      <w:tabs>
        <w:tab w:val="clear" w:pos="284"/>
        <w:tab w:val="left" w:pos="1418"/>
      </w:tabs>
      <w:snapToGrid/>
      <w:spacing w:after="0" w:line="240" w:lineRule="auto"/>
      <w:ind w:left="1418" w:hanging="567"/>
      <w:jc w:val="left"/>
    </w:pPr>
    <w:rPr>
      <w:rFonts w:cs="Times New Roman"/>
      <w:snapToGrid/>
      <w:sz w:val="18"/>
      <w:szCs w:val="18"/>
      <w:lang w:eastAsia="fr-FR"/>
    </w:rPr>
  </w:style>
  <w:style w:type="character" w:customStyle="1" w:styleId="footnoteChar">
    <w:name w:val="footnote Char"/>
    <w:link w:val="footnote"/>
    <w:rsid w:val="00C36B9D"/>
    <w:rPr>
      <w:rFonts w:ascii="Arial" w:eastAsia="SimSun" w:hAnsi="Arial"/>
      <w:sz w:val="18"/>
      <w:szCs w:val="18"/>
      <w:lang w:val="en-US"/>
    </w:rPr>
  </w:style>
  <w:style w:type="paragraph" w:customStyle="1" w:styleId="Rponse">
    <w:name w:val="Réponse"/>
    <w:basedOn w:val="Normal"/>
    <w:rsid w:val="008D3DE8"/>
    <w:pPr>
      <w:tabs>
        <w:tab w:val="clear" w:pos="567"/>
      </w:tabs>
      <w:snapToGrid/>
      <w:spacing w:before="80" w:after="80" w:line="240" w:lineRule="exact"/>
    </w:pPr>
    <w:rPr>
      <w:rFonts w:eastAsia="Times New Roman"/>
      <w:snapToGrid/>
      <w:szCs w:val="22"/>
      <w:lang w:val="fr-FR" w:eastAsia="fr-FR"/>
    </w:rPr>
  </w:style>
  <w:style w:type="character" w:customStyle="1" w:styleId="alt-edited">
    <w:name w:val="alt-edited"/>
    <w:rsid w:val="004F38C6"/>
  </w:style>
  <w:style w:type="paragraph" w:customStyle="1" w:styleId="Explication">
    <w:name w:val="Explication"/>
    <w:basedOn w:val="Normal"/>
    <w:rsid w:val="00881911"/>
    <w:pPr>
      <w:numPr>
        <w:numId w:val="36"/>
      </w:numPr>
      <w:tabs>
        <w:tab w:val="clear" w:pos="567"/>
      </w:tabs>
      <w:snapToGrid/>
      <w:spacing w:before="0" w:after="0"/>
      <w:jc w:val="left"/>
    </w:pPr>
    <w:rPr>
      <w:rFonts w:eastAsia="Times New Roman" w:cs="Times New Roman"/>
      <w:snapToGrid/>
      <w:sz w:val="24"/>
      <w:lang w:eastAsia="fr-FR"/>
    </w:rPr>
  </w:style>
  <w:style w:type="paragraph" w:customStyle="1" w:styleId="Paragrah1">
    <w:name w:val="Paragrah 1"/>
    <w:basedOn w:val="Texte1"/>
    <w:qFormat/>
    <w:rsid w:val="00D916BE"/>
    <w:pPr>
      <w:numPr>
        <w:numId w:val="37"/>
      </w:numPr>
      <w:tabs>
        <w:tab w:val="clear" w:pos="567"/>
      </w:tabs>
    </w:pPr>
    <w:rPr>
      <w:szCs w:val="22"/>
      <w:lang w:val="en-GB"/>
    </w:rPr>
  </w:style>
  <w:style w:type="character" w:customStyle="1" w:styleId="atenuated">
    <w:name w:val="atenuated"/>
    <w:basedOn w:val="DefaultParagraphFont"/>
    <w:rsid w:val="00B96261"/>
  </w:style>
  <w:style w:type="paragraph" w:customStyle="1" w:styleId="WW-Standard">
    <w:name w:val="WW-Standard"/>
    <w:rsid w:val="00AB5ECC"/>
    <w:pPr>
      <w:widowControl w:val="0"/>
      <w:suppressAutoHyphens/>
    </w:pPr>
    <w:rPr>
      <w:rFonts w:ascii="Imprint MT Shadow" w:eastAsia="Times New Roman" w:hAnsi="Imprint MT Shadow" w:cs="Imprint MT Shadow"/>
      <w:color w:val="000000"/>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50405">
      <w:bodyDiv w:val="1"/>
      <w:marLeft w:val="0"/>
      <w:marRight w:val="0"/>
      <w:marTop w:val="0"/>
      <w:marBottom w:val="0"/>
      <w:divBdr>
        <w:top w:val="none" w:sz="0" w:space="0" w:color="auto"/>
        <w:left w:val="none" w:sz="0" w:space="0" w:color="auto"/>
        <w:bottom w:val="none" w:sz="0" w:space="0" w:color="auto"/>
        <w:right w:val="none" w:sz="0" w:space="0" w:color="auto"/>
      </w:divBdr>
    </w:div>
    <w:div w:id="36589063">
      <w:bodyDiv w:val="1"/>
      <w:marLeft w:val="0"/>
      <w:marRight w:val="0"/>
      <w:marTop w:val="0"/>
      <w:marBottom w:val="0"/>
      <w:divBdr>
        <w:top w:val="none" w:sz="0" w:space="0" w:color="auto"/>
        <w:left w:val="none" w:sz="0" w:space="0" w:color="auto"/>
        <w:bottom w:val="none" w:sz="0" w:space="0" w:color="auto"/>
        <w:right w:val="none" w:sz="0" w:space="0" w:color="auto"/>
      </w:divBdr>
    </w:div>
    <w:div w:id="50466894">
      <w:bodyDiv w:val="1"/>
      <w:marLeft w:val="0"/>
      <w:marRight w:val="0"/>
      <w:marTop w:val="0"/>
      <w:marBottom w:val="0"/>
      <w:divBdr>
        <w:top w:val="none" w:sz="0" w:space="0" w:color="auto"/>
        <w:left w:val="none" w:sz="0" w:space="0" w:color="auto"/>
        <w:bottom w:val="none" w:sz="0" w:space="0" w:color="auto"/>
        <w:right w:val="none" w:sz="0" w:space="0" w:color="auto"/>
      </w:divBdr>
    </w:div>
    <w:div w:id="88089741">
      <w:bodyDiv w:val="1"/>
      <w:marLeft w:val="0"/>
      <w:marRight w:val="0"/>
      <w:marTop w:val="0"/>
      <w:marBottom w:val="0"/>
      <w:divBdr>
        <w:top w:val="none" w:sz="0" w:space="0" w:color="auto"/>
        <w:left w:val="none" w:sz="0" w:space="0" w:color="auto"/>
        <w:bottom w:val="none" w:sz="0" w:space="0" w:color="auto"/>
        <w:right w:val="none" w:sz="0" w:space="0" w:color="auto"/>
      </w:divBdr>
    </w:div>
    <w:div w:id="152066252">
      <w:bodyDiv w:val="1"/>
      <w:marLeft w:val="0"/>
      <w:marRight w:val="0"/>
      <w:marTop w:val="0"/>
      <w:marBottom w:val="0"/>
      <w:divBdr>
        <w:top w:val="none" w:sz="0" w:space="0" w:color="auto"/>
        <w:left w:val="none" w:sz="0" w:space="0" w:color="auto"/>
        <w:bottom w:val="none" w:sz="0" w:space="0" w:color="auto"/>
        <w:right w:val="none" w:sz="0" w:space="0" w:color="auto"/>
      </w:divBdr>
    </w:div>
    <w:div w:id="161437726">
      <w:bodyDiv w:val="1"/>
      <w:marLeft w:val="0"/>
      <w:marRight w:val="0"/>
      <w:marTop w:val="0"/>
      <w:marBottom w:val="0"/>
      <w:divBdr>
        <w:top w:val="none" w:sz="0" w:space="0" w:color="auto"/>
        <w:left w:val="none" w:sz="0" w:space="0" w:color="auto"/>
        <w:bottom w:val="none" w:sz="0" w:space="0" w:color="auto"/>
        <w:right w:val="none" w:sz="0" w:space="0" w:color="auto"/>
      </w:divBdr>
    </w:div>
    <w:div w:id="200441327">
      <w:bodyDiv w:val="1"/>
      <w:marLeft w:val="0"/>
      <w:marRight w:val="0"/>
      <w:marTop w:val="0"/>
      <w:marBottom w:val="0"/>
      <w:divBdr>
        <w:top w:val="none" w:sz="0" w:space="0" w:color="auto"/>
        <w:left w:val="none" w:sz="0" w:space="0" w:color="auto"/>
        <w:bottom w:val="none" w:sz="0" w:space="0" w:color="auto"/>
        <w:right w:val="none" w:sz="0" w:space="0" w:color="auto"/>
      </w:divBdr>
    </w:div>
    <w:div w:id="208685131">
      <w:bodyDiv w:val="1"/>
      <w:marLeft w:val="0"/>
      <w:marRight w:val="0"/>
      <w:marTop w:val="0"/>
      <w:marBottom w:val="0"/>
      <w:divBdr>
        <w:top w:val="none" w:sz="0" w:space="0" w:color="auto"/>
        <w:left w:val="none" w:sz="0" w:space="0" w:color="auto"/>
        <w:bottom w:val="none" w:sz="0" w:space="0" w:color="auto"/>
        <w:right w:val="none" w:sz="0" w:space="0" w:color="auto"/>
      </w:divBdr>
    </w:div>
    <w:div w:id="220019563">
      <w:bodyDiv w:val="1"/>
      <w:marLeft w:val="0"/>
      <w:marRight w:val="0"/>
      <w:marTop w:val="0"/>
      <w:marBottom w:val="0"/>
      <w:divBdr>
        <w:top w:val="none" w:sz="0" w:space="0" w:color="auto"/>
        <w:left w:val="none" w:sz="0" w:space="0" w:color="auto"/>
        <w:bottom w:val="none" w:sz="0" w:space="0" w:color="auto"/>
        <w:right w:val="none" w:sz="0" w:space="0" w:color="auto"/>
      </w:divBdr>
    </w:div>
    <w:div w:id="231432453">
      <w:bodyDiv w:val="1"/>
      <w:marLeft w:val="0"/>
      <w:marRight w:val="0"/>
      <w:marTop w:val="0"/>
      <w:marBottom w:val="0"/>
      <w:divBdr>
        <w:top w:val="none" w:sz="0" w:space="0" w:color="auto"/>
        <w:left w:val="none" w:sz="0" w:space="0" w:color="auto"/>
        <w:bottom w:val="none" w:sz="0" w:space="0" w:color="auto"/>
        <w:right w:val="none" w:sz="0" w:space="0" w:color="auto"/>
      </w:divBdr>
    </w:div>
    <w:div w:id="236597256">
      <w:bodyDiv w:val="1"/>
      <w:marLeft w:val="0"/>
      <w:marRight w:val="0"/>
      <w:marTop w:val="0"/>
      <w:marBottom w:val="0"/>
      <w:divBdr>
        <w:top w:val="none" w:sz="0" w:space="0" w:color="auto"/>
        <w:left w:val="none" w:sz="0" w:space="0" w:color="auto"/>
        <w:bottom w:val="none" w:sz="0" w:space="0" w:color="auto"/>
        <w:right w:val="none" w:sz="0" w:space="0" w:color="auto"/>
      </w:divBdr>
    </w:div>
    <w:div w:id="253707116">
      <w:bodyDiv w:val="1"/>
      <w:marLeft w:val="0"/>
      <w:marRight w:val="0"/>
      <w:marTop w:val="0"/>
      <w:marBottom w:val="0"/>
      <w:divBdr>
        <w:top w:val="none" w:sz="0" w:space="0" w:color="auto"/>
        <w:left w:val="none" w:sz="0" w:space="0" w:color="auto"/>
        <w:bottom w:val="none" w:sz="0" w:space="0" w:color="auto"/>
        <w:right w:val="none" w:sz="0" w:space="0" w:color="auto"/>
      </w:divBdr>
    </w:div>
    <w:div w:id="257371323">
      <w:bodyDiv w:val="1"/>
      <w:marLeft w:val="0"/>
      <w:marRight w:val="0"/>
      <w:marTop w:val="0"/>
      <w:marBottom w:val="0"/>
      <w:divBdr>
        <w:top w:val="none" w:sz="0" w:space="0" w:color="auto"/>
        <w:left w:val="none" w:sz="0" w:space="0" w:color="auto"/>
        <w:bottom w:val="none" w:sz="0" w:space="0" w:color="auto"/>
        <w:right w:val="none" w:sz="0" w:space="0" w:color="auto"/>
      </w:divBdr>
    </w:div>
    <w:div w:id="260382108">
      <w:bodyDiv w:val="1"/>
      <w:marLeft w:val="0"/>
      <w:marRight w:val="0"/>
      <w:marTop w:val="0"/>
      <w:marBottom w:val="0"/>
      <w:divBdr>
        <w:top w:val="none" w:sz="0" w:space="0" w:color="auto"/>
        <w:left w:val="none" w:sz="0" w:space="0" w:color="auto"/>
        <w:bottom w:val="none" w:sz="0" w:space="0" w:color="auto"/>
        <w:right w:val="none" w:sz="0" w:space="0" w:color="auto"/>
      </w:divBdr>
    </w:div>
    <w:div w:id="283581052">
      <w:bodyDiv w:val="1"/>
      <w:marLeft w:val="0"/>
      <w:marRight w:val="0"/>
      <w:marTop w:val="0"/>
      <w:marBottom w:val="0"/>
      <w:divBdr>
        <w:top w:val="none" w:sz="0" w:space="0" w:color="auto"/>
        <w:left w:val="none" w:sz="0" w:space="0" w:color="auto"/>
        <w:bottom w:val="none" w:sz="0" w:space="0" w:color="auto"/>
        <w:right w:val="none" w:sz="0" w:space="0" w:color="auto"/>
      </w:divBdr>
    </w:div>
    <w:div w:id="289751797">
      <w:bodyDiv w:val="1"/>
      <w:marLeft w:val="0"/>
      <w:marRight w:val="0"/>
      <w:marTop w:val="0"/>
      <w:marBottom w:val="0"/>
      <w:divBdr>
        <w:top w:val="none" w:sz="0" w:space="0" w:color="auto"/>
        <w:left w:val="none" w:sz="0" w:space="0" w:color="auto"/>
        <w:bottom w:val="none" w:sz="0" w:space="0" w:color="auto"/>
        <w:right w:val="none" w:sz="0" w:space="0" w:color="auto"/>
      </w:divBdr>
    </w:div>
    <w:div w:id="297994061">
      <w:bodyDiv w:val="1"/>
      <w:marLeft w:val="0"/>
      <w:marRight w:val="0"/>
      <w:marTop w:val="0"/>
      <w:marBottom w:val="0"/>
      <w:divBdr>
        <w:top w:val="none" w:sz="0" w:space="0" w:color="auto"/>
        <w:left w:val="none" w:sz="0" w:space="0" w:color="auto"/>
        <w:bottom w:val="none" w:sz="0" w:space="0" w:color="auto"/>
        <w:right w:val="none" w:sz="0" w:space="0" w:color="auto"/>
      </w:divBdr>
    </w:div>
    <w:div w:id="307049942">
      <w:bodyDiv w:val="1"/>
      <w:marLeft w:val="0"/>
      <w:marRight w:val="0"/>
      <w:marTop w:val="0"/>
      <w:marBottom w:val="0"/>
      <w:divBdr>
        <w:top w:val="none" w:sz="0" w:space="0" w:color="auto"/>
        <w:left w:val="none" w:sz="0" w:space="0" w:color="auto"/>
        <w:bottom w:val="none" w:sz="0" w:space="0" w:color="auto"/>
        <w:right w:val="none" w:sz="0" w:space="0" w:color="auto"/>
      </w:divBdr>
      <w:divsChild>
        <w:div w:id="781219058">
          <w:marLeft w:val="547"/>
          <w:marRight w:val="0"/>
          <w:marTop w:val="134"/>
          <w:marBottom w:val="0"/>
          <w:divBdr>
            <w:top w:val="none" w:sz="0" w:space="0" w:color="auto"/>
            <w:left w:val="none" w:sz="0" w:space="0" w:color="auto"/>
            <w:bottom w:val="none" w:sz="0" w:space="0" w:color="auto"/>
            <w:right w:val="none" w:sz="0" w:space="0" w:color="auto"/>
          </w:divBdr>
        </w:div>
      </w:divsChild>
    </w:div>
    <w:div w:id="331304359">
      <w:bodyDiv w:val="1"/>
      <w:marLeft w:val="0"/>
      <w:marRight w:val="0"/>
      <w:marTop w:val="0"/>
      <w:marBottom w:val="0"/>
      <w:divBdr>
        <w:top w:val="none" w:sz="0" w:space="0" w:color="auto"/>
        <w:left w:val="none" w:sz="0" w:space="0" w:color="auto"/>
        <w:bottom w:val="none" w:sz="0" w:space="0" w:color="auto"/>
        <w:right w:val="none" w:sz="0" w:space="0" w:color="auto"/>
      </w:divBdr>
    </w:div>
    <w:div w:id="338310038">
      <w:bodyDiv w:val="1"/>
      <w:marLeft w:val="0"/>
      <w:marRight w:val="0"/>
      <w:marTop w:val="0"/>
      <w:marBottom w:val="0"/>
      <w:divBdr>
        <w:top w:val="none" w:sz="0" w:space="0" w:color="auto"/>
        <w:left w:val="none" w:sz="0" w:space="0" w:color="auto"/>
        <w:bottom w:val="none" w:sz="0" w:space="0" w:color="auto"/>
        <w:right w:val="none" w:sz="0" w:space="0" w:color="auto"/>
      </w:divBdr>
    </w:div>
    <w:div w:id="351957321">
      <w:bodyDiv w:val="1"/>
      <w:marLeft w:val="0"/>
      <w:marRight w:val="0"/>
      <w:marTop w:val="0"/>
      <w:marBottom w:val="0"/>
      <w:divBdr>
        <w:top w:val="none" w:sz="0" w:space="0" w:color="auto"/>
        <w:left w:val="none" w:sz="0" w:space="0" w:color="auto"/>
        <w:bottom w:val="none" w:sz="0" w:space="0" w:color="auto"/>
        <w:right w:val="none" w:sz="0" w:space="0" w:color="auto"/>
      </w:divBdr>
    </w:div>
    <w:div w:id="377094585">
      <w:bodyDiv w:val="1"/>
      <w:marLeft w:val="0"/>
      <w:marRight w:val="0"/>
      <w:marTop w:val="0"/>
      <w:marBottom w:val="0"/>
      <w:divBdr>
        <w:top w:val="none" w:sz="0" w:space="0" w:color="auto"/>
        <w:left w:val="none" w:sz="0" w:space="0" w:color="auto"/>
        <w:bottom w:val="none" w:sz="0" w:space="0" w:color="auto"/>
        <w:right w:val="none" w:sz="0" w:space="0" w:color="auto"/>
      </w:divBdr>
    </w:div>
    <w:div w:id="384722109">
      <w:bodyDiv w:val="1"/>
      <w:marLeft w:val="0"/>
      <w:marRight w:val="0"/>
      <w:marTop w:val="0"/>
      <w:marBottom w:val="0"/>
      <w:divBdr>
        <w:top w:val="none" w:sz="0" w:space="0" w:color="auto"/>
        <w:left w:val="none" w:sz="0" w:space="0" w:color="auto"/>
        <w:bottom w:val="none" w:sz="0" w:space="0" w:color="auto"/>
        <w:right w:val="none" w:sz="0" w:space="0" w:color="auto"/>
      </w:divBdr>
    </w:div>
    <w:div w:id="391202343">
      <w:bodyDiv w:val="1"/>
      <w:marLeft w:val="0"/>
      <w:marRight w:val="0"/>
      <w:marTop w:val="0"/>
      <w:marBottom w:val="0"/>
      <w:divBdr>
        <w:top w:val="none" w:sz="0" w:space="0" w:color="auto"/>
        <w:left w:val="none" w:sz="0" w:space="0" w:color="auto"/>
        <w:bottom w:val="none" w:sz="0" w:space="0" w:color="auto"/>
        <w:right w:val="none" w:sz="0" w:space="0" w:color="auto"/>
      </w:divBdr>
    </w:div>
    <w:div w:id="409616993">
      <w:bodyDiv w:val="1"/>
      <w:marLeft w:val="0"/>
      <w:marRight w:val="0"/>
      <w:marTop w:val="0"/>
      <w:marBottom w:val="0"/>
      <w:divBdr>
        <w:top w:val="none" w:sz="0" w:space="0" w:color="auto"/>
        <w:left w:val="none" w:sz="0" w:space="0" w:color="auto"/>
        <w:bottom w:val="none" w:sz="0" w:space="0" w:color="auto"/>
        <w:right w:val="none" w:sz="0" w:space="0" w:color="auto"/>
      </w:divBdr>
    </w:div>
    <w:div w:id="416905765">
      <w:bodyDiv w:val="1"/>
      <w:marLeft w:val="0"/>
      <w:marRight w:val="0"/>
      <w:marTop w:val="0"/>
      <w:marBottom w:val="0"/>
      <w:divBdr>
        <w:top w:val="none" w:sz="0" w:space="0" w:color="auto"/>
        <w:left w:val="none" w:sz="0" w:space="0" w:color="auto"/>
        <w:bottom w:val="none" w:sz="0" w:space="0" w:color="auto"/>
        <w:right w:val="none" w:sz="0" w:space="0" w:color="auto"/>
      </w:divBdr>
      <w:divsChild>
        <w:div w:id="1732263368">
          <w:marLeft w:val="0"/>
          <w:marRight w:val="0"/>
          <w:marTop w:val="0"/>
          <w:marBottom w:val="0"/>
          <w:divBdr>
            <w:top w:val="none" w:sz="0" w:space="0" w:color="auto"/>
            <w:left w:val="none" w:sz="0" w:space="0" w:color="auto"/>
            <w:bottom w:val="none" w:sz="0" w:space="0" w:color="auto"/>
            <w:right w:val="none" w:sz="0" w:space="0" w:color="auto"/>
          </w:divBdr>
        </w:div>
      </w:divsChild>
    </w:div>
    <w:div w:id="422261529">
      <w:bodyDiv w:val="1"/>
      <w:marLeft w:val="0"/>
      <w:marRight w:val="0"/>
      <w:marTop w:val="0"/>
      <w:marBottom w:val="0"/>
      <w:divBdr>
        <w:top w:val="none" w:sz="0" w:space="0" w:color="auto"/>
        <w:left w:val="none" w:sz="0" w:space="0" w:color="auto"/>
        <w:bottom w:val="none" w:sz="0" w:space="0" w:color="auto"/>
        <w:right w:val="none" w:sz="0" w:space="0" w:color="auto"/>
      </w:divBdr>
      <w:divsChild>
        <w:div w:id="318190706">
          <w:marLeft w:val="547"/>
          <w:marRight w:val="0"/>
          <w:marTop w:val="144"/>
          <w:marBottom w:val="0"/>
          <w:divBdr>
            <w:top w:val="none" w:sz="0" w:space="0" w:color="auto"/>
            <w:left w:val="none" w:sz="0" w:space="0" w:color="auto"/>
            <w:bottom w:val="none" w:sz="0" w:space="0" w:color="auto"/>
            <w:right w:val="none" w:sz="0" w:space="0" w:color="auto"/>
          </w:divBdr>
        </w:div>
        <w:div w:id="1339430427">
          <w:marLeft w:val="547"/>
          <w:marRight w:val="0"/>
          <w:marTop w:val="144"/>
          <w:marBottom w:val="0"/>
          <w:divBdr>
            <w:top w:val="none" w:sz="0" w:space="0" w:color="auto"/>
            <w:left w:val="none" w:sz="0" w:space="0" w:color="auto"/>
            <w:bottom w:val="none" w:sz="0" w:space="0" w:color="auto"/>
            <w:right w:val="none" w:sz="0" w:space="0" w:color="auto"/>
          </w:divBdr>
        </w:div>
        <w:div w:id="2095855382">
          <w:marLeft w:val="547"/>
          <w:marRight w:val="0"/>
          <w:marTop w:val="144"/>
          <w:marBottom w:val="0"/>
          <w:divBdr>
            <w:top w:val="none" w:sz="0" w:space="0" w:color="auto"/>
            <w:left w:val="none" w:sz="0" w:space="0" w:color="auto"/>
            <w:bottom w:val="none" w:sz="0" w:space="0" w:color="auto"/>
            <w:right w:val="none" w:sz="0" w:space="0" w:color="auto"/>
          </w:divBdr>
        </w:div>
      </w:divsChild>
    </w:div>
    <w:div w:id="422992840">
      <w:bodyDiv w:val="1"/>
      <w:marLeft w:val="0"/>
      <w:marRight w:val="0"/>
      <w:marTop w:val="0"/>
      <w:marBottom w:val="0"/>
      <w:divBdr>
        <w:top w:val="none" w:sz="0" w:space="0" w:color="auto"/>
        <w:left w:val="none" w:sz="0" w:space="0" w:color="auto"/>
        <w:bottom w:val="none" w:sz="0" w:space="0" w:color="auto"/>
        <w:right w:val="none" w:sz="0" w:space="0" w:color="auto"/>
      </w:divBdr>
    </w:div>
    <w:div w:id="450125157">
      <w:bodyDiv w:val="1"/>
      <w:marLeft w:val="0"/>
      <w:marRight w:val="0"/>
      <w:marTop w:val="0"/>
      <w:marBottom w:val="0"/>
      <w:divBdr>
        <w:top w:val="none" w:sz="0" w:space="0" w:color="auto"/>
        <w:left w:val="none" w:sz="0" w:space="0" w:color="auto"/>
        <w:bottom w:val="none" w:sz="0" w:space="0" w:color="auto"/>
        <w:right w:val="none" w:sz="0" w:space="0" w:color="auto"/>
      </w:divBdr>
    </w:div>
    <w:div w:id="480973380">
      <w:bodyDiv w:val="1"/>
      <w:marLeft w:val="0"/>
      <w:marRight w:val="0"/>
      <w:marTop w:val="0"/>
      <w:marBottom w:val="0"/>
      <w:divBdr>
        <w:top w:val="none" w:sz="0" w:space="0" w:color="auto"/>
        <w:left w:val="none" w:sz="0" w:space="0" w:color="auto"/>
        <w:bottom w:val="none" w:sz="0" w:space="0" w:color="auto"/>
        <w:right w:val="none" w:sz="0" w:space="0" w:color="auto"/>
      </w:divBdr>
    </w:div>
    <w:div w:id="487593489">
      <w:bodyDiv w:val="1"/>
      <w:marLeft w:val="0"/>
      <w:marRight w:val="0"/>
      <w:marTop w:val="0"/>
      <w:marBottom w:val="0"/>
      <w:divBdr>
        <w:top w:val="none" w:sz="0" w:space="0" w:color="auto"/>
        <w:left w:val="none" w:sz="0" w:space="0" w:color="auto"/>
        <w:bottom w:val="none" w:sz="0" w:space="0" w:color="auto"/>
        <w:right w:val="none" w:sz="0" w:space="0" w:color="auto"/>
      </w:divBdr>
      <w:divsChild>
        <w:div w:id="310906540">
          <w:marLeft w:val="0"/>
          <w:marRight w:val="0"/>
          <w:marTop w:val="0"/>
          <w:marBottom w:val="0"/>
          <w:divBdr>
            <w:top w:val="none" w:sz="0" w:space="0" w:color="auto"/>
            <w:left w:val="none" w:sz="0" w:space="0" w:color="auto"/>
            <w:bottom w:val="none" w:sz="0" w:space="0" w:color="auto"/>
            <w:right w:val="none" w:sz="0" w:space="0" w:color="auto"/>
          </w:divBdr>
        </w:div>
      </w:divsChild>
    </w:div>
    <w:div w:id="530459729">
      <w:bodyDiv w:val="1"/>
      <w:marLeft w:val="0"/>
      <w:marRight w:val="0"/>
      <w:marTop w:val="0"/>
      <w:marBottom w:val="0"/>
      <w:divBdr>
        <w:top w:val="none" w:sz="0" w:space="0" w:color="auto"/>
        <w:left w:val="none" w:sz="0" w:space="0" w:color="auto"/>
        <w:bottom w:val="none" w:sz="0" w:space="0" w:color="auto"/>
        <w:right w:val="none" w:sz="0" w:space="0" w:color="auto"/>
      </w:divBdr>
    </w:div>
    <w:div w:id="534006928">
      <w:bodyDiv w:val="1"/>
      <w:marLeft w:val="0"/>
      <w:marRight w:val="0"/>
      <w:marTop w:val="0"/>
      <w:marBottom w:val="0"/>
      <w:divBdr>
        <w:top w:val="none" w:sz="0" w:space="0" w:color="auto"/>
        <w:left w:val="none" w:sz="0" w:space="0" w:color="auto"/>
        <w:bottom w:val="none" w:sz="0" w:space="0" w:color="auto"/>
        <w:right w:val="none" w:sz="0" w:space="0" w:color="auto"/>
      </w:divBdr>
    </w:div>
    <w:div w:id="558826719">
      <w:bodyDiv w:val="1"/>
      <w:marLeft w:val="0"/>
      <w:marRight w:val="0"/>
      <w:marTop w:val="0"/>
      <w:marBottom w:val="0"/>
      <w:divBdr>
        <w:top w:val="none" w:sz="0" w:space="0" w:color="auto"/>
        <w:left w:val="none" w:sz="0" w:space="0" w:color="auto"/>
        <w:bottom w:val="none" w:sz="0" w:space="0" w:color="auto"/>
        <w:right w:val="none" w:sz="0" w:space="0" w:color="auto"/>
      </w:divBdr>
    </w:div>
    <w:div w:id="558831670">
      <w:bodyDiv w:val="1"/>
      <w:marLeft w:val="0"/>
      <w:marRight w:val="0"/>
      <w:marTop w:val="0"/>
      <w:marBottom w:val="0"/>
      <w:divBdr>
        <w:top w:val="none" w:sz="0" w:space="0" w:color="auto"/>
        <w:left w:val="none" w:sz="0" w:space="0" w:color="auto"/>
        <w:bottom w:val="none" w:sz="0" w:space="0" w:color="auto"/>
        <w:right w:val="none" w:sz="0" w:space="0" w:color="auto"/>
      </w:divBdr>
    </w:div>
    <w:div w:id="565917090">
      <w:bodyDiv w:val="1"/>
      <w:marLeft w:val="0"/>
      <w:marRight w:val="0"/>
      <w:marTop w:val="0"/>
      <w:marBottom w:val="0"/>
      <w:divBdr>
        <w:top w:val="none" w:sz="0" w:space="0" w:color="auto"/>
        <w:left w:val="none" w:sz="0" w:space="0" w:color="auto"/>
        <w:bottom w:val="none" w:sz="0" w:space="0" w:color="auto"/>
        <w:right w:val="none" w:sz="0" w:space="0" w:color="auto"/>
      </w:divBdr>
    </w:div>
    <w:div w:id="590508819">
      <w:bodyDiv w:val="1"/>
      <w:marLeft w:val="0"/>
      <w:marRight w:val="0"/>
      <w:marTop w:val="0"/>
      <w:marBottom w:val="0"/>
      <w:divBdr>
        <w:top w:val="none" w:sz="0" w:space="0" w:color="auto"/>
        <w:left w:val="none" w:sz="0" w:space="0" w:color="auto"/>
        <w:bottom w:val="none" w:sz="0" w:space="0" w:color="auto"/>
        <w:right w:val="none" w:sz="0" w:space="0" w:color="auto"/>
      </w:divBdr>
    </w:div>
    <w:div w:id="592519485">
      <w:bodyDiv w:val="1"/>
      <w:marLeft w:val="0"/>
      <w:marRight w:val="0"/>
      <w:marTop w:val="0"/>
      <w:marBottom w:val="0"/>
      <w:divBdr>
        <w:top w:val="none" w:sz="0" w:space="0" w:color="auto"/>
        <w:left w:val="none" w:sz="0" w:space="0" w:color="auto"/>
        <w:bottom w:val="none" w:sz="0" w:space="0" w:color="auto"/>
        <w:right w:val="none" w:sz="0" w:space="0" w:color="auto"/>
      </w:divBdr>
    </w:div>
    <w:div w:id="615334046">
      <w:bodyDiv w:val="1"/>
      <w:marLeft w:val="0"/>
      <w:marRight w:val="0"/>
      <w:marTop w:val="0"/>
      <w:marBottom w:val="0"/>
      <w:divBdr>
        <w:top w:val="none" w:sz="0" w:space="0" w:color="auto"/>
        <w:left w:val="none" w:sz="0" w:space="0" w:color="auto"/>
        <w:bottom w:val="none" w:sz="0" w:space="0" w:color="auto"/>
        <w:right w:val="none" w:sz="0" w:space="0" w:color="auto"/>
      </w:divBdr>
      <w:divsChild>
        <w:div w:id="1193035538">
          <w:marLeft w:val="547"/>
          <w:marRight w:val="0"/>
          <w:marTop w:val="154"/>
          <w:marBottom w:val="0"/>
          <w:divBdr>
            <w:top w:val="none" w:sz="0" w:space="0" w:color="auto"/>
            <w:left w:val="none" w:sz="0" w:space="0" w:color="auto"/>
            <w:bottom w:val="none" w:sz="0" w:space="0" w:color="auto"/>
            <w:right w:val="none" w:sz="0" w:space="0" w:color="auto"/>
          </w:divBdr>
        </w:div>
      </w:divsChild>
    </w:div>
    <w:div w:id="626395909">
      <w:bodyDiv w:val="1"/>
      <w:marLeft w:val="0"/>
      <w:marRight w:val="0"/>
      <w:marTop w:val="0"/>
      <w:marBottom w:val="0"/>
      <w:divBdr>
        <w:top w:val="none" w:sz="0" w:space="0" w:color="auto"/>
        <w:left w:val="none" w:sz="0" w:space="0" w:color="auto"/>
        <w:bottom w:val="none" w:sz="0" w:space="0" w:color="auto"/>
        <w:right w:val="none" w:sz="0" w:space="0" w:color="auto"/>
      </w:divBdr>
      <w:divsChild>
        <w:div w:id="428089461">
          <w:marLeft w:val="547"/>
          <w:marRight w:val="0"/>
          <w:marTop w:val="134"/>
          <w:marBottom w:val="0"/>
          <w:divBdr>
            <w:top w:val="none" w:sz="0" w:space="0" w:color="auto"/>
            <w:left w:val="none" w:sz="0" w:space="0" w:color="auto"/>
            <w:bottom w:val="none" w:sz="0" w:space="0" w:color="auto"/>
            <w:right w:val="none" w:sz="0" w:space="0" w:color="auto"/>
          </w:divBdr>
        </w:div>
        <w:div w:id="869682816">
          <w:marLeft w:val="547"/>
          <w:marRight w:val="0"/>
          <w:marTop w:val="134"/>
          <w:marBottom w:val="0"/>
          <w:divBdr>
            <w:top w:val="none" w:sz="0" w:space="0" w:color="auto"/>
            <w:left w:val="none" w:sz="0" w:space="0" w:color="auto"/>
            <w:bottom w:val="none" w:sz="0" w:space="0" w:color="auto"/>
            <w:right w:val="none" w:sz="0" w:space="0" w:color="auto"/>
          </w:divBdr>
        </w:div>
        <w:div w:id="912086813">
          <w:marLeft w:val="547"/>
          <w:marRight w:val="0"/>
          <w:marTop w:val="134"/>
          <w:marBottom w:val="0"/>
          <w:divBdr>
            <w:top w:val="none" w:sz="0" w:space="0" w:color="auto"/>
            <w:left w:val="none" w:sz="0" w:space="0" w:color="auto"/>
            <w:bottom w:val="none" w:sz="0" w:space="0" w:color="auto"/>
            <w:right w:val="none" w:sz="0" w:space="0" w:color="auto"/>
          </w:divBdr>
        </w:div>
        <w:div w:id="1115905302">
          <w:marLeft w:val="547"/>
          <w:marRight w:val="0"/>
          <w:marTop w:val="134"/>
          <w:marBottom w:val="0"/>
          <w:divBdr>
            <w:top w:val="none" w:sz="0" w:space="0" w:color="auto"/>
            <w:left w:val="none" w:sz="0" w:space="0" w:color="auto"/>
            <w:bottom w:val="none" w:sz="0" w:space="0" w:color="auto"/>
            <w:right w:val="none" w:sz="0" w:space="0" w:color="auto"/>
          </w:divBdr>
        </w:div>
      </w:divsChild>
    </w:div>
    <w:div w:id="645746896">
      <w:bodyDiv w:val="1"/>
      <w:marLeft w:val="0"/>
      <w:marRight w:val="0"/>
      <w:marTop w:val="0"/>
      <w:marBottom w:val="0"/>
      <w:divBdr>
        <w:top w:val="none" w:sz="0" w:space="0" w:color="auto"/>
        <w:left w:val="none" w:sz="0" w:space="0" w:color="auto"/>
        <w:bottom w:val="none" w:sz="0" w:space="0" w:color="auto"/>
        <w:right w:val="none" w:sz="0" w:space="0" w:color="auto"/>
      </w:divBdr>
    </w:div>
    <w:div w:id="660040216">
      <w:bodyDiv w:val="1"/>
      <w:marLeft w:val="0"/>
      <w:marRight w:val="0"/>
      <w:marTop w:val="0"/>
      <w:marBottom w:val="0"/>
      <w:divBdr>
        <w:top w:val="none" w:sz="0" w:space="0" w:color="auto"/>
        <w:left w:val="none" w:sz="0" w:space="0" w:color="auto"/>
        <w:bottom w:val="none" w:sz="0" w:space="0" w:color="auto"/>
        <w:right w:val="none" w:sz="0" w:space="0" w:color="auto"/>
      </w:divBdr>
    </w:div>
    <w:div w:id="683021284">
      <w:bodyDiv w:val="1"/>
      <w:marLeft w:val="0"/>
      <w:marRight w:val="0"/>
      <w:marTop w:val="0"/>
      <w:marBottom w:val="0"/>
      <w:divBdr>
        <w:top w:val="none" w:sz="0" w:space="0" w:color="auto"/>
        <w:left w:val="none" w:sz="0" w:space="0" w:color="auto"/>
        <w:bottom w:val="none" w:sz="0" w:space="0" w:color="auto"/>
        <w:right w:val="none" w:sz="0" w:space="0" w:color="auto"/>
      </w:divBdr>
    </w:div>
    <w:div w:id="735855889">
      <w:bodyDiv w:val="1"/>
      <w:marLeft w:val="0"/>
      <w:marRight w:val="0"/>
      <w:marTop w:val="0"/>
      <w:marBottom w:val="0"/>
      <w:divBdr>
        <w:top w:val="none" w:sz="0" w:space="0" w:color="auto"/>
        <w:left w:val="none" w:sz="0" w:space="0" w:color="auto"/>
        <w:bottom w:val="none" w:sz="0" w:space="0" w:color="auto"/>
        <w:right w:val="none" w:sz="0" w:space="0" w:color="auto"/>
      </w:divBdr>
    </w:div>
    <w:div w:id="757601402">
      <w:bodyDiv w:val="1"/>
      <w:marLeft w:val="0"/>
      <w:marRight w:val="0"/>
      <w:marTop w:val="0"/>
      <w:marBottom w:val="0"/>
      <w:divBdr>
        <w:top w:val="none" w:sz="0" w:space="0" w:color="auto"/>
        <w:left w:val="none" w:sz="0" w:space="0" w:color="auto"/>
        <w:bottom w:val="none" w:sz="0" w:space="0" w:color="auto"/>
        <w:right w:val="none" w:sz="0" w:space="0" w:color="auto"/>
      </w:divBdr>
      <w:divsChild>
        <w:div w:id="243878358">
          <w:marLeft w:val="1166"/>
          <w:marRight w:val="0"/>
          <w:marTop w:val="115"/>
          <w:marBottom w:val="0"/>
          <w:divBdr>
            <w:top w:val="none" w:sz="0" w:space="0" w:color="auto"/>
            <w:left w:val="none" w:sz="0" w:space="0" w:color="auto"/>
            <w:bottom w:val="none" w:sz="0" w:space="0" w:color="auto"/>
            <w:right w:val="none" w:sz="0" w:space="0" w:color="auto"/>
          </w:divBdr>
        </w:div>
        <w:div w:id="498545167">
          <w:marLeft w:val="1166"/>
          <w:marRight w:val="0"/>
          <w:marTop w:val="115"/>
          <w:marBottom w:val="0"/>
          <w:divBdr>
            <w:top w:val="none" w:sz="0" w:space="0" w:color="auto"/>
            <w:left w:val="none" w:sz="0" w:space="0" w:color="auto"/>
            <w:bottom w:val="none" w:sz="0" w:space="0" w:color="auto"/>
            <w:right w:val="none" w:sz="0" w:space="0" w:color="auto"/>
          </w:divBdr>
        </w:div>
        <w:div w:id="764806706">
          <w:marLeft w:val="1166"/>
          <w:marRight w:val="0"/>
          <w:marTop w:val="115"/>
          <w:marBottom w:val="0"/>
          <w:divBdr>
            <w:top w:val="none" w:sz="0" w:space="0" w:color="auto"/>
            <w:left w:val="none" w:sz="0" w:space="0" w:color="auto"/>
            <w:bottom w:val="none" w:sz="0" w:space="0" w:color="auto"/>
            <w:right w:val="none" w:sz="0" w:space="0" w:color="auto"/>
          </w:divBdr>
        </w:div>
        <w:div w:id="1235821151">
          <w:marLeft w:val="547"/>
          <w:marRight w:val="0"/>
          <w:marTop w:val="130"/>
          <w:marBottom w:val="0"/>
          <w:divBdr>
            <w:top w:val="none" w:sz="0" w:space="0" w:color="auto"/>
            <w:left w:val="none" w:sz="0" w:space="0" w:color="auto"/>
            <w:bottom w:val="none" w:sz="0" w:space="0" w:color="auto"/>
            <w:right w:val="none" w:sz="0" w:space="0" w:color="auto"/>
          </w:divBdr>
        </w:div>
        <w:div w:id="1500582221">
          <w:marLeft w:val="547"/>
          <w:marRight w:val="0"/>
          <w:marTop w:val="115"/>
          <w:marBottom w:val="0"/>
          <w:divBdr>
            <w:top w:val="none" w:sz="0" w:space="0" w:color="auto"/>
            <w:left w:val="none" w:sz="0" w:space="0" w:color="auto"/>
            <w:bottom w:val="none" w:sz="0" w:space="0" w:color="auto"/>
            <w:right w:val="none" w:sz="0" w:space="0" w:color="auto"/>
          </w:divBdr>
        </w:div>
        <w:div w:id="1799256338">
          <w:marLeft w:val="547"/>
          <w:marRight w:val="0"/>
          <w:marTop w:val="130"/>
          <w:marBottom w:val="0"/>
          <w:divBdr>
            <w:top w:val="none" w:sz="0" w:space="0" w:color="auto"/>
            <w:left w:val="none" w:sz="0" w:space="0" w:color="auto"/>
            <w:bottom w:val="none" w:sz="0" w:space="0" w:color="auto"/>
            <w:right w:val="none" w:sz="0" w:space="0" w:color="auto"/>
          </w:divBdr>
        </w:div>
      </w:divsChild>
    </w:div>
    <w:div w:id="773675633">
      <w:bodyDiv w:val="1"/>
      <w:marLeft w:val="0"/>
      <w:marRight w:val="0"/>
      <w:marTop w:val="0"/>
      <w:marBottom w:val="0"/>
      <w:divBdr>
        <w:top w:val="none" w:sz="0" w:space="0" w:color="auto"/>
        <w:left w:val="none" w:sz="0" w:space="0" w:color="auto"/>
        <w:bottom w:val="none" w:sz="0" w:space="0" w:color="auto"/>
        <w:right w:val="none" w:sz="0" w:space="0" w:color="auto"/>
      </w:divBdr>
    </w:div>
    <w:div w:id="782192001">
      <w:bodyDiv w:val="1"/>
      <w:marLeft w:val="0"/>
      <w:marRight w:val="0"/>
      <w:marTop w:val="0"/>
      <w:marBottom w:val="0"/>
      <w:divBdr>
        <w:top w:val="none" w:sz="0" w:space="0" w:color="auto"/>
        <w:left w:val="none" w:sz="0" w:space="0" w:color="auto"/>
        <w:bottom w:val="none" w:sz="0" w:space="0" w:color="auto"/>
        <w:right w:val="none" w:sz="0" w:space="0" w:color="auto"/>
      </w:divBdr>
    </w:div>
    <w:div w:id="805050949">
      <w:bodyDiv w:val="1"/>
      <w:marLeft w:val="0"/>
      <w:marRight w:val="0"/>
      <w:marTop w:val="0"/>
      <w:marBottom w:val="0"/>
      <w:divBdr>
        <w:top w:val="none" w:sz="0" w:space="0" w:color="auto"/>
        <w:left w:val="none" w:sz="0" w:space="0" w:color="auto"/>
        <w:bottom w:val="none" w:sz="0" w:space="0" w:color="auto"/>
        <w:right w:val="none" w:sz="0" w:space="0" w:color="auto"/>
      </w:divBdr>
      <w:divsChild>
        <w:div w:id="104543240">
          <w:marLeft w:val="547"/>
          <w:marRight w:val="0"/>
          <w:marTop w:val="154"/>
          <w:marBottom w:val="0"/>
          <w:divBdr>
            <w:top w:val="none" w:sz="0" w:space="0" w:color="auto"/>
            <w:left w:val="none" w:sz="0" w:space="0" w:color="auto"/>
            <w:bottom w:val="none" w:sz="0" w:space="0" w:color="auto"/>
            <w:right w:val="none" w:sz="0" w:space="0" w:color="auto"/>
          </w:divBdr>
        </w:div>
        <w:div w:id="192427914">
          <w:marLeft w:val="547"/>
          <w:marRight w:val="0"/>
          <w:marTop w:val="154"/>
          <w:marBottom w:val="0"/>
          <w:divBdr>
            <w:top w:val="none" w:sz="0" w:space="0" w:color="auto"/>
            <w:left w:val="none" w:sz="0" w:space="0" w:color="auto"/>
            <w:bottom w:val="none" w:sz="0" w:space="0" w:color="auto"/>
            <w:right w:val="none" w:sz="0" w:space="0" w:color="auto"/>
          </w:divBdr>
        </w:div>
        <w:div w:id="343169118">
          <w:marLeft w:val="547"/>
          <w:marRight w:val="0"/>
          <w:marTop w:val="154"/>
          <w:marBottom w:val="0"/>
          <w:divBdr>
            <w:top w:val="none" w:sz="0" w:space="0" w:color="auto"/>
            <w:left w:val="none" w:sz="0" w:space="0" w:color="auto"/>
            <w:bottom w:val="none" w:sz="0" w:space="0" w:color="auto"/>
            <w:right w:val="none" w:sz="0" w:space="0" w:color="auto"/>
          </w:divBdr>
        </w:div>
        <w:div w:id="644772718">
          <w:marLeft w:val="547"/>
          <w:marRight w:val="0"/>
          <w:marTop w:val="154"/>
          <w:marBottom w:val="0"/>
          <w:divBdr>
            <w:top w:val="none" w:sz="0" w:space="0" w:color="auto"/>
            <w:left w:val="none" w:sz="0" w:space="0" w:color="auto"/>
            <w:bottom w:val="none" w:sz="0" w:space="0" w:color="auto"/>
            <w:right w:val="none" w:sz="0" w:space="0" w:color="auto"/>
          </w:divBdr>
        </w:div>
        <w:div w:id="987440261">
          <w:marLeft w:val="547"/>
          <w:marRight w:val="0"/>
          <w:marTop w:val="154"/>
          <w:marBottom w:val="0"/>
          <w:divBdr>
            <w:top w:val="none" w:sz="0" w:space="0" w:color="auto"/>
            <w:left w:val="none" w:sz="0" w:space="0" w:color="auto"/>
            <w:bottom w:val="none" w:sz="0" w:space="0" w:color="auto"/>
            <w:right w:val="none" w:sz="0" w:space="0" w:color="auto"/>
          </w:divBdr>
        </w:div>
        <w:div w:id="1980264296">
          <w:marLeft w:val="547"/>
          <w:marRight w:val="0"/>
          <w:marTop w:val="154"/>
          <w:marBottom w:val="0"/>
          <w:divBdr>
            <w:top w:val="none" w:sz="0" w:space="0" w:color="auto"/>
            <w:left w:val="none" w:sz="0" w:space="0" w:color="auto"/>
            <w:bottom w:val="none" w:sz="0" w:space="0" w:color="auto"/>
            <w:right w:val="none" w:sz="0" w:space="0" w:color="auto"/>
          </w:divBdr>
        </w:div>
      </w:divsChild>
    </w:div>
    <w:div w:id="806320300">
      <w:bodyDiv w:val="1"/>
      <w:marLeft w:val="0"/>
      <w:marRight w:val="0"/>
      <w:marTop w:val="0"/>
      <w:marBottom w:val="0"/>
      <w:divBdr>
        <w:top w:val="none" w:sz="0" w:space="0" w:color="auto"/>
        <w:left w:val="none" w:sz="0" w:space="0" w:color="auto"/>
        <w:bottom w:val="none" w:sz="0" w:space="0" w:color="auto"/>
        <w:right w:val="none" w:sz="0" w:space="0" w:color="auto"/>
      </w:divBdr>
    </w:div>
    <w:div w:id="825508572">
      <w:bodyDiv w:val="1"/>
      <w:marLeft w:val="0"/>
      <w:marRight w:val="0"/>
      <w:marTop w:val="0"/>
      <w:marBottom w:val="0"/>
      <w:divBdr>
        <w:top w:val="none" w:sz="0" w:space="0" w:color="auto"/>
        <w:left w:val="none" w:sz="0" w:space="0" w:color="auto"/>
        <w:bottom w:val="none" w:sz="0" w:space="0" w:color="auto"/>
        <w:right w:val="none" w:sz="0" w:space="0" w:color="auto"/>
      </w:divBdr>
      <w:divsChild>
        <w:div w:id="459032806">
          <w:marLeft w:val="547"/>
          <w:marRight w:val="0"/>
          <w:marTop w:val="115"/>
          <w:marBottom w:val="0"/>
          <w:divBdr>
            <w:top w:val="none" w:sz="0" w:space="0" w:color="auto"/>
            <w:left w:val="none" w:sz="0" w:space="0" w:color="auto"/>
            <w:bottom w:val="none" w:sz="0" w:space="0" w:color="auto"/>
            <w:right w:val="none" w:sz="0" w:space="0" w:color="auto"/>
          </w:divBdr>
        </w:div>
        <w:div w:id="968631955">
          <w:marLeft w:val="547"/>
          <w:marRight w:val="0"/>
          <w:marTop w:val="115"/>
          <w:marBottom w:val="0"/>
          <w:divBdr>
            <w:top w:val="none" w:sz="0" w:space="0" w:color="auto"/>
            <w:left w:val="none" w:sz="0" w:space="0" w:color="auto"/>
            <w:bottom w:val="none" w:sz="0" w:space="0" w:color="auto"/>
            <w:right w:val="none" w:sz="0" w:space="0" w:color="auto"/>
          </w:divBdr>
        </w:div>
        <w:div w:id="1070687581">
          <w:marLeft w:val="547"/>
          <w:marRight w:val="0"/>
          <w:marTop w:val="115"/>
          <w:marBottom w:val="0"/>
          <w:divBdr>
            <w:top w:val="none" w:sz="0" w:space="0" w:color="auto"/>
            <w:left w:val="none" w:sz="0" w:space="0" w:color="auto"/>
            <w:bottom w:val="none" w:sz="0" w:space="0" w:color="auto"/>
            <w:right w:val="none" w:sz="0" w:space="0" w:color="auto"/>
          </w:divBdr>
        </w:div>
        <w:div w:id="1492717561">
          <w:marLeft w:val="547"/>
          <w:marRight w:val="0"/>
          <w:marTop w:val="115"/>
          <w:marBottom w:val="0"/>
          <w:divBdr>
            <w:top w:val="none" w:sz="0" w:space="0" w:color="auto"/>
            <w:left w:val="none" w:sz="0" w:space="0" w:color="auto"/>
            <w:bottom w:val="none" w:sz="0" w:space="0" w:color="auto"/>
            <w:right w:val="none" w:sz="0" w:space="0" w:color="auto"/>
          </w:divBdr>
        </w:div>
        <w:div w:id="2043826993">
          <w:marLeft w:val="547"/>
          <w:marRight w:val="0"/>
          <w:marTop w:val="115"/>
          <w:marBottom w:val="0"/>
          <w:divBdr>
            <w:top w:val="none" w:sz="0" w:space="0" w:color="auto"/>
            <w:left w:val="none" w:sz="0" w:space="0" w:color="auto"/>
            <w:bottom w:val="none" w:sz="0" w:space="0" w:color="auto"/>
            <w:right w:val="none" w:sz="0" w:space="0" w:color="auto"/>
          </w:divBdr>
        </w:div>
      </w:divsChild>
    </w:div>
    <w:div w:id="831145139">
      <w:bodyDiv w:val="1"/>
      <w:marLeft w:val="0"/>
      <w:marRight w:val="0"/>
      <w:marTop w:val="0"/>
      <w:marBottom w:val="0"/>
      <w:divBdr>
        <w:top w:val="none" w:sz="0" w:space="0" w:color="auto"/>
        <w:left w:val="none" w:sz="0" w:space="0" w:color="auto"/>
        <w:bottom w:val="none" w:sz="0" w:space="0" w:color="auto"/>
        <w:right w:val="none" w:sz="0" w:space="0" w:color="auto"/>
      </w:divBdr>
    </w:div>
    <w:div w:id="846478634">
      <w:bodyDiv w:val="1"/>
      <w:marLeft w:val="0"/>
      <w:marRight w:val="0"/>
      <w:marTop w:val="0"/>
      <w:marBottom w:val="0"/>
      <w:divBdr>
        <w:top w:val="none" w:sz="0" w:space="0" w:color="auto"/>
        <w:left w:val="none" w:sz="0" w:space="0" w:color="auto"/>
        <w:bottom w:val="none" w:sz="0" w:space="0" w:color="auto"/>
        <w:right w:val="none" w:sz="0" w:space="0" w:color="auto"/>
      </w:divBdr>
    </w:div>
    <w:div w:id="876234989">
      <w:bodyDiv w:val="1"/>
      <w:marLeft w:val="0"/>
      <w:marRight w:val="0"/>
      <w:marTop w:val="0"/>
      <w:marBottom w:val="0"/>
      <w:divBdr>
        <w:top w:val="none" w:sz="0" w:space="0" w:color="auto"/>
        <w:left w:val="none" w:sz="0" w:space="0" w:color="auto"/>
        <w:bottom w:val="none" w:sz="0" w:space="0" w:color="auto"/>
        <w:right w:val="none" w:sz="0" w:space="0" w:color="auto"/>
      </w:divBdr>
      <w:divsChild>
        <w:div w:id="757943517">
          <w:marLeft w:val="0"/>
          <w:marRight w:val="0"/>
          <w:marTop w:val="0"/>
          <w:marBottom w:val="0"/>
          <w:divBdr>
            <w:top w:val="none" w:sz="0" w:space="0" w:color="auto"/>
            <w:left w:val="none" w:sz="0" w:space="0" w:color="auto"/>
            <w:bottom w:val="none" w:sz="0" w:space="0" w:color="auto"/>
            <w:right w:val="none" w:sz="0" w:space="0" w:color="auto"/>
          </w:divBdr>
        </w:div>
      </w:divsChild>
    </w:div>
    <w:div w:id="894969597">
      <w:bodyDiv w:val="1"/>
      <w:marLeft w:val="0"/>
      <w:marRight w:val="0"/>
      <w:marTop w:val="0"/>
      <w:marBottom w:val="0"/>
      <w:divBdr>
        <w:top w:val="none" w:sz="0" w:space="0" w:color="auto"/>
        <w:left w:val="none" w:sz="0" w:space="0" w:color="auto"/>
        <w:bottom w:val="none" w:sz="0" w:space="0" w:color="auto"/>
        <w:right w:val="none" w:sz="0" w:space="0" w:color="auto"/>
      </w:divBdr>
      <w:divsChild>
        <w:div w:id="561255096">
          <w:marLeft w:val="0"/>
          <w:marRight w:val="0"/>
          <w:marTop w:val="0"/>
          <w:marBottom w:val="0"/>
          <w:divBdr>
            <w:top w:val="none" w:sz="0" w:space="0" w:color="auto"/>
            <w:left w:val="none" w:sz="0" w:space="0" w:color="auto"/>
            <w:bottom w:val="none" w:sz="0" w:space="0" w:color="auto"/>
            <w:right w:val="none" w:sz="0" w:space="0" w:color="auto"/>
          </w:divBdr>
          <w:divsChild>
            <w:div w:id="395251303">
              <w:marLeft w:val="0"/>
              <w:marRight w:val="0"/>
              <w:marTop w:val="0"/>
              <w:marBottom w:val="0"/>
              <w:divBdr>
                <w:top w:val="none" w:sz="0" w:space="0" w:color="auto"/>
                <w:left w:val="none" w:sz="0" w:space="0" w:color="auto"/>
                <w:bottom w:val="none" w:sz="0" w:space="0" w:color="auto"/>
                <w:right w:val="none" w:sz="0" w:space="0" w:color="auto"/>
              </w:divBdr>
              <w:divsChild>
                <w:div w:id="35199475">
                  <w:marLeft w:val="0"/>
                  <w:marRight w:val="0"/>
                  <w:marTop w:val="0"/>
                  <w:marBottom w:val="0"/>
                  <w:divBdr>
                    <w:top w:val="none" w:sz="0" w:space="0" w:color="auto"/>
                    <w:left w:val="none" w:sz="0" w:space="0" w:color="auto"/>
                    <w:bottom w:val="none" w:sz="0" w:space="0" w:color="auto"/>
                    <w:right w:val="none" w:sz="0" w:space="0" w:color="auto"/>
                  </w:divBdr>
                  <w:divsChild>
                    <w:div w:id="1622345755">
                      <w:marLeft w:val="0"/>
                      <w:marRight w:val="0"/>
                      <w:marTop w:val="0"/>
                      <w:marBottom w:val="0"/>
                      <w:divBdr>
                        <w:top w:val="none" w:sz="0" w:space="0" w:color="auto"/>
                        <w:left w:val="none" w:sz="0" w:space="0" w:color="auto"/>
                        <w:bottom w:val="none" w:sz="0" w:space="0" w:color="auto"/>
                        <w:right w:val="none" w:sz="0" w:space="0" w:color="auto"/>
                      </w:divBdr>
                      <w:divsChild>
                        <w:div w:id="2020807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800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1911887">
          <w:marLeft w:val="0"/>
          <w:marRight w:val="0"/>
          <w:marTop w:val="0"/>
          <w:marBottom w:val="0"/>
          <w:divBdr>
            <w:top w:val="none" w:sz="0" w:space="0" w:color="auto"/>
            <w:left w:val="none" w:sz="0" w:space="0" w:color="auto"/>
            <w:bottom w:val="none" w:sz="0" w:space="0" w:color="auto"/>
            <w:right w:val="none" w:sz="0" w:space="0" w:color="auto"/>
          </w:divBdr>
          <w:divsChild>
            <w:div w:id="1915386571">
              <w:marLeft w:val="0"/>
              <w:marRight w:val="0"/>
              <w:marTop w:val="0"/>
              <w:marBottom w:val="0"/>
              <w:divBdr>
                <w:top w:val="none" w:sz="0" w:space="0" w:color="auto"/>
                <w:left w:val="none" w:sz="0" w:space="0" w:color="auto"/>
                <w:bottom w:val="none" w:sz="0" w:space="0" w:color="auto"/>
                <w:right w:val="none" w:sz="0" w:space="0" w:color="auto"/>
              </w:divBdr>
              <w:divsChild>
                <w:div w:id="571232291">
                  <w:marLeft w:val="0"/>
                  <w:marRight w:val="0"/>
                  <w:marTop w:val="0"/>
                  <w:marBottom w:val="0"/>
                  <w:divBdr>
                    <w:top w:val="none" w:sz="0" w:space="0" w:color="auto"/>
                    <w:left w:val="none" w:sz="0" w:space="0" w:color="auto"/>
                    <w:bottom w:val="none" w:sz="0" w:space="0" w:color="auto"/>
                    <w:right w:val="none" w:sz="0" w:space="0" w:color="auto"/>
                  </w:divBdr>
                  <w:divsChild>
                    <w:div w:id="31149382">
                      <w:marLeft w:val="0"/>
                      <w:marRight w:val="0"/>
                      <w:marTop w:val="0"/>
                      <w:marBottom w:val="0"/>
                      <w:divBdr>
                        <w:top w:val="none" w:sz="0" w:space="0" w:color="auto"/>
                        <w:left w:val="none" w:sz="0" w:space="0" w:color="auto"/>
                        <w:bottom w:val="none" w:sz="0" w:space="0" w:color="auto"/>
                        <w:right w:val="none" w:sz="0" w:space="0" w:color="auto"/>
                      </w:divBdr>
                      <w:divsChild>
                        <w:div w:id="826675024">
                          <w:marLeft w:val="0"/>
                          <w:marRight w:val="0"/>
                          <w:marTop w:val="0"/>
                          <w:marBottom w:val="0"/>
                          <w:divBdr>
                            <w:top w:val="none" w:sz="0" w:space="0" w:color="auto"/>
                            <w:left w:val="none" w:sz="0" w:space="0" w:color="auto"/>
                            <w:bottom w:val="none" w:sz="0" w:space="0" w:color="auto"/>
                            <w:right w:val="none" w:sz="0" w:space="0" w:color="auto"/>
                          </w:divBdr>
                          <w:divsChild>
                            <w:div w:id="1023361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842449">
                      <w:marLeft w:val="0"/>
                      <w:marRight w:val="0"/>
                      <w:marTop w:val="0"/>
                      <w:marBottom w:val="0"/>
                      <w:divBdr>
                        <w:top w:val="none" w:sz="0" w:space="0" w:color="auto"/>
                        <w:left w:val="none" w:sz="0" w:space="0" w:color="auto"/>
                        <w:bottom w:val="none" w:sz="0" w:space="0" w:color="auto"/>
                        <w:right w:val="none" w:sz="0" w:space="0" w:color="auto"/>
                      </w:divBdr>
                      <w:divsChild>
                        <w:div w:id="1168011366">
                          <w:marLeft w:val="0"/>
                          <w:marRight w:val="0"/>
                          <w:marTop w:val="0"/>
                          <w:marBottom w:val="0"/>
                          <w:divBdr>
                            <w:top w:val="none" w:sz="0" w:space="0" w:color="auto"/>
                            <w:left w:val="none" w:sz="0" w:space="0" w:color="auto"/>
                            <w:bottom w:val="none" w:sz="0" w:space="0" w:color="auto"/>
                            <w:right w:val="none" w:sz="0" w:space="0" w:color="auto"/>
                          </w:divBdr>
                          <w:divsChild>
                            <w:div w:id="419984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041102">
                      <w:marLeft w:val="0"/>
                      <w:marRight w:val="0"/>
                      <w:marTop w:val="0"/>
                      <w:marBottom w:val="0"/>
                      <w:divBdr>
                        <w:top w:val="none" w:sz="0" w:space="0" w:color="auto"/>
                        <w:left w:val="none" w:sz="0" w:space="0" w:color="auto"/>
                        <w:bottom w:val="none" w:sz="0" w:space="0" w:color="auto"/>
                        <w:right w:val="none" w:sz="0" w:space="0" w:color="auto"/>
                      </w:divBdr>
                      <w:divsChild>
                        <w:div w:id="2094739047">
                          <w:marLeft w:val="0"/>
                          <w:marRight w:val="0"/>
                          <w:marTop w:val="0"/>
                          <w:marBottom w:val="0"/>
                          <w:divBdr>
                            <w:top w:val="none" w:sz="0" w:space="0" w:color="auto"/>
                            <w:left w:val="none" w:sz="0" w:space="0" w:color="auto"/>
                            <w:bottom w:val="none" w:sz="0" w:space="0" w:color="auto"/>
                            <w:right w:val="none" w:sz="0" w:space="0" w:color="auto"/>
                          </w:divBdr>
                          <w:divsChild>
                            <w:div w:id="1384867704">
                              <w:marLeft w:val="0"/>
                              <w:marRight w:val="0"/>
                              <w:marTop w:val="0"/>
                              <w:marBottom w:val="0"/>
                              <w:divBdr>
                                <w:top w:val="none" w:sz="0" w:space="0" w:color="auto"/>
                                <w:left w:val="none" w:sz="0" w:space="0" w:color="auto"/>
                                <w:bottom w:val="none" w:sz="0" w:space="0" w:color="auto"/>
                                <w:right w:val="none" w:sz="0" w:space="0" w:color="auto"/>
                              </w:divBdr>
                              <w:divsChild>
                                <w:div w:id="2124961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8821282">
                      <w:marLeft w:val="0"/>
                      <w:marRight w:val="0"/>
                      <w:marTop w:val="0"/>
                      <w:marBottom w:val="0"/>
                      <w:divBdr>
                        <w:top w:val="none" w:sz="0" w:space="0" w:color="auto"/>
                        <w:left w:val="none" w:sz="0" w:space="0" w:color="auto"/>
                        <w:bottom w:val="none" w:sz="0" w:space="0" w:color="auto"/>
                        <w:right w:val="none" w:sz="0" w:space="0" w:color="auto"/>
                      </w:divBdr>
                      <w:divsChild>
                        <w:div w:id="1261337507">
                          <w:marLeft w:val="0"/>
                          <w:marRight w:val="0"/>
                          <w:marTop w:val="0"/>
                          <w:marBottom w:val="0"/>
                          <w:divBdr>
                            <w:top w:val="none" w:sz="0" w:space="0" w:color="auto"/>
                            <w:left w:val="none" w:sz="0" w:space="0" w:color="auto"/>
                            <w:bottom w:val="none" w:sz="0" w:space="0" w:color="auto"/>
                            <w:right w:val="none" w:sz="0" w:space="0" w:color="auto"/>
                          </w:divBdr>
                          <w:divsChild>
                            <w:div w:id="979652198">
                              <w:marLeft w:val="0"/>
                              <w:marRight w:val="0"/>
                              <w:marTop w:val="0"/>
                              <w:marBottom w:val="0"/>
                              <w:divBdr>
                                <w:top w:val="none" w:sz="0" w:space="0" w:color="auto"/>
                                <w:left w:val="none" w:sz="0" w:space="0" w:color="auto"/>
                                <w:bottom w:val="none" w:sz="0" w:space="0" w:color="auto"/>
                                <w:right w:val="none" w:sz="0" w:space="0" w:color="auto"/>
                              </w:divBdr>
                              <w:divsChild>
                                <w:div w:id="43679074">
                                  <w:marLeft w:val="0"/>
                                  <w:marRight w:val="0"/>
                                  <w:marTop w:val="0"/>
                                  <w:marBottom w:val="0"/>
                                  <w:divBdr>
                                    <w:top w:val="none" w:sz="0" w:space="0" w:color="auto"/>
                                    <w:left w:val="none" w:sz="0" w:space="0" w:color="auto"/>
                                    <w:bottom w:val="none" w:sz="0" w:space="0" w:color="auto"/>
                                    <w:right w:val="none" w:sz="0" w:space="0" w:color="auto"/>
                                  </w:divBdr>
                                </w:div>
                                <w:div w:id="1337074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5479775">
      <w:bodyDiv w:val="1"/>
      <w:marLeft w:val="0"/>
      <w:marRight w:val="0"/>
      <w:marTop w:val="0"/>
      <w:marBottom w:val="0"/>
      <w:divBdr>
        <w:top w:val="none" w:sz="0" w:space="0" w:color="auto"/>
        <w:left w:val="none" w:sz="0" w:space="0" w:color="auto"/>
        <w:bottom w:val="none" w:sz="0" w:space="0" w:color="auto"/>
        <w:right w:val="none" w:sz="0" w:space="0" w:color="auto"/>
      </w:divBdr>
    </w:div>
    <w:div w:id="925650256">
      <w:bodyDiv w:val="1"/>
      <w:marLeft w:val="0"/>
      <w:marRight w:val="0"/>
      <w:marTop w:val="0"/>
      <w:marBottom w:val="0"/>
      <w:divBdr>
        <w:top w:val="none" w:sz="0" w:space="0" w:color="auto"/>
        <w:left w:val="none" w:sz="0" w:space="0" w:color="auto"/>
        <w:bottom w:val="none" w:sz="0" w:space="0" w:color="auto"/>
        <w:right w:val="none" w:sz="0" w:space="0" w:color="auto"/>
      </w:divBdr>
    </w:div>
    <w:div w:id="928542818">
      <w:bodyDiv w:val="1"/>
      <w:marLeft w:val="0"/>
      <w:marRight w:val="0"/>
      <w:marTop w:val="0"/>
      <w:marBottom w:val="0"/>
      <w:divBdr>
        <w:top w:val="none" w:sz="0" w:space="0" w:color="auto"/>
        <w:left w:val="none" w:sz="0" w:space="0" w:color="auto"/>
        <w:bottom w:val="none" w:sz="0" w:space="0" w:color="auto"/>
        <w:right w:val="none" w:sz="0" w:space="0" w:color="auto"/>
      </w:divBdr>
    </w:div>
    <w:div w:id="943726953">
      <w:bodyDiv w:val="1"/>
      <w:marLeft w:val="0"/>
      <w:marRight w:val="0"/>
      <w:marTop w:val="0"/>
      <w:marBottom w:val="0"/>
      <w:divBdr>
        <w:top w:val="none" w:sz="0" w:space="0" w:color="auto"/>
        <w:left w:val="none" w:sz="0" w:space="0" w:color="auto"/>
        <w:bottom w:val="none" w:sz="0" w:space="0" w:color="auto"/>
        <w:right w:val="none" w:sz="0" w:space="0" w:color="auto"/>
      </w:divBdr>
    </w:div>
    <w:div w:id="959410064">
      <w:bodyDiv w:val="1"/>
      <w:marLeft w:val="0"/>
      <w:marRight w:val="0"/>
      <w:marTop w:val="0"/>
      <w:marBottom w:val="0"/>
      <w:divBdr>
        <w:top w:val="none" w:sz="0" w:space="0" w:color="auto"/>
        <w:left w:val="none" w:sz="0" w:space="0" w:color="auto"/>
        <w:bottom w:val="none" w:sz="0" w:space="0" w:color="auto"/>
        <w:right w:val="none" w:sz="0" w:space="0" w:color="auto"/>
      </w:divBdr>
      <w:divsChild>
        <w:div w:id="413943090">
          <w:marLeft w:val="547"/>
          <w:marRight w:val="0"/>
          <w:marTop w:val="144"/>
          <w:marBottom w:val="0"/>
          <w:divBdr>
            <w:top w:val="none" w:sz="0" w:space="0" w:color="auto"/>
            <w:left w:val="none" w:sz="0" w:space="0" w:color="auto"/>
            <w:bottom w:val="none" w:sz="0" w:space="0" w:color="auto"/>
            <w:right w:val="none" w:sz="0" w:space="0" w:color="auto"/>
          </w:divBdr>
        </w:div>
        <w:div w:id="995958998">
          <w:marLeft w:val="547"/>
          <w:marRight w:val="0"/>
          <w:marTop w:val="144"/>
          <w:marBottom w:val="0"/>
          <w:divBdr>
            <w:top w:val="none" w:sz="0" w:space="0" w:color="auto"/>
            <w:left w:val="none" w:sz="0" w:space="0" w:color="auto"/>
            <w:bottom w:val="none" w:sz="0" w:space="0" w:color="auto"/>
            <w:right w:val="none" w:sz="0" w:space="0" w:color="auto"/>
          </w:divBdr>
        </w:div>
        <w:div w:id="2039623050">
          <w:marLeft w:val="547"/>
          <w:marRight w:val="0"/>
          <w:marTop w:val="144"/>
          <w:marBottom w:val="0"/>
          <w:divBdr>
            <w:top w:val="none" w:sz="0" w:space="0" w:color="auto"/>
            <w:left w:val="none" w:sz="0" w:space="0" w:color="auto"/>
            <w:bottom w:val="none" w:sz="0" w:space="0" w:color="auto"/>
            <w:right w:val="none" w:sz="0" w:space="0" w:color="auto"/>
          </w:divBdr>
        </w:div>
      </w:divsChild>
    </w:div>
    <w:div w:id="976495594">
      <w:bodyDiv w:val="1"/>
      <w:marLeft w:val="0"/>
      <w:marRight w:val="0"/>
      <w:marTop w:val="0"/>
      <w:marBottom w:val="0"/>
      <w:divBdr>
        <w:top w:val="none" w:sz="0" w:space="0" w:color="auto"/>
        <w:left w:val="none" w:sz="0" w:space="0" w:color="auto"/>
        <w:bottom w:val="none" w:sz="0" w:space="0" w:color="auto"/>
        <w:right w:val="none" w:sz="0" w:space="0" w:color="auto"/>
      </w:divBdr>
    </w:div>
    <w:div w:id="997071542">
      <w:bodyDiv w:val="1"/>
      <w:marLeft w:val="0"/>
      <w:marRight w:val="0"/>
      <w:marTop w:val="0"/>
      <w:marBottom w:val="0"/>
      <w:divBdr>
        <w:top w:val="none" w:sz="0" w:space="0" w:color="auto"/>
        <w:left w:val="none" w:sz="0" w:space="0" w:color="auto"/>
        <w:bottom w:val="none" w:sz="0" w:space="0" w:color="auto"/>
        <w:right w:val="none" w:sz="0" w:space="0" w:color="auto"/>
      </w:divBdr>
    </w:div>
    <w:div w:id="1083993319">
      <w:bodyDiv w:val="1"/>
      <w:marLeft w:val="0"/>
      <w:marRight w:val="0"/>
      <w:marTop w:val="0"/>
      <w:marBottom w:val="0"/>
      <w:divBdr>
        <w:top w:val="none" w:sz="0" w:space="0" w:color="auto"/>
        <w:left w:val="none" w:sz="0" w:space="0" w:color="auto"/>
        <w:bottom w:val="none" w:sz="0" w:space="0" w:color="auto"/>
        <w:right w:val="none" w:sz="0" w:space="0" w:color="auto"/>
      </w:divBdr>
    </w:div>
    <w:div w:id="1097747680">
      <w:bodyDiv w:val="1"/>
      <w:marLeft w:val="0"/>
      <w:marRight w:val="0"/>
      <w:marTop w:val="0"/>
      <w:marBottom w:val="0"/>
      <w:divBdr>
        <w:top w:val="none" w:sz="0" w:space="0" w:color="auto"/>
        <w:left w:val="none" w:sz="0" w:space="0" w:color="auto"/>
        <w:bottom w:val="none" w:sz="0" w:space="0" w:color="auto"/>
        <w:right w:val="none" w:sz="0" w:space="0" w:color="auto"/>
      </w:divBdr>
    </w:div>
    <w:div w:id="1098596267">
      <w:bodyDiv w:val="1"/>
      <w:marLeft w:val="0"/>
      <w:marRight w:val="0"/>
      <w:marTop w:val="0"/>
      <w:marBottom w:val="0"/>
      <w:divBdr>
        <w:top w:val="none" w:sz="0" w:space="0" w:color="auto"/>
        <w:left w:val="none" w:sz="0" w:space="0" w:color="auto"/>
        <w:bottom w:val="none" w:sz="0" w:space="0" w:color="auto"/>
        <w:right w:val="none" w:sz="0" w:space="0" w:color="auto"/>
      </w:divBdr>
    </w:div>
    <w:div w:id="1102609820">
      <w:bodyDiv w:val="1"/>
      <w:marLeft w:val="0"/>
      <w:marRight w:val="0"/>
      <w:marTop w:val="0"/>
      <w:marBottom w:val="0"/>
      <w:divBdr>
        <w:top w:val="none" w:sz="0" w:space="0" w:color="auto"/>
        <w:left w:val="none" w:sz="0" w:space="0" w:color="auto"/>
        <w:bottom w:val="none" w:sz="0" w:space="0" w:color="auto"/>
        <w:right w:val="none" w:sz="0" w:space="0" w:color="auto"/>
      </w:divBdr>
    </w:div>
    <w:div w:id="1117681835">
      <w:bodyDiv w:val="1"/>
      <w:marLeft w:val="0"/>
      <w:marRight w:val="0"/>
      <w:marTop w:val="0"/>
      <w:marBottom w:val="0"/>
      <w:divBdr>
        <w:top w:val="none" w:sz="0" w:space="0" w:color="auto"/>
        <w:left w:val="none" w:sz="0" w:space="0" w:color="auto"/>
        <w:bottom w:val="none" w:sz="0" w:space="0" w:color="auto"/>
        <w:right w:val="none" w:sz="0" w:space="0" w:color="auto"/>
      </w:divBdr>
      <w:divsChild>
        <w:div w:id="2009750876">
          <w:marLeft w:val="547"/>
          <w:marRight w:val="0"/>
          <w:marTop w:val="134"/>
          <w:marBottom w:val="0"/>
          <w:divBdr>
            <w:top w:val="none" w:sz="0" w:space="0" w:color="auto"/>
            <w:left w:val="none" w:sz="0" w:space="0" w:color="auto"/>
            <w:bottom w:val="none" w:sz="0" w:space="0" w:color="auto"/>
            <w:right w:val="none" w:sz="0" w:space="0" w:color="auto"/>
          </w:divBdr>
        </w:div>
      </w:divsChild>
    </w:div>
    <w:div w:id="1219707862">
      <w:bodyDiv w:val="1"/>
      <w:marLeft w:val="0"/>
      <w:marRight w:val="0"/>
      <w:marTop w:val="0"/>
      <w:marBottom w:val="0"/>
      <w:divBdr>
        <w:top w:val="none" w:sz="0" w:space="0" w:color="auto"/>
        <w:left w:val="none" w:sz="0" w:space="0" w:color="auto"/>
        <w:bottom w:val="none" w:sz="0" w:space="0" w:color="auto"/>
        <w:right w:val="none" w:sz="0" w:space="0" w:color="auto"/>
      </w:divBdr>
    </w:div>
    <w:div w:id="1235699907">
      <w:bodyDiv w:val="1"/>
      <w:marLeft w:val="0"/>
      <w:marRight w:val="0"/>
      <w:marTop w:val="0"/>
      <w:marBottom w:val="0"/>
      <w:divBdr>
        <w:top w:val="none" w:sz="0" w:space="0" w:color="auto"/>
        <w:left w:val="none" w:sz="0" w:space="0" w:color="auto"/>
        <w:bottom w:val="none" w:sz="0" w:space="0" w:color="auto"/>
        <w:right w:val="none" w:sz="0" w:space="0" w:color="auto"/>
      </w:divBdr>
      <w:divsChild>
        <w:div w:id="839387799">
          <w:marLeft w:val="547"/>
          <w:marRight w:val="0"/>
          <w:marTop w:val="144"/>
          <w:marBottom w:val="0"/>
          <w:divBdr>
            <w:top w:val="none" w:sz="0" w:space="0" w:color="auto"/>
            <w:left w:val="none" w:sz="0" w:space="0" w:color="auto"/>
            <w:bottom w:val="none" w:sz="0" w:space="0" w:color="auto"/>
            <w:right w:val="none" w:sz="0" w:space="0" w:color="auto"/>
          </w:divBdr>
        </w:div>
        <w:div w:id="956988771">
          <w:marLeft w:val="547"/>
          <w:marRight w:val="0"/>
          <w:marTop w:val="144"/>
          <w:marBottom w:val="0"/>
          <w:divBdr>
            <w:top w:val="none" w:sz="0" w:space="0" w:color="auto"/>
            <w:left w:val="none" w:sz="0" w:space="0" w:color="auto"/>
            <w:bottom w:val="none" w:sz="0" w:space="0" w:color="auto"/>
            <w:right w:val="none" w:sz="0" w:space="0" w:color="auto"/>
          </w:divBdr>
        </w:div>
        <w:div w:id="1067729072">
          <w:marLeft w:val="547"/>
          <w:marRight w:val="0"/>
          <w:marTop w:val="144"/>
          <w:marBottom w:val="0"/>
          <w:divBdr>
            <w:top w:val="none" w:sz="0" w:space="0" w:color="auto"/>
            <w:left w:val="none" w:sz="0" w:space="0" w:color="auto"/>
            <w:bottom w:val="none" w:sz="0" w:space="0" w:color="auto"/>
            <w:right w:val="none" w:sz="0" w:space="0" w:color="auto"/>
          </w:divBdr>
        </w:div>
        <w:div w:id="1519661604">
          <w:marLeft w:val="547"/>
          <w:marRight w:val="0"/>
          <w:marTop w:val="144"/>
          <w:marBottom w:val="0"/>
          <w:divBdr>
            <w:top w:val="none" w:sz="0" w:space="0" w:color="auto"/>
            <w:left w:val="none" w:sz="0" w:space="0" w:color="auto"/>
            <w:bottom w:val="none" w:sz="0" w:space="0" w:color="auto"/>
            <w:right w:val="none" w:sz="0" w:space="0" w:color="auto"/>
          </w:divBdr>
        </w:div>
      </w:divsChild>
    </w:div>
    <w:div w:id="1236008982">
      <w:bodyDiv w:val="1"/>
      <w:marLeft w:val="0"/>
      <w:marRight w:val="0"/>
      <w:marTop w:val="0"/>
      <w:marBottom w:val="0"/>
      <w:divBdr>
        <w:top w:val="none" w:sz="0" w:space="0" w:color="auto"/>
        <w:left w:val="none" w:sz="0" w:space="0" w:color="auto"/>
        <w:bottom w:val="none" w:sz="0" w:space="0" w:color="auto"/>
        <w:right w:val="none" w:sz="0" w:space="0" w:color="auto"/>
      </w:divBdr>
    </w:div>
    <w:div w:id="1254164691">
      <w:bodyDiv w:val="1"/>
      <w:marLeft w:val="0"/>
      <w:marRight w:val="0"/>
      <w:marTop w:val="0"/>
      <w:marBottom w:val="0"/>
      <w:divBdr>
        <w:top w:val="none" w:sz="0" w:space="0" w:color="auto"/>
        <w:left w:val="none" w:sz="0" w:space="0" w:color="auto"/>
        <w:bottom w:val="none" w:sz="0" w:space="0" w:color="auto"/>
        <w:right w:val="none" w:sz="0" w:space="0" w:color="auto"/>
      </w:divBdr>
    </w:div>
    <w:div w:id="1266113053">
      <w:bodyDiv w:val="1"/>
      <w:marLeft w:val="0"/>
      <w:marRight w:val="0"/>
      <w:marTop w:val="0"/>
      <w:marBottom w:val="0"/>
      <w:divBdr>
        <w:top w:val="none" w:sz="0" w:space="0" w:color="auto"/>
        <w:left w:val="none" w:sz="0" w:space="0" w:color="auto"/>
        <w:bottom w:val="none" w:sz="0" w:space="0" w:color="auto"/>
        <w:right w:val="none" w:sz="0" w:space="0" w:color="auto"/>
      </w:divBdr>
      <w:divsChild>
        <w:div w:id="510342610">
          <w:marLeft w:val="547"/>
          <w:marRight w:val="0"/>
          <w:marTop w:val="144"/>
          <w:marBottom w:val="0"/>
          <w:divBdr>
            <w:top w:val="none" w:sz="0" w:space="0" w:color="auto"/>
            <w:left w:val="none" w:sz="0" w:space="0" w:color="auto"/>
            <w:bottom w:val="none" w:sz="0" w:space="0" w:color="auto"/>
            <w:right w:val="none" w:sz="0" w:space="0" w:color="auto"/>
          </w:divBdr>
        </w:div>
      </w:divsChild>
    </w:div>
    <w:div w:id="1284144352">
      <w:bodyDiv w:val="1"/>
      <w:marLeft w:val="0"/>
      <w:marRight w:val="0"/>
      <w:marTop w:val="0"/>
      <w:marBottom w:val="0"/>
      <w:divBdr>
        <w:top w:val="none" w:sz="0" w:space="0" w:color="auto"/>
        <w:left w:val="none" w:sz="0" w:space="0" w:color="auto"/>
        <w:bottom w:val="none" w:sz="0" w:space="0" w:color="auto"/>
        <w:right w:val="none" w:sz="0" w:space="0" w:color="auto"/>
      </w:divBdr>
    </w:div>
    <w:div w:id="1337921293">
      <w:bodyDiv w:val="1"/>
      <w:marLeft w:val="0"/>
      <w:marRight w:val="0"/>
      <w:marTop w:val="0"/>
      <w:marBottom w:val="0"/>
      <w:divBdr>
        <w:top w:val="none" w:sz="0" w:space="0" w:color="auto"/>
        <w:left w:val="none" w:sz="0" w:space="0" w:color="auto"/>
        <w:bottom w:val="none" w:sz="0" w:space="0" w:color="auto"/>
        <w:right w:val="none" w:sz="0" w:space="0" w:color="auto"/>
      </w:divBdr>
      <w:divsChild>
        <w:div w:id="53429231">
          <w:marLeft w:val="547"/>
          <w:marRight w:val="0"/>
          <w:marTop w:val="154"/>
          <w:marBottom w:val="0"/>
          <w:divBdr>
            <w:top w:val="none" w:sz="0" w:space="0" w:color="auto"/>
            <w:left w:val="none" w:sz="0" w:space="0" w:color="auto"/>
            <w:bottom w:val="none" w:sz="0" w:space="0" w:color="auto"/>
            <w:right w:val="none" w:sz="0" w:space="0" w:color="auto"/>
          </w:divBdr>
        </w:div>
        <w:div w:id="438795516">
          <w:marLeft w:val="547"/>
          <w:marRight w:val="0"/>
          <w:marTop w:val="154"/>
          <w:marBottom w:val="0"/>
          <w:divBdr>
            <w:top w:val="none" w:sz="0" w:space="0" w:color="auto"/>
            <w:left w:val="none" w:sz="0" w:space="0" w:color="auto"/>
            <w:bottom w:val="none" w:sz="0" w:space="0" w:color="auto"/>
            <w:right w:val="none" w:sz="0" w:space="0" w:color="auto"/>
          </w:divBdr>
        </w:div>
        <w:div w:id="1260142788">
          <w:marLeft w:val="547"/>
          <w:marRight w:val="0"/>
          <w:marTop w:val="154"/>
          <w:marBottom w:val="0"/>
          <w:divBdr>
            <w:top w:val="none" w:sz="0" w:space="0" w:color="auto"/>
            <w:left w:val="none" w:sz="0" w:space="0" w:color="auto"/>
            <w:bottom w:val="none" w:sz="0" w:space="0" w:color="auto"/>
            <w:right w:val="none" w:sz="0" w:space="0" w:color="auto"/>
          </w:divBdr>
        </w:div>
        <w:div w:id="457185234">
          <w:marLeft w:val="547"/>
          <w:marRight w:val="0"/>
          <w:marTop w:val="154"/>
          <w:marBottom w:val="0"/>
          <w:divBdr>
            <w:top w:val="none" w:sz="0" w:space="0" w:color="auto"/>
            <w:left w:val="none" w:sz="0" w:space="0" w:color="auto"/>
            <w:bottom w:val="none" w:sz="0" w:space="0" w:color="auto"/>
            <w:right w:val="none" w:sz="0" w:space="0" w:color="auto"/>
          </w:divBdr>
        </w:div>
      </w:divsChild>
    </w:div>
    <w:div w:id="1339385958">
      <w:bodyDiv w:val="1"/>
      <w:marLeft w:val="0"/>
      <w:marRight w:val="0"/>
      <w:marTop w:val="0"/>
      <w:marBottom w:val="0"/>
      <w:divBdr>
        <w:top w:val="none" w:sz="0" w:space="0" w:color="auto"/>
        <w:left w:val="none" w:sz="0" w:space="0" w:color="auto"/>
        <w:bottom w:val="none" w:sz="0" w:space="0" w:color="auto"/>
        <w:right w:val="none" w:sz="0" w:space="0" w:color="auto"/>
      </w:divBdr>
    </w:div>
    <w:div w:id="1364212576">
      <w:bodyDiv w:val="1"/>
      <w:marLeft w:val="0"/>
      <w:marRight w:val="0"/>
      <w:marTop w:val="0"/>
      <w:marBottom w:val="0"/>
      <w:divBdr>
        <w:top w:val="none" w:sz="0" w:space="0" w:color="auto"/>
        <w:left w:val="none" w:sz="0" w:space="0" w:color="auto"/>
        <w:bottom w:val="none" w:sz="0" w:space="0" w:color="auto"/>
        <w:right w:val="none" w:sz="0" w:space="0" w:color="auto"/>
      </w:divBdr>
    </w:div>
    <w:div w:id="1374840451">
      <w:bodyDiv w:val="1"/>
      <w:marLeft w:val="0"/>
      <w:marRight w:val="0"/>
      <w:marTop w:val="0"/>
      <w:marBottom w:val="0"/>
      <w:divBdr>
        <w:top w:val="none" w:sz="0" w:space="0" w:color="auto"/>
        <w:left w:val="none" w:sz="0" w:space="0" w:color="auto"/>
        <w:bottom w:val="none" w:sz="0" w:space="0" w:color="auto"/>
        <w:right w:val="none" w:sz="0" w:space="0" w:color="auto"/>
      </w:divBdr>
    </w:div>
    <w:div w:id="1379743234">
      <w:bodyDiv w:val="1"/>
      <w:marLeft w:val="0"/>
      <w:marRight w:val="0"/>
      <w:marTop w:val="0"/>
      <w:marBottom w:val="0"/>
      <w:divBdr>
        <w:top w:val="none" w:sz="0" w:space="0" w:color="auto"/>
        <w:left w:val="none" w:sz="0" w:space="0" w:color="auto"/>
        <w:bottom w:val="none" w:sz="0" w:space="0" w:color="auto"/>
        <w:right w:val="none" w:sz="0" w:space="0" w:color="auto"/>
      </w:divBdr>
      <w:divsChild>
        <w:div w:id="378674059">
          <w:marLeft w:val="547"/>
          <w:marRight w:val="0"/>
          <w:marTop w:val="115"/>
          <w:marBottom w:val="0"/>
          <w:divBdr>
            <w:top w:val="none" w:sz="0" w:space="0" w:color="auto"/>
            <w:left w:val="none" w:sz="0" w:space="0" w:color="auto"/>
            <w:bottom w:val="none" w:sz="0" w:space="0" w:color="auto"/>
            <w:right w:val="none" w:sz="0" w:space="0" w:color="auto"/>
          </w:divBdr>
        </w:div>
        <w:div w:id="1118842529">
          <w:marLeft w:val="547"/>
          <w:marRight w:val="0"/>
          <w:marTop w:val="115"/>
          <w:marBottom w:val="0"/>
          <w:divBdr>
            <w:top w:val="none" w:sz="0" w:space="0" w:color="auto"/>
            <w:left w:val="none" w:sz="0" w:space="0" w:color="auto"/>
            <w:bottom w:val="none" w:sz="0" w:space="0" w:color="auto"/>
            <w:right w:val="none" w:sz="0" w:space="0" w:color="auto"/>
          </w:divBdr>
        </w:div>
        <w:div w:id="1308392209">
          <w:marLeft w:val="547"/>
          <w:marRight w:val="0"/>
          <w:marTop w:val="115"/>
          <w:marBottom w:val="0"/>
          <w:divBdr>
            <w:top w:val="none" w:sz="0" w:space="0" w:color="auto"/>
            <w:left w:val="none" w:sz="0" w:space="0" w:color="auto"/>
            <w:bottom w:val="none" w:sz="0" w:space="0" w:color="auto"/>
            <w:right w:val="none" w:sz="0" w:space="0" w:color="auto"/>
          </w:divBdr>
        </w:div>
        <w:div w:id="1640718818">
          <w:marLeft w:val="547"/>
          <w:marRight w:val="0"/>
          <w:marTop w:val="115"/>
          <w:marBottom w:val="0"/>
          <w:divBdr>
            <w:top w:val="none" w:sz="0" w:space="0" w:color="auto"/>
            <w:left w:val="none" w:sz="0" w:space="0" w:color="auto"/>
            <w:bottom w:val="none" w:sz="0" w:space="0" w:color="auto"/>
            <w:right w:val="none" w:sz="0" w:space="0" w:color="auto"/>
          </w:divBdr>
        </w:div>
        <w:div w:id="1668367230">
          <w:marLeft w:val="547"/>
          <w:marRight w:val="0"/>
          <w:marTop w:val="115"/>
          <w:marBottom w:val="0"/>
          <w:divBdr>
            <w:top w:val="none" w:sz="0" w:space="0" w:color="auto"/>
            <w:left w:val="none" w:sz="0" w:space="0" w:color="auto"/>
            <w:bottom w:val="none" w:sz="0" w:space="0" w:color="auto"/>
            <w:right w:val="none" w:sz="0" w:space="0" w:color="auto"/>
          </w:divBdr>
        </w:div>
      </w:divsChild>
    </w:div>
    <w:div w:id="1386218458">
      <w:bodyDiv w:val="1"/>
      <w:marLeft w:val="0"/>
      <w:marRight w:val="0"/>
      <w:marTop w:val="0"/>
      <w:marBottom w:val="0"/>
      <w:divBdr>
        <w:top w:val="none" w:sz="0" w:space="0" w:color="auto"/>
        <w:left w:val="none" w:sz="0" w:space="0" w:color="auto"/>
        <w:bottom w:val="none" w:sz="0" w:space="0" w:color="auto"/>
        <w:right w:val="none" w:sz="0" w:space="0" w:color="auto"/>
      </w:divBdr>
    </w:div>
    <w:div w:id="1387606291">
      <w:bodyDiv w:val="1"/>
      <w:marLeft w:val="0"/>
      <w:marRight w:val="0"/>
      <w:marTop w:val="0"/>
      <w:marBottom w:val="0"/>
      <w:divBdr>
        <w:top w:val="none" w:sz="0" w:space="0" w:color="auto"/>
        <w:left w:val="none" w:sz="0" w:space="0" w:color="auto"/>
        <w:bottom w:val="none" w:sz="0" w:space="0" w:color="auto"/>
        <w:right w:val="none" w:sz="0" w:space="0" w:color="auto"/>
      </w:divBdr>
    </w:div>
    <w:div w:id="1417481464">
      <w:bodyDiv w:val="1"/>
      <w:marLeft w:val="0"/>
      <w:marRight w:val="0"/>
      <w:marTop w:val="0"/>
      <w:marBottom w:val="0"/>
      <w:divBdr>
        <w:top w:val="none" w:sz="0" w:space="0" w:color="auto"/>
        <w:left w:val="none" w:sz="0" w:space="0" w:color="auto"/>
        <w:bottom w:val="none" w:sz="0" w:space="0" w:color="auto"/>
        <w:right w:val="none" w:sz="0" w:space="0" w:color="auto"/>
      </w:divBdr>
    </w:div>
    <w:div w:id="1483424211">
      <w:bodyDiv w:val="1"/>
      <w:marLeft w:val="0"/>
      <w:marRight w:val="0"/>
      <w:marTop w:val="0"/>
      <w:marBottom w:val="0"/>
      <w:divBdr>
        <w:top w:val="none" w:sz="0" w:space="0" w:color="auto"/>
        <w:left w:val="none" w:sz="0" w:space="0" w:color="auto"/>
        <w:bottom w:val="none" w:sz="0" w:space="0" w:color="auto"/>
        <w:right w:val="none" w:sz="0" w:space="0" w:color="auto"/>
      </w:divBdr>
    </w:div>
    <w:div w:id="1484813392">
      <w:bodyDiv w:val="1"/>
      <w:marLeft w:val="0"/>
      <w:marRight w:val="0"/>
      <w:marTop w:val="0"/>
      <w:marBottom w:val="0"/>
      <w:divBdr>
        <w:top w:val="none" w:sz="0" w:space="0" w:color="auto"/>
        <w:left w:val="none" w:sz="0" w:space="0" w:color="auto"/>
        <w:bottom w:val="none" w:sz="0" w:space="0" w:color="auto"/>
        <w:right w:val="none" w:sz="0" w:space="0" w:color="auto"/>
      </w:divBdr>
    </w:div>
    <w:div w:id="1501309205">
      <w:bodyDiv w:val="1"/>
      <w:marLeft w:val="0"/>
      <w:marRight w:val="0"/>
      <w:marTop w:val="0"/>
      <w:marBottom w:val="0"/>
      <w:divBdr>
        <w:top w:val="none" w:sz="0" w:space="0" w:color="auto"/>
        <w:left w:val="none" w:sz="0" w:space="0" w:color="auto"/>
        <w:bottom w:val="none" w:sz="0" w:space="0" w:color="auto"/>
        <w:right w:val="none" w:sz="0" w:space="0" w:color="auto"/>
      </w:divBdr>
    </w:div>
    <w:div w:id="1516966398">
      <w:bodyDiv w:val="1"/>
      <w:marLeft w:val="0"/>
      <w:marRight w:val="0"/>
      <w:marTop w:val="0"/>
      <w:marBottom w:val="0"/>
      <w:divBdr>
        <w:top w:val="none" w:sz="0" w:space="0" w:color="auto"/>
        <w:left w:val="none" w:sz="0" w:space="0" w:color="auto"/>
        <w:bottom w:val="none" w:sz="0" w:space="0" w:color="auto"/>
        <w:right w:val="none" w:sz="0" w:space="0" w:color="auto"/>
      </w:divBdr>
    </w:div>
    <w:div w:id="1546331160">
      <w:bodyDiv w:val="1"/>
      <w:marLeft w:val="0"/>
      <w:marRight w:val="0"/>
      <w:marTop w:val="0"/>
      <w:marBottom w:val="0"/>
      <w:divBdr>
        <w:top w:val="none" w:sz="0" w:space="0" w:color="auto"/>
        <w:left w:val="none" w:sz="0" w:space="0" w:color="auto"/>
        <w:bottom w:val="none" w:sz="0" w:space="0" w:color="auto"/>
        <w:right w:val="none" w:sz="0" w:space="0" w:color="auto"/>
      </w:divBdr>
      <w:divsChild>
        <w:div w:id="282225227">
          <w:marLeft w:val="0"/>
          <w:marRight w:val="0"/>
          <w:marTop w:val="0"/>
          <w:marBottom w:val="0"/>
          <w:divBdr>
            <w:top w:val="none" w:sz="0" w:space="0" w:color="auto"/>
            <w:left w:val="none" w:sz="0" w:space="0" w:color="auto"/>
            <w:bottom w:val="none" w:sz="0" w:space="0" w:color="auto"/>
            <w:right w:val="none" w:sz="0" w:space="0" w:color="auto"/>
          </w:divBdr>
          <w:divsChild>
            <w:div w:id="748313413">
              <w:marLeft w:val="0"/>
              <w:marRight w:val="0"/>
              <w:marTop w:val="0"/>
              <w:marBottom w:val="0"/>
              <w:divBdr>
                <w:top w:val="none" w:sz="0" w:space="0" w:color="auto"/>
                <w:left w:val="none" w:sz="0" w:space="0" w:color="auto"/>
                <w:bottom w:val="none" w:sz="0" w:space="0" w:color="auto"/>
                <w:right w:val="none" w:sz="0" w:space="0" w:color="auto"/>
              </w:divBdr>
              <w:divsChild>
                <w:div w:id="1333877749">
                  <w:marLeft w:val="0"/>
                  <w:marRight w:val="0"/>
                  <w:marTop w:val="0"/>
                  <w:marBottom w:val="0"/>
                  <w:divBdr>
                    <w:top w:val="none" w:sz="0" w:space="0" w:color="auto"/>
                    <w:left w:val="none" w:sz="0" w:space="0" w:color="auto"/>
                    <w:bottom w:val="none" w:sz="0" w:space="0" w:color="auto"/>
                    <w:right w:val="none" w:sz="0" w:space="0" w:color="auto"/>
                  </w:divBdr>
                </w:div>
                <w:div w:id="2038963854">
                  <w:marLeft w:val="0"/>
                  <w:marRight w:val="0"/>
                  <w:marTop w:val="0"/>
                  <w:marBottom w:val="0"/>
                  <w:divBdr>
                    <w:top w:val="none" w:sz="0" w:space="0" w:color="auto"/>
                    <w:left w:val="none" w:sz="0" w:space="0" w:color="auto"/>
                    <w:bottom w:val="none" w:sz="0" w:space="0" w:color="auto"/>
                    <w:right w:val="none" w:sz="0" w:space="0" w:color="auto"/>
                  </w:divBdr>
                  <w:divsChild>
                    <w:div w:id="1470131207">
                      <w:marLeft w:val="0"/>
                      <w:marRight w:val="0"/>
                      <w:marTop w:val="0"/>
                      <w:marBottom w:val="0"/>
                      <w:divBdr>
                        <w:top w:val="none" w:sz="0" w:space="0" w:color="auto"/>
                        <w:left w:val="none" w:sz="0" w:space="0" w:color="auto"/>
                        <w:bottom w:val="none" w:sz="0" w:space="0" w:color="auto"/>
                        <w:right w:val="none" w:sz="0" w:space="0" w:color="auto"/>
                      </w:divBdr>
                      <w:divsChild>
                        <w:div w:id="1584139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5065872">
          <w:marLeft w:val="0"/>
          <w:marRight w:val="0"/>
          <w:marTop w:val="0"/>
          <w:marBottom w:val="0"/>
          <w:divBdr>
            <w:top w:val="none" w:sz="0" w:space="0" w:color="auto"/>
            <w:left w:val="none" w:sz="0" w:space="0" w:color="auto"/>
            <w:bottom w:val="none" w:sz="0" w:space="0" w:color="auto"/>
            <w:right w:val="none" w:sz="0" w:space="0" w:color="auto"/>
          </w:divBdr>
          <w:divsChild>
            <w:div w:id="271017071">
              <w:marLeft w:val="0"/>
              <w:marRight w:val="0"/>
              <w:marTop w:val="0"/>
              <w:marBottom w:val="0"/>
              <w:divBdr>
                <w:top w:val="none" w:sz="0" w:space="0" w:color="auto"/>
                <w:left w:val="none" w:sz="0" w:space="0" w:color="auto"/>
                <w:bottom w:val="none" w:sz="0" w:space="0" w:color="auto"/>
                <w:right w:val="none" w:sz="0" w:space="0" w:color="auto"/>
              </w:divBdr>
              <w:divsChild>
                <w:div w:id="120920546">
                  <w:marLeft w:val="0"/>
                  <w:marRight w:val="0"/>
                  <w:marTop w:val="0"/>
                  <w:marBottom w:val="0"/>
                  <w:divBdr>
                    <w:top w:val="none" w:sz="0" w:space="0" w:color="auto"/>
                    <w:left w:val="none" w:sz="0" w:space="0" w:color="auto"/>
                    <w:bottom w:val="none" w:sz="0" w:space="0" w:color="auto"/>
                    <w:right w:val="none" w:sz="0" w:space="0" w:color="auto"/>
                  </w:divBdr>
                  <w:divsChild>
                    <w:div w:id="653678922">
                      <w:marLeft w:val="0"/>
                      <w:marRight w:val="0"/>
                      <w:marTop w:val="0"/>
                      <w:marBottom w:val="0"/>
                      <w:divBdr>
                        <w:top w:val="none" w:sz="0" w:space="0" w:color="auto"/>
                        <w:left w:val="none" w:sz="0" w:space="0" w:color="auto"/>
                        <w:bottom w:val="none" w:sz="0" w:space="0" w:color="auto"/>
                        <w:right w:val="none" w:sz="0" w:space="0" w:color="auto"/>
                      </w:divBdr>
                      <w:divsChild>
                        <w:div w:id="1602445880">
                          <w:marLeft w:val="0"/>
                          <w:marRight w:val="0"/>
                          <w:marTop w:val="0"/>
                          <w:marBottom w:val="0"/>
                          <w:divBdr>
                            <w:top w:val="none" w:sz="0" w:space="0" w:color="auto"/>
                            <w:left w:val="none" w:sz="0" w:space="0" w:color="auto"/>
                            <w:bottom w:val="none" w:sz="0" w:space="0" w:color="auto"/>
                            <w:right w:val="none" w:sz="0" w:space="0" w:color="auto"/>
                          </w:divBdr>
                          <w:divsChild>
                            <w:div w:id="1762988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549381">
                      <w:marLeft w:val="0"/>
                      <w:marRight w:val="0"/>
                      <w:marTop w:val="0"/>
                      <w:marBottom w:val="0"/>
                      <w:divBdr>
                        <w:top w:val="none" w:sz="0" w:space="0" w:color="auto"/>
                        <w:left w:val="none" w:sz="0" w:space="0" w:color="auto"/>
                        <w:bottom w:val="none" w:sz="0" w:space="0" w:color="auto"/>
                        <w:right w:val="none" w:sz="0" w:space="0" w:color="auto"/>
                      </w:divBdr>
                      <w:divsChild>
                        <w:div w:id="1474954992">
                          <w:marLeft w:val="0"/>
                          <w:marRight w:val="0"/>
                          <w:marTop w:val="0"/>
                          <w:marBottom w:val="0"/>
                          <w:divBdr>
                            <w:top w:val="none" w:sz="0" w:space="0" w:color="auto"/>
                            <w:left w:val="none" w:sz="0" w:space="0" w:color="auto"/>
                            <w:bottom w:val="none" w:sz="0" w:space="0" w:color="auto"/>
                            <w:right w:val="none" w:sz="0" w:space="0" w:color="auto"/>
                          </w:divBdr>
                          <w:divsChild>
                            <w:div w:id="757138448">
                              <w:marLeft w:val="0"/>
                              <w:marRight w:val="0"/>
                              <w:marTop w:val="0"/>
                              <w:marBottom w:val="0"/>
                              <w:divBdr>
                                <w:top w:val="none" w:sz="0" w:space="0" w:color="auto"/>
                                <w:left w:val="none" w:sz="0" w:space="0" w:color="auto"/>
                                <w:bottom w:val="none" w:sz="0" w:space="0" w:color="auto"/>
                                <w:right w:val="none" w:sz="0" w:space="0" w:color="auto"/>
                              </w:divBdr>
                              <w:divsChild>
                                <w:div w:id="174896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5943572">
                      <w:marLeft w:val="0"/>
                      <w:marRight w:val="0"/>
                      <w:marTop w:val="0"/>
                      <w:marBottom w:val="0"/>
                      <w:divBdr>
                        <w:top w:val="none" w:sz="0" w:space="0" w:color="auto"/>
                        <w:left w:val="none" w:sz="0" w:space="0" w:color="auto"/>
                        <w:bottom w:val="none" w:sz="0" w:space="0" w:color="auto"/>
                        <w:right w:val="none" w:sz="0" w:space="0" w:color="auto"/>
                      </w:divBdr>
                      <w:divsChild>
                        <w:div w:id="1302929215">
                          <w:marLeft w:val="0"/>
                          <w:marRight w:val="0"/>
                          <w:marTop w:val="0"/>
                          <w:marBottom w:val="0"/>
                          <w:divBdr>
                            <w:top w:val="none" w:sz="0" w:space="0" w:color="auto"/>
                            <w:left w:val="none" w:sz="0" w:space="0" w:color="auto"/>
                            <w:bottom w:val="none" w:sz="0" w:space="0" w:color="auto"/>
                            <w:right w:val="none" w:sz="0" w:space="0" w:color="auto"/>
                          </w:divBdr>
                          <w:divsChild>
                            <w:div w:id="996417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0899019">
                      <w:marLeft w:val="0"/>
                      <w:marRight w:val="0"/>
                      <w:marTop w:val="0"/>
                      <w:marBottom w:val="0"/>
                      <w:divBdr>
                        <w:top w:val="none" w:sz="0" w:space="0" w:color="auto"/>
                        <w:left w:val="none" w:sz="0" w:space="0" w:color="auto"/>
                        <w:bottom w:val="none" w:sz="0" w:space="0" w:color="auto"/>
                        <w:right w:val="none" w:sz="0" w:space="0" w:color="auto"/>
                      </w:divBdr>
                      <w:divsChild>
                        <w:div w:id="379209011">
                          <w:marLeft w:val="0"/>
                          <w:marRight w:val="0"/>
                          <w:marTop w:val="0"/>
                          <w:marBottom w:val="0"/>
                          <w:divBdr>
                            <w:top w:val="none" w:sz="0" w:space="0" w:color="auto"/>
                            <w:left w:val="none" w:sz="0" w:space="0" w:color="auto"/>
                            <w:bottom w:val="none" w:sz="0" w:space="0" w:color="auto"/>
                            <w:right w:val="none" w:sz="0" w:space="0" w:color="auto"/>
                          </w:divBdr>
                          <w:divsChild>
                            <w:div w:id="1769697812">
                              <w:marLeft w:val="0"/>
                              <w:marRight w:val="0"/>
                              <w:marTop w:val="0"/>
                              <w:marBottom w:val="0"/>
                              <w:divBdr>
                                <w:top w:val="none" w:sz="0" w:space="0" w:color="auto"/>
                                <w:left w:val="none" w:sz="0" w:space="0" w:color="auto"/>
                                <w:bottom w:val="none" w:sz="0" w:space="0" w:color="auto"/>
                                <w:right w:val="none" w:sz="0" w:space="0" w:color="auto"/>
                              </w:divBdr>
                              <w:divsChild>
                                <w:div w:id="973559984">
                                  <w:marLeft w:val="0"/>
                                  <w:marRight w:val="0"/>
                                  <w:marTop w:val="0"/>
                                  <w:marBottom w:val="0"/>
                                  <w:divBdr>
                                    <w:top w:val="none" w:sz="0" w:space="0" w:color="auto"/>
                                    <w:left w:val="none" w:sz="0" w:space="0" w:color="auto"/>
                                    <w:bottom w:val="none" w:sz="0" w:space="0" w:color="auto"/>
                                    <w:right w:val="none" w:sz="0" w:space="0" w:color="auto"/>
                                  </w:divBdr>
                                </w:div>
                                <w:div w:id="1949268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7442057">
      <w:bodyDiv w:val="1"/>
      <w:marLeft w:val="0"/>
      <w:marRight w:val="0"/>
      <w:marTop w:val="0"/>
      <w:marBottom w:val="0"/>
      <w:divBdr>
        <w:top w:val="none" w:sz="0" w:space="0" w:color="auto"/>
        <w:left w:val="none" w:sz="0" w:space="0" w:color="auto"/>
        <w:bottom w:val="none" w:sz="0" w:space="0" w:color="auto"/>
        <w:right w:val="none" w:sz="0" w:space="0" w:color="auto"/>
      </w:divBdr>
    </w:div>
    <w:div w:id="1598516097">
      <w:bodyDiv w:val="1"/>
      <w:marLeft w:val="0"/>
      <w:marRight w:val="0"/>
      <w:marTop w:val="0"/>
      <w:marBottom w:val="0"/>
      <w:divBdr>
        <w:top w:val="none" w:sz="0" w:space="0" w:color="auto"/>
        <w:left w:val="none" w:sz="0" w:space="0" w:color="auto"/>
        <w:bottom w:val="none" w:sz="0" w:space="0" w:color="auto"/>
        <w:right w:val="none" w:sz="0" w:space="0" w:color="auto"/>
      </w:divBdr>
    </w:div>
    <w:div w:id="1614091191">
      <w:bodyDiv w:val="1"/>
      <w:marLeft w:val="0"/>
      <w:marRight w:val="0"/>
      <w:marTop w:val="0"/>
      <w:marBottom w:val="0"/>
      <w:divBdr>
        <w:top w:val="none" w:sz="0" w:space="0" w:color="auto"/>
        <w:left w:val="none" w:sz="0" w:space="0" w:color="auto"/>
        <w:bottom w:val="none" w:sz="0" w:space="0" w:color="auto"/>
        <w:right w:val="none" w:sz="0" w:space="0" w:color="auto"/>
      </w:divBdr>
    </w:div>
    <w:div w:id="1624769304">
      <w:bodyDiv w:val="1"/>
      <w:marLeft w:val="0"/>
      <w:marRight w:val="0"/>
      <w:marTop w:val="0"/>
      <w:marBottom w:val="0"/>
      <w:divBdr>
        <w:top w:val="none" w:sz="0" w:space="0" w:color="auto"/>
        <w:left w:val="none" w:sz="0" w:space="0" w:color="auto"/>
        <w:bottom w:val="none" w:sz="0" w:space="0" w:color="auto"/>
        <w:right w:val="none" w:sz="0" w:space="0" w:color="auto"/>
      </w:divBdr>
      <w:divsChild>
        <w:div w:id="804012156">
          <w:marLeft w:val="547"/>
          <w:marRight w:val="0"/>
          <w:marTop w:val="154"/>
          <w:marBottom w:val="0"/>
          <w:divBdr>
            <w:top w:val="none" w:sz="0" w:space="0" w:color="auto"/>
            <w:left w:val="none" w:sz="0" w:space="0" w:color="auto"/>
            <w:bottom w:val="none" w:sz="0" w:space="0" w:color="auto"/>
            <w:right w:val="none" w:sz="0" w:space="0" w:color="auto"/>
          </w:divBdr>
        </w:div>
      </w:divsChild>
    </w:div>
    <w:div w:id="1636761891">
      <w:bodyDiv w:val="1"/>
      <w:marLeft w:val="0"/>
      <w:marRight w:val="0"/>
      <w:marTop w:val="0"/>
      <w:marBottom w:val="0"/>
      <w:divBdr>
        <w:top w:val="none" w:sz="0" w:space="0" w:color="auto"/>
        <w:left w:val="none" w:sz="0" w:space="0" w:color="auto"/>
        <w:bottom w:val="none" w:sz="0" w:space="0" w:color="auto"/>
        <w:right w:val="none" w:sz="0" w:space="0" w:color="auto"/>
      </w:divBdr>
    </w:div>
    <w:div w:id="1658462789">
      <w:bodyDiv w:val="1"/>
      <w:marLeft w:val="0"/>
      <w:marRight w:val="0"/>
      <w:marTop w:val="0"/>
      <w:marBottom w:val="0"/>
      <w:divBdr>
        <w:top w:val="none" w:sz="0" w:space="0" w:color="auto"/>
        <w:left w:val="none" w:sz="0" w:space="0" w:color="auto"/>
        <w:bottom w:val="none" w:sz="0" w:space="0" w:color="auto"/>
        <w:right w:val="none" w:sz="0" w:space="0" w:color="auto"/>
      </w:divBdr>
    </w:div>
    <w:div w:id="1680350806">
      <w:bodyDiv w:val="1"/>
      <w:marLeft w:val="0"/>
      <w:marRight w:val="0"/>
      <w:marTop w:val="0"/>
      <w:marBottom w:val="0"/>
      <w:divBdr>
        <w:top w:val="none" w:sz="0" w:space="0" w:color="auto"/>
        <w:left w:val="none" w:sz="0" w:space="0" w:color="auto"/>
        <w:bottom w:val="none" w:sz="0" w:space="0" w:color="auto"/>
        <w:right w:val="none" w:sz="0" w:space="0" w:color="auto"/>
      </w:divBdr>
    </w:div>
    <w:div w:id="1696006810">
      <w:bodyDiv w:val="1"/>
      <w:marLeft w:val="0"/>
      <w:marRight w:val="0"/>
      <w:marTop w:val="0"/>
      <w:marBottom w:val="0"/>
      <w:divBdr>
        <w:top w:val="none" w:sz="0" w:space="0" w:color="auto"/>
        <w:left w:val="none" w:sz="0" w:space="0" w:color="auto"/>
        <w:bottom w:val="none" w:sz="0" w:space="0" w:color="auto"/>
        <w:right w:val="none" w:sz="0" w:space="0" w:color="auto"/>
      </w:divBdr>
    </w:div>
    <w:div w:id="1703243049">
      <w:bodyDiv w:val="1"/>
      <w:marLeft w:val="0"/>
      <w:marRight w:val="0"/>
      <w:marTop w:val="0"/>
      <w:marBottom w:val="0"/>
      <w:divBdr>
        <w:top w:val="none" w:sz="0" w:space="0" w:color="auto"/>
        <w:left w:val="none" w:sz="0" w:space="0" w:color="auto"/>
        <w:bottom w:val="none" w:sz="0" w:space="0" w:color="auto"/>
        <w:right w:val="none" w:sz="0" w:space="0" w:color="auto"/>
      </w:divBdr>
    </w:div>
    <w:div w:id="1709064717">
      <w:bodyDiv w:val="1"/>
      <w:marLeft w:val="0"/>
      <w:marRight w:val="0"/>
      <w:marTop w:val="0"/>
      <w:marBottom w:val="0"/>
      <w:divBdr>
        <w:top w:val="none" w:sz="0" w:space="0" w:color="auto"/>
        <w:left w:val="none" w:sz="0" w:space="0" w:color="auto"/>
        <w:bottom w:val="none" w:sz="0" w:space="0" w:color="auto"/>
        <w:right w:val="none" w:sz="0" w:space="0" w:color="auto"/>
      </w:divBdr>
    </w:div>
    <w:div w:id="1716539513">
      <w:bodyDiv w:val="1"/>
      <w:marLeft w:val="0"/>
      <w:marRight w:val="0"/>
      <w:marTop w:val="0"/>
      <w:marBottom w:val="0"/>
      <w:divBdr>
        <w:top w:val="none" w:sz="0" w:space="0" w:color="auto"/>
        <w:left w:val="none" w:sz="0" w:space="0" w:color="auto"/>
        <w:bottom w:val="none" w:sz="0" w:space="0" w:color="auto"/>
        <w:right w:val="none" w:sz="0" w:space="0" w:color="auto"/>
      </w:divBdr>
    </w:div>
    <w:div w:id="1735011480">
      <w:bodyDiv w:val="1"/>
      <w:marLeft w:val="0"/>
      <w:marRight w:val="0"/>
      <w:marTop w:val="0"/>
      <w:marBottom w:val="0"/>
      <w:divBdr>
        <w:top w:val="none" w:sz="0" w:space="0" w:color="auto"/>
        <w:left w:val="none" w:sz="0" w:space="0" w:color="auto"/>
        <w:bottom w:val="none" w:sz="0" w:space="0" w:color="auto"/>
        <w:right w:val="none" w:sz="0" w:space="0" w:color="auto"/>
      </w:divBdr>
    </w:div>
    <w:div w:id="1775443608">
      <w:bodyDiv w:val="1"/>
      <w:marLeft w:val="0"/>
      <w:marRight w:val="0"/>
      <w:marTop w:val="0"/>
      <w:marBottom w:val="0"/>
      <w:divBdr>
        <w:top w:val="none" w:sz="0" w:space="0" w:color="auto"/>
        <w:left w:val="none" w:sz="0" w:space="0" w:color="auto"/>
        <w:bottom w:val="none" w:sz="0" w:space="0" w:color="auto"/>
        <w:right w:val="none" w:sz="0" w:space="0" w:color="auto"/>
      </w:divBdr>
      <w:divsChild>
        <w:div w:id="1236940213">
          <w:marLeft w:val="547"/>
          <w:marRight w:val="0"/>
          <w:marTop w:val="130"/>
          <w:marBottom w:val="0"/>
          <w:divBdr>
            <w:top w:val="none" w:sz="0" w:space="0" w:color="auto"/>
            <w:left w:val="none" w:sz="0" w:space="0" w:color="auto"/>
            <w:bottom w:val="none" w:sz="0" w:space="0" w:color="auto"/>
            <w:right w:val="none" w:sz="0" w:space="0" w:color="auto"/>
          </w:divBdr>
        </w:div>
      </w:divsChild>
    </w:div>
    <w:div w:id="1783453750">
      <w:bodyDiv w:val="1"/>
      <w:marLeft w:val="0"/>
      <w:marRight w:val="0"/>
      <w:marTop w:val="0"/>
      <w:marBottom w:val="0"/>
      <w:divBdr>
        <w:top w:val="none" w:sz="0" w:space="0" w:color="auto"/>
        <w:left w:val="none" w:sz="0" w:space="0" w:color="auto"/>
        <w:bottom w:val="none" w:sz="0" w:space="0" w:color="auto"/>
        <w:right w:val="none" w:sz="0" w:space="0" w:color="auto"/>
      </w:divBdr>
    </w:div>
    <w:div w:id="1842040390">
      <w:bodyDiv w:val="1"/>
      <w:marLeft w:val="0"/>
      <w:marRight w:val="0"/>
      <w:marTop w:val="0"/>
      <w:marBottom w:val="0"/>
      <w:divBdr>
        <w:top w:val="none" w:sz="0" w:space="0" w:color="auto"/>
        <w:left w:val="none" w:sz="0" w:space="0" w:color="auto"/>
        <w:bottom w:val="none" w:sz="0" w:space="0" w:color="auto"/>
        <w:right w:val="none" w:sz="0" w:space="0" w:color="auto"/>
      </w:divBdr>
    </w:div>
    <w:div w:id="1866214609">
      <w:bodyDiv w:val="1"/>
      <w:marLeft w:val="0"/>
      <w:marRight w:val="0"/>
      <w:marTop w:val="0"/>
      <w:marBottom w:val="0"/>
      <w:divBdr>
        <w:top w:val="none" w:sz="0" w:space="0" w:color="auto"/>
        <w:left w:val="none" w:sz="0" w:space="0" w:color="auto"/>
        <w:bottom w:val="none" w:sz="0" w:space="0" w:color="auto"/>
        <w:right w:val="none" w:sz="0" w:space="0" w:color="auto"/>
      </w:divBdr>
      <w:divsChild>
        <w:div w:id="2048791664">
          <w:marLeft w:val="547"/>
          <w:marRight w:val="0"/>
          <w:marTop w:val="154"/>
          <w:marBottom w:val="0"/>
          <w:divBdr>
            <w:top w:val="none" w:sz="0" w:space="0" w:color="auto"/>
            <w:left w:val="none" w:sz="0" w:space="0" w:color="auto"/>
            <w:bottom w:val="none" w:sz="0" w:space="0" w:color="auto"/>
            <w:right w:val="none" w:sz="0" w:space="0" w:color="auto"/>
          </w:divBdr>
        </w:div>
        <w:div w:id="602953658">
          <w:marLeft w:val="547"/>
          <w:marRight w:val="0"/>
          <w:marTop w:val="154"/>
          <w:marBottom w:val="0"/>
          <w:divBdr>
            <w:top w:val="none" w:sz="0" w:space="0" w:color="auto"/>
            <w:left w:val="none" w:sz="0" w:space="0" w:color="auto"/>
            <w:bottom w:val="none" w:sz="0" w:space="0" w:color="auto"/>
            <w:right w:val="none" w:sz="0" w:space="0" w:color="auto"/>
          </w:divBdr>
        </w:div>
        <w:div w:id="476456980">
          <w:marLeft w:val="547"/>
          <w:marRight w:val="0"/>
          <w:marTop w:val="154"/>
          <w:marBottom w:val="0"/>
          <w:divBdr>
            <w:top w:val="none" w:sz="0" w:space="0" w:color="auto"/>
            <w:left w:val="none" w:sz="0" w:space="0" w:color="auto"/>
            <w:bottom w:val="none" w:sz="0" w:space="0" w:color="auto"/>
            <w:right w:val="none" w:sz="0" w:space="0" w:color="auto"/>
          </w:divBdr>
        </w:div>
        <w:div w:id="1361515671">
          <w:marLeft w:val="547"/>
          <w:marRight w:val="0"/>
          <w:marTop w:val="154"/>
          <w:marBottom w:val="0"/>
          <w:divBdr>
            <w:top w:val="none" w:sz="0" w:space="0" w:color="auto"/>
            <w:left w:val="none" w:sz="0" w:space="0" w:color="auto"/>
            <w:bottom w:val="none" w:sz="0" w:space="0" w:color="auto"/>
            <w:right w:val="none" w:sz="0" w:space="0" w:color="auto"/>
          </w:divBdr>
        </w:div>
      </w:divsChild>
    </w:div>
    <w:div w:id="1868985612">
      <w:bodyDiv w:val="1"/>
      <w:marLeft w:val="0"/>
      <w:marRight w:val="0"/>
      <w:marTop w:val="0"/>
      <w:marBottom w:val="0"/>
      <w:divBdr>
        <w:top w:val="none" w:sz="0" w:space="0" w:color="auto"/>
        <w:left w:val="none" w:sz="0" w:space="0" w:color="auto"/>
        <w:bottom w:val="none" w:sz="0" w:space="0" w:color="auto"/>
        <w:right w:val="none" w:sz="0" w:space="0" w:color="auto"/>
      </w:divBdr>
    </w:div>
    <w:div w:id="1870220449">
      <w:bodyDiv w:val="1"/>
      <w:marLeft w:val="0"/>
      <w:marRight w:val="0"/>
      <w:marTop w:val="0"/>
      <w:marBottom w:val="0"/>
      <w:divBdr>
        <w:top w:val="none" w:sz="0" w:space="0" w:color="auto"/>
        <w:left w:val="none" w:sz="0" w:space="0" w:color="auto"/>
        <w:bottom w:val="none" w:sz="0" w:space="0" w:color="auto"/>
        <w:right w:val="none" w:sz="0" w:space="0" w:color="auto"/>
      </w:divBdr>
    </w:div>
    <w:div w:id="1894271002">
      <w:bodyDiv w:val="1"/>
      <w:marLeft w:val="0"/>
      <w:marRight w:val="0"/>
      <w:marTop w:val="0"/>
      <w:marBottom w:val="0"/>
      <w:divBdr>
        <w:top w:val="none" w:sz="0" w:space="0" w:color="auto"/>
        <w:left w:val="none" w:sz="0" w:space="0" w:color="auto"/>
        <w:bottom w:val="none" w:sz="0" w:space="0" w:color="auto"/>
        <w:right w:val="none" w:sz="0" w:space="0" w:color="auto"/>
      </w:divBdr>
    </w:div>
    <w:div w:id="1901013049">
      <w:bodyDiv w:val="1"/>
      <w:marLeft w:val="0"/>
      <w:marRight w:val="0"/>
      <w:marTop w:val="0"/>
      <w:marBottom w:val="0"/>
      <w:divBdr>
        <w:top w:val="none" w:sz="0" w:space="0" w:color="auto"/>
        <w:left w:val="none" w:sz="0" w:space="0" w:color="auto"/>
        <w:bottom w:val="none" w:sz="0" w:space="0" w:color="auto"/>
        <w:right w:val="none" w:sz="0" w:space="0" w:color="auto"/>
      </w:divBdr>
    </w:div>
    <w:div w:id="1919096071">
      <w:bodyDiv w:val="1"/>
      <w:marLeft w:val="0"/>
      <w:marRight w:val="0"/>
      <w:marTop w:val="0"/>
      <w:marBottom w:val="0"/>
      <w:divBdr>
        <w:top w:val="none" w:sz="0" w:space="0" w:color="auto"/>
        <w:left w:val="none" w:sz="0" w:space="0" w:color="auto"/>
        <w:bottom w:val="none" w:sz="0" w:space="0" w:color="auto"/>
        <w:right w:val="none" w:sz="0" w:space="0" w:color="auto"/>
      </w:divBdr>
    </w:div>
    <w:div w:id="2005357177">
      <w:bodyDiv w:val="1"/>
      <w:marLeft w:val="0"/>
      <w:marRight w:val="0"/>
      <w:marTop w:val="0"/>
      <w:marBottom w:val="0"/>
      <w:divBdr>
        <w:top w:val="none" w:sz="0" w:space="0" w:color="auto"/>
        <w:left w:val="none" w:sz="0" w:space="0" w:color="auto"/>
        <w:bottom w:val="none" w:sz="0" w:space="0" w:color="auto"/>
        <w:right w:val="none" w:sz="0" w:space="0" w:color="auto"/>
      </w:divBdr>
    </w:div>
    <w:div w:id="2006592210">
      <w:bodyDiv w:val="1"/>
      <w:marLeft w:val="0"/>
      <w:marRight w:val="0"/>
      <w:marTop w:val="0"/>
      <w:marBottom w:val="0"/>
      <w:divBdr>
        <w:top w:val="none" w:sz="0" w:space="0" w:color="auto"/>
        <w:left w:val="none" w:sz="0" w:space="0" w:color="auto"/>
        <w:bottom w:val="none" w:sz="0" w:space="0" w:color="auto"/>
        <w:right w:val="none" w:sz="0" w:space="0" w:color="auto"/>
      </w:divBdr>
    </w:div>
    <w:div w:id="2008943998">
      <w:bodyDiv w:val="1"/>
      <w:marLeft w:val="0"/>
      <w:marRight w:val="0"/>
      <w:marTop w:val="0"/>
      <w:marBottom w:val="0"/>
      <w:divBdr>
        <w:top w:val="none" w:sz="0" w:space="0" w:color="auto"/>
        <w:left w:val="none" w:sz="0" w:space="0" w:color="auto"/>
        <w:bottom w:val="none" w:sz="0" w:space="0" w:color="auto"/>
        <w:right w:val="none" w:sz="0" w:space="0" w:color="auto"/>
      </w:divBdr>
    </w:div>
    <w:div w:id="2012290498">
      <w:bodyDiv w:val="1"/>
      <w:marLeft w:val="0"/>
      <w:marRight w:val="0"/>
      <w:marTop w:val="0"/>
      <w:marBottom w:val="0"/>
      <w:divBdr>
        <w:top w:val="none" w:sz="0" w:space="0" w:color="auto"/>
        <w:left w:val="none" w:sz="0" w:space="0" w:color="auto"/>
        <w:bottom w:val="none" w:sz="0" w:space="0" w:color="auto"/>
        <w:right w:val="none" w:sz="0" w:space="0" w:color="auto"/>
      </w:divBdr>
    </w:div>
    <w:div w:id="2022781737">
      <w:bodyDiv w:val="1"/>
      <w:marLeft w:val="0"/>
      <w:marRight w:val="0"/>
      <w:marTop w:val="0"/>
      <w:marBottom w:val="0"/>
      <w:divBdr>
        <w:top w:val="none" w:sz="0" w:space="0" w:color="auto"/>
        <w:left w:val="none" w:sz="0" w:space="0" w:color="auto"/>
        <w:bottom w:val="none" w:sz="0" w:space="0" w:color="auto"/>
        <w:right w:val="none" w:sz="0" w:space="0" w:color="auto"/>
      </w:divBdr>
    </w:div>
    <w:div w:id="2039427358">
      <w:bodyDiv w:val="1"/>
      <w:marLeft w:val="0"/>
      <w:marRight w:val="0"/>
      <w:marTop w:val="0"/>
      <w:marBottom w:val="0"/>
      <w:divBdr>
        <w:top w:val="none" w:sz="0" w:space="0" w:color="auto"/>
        <w:left w:val="none" w:sz="0" w:space="0" w:color="auto"/>
        <w:bottom w:val="none" w:sz="0" w:space="0" w:color="auto"/>
        <w:right w:val="none" w:sz="0" w:space="0" w:color="auto"/>
      </w:divBdr>
      <w:divsChild>
        <w:div w:id="1415281665">
          <w:marLeft w:val="0"/>
          <w:marRight w:val="0"/>
          <w:marTop w:val="0"/>
          <w:marBottom w:val="0"/>
          <w:divBdr>
            <w:top w:val="none" w:sz="0" w:space="0" w:color="auto"/>
            <w:left w:val="none" w:sz="0" w:space="0" w:color="auto"/>
            <w:bottom w:val="none" w:sz="0" w:space="0" w:color="auto"/>
            <w:right w:val="none" w:sz="0" w:space="0" w:color="auto"/>
          </w:divBdr>
        </w:div>
      </w:divsChild>
    </w:div>
    <w:div w:id="2045398716">
      <w:bodyDiv w:val="1"/>
      <w:marLeft w:val="0"/>
      <w:marRight w:val="0"/>
      <w:marTop w:val="0"/>
      <w:marBottom w:val="0"/>
      <w:divBdr>
        <w:top w:val="none" w:sz="0" w:space="0" w:color="auto"/>
        <w:left w:val="none" w:sz="0" w:space="0" w:color="auto"/>
        <w:bottom w:val="none" w:sz="0" w:space="0" w:color="auto"/>
        <w:right w:val="none" w:sz="0" w:space="0" w:color="auto"/>
      </w:divBdr>
    </w:div>
    <w:div w:id="2062439301">
      <w:bodyDiv w:val="1"/>
      <w:marLeft w:val="0"/>
      <w:marRight w:val="0"/>
      <w:marTop w:val="0"/>
      <w:marBottom w:val="0"/>
      <w:divBdr>
        <w:top w:val="none" w:sz="0" w:space="0" w:color="auto"/>
        <w:left w:val="none" w:sz="0" w:space="0" w:color="auto"/>
        <w:bottom w:val="none" w:sz="0" w:space="0" w:color="auto"/>
        <w:right w:val="none" w:sz="0" w:space="0" w:color="auto"/>
      </w:divBdr>
    </w:div>
    <w:div w:id="2079984448">
      <w:bodyDiv w:val="1"/>
      <w:marLeft w:val="0"/>
      <w:marRight w:val="0"/>
      <w:marTop w:val="0"/>
      <w:marBottom w:val="0"/>
      <w:divBdr>
        <w:top w:val="none" w:sz="0" w:space="0" w:color="auto"/>
        <w:left w:val="none" w:sz="0" w:space="0" w:color="auto"/>
        <w:bottom w:val="none" w:sz="0" w:space="0" w:color="auto"/>
        <w:right w:val="none" w:sz="0" w:space="0" w:color="auto"/>
      </w:divBdr>
    </w:div>
    <w:div w:id="21365623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unesco.org/open-access/terms-use-ccbysa-en" TargetMode="External"/><Relationship Id="rId18" Type="http://schemas.openxmlformats.org/officeDocument/2006/relationships/header" Target="header1.xml"/><Relationship Id="rId26" Type="http://schemas.openxmlformats.org/officeDocument/2006/relationships/header" Target="header4.xml"/><Relationship Id="rId3" Type="http://schemas.openxmlformats.org/officeDocument/2006/relationships/customXml" Target="../customXml/item2.xml"/><Relationship Id="rId21" Type="http://schemas.openxmlformats.org/officeDocument/2006/relationships/footer" Target="footer2.xml"/><Relationship Id="rId7" Type="http://schemas.openxmlformats.org/officeDocument/2006/relationships/webSettings" Target="webSettings.xml"/><Relationship Id="rId12" Type="http://schemas.openxmlformats.org/officeDocument/2006/relationships/hyperlink" Target="http://creativecommons.org/licenses/by-sa/3.0/igo/" TargetMode="External"/><Relationship Id="rId17" Type="http://schemas.openxmlformats.org/officeDocument/2006/relationships/hyperlink" Target="http://www.unesco.org/culture/ich/en/forms" TargetMode="External"/><Relationship Id="rId25" Type="http://schemas.openxmlformats.org/officeDocument/2006/relationships/image" Target="media/image6.jpeg"/><Relationship Id="rId2" Type="http://schemas.openxmlformats.org/officeDocument/2006/relationships/customXml" Target="../customXml/item1.xml"/><Relationship Id="rId16" Type="http://schemas.openxmlformats.org/officeDocument/2006/relationships/hyperlink" Target="http://www.unesco.org/culture/ich/en/forms/" TargetMode="External"/><Relationship Id="rId20"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5.jpeg"/><Relationship Id="rId5" Type="http://schemas.openxmlformats.org/officeDocument/2006/relationships/styles" Target="styles.xml"/><Relationship Id="rId15" Type="http://schemas.openxmlformats.org/officeDocument/2006/relationships/image" Target="media/image3.jpeg"/><Relationship Id="rId23" Type="http://schemas.openxmlformats.org/officeDocument/2006/relationships/footer" Target="footer3.xml"/><Relationship Id="rId28"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header" Target="head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unesco.org/culture/ich/index.php?lg=en&amp;pg=00503" TargetMode="External"/><Relationship Id="rId22" Type="http://schemas.openxmlformats.org/officeDocument/2006/relationships/header" Target="header3.xm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2.png"/></Relationships>
</file>

<file path=word/theme/theme1.xml><?xml version="1.0" encoding="utf-8"?>
<a:theme xmlns:a="http://schemas.openxmlformats.org/drawingml/2006/main" name="Thème Office">
  <a:themeElements>
    <a:clrScheme name="Bureau">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Bureau">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D5070B-C32F-495C-8C7E-FF30D06C83A1}">
  <ds:schemaRefs>
    <ds:schemaRef ds:uri="http://schemas.openxmlformats.org/officeDocument/2006/bibliography"/>
  </ds:schemaRefs>
</ds:datastoreItem>
</file>

<file path=customXml/itemProps2.xml><?xml version="1.0" encoding="utf-8"?>
<ds:datastoreItem xmlns:ds="http://schemas.openxmlformats.org/officeDocument/2006/customXml" ds:itemID="{AEF7D981-1E22-47BC-B85A-D32B94FD01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45</TotalTime>
  <Pages>87</Pages>
  <Words>39654</Words>
  <Characters>218098</Characters>
  <Application>Microsoft Office Word</Application>
  <DocSecurity>0</DocSecurity>
  <Lines>1817</Lines>
  <Paragraphs>514</Paragraphs>
  <ScaleCrop>false</ScaleCrop>
  <HeadingPairs>
    <vt:vector size="2" baseType="variant">
      <vt:variant>
        <vt:lpstr>Title</vt:lpstr>
      </vt:variant>
      <vt:variant>
        <vt:i4>1</vt:i4>
      </vt:variant>
    </vt:vector>
  </HeadingPairs>
  <TitlesOfParts>
    <vt:vector size="1" baseType="lpstr">
      <vt:lpstr>Implementing the Convention</vt:lpstr>
    </vt:vector>
  </TitlesOfParts>
  <Company>Hewlett-Packard Company</Company>
  <LinksUpToDate>false</LinksUpToDate>
  <CharactersWithSpaces>257238</CharactersWithSpaces>
  <SharedDoc>false</SharedDoc>
  <HyperlinkBase/>
  <HLinks>
    <vt:vector size="84" baseType="variant">
      <vt:variant>
        <vt:i4>3276924</vt:i4>
      </vt:variant>
      <vt:variant>
        <vt:i4>33</vt:i4>
      </vt:variant>
      <vt:variant>
        <vt:i4>0</vt:i4>
      </vt:variant>
      <vt:variant>
        <vt:i4>5</vt:i4>
      </vt:variant>
      <vt:variant>
        <vt:lpwstr>http://www.unesco.org/culture/ich/en/forms</vt:lpwstr>
      </vt:variant>
      <vt:variant>
        <vt:lpwstr/>
      </vt:variant>
      <vt:variant>
        <vt:i4>3276924</vt:i4>
      </vt:variant>
      <vt:variant>
        <vt:i4>30</vt:i4>
      </vt:variant>
      <vt:variant>
        <vt:i4>0</vt:i4>
      </vt:variant>
      <vt:variant>
        <vt:i4>5</vt:i4>
      </vt:variant>
      <vt:variant>
        <vt:lpwstr>http://www.unesco.org/culture/ich/en/forms</vt:lpwstr>
      </vt:variant>
      <vt:variant>
        <vt:lpwstr/>
      </vt:variant>
      <vt:variant>
        <vt:i4>3276924</vt:i4>
      </vt:variant>
      <vt:variant>
        <vt:i4>27</vt:i4>
      </vt:variant>
      <vt:variant>
        <vt:i4>0</vt:i4>
      </vt:variant>
      <vt:variant>
        <vt:i4>5</vt:i4>
      </vt:variant>
      <vt:variant>
        <vt:lpwstr>http://www.unesco.org/culture/ich/en/forms</vt:lpwstr>
      </vt:variant>
      <vt:variant>
        <vt:lpwstr/>
      </vt:variant>
      <vt:variant>
        <vt:i4>3276924</vt:i4>
      </vt:variant>
      <vt:variant>
        <vt:i4>24</vt:i4>
      </vt:variant>
      <vt:variant>
        <vt:i4>0</vt:i4>
      </vt:variant>
      <vt:variant>
        <vt:i4>5</vt:i4>
      </vt:variant>
      <vt:variant>
        <vt:lpwstr>http://www.unesco.org/culture/ich/en/forms</vt:lpwstr>
      </vt:variant>
      <vt:variant>
        <vt:lpwstr/>
      </vt:variant>
      <vt:variant>
        <vt:i4>3276924</vt:i4>
      </vt:variant>
      <vt:variant>
        <vt:i4>21</vt:i4>
      </vt:variant>
      <vt:variant>
        <vt:i4>0</vt:i4>
      </vt:variant>
      <vt:variant>
        <vt:i4>5</vt:i4>
      </vt:variant>
      <vt:variant>
        <vt:lpwstr>http://www.unesco.org/culture/ich/en/forms</vt:lpwstr>
      </vt:variant>
      <vt:variant>
        <vt:lpwstr/>
      </vt:variant>
      <vt:variant>
        <vt:i4>3276924</vt:i4>
      </vt:variant>
      <vt:variant>
        <vt:i4>18</vt:i4>
      </vt:variant>
      <vt:variant>
        <vt:i4>0</vt:i4>
      </vt:variant>
      <vt:variant>
        <vt:i4>5</vt:i4>
      </vt:variant>
      <vt:variant>
        <vt:lpwstr>http://www.unesco.org/culture/ich/en/forms</vt:lpwstr>
      </vt:variant>
      <vt:variant>
        <vt:lpwstr/>
      </vt:variant>
      <vt:variant>
        <vt:i4>3276924</vt:i4>
      </vt:variant>
      <vt:variant>
        <vt:i4>15</vt:i4>
      </vt:variant>
      <vt:variant>
        <vt:i4>0</vt:i4>
      </vt:variant>
      <vt:variant>
        <vt:i4>5</vt:i4>
      </vt:variant>
      <vt:variant>
        <vt:lpwstr>http://www.unesco.org/culture/ich/en/forms</vt:lpwstr>
      </vt:variant>
      <vt:variant>
        <vt:lpwstr/>
      </vt:variant>
      <vt:variant>
        <vt:i4>3276924</vt:i4>
      </vt:variant>
      <vt:variant>
        <vt:i4>12</vt:i4>
      </vt:variant>
      <vt:variant>
        <vt:i4>0</vt:i4>
      </vt:variant>
      <vt:variant>
        <vt:i4>5</vt:i4>
      </vt:variant>
      <vt:variant>
        <vt:lpwstr>http://www.unesco.org/culture/ich/en/forms</vt:lpwstr>
      </vt:variant>
      <vt:variant>
        <vt:lpwstr/>
      </vt:variant>
      <vt:variant>
        <vt:i4>3866744</vt:i4>
      </vt:variant>
      <vt:variant>
        <vt:i4>9</vt:i4>
      </vt:variant>
      <vt:variant>
        <vt:i4>0</vt:i4>
      </vt:variant>
      <vt:variant>
        <vt:i4>5</vt:i4>
      </vt:variant>
      <vt:variant>
        <vt:lpwstr>http://www.afonabalforever.com</vt:lpwstr>
      </vt:variant>
      <vt:variant>
        <vt:lpwstr/>
      </vt:variant>
      <vt:variant>
        <vt:i4>3276924</vt:i4>
      </vt:variant>
      <vt:variant>
        <vt:i4>6</vt:i4>
      </vt:variant>
      <vt:variant>
        <vt:i4>0</vt:i4>
      </vt:variant>
      <vt:variant>
        <vt:i4>5</vt:i4>
      </vt:variant>
      <vt:variant>
        <vt:lpwstr>http://www.unesco.org/culture/ich/en/forms</vt:lpwstr>
      </vt:variant>
      <vt:variant>
        <vt:lpwstr/>
      </vt:variant>
      <vt:variant>
        <vt:i4>3276924</vt:i4>
      </vt:variant>
      <vt:variant>
        <vt:i4>3</vt:i4>
      </vt:variant>
      <vt:variant>
        <vt:i4>0</vt:i4>
      </vt:variant>
      <vt:variant>
        <vt:i4>5</vt:i4>
      </vt:variant>
      <vt:variant>
        <vt:lpwstr>http://www.unesco.org/culture/ich/en/forms</vt:lpwstr>
      </vt:variant>
      <vt:variant>
        <vt:lpwstr/>
      </vt:variant>
      <vt:variant>
        <vt:i4>3276924</vt:i4>
      </vt:variant>
      <vt:variant>
        <vt:i4>0</vt:i4>
      </vt:variant>
      <vt:variant>
        <vt:i4>0</vt:i4>
      </vt:variant>
      <vt:variant>
        <vt:i4>5</vt:i4>
      </vt:variant>
      <vt:variant>
        <vt:lpwstr>http://www.unesco.org/culture/ich/en/forms</vt:lpwstr>
      </vt:variant>
      <vt:variant>
        <vt:lpwstr/>
      </vt:variant>
      <vt:variant>
        <vt:i4>2097235</vt:i4>
      </vt:variant>
      <vt:variant>
        <vt:i4>3</vt:i4>
      </vt:variant>
      <vt:variant>
        <vt:i4>0</vt:i4>
      </vt:variant>
      <vt:variant>
        <vt:i4>5</vt:i4>
      </vt:variant>
      <vt:variant>
        <vt:lpwstr>http://en.wikipedia.org/wiki/Anno_Domini</vt:lpwstr>
      </vt:variant>
      <vt:variant>
        <vt:lpwstr/>
      </vt:variant>
      <vt:variant>
        <vt:i4>3276835</vt:i4>
      </vt:variant>
      <vt:variant>
        <vt:i4>0</vt:i4>
      </vt:variant>
      <vt:variant>
        <vt:i4>0</vt:i4>
      </vt:variant>
      <vt:variant>
        <vt:i4>5</vt:i4>
      </vt:variant>
      <vt:variant>
        <vt:lpwstr>http://en.wikipedia.org/wiki/Calendar_er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ing the Convention</dc:title>
  <dc:creator>Harriet</dc:creator>
  <cp:lastModifiedBy>Kim, Dain</cp:lastModifiedBy>
  <cp:revision>222</cp:revision>
  <cp:lastPrinted>2015-07-09T10:36:00Z</cp:lastPrinted>
  <dcterms:created xsi:type="dcterms:W3CDTF">2016-07-26T10:05:00Z</dcterms:created>
  <dcterms:modified xsi:type="dcterms:W3CDTF">2018-04-23T09:56:00Z</dcterms:modified>
</cp:coreProperties>
</file>